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footer6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D1711AB" w14:textId="77777777" w:rsidR="00F60C94" w:rsidRPr="00430613" w:rsidRDefault="00F60C94" w:rsidP="00C65D97">
      <w:pPr>
        <w:spacing w:before="120" w:after="120"/>
        <w:ind w:firstLine="0"/>
        <w:jc w:val="center"/>
        <w:rPr>
          <w:b/>
          <w:sz w:val="32"/>
        </w:rPr>
      </w:pPr>
      <w:bookmarkStart w:id="0" w:name="_Toc309047470"/>
      <w:bookmarkStart w:id="1" w:name="_Toc309047587"/>
      <w:bookmarkStart w:id="2" w:name="_Toc309114055"/>
      <w:bookmarkStart w:id="3" w:name="_Toc318099689"/>
      <w:bookmarkStart w:id="4" w:name="_Toc339279000"/>
      <w:bookmarkStart w:id="5" w:name="_Hlk152869021"/>
      <w:r w:rsidRPr="00430613">
        <w:rPr>
          <w:b/>
          <w:sz w:val="32"/>
        </w:rPr>
        <w:t>UNIVERZITA KONŠTANTÍNA FILOZOFA V NITRE</w:t>
      </w:r>
      <w:bookmarkEnd w:id="0"/>
      <w:bookmarkEnd w:id="1"/>
      <w:bookmarkEnd w:id="2"/>
      <w:bookmarkEnd w:id="3"/>
      <w:bookmarkEnd w:id="4"/>
    </w:p>
    <w:p w14:paraId="290DB0DA" w14:textId="77777777" w:rsidR="00F60C94" w:rsidRPr="00430613" w:rsidRDefault="00F60C94" w:rsidP="00C65D97">
      <w:pPr>
        <w:spacing w:before="120"/>
        <w:ind w:firstLine="0"/>
        <w:jc w:val="center"/>
        <w:rPr>
          <w:b/>
          <w:sz w:val="30"/>
          <w:szCs w:val="30"/>
        </w:rPr>
      </w:pPr>
      <w:r w:rsidRPr="00430613">
        <w:rPr>
          <w:b/>
          <w:sz w:val="30"/>
          <w:szCs w:val="30"/>
        </w:rPr>
        <w:t>FAKULTA PRÍRODNÝCH VIED A INFORMATIKY</w:t>
      </w:r>
    </w:p>
    <w:p w14:paraId="0D466C0C" w14:textId="77777777" w:rsidR="00F60C94" w:rsidRPr="00430613" w:rsidRDefault="00F60C94" w:rsidP="00776D60"/>
    <w:p w14:paraId="61ABBB75" w14:textId="77777777" w:rsidR="00F60C94" w:rsidRPr="00430613" w:rsidRDefault="00F60C94" w:rsidP="00776D60"/>
    <w:p w14:paraId="14437310" w14:textId="77777777" w:rsidR="00F60C94" w:rsidRPr="00430613" w:rsidRDefault="00F60C94" w:rsidP="00776D60"/>
    <w:p w14:paraId="7AA1F471" w14:textId="77777777" w:rsidR="00F60C94" w:rsidRPr="00430613" w:rsidRDefault="00F60C94" w:rsidP="00776D60"/>
    <w:p w14:paraId="322B85C4" w14:textId="77777777" w:rsidR="00F60C94" w:rsidRPr="00430613" w:rsidRDefault="00F60C94" w:rsidP="00776D60"/>
    <w:p w14:paraId="4AB78DA3" w14:textId="77777777" w:rsidR="00F60C94" w:rsidRPr="00430613" w:rsidRDefault="00F60C94" w:rsidP="00776D60"/>
    <w:p w14:paraId="7EC19375" w14:textId="77777777" w:rsidR="00F60C94" w:rsidRPr="00430613" w:rsidRDefault="00F60C94" w:rsidP="00776D60"/>
    <w:p w14:paraId="6342E943" w14:textId="77777777" w:rsidR="00F60C94" w:rsidRPr="00430613" w:rsidRDefault="00F60C94" w:rsidP="00776D60"/>
    <w:p w14:paraId="18FB8FA0" w14:textId="77777777" w:rsidR="00F60C94" w:rsidRPr="00430613" w:rsidRDefault="00F60C94" w:rsidP="00776D60"/>
    <w:p w14:paraId="05C1B044" w14:textId="77777777" w:rsidR="00F60C94" w:rsidRPr="00430613" w:rsidRDefault="00F60C94" w:rsidP="00776D60"/>
    <w:p w14:paraId="7293CA96" w14:textId="77777777" w:rsidR="00F60C94" w:rsidRPr="00430613" w:rsidRDefault="00F60C94" w:rsidP="00776D60"/>
    <w:p w14:paraId="2ACFCAF0" w14:textId="77777777" w:rsidR="00F60C94" w:rsidRPr="00430613" w:rsidRDefault="00F60C94" w:rsidP="00C65D97">
      <w:pPr>
        <w:keepNext/>
        <w:spacing w:after="120"/>
        <w:ind w:firstLine="0"/>
        <w:jc w:val="center"/>
        <w:outlineLvl w:val="0"/>
        <w:rPr>
          <w:b/>
          <w:caps/>
          <w:kern w:val="28"/>
          <w:sz w:val="32"/>
        </w:rPr>
      </w:pPr>
      <w:bookmarkStart w:id="6" w:name="_Toc152839496"/>
      <w:bookmarkStart w:id="7" w:name="_Toc152866657"/>
      <w:bookmarkStart w:id="8" w:name="_Toc152869530"/>
      <w:bookmarkStart w:id="9" w:name="_Toc152869947"/>
      <w:bookmarkStart w:id="10" w:name="_Toc152870128"/>
      <w:bookmarkStart w:id="11" w:name="_Toc163319763"/>
      <w:bookmarkStart w:id="12" w:name="_Toc163503693"/>
      <w:bookmarkStart w:id="13" w:name="_Toc163504425"/>
      <w:bookmarkStart w:id="14" w:name="_Toc164152104"/>
      <w:r w:rsidRPr="00430613">
        <w:rPr>
          <w:b/>
          <w:caps/>
          <w:kern w:val="28"/>
          <w:sz w:val="32"/>
        </w:rPr>
        <w:t>Rozpoznávanie objektov vo videách</w:t>
      </w:r>
      <w:bookmarkEnd w:id="6"/>
      <w:bookmarkEnd w:id="7"/>
      <w:bookmarkEnd w:id="8"/>
      <w:bookmarkEnd w:id="9"/>
      <w:bookmarkEnd w:id="10"/>
      <w:bookmarkEnd w:id="11"/>
      <w:bookmarkEnd w:id="12"/>
      <w:bookmarkEnd w:id="13"/>
      <w:bookmarkEnd w:id="14"/>
    </w:p>
    <w:p w14:paraId="00A92924" w14:textId="77777777" w:rsidR="00F60C94" w:rsidRPr="00430613" w:rsidRDefault="00F60C94" w:rsidP="00C65D97">
      <w:pPr>
        <w:spacing w:before="120" w:after="120"/>
        <w:ind w:firstLine="0"/>
        <w:jc w:val="center"/>
        <w:rPr>
          <w:b/>
          <w:caps/>
          <w:sz w:val="28"/>
        </w:rPr>
      </w:pPr>
      <w:r w:rsidRPr="00430613">
        <w:rPr>
          <w:b/>
          <w:caps/>
          <w:sz w:val="28"/>
        </w:rPr>
        <w:t>DIPLOMOVÁ práca</w:t>
      </w:r>
    </w:p>
    <w:p w14:paraId="749BF648" w14:textId="77777777" w:rsidR="00F60C94" w:rsidRPr="00430613" w:rsidRDefault="00F60C94" w:rsidP="00776D60">
      <w:pPr>
        <w:spacing w:before="120" w:after="120"/>
        <w:ind w:firstLine="0"/>
        <w:rPr>
          <w:b/>
          <w:caps/>
          <w:sz w:val="28"/>
        </w:rPr>
      </w:pPr>
    </w:p>
    <w:p w14:paraId="1E442ECE" w14:textId="77777777" w:rsidR="00F60C94" w:rsidRPr="00430613" w:rsidRDefault="00F60C94" w:rsidP="00776D60"/>
    <w:p w14:paraId="38C46396" w14:textId="77777777" w:rsidR="00F60C94" w:rsidRPr="00430613" w:rsidRDefault="00F60C94" w:rsidP="00776D60"/>
    <w:p w14:paraId="612D47A8" w14:textId="77777777" w:rsidR="00F60C94" w:rsidRPr="00430613" w:rsidRDefault="00F60C94" w:rsidP="00776D60"/>
    <w:p w14:paraId="2122F3E4" w14:textId="77777777" w:rsidR="00F60C94" w:rsidRPr="00430613" w:rsidRDefault="00F60C94" w:rsidP="00776D60"/>
    <w:p w14:paraId="54F32EF8" w14:textId="77777777" w:rsidR="00F60C94" w:rsidRPr="00430613" w:rsidRDefault="00F60C94" w:rsidP="00776D60"/>
    <w:p w14:paraId="105DC254" w14:textId="77777777" w:rsidR="00F60C94" w:rsidRPr="00430613" w:rsidRDefault="00F60C94" w:rsidP="00776D60"/>
    <w:p w14:paraId="77F4C902" w14:textId="77777777" w:rsidR="00F60C94" w:rsidRPr="00430613" w:rsidRDefault="00F60C94" w:rsidP="00776D60"/>
    <w:p w14:paraId="04D05049" w14:textId="77777777" w:rsidR="00F60C94" w:rsidRPr="00430613" w:rsidRDefault="00F60C94" w:rsidP="00776D60"/>
    <w:p w14:paraId="46A4AC0E" w14:textId="77777777" w:rsidR="00F60C94" w:rsidRPr="00430613" w:rsidRDefault="00F60C94" w:rsidP="00776D60"/>
    <w:p w14:paraId="36695D05" w14:textId="77777777" w:rsidR="00F60C94" w:rsidRPr="00430613" w:rsidRDefault="00F60C94" w:rsidP="00776D60"/>
    <w:p w14:paraId="03224AAF" w14:textId="77777777" w:rsidR="00F60C94" w:rsidRPr="00430613" w:rsidRDefault="00F60C94" w:rsidP="00776D60"/>
    <w:p w14:paraId="5597C216" w14:textId="77777777" w:rsidR="00F60C94" w:rsidRPr="00430613" w:rsidRDefault="00F60C94" w:rsidP="00776D60"/>
    <w:p w14:paraId="39FDADC5" w14:textId="77777777" w:rsidR="00F60C94" w:rsidRPr="00430613" w:rsidRDefault="00F60C94" w:rsidP="00776D60"/>
    <w:p w14:paraId="54003F00" w14:textId="487E521F" w:rsidR="00F60C94" w:rsidRPr="00430613" w:rsidRDefault="00F60C94" w:rsidP="00776D60">
      <w:pPr>
        <w:tabs>
          <w:tab w:val="right" w:pos="8504"/>
        </w:tabs>
        <w:ind w:firstLine="0"/>
        <w:rPr>
          <w:b/>
          <w:bCs/>
          <w:szCs w:val="28"/>
        </w:rPr>
      </w:pPr>
      <w:r w:rsidRPr="00430613">
        <w:rPr>
          <w:b/>
          <w:bCs/>
          <w:sz w:val="28"/>
          <w:szCs w:val="28"/>
        </w:rPr>
        <w:t>202</w:t>
      </w:r>
      <w:r w:rsidR="004B5B70" w:rsidRPr="00430613">
        <w:rPr>
          <w:b/>
          <w:bCs/>
          <w:sz w:val="28"/>
          <w:szCs w:val="28"/>
        </w:rPr>
        <w:t>4</w:t>
      </w:r>
      <w:r w:rsidRPr="00430613">
        <w:rPr>
          <w:b/>
          <w:bCs/>
          <w:sz w:val="28"/>
          <w:szCs w:val="28"/>
        </w:rPr>
        <w:t xml:space="preserve"> </w:t>
      </w:r>
      <w:r w:rsidRPr="00430613">
        <w:rPr>
          <w:b/>
          <w:bCs/>
          <w:sz w:val="28"/>
          <w:szCs w:val="28"/>
        </w:rPr>
        <w:tab/>
        <w:t>Bc. Johana Heneková</w:t>
      </w:r>
    </w:p>
    <w:bookmarkEnd w:id="5"/>
    <w:p w14:paraId="5D48BBE2" w14:textId="77777777" w:rsidR="00ED0860" w:rsidRPr="00430613" w:rsidRDefault="00ED0860" w:rsidP="00776D60">
      <w:pPr>
        <w:pStyle w:val="Skolitel"/>
        <w:sectPr w:rsidR="00ED0860" w:rsidRPr="00430613" w:rsidSect="00FA0CE2">
          <w:footerReference w:type="first" r:id="rId8"/>
          <w:pgSz w:w="11907" w:h="16840" w:code="9"/>
          <w:pgMar w:top="1418" w:right="1418" w:bottom="1418" w:left="1985" w:header="709" w:footer="709" w:gutter="0"/>
          <w:cols w:space="708"/>
          <w:titlePg/>
        </w:sectPr>
      </w:pPr>
    </w:p>
    <w:p w14:paraId="30203AC7" w14:textId="77777777" w:rsidR="00F60C94" w:rsidRPr="00430613" w:rsidRDefault="00F60C94" w:rsidP="00C65D97">
      <w:pPr>
        <w:spacing w:before="120" w:after="120"/>
        <w:ind w:firstLine="0"/>
        <w:jc w:val="center"/>
        <w:rPr>
          <w:b/>
          <w:sz w:val="32"/>
        </w:rPr>
      </w:pPr>
      <w:bookmarkStart w:id="15" w:name="_Toc309047472"/>
      <w:bookmarkStart w:id="16" w:name="_Toc309047589"/>
      <w:bookmarkStart w:id="17" w:name="_Toc309114057"/>
      <w:bookmarkStart w:id="18" w:name="_Toc318099691"/>
      <w:bookmarkStart w:id="19" w:name="_Toc339279002"/>
      <w:bookmarkStart w:id="20" w:name="_Hlk152869152"/>
      <w:r w:rsidRPr="00430613">
        <w:rPr>
          <w:b/>
          <w:sz w:val="32"/>
        </w:rPr>
        <w:lastRenderedPageBreak/>
        <w:t>UNIVERZITA KONŠTANTÍNA FILOZOFA V NITRE</w:t>
      </w:r>
      <w:bookmarkEnd w:id="15"/>
      <w:bookmarkEnd w:id="16"/>
      <w:bookmarkEnd w:id="17"/>
      <w:bookmarkEnd w:id="18"/>
      <w:bookmarkEnd w:id="19"/>
    </w:p>
    <w:p w14:paraId="5F7BB5A0" w14:textId="77777777" w:rsidR="00F60C94" w:rsidRPr="00430613" w:rsidRDefault="00F60C94" w:rsidP="00C65D97">
      <w:pPr>
        <w:spacing w:before="120"/>
        <w:ind w:firstLine="0"/>
        <w:jc w:val="center"/>
        <w:rPr>
          <w:b/>
          <w:sz w:val="30"/>
          <w:szCs w:val="30"/>
        </w:rPr>
      </w:pPr>
      <w:r w:rsidRPr="00430613">
        <w:rPr>
          <w:b/>
          <w:sz w:val="30"/>
          <w:szCs w:val="30"/>
        </w:rPr>
        <w:t>FAKULTA PRÍRODNÝCH VIED A INFORMATIKY</w:t>
      </w:r>
    </w:p>
    <w:p w14:paraId="27F3AEB4" w14:textId="77777777" w:rsidR="00F60C94" w:rsidRPr="00430613" w:rsidRDefault="00F60C94" w:rsidP="00776D60"/>
    <w:p w14:paraId="4A81FD04" w14:textId="77777777" w:rsidR="00F60C94" w:rsidRPr="00430613" w:rsidRDefault="00F60C94" w:rsidP="00776D60"/>
    <w:p w14:paraId="77D4632F" w14:textId="77777777" w:rsidR="00F60C94" w:rsidRPr="00430613" w:rsidRDefault="00F60C94" w:rsidP="00776D60"/>
    <w:p w14:paraId="29EDEF06" w14:textId="77777777" w:rsidR="00F60C94" w:rsidRPr="00430613" w:rsidRDefault="00F60C94" w:rsidP="00776D60"/>
    <w:p w14:paraId="27F770DA" w14:textId="77777777" w:rsidR="00F60C94" w:rsidRPr="00430613" w:rsidRDefault="00F60C94" w:rsidP="00776D60"/>
    <w:p w14:paraId="5AB13376" w14:textId="77777777" w:rsidR="00F60C94" w:rsidRPr="00430613" w:rsidRDefault="00F60C94" w:rsidP="00776D60"/>
    <w:p w14:paraId="5B100EA8" w14:textId="77777777" w:rsidR="00F60C94" w:rsidRPr="00430613" w:rsidRDefault="00F60C94" w:rsidP="00776D60"/>
    <w:p w14:paraId="120F263D" w14:textId="77777777" w:rsidR="00F60C94" w:rsidRPr="00430613" w:rsidRDefault="00F60C94" w:rsidP="00776D60"/>
    <w:p w14:paraId="6A3AB884" w14:textId="77777777" w:rsidR="00F60C94" w:rsidRPr="00430613" w:rsidRDefault="00F60C94" w:rsidP="00776D60"/>
    <w:p w14:paraId="69C58F4B" w14:textId="77777777" w:rsidR="00F60C94" w:rsidRPr="00430613" w:rsidRDefault="00F60C94" w:rsidP="00776D60"/>
    <w:p w14:paraId="5B172D4D" w14:textId="77777777" w:rsidR="00F60C94" w:rsidRPr="00430613" w:rsidRDefault="00F60C94" w:rsidP="00C65D97">
      <w:pPr>
        <w:keepNext/>
        <w:spacing w:after="120"/>
        <w:ind w:firstLine="0"/>
        <w:jc w:val="center"/>
        <w:outlineLvl w:val="0"/>
        <w:rPr>
          <w:b/>
          <w:caps/>
          <w:kern w:val="28"/>
          <w:sz w:val="32"/>
        </w:rPr>
      </w:pPr>
      <w:bookmarkStart w:id="21" w:name="_Toc152839497"/>
      <w:bookmarkStart w:id="22" w:name="_Toc152866658"/>
      <w:bookmarkStart w:id="23" w:name="_Toc152869531"/>
      <w:bookmarkStart w:id="24" w:name="_Toc152869948"/>
      <w:bookmarkStart w:id="25" w:name="_Toc152870129"/>
      <w:bookmarkStart w:id="26" w:name="_Toc163319764"/>
      <w:bookmarkStart w:id="27" w:name="_Toc163503694"/>
      <w:bookmarkStart w:id="28" w:name="_Toc163504426"/>
      <w:bookmarkStart w:id="29" w:name="_Toc164152105"/>
      <w:r w:rsidRPr="00430613">
        <w:rPr>
          <w:b/>
          <w:caps/>
          <w:kern w:val="28"/>
          <w:sz w:val="32"/>
        </w:rPr>
        <w:t>Rozpoznávanie objektov vo videách</w:t>
      </w:r>
      <w:bookmarkEnd w:id="21"/>
      <w:bookmarkEnd w:id="22"/>
      <w:bookmarkEnd w:id="23"/>
      <w:bookmarkEnd w:id="24"/>
      <w:bookmarkEnd w:id="25"/>
      <w:bookmarkEnd w:id="26"/>
      <w:bookmarkEnd w:id="27"/>
      <w:bookmarkEnd w:id="28"/>
      <w:bookmarkEnd w:id="29"/>
    </w:p>
    <w:p w14:paraId="2331C2E2" w14:textId="46364F4D" w:rsidR="00F60C94" w:rsidRPr="00430613" w:rsidRDefault="00F60C94" w:rsidP="00C65D97">
      <w:pPr>
        <w:keepNext/>
        <w:spacing w:after="120"/>
        <w:ind w:firstLine="0"/>
        <w:jc w:val="center"/>
        <w:outlineLvl w:val="0"/>
        <w:rPr>
          <w:b/>
          <w:caps/>
          <w:sz w:val="28"/>
        </w:rPr>
      </w:pPr>
      <w:bookmarkStart w:id="30" w:name="_Toc152839498"/>
      <w:bookmarkStart w:id="31" w:name="_Toc152866659"/>
      <w:bookmarkStart w:id="32" w:name="_Toc152869532"/>
      <w:bookmarkStart w:id="33" w:name="_Toc152869949"/>
      <w:bookmarkStart w:id="34" w:name="_Toc163319765"/>
      <w:bookmarkStart w:id="35" w:name="_Toc163503695"/>
      <w:bookmarkStart w:id="36" w:name="_Toc163504427"/>
      <w:bookmarkStart w:id="37" w:name="_Toc164152106"/>
      <w:r w:rsidRPr="00430613">
        <w:rPr>
          <w:b/>
          <w:caps/>
          <w:sz w:val="28"/>
        </w:rPr>
        <w:t>DIPLOMOVÁ práca</w:t>
      </w:r>
      <w:bookmarkEnd w:id="30"/>
      <w:bookmarkEnd w:id="31"/>
      <w:bookmarkEnd w:id="32"/>
      <w:bookmarkEnd w:id="33"/>
      <w:bookmarkEnd w:id="34"/>
      <w:bookmarkEnd w:id="35"/>
      <w:bookmarkEnd w:id="36"/>
      <w:bookmarkEnd w:id="37"/>
    </w:p>
    <w:p w14:paraId="470E1EC2" w14:textId="77777777" w:rsidR="00F60C94" w:rsidRPr="00430613" w:rsidRDefault="00F60C94" w:rsidP="00776D60"/>
    <w:p w14:paraId="03BEDD56" w14:textId="77777777" w:rsidR="00F60C94" w:rsidRPr="00430613" w:rsidRDefault="00F60C94" w:rsidP="00776D60"/>
    <w:p w14:paraId="4C3DCC16" w14:textId="77777777" w:rsidR="00F60C94" w:rsidRPr="00430613" w:rsidRDefault="00F60C94" w:rsidP="00776D60"/>
    <w:p w14:paraId="79CB4965" w14:textId="77777777" w:rsidR="00F60C94" w:rsidRPr="00430613" w:rsidRDefault="00F60C94" w:rsidP="00776D60"/>
    <w:p w14:paraId="06CBACFE" w14:textId="77777777" w:rsidR="00F60C94" w:rsidRPr="00430613" w:rsidRDefault="00F60C94" w:rsidP="00776D60"/>
    <w:p w14:paraId="4EB84525" w14:textId="77777777" w:rsidR="00F60C94" w:rsidRPr="00430613" w:rsidRDefault="00F60C94" w:rsidP="00776D60"/>
    <w:p w14:paraId="0E41711D" w14:textId="77777777" w:rsidR="00F60C94" w:rsidRPr="00430613" w:rsidRDefault="00F60C94" w:rsidP="00776D60">
      <w:pPr>
        <w:ind w:firstLine="0"/>
      </w:pPr>
      <w:r w:rsidRPr="00430613">
        <w:t>Študijný odbor:</w:t>
      </w:r>
      <w:r w:rsidRPr="00430613">
        <w:tab/>
      </w:r>
      <w:r w:rsidRPr="00430613">
        <w:tab/>
        <w:t xml:space="preserve">18. Informatika </w:t>
      </w:r>
    </w:p>
    <w:p w14:paraId="7F9D22BF" w14:textId="77777777" w:rsidR="00F60C94" w:rsidRPr="00430613" w:rsidRDefault="00F60C94" w:rsidP="00776D60">
      <w:pPr>
        <w:ind w:firstLine="0"/>
      </w:pPr>
      <w:r w:rsidRPr="00430613">
        <w:t>Študijný program:</w:t>
      </w:r>
      <w:r w:rsidRPr="00430613">
        <w:tab/>
      </w:r>
      <w:r w:rsidRPr="00430613">
        <w:tab/>
        <w:t xml:space="preserve">Aplikovaná informatika </w:t>
      </w:r>
    </w:p>
    <w:p w14:paraId="4A4B08F3" w14:textId="77777777" w:rsidR="00F60C94" w:rsidRPr="00430613" w:rsidRDefault="00F60C94" w:rsidP="00776D60">
      <w:pPr>
        <w:ind w:firstLine="0"/>
      </w:pPr>
      <w:r w:rsidRPr="00430613">
        <w:t>Školiace pracovisko:</w:t>
      </w:r>
      <w:r w:rsidRPr="00430613">
        <w:tab/>
      </w:r>
      <w:r w:rsidRPr="00430613">
        <w:tab/>
        <w:t>Katedra informatiky</w:t>
      </w:r>
    </w:p>
    <w:p w14:paraId="3BA32D04" w14:textId="77777777" w:rsidR="00F60C94" w:rsidRPr="00430613" w:rsidRDefault="00F60C94" w:rsidP="00776D60">
      <w:pPr>
        <w:ind w:firstLine="0"/>
      </w:pPr>
      <w:r w:rsidRPr="00430613">
        <w:t xml:space="preserve">Školiteľ: </w:t>
      </w:r>
      <w:r w:rsidRPr="00430613">
        <w:tab/>
      </w:r>
      <w:r w:rsidRPr="00430613">
        <w:tab/>
      </w:r>
      <w:r w:rsidRPr="00430613">
        <w:tab/>
        <w:t>Mgr. Ľubomír Benko, PhD.</w:t>
      </w:r>
    </w:p>
    <w:p w14:paraId="7E02CB04" w14:textId="77777777" w:rsidR="00F60C94" w:rsidRPr="00430613" w:rsidRDefault="00F60C94" w:rsidP="00776D60"/>
    <w:p w14:paraId="4C334D1E" w14:textId="77777777" w:rsidR="00F60C94" w:rsidRPr="00430613" w:rsidRDefault="00F60C94" w:rsidP="00776D60"/>
    <w:p w14:paraId="67224AB1" w14:textId="77777777" w:rsidR="00F60C94" w:rsidRPr="00430613" w:rsidRDefault="00F60C94" w:rsidP="00776D60"/>
    <w:p w14:paraId="29985D7E" w14:textId="77777777" w:rsidR="00F60C94" w:rsidRPr="00430613" w:rsidRDefault="00F60C94" w:rsidP="00776D60"/>
    <w:p w14:paraId="5547618C" w14:textId="77777777" w:rsidR="00F60C94" w:rsidRPr="00430613" w:rsidRDefault="00F60C94" w:rsidP="00776D60"/>
    <w:p w14:paraId="2FE19223" w14:textId="12587B25" w:rsidR="00F60C94" w:rsidRPr="00430613" w:rsidRDefault="00F60C94" w:rsidP="002357B4">
      <w:pPr>
        <w:tabs>
          <w:tab w:val="right" w:pos="8820"/>
        </w:tabs>
        <w:ind w:firstLine="0"/>
        <w:rPr>
          <w:sz w:val="28"/>
          <w:szCs w:val="28"/>
        </w:rPr>
      </w:pPr>
      <w:r w:rsidRPr="00430613">
        <w:rPr>
          <w:sz w:val="28"/>
          <w:szCs w:val="28"/>
        </w:rPr>
        <w:t>Nitra 202</w:t>
      </w:r>
      <w:r w:rsidR="004B5B70" w:rsidRPr="00430613">
        <w:rPr>
          <w:sz w:val="28"/>
          <w:szCs w:val="28"/>
        </w:rPr>
        <w:t>4</w:t>
      </w:r>
      <w:r w:rsidRPr="00430613">
        <w:rPr>
          <w:sz w:val="28"/>
          <w:szCs w:val="28"/>
        </w:rPr>
        <w:tab/>
      </w:r>
      <w:bookmarkStart w:id="38" w:name="_Hlk152793882"/>
      <w:r w:rsidRPr="00430613">
        <w:rPr>
          <w:sz w:val="28"/>
          <w:szCs w:val="28"/>
        </w:rPr>
        <w:t>Bc. Johana Heneková</w:t>
      </w:r>
      <w:bookmarkStart w:id="39" w:name="_Toc309047199"/>
      <w:bookmarkStart w:id="40" w:name="_Toc309047428"/>
      <w:bookmarkStart w:id="41" w:name="_Toc309047474"/>
      <w:bookmarkStart w:id="42" w:name="_Toc309047591"/>
      <w:bookmarkStart w:id="43" w:name="_Toc309114059"/>
      <w:bookmarkStart w:id="44" w:name="_Toc318099693"/>
      <w:bookmarkStart w:id="45" w:name="_Toc339279004"/>
      <w:bookmarkStart w:id="46" w:name="_Toc476657452"/>
      <w:bookmarkEnd w:id="20"/>
      <w:bookmarkEnd w:id="38"/>
      <w:r w:rsidRPr="00430613">
        <w:rPr>
          <w:b/>
          <w:bCs/>
          <w:caps/>
          <w:kern w:val="32"/>
          <w:sz w:val="32"/>
          <w:lang w:eastAsia="sk-SK"/>
        </w:rPr>
        <w:t xml:space="preserve"> </w:t>
      </w:r>
      <w:bookmarkEnd w:id="39"/>
      <w:bookmarkEnd w:id="40"/>
      <w:bookmarkEnd w:id="41"/>
      <w:bookmarkEnd w:id="42"/>
      <w:bookmarkEnd w:id="43"/>
      <w:bookmarkEnd w:id="44"/>
      <w:bookmarkEnd w:id="45"/>
      <w:bookmarkEnd w:id="46"/>
    </w:p>
    <w:p w14:paraId="2AE01949" w14:textId="77777777" w:rsidR="002359E9" w:rsidRPr="00430613" w:rsidRDefault="002359E9" w:rsidP="002359E9"/>
    <w:p w14:paraId="0C583920" w14:textId="2A26CABD" w:rsidR="002357B4" w:rsidRPr="00430613" w:rsidRDefault="000D6750" w:rsidP="000D6750">
      <w:pPr>
        <w:ind w:firstLine="0"/>
        <w:rPr>
          <w:lang w:eastAsia="sk-SK"/>
        </w:rPr>
      </w:pPr>
      <w:bookmarkStart w:id="47" w:name="_Toc309047200"/>
      <w:bookmarkStart w:id="48" w:name="_Toc309047429"/>
      <w:bookmarkStart w:id="49" w:name="_Toc309047475"/>
      <w:bookmarkStart w:id="50" w:name="_Toc309047592"/>
      <w:r>
        <w:rPr>
          <w:b/>
          <w:noProof/>
          <w:sz w:val="28"/>
          <w:szCs w:val="28"/>
        </w:rPr>
        <w:lastRenderedPageBreak/>
        <w:drawing>
          <wp:inline distT="0" distB="0" distL="0" distR="0" wp14:anchorId="6E5695C3" wp14:editId="1641B1B4">
            <wp:extent cx="5141595" cy="8884920"/>
            <wp:effectExtent l="0" t="0" r="1905" b="0"/>
            <wp:docPr id="598653664" name="Obrázo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1595" cy="8884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AA3D9F" w:rsidRPr="00AA3D9F">
        <w:rPr>
          <w:b/>
          <w:sz w:val="28"/>
          <w:szCs w:val="28"/>
        </w:rPr>
        <w:br w:type="page"/>
      </w:r>
    </w:p>
    <w:p w14:paraId="6F670352" w14:textId="77777777" w:rsidR="0020268B" w:rsidRDefault="0020268B" w:rsidP="00776D60">
      <w:pPr>
        <w:ind w:firstLine="0"/>
      </w:pPr>
    </w:p>
    <w:p w14:paraId="5F2B1E4F" w14:textId="77777777" w:rsidR="007B57CE" w:rsidRPr="00430613" w:rsidRDefault="007B57CE" w:rsidP="00776D60">
      <w:pPr>
        <w:ind w:firstLine="0"/>
      </w:pPr>
    </w:p>
    <w:p w14:paraId="3030AC23" w14:textId="77777777" w:rsidR="0020268B" w:rsidRPr="00430613" w:rsidRDefault="0020268B" w:rsidP="00776D60">
      <w:pPr>
        <w:ind w:firstLine="0"/>
      </w:pPr>
    </w:p>
    <w:p w14:paraId="198F016C" w14:textId="77777777" w:rsidR="0020268B" w:rsidRPr="00430613" w:rsidRDefault="0020268B" w:rsidP="00776D60">
      <w:pPr>
        <w:ind w:firstLine="0"/>
      </w:pPr>
    </w:p>
    <w:p w14:paraId="29F99182" w14:textId="77777777" w:rsidR="0020268B" w:rsidRPr="00430613" w:rsidRDefault="0020268B" w:rsidP="00776D60">
      <w:pPr>
        <w:ind w:firstLine="0"/>
      </w:pPr>
    </w:p>
    <w:p w14:paraId="25E5ED44" w14:textId="77777777" w:rsidR="0020268B" w:rsidRPr="00430613" w:rsidRDefault="0020268B" w:rsidP="00776D60">
      <w:pPr>
        <w:ind w:firstLine="0"/>
      </w:pPr>
    </w:p>
    <w:p w14:paraId="47A54AF1" w14:textId="77777777" w:rsidR="0020268B" w:rsidRPr="00430613" w:rsidRDefault="0020268B" w:rsidP="00776D60">
      <w:pPr>
        <w:ind w:firstLine="0"/>
      </w:pPr>
    </w:p>
    <w:p w14:paraId="0F137E7F" w14:textId="77777777" w:rsidR="0020268B" w:rsidRPr="00430613" w:rsidRDefault="0020268B" w:rsidP="00776D60">
      <w:pPr>
        <w:ind w:firstLine="0"/>
      </w:pPr>
    </w:p>
    <w:p w14:paraId="2E942A60" w14:textId="77777777" w:rsidR="0020268B" w:rsidRPr="00430613" w:rsidRDefault="0020268B" w:rsidP="00776D60">
      <w:pPr>
        <w:ind w:firstLine="0"/>
      </w:pPr>
    </w:p>
    <w:p w14:paraId="7F71FE78" w14:textId="77777777" w:rsidR="0020268B" w:rsidRPr="00430613" w:rsidRDefault="0020268B" w:rsidP="00776D60">
      <w:pPr>
        <w:ind w:firstLine="0"/>
      </w:pPr>
    </w:p>
    <w:p w14:paraId="0BEED14A" w14:textId="77777777" w:rsidR="0020268B" w:rsidRPr="00430613" w:rsidRDefault="0020268B" w:rsidP="00776D60">
      <w:pPr>
        <w:ind w:firstLine="0"/>
      </w:pPr>
    </w:p>
    <w:p w14:paraId="39078E69" w14:textId="77777777" w:rsidR="0020268B" w:rsidRPr="00430613" w:rsidRDefault="0020268B" w:rsidP="00776D60">
      <w:pPr>
        <w:ind w:firstLine="0"/>
      </w:pPr>
    </w:p>
    <w:p w14:paraId="338B5ADA" w14:textId="77777777" w:rsidR="0020268B" w:rsidRPr="00430613" w:rsidRDefault="0020268B" w:rsidP="00776D60">
      <w:pPr>
        <w:ind w:firstLine="0"/>
      </w:pPr>
    </w:p>
    <w:p w14:paraId="7FA25174" w14:textId="77777777" w:rsidR="0020268B" w:rsidRPr="00430613" w:rsidRDefault="0020268B" w:rsidP="00776D60">
      <w:pPr>
        <w:ind w:firstLine="0"/>
      </w:pPr>
    </w:p>
    <w:p w14:paraId="7589D758" w14:textId="77777777" w:rsidR="0020268B" w:rsidRPr="00430613" w:rsidRDefault="0020268B" w:rsidP="00776D60">
      <w:pPr>
        <w:ind w:firstLine="0"/>
      </w:pPr>
    </w:p>
    <w:p w14:paraId="46549D36" w14:textId="77777777" w:rsidR="0020268B" w:rsidRPr="00430613" w:rsidRDefault="0020268B" w:rsidP="00776D60">
      <w:pPr>
        <w:ind w:firstLine="0"/>
      </w:pPr>
    </w:p>
    <w:p w14:paraId="60123D2D" w14:textId="77777777" w:rsidR="0020268B" w:rsidRPr="00430613" w:rsidRDefault="0020268B" w:rsidP="00776D60">
      <w:pPr>
        <w:ind w:firstLine="0"/>
      </w:pPr>
    </w:p>
    <w:p w14:paraId="4985C093" w14:textId="77777777" w:rsidR="0020268B" w:rsidRPr="00430613" w:rsidRDefault="0020268B" w:rsidP="00776D60">
      <w:pPr>
        <w:ind w:firstLine="0"/>
      </w:pPr>
    </w:p>
    <w:p w14:paraId="3D1425DE" w14:textId="77777777" w:rsidR="0020268B" w:rsidRPr="00430613" w:rsidRDefault="0020268B" w:rsidP="00776D60">
      <w:pPr>
        <w:ind w:firstLine="0"/>
      </w:pPr>
    </w:p>
    <w:p w14:paraId="5BC94D14" w14:textId="77777777" w:rsidR="0020268B" w:rsidRPr="00430613" w:rsidRDefault="0020268B" w:rsidP="00776D60">
      <w:pPr>
        <w:ind w:firstLine="0"/>
      </w:pPr>
    </w:p>
    <w:p w14:paraId="6848FA05" w14:textId="77777777" w:rsidR="0020268B" w:rsidRPr="00430613" w:rsidRDefault="0020268B" w:rsidP="00776D60">
      <w:pPr>
        <w:ind w:firstLine="0"/>
      </w:pPr>
    </w:p>
    <w:p w14:paraId="78ABD88C" w14:textId="77777777" w:rsidR="0020268B" w:rsidRPr="00430613" w:rsidRDefault="0020268B" w:rsidP="00776D60">
      <w:pPr>
        <w:ind w:firstLine="0"/>
      </w:pPr>
    </w:p>
    <w:p w14:paraId="7104668F" w14:textId="77777777" w:rsidR="0020268B" w:rsidRPr="00430613" w:rsidRDefault="0020268B" w:rsidP="00776D60">
      <w:pPr>
        <w:ind w:firstLine="0"/>
      </w:pPr>
    </w:p>
    <w:p w14:paraId="41077B34" w14:textId="77777777" w:rsidR="0020268B" w:rsidRPr="00430613" w:rsidRDefault="0020268B" w:rsidP="00776D60">
      <w:pPr>
        <w:ind w:firstLine="0"/>
      </w:pPr>
    </w:p>
    <w:p w14:paraId="61496181" w14:textId="77777777" w:rsidR="0020268B" w:rsidRPr="00430613" w:rsidRDefault="0020268B" w:rsidP="00776D60">
      <w:pPr>
        <w:ind w:firstLine="0"/>
      </w:pPr>
    </w:p>
    <w:p w14:paraId="21A12B83" w14:textId="77777777" w:rsidR="0020268B" w:rsidRPr="00430613" w:rsidRDefault="0020268B" w:rsidP="00776D60">
      <w:pPr>
        <w:ind w:firstLine="0"/>
      </w:pPr>
    </w:p>
    <w:p w14:paraId="59A153E0" w14:textId="77777777" w:rsidR="0020268B" w:rsidRPr="00430613" w:rsidRDefault="0020268B" w:rsidP="00776D60">
      <w:pPr>
        <w:ind w:firstLine="0"/>
      </w:pPr>
    </w:p>
    <w:p w14:paraId="4D78CC17" w14:textId="77777777" w:rsidR="0020268B" w:rsidRPr="00430613" w:rsidRDefault="0020268B" w:rsidP="00776D60">
      <w:pPr>
        <w:ind w:firstLine="0"/>
      </w:pPr>
    </w:p>
    <w:p w14:paraId="7F4D409D" w14:textId="77777777" w:rsidR="0020268B" w:rsidRPr="00430613" w:rsidRDefault="0020268B" w:rsidP="00776D60">
      <w:pPr>
        <w:ind w:firstLine="0"/>
      </w:pPr>
    </w:p>
    <w:p w14:paraId="1D005F68" w14:textId="77777777" w:rsidR="00ED0860" w:rsidRPr="00430613" w:rsidRDefault="00ED0860" w:rsidP="00596CD4">
      <w:pPr>
        <w:pStyle w:val="Nadpis1"/>
        <w:numPr>
          <w:ilvl w:val="0"/>
          <w:numId w:val="0"/>
        </w:numPr>
      </w:pPr>
      <w:bookmarkStart w:id="51" w:name="_Toc339279005"/>
      <w:bookmarkStart w:id="52" w:name="_Toc476657453"/>
      <w:bookmarkStart w:id="53" w:name="_Toc99180810"/>
      <w:bookmarkStart w:id="54" w:name="_Toc114690681"/>
      <w:bookmarkStart w:id="55" w:name="_Toc115115628"/>
      <w:bookmarkStart w:id="56" w:name="_Toc115510273"/>
      <w:bookmarkStart w:id="57" w:name="_Toc115521422"/>
      <w:bookmarkStart w:id="58" w:name="_Toc115533864"/>
      <w:bookmarkStart w:id="59" w:name="_Toc115537233"/>
      <w:bookmarkStart w:id="60" w:name="_Toc115537302"/>
      <w:bookmarkStart w:id="61" w:name="_Toc152869534"/>
      <w:bookmarkStart w:id="62" w:name="_Toc152869951"/>
      <w:bookmarkStart w:id="63" w:name="_Toc163319767"/>
      <w:bookmarkStart w:id="64" w:name="_Toc163503696"/>
      <w:bookmarkStart w:id="65" w:name="_Toc163504428"/>
      <w:bookmarkStart w:id="66" w:name="_Toc164152107"/>
      <w:bookmarkStart w:id="67" w:name="_Toc309114060"/>
      <w:bookmarkStart w:id="68" w:name="_Toc318099694"/>
      <w:bookmarkEnd w:id="47"/>
      <w:bookmarkEnd w:id="48"/>
      <w:bookmarkEnd w:id="49"/>
      <w:bookmarkEnd w:id="50"/>
      <w:r w:rsidRPr="00430613">
        <w:t>Poďakovanie</w:t>
      </w:r>
      <w:bookmarkEnd w:id="51"/>
      <w:bookmarkEnd w:id="52"/>
      <w:bookmarkEnd w:id="53"/>
      <w:bookmarkEnd w:id="54"/>
      <w:bookmarkEnd w:id="55"/>
      <w:bookmarkEnd w:id="56"/>
      <w:bookmarkEnd w:id="57"/>
      <w:bookmarkEnd w:id="58"/>
      <w:bookmarkEnd w:id="59"/>
      <w:bookmarkEnd w:id="60"/>
      <w:bookmarkEnd w:id="61"/>
      <w:bookmarkEnd w:id="62"/>
      <w:bookmarkEnd w:id="63"/>
      <w:bookmarkEnd w:id="64"/>
      <w:bookmarkEnd w:id="65"/>
      <w:bookmarkEnd w:id="66"/>
      <w:r w:rsidRPr="00430613">
        <w:t xml:space="preserve"> </w:t>
      </w:r>
    </w:p>
    <w:bookmarkEnd w:id="67"/>
    <w:bookmarkEnd w:id="68"/>
    <w:p w14:paraId="162D544B" w14:textId="5C5B2CFA" w:rsidR="00794894" w:rsidRPr="00430613" w:rsidRDefault="00ED0860" w:rsidP="00776D60">
      <w:pPr>
        <w:rPr>
          <w:rStyle w:val="NecislovanynazovCharChar"/>
          <w:b w:val="0"/>
          <w:sz w:val="24"/>
          <w:szCs w:val="24"/>
          <w:lang w:eastAsia="en-US"/>
        </w:rPr>
      </w:pPr>
      <w:r w:rsidRPr="00430613">
        <w:t>Na tomto mieste</w:t>
      </w:r>
      <w:r w:rsidR="000A5BDB" w:rsidRPr="00430613">
        <w:t xml:space="preserve"> by som sa chcela poďakovať</w:t>
      </w:r>
      <w:r w:rsidR="00800B1E">
        <w:t xml:space="preserve"> školiteľovi mojej diplomovej práce</w:t>
      </w:r>
      <w:r w:rsidR="000A5BDB" w:rsidRPr="00430613">
        <w:t xml:space="preserve"> Mgr. Ľubomír</w:t>
      </w:r>
      <w:r w:rsidR="00E30297" w:rsidRPr="00430613">
        <w:t>ovi</w:t>
      </w:r>
      <w:r w:rsidR="000A5BDB" w:rsidRPr="00430613">
        <w:t xml:space="preserve"> Benko</w:t>
      </w:r>
      <w:r w:rsidR="00E30297" w:rsidRPr="00430613">
        <w:t>vi</w:t>
      </w:r>
      <w:r w:rsidR="000A5BDB" w:rsidRPr="00430613">
        <w:t>, PhD za cenné rady, konzultácie a spätnú väzbu</w:t>
      </w:r>
      <w:r w:rsidRPr="00430613">
        <w:t>.</w:t>
      </w:r>
      <w:r w:rsidR="000A5BDB" w:rsidRPr="00430613">
        <w:t xml:space="preserve"> Taktiež mojej rodine </w:t>
      </w:r>
      <w:r w:rsidR="0084246B">
        <w:t xml:space="preserve">a kamarátom </w:t>
      </w:r>
      <w:r w:rsidR="000A5BDB" w:rsidRPr="00430613">
        <w:t>za nekonečnú podporu</w:t>
      </w:r>
      <w:r w:rsidR="00800B1E">
        <w:t>.</w:t>
      </w:r>
      <w:r w:rsidR="00794894" w:rsidRPr="00430613">
        <w:rPr>
          <w:rStyle w:val="NecislovanynazovCharChar"/>
          <w:sz w:val="24"/>
          <w:szCs w:val="24"/>
          <w:highlight w:val="green"/>
        </w:rPr>
        <w:br w:type="page"/>
      </w:r>
    </w:p>
    <w:p w14:paraId="2EE09758" w14:textId="77777777" w:rsidR="00ED0860" w:rsidRPr="00430613" w:rsidRDefault="00ED0860" w:rsidP="00596CD4">
      <w:pPr>
        <w:pStyle w:val="Nadpis1"/>
        <w:numPr>
          <w:ilvl w:val="0"/>
          <w:numId w:val="0"/>
        </w:numPr>
      </w:pPr>
      <w:bookmarkStart w:id="69" w:name="_Toc309047430"/>
      <w:bookmarkStart w:id="70" w:name="_Toc309047476"/>
      <w:bookmarkStart w:id="71" w:name="_Toc309047593"/>
      <w:bookmarkStart w:id="72" w:name="_Toc309114061"/>
      <w:bookmarkStart w:id="73" w:name="_Toc318099695"/>
      <w:bookmarkStart w:id="74" w:name="_Toc339279006"/>
      <w:bookmarkStart w:id="75" w:name="_Toc476657454"/>
      <w:bookmarkStart w:id="76" w:name="_Toc99180811"/>
      <w:bookmarkStart w:id="77" w:name="_Toc114690682"/>
      <w:bookmarkStart w:id="78" w:name="_Toc115115629"/>
      <w:bookmarkStart w:id="79" w:name="_Toc115510274"/>
      <w:bookmarkStart w:id="80" w:name="_Toc115521423"/>
      <w:bookmarkStart w:id="81" w:name="_Toc115533865"/>
      <w:bookmarkStart w:id="82" w:name="_Toc115537234"/>
      <w:bookmarkStart w:id="83" w:name="_Toc115537303"/>
      <w:bookmarkStart w:id="84" w:name="_Toc152869535"/>
      <w:bookmarkStart w:id="85" w:name="_Toc152869952"/>
      <w:bookmarkStart w:id="86" w:name="_Toc163319768"/>
      <w:bookmarkStart w:id="87" w:name="_Toc163503697"/>
      <w:bookmarkStart w:id="88" w:name="_Toc163504429"/>
      <w:bookmarkStart w:id="89" w:name="_Toc164152108"/>
      <w:r w:rsidRPr="00430613">
        <w:lastRenderedPageBreak/>
        <w:t>ABSTRAKT</w:t>
      </w:r>
      <w:bookmarkEnd w:id="69"/>
      <w:bookmarkEnd w:id="70"/>
      <w:bookmarkEnd w:id="71"/>
      <w:bookmarkEnd w:id="72"/>
      <w:bookmarkEnd w:id="73"/>
      <w:bookmarkEnd w:id="74"/>
      <w:bookmarkEnd w:id="75"/>
      <w:bookmarkEnd w:id="76"/>
      <w:bookmarkEnd w:id="77"/>
      <w:bookmarkEnd w:id="78"/>
      <w:bookmarkEnd w:id="79"/>
      <w:bookmarkEnd w:id="80"/>
      <w:bookmarkEnd w:id="81"/>
      <w:bookmarkEnd w:id="82"/>
      <w:bookmarkEnd w:id="83"/>
      <w:bookmarkEnd w:id="84"/>
      <w:bookmarkEnd w:id="85"/>
      <w:bookmarkEnd w:id="86"/>
      <w:bookmarkEnd w:id="87"/>
      <w:bookmarkEnd w:id="88"/>
      <w:bookmarkEnd w:id="89"/>
    </w:p>
    <w:p w14:paraId="791AD9DD" w14:textId="49183BE7" w:rsidR="00ED0860" w:rsidRPr="00430613" w:rsidRDefault="000A5BDB" w:rsidP="00776D60">
      <w:r w:rsidRPr="00430613">
        <w:t>HENEKOVÁ</w:t>
      </w:r>
      <w:r w:rsidR="00ED0860" w:rsidRPr="00430613">
        <w:t xml:space="preserve">, </w:t>
      </w:r>
      <w:r w:rsidRPr="00430613">
        <w:t>Johana</w:t>
      </w:r>
      <w:r w:rsidR="00ED0860" w:rsidRPr="00430613">
        <w:t xml:space="preserve">: </w:t>
      </w:r>
      <w:r w:rsidRPr="00430613">
        <w:t>Rozpoznávanie objektov vo videách</w:t>
      </w:r>
      <w:r w:rsidR="00ED0860" w:rsidRPr="00430613">
        <w:t xml:space="preserve">. Diplomová práca. Univerzita Konštantína Filozofa v Nitre. Fakulta prírodných vied a informatiky. Školiteľ: </w:t>
      </w:r>
      <w:r w:rsidRPr="00430613">
        <w:t>Mgr. Ľubomír Benko, PhD</w:t>
      </w:r>
      <w:r w:rsidR="00ED0860" w:rsidRPr="00430613">
        <w:t xml:space="preserve">. Stupeň odbornej kvalifikácie: </w:t>
      </w:r>
      <w:r w:rsidR="0037274A">
        <w:t>Magister</w:t>
      </w:r>
      <w:r w:rsidR="00ED0860" w:rsidRPr="00430613">
        <w:t xml:space="preserve"> odboru Aplikovaná informatika. Nitra: </w:t>
      </w:r>
      <w:proofErr w:type="spellStart"/>
      <w:r w:rsidR="00ED0860" w:rsidRPr="00430613">
        <w:t>FPVaI</w:t>
      </w:r>
      <w:proofErr w:type="spellEnd"/>
      <w:r w:rsidR="00ED0860" w:rsidRPr="00430613">
        <w:t>, 202</w:t>
      </w:r>
      <w:r w:rsidRPr="00430613">
        <w:t>4</w:t>
      </w:r>
      <w:r w:rsidR="00ED0860" w:rsidRPr="00430613">
        <w:t xml:space="preserve">. </w:t>
      </w:r>
      <w:r w:rsidR="00493BC0" w:rsidRPr="00430613">
        <w:t>6</w:t>
      </w:r>
      <w:r w:rsidR="00674F0D">
        <w:t>7</w:t>
      </w:r>
      <w:r w:rsidR="00D015CF" w:rsidRPr="00430613">
        <w:t xml:space="preserve"> </w:t>
      </w:r>
      <w:r w:rsidR="00ED0860" w:rsidRPr="00430613">
        <w:t>s.</w:t>
      </w:r>
    </w:p>
    <w:p w14:paraId="1624FDC1" w14:textId="77777777" w:rsidR="00ED0860" w:rsidRPr="00430613" w:rsidRDefault="00ED0860" w:rsidP="00776D60"/>
    <w:p w14:paraId="011E7990" w14:textId="3750B2AB" w:rsidR="00D13387" w:rsidRPr="00430613" w:rsidRDefault="00FF178A" w:rsidP="00776D60">
      <w:r w:rsidRPr="00430613">
        <w:t>Diplomová práca sa zaoberá problematikou klasifikácie vo videách.</w:t>
      </w:r>
      <w:r w:rsidR="007D17EB" w:rsidRPr="00430613">
        <w:t xml:space="preserve"> Hlavným cieľom práce je otestovanie </w:t>
      </w:r>
      <w:proofErr w:type="spellStart"/>
      <w:r w:rsidR="007D17EB" w:rsidRPr="00430613">
        <w:t>predtrénovaných</w:t>
      </w:r>
      <w:proofErr w:type="spellEnd"/>
      <w:r w:rsidR="007D17EB" w:rsidRPr="00430613">
        <w:t xml:space="preserve"> modelov na datasete ERA a analyzovať výsledky na základe ich správnosti kategorizácie. </w:t>
      </w:r>
      <w:r w:rsidRPr="00430613">
        <w:t>Klasifikáciu popisuje</w:t>
      </w:r>
      <w:r w:rsidR="005D6B3F" w:rsidRPr="00430613">
        <w:t>me</w:t>
      </w:r>
      <w:r w:rsidRPr="00430613">
        <w:t xml:space="preserve"> na konkrétnom datasete ERA, ktorý obsah</w:t>
      </w:r>
      <w:r w:rsidR="000E087E" w:rsidRPr="00430613">
        <w:t>uje</w:t>
      </w:r>
      <w:r w:rsidRPr="00430613">
        <w:t xml:space="preserve"> videá vo forme </w:t>
      </w:r>
      <w:proofErr w:type="spellStart"/>
      <w:r w:rsidRPr="00430613">
        <w:t>dronových</w:t>
      </w:r>
      <w:proofErr w:type="spellEnd"/>
      <w:r w:rsidRPr="00430613">
        <w:t xml:space="preserve"> záberov vo viacerých oblastiach</w:t>
      </w:r>
      <w:r w:rsidR="000E087E" w:rsidRPr="00430613">
        <w:t xml:space="preserve"> ako športy, poľnohospodárstvo alebo pohromy</w:t>
      </w:r>
      <w:r w:rsidRPr="00430613">
        <w:t>. V</w:t>
      </w:r>
      <w:r w:rsidR="005D6B3F" w:rsidRPr="00430613">
        <w:t xml:space="preserve"> metodike porovnávame </w:t>
      </w:r>
      <w:r w:rsidRPr="00430613">
        <w:t>aj</w:t>
      </w:r>
      <w:r w:rsidR="005D6B3F" w:rsidRPr="00430613">
        <w:t xml:space="preserve"> iné</w:t>
      </w:r>
      <w:r w:rsidR="000E087E" w:rsidRPr="00430613">
        <w:t xml:space="preserve"> </w:t>
      </w:r>
      <w:proofErr w:type="spellStart"/>
      <w:r w:rsidRPr="00430613">
        <w:t>datasety</w:t>
      </w:r>
      <w:proofErr w:type="spellEnd"/>
      <w:r w:rsidRPr="00430613">
        <w:t xml:space="preserve"> ako napríklad Sport1M, UCF101 a</w:t>
      </w:r>
      <w:r w:rsidR="000E087E" w:rsidRPr="00430613">
        <w:t>lebo</w:t>
      </w:r>
      <w:r w:rsidRPr="00430613">
        <w:t> </w:t>
      </w:r>
      <w:proofErr w:type="spellStart"/>
      <w:r w:rsidRPr="00430613">
        <w:t>Kinetics</w:t>
      </w:r>
      <w:proofErr w:type="spellEnd"/>
      <w:r w:rsidR="005D6B3F" w:rsidRPr="00430613">
        <w:t>, ktoré sa využívajú pri klasifikácii.</w:t>
      </w:r>
      <w:r w:rsidRPr="00430613">
        <w:t xml:space="preserve"> </w:t>
      </w:r>
      <w:r w:rsidR="005D6B3F" w:rsidRPr="00430613">
        <w:t>V práci sa</w:t>
      </w:r>
      <w:r w:rsidR="007D17EB" w:rsidRPr="00430613">
        <w:t xml:space="preserve"> primárne</w:t>
      </w:r>
      <w:r w:rsidR="005D6B3F" w:rsidRPr="00430613">
        <w:t xml:space="preserve"> </w:t>
      </w:r>
      <w:r w:rsidR="003C2380" w:rsidRPr="00430613">
        <w:t>zameriavame na modely C3D, I3D, P3D a TRN. Popri testovaní sme stanovili hypotézy,</w:t>
      </w:r>
      <w:r w:rsidR="007D17EB" w:rsidRPr="00430613">
        <w:t xml:space="preserve"> napríklad predpoklady pre lepšie alebo horšie klasifikovanie modelov na základe ich trénovania. </w:t>
      </w:r>
      <w:r w:rsidRPr="00430613">
        <w:t>Pre testovanie sme využ</w:t>
      </w:r>
      <w:r w:rsidR="000E087E" w:rsidRPr="00430613">
        <w:t>ili</w:t>
      </w:r>
      <w:r w:rsidRPr="00430613">
        <w:t xml:space="preserve"> programovací jazyk </w:t>
      </w:r>
      <w:proofErr w:type="spellStart"/>
      <w:r w:rsidRPr="00430613">
        <w:t>Python</w:t>
      </w:r>
      <w:proofErr w:type="spellEnd"/>
      <w:r w:rsidRPr="00430613">
        <w:t xml:space="preserve"> a jeho knižnice. Výsledky testovania</w:t>
      </w:r>
      <w:r w:rsidR="006212C8" w:rsidRPr="00430613">
        <w:t xml:space="preserve"> sa vo všeobecnosti</w:t>
      </w:r>
      <w:r w:rsidRPr="00430613">
        <w:t xml:space="preserve"> </w:t>
      </w:r>
      <w:r w:rsidR="000E087E" w:rsidRPr="00430613">
        <w:t>nezhodujú</w:t>
      </w:r>
      <w:r w:rsidRPr="00430613">
        <w:t xml:space="preserve"> s výsledkami autorov ERA</w:t>
      </w:r>
      <w:r w:rsidR="006212C8" w:rsidRPr="00430613">
        <w:t>, okrem modelu C3D, ktorý sa približ</w:t>
      </w:r>
      <w:r w:rsidR="000A672A">
        <w:t>uje</w:t>
      </w:r>
      <w:r w:rsidR="006212C8" w:rsidRPr="00430613">
        <w:t xml:space="preserve"> najviac.</w:t>
      </w:r>
      <w:r w:rsidRPr="00430613">
        <w:t xml:space="preserve"> </w:t>
      </w:r>
      <w:r w:rsidR="006212C8" w:rsidRPr="00430613">
        <w:t>Z</w:t>
      </w:r>
      <w:r w:rsidRPr="00430613">
        <w:t> tohto dôvodu</w:t>
      </w:r>
      <w:r w:rsidR="000E087E" w:rsidRPr="00430613">
        <w:t xml:space="preserve"> </w:t>
      </w:r>
      <w:r w:rsidRPr="00430613">
        <w:t>v práci taktiež</w:t>
      </w:r>
      <w:r w:rsidR="000E087E" w:rsidRPr="00430613">
        <w:t xml:space="preserve"> popisujeme</w:t>
      </w:r>
      <w:r w:rsidRPr="00430613">
        <w:t xml:space="preserve"> optimalizačné metódy</w:t>
      </w:r>
      <w:r w:rsidR="000E087E" w:rsidRPr="00430613">
        <w:t xml:space="preserve"> ako napríklad transformácie alebo vzorkovacia metóda</w:t>
      </w:r>
      <w:r w:rsidRPr="00430613">
        <w:t xml:space="preserve">. </w:t>
      </w:r>
      <w:r w:rsidR="000E087E" w:rsidRPr="00430613">
        <w:t xml:space="preserve">Popri datasetoch </w:t>
      </w:r>
      <w:r w:rsidR="00B47E46" w:rsidRPr="00430613">
        <w:t xml:space="preserve">analyzujeme </w:t>
      </w:r>
      <w:r w:rsidR="000E087E" w:rsidRPr="00430613">
        <w:t xml:space="preserve">aj architektúry </w:t>
      </w:r>
      <w:proofErr w:type="spellStart"/>
      <w:r w:rsidR="000E087E" w:rsidRPr="00430613">
        <w:t>ResNet</w:t>
      </w:r>
      <w:proofErr w:type="spellEnd"/>
      <w:r w:rsidR="000E087E" w:rsidRPr="00430613">
        <w:t xml:space="preserve"> a </w:t>
      </w:r>
      <w:proofErr w:type="spellStart"/>
      <w:r w:rsidR="000E087E" w:rsidRPr="00430613">
        <w:t>Inception</w:t>
      </w:r>
      <w:proofErr w:type="spellEnd"/>
      <w:r w:rsidR="000E087E" w:rsidRPr="00430613">
        <w:t xml:space="preserve">, ktoré využívajú </w:t>
      </w:r>
      <w:proofErr w:type="spellStart"/>
      <w:r w:rsidR="000E087E" w:rsidRPr="00430613">
        <w:t>predtrénované</w:t>
      </w:r>
      <w:proofErr w:type="spellEnd"/>
      <w:r w:rsidR="000E087E" w:rsidRPr="00430613">
        <w:t xml:space="preserve"> modely. Výsledky spracovávame v programe Excel, ktorý obsahuje porovnania, percentuálnu úspešnosť a grafické vizualizácie.</w:t>
      </w:r>
      <w:r w:rsidR="006212C8" w:rsidRPr="00430613">
        <w:t xml:space="preserve"> </w:t>
      </w:r>
      <w:r w:rsidR="000A672A">
        <w:t>Medzi výsledky</w:t>
      </w:r>
      <w:r w:rsidR="005D6B3F" w:rsidRPr="00430613">
        <w:t xml:space="preserve"> práce </w:t>
      </w:r>
      <w:r w:rsidR="000A672A">
        <w:t>paria</w:t>
      </w:r>
      <w:r w:rsidR="005D6B3F" w:rsidRPr="00430613">
        <w:t xml:space="preserve"> okrem vyhodnoten</w:t>
      </w:r>
      <w:r w:rsidR="000A672A">
        <w:t>í</w:t>
      </w:r>
      <w:r w:rsidR="005D6B3F" w:rsidRPr="00430613">
        <w:t xml:space="preserve"> hypotéz taktiež súbor odporúčaní </w:t>
      </w:r>
      <w:r w:rsidR="006212C8" w:rsidRPr="00430613">
        <w:t>a využitie našej práce</w:t>
      </w:r>
      <w:r w:rsidR="005D6B3F" w:rsidRPr="00430613">
        <w:t xml:space="preserve"> </w:t>
      </w:r>
      <w:r w:rsidR="007D17EB" w:rsidRPr="00430613">
        <w:t>ako podkladový materiál pre výučbu a prácu s </w:t>
      </w:r>
      <w:proofErr w:type="spellStart"/>
      <w:r w:rsidR="007D17EB" w:rsidRPr="00430613">
        <w:t>predtrénovanými</w:t>
      </w:r>
      <w:proofErr w:type="spellEnd"/>
      <w:r w:rsidR="007D17EB" w:rsidRPr="00430613">
        <w:t xml:space="preserve"> modelmi</w:t>
      </w:r>
      <w:r w:rsidR="006212C8" w:rsidRPr="00430613">
        <w:t>.</w:t>
      </w:r>
    </w:p>
    <w:p w14:paraId="1F8CAE0B" w14:textId="77777777" w:rsidR="00ED0860" w:rsidRPr="00430613" w:rsidRDefault="00ED0860" w:rsidP="00776D60"/>
    <w:p w14:paraId="72FD90D1" w14:textId="5CF1BC14" w:rsidR="00ED0860" w:rsidRPr="00430613" w:rsidRDefault="00ED0860" w:rsidP="00776D60">
      <w:pPr>
        <w:ind w:firstLine="0"/>
      </w:pPr>
      <w:r w:rsidRPr="00430613">
        <w:t>Kľúčové slová:</w:t>
      </w:r>
      <w:r w:rsidR="006212C8" w:rsidRPr="00430613">
        <w:t xml:space="preserve"> </w:t>
      </w:r>
      <w:proofErr w:type="spellStart"/>
      <w:r w:rsidR="006212C8" w:rsidRPr="00430613">
        <w:t>Datasety</w:t>
      </w:r>
      <w:proofErr w:type="spellEnd"/>
      <w:r w:rsidR="006212C8" w:rsidRPr="00430613">
        <w:t>. Klasifikácia vo videách. Neurónové siete. Optimalizačné metódy. Architektúry modelov.</w:t>
      </w:r>
    </w:p>
    <w:p w14:paraId="04A9A44E" w14:textId="77777777" w:rsidR="00ED0860" w:rsidRPr="00430613" w:rsidRDefault="00ED0860" w:rsidP="00776D60">
      <w:pPr>
        <w:rPr>
          <w:rStyle w:val="NecislovanynazovCharChar"/>
          <w:color w:val="FFFFFF" w:themeColor="background1"/>
          <w:sz w:val="24"/>
          <w:szCs w:val="24"/>
          <w:highlight w:val="red"/>
        </w:rPr>
      </w:pPr>
      <w:bookmarkStart w:id="90" w:name="_Toc309047431"/>
      <w:bookmarkStart w:id="91" w:name="_Toc309047477"/>
      <w:bookmarkStart w:id="92" w:name="_Toc309047594"/>
      <w:bookmarkStart w:id="93" w:name="_Toc309114062"/>
      <w:bookmarkStart w:id="94" w:name="_Toc318099696"/>
    </w:p>
    <w:p w14:paraId="7B10F9E8" w14:textId="77777777" w:rsidR="00ED0860" w:rsidRPr="00430613" w:rsidRDefault="00ED0860" w:rsidP="00776D60">
      <w:pPr>
        <w:rPr>
          <w:rStyle w:val="NecislovanynazovCharChar"/>
          <w:color w:val="FFFFFF" w:themeColor="background1"/>
          <w:sz w:val="24"/>
          <w:szCs w:val="24"/>
          <w:highlight w:val="red"/>
        </w:rPr>
      </w:pPr>
    </w:p>
    <w:p w14:paraId="5550349D" w14:textId="77777777" w:rsidR="00ED0860" w:rsidRPr="00430613" w:rsidRDefault="00ED0860" w:rsidP="00776D60">
      <w:pPr>
        <w:rPr>
          <w:rStyle w:val="NecislovanynazovCharChar"/>
          <w:color w:val="FFFFFF" w:themeColor="background1"/>
          <w:sz w:val="24"/>
          <w:szCs w:val="24"/>
          <w:highlight w:val="red"/>
        </w:rPr>
      </w:pPr>
    </w:p>
    <w:p w14:paraId="00FF4447" w14:textId="77777777" w:rsidR="00ED0860" w:rsidRPr="00430613" w:rsidRDefault="00ED0860" w:rsidP="00776D60">
      <w:pPr>
        <w:rPr>
          <w:rStyle w:val="NecislovanynazovCharChar"/>
          <w:color w:val="FFFFFF" w:themeColor="background1"/>
          <w:sz w:val="24"/>
          <w:szCs w:val="24"/>
          <w:highlight w:val="red"/>
        </w:rPr>
      </w:pPr>
    </w:p>
    <w:p w14:paraId="6507B19F" w14:textId="77777777" w:rsidR="00ED0860" w:rsidRPr="00430613" w:rsidRDefault="00ED0860" w:rsidP="00776D60">
      <w:pPr>
        <w:rPr>
          <w:kern w:val="32"/>
        </w:rPr>
      </w:pPr>
      <w:r w:rsidRPr="00430613">
        <w:br w:type="page"/>
      </w:r>
    </w:p>
    <w:p w14:paraId="73361DD0" w14:textId="77777777" w:rsidR="00ED0860" w:rsidRPr="00430613" w:rsidRDefault="00ED0860" w:rsidP="00596CD4">
      <w:pPr>
        <w:pStyle w:val="Nadpis1"/>
        <w:numPr>
          <w:ilvl w:val="0"/>
          <w:numId w:val="0"/>
        </w:numPr>
      </w:pPr>
      <w:bookmarkStart w:id="95" w:name="_Toc339279007"/>
      <w:bookmarkStart w:id="96" w:name="_Toc476657455"/>
      <w:bookmarkStart w:id="97" w:name="_Toc99180812"/>
      <w:bookmarkStart w:id="98" w:name="_Toc114690683"/>
      <w:bookmarkStart w:id="99" w:name="_Toc115115630"/>
      <w:bookmarkStart w:id="100" w:name="_Toc115510275"/>
      <w:bookmarkStart w:id="101" w:name="_Toc115521424"/>
      <w:bookmarkStart w:id="102" w:name="_Toc115533866"/>
      <w:bookmarkStart w:id="103" w:name="_Toc115537235"/>
      <w:bookmarkStart w:id="104" w:name="_Toc115537304"/>
      <w:bookmarkStart w:id="105" w:name="_Toc152869536"/>
      <w:bookmarkStart w:id="106" w:name="_Toc152869953"/>
      <w:bookmarkStart w:id="107" w:name="_Toc163319769"/>
      <w:bookmarkStart w:id="108" w:name="_Toc163503698"/>
      <w:bookmarkStart w:id="109" w:name="_Toc163504430"/>
      <w:bookmarkStart w:id="110" w:name="_Toc164152109"/>
      <w:r w:rsidRPr="00430613">
        <w:lastRenderedPageBreak/>
        <w:t>ABSTRACT</w:t>
      </w:r>
      <w:bookmarkEnd w:id="90"/>
      <w:bookmarkEnd w:id="91"/>
      <w:bookmarkEnd w:id="92"/>
      <w:bookmarkEnd w:id="93"/>
      <w:bookmarkEnd w:id="94"/>
      <w:bookmarkEnd w:id="95"/>
      <w:bookmarkEnd w:id="96"/>
      <w:bookmarkEnd w:id="97"/>
      <w:bookmarkEnd w:id="98"/>
      <w:bookmarkEnd w:id="99"/>
      <w:bookmarkEnd w:id="100"/>
      <w:bookmarkEnd w:id="101"/>
      <w:bookmarkEnd w:id="102"/>
      <w:bookmarkEnd w:id="103"/>
      <w:bookmarkEnd w:id="104"/>
      <w:bookmarkEnd w:id="105"/>
      <w:bookmarkEnd w:id="106"/>
      <w:bookmarkEnd w:id="107"/>
      <w:bookmarkEnd w:id="108"/>
      <w:bookmarkEnd w:id="109"/>
      <w:bookmarkEnd w:id="110"/>
    </w:p>
    <w:p w14:paraId="7E22BAD5" w14:textId="522083BC" w:rsidR="00ED0860" w:rsidRPr="00430613" w:rsidRDefault="007D17EB" w:rsidP="00776D60">
      <w:r w:rsidRPr="00430613">
        <w:t>HENEKOVÁ</w:t>
      </w:r>
      <w:r w:rsidR="00ED0860" w:rsidRPr="00430613">
        <w:t xml:space="preserve">, </w:t>
      </w:r>
      <w:r w:rsidRPr="00430613">
        <w:t>Johana</w:t>
      </w:r>
      <w:r w:rsidR="00ED0860" w:rsidRPr="00430613">
        <w:t xml:space="preserve">: </w:t>
      </w:r>
      <w:proofErr w:type="spellStart"/>
      <w:r w:rsidRPr="00430613">
        <w:t>Object</w:t>
      </w:r>
      <w:proofErr w:type="spellEnd"/>
      <w:r w:rsidRPr="00430613">
        <w:t xml:space="preserve"> </w:t>
      </w:r>
      <w:proofErr w:type="spellStart"/>
      <w:r w:rsidRPr="00430613">
        <w:t>recognition</w:t>
      </w:r>
      <w:proofErr w:type="spellEnd"/>
      <w:r w:rsidRPr="00430613">
        <w:t xml:space="preserve"> in </w:t>
      </w:r>
      <w:proofErr w:type="spellStart"/>
      <w:r w:rsidRPr="00430613">
        <w:t>videos</w:t>
      </w:r>
      <w:proofErr w:type="spellEnd"/>
      <w:r w:rsidR="00ED0860" w:rsidRPr="00430613">
        <w:t>. [</w:t>
      </w:r>
      <w:proofErr w:type="spellStart"/>
      <w:r w:rsidR="00ED0860" w:rsidRPr="00430613">
        <w:t>Master</w:t>
      </w:r>
      <w:proofErr w:type="spellEnd"/>
      <w:r w:rsidR="00ED0860" w:rsidRPr="00430613">
        <w:t xml:space="preserve"> </w:t>
      </w:r>
      <w:proofErr w:type="spellStart"/>
      <w:r w:rsidR="00ED0860" w:rsidRPr="00430613">
        <w:t>Thesis</w:t>
      </w:r>
      <w:proofErr w:type="spellEnd"/>
      <w:r w:rsidR="00ED0860" w:rsidRPr="00430613">
        <w:t xml:space="preserve">]. </w:t>
      </w:r>
      <w:proofErr w:type="spellStart"/>
      <w:r w:rsidR="00ED0860" w:rsidRPr="00430613">
        <w:t>Constantine</w:t>
      </w:r>
      <w:proofErr w:type="spellEnd"/>
      <w:r w:rsidR="00ED0860" w:rsidRPr="00430613">
        <w:t xml:space="preserve"> </w:t>
      </w:r>
      <w:proofErr w:type="spellStart"/>
      <w:r w:rsidR="00ED0860" w:rsidRPr="00430613">
        <w:t>the</w:t>
      </w:r>
      <w:proofErr w:type="spellEnd"/>
      <w:r w:rsidR="00ED0860" w:rsidRPr="00430613">
        <w:t xml:space="preserve"> </w:t>
      </w:r>
      <w:proofErr w:type="spellStart"/>
      <w:r w:rsidR="00ED0860" w:rsidRPr="00430613">
        <w:t>Philosopher</w:t>
      </w:r>
      <w:proofErr w:type="spellEnd"/>
      <w:r w:rsidR="00ED0860" w:rsidRPr="00430613">
        <w:t xml:space="preserve"> </w:t>
      </w:r>
      <w:proofErr w:type="spellStart"/>
      <w:r w:rsidR="00ED0860" w:rsidRPr="00430613">
        <w:t>University</w:t>
      </w:r>
      <w:proofErr w:type="spellEnd"/>
      <w:r w:rsidR="00ED0860" w:rsidRPr="00430613">
        <w:t xml:space="preserve"> in Nitra. </w:t>
      </w:r>
      <w:proofErr w:type="spellStart"/>
      <w:r w:rsidR="00ED0860" w:rsidRPr="00430613">
        <w:t>Faculty</w:t>
      </w:r>
      <w:proofErr w:type="spellEnd"/>
      <w:r w:rsidR="00ED0860" w:rsidRPr="00430613">
        <w:t xml:space="preserve"> of </w:t>
      </w:r>
      <w:proofErr w:type="spellStart"/>
      <w:r w:rsidR="00ED0860" w:rsidRPr="00430613">
        <w:t>Natural</w:t>
      </w:r>
      <w:proofErr w:type="spellEnd"/>
      <w:r w:rsidR="00ED0860" w:rsidRPr="00430613">
        <w:t xml:space="preserve"> </w:t>
      </w:r>
      <w:proofErr w:type="spellStart"/>
      <w:r w:rsidR="00ED0860" w:rsidRPr="00430613">
        <w:t>Sciences</w:t>
      </w:r>
      <w:proofErr w:type="spellEnd"/>
      <w:r w:rsidR="00ED0860" w:rsidRPr="00430613">
        <w:t xml:space="preserve"> and </w:t>
      </w:r>
      <w:proofErr w:type="spellStart"/>
      <w:r w:rsidR="00ED0860" w:rsidRPr="00430613">
        <w:t>Informatics</w:t>
      </w:r>
      <w:proofErr w:type="spellEnd"/>
      <w:r w:rsidR="00ED0860" w:rsidRPr="00430613">
        <w:t xml:space="preserve">. </w:t>
      </w:r>
      <w:proofErr w:type="spellStart"/>
      <w:r w:rsidR="00ED0860" w:rsidRPr="00430613">
        <w:t>Supervisor</w:t>
      </w:r>
      <w:proofErr w:type="spellEnd"/>
      <w:r w:rsidR="00ED0860" w:rsidRPr="00430613">
        <w:t xml:space="preserve">: </w:t>
      </w:r>
      <w:r w:rsidR="00800B1E" w:rsidRPr="00430613">
        <w:t>Mgr. Ľubomír Benko, PhD.</w:t>
      </w:r>
      <w:r w:rsidR="00ED0860" w:rsidRPr="00430613">
        <w:t xml:space="preserve"> </w:t>
      </w:r>
      <w:proofErr w:type="spellStart"/>
      <w:r w:rsidR="00ED0860" w:rsidRPr="00430613">
        <w:t>Degree</w:t>
      </w:r>
      <w:proofErr w:type="spellEnd"/>
      <w:r w:rsidR="00ED0860" w:rsidRPr="00430613">
        <w:t xml:space="preserve"> of </w:t>
      </w:r>
      <w:proofErr w:type="spellStart"/>
      <w:r w:rsidR="00ED0860" w:rsidRPr="00430613">
        <w:t>Qualification</w:t>
      </w:r>
      <w:proofErr w:type="spellEnd"/>
      <w:r w:rsidR="00ED0860" w:rsidRPr="00430613">
        <w:t xml:space="preserve">: </w:t>
      </w:r>
      <w:proofErr w:type="spellStart"/>
      <w:r w:rsidR="0037274A">
        <w:t>Master</w:t>
      </w:r>
      <w:proofErr w:type="spellEnd"/>
      <w:r w:rsidR="00ED0860" w:rsidRPr="00430613">
        <w:t xml:space="preserve"> of </w:t>
      </w:r>
      <w:proofErr w:type="spellStart"/>
      <w:r w:rsidR="00ED0860" w:rsidRPr="00430613">
        <w:t>Applied</w:t>
      </w:r>
      <w:proofErr w:type="spellEnd"/>
      <w:r w:rsidR="00ED0860" w:rsidRPr="00430613">
        <w:t xml:space="preserve"> </w:t>
      </w:r>
      <w:proofErr w:type="spellStart"/>
      <w:r w:rsidR="00ED0860" w:rsidRPr="00430613">
        <w:t>Informatics</w:t>
      </w:r>
      <w:proofErr w:type="spellEnd"/>
      <w:r w:rsidR="00ED0860" w:rsidRPr="00430613">
        <w:t xml:space="preserve">. Nitra: </w:t>
      </w:r>
      <w:proofErr w:type="spellStart"/>
      <w:r w:rsidR="00ED0860" w:rsidRPr="00430613">
        <w:t>FNSaI</w:t>
      </w:r>
      <w:proofErr w:type="spellEnd"/>
      <w:r w:rsidR="00ED0860" w:rsidRPr="00430613">
        <w:t>, 202</w:t>
      </w:r>
      <w:r w:rsidR="00D015CF" w:rsidRPr="00430613">
        <w:t>4</w:t>
      </w:r>
      <w:r w:rsidR="00ED0860" w:rsidRPr="00430613">
        <w:t xml:space="preserve">. </w:t>
      </w:r>
      <w:r w:rsidR="00D015CF" w:rsidRPr="00430613">
        <w:t>6</w:t>
      </w:r>
      <w:r w:rsidR="00674F0D">
        <w:t>7</w:t>
      </w:r>
      <w:r w:rsidR="00ED0860" w:rsidRPr="00430613">
        <w:t xml:space="preserve"> p.</w:t>
      </w:r>
    </w:p>
    <w:p w14:paraId="15666A67" w14:textId="77777777" w:rsidR="00ED0860" w:rsidRPr="00430613" w:rsidRDefault="00ED0860" w:rsidP="00776D60">
      <w:pPr>
        <w:rPr>
          <w:highlight w:val="red"/>
        </w:rPr>
      </w:pPr>
    </w:p>
    <w:p w14:paraId="22C823BA" w14:textId="253F9270" w:rsidR="00ED0860" w:rsidRPr="00430613" w:rsidRDefault="00D015CF" w:rsidP="00776D60">
      <w:proofErr w:type="spellStart"/>
      <w:r w:rsidRPr="00430613">
        <w:t>The</w:t>
      </w:r>
      <w:proofErr w:type="spellEnd"/>
      <w:r w:rsidRPr="00430613">
        <w:t xml:space="preserve"> </w:t>
      </w:r>
      <w:proofErr w:type="spellStart"/>
      <w:r w:rsidRPr="00430613">
        <w:t>diploma</w:t>
      </w:r>
      <w:proofErr w:type="spellEnd"/>
      <w:r w:rsidRPr="00430613">
        <w:t xml:space="preserve"> </w:t>
      </w:r>
      <w:proofErr w:type="spellStart"/>
      <w:r w:rsidRPr="00430613">
        <w:t>thesis</w:t>
      </w:r>
      <w:proofErr w:type="spellEnd"/>
      <w:r w:rsidRPr="00430613">
        <w:t xml:space="preserve"> </w:t>
      </w:r>
      <w:proofErr w:type="spellStart"/>
      <w:r w:rsidRPr="00430613">
        <w:t>deals</w:t>
      </w:r>
      <w:proofErr w:type="spellEnd"/>
      <w:r w:rsidRPr="00430613">
        <w:t xml:space="preserve"> </w:t>
      </w:r>
      <w:proofErr w:type="spellStart"/>
      <w:r w:rsidRPr="00430613">
        <w:t>with</w:t>
      </w:r>
      <w:proofErr w:type="spellEnd"/>
      <w:r w:rsidRPr="00430613">
        <w:t xml:space="preserve"> </w:t>
      </w:r>
      <w:proofErr w:type="spellStart"/>
      <w:r w:rsidRPr="00430613">
        <w:t>the</w:t>
      </w:r>
      <w:proofErr w:type="spellEnd"/>
      <w:r w:rsidRPr="00430613">
        <w:t xml:space="preserve"> </w:t>
      </w:r>
      <w:proofErr w:type="spellStart"/>
      <w:r w:rsidRPr="00430613">
        <w:t>issue</w:t>
      </w:r>
      <w:proofErr w:type="spellEnd"/>
      <w:r w:rsidRPr="00430613">
        <w:t xml:space="preserve"> of </w:t>
      </w:r>
      <w:proofErr w:type="spellStart"/>
      <w:r w:rsidRPr="00430613">
        <w:t>classification</w:t>
      </w:r>
      <w:proofErr w:type="spellEnd"/>
      <w:r w:rsidRPr="00430613">
        <w:t xml:space="preserve"> in </w:t>
      </w:r>
      <w:proofErr w:type="spellStart"/>
      <w:r w:rsidRPr="00430613">
        <w:t>videos</w:t>
      </w:r>
      <w:proofErr w:type="spellEnd"/>
      <w:r w:rsidRPr="00430613">
        <w:t xml:space="preserve">. </w:t>
      </w:r>
      <w:proofErr w:type="spellStart"/>
      <w:r w:rsidRPr="00430613">
        <w:t>The</w:t>
      </w:r>
      <w:proofErr w:type="spellEnd"/>
      <w:r w:rsidRPr="00430613">
        <w:t xml:space="preserve"> </w:t>
      </w:r>
      <w:proofErr w:type="spellStart"/>
      <w:r w:rsidRPr="00430613">
        <w:t>main</w:t>
      </w:r>
      <w:proofErr w:type="spellEnd"/>
      <w:r w:rsidRPr="00430613">
        <w:t xml:space="preserve"> </w:t>
      </w:r>
      <w:proofErr w:type="spellStart"/>
      <w:r w:rsidRPr="00430613">
        <w:t>goal</w:t>
      </w:r>
      <w:proofErr w:type="spellEnd"/>
      <w:r w:rsidRPr="00430613">
        <w:t xml:space="preserve"> of </w:t>
      </w:r>
      <w:proofErr w:type="spellStart"/>
      <w:r w:rsidRPr="00430613">
        <w:t>the</w:t>
      </w:r>
      <w:proofErr w:type="spellEnd"/>
      <w:r w:rsidRPr="00430613">
        <w:t xml:space="preserve"> </w:t>
      </w:r>
      <w:proofErr w:type="spellStart"/>
      <w:r w:rsidRPr="00430613">
        <w:t>work</w:t>
      </w:r>
      <w:proofErr w:type="spellEnd"/>
      <w:r w:rsidRPr="00430613">
        <w:t xml:space="preserve"> </w:t>
      </w:r>
      <w:proofErr w:type="spellStart"/>
      <w:r w:rsidRPr="00430613">
        <w:t>is</w:t>
      </w:r>
      <w:proofErr w:type="spellEnd"/>
      <w:r w:rsidRPr="00430613">
        <w:t xml:space="preserve"> to test </w:t>
      </w:r>
      <w:proofErr w:type="spellStart"/>
      <w:r w:rsidRPr="00430613">
        <w:t>the</w:t>
      </w:r>
      <w:proofErr w:type="spellEnd"/>
      <w:r w:rsidRPr="00430613">
        <w:t xml:space="preserve"> pre-</w:t>
      </w:r>
      <w:proofErr w:type="spellStart"/>
      <w:r w:rsidRPr="00430613">
        <w:t>trained</w:t>
      </w:r>
      <w:proofErr w:type="spellEnd"/>
      <w:r w:rsidRPr="00430613">
        <w:t xml:space="preserve"> </w:t>
      </w:r>
      <w:proofErr w:type="spellStart"/>
      <w:r w:rsidRPr="00430613">
        <w:t>models</w:t>
      </w:r>
      <w:proofErr w:type="spellEnd"/>
      <w:r w:rsidRPr="00430613">
        <w:t xml:space="preserve"> on </w:t>
      </w:r>
      <w:proofErr w:type="spellStart"/>
      <w:r w:rsidRPr="00430613">
        <w:t>the</w:t>
      </w:r>
      <w:proofErr w:type="spellEnd"/>
      <w:r w:rsidRPr="00430613">
        <w:t xml:space="preserve"> ERA dataset and </w:t>
      </w:r>
      <w:proofErr w:type="spellStart"/>
      <w:r w:rsidRPr="00430613">
        <w:t>analyze</w:t>
      </w:r>
      <w:proofErr w:type="spellEnd"/>
      <w:r w:rsidRPr="00430613">
        <w:t xml:space="preserve"> </w:t>
      </w:r>
      <w:proofErr w:type="spellStart"/>
      <w:r w:rsidRPr="00430613">
        <w:t>the</w:t>
      </w:r>
      <w:proofErr w:type="spellEnd"/>
      <w:r w:rsidRPr="00430613">
        <w:t xml:space="preserve"> </w:t>
      </w:r>
      <w:proofErr w:type="spellStart"/>
      <w:r w:rsidRPr="00430613">
        <w:t>results</w:t>
      </w:r>
      <w:proofErr w:type="spellEnd"/>
      <w:r w:rsidRPr="00430613">
        <w:t xml:space="preserve"> </w:t>
      </w:r>
      <w:proofErr w:type="spellStart"/>
      <w:r w:rsidRPr="00430613">
        <w:t>based</w:t>
      </w:r>
      <w:proofErr w:type="spellEnd"/>
      <w:r w:rsidRPr="00430613">
        <w:t xml:space="preserve"> on </w:t>
      </w:r>
      <w:proofErr w:type="spellStart"/>
      <w:r w:rsidRPr="00430613">
        <w:t>their</w:t>
      </w:r>
      <w:proofErr w:type="spellEnd"/>
      <w:r w:rsidRPr="00430613">
        <w:t xml:space="preserve"> </w:t>
      </w:r>
      <w:proofErr w:type="spellStart"/>
      <w:r w:rsidRPr="00430613">
        <w:t>classification</w:t>
      </w:r>
      <w:proofErr w:type="spellEnd"/>
      <w:r w:rsidRPr="00430613">
        <w:t xml:space="preserve"> </w:t>
      </w:r>
      <w:proofErr w:type="spellStart"/>
      <w:r w:rsidRPr="00430613">
        <w:t>accuracy</w:t>
      </w:r>
      <w:proofErr w:type="spellEnd"/>
      <w:r w:rsidRPr="00430613">
        <w:t xml:space="preserve">. </w:t>
      </w:r>
      <w:proofErr w:type="spellStart"/>
      <w:r w:rsidRPr="00430613">
        <w:t>We</w:t>
      </w:r>
      <w:proofErr w:type="spellEnd"/>
      <w:r w:rsidRPr="00430613">
        <w:t xml:space="preserve"> </w:t>
      </w:r>
      <w:proofErr w:type="spellStart"/>
      <w:r w:rsidRPr="00430613">
        <w:t>describe</w:t>
      </w:r>
      <w:proofErr w:type="spellEnd"/>
      <w:r w:rsidRPr="00430613">
        <w:t xml:space="preserve"> </w:t>
      </w:r>
      <w:proofErr w:type="spellStart"/>
      <w:r w:rsidRPr="00430613">
        <w:t>the</w:t>
      </w:r>
      <w:proofErr w:type="spellEnd"/>
      <w:r w:rsidRPr="00430613">
        <w:t xml:space="preserve"> </w:t>
      </w:r>
      <w:proofErr w:type="spellStart"/>
      <w:r w:rsidRPr="00430613">
        <w:t>classification</w:t>
      </w:r>
      <w:proofErr w:type="spellEnd"/>
      <w:r w:rsidRPr="00430613">
        <w:t xml:space="preserve"> on </w:t>
      </w:r>
      <w:proofErr w:type="spellStart"/>
      <w:r w:rsidRPr="00430613">
        <w:t>the</w:t>
      </w:r>
      <w:proofErr w:type="spellEnd"/>
      <w:r w:rsidRPr="00430613">
        <w:t xml:space="preserve"> </w:t>
      </w:r>
      <w:proofErr w:type="spellStart"/>
      <w:r w:rsidRPr="00430613">
        <w:t>specific</w:t>
      </w:r>
      <w:proofErr w:type="spellEnd"/>
      <w:r w:rsidRPr="00430613">
        <w:t xml:space="preserve"> ERA dataset, </w:t>
      </w:r>
      <w:proofErr w:type="spellStart"/>
      <w:r w:rsidRPr="00430613">
        <w:t>which</w:t>
      </w:r>
      <w:proofErr w:type="spellEnd"/>
      <w:r w:rsidRPr="00430613">
        <w:t xml:space="preserve"> </w:t>
      </w:r>
      <w:proofErr w:type="spellStart"/>
      <w:r w:rsidRPr="00430613">
        <w:t>contains</w:t>
      </w:r>
      <w:proofErr w:type="spellEnd"/>
      <w:r w:rsidRPr="00430613">
        <w:t xml:space="preserve"> </w:t>
      </w:r>
      <w:proofErr w:type="spellStart"/>
      <w:r w:rsidRPr="00430613">
        <w:t>videos</w:t>
      </w:r>
      <w:proofErr w:type="spellEnd"/>
      <w:r w:rsidRPr="00430613">
        <w:t xml:space="preserve"> in </w:t>
      </w:r>
      <w:proofErr w:type="spellStart"/>
      <w:r w:rsidRPr="00430613">
        <w:t>the</w:t>
      </w:r>
      <w:proofErr w:type="spellEnd"/>
      <w:r w:rsidRPr="00430613">
        <w:t xml:space="preserve"> </w:t>
      </w:r>
      <w:proofErr w:type="spellStart"/>
      <w:r w:rsidRPr="00430613">
        <w:t>form</w:t>
      </w:r>
      <w:proofErr w:type="spellEnd"/>
      <w:r w:rsidRPr="00430613">
        <w:t xml:space="preserve"> of </w:t>
      </w:r>
      <w:proofErr w:type="spellStart"/>
      <w:r w:rsidRPr="00430613">
        <w:t>drone</w:t>
      </w:r>
      <w:proofErr w:type="spellEnd"/>
      <w:r w:rsidRPr="00430613">
        <w:t xml:space="preserve"> </w:t>
      </w:r>
      <w:proofErr w:type="spellStart"/>
      <w:r w:rsidRPr="00430613">
        <w:t>footage</w:t>
      </w:r>
      <w:proofErr w:type="spellEnd"/>
      <w:r w:rsidRPr="00430613">
        <w:t xml:space="preserve"> in </w:t>
      </w:r>
      <w:proofErr w:type="spellStart"/>
      <w:r w:rsidRPr="00430613">
        <w:t>several</w:t>
      </w:r>
      <w:proofErr w:type="spellEnd"/>
      <w:r w:rsidRPr="00430613">
        <w:t xml:space="preserve"> </w:t>
      </w:r>
      <w:proofErr w:type="spellStart"/>
      <w:r w:rsidRPr="00430613">
        <w:t>areas</w:t>
      </w:r>
      <w:proofErr w:type="spellEnd"/>
      <w:r w:rsidRPr="00430613">
        <w:t xml:space="preserve"> </w:t>
      </w:r>
      <w:proofErr w:type="spellStart"/>
      <w:r w:rsidRPr="00430613">
        <w:t>such</w:t>
      </w:r>
      <w:proofErr w:type="spellEnd"/>
      <w:r w:rsidRPr="00430613">
        <w:t xml:space="preserve"> as </w:t>
      </w:r>
      <w:proofErr w:type="spellStart"/>
      <w:r w:rsidRPr="00430613">
        <w:t>sports</w:t>
      </w:r>
      <w:proofErr w:type="spellEnd"/>
      <w:r w:rsidRPr="00430613">
        <w:t xml:space="preserve">, </w:t>
      </w:r>
      <w:proofErr w:type="spellStart"/>
      <w:r w:rsidRPr="00430613">
        <w:t>agriculture</w:t>
      </w:r>
      <w:proofErr w:type="spellEnd"/>
      <w:r w:rsidRPr="00430613">
        <w:t xml:space="preserve"> or </w:t>
      </w:r>
      <w:proofErr w:type="spellStart"/>
      <w:r w:rsidRPr="00430613">
        <w:t>disasters</w:t>
      </w:r>
      <w:proofErr w:type="spellEnd"/>
      <w:r w:rsidRPr="00430613">
        <w:t xml:space="preserve">. In </w:t>
      </w:r>
      <w:proofErr w:type="spellStart"/>
      <w:r w:rsidRPr="00430613">
        <w:t>the</w:t>
      </w:r>
      <w:proofErr w:type="spellEnd"/>
      <w:r w:rsidRPr="00430613">
        <w:t xml:space="preserve"> </w:t>
      </w:r>
      <w:proofErr w:type="spellStart"/>
      <w:r w:rsidRPr="00430613">
        <w:t>methodology</w:t>
      </w:r>
      <w:proofErr w:type="spellEnd"/>
      <w:r w:rsidRPr="00430613">
        <w:t xml:space="preserve">, </w:t>
      </w:r>
      <w:proofErr w:type="spellStart"/>
      <w:r w:rsidRPr="00430613">
        <w:t>we</w:t>
      </w:r>
      <w:proofErr w:type="spellEnd"/>
      <w:r w:rsidRPr="00430613">
        <w:t xml:space="preserve"> </w:t>
      </w:r>
      <w:proofErr w:type="spellStart"/>
      <w:r w:rsidRPr="00430613">
        <w:t>also</w:t>
      </w:r>
      <w:proofErr w:type="spellEnd"/>
      <w:r w:rsidRPr="00430613">
        <w:t xml:space="preserve"> </w:t>
      </w:r>
      <w:proofErr w:type="spellStart"/>
      <w:r w:rsidRPr="00430613">
        <w:t>compare</w:t>
      </w:r>
      <w:proofErr w:type="spellEnd"/>
      <w:r w:rsidRPr="00430613">
        <w:t xml:space="preserve"> </w:t>
      </w:r>
      <w:proofErr w:type="spellStart"/>
      <w:r w:rsidRPr="00430613">
        <w:t>other</w:t>
      </w:r>
      <w:proofErr w:type="spellEnd"/>
      <w:r w:rsidRPr="00430613">
        <w:t xml:space="preserve"> </w:t>
      </w:r>
      <w:proofErr w:type="spellStart"/>
      <w:r w:rsidRPr="00430613">
        <w:t>datasets</w:t>
      </w:r>
      <w:proofErr w:type="spellEnd"/>
      <w:r w:rsidRPr="00430613">
        <w:t xml:space="preserve"> </w:t>
      </w:r>
      <w:proofErr w:type="spellStart"/>
      <w:r w:rsidRPr="00430613">
        <w:t>such</w:t>
      </w:r>
      <w:proofErr w:type="spellEnd"/>
      <w:r w:rsidRPr="00430613">
        <w:t xml:space="preserve"> as Sport1M, UCF101 or </w:t>
      </w:r>
      <w:proofErr w:type="spellStart"/>
      <w:r w:rsidRPr="00430613">
        <w:t>Kinetics</w:t>
      </w:r>
      <w:proofErr w:type="spellEnd"/>
      <w:r w:rsidRPr="00430613">
        <w:t xml:space="preserve">, </w:t>
      </w:r>
      <w:proofErr w:type="spellStart"/>
      <w:r w:rsidRPr="00430613">
        <w:t>which</w:t>
      </w:r>
      <w:proofErr w:type="spellEnd"/>
      <w:r w:rsidRPr="00430613">
        <w:t xml:space="preserve"> are </w:t>
      </w:r>
      <w:proofErr w:type="spellStart"/>
      <w:r w:rsidRPr="00430613">
        <w:t>used</w:t>
      </w:r>
      <w:proofErr w:type="spellEnd"/>
      <w:r w:rsidRPr="00430613">
        <w:t xml:space="preserve"> in </w:t>
      </w:r>
      <w:proofErr w:type="spellStart"/>
      <w:r w:rsidRPr="00430613">
        <w:t>the</w:t>
      </w:r>
      <w:proofErr w:type="spellEnd"/>
      <w:r w:rsidRPr="00430613">
        <w:t xml:space="preserve"> </w:t>
      </w:r>
      <w:proofErr w:type="spellStart"/>
      <w:r w:rsidRPr="00430613">
        <w:t>classification</w:t>
      </w:r>
      <w:proofErr w:type="spellEnd"/>
      <w:r w:rsidRPr="00430613">
        <w:t xml:space="preserve">. In </w:t>
      </w:r>
      <w:proofErr w:type="spellStart"/>
      <w:r w:rsidRPr="00430613">
        <w:t>our</w:t>
      </w:r>
      <w:proofErr w:type="spellEnd"/>
      <w:r w:rsidRPr="00430613">
        <w:t xml:space="preserve"> </w:t>
      </w:r>
      <w:proofErr w:type="spellStart"/>
      <w:r w:rsidRPr="00430613">
        <w:t>work</w:t>
      </w:r>
      <w:proofErr w:type="spellEnd"/>
      <w:r w:rsidRPr="00430613">
        <w:t xml:space="preserve">, </w:t>
      </w:r>
      <w:proofErr w:type="spellStart"/>
      <w:r w:rsidRPr="00430613">
        <w:t>we</w:t>
      </w:r>
      <w:proofErr w:type="spellEnd"/>
      <w:r w:rsidRPr="00430613">
        <w:t xml:space="preserve"> </w:t>
      </w:r>
      <w:proofErr w:type="spellStart"/>
      <w:r w:rsidR="00430613" w:rsidRPr="00430613">
        <w:t>primarily</w:t>
      </w:r>
      <w:proofErr w:type="spellEnd"/>
      <w:r w:rsidRPr="00430613">
        <w:t xml:space="preserve"> </w:t>
      </w:r>
      <w:proofErr w:type="spellStart"/>
      <w:r w:rsidRPr="00430613">
        <w:t>focus</w:t>
      </w:r>
      <w:proofErr w:type="spellEnd"/>
      <w:r w:rsidRPr="00430613">
        <w:t xml:space="preserve"> on C3D, I3C, P3D and TRN </w:t>
      </w:r>
      <w:proofErr w:type="spellStart"/>
      <w:r w:rsidRPr="00430613">
        <w:t>models</w:t>
      </w:r>
      <w:proofErr w:type="spellEnd"/>
      <w:r w:rsidRPr="00430613">
        <w:t xml:space="preserve">. In </w:t>
      </w:r>
      <w:proofErr w:type="spellStart"/>
      <w:r w:rsidRPr="00430613">
        <w:t>addition</w:t>
      </w:r>
      <w:proofErr w:type="spellEnd"/>
      <w:r w:rsidRPr="00430613">
        <w:t xml:space="preserve"> to </w:t>
      </w:r>
      <w:proofErr w:type="spellStart"/>
      <w:r w:rsidRPr="00430613">
        <w:t>testing</w:t>
      </w:r>
      <w:proofErr w:type="spellEnd"/>
      <w:r w:rsidRPr="00430613">
        <w:t xml:space="preserve">, </w:t>
      </w:r>
      <w:proofErr w:type="spellStart"/>
      <w:r w:rsidRPr="00430613">
        <w:t>we</w:t>
      </w:r>
      <w:proofErr w:type="spellEnd"/>
      <w:r w:rsidRPr="00430613">
        <w:t xml:space="preserve"> </w:t>
      </w:r>
      <w:proofErr w:type="spellStart"/>
      <w:r w:rsidRPr="00430613">
        <w:t>establish</w:t>
      </w:r>
      <w:proofErr w:type="spellEnd"/>
      <w:r w:rsidRPr="00430613">
        <w:t xml:space="preserve"> </w:t>
      </w:r>
      <w:proofErr w:type="spellStart"/>
      <w:r w:rsidRPr="00430613">
        <w:t>hypotheses</w:t>
      </w:r>
      <w:proofErr w:type="spellEnd"/>
      <w:r w:rsidRPr="00430613">
        <w:t xml:space="preserve">, </w:t>
      </w:r>
      <w:proofErr w:type="spellStart"/>
      <w:r w:rsidRPr="00430613">
        <w:t>for</w:t>
      </w:r>
      <w:proofErr w:type="spellEnd"/>
      <w:r w:rsidRPr="00430613">
        <w:t xml:space="preserve"> </w:t>
      </w:r>
      <w:proofErr w:type="spellStart"/>
      <w:r w:rsidRPr="00430613">
        <w:t>example</w:t>
      </w:r>
      <w:proofErr w:type="spellEnd"/>
      <w:r w:rsidRPr="00430613">
        <w:t xml:space="preserve"> </w:t>
      </w:r>
      <w:proofErr w:type="spellStart"/>
      <w:r w:rsidRPr="00430613">
        <w:t>assumptions</w:t>
      </w:r>
      <w:proofErr w:type="spellEnd"/>
      <w:r w:rsidRPr="00430613">
        <w:t xml:space="preserve"> </w:t>
      </w:r>
      <w:proofErr w:type="spellStart"/>
      <w:r w:rsidRPr="00430613">
        <w:t>for</w:t>
      </w:r>
      <w:proofErr w:type="spellEnd"/>
      <w:r w:rsidRPr="00430613">
        <w:t xml:space="preserve"> </w:t>
      </w:r>
      <w:proofErr w:type="spellStart"/>
      <w:r w:rsidRPr="00430613">
        <w:t>better</w:t>
      </w:r>
      <w:proofErr w:type="spellEnd"/>
      <w:r w:rsidRPr="00430613">
        <w:t xml:space="preserve"> or </w:t>
      </w:r>
      <w:proofErr w:type="spellStart"/>
      <w:r w:rsidRPr="00430613">
        <w:t>worse</w:t>
      </w:r>
      <w:proofErr w:type="spellEnd"/>
      <w:r w:rsidRPr="00430613">
        <w:t xml:space="preserve"> </w:t>
      </w:r>
      <w:proofErr w:type="spellStart"/>
      <w:r w:rsidRPr="00430613">
        <w:t>classification</w:t>
      </w:r>
      <w:proofErr w:type="spellEnd"/>
      <w:r w:rsidRPr="00430613">
        <w:t xml:space="preserve"> of </w:t>
      </w:r>
      <w:proofErr w:type="spellStart"/>
      <w:r w:rsidRPr="00430613">
        <w:t>models</w:t>
      </w:r>
      <w:proofErr w:type="spellEnd"/>
      <w:r w:rsidRPr="00430613">
        <w:t xml:space="preserve"> </w:t>
      </w:r>
      <w:proofErr w:type="spellStart"/>
      <w:r w:rsidRPr="00430613">
        <w:t>based</w:t>
      </w:r>
      <w:proofErr w:type="spellEnd"/>
      <w:r w:rsidRPr="00430613">
        <w:t xml:space="preserve"> on </w:t>
      </w:r>
      <w:proofErr w:type="spellStart"/>
      <w:r w:rsidRPr="00430613">
        <w:t>their</w:t>
      </w:r>
      <w:proofErr w:type="spellEnd"/>
      <w:r w:rsidRPr="00430613">
        <w:t xml:space="preserve"> </w:t>
      </w:r>
      <w:proofErr w:type="spellStart"/>
      <w:r w:rsidRPr="00430613">
        <w:t>training</w:t>
      </w:r>
      <w:proofErr w:type="spellEnd"/>
      <w:r w:rsidRPr="00430613">
        <w:t xml:space="preserve"> </w:t>
      </w:r>
      <w:proofErr w:type="spellStart"/>
      <w:r w:rsidRPr="00430613">
        <w:t>sources</w:t>
      </w:r>
      <w:proofErr w:type="spellEnd"/>
      <w:r w:rsidRPr="00430613">
        <w:t xml:space="preserve">. </w:t>
      </w:r>
      <w:proofErr w:type="spellStart"/>
      <w:r w:rsidRPr="00430613">
        <w:t>For</w:t>
      </w:r>
      <w:proofErr w:type="spellEnd"/>
      <w:r w:rsidRPr="00430613">
        <w:t xml:space="preserve"> </w:t>
      </w:r>
      <w:proofErr w:type="spellStart"/>
      <w:r w:rsidRPr="00430613">
        <w:t>testing</w:t>
      </w:r>
      <w:proofErr w:type="spellEnd"/>
      <w:r w:rsidRPr="00430613">
        <w:t xml:space="preserve">, </w:t>
      </w:r>
      <w:proofErr w:type="spellStart"/>
      <w:r w:rsidRPr="00430613">
        <w:t>we</w:t>
      </w:r>
      <w:proofErr w:type="spellEnd"/>
      <w:r w:rsidRPr="00430613">
        <w:t xml:space="preserve"> </w:t>
      </w:r>
      <w:proofErr w:type="spellStart"/>
      <w:r w:rsidRPr="00430613">
        <w:t>use</w:t>
      </w:r>
      <w:proofErr w:type="spellEnd"/>
      <w:r w:rsidRPr="00430613">
        <w:t xml:space="preserve"> </w:t>
      </w:r>
      <w:proofErr w:type="spellStart"/>
      <w:r w:rsidRPr="00430613">
        <w:t>the</w:t>
      </w:r>
      <w:proofErr w:type="spellEnd"/>
      <w:r w:rsidRPr="00430613">
        <w:t xml:space="preserve"> </w:t>
      </w:r>
      <w:proofErr w:type="spellStart"/>
      <w:r w:rsidRPr="00430613">
        <w:t>programming</w:t>
      </w:r>
      <w:proofErr w:type="spellEnd"/>
      <w:r w:rsidRPr="00430613">
        <w:t xml:space="preserve"> </w:t>
      </w:r>
      <w:proofErr w:type="spellStart"/>
      <w:r w:rsidRPr="00430613">
        <w:t>language</w:t>
      </w:r>
      <w:proofErr w:type="spellEnd"/>
      <w:r w:rsidRPr="00430613">
        <w:t xml:space="preserve"> </w:t>
      </w:r>
      <w:proofErr w:type="spellStart"/>
      <w:r w:rsidRPr="00430613">
        <w:t>Python</w:t>
      </w:r>
      <w:proofErr w:type="spellEnd"/>
      <w:r w:rsidRPr="00430613">
        <w:t xml:space="preserve"> and </w:t>
      </w:r>
      <w:proofErr w:type="spellStart"/>
      <w:r w:rsidRPr="00430613">
        <w:t>its</w:t>
      </w:r>
      <w:proofErr w:type="spellEnd"/>
      <w:r w:rsidRPr="00430613">
        <w:t xml:space="preserve"> </w:t>
      </w:r>
      <w:proofErr w:type="spellStart"/>
      <w:r w:rsidRPr="00430613">
        <w:t>libraries</w:t>
      </w:r>
      <w:proofErr w:type="spellEnd"/>
      <w:r w:rsidRPr="00430613">
        <w:t xml:space="preserve">. </w:t>
      </w:r>
      <w:proofErr w:type="spellStart"/>
      <w:r w:rsidRPr="00430613">
        <w:t>The</w:t>
      </w:r>
      <w:proofErr w:type="spellEnd"/>
      <w:r w:rsidRPr="00430613">
        <w:t xml:space="preserve"> </w:t>
      </w:r>
      <w:proofErr w:type="spellStart"/>
      <w:r w:rsidRPr="00430613">
        <w:t>results</w:t>
      </w:r>
      <w:proofErr w:type="spellEnd"/>
      <w:r w:rsidRPr="00430613">
        <w:t xml:space="preserve"> of </w:t>
      </w:r>
      <w:proofErr w:type="spellStart"/>
      <w:r w:rsidRPr="00430613">
        <w:t>the</w:t>
      </w:r>
      <w:proofErr w:type="spellEnd"/>
      <w:r w:rsidRPr="00430613">
        <w:t xml:space="preserve"> </w:t>
      </w:r>
      <w:proofErr w:type="spellStart"/>
      <w:r w:rsidRPr="00430613">
        <w:t>testing</w:t>
      </w:r>
      <w:proofErr w:type="spellEnd"/>
      <w:r w:rsidRPr="00430613">
        <w:t xml:space="preserve"> </w:t>
      </w:r>
      <w:proofErr w:type="spellStart"/>
      <w:r w:rsidRPr="00430613">
        <w:t>generally</w:t>
      </w:r>
      <w:proofErr w:type="spellEnd"/>
      <w:r w:rsidRPr="00430613">
        <w:t xml:space="preserve"> do </w:t>
      </w:r>
      <w:proofErr w:type="spellStart"/>
      <w:r w:rsidRPr="00430613">
        <w:t>not</w:t>
      </w:r>
      <w:proofErr w:type="spellEnd"/>
      <w:r w:rsidRPr="00430613">
        <w:t xml:space="preserve"> </w:t>
      </w:r>
      <w:proofErr w:type="spellStart"/>
      <w:r w:rsidRPr="00430613">
        <w:t>agree</w:t>
      </w:r>
      <w:proofErr w:type="spellEnd"/>
      <w:r w:rsidRPr="00430613">
        <w:t xml:space="preserve"> </w:t>
      </w:r>
      <w:proofErr w:type="spellStart"/>
      <w:r w:rsidRPr="00430613">
        <w:t>with</w:t>
      </w:r>
      <w:proofErr w:type="spellEnd"/>
      <w:r w:rsidRPr="00430613">
        <w:t xml:space="preserve"> </w:t>
      </w:r>
      <w:proofErr w:type="spellStart"/>
      <w:r w:rsidRPr="00430613">
        <w:t>the</w:t>
      </w:r>
      <w:proofErr w:type="spellEnd"/>
      <w:r w:rsidRPr="00430613">
        <w:t xml:space="preserve"> ERA </w:t>
      </w:r>
      <w:proofErr w:type="spellStart"/>
      <w:r w:rsidRPr="00430613">
        <w:t>authors</w:t>
      </w:r>
      <w:proofErr w:type="spellEnd"/>
      <w:r w:rsidRPr="00430613">
        <w:t xml:space="preserve"> </w:t>
      </w:r>
      <w:proofErr w:type="spellStart"/>
      <w:r w:rsidRPr="00430613">
        <w:t>results</w:t>
      </w:r>
      <w:proofErr w:type="spellEnd"/>
      <w:r w:rsidRPr="00430613">
        <w:t xml:space="preserve">, </w:t>
      </w:r>
      <w:proofErr w:type="spellStart"/>
      <w:r w:rsidRPr="00430613">
        <w:t>except</w:t>
      </w:r>
      <w:proofErr w:type="spellEnd"/>
      <w:r w:rsidRPr="00430613">
        <w:t xml:space="preserve"> </w:t>
      </w:r>
      <w:proofErr w:type="spellStart"/>
      <w:r w:rsidRPr="00430613">
        <w:t>fo</w:t>
      </w:r>
      <w:r w:rsidR="00430613" w:rsidRPr="00430613">
        <w:t>r</w:t>
      </w:r>
      <w:proofErr w:type="spellEnd"/>
      <w:r w:rsidRPr="00430613">
        <w:t xml:space="preserve"> </w:t>
      </w:r>
      <w:proofErr w:type="spellStart"/>
      <w:r w:rsidRPr="00430613">
        <w:t>the</w:t>
      </w:r>
      <w:proofErr w:type="spellEnd"/>
      <w:r w:rsidRPr="00430613">
        <w:t xml:space="preserve"> C3D model, </w:t>
      </w:r>
      <w:proofErr w:type="spellStart"/>
      <w:r w:rsidRPr="00430613">
        <w:t>which</w:t>
      </w:r>
      <w:proofErr w:type="spellEnd"/>
      <w:r w:rsidRPr="00430613">
        <w:t xml:space="preserve"> </w:t>
      </w:r>
      <w:proofErr w:type="spellStart"/>
      <w:r w:rsidRPr="00430613">
        <w:t>came</w:t>
      </w:r>
      <w:proofErr w:type="spellEnd"/>
      <w:r w:rsidRPr="00430613">
        <w:t xml:space="preserve"> </w:t>
      </w:r>
      <w:proofErr w:type="spellStart"/>
      <w:r w:rsidRPr="00430613">
        <w:t>closest</w:t>
      </w:r>
      <w:proofErr w:type="spellEnd"/>
      <w:r w:rsidRPr="00430613">
        <w:t xml:space="preserve">. </w:t>
      </w:r>
      <w:proofErr w:type="spellStart"/>
      <w:r w:rsidRPr="00430613">
        <w:t>For</w:t>
      </w:r>
      <w:proofErr w:type="spellEnd"/>
      <w:r w:rsidRPr="00430613">
        <w:t xml:space="preserve"> </w:t>
      </w:r>
      <w:proofErr w:type="spellStart"/>
      <w:r w:rsidRPr="00430613">
        <w:t>this</w:t>
      </w:r>
      <w:proofErr w:type="spellEnd"/>
      <w:r w:rsidRPr="00430613">
        <w:t xml:space="preserve"> </w:t>
      </w:r>
      <w:proofErr w:type="spellStart"/>
      <w:r w:rsidRPr="00430613">
        <w:t>reason</w:t>
      </w:r>
      <w:proofErr w:type="spellEnd"/>
      <w:r w:rsidRPr="00430613">
        <w:t xml:space="preserve">, </w:t>
      </w:r>
      <w:proofErr w:type="spellStart"/>
      <w:r w:rsidRPr="00430613">
        <w:t>the</w:t>
      </w:r>
      <w:proofErr w:type="spellEnd"/>
      <w:r w:rsidRPr="00430613">
        <w:t xml:space="preserve"> </w:t>
      </w:r>
      <w:proofErr w:type="spellStart"/>
      <w:r w:rsidRPr="00430613">
        <w:t>work</w:t>
      </w:r>
      <w:proofErr w:type="spellEnd"/>
      <w:r w:rsidRPr="00430613">
        <w:t xml:space="preserve"> </w:t>
      </w:r>
      <w:proofErr w:type="spellStart"/>
      <w:r w:rsidRPr="00430613">
        <w:t>also</w:t>
      </w:r>
      <w:proofErr w:type="spellEnd"/>
      <w:r w:rsidRPr="00430613">
        <w:t xml:space="preserve"> </w:t>
      </w:r>
      <w:proofErr w:type="spellStart"/>
      <w:r w:rsidRPr="00430613">
        <w:t>describes</w:t>
      </w:r>
      <w:proofErr w:type="spellEnd"/>
      <w:r w:rsidRPr="00430613">
        <w:t xml:space="preserve"> </w:t>
      </w:r>
      <w:proofErr w:type="spellStart"/>
      <w:r w:rsidRPr="00430613">
        <w:t>optimalization</w:t>
      </w:r>
      <w:proofErr w:type="spellEnd"/>
      <w:r w:rsidRPr="00430613">
        <w:t xml:space="preserve"> </w:t>
      </w:r>
      <w:proofErr w:type="spellStart"/>
      <w:r w:rsidRPr="00430613">
        <w:t>methods</w:t>
      </w:r>
      <w:proofErr w:type="spellEnd"/>
      <w:r w:rsidRPr="00430613">
        <w:t xml:space="preserve"> </w:t>
      </w:r>
      <w:proofErr w:type="spellStart"/>
      <w:r w:rsidRPr="00430613">
        <w:t>such</w:t>
      </w:r>
      <w:proofErr w:type="spellEnd"/>
      <w:r w:rsidRPr="00430613">
        <w:t xml:space="preserve"> as </w:t>
      </w:r>
      <w:proofErr w:type="spellStart"/>
      <w:r w:rsidRPr="00430613">
        <w:t>transformations</w:t>
      </w:r>
      <w:proofErr w:type="spellEnd"/>
      <w:r w:rsidRPr="00430613">
        <w:t xml:space="preserve"> of </w:t>
      </w:r>
      <w:proofErr w:type="spellStart"/>
      <w:r w:rsidRPr="00430613">
        <w:t>the</w:t>
      </w:r>
      <w:proofErr w:type="spellEnd"/>
      <w:r w:rsidRPr="00430613">
        <w:t xml:space="preserve"> </w:t>
      </w:r>
      <w:proofErr w:type="spellStart"/>
      <w:r w:rsidRPr="00430613">
        <w:t>sampling</w:t>
      </w:r>
      <w:proofErr w:type="spellEnd"/>
      <w:r w:rsidRPr="00430613">
        <w:t xml:space="preserve"> </w:t>
      </w:r>
      <w:proofErr w:type="spellStart"/>
      <w:r w:rsidRPr="00430613">
        <w:t>method</w:t>
      </w:r>
      <w:proofErr w:type="spellEnd"/>
      <w:r w:rsidRPr="00430613">
        <w:t xml:space="preserve">. In </w:t>
      </w:r>
      <w:proofErr w:type="spellStart"/>
      <w:r w:rsidRPr="00430613">
        <w:t>addition</w:t>
      </w:r>
      <w:proofErr w:type="spellEnd"/>
      <w:r w:rsidRPr="00430613">
        <w:t xml:space="preserve"> to </w:t>
      </w:r>
      <w:proofErr w:type="spellStart"/>
      <w:r w:rsidRPr="00430613">
        <w:t>the</w:t>
      </w:r>
      <w:proofErr w:type="spellEnd"/>
      <w:r w:rsidRPr="00430613">
        <w:t xml:space="preserve"> </w:t>
      </w:r>
      <w:proofErr w:type="spellStart"/>
      <w:r w:rsidRPr="00430613">
        <w:t>datasets</w:t>
      </w:r>
      <w:proofErr w:type="spellEnd"/>
      <w:r w:rsidRPr="00430613">
        <w:t xml:space="preserve">, </w:t>
      </w:r>
      <w:proofErr w:type="spellStart"/>
      <w:r w:rsidRPr="00430613">
        <w:t>we</w:t>
      </w:r>
      <w:proofErr w:type="spellEnd"/>
      <w:r w:rsidRPr="00430613">
        <w:t xml:space="preserve"> </w:t>
      </w:r>
      <w:proofErr w:type="spellStart"/>
      <w:r w:rsidRPr="00430613">
        <w:t>also</w:t>
      </w:r>
      <w:proofErr w:type="spellEnd"/>
      <w:r w:rsidRPr="00430613">
        <w:t xml:space="preserve"> </w:t>
      </w:r>
      <w:proofErr w:type="spellStart"/>
      <w:r w:rsidRPr="00430613">
        <w:t>analyze</w:t>
      </w:r>
      <w:proofErr w:type="spellEnd"/>
      <w:r w:rsidRPr="00430613">
        <w:t xml:space="preserve"> </w:t>
      </w:r>
      <w:proofErr w:type="spellStart"/>
      <w:r w:rsidRPr="00430613">
        <w:t>the</w:t>
      </w:r>
      <w:proofErr w:type="spellEnd"/>
      <w:r w:rsidRPr="00430613">
        <w:t xml:space="preserve"> </w:t>
      </w:r>
      <w:proofErr w:type="spellStart"/>
      <w:r w:rsidRPr="00430613">
        <w:t>ResNet</w:t>
      </w:r>
      <w:proofErr w:type="spellEnd"/>
      <w:r w:rsidRPr="00430613">
        <w:t xml:space="preserve"> and </w:t>
      </w:r>
      <w:proofErr w:type="spellStart"/>
      <w:r w:rsidRPr="00430613">
        <w:t>Inception</w:t>
      </w:r>
      <w:proofErr w:type="spellEnd"/>
      <w:r w:rsidRPr="00430613">
        <w:t xml:space="preserve"> </w:t>
      </w:r>
      <w:proofErr w:type="spellStart"/>
      <w:r w:rsidRPr="00430613">
        <w:t>architectures</w:t>
      </w:r>
      <w:proofErr w:type="spellEnd"/>
      <w:r w:rsidRPr="00430613">
        <w:t xml:space="preserve">, </w:t>
      </w:r>
      <w:proofErr w:type="spellStart"/>
      <w:r w:rsidRPr="00430613">
        <w:t>which</w:t>
      </w:r>
      <w:proofErr w:type="spellEnd"/>
      <w:r w:rsidRPr="00430613">
        <w:t xml:space="preserve"> </w:t>
      </w:r>
      <w:proofErr w:type="spellStart"/>
      <w:r w:rsidRPr="00430613">
        <w:t>use</w:t>
      </w:r>
      <w:proofErr w:type="spellEnd"/>
      <w:r w:rsidRPr="00430613">
        <w:t xml:space="preserve"> pre-</w:t>
      </w:r>
      <w:proofErr w:type="spellStart"/>
      <w:r w:rsidRPr="00430613">
        <w:t>trained</w:t>
      </w:r>
      <w:proofErr w:type="spellEnd"/>
      <w:r w:rsidRPr="00430613">
        <w:t xml:space="preserve"> </w:t>
      </w:r>
      <w:proofErr w:type="spellStart"/>
      <w:r w:rsidRPr="00430613">
        <w:t>models</w:t>
      </w:r>
      <w:proofErr w:type="spellEnd"/>
      <w:r w:rsidRPr="00430613">
        <w:t xml:space="preserve">. </w:t>
      </w:r>
      <w:proofErr w:type="spellStart"/>
      <w:r w:rsidRPr="00430613">
        <w:t>We</w:t>
      </w:r>
      <w:proofErr w:type="spellEnd"/>
      <w:r w:rsidRPr="00430613">
        <w:t xml:space="preserve"> </w:t>
      </w:r>
      <w:proofErr w:type="spellStart"/>
      <w:r w:rsidRPr="00430613">
        <w:t>process</w:t>
      </w:r>
      <w:proofErr w:type="spellEnd"/>
      <w:r w:rsidRPr="00430613">
        <w:t xml:space="preserve"> </w:t>
      </w:r>
      <w:proofErr w:type="spellStart"/>
      <w:r w:rsidRPr="00430613">
        <w:t>the</w:t>
      </w:r>
      <w:proofErr w:type="spellEnd"/>
      <w:r w:rsidRPr="00430613">
        <w:t xml:space="preserve"> </w:t>
      </w:r>
      <w:proofErr w:type="spellStart"/>
      <w:r w:rsidRPr="00430613">
        <w:t>results</w:t>
      </w:r>
      <w:proofErr w:type="spellEnd"/>
      <w:r w:rsidRPr="00430613">
        <w:t xml:space="preserve"> in </w:t>
      </w:r>
      <w:proofErr w:type="spellStart"/>
      <w:r w:rsidRPr="00430613">
        <w:t>the</w:t>
      </w:r>
      <w:proofErr w:type="spellEnd"/>
      <w:r w:rsidRPr="00430613">
        <w:t xml:space="preserve"> Excel program, </w:t>
      </w:r>
      <w:proofErr w:type="spellStart"/>
      <w:r w:rsidRPr="00430613">
        <w:t>that</w:t>
      </w:r>
      <w:proofErr w:type="spellEnd"/>
      <w:r w:rsidRPr="00430613">
        <w:t xml:space="preserve"> </w:t>
      </w:r>
      <w:proofErr w:type="spellStart"/>
      <w:r w:rsidRPr="00430613">
        <w:t>includes</w:t>
      </w:r>
      <w:proofErr w:type="spellEnd"/>
      <w:r w:rsidRPr="00430613">
        <w:t xml:space="preserve"> </w:t>
      </w:r>
      <w:proofErr w:type="spellStart"/>
      <w:r w:rsidRPr="00430613">
        <w:t>comparisons</w:t>
      </w:r>
      <w:proofErr w:type="spellEnd"/>
      <w:r w:rsidRPr="00430613">
        <w:t xml:space="preserve">, </w:t>
      </w:r>
      <w:proofErr w:type="spellStart"/>
      <w:r w:rsidRPr="00430613">
        <w:t>percentage</w:t>
      </w:r>
      <w:proofErr w:type="spellEnd"/>
      <w:r w:rsidRPr="00430613">
        <w:t xml:space="preserve"> of </w:t>
      </w:r>
      <w:proofErr w:type="spellStart"/>
      <w:r w:rsidRPr="00430613">
        <w:t>the</w:t>
      </w:r>
      <w:proofErr w:type="spellEnd"/>
      <w:r w:rsidRPr="00430613">
        <w:t xml:space="preserve"> </w:t>
      </w:r>
      <w:proofErr w:type="spellStart"/>
      <w:r w:rsidRPr="00430613">
        <w:t>success</w:t>
      </w:r>
      <w:proofErr w:type="spellEnd"/>
      <w:r w:rsidRPr="00430613">
        <w:t xml:space="preserve"> and </w:t>
      </w:r>
      <w:proofErr w:type="spellStart"/>
      <w:r w:rsidRPr="00430613">
        <w:t>graphic</w:t>
      </w:r>
      <w:proofErr w:type="spellEnd"/>
      <w:r w:rsidRPr="00430613">
        <w:t xml:space="preserve"> </w:t>
      </w:r>
      <w:proofErr w:type="spellStart"/>
      <w:r w:rsidRPr="00430613">
        <w:t>visualizations</w:t>
      </w:r>
      <w:proofErr w:type="spellEnd"/>
      <w:r w:rsidRPr="00430613">
        <w:t xml:space="preserve">. In </w:t>
      </w:r>
      <w:proofErr w:type="spellStart"/>
      <w:r w:rsidRPr="00430613">
        <w:t>addition</w:t>
      </w:r>
      <w:proofErr w:type="spellEnd"/>
      <w:r w:rsidRPr="00430613">
        <w:t xml:space="preserve"> to </w:t>
      </w:r>
      <w:proofErr w:type="spellStart"/>
      <w:r w:rsidRPr="00430613">
        <w:t>the</w:t>
      </w:r>
      <w:proofErr w:type="spellEnd"/>
      <w:r w:rsidRPr="00430613">
        <w:t xml:space="preserve"> </w:t>
      </w:r>
      <w:proofErr w:type="spellStart"/>
      <w:r w:rsidRPr="00430613">
        <w:t>evaluation</w:t>
      </w:r>
      <w:proofErr w:type="spellEnd"/>
      <w:r w:rsidRPr="00430613">
        <w:t xml:space="preserve"> of </w:t>
      </w:r>
      <w:proofErr w:type="spellStart"/>
      <w:r w:rsidRPr="00430613">
        <w:t>the</w:t>
      </w:r>
      <w:proofErr w:type="spellEnd"/>
      <w:r w:rsidRPr="00430613">
        <w:t xml:space="preserve"> </w:t>
      </w:r>
      <w:proofErr w:type="spellStart"/>
      <w:r w:rsidRPr="00430613">
        <w:t>hypotheses</w:t>
      </w:r>
      <w:proofErr w:type="spellEnd"/>
      <w:r w:rsidRPr="00430613">
        <w:t xml:space="preserve">, </w:t>
      </w:r>
      <w:proofErr w:type="spellStart"/>
      <w:r w:rsidRPr="00430613">
        <w:t>the</w:t>
      </w:r>
      <w:proofErr w:type="spellEnd"/>
      <w:r w:rsidRPr="00430613">
        <w:t xml:space="preserve"> </w:t>
      </w:r>
      <w:proofErr w:type="spellStart"/>
      <w:r w:rsidRPr="00430613">
        <w:t>results</w:t>
      </w:r>
      <w:proofErr w:type="spellEnd"/>
      <w:r w:rsidRPr="00430613">
        <w:t xml:space="preserve"> of </w:t>
      </w:r>
      <w:proofErr w:type="spellStart"/>
      <w:r w:rsidRPr="00430613">
        <w:t>the</w:t>
      </w:r>
      <w:proofErr w:type="spellEnd"/>
      <w:r w:rsidRPr="00430613">
        <w:t xml:space="preserve"> </w:t>
      </w:r>
      <w:proofErr w:type="spellStart"/>
      <w:r w:rsidRPr="00430613">
        <w:t>work</w:t>
      </w:r>
      <w:proofErr w:type="spellEnd"/>
      <w:r w:rsidRPr="00430613">
        <w:t xml:space="preserve"> </w:t>
      </w:r>
      <w:proofErr w:type="spellStart"/>
      <w:r w:rsidRPr="00430613">
        <w:t>include</w:t>
      </w:r>
      <w:proofErr w:type="spellEnd"/>
      <w:r w:rsidRPr="00430613">
        <w:t xml:space="preserve"> a set of </w:t>
      </w:r>
      <w:proofErr w:type="spellStart"/>
      <w:r w:rsidRPr="00430613">
        <w:t>recommendations</w:t>
      </w:r>
      <w:proofErr w:type="spellEnd"/>
      <w:r w:rsidRPr="00430613">
        <w:t xml:space="preserve"> and</w:t>
      </w:r>
      <w:r w:rsidR="00430613" w:rsidRPr="00430613">
        <w:t xml:space="preserve"> </w:t>
      </w:r>
      <w:proofErr w:type="spellStart"/>
      <w:r w:rsidR="00430613" w:rsidRPr="00430613">
        <w:t>the</w:t>
      </w:r>
      <w:proofErr w:type="spellEnd"/>
      <w:r w:rsidR="00430613" w:rsidRPr="00430613">
        <w:t xml:space="preserve"> </w:t>
      </w:r>
      <w:proofErr w:type="spellStart"/>
      <w:r w:rsidR="00430613" w:rsidRPr="00430613">
        <w:t>use</w:t>
      </w:r>
      <w:proofErr w:type="spellEnd"/>
      <w:r w:rsidR="00430613" w:rsidRPr="00430613">
        <w:t xml:space="preserve"> of </w:t>
      </w:r>
      <w:proofErr w:type="spellStart"/>
      <w:r w:rsidR="00430613" w:rsidRPr="00430613">
        <w:t>our</w:t>
      </w:r>
      <w:proofErr w:type="spellEnd"/>
      <w:r w:rsidR="00430613" w:rsidRPr="00430613">
        <w:t xml:space="preserve"> </w:t>
      </w:r>
      <w:proofErr w:type="spellStart"/>
      <w:r w:rsidR="00430613" w:rsidRPr="00430613">
        <w:t>work</w:t>
      </w:r>
      <w:proofErr w:type="spellEnd"/>
      <w:r w:rsidR="00430613" w:rsidRPr="00430613">
        <w:t xml:space="preserve"> as </w:t>
      </w:r>
      <w:proofErr w:type="spellStart"/>
      <w:r w:rsidR="00430613" w:rsidRPr="00430613">
        <w:t>background</w:t>
      </w:r>
      <w:proofErr w:type="spellEnd"/>
      <w:r w:rsidR="00430613" w:rsidRPr="00430613">
        <w:t xml:space="preserve"> </w:t>
      </w:r>
      <w:proofErr w:type="spellStart"/>
      <w:r w:rsidR="00430613" w:rsidRPr="00430613">
        <w:t>material</w:t>
      </w:r>
      <w:proofErr w:type="spellEnd"/>
      <w:r w:rsidR="00430613" w:rsidRPr="00430613">
        <w:t xml:space="preserve"> </w:t>
      </w:r>
      <w:proofErr w:type="spellStart"/>
      <w:r w:rsidR="00430613" w:rsidRPr="00430613">
        <w:t>for</w:t>
      </w:r>
      <w:proofErr w:type="spellEnd"/>
      <w:r w:rsidR="00430613" w:rsidRPr="00430613">
        <w:t xml:space="preserve"> </w:t>
      </w:r>
      <w:proofErr w:type="spellStart"/>
      <w:r w:rsidR="00430613" w:rsidRPr="00430613">
        <w:t>teaching</w:t>
      </w:r>
      <w:proofErr w:type="spellEnd"/>
      <w:r w:rsidR="00430613" w:rsidRPr="00430613">
        <w:t xml:space="preserve"> and </w:t>
      </w:r>
      <w:proofErr w:type="spellStart"/>
      <w:r w:rsidR="00430613" w:rsidRPr="00430613">
        <w:t>working</w:t>
      </w:r>
      <w:proofErr w:type="spellEnd"/>
      <w:r w:rsidR="00430613" w:rsidRPr="00430613">
        <w:t xml:space="preserve"> </w:t>
      </w:r>
      <w:proofErr w:type="spellStart"/>
      <w:r w:rsidR="00430613" w:rsidRPr="00430613">
        <w:t>with</w:t>
      </w:r>
      <w:proofErr w:type="spellEnd"/>
      <w:r w:rsidR="00430613" w:rsidRPr="00430613">
        <w:t xml:space="preserve"> pre-</w:t>
      </w:r>
      <w:proofErr w:type="spellStart"/>
      <w:r w:rsidR="00430613" w:rsidRPr="00430613">
        <w:t>trained</w:t>
      </w:r>
      <w:proofErr w:type="spellEnd"/>
      <w:r w:rsidR="00430613" w:rsidRPr="00430613">
        <w:t xml:space="preserve"> </w:t>
      </w:r>
      <w:proofErr w:type="spellStart"/>
      <w:r w:rsidR="00430613" w:rsidRPr="00430613">
        <w:t>models</w:t>
      </w:r>
      <w:proofErr w:type="spellEnd"/>
      <w:r w:rsidR="00430613" w:rsidRPr="00430613">
        <w:t>.</w:t>
      </w:r>
    </w:p>
    <w:p w14:paraId="7109CB62" w14:textId="77777777" w:rsidR="00430613" w:rsidRPr="00430613" w:rsidRDefault="00430613" w:rsidP="00776D60"/>
    <w:p w14:paraId="61712A1A" w14:textId="1B53C843" w:rsidR="00430613" w:rsidRPr="00430613" w:rsidRDefault="00ED0860" w:rsidP="00430613">
      <w:pPr>
        <w:ind w:firstLine="0"/>
      </w:pPr>
      <w:proofErr w:type="spellStart"/>
      <w:r w:rsidRPr="00430613">
        <w:t>Keywords</w:t>
      </w:r>
      <w:proofErr w:type="spellEnd"/>
      <w:r w:rsidRPr="00430613">
        <w:t xml:space="preserve">: </w:t>
      </w:r>
      <w:proofErr w:type="spellStart"/>
      <w:r w:rsidR="00430613" w:rsidRPr="00430613">
        <w:t>Datasets</w:t>
      </w:r>
      <w:proofErr w:type="spellEnd"/>
      <w:r w:rsidR="00430613" w:rsidRPr="00430613">
        <w:t xml:space="preserve">. </w:t>
      </w:r>
      <w:proofErr w:type="spellStart"/>
      <w:r w:rsidR="00430613" w:rsidRPr="00430613">
        <w:t>Classification</w:t>
      </w:r>
      <w:proofErr w:type="spellEnd"/>
      <w:r w:rsidR="00430613" w:rsidRPr="00430613">
        <w:t xml:space="preserve"> in </w:t>
      </w:r>
      <w:proofErr w:type="spellStart"/>
      <w:r w:rsidR="00430613" w:rsidRPr="00430613">
        <w:t>videos</w:t>
      </w:r>
      <w:proofErr w:type="spellEnd"/>
      <w:r w:rsidR="00430613" w:rsidRPr="00430613">
        <w:t xml:space="preserve">. </w:t>
      </w:r>
      <w:proofErr w:type="spellStart"/>
      <w:r w:rsidR="00430613" w:rsidRPr="00430613">
        <w:t>Neural</w:t>
      </w:r>
      <w:proofErr w:type="spellEnd"/>
      <w:r w:rsidR="00430613" w:rsidRPr="00430613">
        <w:t xml:space="preserve"> </w:t>
      </w:r>
      <w:proofErr w:type="spellStart"/>
      <w:r w:rsidR="00430613" w:rsidRPr="00430613">
        <w:t>networks</w:t>
      </w:r>
      <w:proofErr w:type="spellEnd"/>
      <w:r w:rsidR="00430613" w:rsidRPr="00430613">
        <w:t xml:space="preserve">. </w:t>
      </w:r>
      <w:proofErr w:type="spellStart"/>
      <w:r w:rsidR="00430613" w:rsidRPr="00430613">
        <w:t>Optimalization</w:t>
      </w:r>
      <w:proofErr w:type="spellEnd"/>
      <w:r w:rsidR="00430613" w:rsidRPr="00430613">
        <w:t xml:space="preserve"> </w:t>
      </w:r>
      <w:proofErr w:type="spellStart"/>
      <w:r w:rsidR="00430613" w:rsidRPr="00430613">
        <w:t>methods</w:t>
      </w:r>
      <w:proofErr w:type="spellEnd"/>
      <w:r w:rsidR="00430613" w:rsidRPr="00430613">
        <w:t xml:space="preserve">. </w:t>
      </w:r>
      <w:proofErr w:type="spellStart"/>
      <w:r w:rsidR="00430613" w:rsidRPr="00430613">
        <w:t>Architectures</w:t>
      </w:r>
      <w:proofErr w:type="spellEnd"/>
      <w:r w:rsidR="00430613" w:rsidRPr="00430613">
        <w:t xml:space="preserve"> of </w:t>
      </w:r>
      <w:proofErr w:type="spellStart"/>
      <w:r w:rsidR="00430613" w:rsidRPr="00430613">
        <w:t>models</w:t>
      </w:r>
      <w:proofErr w:type="spellEnd"/>
      <w:r w:rsidR="00430613" w:rsidRPr="00430613">
        <w:t>.</w:t>
      </w:r>
    </w:p>
    <w:p w14:paraId="730F4D7D" w14:textId="4D6913DE" w:rsidR="00ED0860" w:rsidRPr="00430613" w:rsidRDefault="00ED0860" w:rsidP="00776D60">
      <w:pPr>
        <w:ind w:firstLine="0"/>
      </w:pPr>
    </w:p>
    <w:p w14:paraId="2D1CBA15" w14:textId="77777777" w:rsidR="00ED0860" w:rsidRPr="00430613" w:rsidRDefault="00ED0860" w:rsidP="00776D60"/>
    <w:p w14:paraId="7F6C57CF" w14:textId="77777777" w:rsidR="00ED0860" w:rsidRPr="00430613" w:rsidRDefault="00ED0860" w:rsidP="00776D60">
      <w:pPr>
        <w:rPr>
          <w:rStyle w:val="NecislovanynazovCharChar"/>
          <w:color w:val="FFFFFF" w:themeColor="background1"/>
          <w:sz w:val="24"/>
          <w:szCs w:val="24"/>
          <w:highlight w:val="red"/>
        </w:rPr>
      </w:pPr>
      <w:bookmarkStart w:id="111" w:name="_Toc309047203"/>
      <w:bookmarkStart w:id="112" w:name="_Toc309047432"/>
      <w:bookmarkStart w:id="113" w:name="_Toc309047478"/>
      <w:bookmarkStart w:id="114" w:name="_Toc309047595"/>
    </w:p>
    <w:p w14:paraId="7A718A85" w14:textId="77777777" w:rsidR="00ED0860" w:rsidRPr="00430613" w:rsidRDefault="00ED0860" w:rsidP="00776D60">
      <w:pPr>
        <w:rPr>
          <w:rStyle w:val="NecislovanynazovCharChar"/>
          <w:color w:val="FFFFFF" w:themeColor="background1"/>
          <w:sz w:val="24"/>
          <w:szCs w:val="24"/>
          <w:highlight w:val="red"/>
        </w:rPr>
      </w:pPr>
    </w:p>
    <w:p w14:paraId="70DC06ED" w14:textId="77777777" w:rsidR="00ED0860" w:rsidRPr="00430613" w:rsidRDefault="00ED0860" w:rsidP="00776D60">
      <w:pPr>
        <w:rPr>
          <w:rStyle w:val="NecislovanynazovCharChar"/>
          <w:color w:val="FFFFFF" w:themeColor="background1"/>
          <w:sz w:val="24"/>
          <w:szCs w:val="24"/>
          <w:highlight w:val="red"/>
        </w:rPr>
      </w:pPr>
    </w:p>
    <w:p w14:paraId="4402A09E" w14:textId="77777777" w:rsidR="00ED0860" w:rsidRPr="00430613" w:rsidRDefault="00ED0860" w:rsidP="00776D60">
      <w:pPr>
        <w:rPr>
          <w:rStyle w:val="NecislovanynazovCharChar"/>
          <w:color w:val="FFFFFF" w:themeColor="background1"/>
          <w:sz w:val="24"/>
          <w:szCs w:val="24"/>
          <w:highlight w:val="red"/>
        </w:rPr>
      </w:pPr>
    </w:p>
    <w:p w14:paraId="4B6A9FAE" w14:textId="77777777" w:rsidR="00ED0860" w:rsidRPr="00430613" w:rsidRDefault="00ED0860" w:rsidP="00776D60">
      <w:pPr>
        <w:ind w:firstLine="0"/>
        <w:rPr>
          <w:rStyle w:val="NecislovanynazovCharChar"/>
          <w:b w:val="0"/>
          <w:bCs/>
          <w:i/>
          <w:iCs/>
          <w:sz w:val="24"/>
          <w:szCs w:val="24"/>
        </w:rPr>
      </w:pPr>
    </w:p>
    <w:p w14:paraId="547CBBBD" w14:textId="77777777" w:rsidR="00ED0860" w:rsidRPr="00430613" w:rsidRDefault="00ED0860" w:rsidP="00776D60">
      <w:pPr>
        <w:ind w:firstLine="0"/>
        <w:rPr>
          <w:rStyle w:val="NecislovanynazovCharChar"/>
          <w:sz w:val="24"/>
          <w:szCs w:val="24"/>
        </w:rPr>
        <w:sectPr w:rsidR="00ED0860" w:rsidRPr="00430613" w:rsidSect="00FA0CE2">
          <w:pgSz w:w="11907" w:h="16840" w:code="9"/>
          <w:pgMar w:top="1418" w:right="1418" w:bottom="1418" w:left="1985" w:header="709" w:footer="709" w:gutter="0"/>
          <w:cols w:space="708"/>
          <w:titlePg/>
        </w:sectPr>
      </w:pPr>
    </w:p>
    <w:p w14:paraId="503B2038" w14:textId="77777777" w:rsidR="00ED0860" w:rsidRPr="00430613" w:rsidRDefault="00ED0860" w:rsidP="00596CD4">
      <w:pPr>
        <w:pStyle w:val="Nadpis1"/>
        <w:numPr>
          <w:ilvl w:val="0"/>
          <w:numId w:val="0"/>
        </w:numPr>
      </w:pPr>
      <w:bookmarkStart w:id="115" w:name="_Toc309114063"/>
      <w:bookmarkStart w:id="116" w:name="_Toc318099697"/>
      <w:bookmarkStart w:id="117" w:name="_Toc339279008"/>
      <w:bookmarkStart w:id="118" w:name="_Toc115115631"/>
      <w:bookmarkStart w:id="119" w:name="_Toc115510276"/>
      <w:bookmarkStart w:id="120" w:name="_Toc115521425"/>
      <w:bookmarkStart w:id="121" w:name="_Toc115533867"/>
      <w:bookmarkStart w:id="122" w:name="_Toc115537236"/>
      <w:bookmarkStart w:id="123" w:name="_Toc115537305"/>
      <w:bookmarkStart w:id="124" w:name="_Toc152869537"/>
      <w:bookmarkStart w:id="125" w:name="_Toc152869954"/>
      <w:bookmarkStart w:id="126" w:name="_Toc163319770"/>
      <w:bookmarkStart w:id="127" w:name="_Toc163503699"/>
      <w:bookmarkStart w:id="128" w:name="_Toc163504431"/>
      <w:bookmarkStart w:id="129" w:name="_Toc164152110"/>
      <w:bookmarkStart w:id="130" w:name="_Toc99180813"/>
      <w:bookmarkStart w:id="131" w:name="_Toc114690684"/>
      <w:r w:rsidRPr="00430613">
        <w:lastRenderedPageBreak/>
        <w:t>Obsah</w:t>
      </w:r>
      <w:bookmarkEnd w:id="111"/>
      <w:bookmarkEnd w:id="112"/>
      <w:bookmarkEnd w:id="113"/>
      <w:bookmarkEnd w:id="114"/>
      <w:bookmarkEnd w:id="115"/>
      <w:bookmarkEnd w:id="116"/>
      <w:bookmarkEnd w:id="117"/>
      <w:bookmarkEnd w:id="118"/>
      <w:bookmarkEnd w:id="119"/>
      <w:bookmarkEnd w:id="120"/>
      <w:bookmarkEnd w:id="121"/>
      <w:bookmarkEnd w:id="122"/>
      <w:bookmarkEnd w:id="123"/>
      <w:bookmarkEnd w:id="124"/>
      <w:bookmarkEnd w:id="125"/>
      <w:bookmarkEnd w:id="126"/>
      <w:bookmarkEnd w:id="127"/>
      <w:bookmarkEnd w:id="128"/>
      <w:bookmarkEnd w:id="129"/>
      <w:r w:rsidRPr="00430613">
        <w:t xml:space="preserve"> </w:t>
      </w:r>
      <w:bookmarkEnd w:id="130"/>
      <w:bookmarkEnd w:id="131"/>
    </w:p>
    <w:sdt>
      <w:sdtPr>
        <w:rPr>
          <w:rFonts w:cs="Times New Roman"/>
          <w:b w:val="0"/>
          <w:bCs w:val="0"/>
          <w:noProof w:val="0"/>
          <w:szCs w:val="24"/>
        </w:rPr>
        <w:id w:val="-949630802"/>
        <w:docPartObj>
          <w:docPartGallery w:val="Table of Contents"/>
          <w:docPartUnique/>
        </w:docPartObj>
      </w:sdtPr>
      <w:sdtEndPr>
        <w:rPr>
          <w:rFonts w:cstheme="minorHAnsi"/>
          <w:b/>
          <w:bCs/>
          <w:szCs w:val="20"/>
        </w:rPr>
      </w:sdtEndPr>
      <w:sdtContent>
        <w:p w14:paraId="1A1E7783" w14:textId="62678684" w:rsidR="000A672A" w:rsidRDefault="00E30297" w:rsidP="000A672A">
          <w:pPr>
            <w:pStyle w:val="Obsah1"/>
            <w:rPr>
              <w:rFonts w:asciiTheme="minorHAnsi" w:eastAsiaTheme="minorEastAsia" w:hAnsiTheme="minorHAnsi" w:cstheme="minorBidi"/>
              <w:b w:val="0"/>
              <w:bCs w:val="0"/>
              <w:kern w:val="2"/>
              <w:szCs w:val="24"/>
              <w:lang w:val="en-US"/>
              <w14:ligatures w14:val="standardContextual"/>
            </w:rPr>
          </w:pPr>
          <w:r w:rsidRPr="00430613">
            <w:rPr>
              <w:rFonts w:ascii="Cambria" w:hAnsi="Cambria"/>
              <w:noProof w:val="0"/>
              <w:kern w:val="32"/>
              <w:sz w:val="32"/>
            </w:rPr>
            <w:fldChar w:fldCharType="begin"/>
          </w:r>
          <w:r w:rsidRPr="00430613">
            <w:rPr>
              <w:rFonts w:ascii="Cambria" w:hAnsi="Cambria"/>
              <w:noProof w:val="0"/>
              <w:kern w:val="32"/>
              <w:sz w:val="32"/>
            </w:rPr>
            <w:instrText xml:space="preserve"> TOC \o "1-3" \u </w:instrText>
          </w:r>
          <w:r w:rsidRPr="00430613">
            <w:rPr>
              <w:rFonts w:ascii="Cambria" w:hAnsi="Cambria"/>
              <w:noProof w:val="0"/>
              <w:kern w:val="32"/>
              <w:sz w:val="32"/>
            </w:rPr>
            <w:fldChar w:fldCharType="separate"/>
          </w:r>
          <w:r w:rsidR="000A672A">
            <w:t>Úvod..................................................................................................................................</w:t>
          </w:r>
          <w:r w:rsidR="000A672A">
            <w:fldChar w:fldCharType="begin"/>
          </w:r>
          <w:r w:rsidR="000A672A">
            <w:instrText xml:space="preserve"> PAGEREF _Toc164152111 \h </w:instrText>
          </w:r>
          <w:r w:rsidR="000A672A">
            <w:fldChar w:fldCharType="separate"/>
          </w:r>
          <w:r w:rsidR="00AA4DFA">
            <w:t>8</w:t>
          </w:r>
          <w:r w:rsidR="000A672A">
            <w:fldChar w:fldCharType="end"/>
          </w:r>
        </w:p>
        <w:p w14:paraId="1DDB9264" w14:textId="2546AE59" w:rsidR="000A672A" w:rsidRDefault="000A672A">
          <w:pPr>
            <w:pStyle w:val="Obsah1"/>
            <w:rPr>
              <w:rFonts w:asciiTheme="minorHAnsi" w:eastAsiaTheme="minorEastAsia" w:hAnsiTheme="minorHAnsi" w:cstheme="minorBidi"/>
              <w:b w:val="0"/>
              <w:bCs w:val="0"/>
              <w:kern w:val="2"/>
              <w:szCs w:val="24"/>
              <w:lang w:val="en-US"/>
              <w14:ligatures w14:val="standardContextual"/>
            </w:rPr>
          </w:pPr>
          <w:r>
            <w:t>1</w:t>
          </w:r>
          <w:r>
            <w:rPr>
              <w:rFonts w:asciiTheme="minorHAnsi" w:eastAsiaTheme="minorEastAsia" w:hAnsiTheme="minorHAnsi" w:cstheme="minorBidi"/>
              <w:b w:val="0"/>
              <w:bCs w:val="0"/>
              <w:kern w:val="2"/>
              <w:szCs w:val="24"/>
              <w:lang w:val="en-US"/>
              <w14:ligatures w14:val="standardContextual"/>
            </w:rPr>
            <w:tab/>
          </w:r>
          <w:r>
            <w:t>Analýza súčasného stavu</w:t>
          </w:r>
          <w:r w:rsidR="00B224EC">
            <w:t>.......................................................................................9</w:t>
          </w:r>
        </w:p>
        <w:p w14:paraId="0B8BC9D8" w14:textId="79B1A9F3" w:rsidR="000A672A" w:rsidRDefault="000A672A">
          <w:pPr>
            <w:pStyle w:val="Obsah2"/>
            <w:rPr>
              <w:rFonts w:asciiTheme="minorHAnsi" w:eastAsiaTheme="minorEastAsia" w:hAnsiTheme="minorHAnsi" w:cstheme="minorBidi"/>
              <w:kern w:val="2"/>
              <w:sz w:val="24"/>
              <w:szCs w:val="24"/>
              <w:lang w:val="en-US"/>
              <w14:ligatures w14:val="standardContextual"/>
            </w:rPr>
          </w:pPr>
          <w:r>
            <w:t>1.1 Computer Vision</w:t>
          </w:r>
          <w:r>
            <w:tab/>
          </w:r>
          <w:r>
            <w:fldChar w:fldCharType="begin"/>
          </w:r>
          <w:r>
            <w:instrText xml:space="preserve"> PAGEREF _Toc164152113 \h </w:instrText>
          </w:r>
          <w:r>
            <w:fldChar w:fldCharType="separate"/>
          </w:r>
          <w:r w:rsidR="00AA4DFA">
            <w:t>9</w:t>
          </w:r>
          <w:r>
            <w:fldChar w:fldCharType="end"/>
          </w:r>
        </w:p>
        <w:p w14:paraId="0CCB09D6" w14:textId="1CDE0CC8" w:rsidR="000A672A" w:rsidRDefault="000A672A">
          <w:pPr>
            <w:pStyle w:val="Obsah2"/>
            <w:rPr>
              <w:rFonts w:asciiTheme="minorHAnsi" w:eastAsiaTheme="minorEastAsia" w:hAnsiTheme="minorHAnsi" w:cstheme="minorBidi"/>
              <w:kern w:val="2"/>
              <w:sz w:val="24"/>
              <w:szCs w:val="24"/>
              <w:lang w:val="en-US"/>
              <w14:ligatures w14:val="standardContextual"/>
            </w:rPr>
          </w:pPr>
          <w:r>
            <w:t>1.2 Základné metódy computer vision</w:t>
          </w:r>
          <w:r>
            <w:tab/>
          </w:r>
          <w:r>
            <w:fldChar w:fldCharType="begin"/>
          </w:r>
          <w:r>
            <w:instrText xml:space="preserve"> PAGEREF _Toc164152114 \h </w:instrText>
          </w:r>
          <w:r>
            <w:fldChar w:fldCharType="separate"/>
          </w:r>
          <w:r w:rsidR="00AA4DFA">
            <w:t>10</w:t>
          </w:r>
          <w:r>
            <w:fldChar w:fldCharType="end"/>
          </w:r>
        </w:p>
        <w:p w14:paraId="64450A37" w14:textId="5D986326" w:rsidR="000A672A" w:rsidRDefault="000A672A">
          <w:pPr>
            <w:pStyle w:val="Obsah2"/>
            <w:rPr>
              <w:rFonts w:asciiTheme="minorHAnsi" w:eastAsiaTheme="minorEastAsia" w:hAnsiTheme="minorHAnsi" w:cstheme="minorBidi"/>
              <w:kern w:val="2"/>
              <w:sz w:val="24"/>
              <w:szCs w:val="24"/>
              <w:lang w:val="en-US"/>
              <w14:ligatures w14:val="standardContextual"/>
            </w:rPr>
          </w:pPr>
          <w:r>
            <w:t>1.3 Modely klasifikujúce vo videách</w:t>
          </w:r>
          <w:r>
            <w:tab/>
          </w:r>
          <w:r>
            <w:fldChar w:fldCharType="begin"/>
          </w:r>
          <w:r>
            <w:instrText xml:space="preserve"> PAGEREF _Toc164152115 \h </w:instrText>
          </w:r>
          <w:r>
            <w:fldChar w:fldCharType="separate"/>
          </w:r>
          <w:r w:rsidR="00AA4DFA">
            <w:t>11</w:t>
          </w:r>
          <w:r>
            <w:fldChar w:fldCharType="end"/>
          </w:r>
        </w:p>
        <w:p w14:paraId="47A5D804" w14:textId="0FE6FB96" w:rsidR="000A672A" w:rsidRDefault="000A672A">
          <w:pPr>
            <w:pStyle w:val="Obsah3"/>
            <w:rPr>
              <w:rFonts w:asciiTheme="minorHAnsi" w:eastAsiaTheme="minorEastAsia" w:hAnsiTheme="minorHAnsi" w:cstheme="minorBidi"/>
              <w:iCs w:val="0"/>
              <w:kern w:val="2"/>
              <w:sz w:val="24"/>
              <w:szCs w:val="24"/>
              <w:lang w:val="en-US"/>
              <w14:ligatures w14:val="standardContextual"/>
            </w:rPr>
          </w:pPr>
          <w:r>
            <w:t>1.3.1 CNN</w:t>
          </w:r>
          <w:r>
            <w:tab/>
          </w:r>
          <w:r>
            <w:fldChar w:fldCharType="begin"/>
          </w:r>
          <w:r>
            <w:instrText xml:space="preserve"> PAGEREF _Toc164152116 \h </w:instrText>
          </w:r>
          <w:r>
            <w:fldChar w:fldCharType="separate"/>
          </w:r>
          <w:r w:rsidR="00AA4DFA">
            <w:t>11</w:t>
          </w:r>
          <w:r>
            <w:fldChar w:fldCharType="end"/>
          </w:r>
        </w:p>
        <w:p w14:paraId="405CEAD8" w14:textId="78C182B8" w:rsidR="000A672A" w:rsidRDefault="000A672A">
          <w:pPr>
            <w:pStyle w:val="Obsah3"/>
            <w:rPr>
              <w:rFonts w:asciiTheme="minorHAnsi" w:eastAsiaTheme="minorEastAsia" w:hAnsiTheme="minorHAnsi" w:cstheme="minorBidi"/>
              <w:iCs w:val="0"/>
              <w:kern w:val="2"/>
              <w:sz w:val="24"/>
              <w:szCs w:val="24"/>
              <w:lang w:val="en-US"/>
              <w14:ligatures w14:val="standardContextual"/>
            </w:rPr>
          </w:pPr>
          <w:r>
            <w:t>1.3.2 RNN</w:t>
          </w:r>
          <w:r>
            <w:tab/>
          </w:r>
          <w:r>
            <w:fldChar w:fldCharType="begin"/>
          </w:r>
          <w:r>
            <w:instrText xml:space="preserve"> PAGEREF _Toc164152117 \h </w:instrText>
          </w:r>
          <w:r>
            <w:fldChar w:fldCharType="separate"/>
          </w:r>
          <w:r w:rsidR="00AA4DFA">
            <w:t>14</w:t>
          </w:r>
          <w:r>
            <w:fldChar w:fldCharType="end"/>
          </w:r>
        </w:p>
        <w:p w14:paraId="47AA2EB2" w14:textId="285F045B" w:rsidR="000A672A" w:rsidRDefault="000A672A">
          <w:pPr>
            <w:pStyle w:val="Obsah3"/>
            <w:rPr>
              <w:rFonts w:asciiTheme="minorHAnsi" w:eastAsiaTheme="minorEastAsia" w:hAnsiTheme="minorHAnsi" w:cstheme="minorBidi"/>
              <w:iCs w:val="0"/>
              <w:kern w:val="2"/>
              <w:sz w:val="24"/>
              <w:szCs w:val="24"/>
              <w:lang w:val="en-US"/>
              <w14:ligatures w14:val="standardContextual"/>
            </w:rPr>
          </w:pPr>
          <w:r>
            <w:t>1.3.3 SVM</w:t>
          </w:r>
          <w:r>
            <w:tab/>
          </w:r>
          <w:r>
            <w:fldChar w:fldCharType="begin"/>
          </w:r>
          <w:r>
            <w:instrText xml:space="preserve"> PAGEREF _Toc164152118 \h </w:instrText>
          </w:r>
          <w:r>
            <w:fldChar w:fldCharType="separate"/>
          </w:r>
          <w:r w:rsidR="00AA4DFA">
            <w:t>15</w:t>
          </w:r>
          <w:r>
            <w:fldChar w:fldCharType="end"/>
          </w:r>
        </w:p>
        <w:p w14:paraId="66CE2E6A" w14:textId="315257F3" w:rsidR="000A672A" w:rsidRDefault="000A672A">
          <w:pPr>
            <w:pStyle w:val="Obsah3"/>
            <w:rPr>
              <w:rFonts w:asciiTheme="minorHAnsi" w:eastAsiaTheme="minorEastAsia" w:hAnsiTheme="minorHAnsi" w:cstheme="minorBidi"/>
              <w:iCs w:val="0"/>
              <w:kern w:val="2"/>
              <w:sz w:val="24"/>
              <w:szCs w:val="24"/>
              <w:lang w:val="en-US"/>
              <w14:ligatures w14:val="standardContextual"/>
            </w:rPr>
          </w:pPr>
          <w:r>
            <w:t>1.3.4 3D Konvolučné modely</w:t>
          </w:r>
          <w:r>
            <w:tab/>
          </w:r>
          <w:r>
            <w:fldChar w:fldCharType="begin"/>
          </w:r>
          <w:r>
            <w:instrText xml:space="preserve"> PAGEREF _Toc164152119 \h </w:instrText>
          </w:r>
          <w:r>
            <w:fldChar w:fldCharType="separate"/>
          </w:r>
          <w:r w:rsidR="00AA4DFA">
            <w:t>17</w:t>
          </w:r>
          <w:r>
            <w:fldChar w:fldCharType="end"/>
          </w:r>
        </w:p>
        <w:p w14:paraId="0ED78ADA" w14:textId="3971ADC0" w:rsidR="000A672A" w:rsidRDefault="000A672A">
          <w:pPr>
            <w:pStyle w:val="Obsah2"/>
            <w:rPr>
              <w:rFonts w:asciiTheme="minorHAnsi" w:eastAsiaTheme="minorEastAsia" w:hAnsiTheme="minorHAnsi" w:cstheme="minorBidi"/>
              <w:kern w:val="2"/>
              <w:sz w:val="24"/>
              <w:szCs w:val="24"/>
              <w:lang w:val="en-US"/>
              <w14:ligatures w14:val="standardContextual"/>
            </w:rPr>
          </w:pPr>
          <w:r>
            <w:t>1.4 Modely využité pri analýze ERA datasetu</w:t>
          </w:r>
          <w:r>
            <w:tab/>
          </w:r>
          <w:r>
            <w:fldChar w:fldCharType="begin"/>
          </w:r>
          <w:r>
            <w:instrText xml:space="preserve"> PAGEREF _Toc164152120 \h </w:instrText>
          </w:r>
          <w:r>
            <w:fldChar w:fldCharType="separate"/>
          </w:r>
          <w:r w:rsidR="00AA4DFA">
            <w:t>17</w:t>
          </w:r>
          <w:r>
            <w:fldChar w:fldCharType="end"/>
          </w:r>
        </w:p>
        <w:p w14:paraId="7DF687B6" w14:textId="41B92050" w:rsidR="000A672A" w:rsidRDefault="000A672A">
          <w:pPr>
            <w:pStyle w:val="Obsah3"/>
            <w:rPr>
              <w:rFonts w:asciiTheme="minorHAnsi" w:eastAsiaTheme="minorEastAsia" w:hAnsiTheme="minorHAnsi" w:cstheme="minorBidi"/>
              <w:iCs w:val="0"/>
              <w:kern w:val="2"/>
              <w:sz w:val="24"/>
              <w:szCs w:val="24"/>
              <w:lang w:val="en-US"/>
              <w14:ligatures w14:val="standardContextual"/>
            </w:rPr>
          </w:pPr>
          <w:r>
            <w:t>1.4.1 Ďalšie modely</w:t>
          </w:r>
          <w:r>
            <w:tab/>
          </w:r>
          <w:r>
            <w:fldChar w:fldCharType="begin"/>
          </w:r>
          <w:r>
            <w:instrText xml:space="preserve"> PAGEREF _Toc164152121 \h </w:instrText>
          </w:r>
          <w:r>
            <w:fldChar w:fldCharType="separate"/>
          </w:r>
          <w:r w:rsidR="00AA4DFA">
            <w:t>23</w:t>
          </w:r>
          <w:r>
            <w:fldChar w:fldCharType="end"/>
          </w:r>
        </w:p>
        <w:p w14:paraId="75C14BFF" w14:textId="47164E91" w:rsidR="000A672A" w:rsidRDefault="000A672A">
          <w:pPr>
            <w:pStyle w:val="Obsah2"/>
            <w:rPr>
              <w:rFonts w:asciiTheme="minorHAnsi" w:eastAsiaTheme="minorEastAsia" w:hAnsiTheme="minorHAnsi" w:cstheme="minorBidi"/>
              <w:kern w:val="2"/>
              <w:sz w:val="24"/>
              <w:szCs w:val="24"/>
              <w:lang w:val="en-US"/>
              <w14:ligatures w14:val="standardContextual"/>
            </w:rPr>
          </w:pPr>
          <w:r>
            <w:t>1.5 Porovnanie modelov</w:t>
          </w:r>
          <w:r>
            <w:tab/>
          </w:r>
          <w:r>
            <w:fldChar w:fldCharType="begin"/>
          </w:r>
          <w:r>
            <w:instrText xml:space="preserve"> PAGEREF _Toc164152122 \h </w:instrText>
          </w:r>
          <w:r>
            <w:fldChar w:fldCharType="separate"/>
          </w:r>
          <w:r w:rsidR="00AA4DFA">
            <w:t>25</w:t>
          </w:r>
          <w:r>
            <w:fldChar w:fldCharType="end"/>
          </w:r>
        </w:p>
        <w:p w14:paraId="138D71A5" w14:textId="14F50248" w:rsidR="000A672A" w:rsidRDefault="000A672A">
          <w:pPr>
            <w:pStyle w:val="Obsah2"/>
            <w:rPr>
              <w:rFonts w:asciiTheme="minorHAnsi" w:eastAsiaTheme="minorEastAsia" w:hAnsiTheme="minorHAnsi" w:cstheme="minorBidi"/>
              <w:kern w:val="2"/>
              <w:sz w:val="24"/>
              <w:szCs w:val="24"/>
              <w:lang w:val="en-US"/>
              <w14:ligatures w14:val="standardContextual"/>
            </w:rPr>
          </w:pPr>
          <w:r>
            <w:t>1.6 Optimalizačné metódy</w:t>
          </w:r>
          <w:r>
            <w:tab/>
          </w:r>
          <w:r>
            <w:fldChar w:fldCharType="begin"/>
          </w:r>
          <w:r>
            <w:instrText xml:space="preserve"> PAGEREF _Toc164152123 \h </w:instrText>
          </w:r>
          <w:r>
            <w:fldChar w:fldCharType="separate"/>
          </w:r>
          <w:r w:rsidR="00AA4DFA">
            <w:t>25</w:t>
          </w:r>
          <w:r>
            <w:fldChar w:fldCharType="end"/>
          </w:r>
        </w:p>
        <w:p w14:paraId="344D9218" w14:textId="43B257EC" w:rsidR="000A672A" w:rsidRDefault="000A672A">
          <w:pPr>
            <w:pStyle w:val="Obsah2"/>
            <w:rPr>
              <w:rFonts w:asciiTheme="minorHAnsi" w:eastAsiaTheme="minorEastAsia" w:hAnsiTheme="minorHAnsi" w:cstheme="minorBidi"/>
              <w:kern w:val="2"/>
              <w:sz w:val="24"/>
              <w:szCs w:val="24"/>
              <w:lang w:val="en-US"/>
              <w14:ligatures w14:val="standardContextual"/>
            </w:rPr>
          </w:pPr>
          <w:r>
            <w:t>1.7 Architektúry použité v modeloch ERA</w:t>
          </w:r>
          <w:r>
            <w:tab/>
          </w:r>
          <w:r>
            <w:fldChar w:fldCharType="begin"/>
          </w:r>
          <w:r>
            <w:instrText xml:space="preserve"> PAGEREF _Toc164152124 \h </w:instrText>
          </w:r>
          <w:r>
            <w:fldChar w:fldCharType="separate"/>
          </w:r>
          <w:r w:rsidR="00AA4DFA">
            <w:t>27</w:t>
          </w:r>
          <w:r>
            <w:fldChar w:fldCharType="end"/>
          </w:r>
        </w:p>
        <w:p w14:paraId="1EEA83AE" w14:textId="5C013ADE" w:rsidR="000A672A" w:rsidRDefault="000A672A">
          <w:pPr>
            <w:pStyle w:val="Obsah1"/>
            <w:rPr>
              <w:rFonts w:asciiTheme="minorHAnsi" w:eastAsiaTheme="minorEastAsia" w:hAnsiTheme="minorHAnsi" w:cstheme="minorBidi"/>
              <w:b w:val="0"/>
              <w:bCs w:val="0"/>
              <w:kern w:val="2"/>
              <w:szCs w:val="24"/>
              <w:lang w:val="en-US"/>
              <w14:ligatures w14:val="standardContextual"/>
            </w:rPr>
          </w:pPr>
          <w:r>
            <w:t>2</w:t>
          </w:r>
          <w:r>
            <w:rPr>
              <w:rFonts w:asciiTheme="minorHAnsi" w:eastAsiaTheme="minorEastAsia" w:hAnsiTheme="minorHAnsi" w:cstheme="minorBidi"/>
              <w:b w:val="0"/>
              <w:bCs w:val="0"/>
              <w:kern w:val="2"/>
              <w:szCs w:val="24"/>
              <w:lang w:val="en-US"/>
              <w14:ligatures w14:val="standardContextual"/>
            </w:rPr>
            <w:tab/>
          </w:r>
          <w:r>
            <w:t>Ciele záverečnej práce</w:t>
          </w:r>
          <w:r>
            <w:tab/>
          </w:r>
          <w:r>
            <w:fldChar w:fldCharType="begin"/>
          </w:r>
          <w:r>
            <w:instrText xml:space="preserve"> PAGEREF _Toc164152125 \h </w:instrText>
          </w:r>
          <w:r>
            <w:fldChar w:fldCharType="separate"/>
          </w:r>
          <w:r w:rsidR="00AA4DFA">
            <w:t>29</w:t>
          </w:r>
          <w:r>
            <w:fldChar w:fldCharType="end"/>
          </w:r>
        </w:p>
        <w:p w14:paraId="25CA5F56" w14:textId="42728B2A" w:rsidR="000A672A" w:rsidRDefault="000A672A">
          <w:pPr>
            <w:pStyle w:val="Obsah1"/>
            <w:rPr>
              <w:rFonts w:asciiTheme="minorHAnsi" w:eastAsiaTheme="minorEastAsia" w:hAnsiTheme="minorHAnsi" w:cstheme="minorBidi"/>
              <w:b w:val="0"/>
              <w:bCs w:val="0"/>
              <w:kern w:val="2"/>
              <w:szCs w:val="24"/>
              <w:lang w:val="en-US"/>
              <w14:ligatures w14:val="standardContextual"/>
            </w:rPr>
          </w:pPr>
          <w:r>
            <w:t>3</w:t>
          </w:r>
          <w:r>
            <w:rPr>
              <w:rFonts w:asciiTheme="minorHAnsi" w:eastAsiaTheme="minorEastAsia" w:hAnsiTheme="minorHAnsi" w:cstheme="minorBidi"/>
              <w:b w:val="0"/>
              <w:bCs w:val="0"/>
              <w:kern w:val="2"/>
              <w:szCs w:val="24"/>
              <w:lang w:val="en-US"/>
              <w14:ligatures w14:val="standardContextual"/>
            </w:rPr>
            <w:tab/>
          </w:r>
          <w:r>
            <w:t>Metodika výskumu</w:t>
          </w:r>
          <w:r>
            <w:tab/>
          </w:r>
          <w:r>
            <w:fldChar w:fldCharType="begin"/>
          </w:r>
          <w:r>
            <w:instrText xml:space="preserve"> PAGEREF _Toc164152126 \h </w:instrText>
          </w:r>
          <w:r>
            <w:fldChar w:fldCharType="separate"/>
          </w:r>
          <w:r w:rsidR="00AA4DFA">
            <w:t>30</w:t>
          </w:r>
          <w:r>
            <w:fldChar w:fldCharType="end"/>
          </w:r>
        </w:p>
        <w:p w14:paraId="5FB837C3" w14:textId="3753C44F" w:rsidR="000A672A" w:rsidRDefault="000A672A">
          <w:pPr>
            <w:pStyle w:val="Obsah2"/>
            <w:rPr>
              <w:rFonts w:asciiTheme="minorHAnsi" w:eastAsiaTheme="minorEastAsia" w:hAnsiTheme="minorHAnsi" w:cstheme="minorBidi"/>
              <w:kern w:val="2"/>
              <w:sz w:val="24"/>
              <w:szCs w:val="24"/>
              <w:lang w:val="en-US"/>
              <w14:ligatures w14:val="standardContextual"/>
            </w:rPr>
          </w:pPr>
          <w:r>
            <w:t>3.1 Porozumenie problematike</w:t>
          </w:r>
          <w:r>
            <w:tab/>
          </w:r>
          <w:r>
            <w:fldChar w:fldCharType="begin"/>
          </w:r>
          <w:r>
            <w:instrText xml:space="preserve"> PAGEREF _Toc164152127 \h </w:instrText>
          </w:r>
          <w:r>
            <w:fldChar w:fldCharType="separate"/>
          </w:r>
          <w:r w:rsidR="00AA4DFA">
            <w:t>30</w:t>
          </w:r>
          <w:r>
            <w:fldChar w:fldCharType="end"/>
          </w:r>
        </w:p>
        <w:p w14:paraId="394025A8" w14:textId="22D7869E" w:rsidR="000A672A" w:rsidRDefault="000A672A">
          <w:pPr>
            <w:pStyle w:val="Obsah2"/>
            <w:rPr>
              <w:rFonts w:asciiTheme="minorHAnsi" w:eastAsiaTheme="minorEastAsia" w:hAnsiTheme="minorHAnsi" w:cstheme="minorBidi"/>
              <w:kern w:val="2"/>
              <w:sz w:val="24"/>
              <w:szCs w:val="24"/>
              <w:lang w:val="en-US"/>
              <w14:ligatures w14:val="standardContextual"/>
            </w:rPr>
          </w:pPr>
          <w:r>
            <w:t>3.2 Porozumenie dátam</w:t>
          </w:r>
          <w:r>
            <w:tab/>
          </w:r>
          <w:r>
            <w:fldChar w:fldCharType="begin"/>
          </w:r>
          <w:r>
            <w:instrText xml:space="preserve"> PAGEREF _Toc164152128 \h </w:instrText>
          </w:r>
          <w:r>
            <w:fldChar w:fldCharType="separate"/>
          </w:r>
          <w:r w:rsidR="00AA4DFA">
            <w:t>30</w:t>
          </w:r>
          <w:r>
            <w:fldChar w:fldCharType="end"/>
          </w:r>
        </w:p>
        <w:p w14:paraId="6CF1747F" w14:textId="50F976FA" w:rsidR="000A672A" w:rsidRDefault="000A672A">
          <w:pPr>
            <w:pStyle w:val="Obsah2"/>
            <w:rPr>
              <w:rFonts w:asciiTheme="minorHAnsi" w:eastAsiaTheme="minorEastAsia" w:hAnsiTheme="minorHAnsi" w:cstheme="minorBidi"/>
              <w:kern w:val="2"/>
              <w:sz w:val="24"/>
              <w:szCs w:val="24"/>
              <w:lang w:val="en-US"/>
              <w14:ligatures w14:val="standardContextual"/>
            </w:rPr>
          </w:pPr>
          <w:r>
            <w:t>3.3 Práca s modelmi</w:t>
          </w:r>
          <w:r>
            <w:tab/>
          </w:r>
          <w:r>
            <w:fldChar w:fldCharType="begin"/>
          </w:r>
          <w:r>
            <w:instrText xml:space="preserve"> PAGEREF _Toc164152129 \h </w:instrText>
          </w:r>
          <w:r>
            <w:fldChar w:fldCharType="separate"/>
          </w:r>
          <w:r w:rsidR="00AA4DFA">
            <w:t>33</w:t>
          </w:r>
          <w:r>
            <w:fldChar w:fldCharType="end"/>
          </w:r>
        </w:p>
        <w:p w14:paraId="060F1D82" w14:textId="3FD58938" w:rsidR="000A672A" w:rsidRDefault="000A672A">
          <w:pPr>
            <w:pStyle w:val="Obsah2"/>
            <w:rPr>
              <w:rFonts w:asciiTheme="minorHAnsi" w:eastAsiaTheme="minorEastAsia" w:hAnsiTheme="minorHAnsi" w:cstheme="minorBidi"/>
              <w:kern w:val="2"/>
              <w:sz w:val="24"/>
              <w:szCs w:val="24"/>
              <w:lang w:val="en-US"/>
              <w14:ligatures w14:val="standardContextual"/>
            </w:rPr>
          </w:pPr>
          <w:r>
            <w:t>3.4 Analýza dát</w:t>
          </w:r>
          <w:r>
            <w:tab/>
          </w:r>
          <w:r>
            <w:fldChar w:fldCharType="begin"/>
          </w:r>
          <w:r>
            <w:instrText xml:space="preserve"> PAGEREF _Toc164152130 \h </w:instrText>
          </w:r>
          <w:r>
            <w:fldChar w:fldCharType="separate"/>
          </w:r>
          <w:r w:rsidR="00AA4DFA">
            <w:t>39</w:t>
          </w:r>
          <w:r>
            <w:fldChar w:fldCharType="end"/>
          </w:r>
        </w:p>
        <w:p w14:paraId="0CEBB0F6" w14:textId="15BE68E3" w:rsidR="000A672A" w:rsidRDefault="000A672A">
          <w:pPr>
            <w:pStyle w:val="Obsah2"/>
            <w:rPr>
              <w:rFonts w:asciiTheme="minorHAnsi" w:eastAsiaTheme="minorEastAsia" w:hAnsiTheme="minorHAnsi" w:cstheme="minorBidi"/>
              <w:kern w:val="2"/>
              <w:sz w:val="24"/>
              <w:szCs w:val="24"/>
              <w:lang w:val="en-US"/>
              <w14:ligatures w14:val="standardContextual"/>
            </w:rPr>
          </w:pPr>
          <w:r>
            <w:t>3.5 Využité technológie</w:t>
          </w:r>
          <w:r>
            <w:tab/>
          </w:r>
          <w:r>
            <w:fldChar w:fldCharType="begin"/>
          </w:r>
          <w:r>
            <w:instrText xml:space="preserve"> PAGEREF _Toc164152131 \h </w:instrText>
          </w:r>
          <w:r>
            <w:fldChar w:fldCharType="separate"/>
          </w:r>
          <w:r w:rsidR="00AA4DFA">
            <w:t>41</w:t>
          </w:r>
          <w:r>
            <w:fldChar w:fldCharType="end"/>
          </w:r>
        </w:p>
        <w:p w14:paraId="48F091B4" w14:textId="276D144B" w:rsidR="000A672A" w:rsidRDefault="000A672A">
          <w:pPr>
            <w:pStyle w:val="Obsah1"/>
            <w:rPr>
              <w:rFonts w:asciiTheme="minorHAnsi" w:eastAsiaTheme="minorEastAsia" w:hAnsiTheme="minorHAnsi" w:cstheme="minorBidi"/>
              <w:b w:val="0"/>
              <w:bCs w:val="0"/>
              <w:kern w:val="2"/>
              <w:szCs w:val="24"/>
              <w:lang w:val="en-US"/>
              <w14:ligatures w14:val="standardContextual"/>
            </w:rPr>
          </w:pPr>
          <w:r>
            <w:t>4</w:t>
          </w:r>
          <w:r>
            <w:rPr>
              <w:rFonts w:asciiTheme="minorHAnsi" w:eastAsiaTheme="minorEastAsia" w:hAnsiTheme="minorHAnsi" w:cstheme="minorBidi"/>
              <w:b w:val="0"/>
              <w:bCs w:val="0"/>
              <w:kern w:val="2"/>
              <w:szCs w:val="24"/>
              <w:lang w:val="en-US"/>
              <w14:ligatures w14:val="standardContextual"/>
            </w:rPr>
            <w:tab/>
          </w:r>
          <w:r>
            <w:t>Výsledky</w:t>
          </w:r>
          <w:r>
            <w:tab/>
          </w:r>
          <w:r>
            <w:fldChar w:fldCharType="begin"/>
          </w:r>
          <w:r>
            <w:instrText xml:space="preserve"> PAGEREF _Toc164152132 \h </w:instrText>
          </w:r>
          <w:r>
            <w:fldChar w:fldCharType="separate"/>
          </w:r>
          <w:r w:rsidR="00AA4DFA">
            <w:t>42</w:t>
          </w:r>
          <w:r>
            <w:fldChar w:fldCharType="end"/>
          </w:r>
        </w:p>
        <w:p w14:paraId="5012730B" w14:textId="6CF4000F" w:rsidR="000A672A" w:rsidRDefault="000A672A">
          <w:pPr>
            <w:pStyle w:val="Obsah2"/>
            <w:rPr>
              <w:rFonts w:asciiTheme="minorHAnsi" w:eastAsiaTheme="minorEastAsia" w:hAnsiTheme="minorHAnsi" w:cstheme="minorBidi"/>
              <w:kern w:val="2"/>
              <w:sz w:val="24"/>
              <w:szCs w:val="24"/>
              <w:lang w:val="en-US"/>
              <w14:ligatures w14:val="standardContextual"/>
            </w:rPr>
          </w:pPr>
          <w:r>
            <w:t>4.1 Analýza výsledkov</w:t>
          </w:r>
          <w:r>
            <w:tab/>
          </w:r>
          <w:r>
            <w:fldChar w:fldCharType="begin"/>
          </w:r>
          <w:r>
            <w:instrText xml:space="preserve"> PAGEREF _Toc164152133 \h </w:instrText>
          </w:r>
          <w:r>
            <w:fldChar w:fldCharType="separate"/>
          </w:r>
          <w:r w:rsidR="00AA4DFA">
            <w:t>42</w:t>
          </w:r>
          <w:r>
            <w:fldChar w:fldCharType="end"/>
          </w:r>
        </w:p>
        <w:p w14:paraId="6ED43FDD" w14:textId="633334B0" w:rsidR="000A672A" w:rsidRDefault="000A672A">
          <w:pPr>
            <w:pStyle w:val="Obsah2"/>
            <w:rPr>
              <w:rFonts w:asciiTheme="minorHAnsi" w:eastAsiaTheme="minorEastAsia" w:hAnsiTheme="minorHAnsi" w:cstheme="minorBidi"/>
              <w:kern w:val="2"/>
              <w:sz w:val="24"/>
              <w:szCs w:val="24"/>
              <w:lang w:val="en-US"/>
              <w14:ligatures w14:val="standardContextual"/>
            </w:rPr>
          </w:pPr>
          <w:r>
            <w:t>4.2 Vyhodnotenie, diskusia a odporúčania</w:t>
          </w:r>
          <w:r>
            <w:tab/>
          </w:r>
          <w:r>
            <w:fldChar w:fldCharType="begin"/>
          </w:r>
          <w:r>
            <w:instrText xml:space="preserve"> PAGEREF _Toc164152134 \h </w:instrText>
          </w:r>
          <w:r>
            <w:fldChar w:fldCharType="separate"/>
          </w:r>
          <w:r w:rsidR="00AA4DFA">
            <w:t>51</w:t>
          </w:r>
          <w:r>
            <w:fldChar w:fldCharType="end"/>
          </w:r>
        </w:p>
        <w:p w14:paraId="5FA2FD71" w14:textId="4AD3A64C" w:rsidR="000A672A" w:rsidRDefault="000A672A">
          <w:pPr>
            <w:pStyle w:val="Obsah1"/>
            <w:rPr>
              <w:rFonts w:asciiTheme="minorHAnsi" w:eastAsiaTheme="minorEastAsia" w:hAnsiTheme="minorHAnsi" w:cstheme="minorBidi"/>
              <w:b w:val="0"/>
              <w:bCs w:val="0"/>
              <w:kern w:val="2"/>
              <w:szCs w:val="24"/>
              <w:lang w:val="en-US"/>
              <w14:ligatures w14:val="standardContextual"/>
            </w:rPr>
          </w:pPr>
          <w:r>
            <w:t>Záver</w:t>
          </w:r>
          <w:r>
            <w:tab/>
          </w:r>
          <w:r>
            <w:fldChar w:fldCharType="begin"/>
          </w:r>
          <w:r>
            <w:instrText xml:space="preserve"> PAGEREF _Toc164152135 \h </w:instrText>
          </w:r>
          <w:r>
            <w:fldChar w:fldCharType="separate"/>
          </w:r>
          <w:r w:rsidR="00AA4DFA">
            <w:t>54</w:t>
          </w:r>
          <w:r>
            <w:fldChar w:fldCharType="end"/>
          </w:r>
        </w:p>
        <w:p w14:paraId="0AE1B125" w14:textId="66F4F51D" w:rsidR="000A672A" w:rsidRDefault="000A672A">
          <w:pPr>
            <w:pStyle w:val="Obsah1"/>
            <w:rPr>
              <w:rFonts w:asciiTheme="minorHAnsi" w:eastAsiaTheme="minorEastAsia" w:hAnsiTheme="minorHAnsi" w:cstheme="minorBidi"/>
              <w:b w:val="0"/>
              <w:bCs w:val="0"/>
              <w:kern w:val="2"/>
              <w:szCs w:val="24"/>
              <w:lang w:val="en-US"/>
              <w14:ligatures w14:val="standardContextual"/>
            </w:rPr>
          </w:pPr>
          <w:r>
            <w:t>Zoznam bibliografických odkazov</w:t>
          </w:r>
          <w:r>
            <w:tab/>
          </w:r>
          <w:r>
            <w:fldChar w:fldCharType="begin"/>
          </w:r>
          <w:r>
            <w:instrText xml:space="preserve"> PAGEREF _Toc164152136 \h </w:instrText>
          </w:r>
          <w:r>
            <w:fldChar w:fldCharType="separate"/>
          </w:r>
          <w:r w:rsidR="00AA4DFA">
            <w:t>56</w:t>
          </w:r>
          <w:r>
            <w:fldChar w:fldCharType="end"/>
          </w:r>
        </w:p>
        <w:p w14:paraId="0F558ACC" w14:textId="790CCF42" w:rsidR="000A672A" w:rsidRDefault="000A672A">
          <w:pPr>
            <w:pStyle w:val="Obsah1"/>
            <w:rPr>
              <w:rFonts w:asciiTheme="minorHAnsi" w:eastAsiaTheme="minorEastAsia" w:hAnsiTheme="minorHAnsi" w:cstheme="minorBidi"/>
              <w:b w:val="0"/>
              <w:bCs w:val="0"/>
              <w:kern w:val="2"/>
              <w:szCs w:val="24"/>
              <w:lang w:val="en-US"/>
              <w14:ligatures w14:val="standardContextual"/>
            </w:rPr>
          </w:pPr>
          <w:r>
            <w:t>Zoznam príloh</w:t>
          </w:r>
          <w:r>
            <w:tab/>
          </w:r>
          <w:r>
            <w:fldChar w:fldCharType="begin"/>
          </w:r>
          <w:r>
            <w:instrText xml:space="preserve"> PAGEREF _Toc164152137 \h </w:instrText>
          </w:r>
          <w:r>
            <w:fldChar w:fldCharType="separate"/>
          </w:r>
          <w:r w:rsidR="00AA4DFA">
            <w:t>66</w:t>
          </w:r>
          <w:r>
            <w:fldChar w:fldCharType="end"/>
          </w:r>
        </w:p>
        <w:p w14:paraId="7E273DB8" w14:textId="5FBA69FB" w:rsidR="0064459B" w:rsidRPr="00430613" w:rsidRDefault="00E30297" w:rsidP="00E30297">
          <w:pPr>
            <w:pStyle w:val="Obsah1"/>
            <w:rPr>
              <w:noProof w:val="0"/>
            </w:rPr>
          </w:pPr>
          <w:r w:rsidRPr="00430613">
            <w:rPr>
              <w:rFonts w:ascii="Cambria" w:hAnsi="Cambria"/>
              <w:noProof w:val="0"/>
              <w:kern w:val="32"/>
              <w:sz w:val="32"/>
            </w:rPr>
            <w:fldChar w:fldCharType="end"/>
          </w:r>
        </w:p>
      </w:sdtContent>
    </w:sdt>
    <w:p w14:paraId="3E0F7424" w14:textId="0713D327" w:rsidR="00ED0860" w:rsidRPr="00430613" w:rsidRDefault="00ED0860" w:rsidP="00776D60">
      <w:pPr>
        <w:ind w:firstLine="0"/>
      </w:pPr>
    </w:p>
    <w:p w14:paraId="71E75B6C" w14:textId="77777777" w:rsidR="00ED0860" w:rsidRPr="00430613" w:rsidRDefault="00ED0860" w:rsidP="00776D60"/>
    <w:p w14:paraId="695C5978" w14:textId="77777777" w:rsidR="00ED0860" w:rsidRPr="00430613" w:rsidRDefault="00ED0860" w:rsidP="00776D60">
      <w:pPr>
        <w:ind w:firstLine="0"/>
        <w:rPr>
          <w:rStyle w:val="NecislovanynazovCharChar"/>
          <w:b w:val="0"/>
          <w:bCs/>
          <w:i/>
          <w:iCs/>
          <w:sz w:val="24"/>
          <w:szCs w:val="24"/>
        </w:rPr>
      </w:pPr>
    </w:p>
    <w:p w14:paraId="16E12DA8" w14:textId="77777777" w:rsidR="00ED0860" w:rsidRPr="00430613" w:rsidRDefault="00ED0860" w:rsidP="00596CD4">
      <w:pPr>
        <w:pStyle w:val="Nadpis1"/>
        <w:sectPr w:rsidR="00ED0860" w:rsidRPr="00430613" w:rsidSect="00FA0CE2">
          <w:pgSz w:w="11907" w:h="16840" w:code="9"/>
          <w:pgMar w:top="1418" w:right="1418" w:bottom="1418" w:left="1985" w:header="709" w:footer="709" w:gutter="0"/>
          <w:cols w:space="708"/>
          <w:titlePg/>
        </w:sectPr>
      </w:pPr>
      <w:bookmarkStart w:id="132" w:name="_Toc309047433"/>
      <w:bookmarkStart w:id="133" w:name="_Toc309047479"/>
      <w:bookmarkStart w:id="134" w:name="_Toc309047596"/>
      <w:bookmarkStart w:id="135" w:name="_Toc339279009"/>
      <w:bookmarkStart w:id="136" w:name="_Toc476657456"/>
      <w:bookmarkStart w:id="137" w:name="_Toc99180814"/>
      <w:bookmarkStart w:id="138" w:name="_Toc114690685"/>
      <w:bookmarkStart w:id="139" w:name="_Toc115115632"/>
    </w:p>
    <w:p w14:paraId="7A9FA7D8" w14:textId="77777777" w:rsidR="00ED0860" w:rsidRPr="00430613" w:rsidRDefault="00ED0860" w:rsidP="00596CD4">
      <w:pPr>
        <w:pStyle w:val="Nadpis1"/>
        <w:numPr>
          <w:ilvl w:val="0"/>
          <w:numId w:val="0"/>
        </w:numPr>
      </w:pPr>
      <w:bookmarkStart w:id="140" w:name="_Toc195670723"/>
      <w:bookmarkStart w:id="141" w:name="_Toc195684471"/>
      <w:bookmarkStart w:id="142" w:name="_Toc309047436"/>
      <w:bookmarkStart w:id="143" w:name="_Toc309047482"/>
      <w:bookmarkStart w:id="144" w:name="_Toc309047599"/>
      <w:bookmarkStart w:id="145" w:name="_Toc339279012"/>
      <w:bookmarkStart w:id="146" w:name="_Toc152869538"/>
      <w:bookmarkStart w:id="147" w:name="_Toc152869955"/>
      <w:bookmarkStart w:id="148" w:name="_Toc164152111"/>
      <w:bookmarkEnd w:id="132"/>
      <w:bookmarkEnd w:id="133"/>
      <w:bookmarkEnd w:id="134"/>
      <w:bookmarkEnd w:id="135"/>
      <w:bookmarkEnd w:id="136"/>
      <w:bookmarkEnd w:id="137"/>
      <w:bookmarkEnd w:id="138"/>
      <w:bookmarkEnd w:id="139"/>
      <w:r w:rsidRPr="0019573E">
        <w:lastRenderedPageBreak/>
        <w:t>Úvod</w:t>
      </w:r>
      <w:bookmarkEnd w:id="140"/>
      <w:bookmarkEnd w:id="141"/>
      <w:bookmarkEnd w:id="142"/>
      <w:bookmarkEnd w:id="143"/>
      <w:bookmarkEnd w:id="144"/>
      <w:bookmarkEnd w:id="145"/>
      <w:bookmarkEnd w:id="146"/>
      <w:bookmarkEnd w:id="147"/>
      <w:bookmarkEnd w:id="148"/>
    </w:p>
    <w:p w14:paraId="49281437" w14:textId="4459018E" w:rsidR="00C65D97" w:rsidRPr="00430613" w:rsidRDefault="00C65D97" w:rsidP="00776D60">
      <w:bookmarkStart w:id="149" w:name="_Toc195670724"/>
      <w:bookmarkStart w:id="150" w:name="_Toc195684472"/>
      <w:r w:rsidRPr="00430613">
        <w:t>Klasifikácia vo videách</w:t>
      </w:r>
      <w:r w:rsidR="007B57CE">
        <w:t xml:space="preserve"> je</w:t>
      </w:r>
      <w:r w:rsidRPr="00430613">
        <w:t xml:space="preserve"> v dnešnej dobe napredujúce odvetvie umelej inteligencie, ktoré nachádza využitie vo veľkom množstve oblastí nášho života. Úlohou </w:t>
      </w:r>
      <w:r w:rsidR="000616B2">
        <w:t>tejto</w:t>
      </w:r>
      <w:r w:rsidRPr="00430613">
        <w:t xml:space="preserve"> práce </w:t>
      </w:r>
      <w:r w:rsidR="000616B2">
        <w:t>je</w:t>
      </w:r>
      <w:r w:rsidRPr="00430613">
        <w:t xml:space="preserve"> porozumieť </w:t>
      </w:r>
      <w:r w:rsidR="00A24AD5">
        <w:t>danej</w:t>
      </w:r>
      <w:r w:rsidRPr="00430613">
        <w:t xml:space="preserve"> oblasti a priniesť príklady využitia.</w:t>
      </w:r>
    </w:p>
    <w:p w14:paraId="6618CDDD" w14:textId="6C6F8950" w:rsidR="00ED0860" w:rsidRPr="00CE7D87" w:rsidRDefault="00C65D97" w:rsidP="00CE7D87">
      <w:r w:rsidRPr="00430613">
        <w:t xml:space="preserve">V súčasnej dobe </w:t>
      </w:r>
      <w:r w:rsidR="00A24AD5">
        <w:t>je dobre známe využitie</w:t>
      </w:r>
      <w:r w:rsidRPr="00430613">
        <w:t xml:space="preserve"> automatizovan</w:t>
      </w:r>
      <w:r w:rsidR="00A24AD5">
        <w:t>ej</w:t>
      </w:r>
      <w:r w:rsidRPr="00430613">
        <w:t xml:space="preserve"> kategorizáci</w:t>
      </w:r>
      <w:r w:rsidR="00A24AD5">
        <w:t>e</w:t>
      </w:r>
      <w:r w:rsidRPr="00430613">
        <w:t xml:space="preserve"> </w:t>
      </w:r>
      <w:r w:rsidR="00A24AD5">
        <w:t>v oblastiach ako</w:t>
      </w:r>
      <w:r w:rsidRPr="00430613">
        <w:t xml:space="preserve"> autonómn</w:t>
      </w:r>
      <w:r w:rsidR="00A24AD5">
        <w:t>e</w:t>
      </w:r>
      <w:r w:rsidRPr="00430613">
        <w:t xml:space="preserve"> autá</w:t>
      </w:r>
      <w:r w:rsidR="001E2A0C">
        <w:t>, individuál</w:t>
      </w:r>
      <w:r w:rsidR="00A24AD5">
        <w:t>ne</w:t>
      </w:r>
      <w:r w:rsidR="001E2A0C">
        <w:t xml:space="preserve"> odporúčan</w:t>
      </w:r>
      <w:r w:rsidR="00A24AD5">
        <w:t>ie</w:t>
      </w:r>
      <w:r w:rsidR="001E2A0C">
        <w:t xml:space="preserve"> obsahu, identifikáci</w:t>
      </w:r>
      <w:r w:rsidR="00A24AD5">
        <w:t>a</w:t>
      </w:r>
      <w:r w:rsidR="001E2A0C">
        <w:t xml:space="preserve"> tvárí</w:t>
      </w:r>
      <w:r w:rsidRPr="00430613">
        <w:t xml:space="preserve"> alebo</w:t>
      </w:r>
      <w:r w:rsidR="00A24AD5">
        <w:t xml:space="preserve"> v technológiách</w:t>
      </w:r>
      <w:r w:rsidRPr="00430613">
        <w:t xml:space="preserve"> bezpečnostných kam</w:t>
      </w:r>
      <w:r w:rsidR="00A24AD5">
        <w:t>ier</w:t>
      </w:r>
      <w:r w:rsidRPr="00430613">
        <w:t>. Rozvíja sa</w:t>
      </w:r>
      <w:r w:rsidR="00A24AD5">
        <w:t xml:space="preserve"> avšak</w:t>
      </w:r>
      <w:r w:rsidRPr="00430613">
        <w:t xml:space="preserve"> aj v mnohých iných </w:t>
      </w:r>
      <w:r w:rsidR="00A24AD5">
        <w:t>sektoroch</w:t>
      </w:r>
      <w:r w:rsidRPr="00430613">
        <w:t xml:space="preserve"> ako napríklad poľnohospodárstvo</w:t>
      </w:r>
      <w:r w:rsidR="008879AF">
        <w:t xml:space="preserve">, </w:t>
      </w:r>
      <w:r w:rsidR="001E2A0C">
        <w:t>kde</w:t>
      </w:r>
      <w:r w:rsidR="008879AF">
        <w:t xml:space="preserve"> sa najmä upriamuje na monitorovanie rastlín a prepája sa s monitorovaním počasia.</w:t>
      </w:r>
      <w:r w:rsidR="008728C5">
        <w:t xml:space="preserve"> (</w:t>
      </w:r>
      <w:proofErr w:type="spellStart"/>
      <w:r w:rsidR="008728C5">
        <w:t>Khan</w:t>
      </w:r>
      <w:proofErr w:type="spellEnd"/>
      <w:r w:rsidR="008728C5">
        <w:t xml:space="preserve"> a </w:t>
      </w:r>
      <w:proofErr w:type="spellStart"/>
      <w:r w:rsidR="008728C5">
        <w:t>AlSuwaidan</w:t>
      </w:r>
      <w:proofErr w:type="spellEnd"/>
      <w:r w:rsidR="008728C5">
        <w:t>, 2022)</w:t>
      </w:r>
      <w:r w:rsidR="008879AF">
        <w:t xml:space="preserve"> V </w:t>
      </w:r>
      <w:r w:rsidR="00C735FF">
        <w:t>medicín</w:t>
      </w:r>
      <w:r w:rsidR="008879AF">
        <w:t>e má za cieľ primárne zefektívniť</w:t>
      </w:r>
      <w:r w:rsidR="001E2A0C">
        <w:t xml:space="preserve"> a urýchliť</w:t>
      </w:r>
      <w:r w:rsidR="008879AF">
        <w:t xml:space="preserve"> </w:t>
      </w:r>
      <w:r w:rsidR="001E2A0C">
        <w:t>prácu lekárov.</w:t>
      </w:r>
      <w:r w:rsidR="008728C5">
        <w:t xml:space="preserve"> </w:t>
      </w:r>
      <w:r w:rsidR="008728C5" w:rsidRPr="000616B2">
        <w:t>(</w:t>
      </w:r>
      <w:proofErr w:type="spellStart"/>
      <w:r w:rsidR="008728C5" w:rsidRPr="000616B2">
        <w:t>Zhang</w:t>
      </w:r>
      <w:proofErr w:type="spellEnd"/>
      <w:r w:rsidR="008728C5" w:rsidRPr="000616B2">
        <w:t xml:space="preserve"> et al., 2021)</w:t>
      </w:r>
      <w:r w:rsidRPr="00430613">
        <w:t xml:space="preserve"> </w:t>
      </w:r>
      <w:r w:rsidR="008879AF">
        <w:t>Taktiež v</w:t>
      </w:r>
      <w:r w:rsidR="001E2A0C">
        <w:t> našej</w:t>
      </w:r>
      <w:r w:rsidR="008879AF">
        <w:t xml:space="preserve"> práci spomíname využitie v športoch, kde sa za pomoci klasifikácie a detekcie objektov vo videách analyzujú športovci a predikujú ich nasledujúce kroky. </w:t>
      </w:r>
      <w:r w:rsidR="008728C5">
        <w:t>(</w:t>
      </w:r>
      <w:proofErr w:type="spellStart"/>
      <w:r w:rsidR="008728C5" w:rsidRPr="00430613">
        <w:t>Delextrat</w:t>
      </w:r>
      <w:proofErr w:type="spellEnd"/>
      <w:r w:rsidR="008728C5" w:rsidRPr="00430613">
        <w:t xml:space="preserve"> a</w:t>
      </w:r>
      <w:r w:rsidR="008728C5">
        <w:t> </w:t>
      </w:r>
      <w:proofErr w:type="spellStart"/>
      <w:r w:rsidR="008728C5" w:rsidRPr="00430613">
        <w:t>Cohen</w:t>
      </w:r>
      <w:proofErr w:type="spellEnd"/>
      <w:r w:rsidR="008728C5">
        <w:t xml:space="preserve">, </w:t>
      </w:r>
      <w:r w:rsidR="008728C5" w:rsidRPr="00430613">
        <w:t>2009)</w:t>
      </w:r>
      <w:r w:rsidR="00A24AD5">
        <w:t xml:space="preserve"> N</w:t>
      </w:r>
      <w:r w:rsidR="008879AF">
        <w:t>aprieč všetkými odvetviami, ktoré využívajú klasifikáciu, sa upriamuje vývoj na hlavný cieľ a teda</w:t>
      </w:r>
      <w:r w:rsidRPr="00430613">
        <w:t xml:space="preserve"> priniesť riešenia, ktoré nám uľahčia každodenný život a</w:t>
      </w:r>
      <w:r w:rsidR="008879AF">
        <w:t> vytvoria</w:t>
      </w:r>
      <w:r w:rsidRPr="00430613">
        <w:t xml:space="preserve"> nám spoľahliv</w:t>
      </w:r>
      <w:r w:rsidR="00F9018D">
        <w:t>ú</w:t>
      </w:r>
      <w:r w:rsidRPr="00430613">
        <w:t xml:space="preserve"> </w:t>
      </w:r>
      <w:r w:rsidR="00F9018D">
        <w:t>pomoc</w:t>
      </w:r>
      <w:r w:rsidRPr="00430613">
        <w:t>.</w:t>
      </w:r>
    </w:p>
    <w:p w14:paraId="6C8D131C" w14:textId="2B925155" w:rsidR="005A4ABF" w:rsidRDefault="00CE7D87" w:rsidP="00C735FF">
      <w:r w:rsidRPr="00430613">
        <w:t>V</w:t>
      </w:r>
      <w:r>
        <w:t> tejto práci sa zameriavame na oblasť počítačového videnia</w:t>
      </w:r>
      <w:r w:rsidR="00D57754">
        <w:t xml:space="preserve"> pri videách</w:t>
      </w:r>
      <w:r>
        <w:t xml:space="preserve"> a teda porozumenia digitálnym dátam a kontextu. </w:t>
      </w:r>
      <w:r w:rsidR="00C735FF">
        <w:t>Popisujeme</w:t>
      </w:r>
      <w:r w:rsidRPr="00430613">
        <w:t xml:space="preserve"> modely, ktoré sa rozvinuli vďaka pokroku</w:t>
      </w:r>
      <w:r>
        <w:t xml:space="preserve"> v tejto sfére neurónových sietí</w:t>
      </w:r>
      <w:r w:rsidRPr="00430613">
        <w:t xml:space="preserve"> a prinášajú automatické spracovanie s neuveriteľnou presnosťou a efektivitou.</w:t>
      </w:r>
    </w:p>
    <w:p w14:paraId="10BA95AA" w14:textId="3BADAD68" w:rsidR="00F43211" w:rsidRDefault="000021EB" w:rsidP="00F43211">
      <w:r>
        <w:t>Medzi hlavné oblasti, kde sa rozvíja klasifikácia</w:t>
      </w:r>
      <w:r w:rsidR="00D57754">
        <w:t xml:space="preserve"> vo videách</w:t>
      </w:r>
      <w:r>
        <w:t xml:space="preserve"> patria hlavne </w:t>
      </w:r>
      <w:proofErr w:type="spellStart"/>
      <w:r>
        <w:t>konvolučné</w:t>
      </w:r>
      <w:proofErr w:type="spellEnd"/>
      <w:r>
        <w:t xml:space="preserve"> a </w:t>
      </w:r>
      <w:proofErr w:type="spellStart"/>
      <w:r>
        <w:t>rekurentné</w:t>
      </w:r>
      <w:proofErr w:type="spellEnd"/>
      <w:r>
        <w:t xml:space="preserve"> neurónové siete</w:t>
      </w:r>
      <w:r w:rsidR="00D57754">
        <w:t>. Na konkrétnych modeloch</w:t>
      </w:r>
      <w:r>
        <w:t xml:space="preserve"> popisujeme okrem ich architektúry a princípu fungovania aj ich využitie</w:t>
      </w:r>
      <w:r w:rsidR="00D57754">
        <w:t xml:space="preserve"> a testujeme ich na datasete.</w:t>
      </w:r>
    </w:p>
    <w:p w14:paraId="666CA39A" w14:textId="6A25401F" w:rsidR="00C735FF" w:rsidRDefault="00C735FF" w:rsidP="00C735FF">
      <w:r>
        <w:t xml:space="preserve">Zameriavame sa na prácu s datasetom ERA, ktorý priniesol </w:t>
      </w:r>
      <w:proofErr w:type="spellStart"/>
      <w:r>
        <w:t>dronové</w:t>
      </w:r>
      <w:proofErr w:type="spellEnd"/>
      <w:r>
        <w:t xml:space="preserve"> videá ako primárny zdroj a tým ponúkol nové využitie a smer v</w:t>
      </w:r>
      <w:r w:rsidR="008728C5">
        <w:t> </w:t>
      </w:r>
      <w:r>
        <w:t xml:space="preserve">klasifikácií. </w:t>
      </w:r>
    </w:p>
    <w:p w14:paraId="6C83B430" w14:textId="0DA7D709" w:rsidR="00C735FF" w:rsidRDefault="00C735FF" w:rsidP="00C735FF">
      <w:r>
        <w:t xml:space="preserve">Práca prináša prínos najmä z pohľadu absencie podrobného </w:t>
      </w:r>
      <w:r w:rsidR="000021EB">
        <w:t>popisu</w:t>
      </w:r>
      <w:r>
        <w:t xml:space="preserve"> </w:t>
      </w:r>
      <w:r w:rsidR="000021EB">
        <w:t>postupu práce s </w:t>
      </w:r>
      <w:proofErr w:type="spellStart"/>
      <w:r w:rsidR="000021EB">
        <w:t>predtrénovanými</w:t>
      </w:r>
      <w:proofErr w:type="spellEnd"/>
      <w:r w:rsidR="000021EB">
        <w:t xml:space="preserve"> modelmi C3D, I3D, P3D a TRN, ktoré natrénovali autori </w:t>
      </w:r>
      <w:proofErr w:type="spellStart"/>
      <w:r w:rsidR="000021EB">
        <w:t>Mou</w:t>
      </w:r>
      <w:proofErr w:type="spellEnd"/>
      <w:r w:rsidR="000021EB">
        <w:t xml:space="preserve"> et al. (2020) a taktiež porovnania ich výsledkov a optimalizácie. </w:t>
      </w:r>
    </w:p>
    <w:p w14:paraId="61E3F5A0" w14:textId="77777777" w:rsidR="00C735FF" w:rsidRDefault="00C735FF" w:rsidP="00C735FF">
      <w:pPr>
        <w:ind w:firstLine="0"/>
      </w:pPr>
    </w:p>
    <w:p w14:paraId="3CAD0AF4" w14:textId="31660979" w:rsidR="00C735FF" w:rsidRPr="00C735FF" w:rsidRDefault="00C735FF" w:rsidP="00C735FF">
      <w:pPr>
        <w:ind w:firstLine="0"/>
        <w:sectPr w:rsidR="00C735FF" w:rsidRPr="00C735FF" w:rsidSect="00FA0CE2">
          <w:footerReference w:type="default" r:id="rId10"/>
          <w:footerReference w:type="first" r:id="rId11"/>
          <w:pgSz w:w="11907" w:h="16840" w:code="9"/>
          <w:pgMar w:top="1418" w:right="1418" w:bottom="1418" w:left="1985" w:header="709" w:footer="709" w:gutter="0"/>
          <w:pgNumType w:start="8"/>
          <w:cols w:space="708"/>
          <w:titlePg/>
        </w:sectPr>
      </w:pPr>
    </w:p>
    <w:p w14:paraId="5CBFAC69" w14:textId="77777777" w:rsidR="00596CD4" w:rsidRPr="00DB4DA9" w:rsidRDefault="00596CD4" w:rsidP="00596CD4">
      <w:pPr>
        <w:pStyle w:val="Nadpis1"/>
        <w:numPr>
          <w:ilvl w:val="0"/>
          <w:numId w:val="0"/>
        </w:numPr>
      </w:pPr>
      <w:bookmarkStart w:id="151" w:name="_Toc164145463"/>
      <w:bookmarkEnd w:id="149"/>
      <w:bookmarkEnd w:id="150"/>
      <w:r w:rsidRPr="00F85783">
        <w:lastRenderedPageBreak/>
        <w:t>1</w:t>
      </w:r>
      <w:r w:rsidRPr="00F85783">
        <w:tab/>
        <w:t xml:space="preserve">Analýza </w:t>
      </w:r>
      <w:r w:rsidRPr="00DB4DA9">
        <w:t>súčasného stavu</w:t>
      </w:r>
      <w:bookmarkEnd w:id="151"/>
    </w:p>
    <w:p w14:paraId="548D4770" w14:textId="1B29C0D1" w:rsidR="005A4ABF" w:rsidRDefault="0019573E" w:rsidP="005A4ABF">
      <w:r>
        <w:t>P</w:t>
      </w:r>
      <w:r w:rsidR="000616B2" w:rsidRPr="000616B2">
        <w:t>ostupn</w:t>
      </w:r>
      <w:r>
        <w:t>á</w:t>
      </w:r>
      <w:r w:rsidR="000616B2" w:rsidRPr="000616B2">
        <w:t xml:space="preserve"> revolúci</w:t>
      </w:r>
      <w:r>
        <w:t>a</w:t>
      </w:r>
      <w:r w:rsidR="000616B2">
        <w:t xml:space="preserve"> technológií</w:t>
      </w:r>
      <w:r>
        <w:t xml:space="preserve"> priniesla rozvoj</w:t>
      </w:r>
      <w:r w:rsidR="000616B2" w:rsidRPr="000616B2">
        <w:t xml:space="preserve"> oblas</w:t>
      </w:r>
      <w:r>
        <w:t>ti</w:t>
      </w:r>
      <w:r w:rsidR="000616B2" w:rsidRPr="000616B2">
        <w:t xml:space="preserve"> umelého videnia, taktiež znám</w:t>
      </w:r>
      <w:r>
        <w:t>eho</w:t>
      </w:r>
      <w:r w:rsidR="000616B2" w:rsidRPr="000616B2">
        <w:t xml:space="preserve"> ako </w:t>
      </w:r>
      <w:proofErr w:type="spellStart"/>
      <w:r w:rsidR="000616B2" w:rsidRPr="000616B2">
        <w:t>computer</w:t>
      </w:r>
      <w:proofErr w:type="spellEnd"/>
      <w:r w:rsidR="000616B2" w:rsidRPr="000616B2">
        <w:t xml:space="preserve"> </w:t>
      </w:r>
      <w:proofErr w:type="spellStart"/>
      <w:r w:rsidR="000616B2" w:rsidRPr="000616B2">
        <w:t>vision</w:t>
      </w:r>
      <w:proofErr w:type="spellEnd"/>
      <w:r w:rsidR="000616B2" w:rsidRPr="000616B2">
        <w:t xml:space="preserve">. Táto disciplína umelej inteligencie sa stala súčasťou </w:t>
      </w:r>
      <w:r w:rsidR="000616B2">
        <w:t>mnohých odvet</w:t>
      </w:r>
      <w:r w:rsidR="00C735FF">
        <w:t>v</w:t>
      </w:r>
      <w:r w:rsidR="000616B2">
        <w:t xml:space="preserve">í </w:t>
      </w:r>
      <w:r w:rsidR="000616B2" w:rsidRPr="000616B2">
        <w:t>a to najmä v oblasti spracovania obrazov a analýzy videí</w:t>
      </w:r>
      <w:r w:rsidR="000616B2">
        <w:t>.</w:t>
      </w:r>
      <w:r w:rsidR="000616B2" w:rsidRPr="000616B2">
        <w:t xml:space="preserve"> </w:t>
      </w:r>
      <w:r w:rsidR="000616B2">
        <w:t>Z využitia v reálnom svete</w:t>
      </w:r>
      <w:r w:rsidR="000616B2" w:rsidRPr="000616B2">
        <w:t xml:space="preserve"> </w:t>
      </w:r>
      <w:r w:rsidR="002C0856">
        <w:t>spomenieme</w:t>
      </w:r>
      <w:r w:rsidR="000616B2" w:rsidRPr="000616B2">
        <w:t xml:space="preserve"> napríklad</w:t>
      </w:r>
      <w:r w:rsidR="002C0856">
        <w:t xml:space="preserve"> prácu </w:t>
      </w:r>
      <w:proofErr w:type="spellStart"/>
      <w:r w:rsidR="002C0856" w:rsidRPr="002C0856">
        <w:t>Kortylewski</w:t>
      </w:r>
      <w:proofErr w:type="spellEnd"/>
      <w:r w:rsidR="002C0856">
        <w:t xml:space="preserve"> et al. (2020), ktorá popisuje implementovanie do</w:t>
      </w:r>
      <w:r w:rsidR="000616B2" w:rsidRPr="000616B2">
        <w:t xml:space="preserve"> autonómn</w:t>
      </w:r>
      <w:r w:rsidR="002C0856">
        <w:t>ych</w:t>
      </w:r>
      <w:r w:rsidR="000616B2" w:rsidRPr="000616B2">
        <w:t xml:space="preserve"> </w:t>
      </w:r>
      <w:r w:rsidR="002C0856">
        <w:t>á</w:t>
      </w:r>
      <w:r w:rsidR="000616B2" w:rsidRPr="000616B2">
        <w:t>ut</w:t>
      </w:r>
      <w:r w:rsidR="000616B2">
        <w:t>, ktoré</w:t>
      </w:r>
      <w:r w:rsidR="000616B2" w:rsidRPr="000616B2">
        <w:t xml:space="preserve"> potrebujú identifikovať objekty a ich trajektórie v reálnom čase.</w:t>
      </w:r>
      <w:r w:rsidR="002C0856">
        <w:t xml:space="preserve"> </w:t>
      </w:r>
      <w:r w:rsidR="000616B2">
        <w:t xml:space="preserve">Ďalším využitím, priamo </w:t>
      </w:r>
      <w:r w:rsidR="00C735FF">
        <w:t>zameran</w:t>
      </w:r>
      <w:r w:rsidR="002C0856">
        <w:t>ým</w:t>
      </w:r>
      <w:r w:rsidR="003D42BB">
        <w:t xml:space="preserve"> na videá</w:t>
      </w:r>
      <w:r w:rsidR="000616B2">
        <w:t xml:space="preserve"> </w:t>
      </w:r>
      <w:r w:rsidR="003D42BB">
        <w:t>ľudí</w:t>
      </w:r>
      <w:r w:rsidR="002C0856">
        <w:t>,</w:t>
      </w:r>
      <w:r w:rsidR="000616B2">
        <w:t xml:space="preserve"> je napríklad </w:t>
      </w:r>
      <w:r w:rsidR="000616B2" w:rsidRPr="000616B2">
        <w:t>rozpoznávan</w:t>
      </w:r>
      <w:r w:rsidR="000616B2">
        <w:t>ie</w:t>
      </w:r>
      <w:r w:rsidR="000616B2" w:rsidRPr="000616B2">
        <w:t xml:space="preserve"> jednotlivých úkonov chirurga</w:t>
      </w:r>
      <w:r w:rsidR="00C735FF">
        <w:t>, ktoré prináša veľký prínos v medicíne</w:t>
      </w:r>
      <w:r w:rsidR="000616B2" w:rsidRPr="000616B2">
        <w:t>. (</w:t>
      </w:r>
      <w:proofErr w:type="spellStart"/>
      <w:r w:rsidR="000616B2" w:rsidRPr="000616B2">
        <w:t>Zhang</w:t>
      </w:r>
      <w:proofErr w:type="spellEnd"/>
      <w:r w:rsidR="000616B2" w:rsidRPr="000616B2">
        <w:t xml:space="preserve"> et al., 2021)</w:t>
      </w:r>
    </w:p>
    <w:p w14:paraId="5785420C" w14:textId="77777777" w:rsidR="00F60C94" w:rsidRPr="00430613" w:rsidRDefault="00F60C94" w:rsidP="00776D60">
      <w:pPr>
        <w:pStyle w:val="Nadpis2"/>
      </w:pPr>
      <w:bookmarkStart w:id="152" w:name="_Toc152866666"/>
      <w:bookmarkStart w:id="153" w:name="_Toc152869540"/>
      <w:bookmarkStart w:id="154" w:name="_Toc152869957"/>
      <w:bookmarkStart w:id="155" w:name="_Toc164152113"/>
      <w:bookmarkStart w:id="156" w:name="_Toc309047440"/>
      <w:bookmarkStart w:id="157" w:name="_Toc309047486"/>
      <w:bookmarkStart w:id="158" w:name="_Toc309047603"/>
      <w:r w:rsidRPr="00430613">
        <w:t>1.1 Computer Vision</w:t>
      </w:r>
      <w:bookmarkEnd w:id="152"/>
      <w:bookmarkEnd w:id="153"/>
      <w:bookmarkEnd w:id="154"/>
      <w:bookmarkEnd w:id="155"/>
    </w:p>
    <w:p w14:paraId="2E43A572" w14:textId="49AE749B" w:rsidR="00F60C94" w:rsidRPr="00430613" w:rsidRDefault="00F60C94" w:rsidP="00776D60">
      <w:r w:rsidRPr="00430613">
        <w:t>K postupne rozširujúcemu sa využívaniu a dostupnosti kamier a telefónov vznikajú aj veľké množstvá zdieľaných videí. To prinieslo nový dopyt pre modely</w:t>
      </w:r>
      <w:r w:rsidR="00CD7D19">
        <w:t xml:space="preserve"> hlavne</w:t>
      </w:r>
      <w:r w:rsidRPr="00430613">
        <w:t xml:space="preserve"> </w:t>
      </w:r>
      <w:r w:rsidR="00F37CAC">
        <w:t xml:space="preserve">s cieľom, </w:t>
      </w:r>
      <w:r w:rsidRPr="00430613">
        <w:t>aby sa učili a</w:t>
      </w:r>
      <w:r w:rsidR="002262D3" w:rsidRPr="00430613">
        <w:t> </w:t>
      </w:r>
      <w:r w:rsidRPr="00430613">
        <w:t>vylepšovali</w:t>
      </w:r>
      <w:r w:rsidR="002262D3" w:rsidRPr="00430613">
        <w:t xml:space="preserve"> automaticky</w:t>
      </w:r>
      <w:r w:rsidR="00CD7D19">
        <w:t>.</w:t>
      </w:r>
      <w:r w:rsidR="002262D3" w:rsidRPr="00430613">
        <w:t xml:space="preserve"> </w:t>
      </w:r>
      <w:r w:rsidR="00CD7D19">
        <w:t>Taktiež sa modely zameriavajú na znovu použiteľnosť a tým sa stávajú univerzálne, aby sa nemuseli budovať od začiatku. Dôležitým znakom počítačového videnia je časovo priestorový rámec, ktorý pridáva kontext neurónovým sieťam.</w:t>
      </w:r>
      <w:r w:rsidR="00415A2D" w:rsidRPr="00430613">
        <w:t xml:space="preserve"> </w:t>
      </w:r>
      <w:r w:rsidR="00810AEA" w:rsidRPr="00430613">
        <w:t>(</w:t>
      </w:r>
      <w:proofErr w:type="spellStart"/>
      <w:r w:rsidR="00810AEA" w:rsidRPr="00430613">
        <w:t>Qu</w:t>
      </w:r>
      <w:proofErr w:type="spellEnd"/>
      <w:r w:rsidR="00810AEA" w:rsidRPr="00430613">
        <w:t xml:space="preserve"> et al., 2021)</w:t>
      </w:r>
    </w:p>
    <w:p w14:paraId="49CF4B85" w14:textId="2D7F8DC4" w:rsidR="00CD7D19" w:rsidRDefault="00F60C94" w:rsidP="00776D60">
      <w:r w:rsidRPr="00430613">
        <w:t>Počítačové videnie spracováva jednoduché popisy a</w:t>
      </w:r>
      <w:r w:rsidR="00F93E67" w:rsidRPr="00430613">
        <w:t> </w:t>
      </w:r>
      <w:r w:rsidRPr="00430613">
        <w:t>teda</w:t>
      </w:r>
      <w:r w:rsidR="00F93E67" w:rsidRPr="00430613">
        <w:t>,</w:t>
      </w:r>
      <w:r w:rsidRPr="00430613">
        <w:t xml:space="preserve"> čo vidí na scéne.</w:t>
      </w:r>
      <w:r w:rsidR="002262D3" w:rsidRPr="00430613">
        <w:t xml:space="preserve"> Hľadá vzory, aby zistilo </w:t>
      </w:r>
      <w:r w:rsidR="00CD7D19">
        <w:t xml:space="preserve">obsah </w:t>
      </w:r>
      <w:r w:rsidR="002262D3" w:rsidRPr="00430613">
        <w:t>jednotlivých snímok.</w:t>
      </w:r>
      <w:r w:rsidRPr="00430613">
        <w:t xml:space="preserve"> Vzory obsahujú pochopenie scény a tie sa využívajú v modeloch. </w:t>
      </w:r>
      <w:r w:rsidR="00CD7D19">
        <w:t>(</w:t>
      </w:r>
      <w:proofErr w:type="spellStart"/>
      <w:r w:rsidR="00CD7D19">
        <w:t>Zhou</w:t>
      </w:r>
      <w:proofErr w:type="spellEnd"/>
      <w:r w:rsidR="00CD7D19">
        <w:t xml:space="preserve"> et al., 2022)</w:t>
      </w:r>
    </w:p>
    <w:p w14:paraId="742ECD25" w14:textId="6FF94B6B" w:rsidR="00F60C94" w:rsidRPr="00430613" w:rsidRDefault="00F60C94" w:rsidP="00776D60">
      <w:r w:rsidRPr="00430613">
        <w:t>Algoritmy modelov vieme rozdeliť</w:t>
      </w:r>
      <w:r w:rsidR="00CD7D19">
        <w:t xml:space="preserve"> podľa </w:t>
      </w:r>
      <w:proofErr w:type="spellStart"/>
      <w:r w:rsidR="00CD7D19">
        <w:t>Zhou</w:t>
      </w:r>
      <w:proofErr w:type="spellEnd"/>
      <w:r w:rsidR="00CD7D19">
        <w:t xml:space="preserve"> et al. (2022)</w:t>
      </w:r>
      <w:r w:rsidRPr="00430613">
        <w:t xml:space="preserve"> do kategórií</w:t>
      </w:r>
      <w:r w:rsidR="00CD7D19">
        <w:t>:</w:t>
      </w:r>
    </w:p>
    <w:p w14:paraId="4280F043" w14:textId="77777777" w:rsidR="00F60C94" w:rsidRPr="00430613" w:rsidRDefault="00F60C94" w:rsidP="00F37CAC">
      <w:pPr>
        <w:pStyle w:val="Odsekzoznamu"/>
        <w:numPr>
          <w:ilvl w:val="0"/>
          <w:numId w:val="44"/>
        </w:numPr>
      </w:pPr>
      <w:r w:rsidRPr="00430613">
        <w:t>detekcia,</w:t>
      </w:r>
    </w:p>
    <w:p w14:paraId="678E22DD" w14:textId="77777777" w:rsidR="00F60C94" w:rsidRPr="00430613" w:rsidRDefault="00F60C94" w:rsidP="00F37CAC">
      <w:pPr>
        <w:pStyle w:val="Odsekzoznamu"/>
        <w:numPr>
          <w:ilvl w:val="0"/>
          <w:numId w:val="44"/>
        </w:numPr>
      </w:pPr>
      <w:r w:rsidRPr="00430613">
        <w:t xml:space="preserve">rozpoznanie, </w:t>
      </w:r>
    </w:p>
    <w:p w14:paraId="52DC6109" w14:textId="77777777" w:rsidR="00F60C94" w:rsidRPr="00430613" w:rsidRDefault="00F60C94" w:rsidP="00F37CAC">
      <w:pPr>
        <w:pStyle w:val="Odsekzoznamu"/>
        <w:numPr>
          <w:ilvl w:val="0"/>
          <w:numId w:val="44"/>
        </w:numPr>
      </w:pPr>
      <w:r w:rsidRPr="00430613">
        <w:t xml:space="preserve">segmentácia, </w:t>
      </w:r>
    </w:p>
    <w:p w14:paraId="6B836D8F" w14:textId="12EAF7BD" w:rsidR="00F60C94" w:rsidRPr="00430613" w:rsidRDefault="002D6A47" w:rsidP="00F37CAC">
      <w:pPr>
        <w:pStyle w:val="Odsekzoznamu"/>
        <w:numPr>
          <w:ilvl w:val="0"/>
          <w:numId w:val="44"/>
        </w:numPr>
      </w:pPr>
      <w:r w:rsidRPr="00430613">
        <w:t xml:space="preserve">a </w:t>
      </w:r>
      <w:r w:rsidR="00F60C94" w:rsidRPr="00430613">
        <w:t xml:space="preserve">3D rekonštrukcia. </w:t>
      </w:r>
    </w:p>
    <w:p w14:paraId="2C0EF83E" w14:textId="32CD645A" w:rsidR="00F60C94" w:rsidRPr="00430613" w:rsidRDefault="00F60C94" w:rsidP="00776D60">
      <w:r w:rsidRPr="00430613">
        <w:t>Počítačové videnie, ako obor umelej inteligencie, vieme d</w:t>
      </w:r>
      <w:r w:rsidR="002D6A47" w:rsidRPr="00430613">
        <w:t>a</w:t>
      </w:r>
      <w:r w:rsidRPr="00430613">
        <w:t xml:space="preserve">tovať podľa prvých teoretických konceptov medzi roky 1943 a 1956, kedy cieľom výskumu bolo hlavne porozumieť strojovému učeniu. Prvá konkrétna práca vznikla na MIT s názvom: </w:t>
      </w:r>
      <w:proofErr w:type="spellStart"/>
      <w:r w:rsidRPr="00430613">
        <w:t>The</w:t>
      </w:r>
      <w:proofErr w:type="spellEnd"/>
      <w:r w:rsidRPr="00430613">
        <w:t xml:space="preserve"> </w:t>
      </w:r>
      <w:proofErr w:type="spellStart"/>
      <w:r w:rsidRPr="00430613">
        <w:t>Summer</w:t>
      </w:r>
      <w:proofErr w:type="spellEnd"/>
      <w:r w:rsidRPr="00430613">
        <w:t xml:space="preserve"> </w:t>
      </w:r>
      <w:proofErr w:type="spellStart"/>
      <w:r w:rsidRPr="00430613">
        <w:t>vision</w:t>
      </w:r>
      <w:proofErr w:type="spellEnd"/>
      <w:r w:rsidRPr="00430613">
        <w:t xml:space="preserve"> Project </w:t>
      </w:r>
      <w:r w:rsidR="000664AC" w:rsidRPr="00430613">
        <w:t>(</w:t>
      </w:r>
      <w:proofErr w:type="spellStart"/>
      <w:r w:rsidR="000664AC" w:rsidRPr="00430613">
        <w:t>Papert</w:t>
      </w:r>
      <w:proofErr w:type="spellEnd"/>
      <w:r w:rsidR="000664AC" w:rsidRPr="00430613">
        <w:t>, 1966)</w:t>
      </w:r>
      <w:r w:rsidRPr="00430613">
        <w:t xml:space="preserve">. V posledných </w:t>
      </w:r>
      <w:r w:rsidR="002D6A47" w:rsidRPr="00430613">
        <w:t>desaťročiach</w:t>
      </w:r>
      <w:r w:rsidRPr="00430613">
        <w:t xml:space="preserve"> počítačové videnie napreduje hlavne vďaka posunu v technológiách, ktoré umožňujú vyššiu výpočtovú náročnosť</w:t>
      </w:r>
      <w:r w:rsidR="00A95740" w:rsidRPr="00430613">
        <w:t>.</w:t>
      </w:r>
      <w:r w:rsidR="00067D87" w:rsidRPr="00430613">
        <w:t xml:space="preserve"> </w:t>
      </w:r>
      <w:r w:rsidR="000664AC" w:rsidRPr="00430613">
        <w:t>(</w:t>
      </w:r>
      <w:proofErr w:type="spellStart"/>
      <w:r w:rsidR="000664AC" w:rsidRPr="00430613">
        <w:t>Sharma</w:t>
      </w:r>
      <w:proofErr w:type="spellEnd"/>
      <w:r w:rsidR="000664AC" w:rsidRPr="00430613">
        <w:t xml:space="preserve"> et al., 2021)</w:t>
      </w:r>
    </w:p>
    <w:p w14:paraId="55562E93" w14:textId="55FBE242" w:rsidR="00F60C94" w:rsidRPr="00430613" w:rsidRDefault="00F60C94" w:rsidP="00776D60">
      <w:r w:rsidRPr="00430613">
        <w:t>Rozvoj počítačového videnia už od 50tych</w:t>
      </w:r>
      <w:r w:rsidR="002D6A47" w:rsidRPr="00430613">
        <w:t xml:space="preserve"> </w:t>
      </w:r>
      <w:r w:rsidRPr="00430613">
        <w:t>rokov</w:t>
      </w:r>
      <w:r w:rsidR="002D6A47" w:rsidRPr="00430613">
        <w:t xml:space="preserve"> minulého storočia</w:t>
      </w:r>
      <w:r w:rsidRPr="00430613">
        <w:t xml:space="preserve"> výrazne ovplyvnil rôzne oblasti. Jednou významnou oblasťou je priemyselný sektor, kde sa </w:t>
      </w:r>
      <w:r w:rsidRPr="00430613">
        <w:lastRenderedPageBreak/>
        <w:t>počítačové videnie čoraz viac využíva pre inteligentnú výrobu v kontexte bezdrôtového pripojenia 5G a priemyslu 4.0</w:t>
      </w:r>
      <w:r w:rsidR="00F37CAC">
        <w:t xml:space="preserve"> ako popísal</w:t>
      </w:r>
      <w:r w:rsidR="00067D87" w:rsidRPr="00430613">
        <w:t xml:space="preserve"> </w:t>
      </w:r>
      <w:proofErr w:type="spellStart"/>
      <w:r w:rsidR="000664AC" w:rsidRPr="00430613">
        <w:t>Li</w:t>
      </w:r>
      <w:proofErr w:type="spellEnd"/>
      <w:r w:rsidR="000664AC" w:rsidRPr="00430613">
        <w:t xml:space="preserve"> </w:t>
      </w:r>
      <w:r w:rsidR="00F37CAC">
        <w:t>(</w:t>
      </w:r>
      <w:r w:rsidR="000664AC" w:rsidRPr="00430613">
        <w:t>2022)</w:t>
      </w:r>
      <w:r w:rsidR="00F37CAC">
        <w:t>.</w:t>
      </w:r>
    </w:p>
    <w:p w14:paraId="6645A540" w14:textId="461EA6FA" w:rsidR="00F60C94" w:rsidRPr="00430613" w:rsidRDefault="00F60C94" w:rsidP="00776D60">
      <w:r w:rsidRPr="00430613">
        <w:t xml:space="preserve">Táto technológia tiež zohrala kľúčovú úlohu v automobilovom priemysle, najmä v oblasti bezpečnosti a identifikácie vozidiel, ako aj pri </w:t>
      </w:r>
      <w:r w:rsidR="00CD7D19">
        <w:t>rozpoznávaní</w:t>
      </w:r>
      <w:r w:rsidRPr="00430613">
        <w:t xml:space="preserve"> a klasifikácii plodín v</w:t>
      </w:r>
      <w:r w:rsidR="00A95740" w:rsidRPr="00430613">
        <w:t> </w:t>
      </w:r>
      <w:r w:rsidRPr="00430613">
        <w:t>poľnohospodárstve</w:t>
      </w:r>
      <w:r w:rsidR="00A95740" w:rsidRPr="00430613">
        <w:t>.</w:t>
      </w:r>
      <w:r w:rsidR="00083480" w:rsidRPr="00430613">
        <w:t xml:space="preserve"> </w:t>
      </w:r>
      <w:r w:rsidR="000664AC" w:rsidRPr="00430613">
        <w:t>(</w:t>
      </w:r>
      <w:proofErr w:type="spellStart"/>
      <w:r w:rsidR="000664AC" w:rsidRPr="00430613">
        <w:t>Salazar</w:t>
      </w:r>
      <w:proofErr w:type="spellEnd"/>
      <w:r w:rsidR="000664AC" w:rsidRPr="00430613">
        <w:t xml:space="preserve"> a Kurka, 2020)</w:t>
      </w:r>
    </w:p>
    <w:p w14:paraId="18E17F04" w14:textId="2AE3DEF6" w:rsidR="00F60C94" w:rsidRPr="00430613" w:rsidRDefault="00F60C94" w:rsidP="00776D60">
      <w:r w:rsidRPr="00430613">
        <w:t xml:space="preserve">Z portálu Web of </w:t>
      </w:r>
      <w:proofErr w:type="spellStart"/>
      <w:r w:rsidRPr="00430613">
        <w:t>Science</w:t>
      </w:r>
      <w:proofErr w:type="spellEnd"/>
      <w:r w:rsidRPr="00430613">
        <w:t xml:space="preserve"> vidíme, že pojem „</w:t>
      </w:r>
      <w:proofErr w:type="spellStart"/>
      <w:r w:rsidRPr="00430613">
        <w:t>computer</w:t>
      </w:r>
      <w:proofErr w:type="spellEnd"/>
      <w:r w:rsidRPr="00430613">
        <w:t xml:space="preserve"> </w:t>
      </w:r>
      <w:proofErr w:type="spellStart"/>
      <w:r w:rsidRPr="00430613">
        <w:t>vision</w:t>
      </w:r>
      <w:proofErr w:type="spellEnd"/>
      <w:r w:rsidRPr="00430613">
        <w:t>“ je veľmi aktuálnou témou s veľkým množstvom výskumných prác v rôznych odvetviach</w:t>
      </w:r>
      <w:r w:rsidR="00270779" w:rsidRPr="00430613">
        <w:t xml:space="preserve"> (Obrázok 1)</w:t>
      </w:r>
      <w:r w:rsidRPr="00430613">
        <w:t xml:space="preserve">. </w:t>
      </w:r>
    </w:p>
    <w:p w14:paraId="6E0F1AEF" w14:textId="77777777" w:rsidR="00270779" w:rsidRPr="00430613" w:rsidRDefault="00F60C94" w:rsidP="004F2968">
      <w:pPr>
        <w:keepNext/>
        <w:jc w:val="center"/>
      </w:pPr>
      <w:r w:rsidRPr="00430613">
        <w:rPr>
          <w:noProof/>
        </w:rPr>
        <w:drawing>
          <wp:inline distT="0" distB="0" distL="0" distR="0" wp14:anchorId="7B8FA97F" wp14:editId="31C4DA5B">
            <wp:extent cx="4835252" cy="2369820"/>
            <wp:effectExtent l="0" t="0" r="3810" b="0"/>
            <wp:docPr id="1154164477" name="Obrázok 2" descr="Obrázok, na ktorom je text, snímka obrazovky, pestrofarebnosť, grafický dizajn&#10;&#10;Automaticky generovaný popi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54164477" name="Obrázok 2" descr="Obrázok, na ktorom je text, snímka obrazovky, pestrofarebnosť, grafický dizajn&#10;&#10;Automaticky generovaný popis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41628" cy="23729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DD26C1C" w14:textId="275B4CE5" w:rsidR="00F60C94" w:rsidRPr="00430613" w:rsidRDefault="00270779" w:rsidP="003076D6">
      <w:pPr>
        <w:pStyle w:val="Popis"/>
      </w:pPr>
      <w:r w:rsidRPr="00430613">
        <w:t xml:space="preserve">Obrázok </w:t>
      </w:r>
      <w:r>
        <w:fldChar w:fldCharType="begin"/>
      </w:r>
      <w:r>
        <w:instrText xml:space="preserve"> SEQ Obrázok \* ARABIC </w:instrText>
      </w:r>
      <w:r>
        <w:fldChar w:fldCharType="separate"/>
      </w:r>
      <w:r w:rsidR="00AA4DFA">
        <w:rPr>
          <w:noProof/>
        </w:rPr>
        <w:t>1</w:t>
      </w:r>
      <w:r>
        <w:rPr>
          <w:noProof/>
        </w:rPr>
        <w:fldChar w:fldCharType="end"/>
      </w:r>
      <w:r w:rsidRPr="00430613">
        <w:t xml:space="preserve"> Web of </w:t>
      </w:r>
      <w:proofErr w:type="spellStart"/>
      <w:r w:rsidRPr="00430613">
        <w:t>Science</w:t>
      </w:r>
      <w:proofErr w:type="spellEnd"/>
      <w:r w:rsidRPr="00430613">
        <w:t xml:space="preserve"> diagram vyhľadávania pojmu "</w:t>
      </w:r>
      <w:proofErr w:type="spellStart"/>
      <w:r w:rsidRPr="00430613">
        <w:t>computer</w:t>
      </w:r>
      <w:proofErr w:type="spellEnd"/>
      <w:r w:rsidRPr="00430613">
        <w:t xml:space="preserve"> </w:t>
      </w:r>
      <w:proofErr w:type="spellStart"/>
      <w:r w:rsidRPr="00430613">
        <w:t>vision</w:t>
      </w:r>
      <w:proofErr w:type="spellEnd"/>
      <w:r w:rsidRPr="00430613">
        <w:t>"</w:t>
      </w:r>
      <w:r w:rsidR="00AC5351" w:rsidRPr="00430613">
        <w:rPr>
          <w:rStyle w:val="Odkaznapoznmkupodiarou"/>
        </w:rPr>
        <w:footnoteReference w:id="1"/>
      </w:r>
    </w:p>
    <w:p w14:paraId="2C8A35BB" w14:textId="77777777" w:rsidR="00F60C94" w:rsidRPr="00430613" w:rsidRDefault="00F60C94" w:rsidP="00776D60">
      <w:pPr>
        <w:pStyle w:val="Nadpis2"/>
      </w:pPr>
      <w:bookmarkStart w:id="159" w:name="_Toc152866667"/>
      <w:bookmarkStart w:id="160" w:name="_Toc152869541"/>
      <w:bookmarkStart w:id="161" w:name="_Toc152869958"/>
      <w:bookmarkStart w:id="162" w:name="_Toc164152114"/>
      <w:r w:rsidRPr="00430613">
        <w:t>1.2 Základné metódy computer vision</w:t>
      </w:r>
      <w:bookmarkEnd w:id="159"/>
      <w:bookmarkEnd w:id="160"/>
      <w:bookmarkEnd w:id="161"/>
      <w:bookmarkEnd w:id="162"/>
    </w:p>
    <w:p w14:paraId="4D3C0C51" w14:textId="4B024476" w:rsidR="00F60C94" w:rsidRPr="00430613" w:rsidRDefault="00F60C94" w:rsidP="00776D60">
      <w:r w:rsidRPr="00430613">
        <w:t>Pri vyhodnocovaní</w:t>
      </w:r>
      <w:r w:rsidR="00CD7D19">
        <w:t xml:space="preserve"> scén</w:t>
      </w:r>
      <w:r w:rsidRPr="00430613">
        <w:t xml:space="preserve"> sa nemôžu modely upriamovať iba na cieľovú udalosť alebo objekt. Je dôležité rozoznávať kontext a prepájať obsah medzi vizuálnymi ako aj nevizuálnymi objektami a udalosťami počas celého videa</w:t>
      </w:r>
      <w:r w:rsidR="00A95740" w:rsidRPr="00430613">
        <w:t>.</w:t>
      </w:r>
      <w:r w:rsidR="00083480" w:rsidRPr="00430613">
        <w:t xml:space="preserve"> </w:t>
      </w:r>
      <w:r w:rsidR="000664AC" w:rsidRPr="00430613">
        <w:t>(</w:t>
      </w:r>
      <w:proofErr w:type="spellStart"/>
      <w:r w:rsidR="000664AC" w:rsidRPr="00430613">
        <w:t>Wang</w:t>
      </w:r>
      <w:proofErr w:type="spellEnd"/>
      <w:r w:rsidR="000664AC" w:rsidRPr="00430613">
        <w:t xml:space="preserve"> a </w:t>
      </w:r>
      <w:proofErr w:type="spellStart"/>
      <w:r w:rsidR="000664AC" w:rsidRPr="00430613">
        <w:t>Zhu</w:t>
      </w:r>
      <w:proofErr w:type="spellEnd"/>
      <w:r w:rsidR="000664AC" w:rsidRPr="00430613">
        <w:t>, 2023)</w:t>
      </w:r>
    </w:p>
    <w:p w14:paraId="13B160E9" w14:textId="76459663" w:rsidR="00F60C94" w:rsidRPr="00430613" w:rsidRDefault="00F60C94" w:rsidP="00776D60">
      <w:proofErr w:type="spellStart"/>
      <w:r w:rsidRPr="00430613">
        <w:t>Wang</w:t>
      </w:r>
      <w:proofErr w:type="spellEnd"/>
      <w:r w:rsidRPr="00430613">
        <w:t xml:space="preserve"> a </w:t>
      </w:r>
      <w:proofErr w:type="spellStart"/>
      <w:r w:rsidRPr="00430613">
        <w:t>Zhu</w:t>
      </w:r>
      <w:proofErr w:type="spellEnd"/>
      <w:r w:rsidRPr="00430613">
        <w:t xml:space="preserve"> (2023) rozlišujú tri druhy kontextu v počítačovom videní a to:</w:t>
      </w:r>
    </w:p>
    <w:p w14:paraId="16DF8A30" w14:textId="77777777" w:rsidR="00F60C94" w:rsidRPr="00430613" w:rsidRDefault="00F60C94" w:rsidP="00294CE7">
      <w:pPr>
        <w:numPr>
          <w:ilvl w:val="0"/>
          <w:numId w:val="38"/>
        </w:numPr>
        <w:contextualSpacing/>
      </w:pPr>
      <w:r w:rsidRPr="00430613">
        <w:t>priestorový kontext,</w:t>
      </w:r>
    </w:p>
    <w:p w14:paraId="18C5081D" w14:textId="77777777" w:rsidR="00F60C94" w:rsidRPr="00430613" w:rsidRDefault="00F60C94" w:rsidP="00294CE7">
      <w:pPr>
        <w:numPr>
          <w:ilvl w:val="0"/>
          <w:numId w:val="38"/>
        </w:numPr>
        <w:contextualSpacing/>
      </w:pPr>
      <w:r w:rsidRPr="00430613">
        <w:t>časový kontext,</w:t>
      </w:r>
    </w:p>
    <w:p w14:paraId="59D50E9C" w14:textId="4674389A" w:rsidR="00F60C94" w:rsidRPr="00430613" w:rsidRDefault="002D6A47" w:rsidP="00294CE7">
      <w:pPr>
        <w:numPr>
          <w:ilvl w:val="0"/>
          <w:numId w:val="38"/>
        </w:numPr>
        <w:contextualSpacing/>
      </w:pPr>
      <w:r w:rsidRPr="00430613">
        <w:t xml:space="preserve">alebo </w:t>
      </w:r>
      <w:r w:rsidR="00F60C94" w:rsidRPr="00430613">
        <w:t xml:space="preserve">iný kontext. </w:t>
      </w:r>
    </w:p>
    <w:p w14:paraId="5D9E5AD9" w14:textId="6380E602" w:rsidR="00F60C94" w:rsidRPr="00430613" w:rsidRDefault="00F60C94" w:rsidP="0037274A">
      <w:pPr>
        <w:ind w:firstLine="709"/>
      </w:pPr>
      <w:r w:rsidRPr="00430613">
        <w:t>Na kontext</w:t>
      </w:r>
      <w:r w:rsidR="00F977A9">
        <w:t xml:space="preserve">, ako popísali </w:t>
      </w:r>
      <w:proofErr w:type="spellStart"/>
      <w:r w:rsidR="00F977A9" w:rsidRPr="00430613">
        <w:t>Wang</w:t>
      </w:r>
      <w:proofErr w:type="spellEnd"/>
      <w:r w:rsidR="00F977A9" w:rsidRPr="00430613">
        <w:t xml:space="preserve"> a</w:t>
      </w:r>
      <w:r w:rsidR="00F977A9">
        <w:t> </w:t>
      </w:r>
      <w:proofErr w:type="spellStart"/>
      <w:r w:rsidR="00F977A9" w:rsidRPr="00430613">
        <w:t>Zhu</w:t>
      </w:r>
      <w:proofErr w:type="spellEnd"/>
      <w:r w:rsidR="00F977A9">
        <w:t xml:space="preserve"> (</w:t>
      </w:r>
      <w:r w:rsidR="00F977A9" w:rsidRPr="00430613">
        <w:t>2023)</w:t>
      </w:r>
      <w:r w:rsidR="00F977A9">
        <w:t xml:space="preserve"> vo svojom článku o kontexte pochopenia v počítačovom videní, </w:t>
      </w:r>
      <w:r w:rsidRPr="00430613">
        <w:t xml:space="preserve">sa potom </w:t>
      </w:r>
      <w:r w:rsidR="00F93E67" w:rsidRPr="00430613">
        <w:t xml:space="preserve">dá </w:t>
      </w:r>
      <w:r w:rsidRPr="00430613">
        <w:t>pozerať na rôznych úrovniach a to menovito na:</w:t>
      </w:r>
    </w:p>
    <w:p w14:paraId="1F10316B" w14:textId="6304C2BA" w:rsidR="00F60C94" w:rsidRPr="00430613" w:rsidRDefault="00F60C94" w:rsidP="00294CE7">
      <w:pPr>
        <w:numPr>
          <w:ilvl w:val="0"/>
          <w:numId w:val="37"/>
        </w:numPr>
        <w:contextualSpacing/>
      </w:pPr>
      <w:r w:rsidRPr="00430613">
        <w:t>úroveň predchádzajúcich znalostí</w:t>
      </w:r>
      <w:r w:rsidR="00F977A9">
        <w:t>,</w:t>
      </w:r>
    </w:p>
    <w:p w14:paraId="4B448FA4" w14:textId="05008D10" w:rsidR="00F60C94" w:rsidRPr="00430613" w:rsidRDefault="00F60C94" w:rsidP="00294CE7">
      <w:pPr>
        <w:numPr>
          <w:ilvl w:val="0"/>
          <w:numId w:val="37"/>
        </w:numPr>
        <w:contextualSpacing/>
      </w:pPr>
      <w:r w:rsidRPr="00430613">
        <w:t>úroveň globálnych znalostí</w:t>
      </w:r>
    </w:p>
    <w:p w14:paraId="20476225" w14:textId="013040C2" w:rsidR="00F60C94" w:rsidRPr="00430613" w:rsidRDefault="00F60C94" w:rsidP="00294CE7">
      <w:pPr>
        <w:numPr>
          <w:ilvl w:val="0"/>
          <w:numId w:val="37"/>
        </w:numPr>
        <w:contextualSpacing/>
      </w:pPr>
      <w:r w:rsidRPr="00430613">
        <w:lastRenderedPageBreak/>
        <w:t>alebo taktiež úroveň lokálnych znalostí</w:t>
      </w:r>
      <w:r w:rsidR="00F977A9">
        <w:t>.</w:t>
      </w:r>
      <w:r w:rsidRPr="00430613">
        <w:t xml:space="preserve"> </w:t>
      </w:r>
    </w:p>
    <w:p w14:paraId="02F1EA5C" w14:textId="06597D05" w:rsidR="00F60C94" w:rsidRPr="00430613" w:rsidRDefault="00F60C94" w:rsidP="00776D60">
      <w:r w:rsidRPr="00430613">
        <w:t>Následne vieme deliť jednotlivé modely podľa týchto kategórií</w:t>
      </w:r>
      <w:r w:rsidR="00F977A9">
        <w:t xml:space="preserve">. </w:t>
      </w:r>
      <w:r w:rsidR="00F977A9" w:rsidRPr="00430613">
        <w:t>(</w:t>
      </w:r>
      <w:proofErr w:type="spellStart"/>
      <w:r w:rsidR="00F977A9" w:rsidRPr="00430613">
        <w:t>Wang</w:t>
      </w:r>
      <w:proofErr w:type="spellEnd"/>
      <w:r w:rsidR="00F977A9" w:rsidRPr="00430613">
        <w:t xml:space="preserve"> a </w:t>
      </w:r>
      <w:proofErr w:type="spellStart"/>
      <w:r w:rsidR="00F977A9" w:rsidRPr="00430613">
        <w:t>Zhu</w:t>
      </w:r>
      <w:proofErr w:type="spellEnd"/>
      <w:r w:rsidR="00F977A9" w:rsidRPr="00430613">
        <w:t>, 2023)</w:t>
      </w:r>
    </w:p>
    <w:p w14:paraId="15B86C8B" w14:textId="4F35E01D" w:rsidR="00F60C94" w:rsidRPr="00430613" w:rsidRDefault="00F60C94" w:rsidP="00776D60">
      <w:pPr>
        <w:pStyle w:val="Nadpis2"/>
      </w:pPr>
      <w:bookmarkStart w:id="163" w:name="_Toc152866668"/>
      <w:bookmarkStart w:id="164" w:name="_Toc152869542"/>
      <w:bookmarkStart w:id="165" w:name="_Toc152869959"/>
      <w:bookmarkStart w:id="166" w:name="_Toc164152115"/>
      <w:r w:rsidRPr="00430613">
        <w:t>1.3 Modely klasifikujúce vo videách</w:t>
      </w:r>
      <w:bookmarkEnd w:id="163"/>
      <w:bookmarkEnd w:id="164"/>
      <w:bookmarkEnd w:id="165"/>
      <w:bookmarkEnd w:id="166"/>
    </w:p>
    <w:p w14:paraId="5F28CEEA" w14:textId="6A1BFB22" w:rsidR="00F60C94" w:rsidRPr="00430613" w:rsidRDefault="00F60C94" w:rsidP="00776D60">
      <w:r w:rsidRPr="00430613">
        <w:t>Modely na klasifikáciu videí</w:t>
      </w:r>
      <w:r w:rsidR="008B0BFA">
        <w:t xml:space="preserve"> opisujú </w:t>
      </w:r>
      <w:proofErr w:type="spellStart"/>
      <w:r w:rsidR="008B0BFA">
        <w:t>Ng</w:t>
      </w:r>
      <w:proofErr w:type="spellEnd"/>
      <w:r w:rsidR="008B0BFA">
        <w:t xml:space="preserve"> et al. (2015)</w:t>
      </w:r>
      <w:r w:rsidRPr="00430613">
        <w:t xml:space="preserve"> </w:t>
      </w:r>
      <w:r w:rsidR="008B0BFA">
        <w:t>ako</w:t>
      </w:r>
      <w:r w:rsidRPr="00430613">
        <w:t xml:space="preserve"> algoritmy alebo architektúry navrhnuté tak, aby kategorizovali a pochopili kontext videí. Tieto modely využívajú rôzne techniky ako napríklad hĺbkové učenie pre klasifikáciu. A to na základe vizuálnych vlastností, čiastočnej informácie alebo textového podkladu</w:t>
      </w:r>
      <w:r w:rsidR="00A95740" w:rsidRPr="00430613">
        <w:t>.</w:t>
      </w:r>
    </w:p>
    <w:p w14:paraId="3B96BD40" w14:textId="77777777" w:rsidR="00F60C94" w:rsidRPr="00430613" w:rsidRDefault="00F60C94" w:rsidP="009902C3">
      <w:pPr>
        <w:pStyle w:val="Nadpis3"/>
      </w:pPr>
      <w:bookmarkStart w:id="167" w:name="_Toc152866669"/>
      <w:bookmarkStart w:id="168" w:name="_Toc152869543"/>
      <w:bookmarkStart w:id="169" w:name="_Toc152869960"/>
      <w:bookmarkStart w:id="170" w:name="_Toc164152116"/>
      <w:r w:rsidRPr="00430613">
        <w:t>1.3.1 CNN</w:t>
      </w:r>
      <w:bookmarkEnd w:id="167"/>
      <w:bookmarkEnd w:id="168"/>
      <w:bookmarkEnd w:id="169"/>
      <w:bookmarkEnd w:id="170"/>
    </w:p>
    <w:p w14:paraId="20E71CB7" w14:textId="6030E0B4" w:rsidR="00F60C94" w:rsidRDefault="00F60C94" w:rsidP="00776D60">
      <w:r w:rsidRPr="00430613">
        <w:t>Hĺbkové učenie sa stalo silným nástrojom pre klasifikáciu vo videách. Využíva sa tu najmä CNN (</w:t>
      </w:r>
      <w:proofErr w:type="spellStart"/>
      <w:r w:rsidRPr="00430613">
        <w:t>Convolutional</w:t>
      </w:r>
      <w:proofErr w:type="spellEnd"/>
      <w:r w:rsidRPr="00430613">
        <w:t xml:space="preserve"> </w:t>
      </w:r>
      <w:proofErr w:type="spellStart"/>
      <w:r w:rsidRPr="00430613">
        <w:t>Neural</w:t>
      </w:r>
      <w:proofErr w:type="spellEnd"/>
      <w:r w:rsidRPr="00430613">
        <w:t xml:space="preserve"> </w:t>
      </w:r>
      <w:proofErr w:type="spellStart"/>
      <w:r w:rsidRPr="00430613">
        <w:t>Network</w:t>
      </w:r>
      <w:proofErr w:type="spellEnd"/>
      <w:r w:rsidRPr="00430613">
        <w:t xml:space="preserve">) na extrakciu vysoko úrovňových vlastností zo snímok videí a vykonávanie predikcie. Momentálne najviac rozšíreným využitím CNN je rozpoznávane </w:t>
      </w:r>
      <w:r w:rsidR="00C806DB">
        <w:t xml:space="preserve">aktivít </w:t>
      </w:r>
      <w:r w:rsidRPr="00430613">
        <w:t>vo videách</w:t>
      </w:r>
      <w:r w:rsidR="00A95740" w:rsidRPr="00430613">
        <w:t>.</w:t>
      </w:r>
      <w:r w:rsidR="00083480" w:rsidRPr="00430613">
        <w:t xml:space="preserve"> </w:t>
      </w:r>
      <w:r w:rsidR="000D4F27">
        <w:t>(</w:t>
      </w:r>
      <w:proofErr w:type="spellStart"/>
      <w:r w:rsidR="000D4F27">
        <w:t>Alzubaidi</w:t>
      </w:r>
      <w:proofErr w:type="spellEnd"/>
      <w:r w:rsidR="000D4F27">
        <w:t xml:space="preserve"> et al., 2021)</w:t>
      </w:r>
    </w:p>
    <w:p w14:paraId="7E524A52" w14:textId="0BF891A6" w:rsidR="0032734D" w:rsidRDefault="0032734D" w:rsidP="0032734D">
      <w:r w:rsidRPr="00236FAF">
        <w:t xml:space="preserve">CNN </w:t>
      </w:r>
      <w:r>
        <w:t>predstavuje</w:t>
      </w:r>
      <w:r w:rsidRPr="00236FAF">
        <w:t xml:space="preserve"> </w:t>
      </w:r>
      <w:proofErr w:type="spellStart"/>
      <w:r w:rsidRPr="00236FAF">
        <w:t>dopredn</w:t>
      </w:r>
      <w:r>
        <w:t>ú</w:t>
      </w:r>
      <w:proofErr w:type="spellEnd"/>
      <w:r w:rsidRPr="00236FAF">
        <w:t xml:space="preserve"> neurónov</w:t>
      </w:r>
      <w:r>
        <w:t>ú</w:t>
      </w:r>
      <w:r w:rsidRPr="00236FAF">
        <w:t xml:space="preserve"> sieť, ktorá berie vstupné dáta a spracúva ich cez niekoľko vrstiev neurónovej siete, pričom</w:t>
      </w:r>
      <w:r>
        <w:t xml:space="preserve"> sa skladá z vrstiev: </w:t>
      </w:r>
    </w:p>
    <w:p w14:paraId="35FA18F6" w14:textId="77777777" w:rsidR="0032734D" w:rsidRDefault="0032734D" w:rsidP="000B6E2A">
      <w:pPr>
        <w:pStyle w:val="Odsekzoznamu"/>
        <w:numPr>
          <w:ilvl w:val="0"/>
          <w:numId w:val="30"/>
        </w:numPr>
      </w:pPr>
      <w:r>
        <w:t>vstupná vrstva,</w:t>
      </w:r>
    </w:p>
    <w:p w14:paraId="569C61DE" w14:textId="77777777" w:rsidR="0032734D" w:rsidRDefault="0032734D" w:rsidP="000B6E2A">
      <w:pPr>
        <w:pStyle w:val="Odsekzoznamu"/>
        <w:numPr>
          <w:ilvl w:val="0"/>
          <w:numId w:val="30"/>
        </w:numPr>
      </w:pPr>
      <w:proofErr w:type="spellStart"/>
      <w:r>
        <w:t>konvolučná</w:t>
      </w:r>
      <w:proofErr w:type="spellEnd"/>
      <w:r>
        <w:t xml:space="preserve"> vrstva, </w:t>
      </w:r>
    </w:p>
    <w:p w14:paraId="48636CF2" w14:textId="77777777" w:rsidR="0032734D" w:rsidRDefault="0032734D" w:rsidP="000B6E2A">
      <w:pPr>
        <w:pStyle w:val="Odsekzoznamu"/>
        <w:numPr>
          <w:ilvl w:val="0"/>
          <w:numId w:val="30"/>
        </w:numPr>
      </w:pPr>
      <w:proofErr w:type="spellStart"/>
      <w:r>
        <w:t>pooling</w:t>
      </w:r>
      <w:proofErr w:type="spellEnd"/>
      <w:r>
        <w:t xml:space="preserve"> vrstva,</w:t>
      </w:r>
    </w:p>
    <w:p w14:paraId="29575DF3" w14:textId="77777777" w:rsidR="0032734D" w:rsidRDefault="0032734D" w:rsidP="000B6E2A">
      <w:pPr>
        <w:pStyle w:val="Odsekzoznamu"/>
        <w:numPr>
          <w:ilvl w:val="0"/>
          <w:numId w:val="30"/>
        </w:numPr>
      </w:pPr>
      <w:r>
        <w:t>plne prepojená vrstva</w:t>
      </w:r>
    </w:p>
    <w:p w14:paraId="17BC0B8C" w14:textId="77777777" w:rsidR="0032734D" w:rsidRDefault="0032734D" w:rsidP="000B6E2A">
      <w:pPr>
        <w:pStyle w:val="Odsekzoznamu"/>
        <w:numPr>
          <w:ilvl w:val="0"/>
          <w:numId w:val="30"/>
        </w:numPr>
      </w:pPr>
      <w:r>
        <w:t>a výstupná vrstva.</w:t>
      </w:r>
    </w:p>
    <w:p w14:paraId="2413AC4A" w14:textId="0AB8E5CB" w:rsidR="0032734D" w:rsidRPr="00236FAF" w:rsidRDefault="0032734D" w:rsidP="0032734D">
      <w:r w:rsidRPr="00236FAF">
        <w:t>Na základe tejto architektúry dokáže model extrahovať užitočné informácie</w:t>
      </w:r>
      <w:r>
        <w:t xml:space="preserve"> (Obrázok </w:t>
      </w:r>
      <w:r w:rsidR="00BA4199">
        <w:t>2</w:t>
      </w:r>
      <w:r>
        <w:t>). (Gama et al., 2018)</w:t>
      </w:r>
    </w:p>
    <w:p w14:paraId="21C54FBA" w14:textId="4860625A" w:rsidR="0032734D" w:rsidRDefault="002B5FE1" w:rsidP="0032734D">
      <w:pPr>
        <w:keepNext/>
        <w:jc w:val="center"/>
      </w:pPr>
      <w:r w:rsidRPr="002B5FE1">
        <w:rPr>
          <w:noProof/>
        </w:rPr>
        <w:lastRenderedPageBreak/>
        <w:drawing>
          <wp:inline distT="0" distB="0" distL="0" distR="0" wp14:anchorId="34A9EDD7" wp14:editId="3A67357F">
            <wp:extent cx="4099221" cy="2189019"/>
            <wp:effectExtent l="0" t="0" r="0" b="1905"/>
            <wp:docPr id="1312778807" name="Obrázok 1" descr="Obrázok, na ktorom je text, diagram, snímka obrazovky, písmo&#10;&#10;Automaticky generovaný popi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12778807" name="Obrázok 1" descr="Obrázok, na ktorom je text, diagram, snímka obrazovky, písmo&#10;&#10;Automaticky generovaný popis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147670" cy="22148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9058EE" w14:textId="1EB64230" w:rsidR="0032734D" w:rsidRDefault="0032734D" w:rsidP="003076D6">
      <w:pPr>
        <w:pStyle w:val="Popis"/>
      </w:pPr>
      <w:r>
        <w:t xml:space="preserve">Obrázok </w:t>
      </w:r>
      <w:r>
        <w:fldChar w:fldCharType="begin"/>
      </w:r>
      <w:r>
        <w:instrText xml:space="preserve"> SEQ Obrázok \* ARABIC </w:instrText>
      </w:r>
      <w:r>
        <w:fldChar w:fldCharType="separate"/>
      </w:r>
      <w:r w:rsidR="00AA4DFA">
        <w:rPr>
          <w:noProof/>
        </w:rPr>
        <w:t>2</w:t>
      </w:r>
      <w:r>
        <w:rPr>
          <w:noProof/>
        </w:rPr>
        <w:fldChar w:fldCharType="end"/>
      </w:r>
      <w:r>
        <w:t xml:space="preserve"> Architektúra CNN</w:t>
      </w:r>
      <w:r>
        <w:rPr>
          <w:rStyle w:val="Odkaznapoznmkupodiarou"/>
        </w:rPr>
        <w:footnoteReference w:id="2"/>
      </w:r>
    </w:p>
    <w:p w14:paraId="76A04A60" w14:textId="343E9397" w:rsidR="0032734D" w:rsidRPr="00430613" w:rsidRDefault="008B0BFA" w:rsidP="008B0BFA">
      <w:r>
        <w:t xml:space="preserve">Konkrétnu funkcionalitu jednotlivých vrstiev popisujú </w:t>
      </w:r>
      <w:proofErr w:type="spellStart"/>
      <w:r>
        <w:t>O’Shea</w:t>
      </w:r>
      <w:proofErr w:type="spellEnd"/>
      <w:r>
        <w:t xml:space="preserve"> a </w:t>
      </w:r>
      <w:proofErr w:type="spellStart"/>
      <w:r>
        <w:t>Nash</w:t>
      </w:r>
      <w:proofErr w:type="spellEnd"/>
      <w:r>
        <w:t xml:space="preserve"> (2015). </w:t>
      </w:r>
      <w:r w:rsidR="0032734D">
        <w:t>Vstupná vrstva predstavuje hodnoty pixelov jednotlivých snímok.</w:t>
      </w:r>
      <w:r>
        <w:t xml:space="preserve"> </w:t>
      </w:r>
      <w:proofErr w:type="spellStart"/>
      <w:r w:rsidR="0032734D">
        <w:t>Konvolučná</w:t>
      </w:r>
      <w:proofErr w:type="spellEnd"/>
      <w:r w:rsidR="0032734D">
        <w:t xml:space="preserve"> vrstva vytvára výstup neurónov, ktoré sú prepojené s lokálnymi regiónmi vstupu. Výstup je kalkulovaný pomocou </w:t>
      </w:r>
      <w:proofErr w:type="spellStart"/>
      <w:r w:rsidR="0032734D">
        <w:t>skaláru</w:t>
      </w:r>
      <w:proofErr w:type="spellEnd"/>
      <w:r w:rsidR="0032734D">
        <w:t xml:space="preserve"> medzi váhami a regiónmi. Na tejto vrstve sa taktiež vykonáva lineárna operácia (</w:t>
      </w:r>
      <w:proofErr w:type="spellStart"/>
      <w:r w:rsidR="0032734D">
        <w:t>ReLu</w:t>
      </w:r>
      <w:proofErr w:type="spellEnd"/>
      <w:r w:rsidR="0032734D">
        <w:t xml:space="preserve">), ktorá predstavuje aktivačnú funkciu ako napríklad </w:t>
      </w:r>
      <w:proofErr w:type="spellStart"/>
      <w:r w:rsidR="0032734D">
        <w:t>sigmoid</w:t>
      </w:r>
      <w:proofErr w:type="spellEnd"/>
      <w:r w:rsidR="0032734D">
        <w:t xml:space="preserve">. Lineárna operácia sa vykonáva na výstupe </w:t>
      </w:r>
      <w:proofErr w:type="spellStart"/>
      <w:r w:rsidR="0032734D">
        <w:t>konvolučnej</w:t>
      </w:r>
      <w:proofErr w:type="spellEnd"/>
      <w:r w:rsidR="0032734D">
        <w:t xml:space="preserve"> vrstvy. </w:t>
      </w:r>
      <w:proofErr w:type="spellStart"/>
      <w:r w:rsidR="0032734D">
        <w:t>Pooling</w:t>
      </w:r>
      <w:proofErr w:type="spellEnd"/>
      <w:r w:rsidR="0032734D">
        <w:t xml:space="preserve"> alebo vrstva zlučovania následne vykonáva zmenšenie vzorkovania podľa priestorovej </w:t>
      </w:r>
      <w:proofErr w:type="spellStart"/>
      <w:r w:rsidR="0032734D">
        <w:t>dimenzionality</w:t>
      </w:r>
      <w:proofErr w:type="spellEnd"/>
      <w:r w:rsidR="0032734D">
        <w:t xml:space="preserve"> zo vstupu. Týmto znižuje počet parametrov. Plne prepojená vrstva vytvára klasifikácie do jednotlivých tried. Výstupná vrstva spája výsledky do dimenzie podľa počtu kategórií</w:t>
      </w:r>
    </w:p>
    <w:p w14:paraId="5D455180" w14:textId="63A5D61A" w:rsidR="00F60C94" w:rsidRPr="00430613" w:rsidRDefault="00F60C94" w:rsidP="00776D60">
      <w:r w:rsidRPr="00430613">
        <w:t>V športoch sa napríklad využívajú</w:t>
      </w:r>
      <w:r w:rsidR="008B0BFA">
        <w:t xml:space="preserve"> CNN</w:t>
      </w:r>
      <w:r w:rsidRPr="00430613">
        <w:t xml:space="preserve"> na rozoznanie typu športu a</w:t>
      </w:r>
      <w:r w:rsidR="00C806DB">
        <w:t> konkrétnej aktivity</w:t>
      </w:r>
      <w:r w:rsidRPr="00430613">
        <w:t xml:space="preserve"> v reálnom čase</w:t>
      </w:r>
      <w:r w:rsidR="003708D5" w:rsidRPr="00430613">
        <w:t xml:space="preserve"> </w:t>
      </w:r>
      <w:r w:rsidRPr="00430613">
        <w:t>(</w:t>
      </w:r>
      <w:r w:rsidR="00AC5351" w:rsidRPr="00430613">
        <w:t>O</w:t>
      </w:r>
      <w:r w:rsidRPr="00430613">
        <w:t>brázok</w:t>
      </w:r>
      <w:r w:rsidR="00AC5351" w:rsidRPr="00430613">
        <w:t xml:space="preserve"> </w:t>
      </w:r>
      <w:r w:rsidR="00BA4199">
        <w:t>3</w:t>
      </w:r>
      <w:r w:rsidRPr="00430613">
        <w:t xml:space="preserve">). Na základe monitorovania ľudí, konkrétne v tomto prípade ich stredu tela a štvorcového mapovania, sa vykonávajú pozorovania ich správania. Takéto modelovanie sa nevyužíva iba v analýze športovcov a ich výkonov, ale aj vo virtuálnej realite a monitorovaní </w:t>
      </w:r>
      <w:r w:rsidR="00C806DB">
        <w:t xml:space="preserve">reakcií </w:t>
      </w:r>
      <w:r w:rsidRPr="00430613">
        <w:t>ľudí</w:t>
      </w:r>
      <w:r w:rsidR="00A95740" w:rsidRPr="00430613">
        <w:t>.</w:t>
      </w:r>
      <w:r w:rsidR="00083480" w:rsidRPr="00430613">
        <w:t xml:space="preserve"> </w:t>
      </w:r>
      <w:r w:rsidR="000664AC" w:rsidRPr="00430613">
        <w:t>(</w:t>
      </w:r>
      <w:proofErr w:type="spellStart"/>
      <w:r w:rsidR="000664AC" w:rsidRPr="00430613">
        <w:t>Zhengfeng</w:t>
      </w:r>
      <w:proofErr w:type="spellEnd"/>
      <w:r w:rsidR="000664AC" w:rsidRPr="00430613">
        <w:t>, 2022)</w:t>
      </w:r>
    </w:p>
    <w:p w14:paraId="37C25278" w14:textId="77777777" w:rsidR="00AC5351" w:rsidRPr="00430613" w:rsidRDefault="00776D60" w:rsidP="00AC5351">
      <w:pPr>
        <w:keepNext/>
        <w:jc w:val="center"/>
      </w:pPr>
      <w:r w:rsidRPr="00430613">
        <w:rPr>
          <w:noProof/>
        </w:rPr>
        <w:lastRenderedPageBreak/>
        <w:drawing>
          <wp:inline distT="0" distB="0" distL="0" distR="0" wp14:anchorId="604A1A7A" wp14:editId="02DA6D12">
            <wp:extent cx="4071476" cy="2556164"/>
            <wp:effectExtent l="0" t="0" r="5715" b="0"/>
            <wp:docPr id="2080701066" name="Obrázok 1" descr="Obrázok, na ktorom je fyzická kondícia, tanec, snímka obrazovky&#10;&#10;Automaticky generovaný popi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80701066" name="Obrázok 1" descr="Obrázok, na ktorom je fyzická kondícia, tanec, snímka obrazovky&#10;&#10;Automaticky generovaný popis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079639" cy="25612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547E1B" w14:textId="2E7BC503" w:rsidR="00F60C94" w:rsidRPr="00430613" w:rsidRDefault="00AC5351" w:rsidP="003076D6">
      <w:pPr>
        <w:pStyle w:val="Popis"/>
      </w:pPr>
      <w:r w:rsidRPr="00430613">
        <w:t xml:space="preserve">Obrázok </w:t>
      </w:r>
      <w:r>
        <w:fldChar w:fldCharType="begin"/>
      </w:r>
      <w:r>
        <w:instrText xml:space="preserve"> SEQ Obrázok \* ARABIC </w:instrText>
      </w:r>
      <w:r>
        <w:fldChar w:fldCharType="separate"/>
      </w:r>
      <w:r w:rsidR="00AA4DFA">
        <w:rPr>
          <w:noProof/>
        </w:rPr>
        <w:t>3</w:t>
      </w:r>
      <w:r>
        <w:rPr>
          <w:noProof/>
        </w:rPr>
        <w:fldChar w:fldCharType="end"/>
      </w:r>
      <w:r w:rsidRPr="00430613">
        <w:t xml:space="preserve"> Rozpoznávanie aktivity a objektov</w:t>
      </w:r>
      <w:r w:rsidRPr="00430613">
        <w:rPr>
          <w:rStyle w:val="Odkaznapoznmkupodiarou"/>
        </w:rPr>
        <w:footnoteReference w:id="3"/>
      </w:r>
    </w:p>
    <w:p w14:paraId="0F76AD26" w14:textId="01182ED3" w:rsidR="00F60C94" w:rsidRPr="00430613" w:rsidRDefault="00F60C94" w:rsidP="00776D60">
      <w:r w:rsidRPr="00430613">
        <w:t xml:space="preserve">Výkony basketbalistov napríklad skúmali </w:t>
      </w:r>
      <w:proofErr w:type="spellStart"/>
      <w:r w:rsidR="009B573F" w:rsidRPr="00430613">
        <w:t>Delextrat</w:t>
      </w:r>
      <w:proofErr w:type="spellEnd"/>
      <w:r w:rsidR="009B573F" w:rsidRPr="00430613">
        <w:t xml:space="preserve"> a </w:t>
      </w:r>
      <w:proofErr w:type="spellStart"/>
      <w:r w:rsidR="009B573F" w:rsidRPr="00430613">
        <w:t>Cohen</w:t>
      </w:r>
      <w:proofErr w:type="spellEnd"/>
      <w:r w:rsidR="009B573F" w:rsidRPr="00430613">
        <w:t xml:space="preserve"> (2009)</w:t>
      </w:r>
      <w:r w:rsidRPr="00430613">
        <w:t>, ktorí vo svojom výskume popisujú jednoznačné využitie do budúcnosti</w:t>
      </w:r>
      <w:r w:rsidR="00011C5A">
        <w:t xml:space="preserve"> hlavne</w:t>
      </w:r>
      <w:r w:rsidRPr="00430613">
        <w:t xml:space="preserve"> na personifikáciu stratégie pre jednotlivých hráčov. Vďaka tomuto poznatku vedia dosiahnuť lepšiu ofenzívu ako aj defenzívu u</w:t>
      </w:r>
      <w:r w:rsidR="00C806DB">
        <w:t> </w:t>
      </w:r>
      <w:r w:rsidRPr="00430613">
        <w:t>hráčov</w:t>
      </w:r>
      <w:r w:rsidR="00C806DB">
        <w:t>, ako aj dodatočné</w:t>
      </w:r>
      <w:r w:rsidRPr="00430613">
        <w:t xml:space="preserve"> predpovedanie dynamiky medzi spoluhráčmi v tíme. Kombinuje</w:t>
      </w:r>
      <w:r w:rsidR="00C806DB">
        <w:t xml:space="preserve"> sa tu</w:t>
      </w:r>
      <w:r w:rsidRPr="00430613">
        <w:t xml:space="preserve"> pri tom predpovedanie hráčovho pohybu</w:t>
      </w:r>
      <w:r w:rsidR="00C806DB">
        <w:t>,</w:t>
      </w:r>
      <w:r w:rsidRPr="00430613">
        <w:t xml:space="preserve"> ako aj trajektóri</w:t>
      </w:r>
      <w:r w:rsidR="00C806DB">
        <w:t>a</w:t>
      </w:r>
      <w:r w:rsidRPr="00430613">
        <w:t xml:space="preserve"> letu jeho hodov</w:t>
      </w:r>
      <w:r w:rsidR="00C806DB">
        <w:t xml:space="preserve"> s loptou</w:t>
      </w:r>
      <w:r w:rsidRPr="00430613">
        <w:t>. Pri väčšom preskúmaní tejto problematiky by mala analýza videí veľký dopad na športový priemysel</w:t>
      </w:r>
      <w:r w:rsidR="00A95740" w:rsidRPr="00430613">
        <w:t>.</w:t>
      </w:r>
    </w:p>
    <w:p w14:paraId="56DD4E64" w14:textId="17C8F579" w:rsidR="00F60C94" w:rsidRPr="00430613" w:rsidRDefault="00F60C94" w:rsidP="00776D60">
      <w:r w:rsidRPr="00430613">
        <w:t>Ďalšie využitie</w:t>
      </w:r>
      <w:r w:rsidR="00C806DB">
        <w:t xml:space="preserve">, ktorého </w:t>
      </w:r>
      <w:r w:rsidRPr="00430613">
        <w:t>základ</w:t>
      </w:r>
      <w:r w:rsidR="00C806DB">
        <w:t>om je</w:t>
      </w:r>
      <w:r w:rsidRPr="00430613">
        <w:t xml:space="preserve"> pozorovania ľudí</w:t>
      </w:r>
      <w:r w:rsidR="00C806DB">
        <w:t>,</w:t>
      </w:r>
      <w:r w:rsidRPr="00430613">
        <w:t xml:space="preserve"> sa využíva v bezpečnostnom monitorovaní. Vďaka modelom sa znižujú náklady na obstarávanie týchto systémov a ich </w:t>
      </w:r>
      <w:r w:rsidR="00C806DB">
        <w:t>údržba</w:t>
      </w:r>
      <w:r w:rsidRPr="00430613">
        <w:t xml:space="preserve">. Najväčšou prekážkou je momentálne problém, </w:t>
      </w:r>
      <w:r w:rsidR="00C806DB">
        <w:t xml:space="preserve">kde sa </w:t>
      </w:r>
      <w:r w:rsidRPr="00430613">
        <w:t>modely zameriavajú na aktivity jednej osoby</w:t>
      </w:r>
      <w:r w:rsidR="00C806DB">
        <w:t>.</w:t>
      </w:r>
      <w:r w:rsidRPr="00430613">
        <w:t xml:space="preserve"> </w:t>
      </w:r>
      <w:r w:rsidR="00C806DB">
        <w:t>A</w:t>
      </w:r>
      <w:r w:rsidRPr="00430613">
        <w:t>však v tomto odvetí je potrebné monitorovať všetky osoby na danej snímke videa</w:t>
      </w:r>
      <w:r w:rsidR="00083480" w:rsidRPr="00430613">
        <w:t xml:space="preserve"> </w:t>
      </w:r>
      <w:r w:rsidRPr="00430613">
        <w:t>(</w:t>
      </w:r>
      <w:r w:rsidR="007A26B6" w:rsidRPr="00430613">
        <w:t>O</w:t>
      </w:r>
      <w:r w:rsidRPr="00430613">
        <w:t>brázok</w:t>
      </w:r>
      <w:r w:rsidR="007A26B6" w:rsidRPr="00430613">
        <w:t xml:space="preserve"> </w:t>
      </w:r>
      <w:r w:rsidR="00BA4199">
        <w:t>4</w:t>
      </w:r>
      <w:r w:rsidRPr="00430613">
        <w:t xml:space="preserve">). </w:t>
      </w:r>
      <w:proofErr w:type="spellStart"/>
      <w:r w:rsidR="009B573F" w:rsidRPr="00430613">
        <w:t>Tsai</w:t>
      </w:r>
      <w:proofErr w:type="spellEnd"/>
      <w:r w:rsidR="009B573F" w:rsidRPr="00430613">
        <w:t xml:space="preserve"> et al. </w:t>
      </w:r>
      <w:r w:rsidRPr="00430613">
        <w:t xml:space="preserve">(2020) </w:t>
      </w:r>
      <w:r w:rsidR="00C806DB">
        <w:t>sa zamerali na</w:t>
      </w:r>
      <w:r w:rsidRPr="00430613">
        <w:t xml:space="preserve"> túto problematiku a výsledok ich výskumu popisujú v</w:t>
      </w:r>
      <w:r w:rsidR="00C806DB">
        <w:t> </w:t>
      </w:r>
      <w:r w:rsidRPr="00430613">
        <w:t>článku</w:t>
      </w:r>
      <w:r w:rsidR="00C806DB">
        <w:t xml:space="preserve">, ktorý </w:t>
      </w:r>
      <w:r w:rsidR="00847A2F">
        <w:t>opisuje využitie</w:t>
      </w:r>
      <w:r w:rsidR="00C806DB">
        <w:t xml:space="preserve"> hĺbkové</w:t>
      </w:r>
      <w:r w:rsidR="00847A2F">
        <w:t>ho</w:t>
      </w:r>
      <w:r w:rsidR="00C806DB">
        <w:t xml:space="preserve"> učeni</w:t>
      </w:r>
      <w:r w:rsidR="00847A2F">
        <w:t>a</w:t>
      </w:r>
      <w:r w:rsidR="00C806DB">
        <w:t xml:space="preserve"> v reálnom čase, ktoré sa upriamuje na viaceré osoby.</w:t>
      </w:r>
      <w:r w:rsidR="00847A2F">
        <w:t xml:space="preserve"> Využívajú pri tom</w:t>
      </w:r>
      <w:r w:rsidRPr="00430613">
        <w:t xml:space="preserve"> model I3D</w:t>
      </w:r>
      <w:r w:rsidR="009B573F" w:rsidRPr="00430613">
        <w:t>.</w:t>
      </w:r>
    </w:p>
    <w:p w14:paraId="0FC017FB" w14:textId="77777777" w:rsidR="007A26B6" w:rsidRPr="00430613" w:rsidRDefault="00F60C94" w:rsidP="007A26B6">
      <w:pPr>
        <w:keepNext/>
        <w:ind w:firstLine="0"/>
        <w:jc w:val="center"/>
      </w:pPr>
      <w:r w:rsidRPr="00430613">
        <w:rPr>
          <w:noProof/>
        </w:rPr>
        <w:lastRenderedPageBreak/>
        <w:drawing>
          <wp:inline distT="0" distB="0" distL="0" distR="0" wp14:anchorId="506AD88A" wp14:editId="0CEA5094">
            <wp:extent cx="3760205" cy="4023360"/>
            <wp:effectExtent l="0" t="0" r="0" b="0"/>
            <wp:docPr id="691507502" name="Obrázok 2" descr="Sensors 20 04758 g004 5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Sensors 20 04758 g004 550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64345" cy="40277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3152607" w14:textId="6AAAB5D6" w:rsidR="00F60C94" w:rsidRPr="00430613" w:rsidRDefault="007A26B6" w:rsidP="003076D6">
      <w:pPr>
        <w:pStyle w:val="Popis"/>
      </w:pPr>
      <w:r w:rsidRPr="00430613">
        <w:t xml:space="preserve">Obrázok </w:t>
      </w:r>
      <w:r>
        <w:fldChar w:fldCharType="begin"/>
      </w:r>
      <w:r>
        <w:instrText xml:space="preserve"> SEQ Obrázok \* ARABIC </w:instrText>
      </w:r>
      <w:r>
        <w:fldChar w:fldCharType="separate"/>
      </w:r>
      <w:r w:rsidR="00AA4DFA">
        <w:rPr>
          <w:noProof/>
        </w:rPr>
        <w:t>4</w:t>
      </w:r>
      <w:r>
        <w:rPr>
          <w:noProof/>
        </w:rPr>
        <w:fldChar w:fldCharType="end"/>
      </w:r>
      <w:r w:rsidRPr="00430613">
        <w:t xml:space="preserve"> Rozpoznávanie osôb</w:t>
      </w:r>
      <w:r w:rsidRPr="00430613">
        <w:rPr>
          <w:rStyle w:val="Odkaznapoznmkupodiarou"/>
        </w:rPr>
        <w:footnoteReference w:id="4"/>
      </w:r>
    </w:p>
    <w:p w14:paraId="5D6089E5" w14:textId="77777777" w:rsidR="00F60C94" w:rsidRPr="00430613" w:rsidRDefault="00F60C94" w:rsidP="009902C3">
      <w:pPr>
        <w:pStyle w:val="Nadpis3"/>
      </w:pPr>
      <w:bookmarkStart w:id="171" w:name="_Toc152866670"/>
      <w:bookmarkStart w:id="172" w:name="_Toc152869544"/>
      <w:bookmarkStart w:id="173" w:name="_Toc152869961"/>
      <w:bookmarkStart w:id="174" w:name="_Toc164152117"/>
      <w:r w:rsidRPr="00430613">
        <w:t>1.3.2 RNN</w:t>
      </w:r>
      <w:bookmarkEnd w:id="171"/>
      <w:bookmarkEnd w:id="172"/>
      <w:bookmarkEnd w:id="173"/>
      <w:bookmarkEnd w:id="174"/>
    </w:p>
    <w:p w14:paraId="5B970E9A" w14:textId="0F7AECC1" w:rsidR="00F60C94" w:rsidRPr="00430613" w:rsidRDefault="00F60C94" w:rsidP="00776D60">
      <w:r w:rsidRPr="00430613">
        <w:t>RNN (</w:t>
      </w:r>
      <w:proofErr w:type="spellStart"/>
      <w:r w:rsidRPr="00430613">
        <w:t>Recurrent</w:t>
      </w:r>
      <w:proofErr w:type="spellEnd"/>
      <w:r w:rsidRPr="00430613">
        <w:t xml:space="preserve"> </w:t>
      </w:r>
      <w:proofErr w:type="spellStart"/>
      <w:r w:rsidRPr="00430613">
        <w:t>Neural</w:t>
      </w:r>
      <w:proofErr w:type="spellEnd"/>
      <w:r w:rsidRPr="00430613">
        <w:t xml:space="preserve"> </w:t>
      </w:r>
      <w:proofErr w:type="spellStart"/>
      <w:r w:rsidRPr="00430613">
        <w:t>Network</w:t>
      </w:r>
      <w:proofErr w:type="spellEnd"/>
      <w:r w:rsidRPr="00430613">
        <w:t>) využívajú výskumníci napríklad v dete</w:t>
      </w:r>
      <w:r w:rsidR="00E442D3" w:rsidRPr="00430613">
        <w:t>g</w:t>
      </w:r>
      <w:r w:rsidRPr="00430613">
        <w:t xml:space="preserve">ovaní podvodných videí. </w:t>
      </w:r>
      <w:r w:rsidR="00847A2F">
        <w:t>V</w:t>
      </w:r>
      <w:r w:rsidRPr="00430613">
        <w:t>ideá</w:t>
      </w:r>
      <w:r w:rsidR="00847A2F">
        <w:t>, ako médium, sa</w:t>
      </w:r>
      <w:r w:rsidRPr="00430613">
        <w:t xml:space="preserve"> </w:t>
      </w:r>
      <w:r w:rsidR="00847A2F">
        <w:t>používajú</w:t>
      </w:r>
      <w:r w:rsidRPr="00430613">
        <w:t xml:space="preserve"> v mnohých oblastiach ako dôkazový materiál: právo, forenzné štúdie, novinárstvo a</w:t>
      </w:r>
      <w:r w:rsidR="00847A2F">
        <w:t xml:space="preserve"> mnohé </w:t>
      </w:r>
      <w:r w:rsidRPr="00430613">
        <w:t>iné</w:t>
      </w:r>
      <w:r w:rsidR="00847A2F">
        <w:t>.</w:t>
      </w:r>
      <w:r w:rsidRPr="00430613">
        <w:t xml:space="preserve"> </w:t>
      </w:r>
      <w:r w:rsidR="00847A2F">
        <w:t>Z tohto dôvodu je</w:t>
      </w:r>
      <w:r w:rsidRPr="00430613">
        <w:t xml:space="preserve"> nesmierne dôležité overiť ich autenticitu. Autori</w:t>
      </w:r>
      <w:r w:rsidR="00847A2F">
        <w:t xml:space="preserve"> </w:t>
      </w:r>
      <w:proofErr w:type="spellStart"/>
      <w:r w:rsidR="00847A2F">
        <w:t>Munawar</w:t>
      </w:r>
      <w:proofErr w:type="spellEnd"/>
      <w:r w:rsidR="00847A2F">
        <w:t xml:space="preserve"> a </w:t>
      </w:r>
      <w:proofErr w:type="spellStart"/>
      <w:r w:rsidR="00847A2F">
        <w:t>Noreen</w:t>
      </w:r>
      <w:proofErr w:type="spellEnd"/>
      <w:r w:rsidR="00847A2F">
        <w:t xml:space="preserve"> (2021)</w:t>
      </w:r>
      <w:r w:rsidRPr="00430613">
        <w:t xml:space="preserve"> popisujú využitie</w:t>
      </w:r>
      <w:r w:rsidR="00E442D3" w:rsidRPr="00430613">
        <w:t xml:space="preserve"> architektúry</w:t>
      </w:r>
      <w:r w:rsidRPr="00430613">
        <w:t xml:space="preserve"> </w:t>
      </w:r>
      <w:r w:rsidR="00E442D3" w:rsidRPr="00430613">
        <w:t xml:space="preserve">siamských </w:t>
      </w:r>
      <w:r w:rsidRPr="00430613">
        <w:t xml:space="preserve">RNN </w:t>
      </w:r>
      <w:r w:rsidR="00E442D3" w:rsidRPr="00430613">
        <w:t>v modeli</w:t>
      </w:r>
      <w:r w:rsidRPr="00430613">
        <w:t xml:space="preserve"> I3D a na dvoch datasetoch dosahujú</w:t>
      </w:r>
      <w:r w:rsidR="00847A2F">
        <w:t xml:space="preserve"> presnosti</w:t>
      </w:r>
      <w:r w:rsidRPr="00430613">
        <w:t xml:space="preserve"> až 86.6</w:t>
      </w:r>
      <w:r w:rsidR="00D9022B">
        <w:t xml:space="preserve"> </w:t>
      </w:r>
      <w:r w:rsidRPr="00430613">
        <w:t>%</w:t>
      </w:r>
      <w:r w:rsidR="00083480" w:rsidRPr="00430613">
        <w:t xml:space="preserve"> </w:t>
      </w:r>
      <w:r w:rsidRPr="00430613">
        <w:t xml:space="preserve">(dataset VIRAT - Image </w:t>
      </w:r>
      <w:proofErr w:type="spellStart"/>
      <w:r w:rsidRPr="00430613">
        <w:t>Retrieval</w:t>
      </w:r>
      <w:proofErr w:type="spellEnd"/>
      <w:r w:rsidRPr="00430613">
        <w:t xml:space="preserve"> and </w:t>
      </w:r>
      <w:proofErr w:type="spellStart"/>
      <w:r w:rsidRPr="00430613">
        <w:t>Analysis</w:t>
      </w:r>
      <w:proofErr w:type="spellEnd"/>
      <w:r w:rsidRPr="00430613">
        <w:t xml:space="preserve"> </w:t>
      </w:r>
      <w:proofErr w:type="spellStart"/>
      <w:r w:rsidRPr="00430613">
        <w:t>Tool</w:t>
      </w:r>
      <w:proofErr w:type="spellEnd"/>
      <w:r w:rsidRPr="00430613">
        <w:t>) a</w:t>
      </w:r>
      <w:r w:rsidR="00D9022B">
        <w:t> </w:t>
      </w:r>
      <w:r w:rsidRPr="00430613">
        <w:t>93</w:t>
      </w:r>
      <w:r w:rsidR="00D9022B">
        <w:t xml:space="preserve"> </w:t>
      </w:r>
      <w:r w:rsidRPr="00430613">
        <w:t>%</w:t>
      </w:r>
      <w:r w:rsidR="00083480" w:rsidRPr="00430613">
        <w:t xml:space="preserve"> </w:t>
      </w:r>
      <w:r w:rsidRPr="00430613">
        <w:t xml:space="preserve">(dataset </w:t>
      </w:r>
      <w:r w:rsidRPr="00430613">
        <w:rPr>
          <w:color w:val="000000"/>
          <w:sz w:val="23"/>
          <w:szCs w:val="23"/>
        </w:rPr>
        <w:t xml:space="preserve">MFC - </w:t>
      </w:r>
      <w:proofErr w:type="spellStart"/>
      <w:r w:rsidRPr="00430613">
        <w:rPr>
          <w:color w:val="000000"/>
          <w:sz w:val="23"/>
          <w:szCs w:val="23"/>
        </w:rPr>
        <w:t>Media</w:t>
      </w:r>
      <w:proofErr w:type="spellEnd"/>
      <w:r w:rsidRPr="00430613">
        <w:rPr>
          <w:color w:val="000000"/>
          <w:sz w:val="23"/>
          <w:szCs w:val="23"/>
        </w:rPr>
        <w:t xml:space="preserve"> </w:t>
      </w:r>
      <w:proofErr w:type="spellStart"/>
      <w:r w:rsidRPr="00430613">
        <w:rPr>
          <w:color w:val="000000"/>
          <w:sz w:val="23"/>
          <w:szCs w:val="23"/>
        </w:rPr>
        <w:t>Forensic</w:t>
      </w:r>
      <w:proofErr w:type="spellEnd"/>
      <w:r w:rsidRPr="00430613">
        <w:rPr>
          <w:color w:val="000000"/>
          <w:sz w:val="23"/>
          <w:szCs w:val="23"/>
        </w:rPr>
        <w:t xml:space="preserve"> </w:t>
      </w:r>
      <w:proofErr w:type="spellStart"/>
      <w:r w:rsidRPr="00430613">
        <w:rPr>
          <w:color w:val="000000"/>
          <w:sz w:val="23"/>
          <w:szCs w:val="23"/>
        </w:rPr>
        <w:t>Challenge</w:t>
      </w:r>
      <w:proofErr w:type="spellEnd"/>
      <w:r w:rsidRPr="00430613">
        <w:rPr>
          <w:color w:val="000000"/>
          <w:sz w:val="23"/>
          <w:szCs w:val="23"/>
        </w:rPr>
        <w:t>)</w:t>
      </w:r>
      <w:r w:rsidRPr="00430613">
        <w:t xml:space="preserve">. V princípe modely využívajú na </w:t>
      </w:r>
      <w:r w:rsidR="00654976">
        <w:t>vyhľadávanie podvodov alebo manipulácií vo videách ICD model so siamskými RNN (</w:t>
      </w:r>
      <w:proofErr w:type="spellStart"/>
      <w:r w:rsidR="00654976">
        <w:t>Siamese-based</w:t>
      </w:r>
      <w:proofErr w:type="spellEnd"/>
      <w:r w:rsidR="00654976">
        <w:t xml:space="preserve"> RNN)</w:t>
      </w:r>
      <w:r w:rsidR="009B573F" w:rsidRPr="00430613">
        <w:t>.</w:t>
      </w:r>
    </w:p>
    <w:p w14:paraId="4D1816D1" w14:textId="3EB539B8" w:rsidR="00F60C94" w:rsidRPr="00430613" w:rsidRDefault="00F60C94" w:rsidP="00776D60">
      <w:proofErr w:type="spellStart"/>
      <w:r w:rsidRPr="00430613">
        <w:t>Siamese-based</w:t>
      </w:r>
      <w:proofErr w:type="spellEnd"/>
      <w:r w:rsidRPr="00430613">
        <w:t xml:space="preserve"> RNN odkazuje na architektúru </w:t>
      </w:r>
      <w:proofErr w:type="spellStart"/>
      <w:r w:rsidRPr="00430613">
        <w:t>rekurentnej</w:t>
      </w:r>
      <w:proofErr w:type="spellEnd"/>
      <w:r w:rsidRPr="00430613">
        <w:t xml:space="preserve"> neurónovej siete, ktorá zahŕňa koncept siamských sietí. Neurónové siete tu spolupracujú</w:t>
      </w:r>
      <w:r w:rsidR="00654976">
        <w:t>.</w:t>
      </w:r>
      <w:r w:rsidRPr="00430613">
        <w:t xml:space="preserve"> </w:t>
      </w:r>
      <w:r w:rsidR="00654976">
        <w:t>Z</w:t>
      </w:r>
      <w:r w:rsidRPr="00430613">
        <w:t>dieľajú si váhy a</w:t>
      </w:r>
      <w:r w:rsidR="00654976">
        <w:t> </w:t>
      </w:r>
      <w:r w:rsidRPr="00430613">
        <w:t>architektúru</w:t>
      </w:r>
      <w:r w:rsidR="00654976">
        <w:t>, čo</w:t>
      </w:r>
      <w:r w:rsidRPr="00430613">
        <w:t xml:space="preserve"> im umožňuje spracovávať viaceré vstupy paralelne a učiť sa podobnosti alebo rozoznávať rozdiely</w:t>
      </w:r>
      <w:r w:rsidR="00A95740" w:rsidRPr="00430613">
        <w:t>.</w:t>
      </w:r>
      <w:r w:rsidR="00083480" w:rsidRPr="00430613">
        <w:t xml:space="preserve"> </w:t>
      </w:r>
      <w:r w:rsidR="009B573F" w:rsidRPr="00430613">
        <w:t>(</w:t>
      </w:r>
      <w:proofErr w:type="spellStart"/>
      <w:r w:rsidR="009B573F" w:rsidRPr="00430613">
        <w:t>Mueller</w:t>
      </w:r>
      <w:proofErr w:type="spellEnd"/>
      <w:r w:rsidR="009B573F" w:rsidRPr="00430613">
        <w:t xml:space="preserve"> a </w:t>
      </w:r>
      <w:proofErr w:type="spellStart"/>
      <w:r w:rsidR="009B573F" w:rsidRPr="00430613">
        <w:t>Thyagarajan</w:t>
      </w:r>
      <w:proofErr w:type="spellEnd"/>
      <w:r w:rsidR="009B573F" w:rsidRPr="00430613">
        <w:t>, 2016)</w:t>
      </w:r>
    </w:p>
    <w:p w14:paraId="303026D8" w14:textId="77777777" w:rsidR="00F60C94" w:rsidRPr="00430613" w:rsidRDefault="00F60C94" w:rsidP="009902C3">
      <w:pPr>
        <w:pStyle w:val="Nadpis3"/>
      </w:pPr>
      <w:bookmarkStart w:id="175" w:name="_Toc152866671"/>
      <w:bookmarkStart w:id="176" w:name="_Toc152869545"/>
      <w:bookmarkStart w:id="177" w:name="_Toc152869962"/>
      <w:bookmarkStart w:id="178" w:name="_Toc164152118"/>
      <w:r w:rsidRPr="00430613">
        <w:lastRenderedPageBreak/>
        <w:t>1.3.3 SVM</w:t>
      </w:r>
      <w:bookmarkEnd w:id="175"/>
      <w:bookmarkEnd w:id="176"/>
      <w:bookmarkEnd w:id="177"/>
      <w:bookmarkEnd w:id="178"/>
    </w:p>
    <w:p w14:paraId="424EFAEB" w14:textId="12573FB5" w:rsidR="00F60C94" w:rsidRPr="00430613" w:rsidRDefault="00F60C94" w:rsidP="00776D60">
      <w:r w:rsidRPr="00430613">
        <w:t xml:space="preserve">SVM alebo </w:t>
      </w:r>
      <w:proofErr w:type="spellStart"/>
      <w:r w:rsidRPr="00430613">
        <w:t>Support</w:t>
      </w:r>
      <w:proofErr w:type="spellEnd"/>
      <w:r w:rsidRPr="00430613">
        <w:t xml:space="preserve"> </w:t>
      </w:r>
      <w:proofErr w:type="spellStart"/>
      <w:r w:rsidRPr="00430613">
        <w:t>Vector</w:t>
      </w:r>
      <w:proofErr w:type="spellEnd"/>
      <w:r w:rsidRPr="00430613">
        <w:t xml:space="preserve"> </w:t>
      </w:r>
      <w:proofErr w:type="spellStart"/>
      <w:r w:rsidRPr="00430613">
        <w:t>Machine</w:t>
      </w:r>
      <w:proofErr w:type="spellEnd"/>
      <w:r w:rsidRPr="00430613">
        <w:t xml:space="preserve"> je algoritmus strojového učenia, ktorý sa často využíva pre klasifikačné a regresné úlohy. </w:t>
      </w:r>
      <w:r w:rsidR="00654976">
        <w:t xml:space="preserve">V oblastí videí sa </w:t>
      </w:r>
      <w:r w:rsidRPr="00430613">
        <w:t>skúma využitie SVM na kategorizáciu druhov videí a to napríklad na reklamy, kreslené rozprávky, hudobné videá, správy a športové videá. Pri detekcii</w:t>
      </w:r>
      <w:r w:rsidR="00654976">
        <w:t xml:space="preserve"> sa využíva taktiež</w:t>
      </w:r>
      <w:r w:rsidRPr="00430613">
        <w:t xml:space="preserve"> zvukov</w:t>
      </w:r>
      <w:r w:rsidR="00654976">
        <w:t>á</w:t>
      </w:r>
      <w:r w:rsidRPr="00430613">
        <w:t xml:space="preserve"> zložk</w:t>
      </w:r>
      <w:r w:rsidR="00654976">
        <w:t>a, ktorá sprevádza video.</w:t>
      </w:r>
      <w:r w:rsidRPr="00430613">
        <w:t xml:space="preserve"> Autori</w:t>
      </w:r>
      <w:r w:rsidR="00011C5A">
        <w:t xml:space="preserve"> </w:t>
      </w:r>
      <w:proofErr w:type="spellStart"/>
      <w:r w:rsidR="00011C5A">
        <w:t>Zhang</w:t>
      </w:r>
      <w:proofErr w:type="spellEnd"/>
      <w:r w:rsidR="00011C5A">
        <w:t xml:space="preserve"> a </w:t>
      </w:r>
      <w:proofErr w:type="spellStart"/>
      <w:r w:rsidR="00011C5A">
        <w:t>Li</w:t>
      </w:r>
      <w:proofErr w:type="spellEnd"/>
      <w:r w:rsidR="00011C5A">
        <w:t xml:space="preserve"> (2021)</w:t>
      </w:r>
      <w:r w:rsidRPr="00430613">
        <w:t xml:space="preserve"> sa dodatočne snažia odhaliť aj teroristický alebo násilný obsah</w:t>
      </w:r>
      <w:r w:rsidR="00654976">
        <w:t>, tým by sa predišlo zobrazovaniu nevhodného obsahu.</w:t>
      </w:r>
      <w:r w:rsidR="009B573F" w:rsidRPr="00430613">
        <w:t xml:space="preserve"> </w:t>
      </w:r>
    </w:p>
    <w:p w14:paraId="6AFCEA07" w14:textId="2A1B55B4" w:rsidR="00F60C94" w:rsidRPr="00430613" w:rsidRDefault="00F60C94" w:rsidP="00776D60">
      <w:r w:rsidRPr="00430613">
        <w:t>Princípom fungovania SVM je najmä štatistický prístup k nájdeniu najlepšej plochy. Plocha sa hľadá v pôvodnom priestore alebo vo vyššej dimenzii po projekcii. Cieľom je maximalizovať medzeru medzi dvoma kategóriami, čím sa znižuje interval neistoty pri generalizácii a tak sa minimalizujú skutočné riziká (</w:t>
      </w:r>
      <w:r w:rsidR="007A26B6" w:rsidRPr="00430613">
        <w:t>O</w:t>
      </w:r>
      <w:r w:rsidRPr="00430613">
        <w:t>brázok</w:t>
      </w:r>
      <w:r w:rsidR="007A26B6" w:rsidRPr="00430613">
        <w:t xml:space="preserve"> </w:t>
      </w:r>
      <w:r w:rsidR="00BA4199">
        <w:t>5</w:t>
      </w:r>
      <w:r w:rsidRPr="00430613">
        <w:t>)</w:t>
      </w:r>
      <w:r w:rsidR="00A95740" w:rsidRPr="00430613">
        <w:t>.</w:t>
      </w:r>
      <w:r w:rsidR="00083480" w:rsidRPr="00430613">
        <w:t xml:space="preserve"> </w:t>
      </w:r>
      <w:r w:rsidR="009B573F" w:rsidRPr="00430613">
        <w:t>(</w:t>
      </w:r>
      <w:proofErr w:type="spellStart"/>
      <w:r w:rsidR="009B573F" w:rsidRPr="00430613">
        <w:t>Zhang</w:t>
      </w:r>
      <w:proofErr w:type="spellEnd"/>
      <w:r w:rsidR="009B573F" w:rsidRPr="00430613">
        <w:t xml:space="preserve"> a </w:t>
      </w:r>
      <w:proofErr w:type="spellStart"/>
      <w:r w:rsidR="009B573F" w:rsidRPr="00430613">
        <w:t>Li</w:t>
      </w:r>
      <w:proofErr w:type="spellEnd"/>
      <w:r w:rsidR="009B573F" w:rsidRPr="00430613">
        <w:t>, 2021)</w:t>
      </w:r>
    </w:p>
    <w:p w14:paraId="2FA2EC1F" w14:textId="77777777" w:rsidR="007A26B6" w:rsidRPr="00430613" w:rsidRDefault="00F60C94" w:rsidP="007A26B6">
      <w:pPr>
        <w:keepNext/>
        <w:jc w:val="center"/>
      </w:pPr>
      <w:r w:rsidRPr="00430613">
        <w:rPr>
          <w:noProof/>
        </w:rPr>
        <w:drawing>
          <wp:inline distT="0" distB="0" distL="0" distR="0" wp14:anchorId="1FD3CD77" wp14:editId="4DAEFBC8">
            <wp:extent cx="3761010" cy="2015836"/>
            <wp:effectExtent l="0" t="0" r="0" b="3810"/>
            <wp:docPr id="476009843" name="Obrázok 3" descr="Obrázok, na ktorom je diagram, rad, náčrt, kresba&#10;&#10;Automaticky generovaný popi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6009843" name="Obrázok 3" descr="Obrázok, na ktorom je diagram, rad, náčrt, kresba&#10;&#10;Automaticky generovaný popis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08113" cy="204108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3AAF486" w14:textId="7FE2E975" w:rsidR="00F60C94" w:rsidRPr="00430613" w:rsidRDefault="007A26B6" w:rsidP="003076D6">
      <w:pPr>
        <w:pStyle w:val="Popis"/>
      </w:pPr>
      <w:r w:rsidRPr="00430613">
        <w:t xml:space="preserve">Obrázok </w:t>
      </w:r>
      <w:r>
        <w:fldChar w:fldCharType="begin"/>
      </w:r>
      <w:r>
        <w:instrText xml:space="preserve"> SEQ Obrázok \* ARABIC </w:instrText>
      </w:r>
      <w:r>
        <w:fldChar w:fldCharType="separate"/>
      </w:r>
      <w:r w:rsidR="00AA4DFA">
        <w:rPr>
          <w:noProof/>
        </w:rPr>
        <w:t>5</w:t>
      </w:r>
      <w:r>
        <w:rPr>
          <w:noProof/>
        </w:rPr>
        <w:fldChar w:fldCharType="end"/>
      </w:r>
      <w:r w:rsidRPr="00430613">
        <w:t xml:space="preserve"> Maximalizovanie medzere v SVM</w:t>
      </w:r>
      <w:r w:rsidRPr="00430613">
        <w:rPr>
          <w:rStyle w:val="Odkaznapoznmkupodiarou"/>
        </w:rPr>
        <w:footnoteReference w:id="5"/>
      </w:r>
    </w:p>
    <w:p w14:paraId="50737466" w14:textId="7C01B30A" w:rsidR="00F60C94" w:rsidRPr="00430613" w:rsidRDefault="00F60C94" w:rsidP="00776D60">
      <w:proofErr w:type="spellStart"/>
      <w:r w:rsidRPr="00430613">
        <w:t>Chattopadhyay</w:t>
      </w:r>
      <w:proofErr w:type="spellEnd"/>
      <w:r w:rsidRPr="00430613">
        <w:t xml:space="preserve"> a </w:t>
      </w:r>
      <w:proofErr w:type="spellStart"/>
      <w:r w:rsidRPr="00430613">
        <w:t>Maurya</w:t>
      </w:r>
      <w:proofErr w:type="spellEnd"/>
      <w:r w:rsidRPr="00430613">
        <w:t xml:space="preserve"> (2013)</w:t>
      </w:r>
      <w:r w:rsidR="00654976">
        <w:t xml:space="preserve"> využili SVM,</w:t>
      </w:r>
      <w:r w:rsidRPr="00430613">
        <w:t xml:space="preserve"> aby preskúmali možnosť rýchleho označovania videí do kategórií pomocou kľúčových slov (tagov). (</w:t>
      </w:r>
      <w:r w:rsidR="007A26B6" w:rsidRPr="00430613">
        <w:t>O</w:t>
      </w:r>
      <w:r w:rsidRPr="00430613">
        <w:t>brázok</w:t>
      </w:r>
      <w:r w:rsidR="007A26B6" w:rsidRPr="00430613">
        <w:t xml:space="preserve"> </w:t>
      </w:r>
      <w:r w:rsidR="00BA4199">
        <w:t>6</w:t>
      </w:r>
      <w:r w:rsidRPr="00430613">
        <w:t>)</w:t>
      </w:r>
      <w:r w:rsidR="00A95740" w:rsidRPr="00430613">
        <w:t>.</w:t>
      </w:r>
    </w:p>
    <w:p w14:paraId="33624722" w14:textId="77777777" w:rsidR="007A26B6" w:rsidRPr="00430613" w:rsidRDefault="00014D33" w:rsidP="007A26B6">
      <w:pPr>
        <w:keepNext/>
        <w:jc w:val="center"/>
      </w:pPr>
      <w:r w:rsidRPr="00430613">
        <w:rPr>
          <w:noProof/>
        </w:rPr>
        <w:lastRenderedPageBreak/>
        <w:drawing>
          <wp:inline distT="0" distB="0" distL="0" distR="0" wp14:anchorId="7550307B" wp14:editId="6120A540">
            <wp:extent cx="3687286" cy="2410691"/>
            <wp:effectExtent l="0" t="0" r="8890" b="8890"/>
            <wp:docPr id="85764630" name="Obrázok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12156" cy="242695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8453DF9" w14:textId="760B3291" w:rsidR="00F60C94" w:rsidRPr="00430613" w:rsidRDefault="007A26B6" w:rsidP="003076D6">
      <w:pPr>
        <w:pStyle w:val="Popis"/>
      </w:pPr>
      <w:r w:rsidRPr="00430613">
        <w:t xml:space="preserve">Obrázok </w:t>
      </w:r>
      <w:r>
        <w:fldChar w:fldCharType="begin"/>
      </w:r>
      <w:r>
        <w:instrText xml:space="preserve"> SEQ Obrázok \* ARABIC </w:instrText>
      </w:r>
      <w:r>
        <w:fldChar w:fldCharType="separate"/>
      </w:r>
      <w:r w:rsidR="00AA4DFA">
        <w:rPr>
          <w:noProof/>
        </w:rPr>
        <w:t>6</w:t>
      </w:r>
      <w:r>
        <w:rPr>
          <w:noProof/>
        </w:rPr>
        <w:fldChar w:fldCharType="end"/>
      </w:r>
      <w:r w:rsidRPr="00430613">
        <w:t xml:space="preserve"> Kategorizovanie videí</w:t>
      </w:r>
      <w:r w:rsidRPr="00430613">
        <w:rPr>
          <w:rStyle w:val="Odkaznapoznmkupodiarou"/>
        </w:rPr>
        <w:footnoteReference w:id="6"/>
      </w:r>
    </w:p>
    <w:p w14:paraId="13678042" w14:textId="5553D2F3" w:rsidR="00F60C94" w:rsidRPr="00430613" w:rsidRDefault="00654976" w:rsidP="00776D60">
      <w:r>
        <w:t>SVM</w:t>
      </w:r>
      <w:r w:rsidR="00F20C02">
        <w:t>,</w:t>
      </w:r>
      <w:r>
        <w:t xml:space="preserve"> v týchto prípadoch, </w:t>
      </w:r>
      <w:r w:rsidR="00F60C94" w:rsidRPr="00430613">
        <w:t>spracováva</w:t>
      </w:r>
      <w:r w:rsidR="00F20C02">
        <w:t xml:space="preserve"> videá</w:t>
      </w:r>
      <w:r w:rsidR="00F60C94" w:rsidRPr="00430613">
        <w:t xml:space="preserve"> tak, že sa najskôr dajú do unitárneho farebného spektra a následne sa snímky konvertujú do šedých farieb</w:t>
      </w:r>
      <w:r w:rsidR="00F20C02">
        <w:t>. Konverzia je</w:t>
      </w:r>
      <w:r w:rsidR="00F60C94" w:rsidRPr="00430613">
        <w:t xml:space="preserve"> </w:t>
      </w:r>
      <w:r w:rsidR="00011C5A">
        <w:t>odporúčaná z dôvodu</w:t>
      </w:r>
      <w:r w:rsidR="00F60C94" w:rsidRPr="00430613">
        <w:t xml:space="preserve"> výpočtovej náročnosti. Následne sa pracuje s </w:t>
      </w:r>
      <w:r w:rsidR="00F20C02">
        <w:t>útvarmi</w:t>
      </w:r>
      <w:r w:rsidR="00F60C94" w:rsidRPr="00430613">
        <w:t xml:space="preserve">. </w:t>
      </w:r>
      <w:r w:rsidR="00F20C02" w:rsidRPr="00430613">
        <w:t>Veľkou pomocou</w:t>
      </w:r>
      <w:r w:rsidR="00F20C02">
        <w:t xml:space="preserve"> pri detegovaní útvarov</w:t>
      </w:r>
      <w:r w:rsidR="00F20C02" w:rsidRPr="00430613">
        <w:t xml:space="preserve"> sa ukázalo porovnávať a zaznamenávať aj textúry objektov. </w:t>
      </w:r>
      <w:r w:rsidR="00F60C94" w:rsidRPr="00430613">
        <w:t>Pri to</w:t>
      </w:r>
      <w:r w:rsidR="00F20C02">
        <w:t>mto</w:t>
      </w:r>
      <w:r w:rsidR="00F60C94" w:rsidRPr="00430613">
        <w:t xml:space="preserve"> kroku sa rozlišuje pozadie a objekty záujmu, </w:t>
      </w:r>
      <w:r w:rsidR="00F20C02">
        <w:t>ktoré</w:t>
      </w:r>
      <w:r w:rsidR="00F60C94" w:rsidRPr="00430613">
        <w:t xml:space="preserve"> sa segmentujú</w:t>
      </w:r>
      <w:r w:rsidR="00F20C02">
        <w:t>.</w:t>
      </w:r>
      <w:r w:rsidR="00F60C94" w:rsidRPr="00430613">
        <w:t xml:space="preserve"> </w:t>
      </w:r>
      <w:r w:rsidR="00F20C02">
        <w:t>P</w:t>
      </w:r>
      <w:r w:rsidR="00F60C94" w:rsidRPr="00430613">
        <w:t>ričom vzniká akýsi útvar</w:t>
      </w:r>
      <w:r w:rsidR="007A26B6" w:rsidRPr="00430613">
        <w:t xml:space="preserve"> (O</w:t>
      </w:r>
      <w:r w:rsidR="00E442D3" w:rsidRPr="00430613">
        <w:t>brázok</w:t>
      </w:r>
      <w:r w:rsidR="007A26B6" w:rsidRPr="00430613">
        <w:t xml:space="preserve"> </w:t>
      </w:r>
      <w:r w:rsidR="00BA4199">
        <w:t>7</w:t>
      </w:r>
      <w:r w:rsidR="00F60C94" w:rsidRPr="00430613">
        <w:t>)</w:t>
      </w:r>
      <w:r w:rsidR="00F20C02">
        <w:t>, ktorý sa oddeľuje od pozadia. Útvary sa prekrývajú a n</w:t>
      </w:r>
      <w:r w:rsidR="00F60C94" w:rsidRPr="00430613">
        <w:t>a základe</w:t>
      </w:r>
      <w:r w:rsidR="00F20C02">
        <w:t xml:space="preserve"> ich</w:t>
      </w:r>
      <w:r w:rsidR="00F60C94" w:rsidRPr="00430613">
        <w:t xml:space="preserve"> relatívneho centra</w:t>
      </w:r>
      <w:r w:rsidR="00F20C02">
        <w:t xml:space="preserve"> sa </w:t>
      </w:r>
      <w:r w:rsidR="00F60C94" w:rsidRPr="00430613">
        <w:t xml:space="preserve">pozorujú zmeny. </w:t>
      </w:r>
      <w:r w:rsidR="009B573F" w:rsidRPr="00430613">
        <w:t>(</w:t>
      </w:r>
      <w:proofErr w:type="spellStart"/>
      <w:r w:rsidR="009B573F" w:rsidRPr="00430613">
        <w:t>Chattopadhyay</w:t>
      </w:r>
      <w:proofErr w:type="spellEnd"/>
      <w:r w:rsidR="009B573F" w:rsidRPr="00430613">
        <w:t xml:space="preserve"> a </w:t>
      </w:r>
      <w:proofErr w:type="spellStart"/>
      <w:r w:rsidR="009B573F" w:rsidRPr="00430613">
        <w:t>Maurya</w:t>
      </w:r>
      <w:proofErr w:type="spellEnd"/>
      <w:r w:rsidR="009B573F" w:rsidRPr="00430613">
        <w:t>, 2013)</w:t>
      </w:r>
      <w:r w:rsidR="00B22D3B" w:rsidRPr="00430613">
        <w:t xml:space="preserve"> </w:t>
      </w:r>
    </w:p>
    <w:p w14:paraId="46B45C85" w14:textId="77777777" w:rsidR="004E1FDA" w:rsidRPr="00430613" w:rsidRDefault="00014D33" w:rsidP="004E1FDA">
      <w:pPr>
        <w:keepNext/>
        <w:jc w:val="center"/>
      </w:pPr>
      <w:r w:rsidRPr="00430613">
        <w:rPr>
          <w:noProof/>
        </w:rPr>
        <w:drawing>
          <wp:inline distT="0" distB="0" distL="0" distR="0" wp14:anchorId="2B2C561C" wp14:editId="597327A5">
            <wp:extent cx="2718548" cy="1909760"/>
            <wp:effectExtent l="0" t="0" r="5715" b="0"/>
            <wp:docPr id="1390443612" name="Obrázo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8183" cy="193057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4B00EC4" w14:textId="09EFD92E" w:rsidR="00F60C94" w:rsidRPr="00430613" w:rsidRDefault="004E1FDA" w:rsidP="003076D6">
      <w:pPr>
        <w:pStyle w:val="Popis"/>
      </w:pPr>
      <w:r w:rsidRPr="00430613">
        <w:t xml:space="preserve">Obrázok </w:t>
      </w:r>
      <w:r>
        <w:fldChar w:fldCharType="begin"/>
      </w:r>
      <w:r>
        <w:instrText xml:space="preserve"> SEQ Obrázok \* ARABIC </w:instrText>
      </w:r>
      <w:r>
        <w:fldChar w:fldCharType="separate"/>
      </w:r>
      <w:r w:rsidR="00AA4DFA">
        <w:rPr>
          <w:noProof/>
        </w:rPr>
        <w:t>7</w:t>
      </w:r>
      <w:r>
        <w:rPr>
          <w:noProof/>
        </w:rPr>
        <w:fldChar w:fldCharType="end"/>
      </w:r>
      <w:r w:rsidRPr="00430613">
        <w:t xml:space="preserve"> Definovanie útvarov naprieč snímkami</w:t>
      </w:r>
      <w:r w:rsidRPr="00430613">
        <w:rPr>
          <w:rStyle w:val="Odkaznapoznmkupodiarou"/>
        </w:rPr>
        <w:footnoteReference w:id="7"/>
      </w:r>
    </w:p>
    <w:p w14:paraId="71331DD0" w14:textId="5288BDC4" w:rsidR="00F60C94" w:rsidRPr="00430613" w:rsidRDefault="00F20C02" w:rsidP="005F2445">
      <w:r>
        <w:t xml:space="preserve">Po zozbieraní zmien sa nachádzajú </w:t>
      </w:r>
      <w:r w:rsidR="00F60C94" w:rsidRPr="00430613">
        <w:t>rozdiely medzi kategóriami</w:t>
      </w:r>
      <w:r>
        <w:t>. V</w:t>
      </w:r>
      <w:r w:rsidR="00F60C94" w:rsidRPr="00430613">
        <w:t>o výsledku autori</w:t>
      </w:r>
      <w:r w:rsidR="005F2445">
        <w:t xml:space="preserve"> </w:t>
      </w:r>
      <w:proofErr w:type="spellStart"/>
      <w:r w:rsidR="005F2445" w:rsidRPr="00430613">
        <w:t>Chattopadhyay</w:t>
      </w:r>
      <w:proofErr w:type="spellEnd"/>
      <w:r w:rsidR="005F2445" w:rsidRPr="00430613">
        <w:t xml:space="preserve"> a </w:t>
      </w:r>
      <w:proofErr w:type="spellStart"/>
      <w:r w:rsidR="005F2445" w:rsidRPr="00430613">
        <w:t>Maurya</w:t>
      </w:r>
      <w:proofErr w:type="spellEnd"/>
      <w:r w:rsidR="005F2445" w:rsidRPr="00430613">
        <w:t xml:space="preserve"> </w:t>
      </w:r>
      <w:r w:rsidR="005F2445">
        <w:t>(</w:t>
      </w:r>
      <w:r w:rsidR="005F2445" w:rsidRPr="00430613">
        <w:t xml:space="preserve">2013) </w:t>
      </w:r>
      <w:r w:rsidR="00F60C94" w:rsidRPr="00430613">
        <w:t xml:space="preserve">poukazujú na </w:t>
      </w:r>
      <w:r w:rsidR="00943BF4" w:rsidRPr="00430613">
        <w:t xml:space="preserve">rozsiahle </w:t>
      </w:r>
      <w:r w:rsidR="00F60C94" w:rsidRPr="00430613">
        <w:t xml:space="preserve">využitie v rozpoznávaní </w:t>
      </w:r>
      <w:r w:rsidR="00F60C94" w:rsidRPr="00430613">
        <w:lastRenderedPageBreak/>
        <w:t>kontextu videa</w:t>
      </w:r>
      <w:r w:rsidR="005F2445">
        <w:t>,</w:t>
      </w:r>
      <w:r w:rsidR="00F60C94" w:rsidRPr="00430613">
        <w:t xml:space="preserve"> avšak do budúcna odporúčajú pridať ďalšie média ako</w:t>
      </w:r>
      <w:r w:rsidR="00943BF4" w:rsidRPr="00430613">
        <w:t xml:space="preserve"> napríklad</w:t>
      </w:r>
      <w:r w:rsidR="00F60C94" w:rsidRPr="00430613">
        <w:t xml:space="preserve"> zvuk a</w:t>
      </w:r>
      <w:r w:rsidR="00A95740" w:rsidRPr="00430613">
        <w:t> </w:t>
      </w:r>
      <w:r w:rsidR="00F60C94" w:rsidRPr="00430613">
        <w:t>text</w:t>
      </w:r>
      <w:r w:rsidR="00A95740" w:rsidRPr="00430613">
        <w:t>.</w:t>
      </w:r>
      <w:r w:rsidR="009B573F" w:rsidRPr="00430613">
        <w:t xml:space="preserve"> </w:t>
      </w:r>
    </w:p>
    <w:p w14:paraId="510B9FA2" w14:textId="70A0B37D" w:rsidR="00F60C94" w:rsidRPr="00430613" w:rsidRDefault="00F60C94" w:rsidP="009902C3">
      <w:pPr>
        <w:pStyle w:val="Nadpis3"/>
      </w:pPr>
      <w:bookmarkStart w:id="179" w:name="_Toc152866672"/>
      <w:bookmarkStart w:id="180" w:name="_Toc152869546"/>
      <w:bookmarkStart w:id="181" w:name="_Toc152869963"/>
      <w:bookmarkStart w:id="182" w:name="_Toc164152119"/>
      <w:r w:rsidRPr="00430613">
        <w:t xml:space="preserve">1.3.4 3D </w:t>
      </w:r>
      <w:proofErr w:type="spellStart"/>
      <w:r w:rsidRPr="00430613">
        <w:t>Konvolučné</w:t>
      </w:r>
      <w:proofErr w:type="spellEnd"/>
      <w:r w:rsidRPr="00430613">
        <w:t xml:space="preserve"> modely</w:t>
      </w:r>
      <w:bookmarkEnd w:id="179"/>
      <w:bookmarkEnd w:id="180"/>
      <w:bookmarkEnd w:id="181"/>
      <w:bookmarkEnd w:id="182"/>
    </w:p>
    <w:p w14:paraId="224526A7" w14:textId="28EF36F3" w:rsidR="00CF18DC" w:rsidRDefault="00E700AE" w:rsidP="003076D6">
      <w:r>
        <w:t xml:space="preserve">3D </w:t>
      </w:r>
      <w:r w:rsidR="00F60C94" w:rsidRPr="00430613">
        <w:t>CNN</w:t>
      </w:r>
      <w:r w:rsidR="009923C6" w:rsidRPr="00430613">
        <w:t xml:space="preserve"> (</w:t>
      </w:r>
      <w:r w:rsidR="005F2445">
        <w:t xml:space="preserve">3D </w:t>
      </w:r>
      <w:proofErr w:type="spellStart"/>
      <w:r>
        <w:t>C</w:t>
      </w:r>
      <w:r w:rsidR="009923C6" w:rsidRPr="00430613">
        <w:t>onvolutional</w:t>
      </w:r>
      <w:proofErr w:type="spellEnd"/>
      <w:r w:rsidR="009923C6" w:rsidRPr="00430613">
        <w:t xml:space="preserve"> </w:t>
      </w:r>
      <w:proofErr w:type="spellStart"/>
      <w:r>
        <w:t>N</w:t>
      </w:r>
      <w:r w:rsidR="009923C6" w:rsidRPr="00430613">
        <w:t>eural</w:t>
      </w:r>
      <w:proofErr w:type="spellEnd"/>
      <w:r w:rsidR="009923C6" w:rsidRPr="00430613">
        <w:t xml:space="preserve"> </w:t>
      </w:r>
      <w:proofErr w:type="spellStart"/>
      <w:r>
        <w:t>N</w:t>
      </w:r>
      <w:r w:rsidR="009923C6" w:rsidRPr="00430613">
        <w:t>etwork</w:t>
      </w:r>
      <w:proofErr w:type="spellEnd"/>
      <w:r w:rsidR="009923C6" w:rsidRPr="00430613">
        <w:t>)</w:t>
      </w:r>
      <w:r w:rsidR="00F60C94" w:rsidRPr="00430613">
        <w:t xml:space="preserve"> je </w:t>
      </w:r>
      <w:proofErr w:type="spellStart"/>
      <w:r w:rsidR="00F60C94" w:rsidRPr="00430613">
        <w:t>dopredná</w:t>
      </w:r>
      <w:proofErr w:type="spellEnd"/>
      <w:r w:rsidR="00F60C94" w:rsidRPr="00430613">
        <w:t xml:space="preserve"> neurónová sieť, ktorá</w:t>
      </w:r>
      <w:r w:rsidR="00CC3E5B">
        <w:t xml:space="preserve"> na rozdiel od 2D CNN</w:t>
      </w:r>
      <w:r w:rsidR="003076D6">
        <w:t xml:space="preserve"> </w:t>
      </w:r>
      <w:r w:rsidR="00CC3E5B">
        <w:t>zaznamenáva pozície objektov v</w:t>
      </w:r>
      <w:r w:rsidR="003076D6">
        <w:t> </w:t>
      </w:r>
      <w:r w:rsidR="00CC3E5B">
        <w:t>čase</w:t>
      </w:r>
      <w:r w:rsidR="003076D6">
        <w:t>, čiže</w:t>
      </w:r>
      <w:r w:rsidR="005F2445">
        <w:t xml:space="preserve"> uchováva</w:t>
      </w:r>
      <w:r w:rsidR="003076D6">
        <w:t xml:space="preserve"> priestorový kontext</w:t>
      </w:r>
      <w:r w:rsidR="00CC3E5B">
        <w:t xml:space="preserve">. Architektúra 3D CNN vytvára aktivačnú mapu počas </w:t>
      </w:r>
      <w:proofErr w:type="spellStart"/>
      <w:r w:rsidR="00CC3E5B">
        <w:t>konvolučného</w:t>
      </w:r>
      <w:proofErr w:type="spellEnd"/>
      <w:r w:rsidR="00CC3E5B">
        <w:t xml:space="preserve"> kroku</w:t>
      </w:r>
      <w:r w:rsidR="0032734D">
        <w:t>.</w:t>
      </w:r>
      <w:r w:rsidR="003076D6">
        <w:t xml:space="preserve"> Táto mapa uľahčuje vytváranie </w:t>
      </w:r>
      <w:proofErr w:type="spellStart"/>
      <w:r w:rsidR="003076D6">
        <w:t>nelineárnosti</w:t>
      </w:r>
      <w:proofErr w:type="spellEnd"/>
      <w:r w:rsidR="003076D6">
        <w:t xml:space="preserve"> a získavanie vzorov. Na získanie kategorizácie sa opakujúce </w:t>
      </w:r>
      <w:proofErr w:type="spellStart"/>
      <w:r w:rsidR="003076D6">
        <w:t>konvolučné</w:t>
      </w:r>
      <w:proofErr w:type="spellEnd"/>
      <w:r w:rsidR="003076D6">
        <w:t xml:space="preserve"> a </w:t>
      </w:r>
      <w:proofErr w:type="spellStart"/>
      <w:r w:rsidR="003076D6">
        <w:t>zhlukové</w:t>
      </w:r>
      <w:proofErr w:type="spellEnd"/>
      <w:r w:rsidR="003076D6">
        <w:t xml:space="preserve"> (</w:t>
      </w:r>
      <w:proofErr w:type="spellStart"/>
      <w:r w:rsidR="003076D6">
        <w:t>pooling</w:t>
      </w:r>
      <w:proofErr w:type="spellEnd"/>
      <w:r w:rsidR="003076D6">
        <w:t>) v</w:t>
      </w:r>
      <w:r w:rsidR="005F2445">
        <w:t>r</w:t>
      </w:r>
      <w:r w:rsidR="003076D6">
        <w:t>stvy spájajú v plne prepojených vrstvách (</w:t>
      </w:r>
      <w:proofErr w:type="spellStart"/>
      <w:r w:rsidR="002645F3">
        <w:rPr>
          <w:rStyle w:val="Odkaznakomentr"/>
          <w:sz w:val="24"/>
          <w:szCs w:val="24"/>
        </w:rPr>
        <w:t>f</w:t>
      </w:r>
      <w:r w:rsidR="003076D6">
        <w:t>ully</w:t>
      </w:r>
      <w:proofErr w:type="spellEnd"/>
      <w:r w:rsidR="003076D6">
        <w:t xml:space="preserve"> </w:t>
      </w:r>
      <w:proofErr w:type="spellStart"/>
      <w:r w:rsidR="003076D6">
        <w:t>connected</w:t>
      </w:r>
      <w:proofErr w:type="spellEnd"/>
      <w:r w:rsidR="003076D6">
        <w:t xml:space="preserve"> </w:t>
      </w:r>
      <w:proofErr w:type="spellStart"/>
      <w:r w:rsidR="003076D6">
        <w:t>layers</w:t>
      </w:r>
      <w:proofErr w:type="spellEnd"/>
      <w:r w:rsidR="003076D6">
        <w:t xml:space="preserve">) (Obrázok 8). </w:t>
      </w:r>
      <w:r w:rsidR="00BA4199">
        <w:t>(</w:t>
      </w:r>
      <w:proofErr w:type="spellStart"/>
      <w:r w:rsidR="00BA4199">
        <w:t>Karasawa</w:t>
      </w:r>
      <w:proofErr w:type="spellEnd"/>
      <w:r w:rsidR="00BA4199">
        <w:t xml:space="preserve"> et al., 2018)</w:t>
      </w:r>
    </w:p>
    <w:p w14:paraId="2B725368" w14:textId="77777777" w:rsidR="003076D6" w:rsidRDefault="003076D6" w:rsidP="00386F33">
      <w:pPr>
        <w:keepNext/>
        <w:jc w:val="center"/>
      </w:pPr>
      <w:r>
        <w:rPr>
          <w:noProof/>
        </w:rPr>
        <w:drawing>
          <wp:inline distT="0" distB="0" distL="0" distR="0" wp14:anchorId="50208FD1" wp14:editId="00CDBEDF">
            <wp:extent cx="4362019" cy="2849880"/>
            <wp:effectExtent l="0" t="0" r="635" b="7620"/>
            <wp:docPr id="928934577" name="Obrázok 1" descr="3DCNN image classification model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3DCNN image classification model.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64104" cy="285124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1062D46" w14:textId="652A4ADD" w:rsidR="003076D6" w:rsidRPr="00430613" w:rsidRDefault="003076D6" w:rsidP="003076D6">
      <w:pPr>
        <w:pStyle w:val="Popis"/>
      </w:pPr>
      <w:r>
        <w:t xml:space="preserve">Obrázok </w:t>
      </w:r>
      <w:r>
        <w:fldChar w:fldCharType="begin"/>
      </w:r>
      <w:r>
        <w:instrText xml:space="preserve"> SEQ Obrázok \* ARABIC </w:instrText>
      </w:r>
      <w:r>
        <w:fldChar w:fldCharType="separate"/>
      </w:r>
      <w:r w:rsidR="00AA4DFA">
        <w:rPr>
          <w:noProof/>
        </w:rPr>
        <w:t>8</w:t>
      </w:r>
      <w:r>
        <w:rPr>
          <w:noProof/>
        </w:rPr>
        <w:fldChar w:fldCharType="end"/>
      </w:r>
      <w:r>
        <w:t xml:space="preserve"> Architektúra 3DCNN</w:t>
      </w:r>
      <w:r>
        <w:rPr>
          <w:rStyle w:val="Odkaznapoznmkupodiarou"/>
        </w:rPr>
        <w:footnoteReference w:id="8"/>
      </w:r>
    </w:p>
    <w:p w14:paraId="113CD0DD" w14:textId="77777777" w:rsidR="00F60C94" w:rsidRPr="00430613" w:rsidRDefault="00F60C94" w:rsidP="00776D60">
      <w:pPr>
        <w:pStyle w:val="Nadpis2"/>
      </w:pPr>
      <w:bookmarkStart w:id="183" w:name="_Toc152866673"/>
      <w:bookmarkStart w:id="184" w:name="_Toc152869547"/>
      <w:bookmarkStart w:id="185" w:name="_Toc152869964"/>
      <w:bookmarkStart w:id="186" w:name="_Toc164152120"/>
      <w:r w:rsidRPr="00430613">
        <w:t>1.4 Modely využité pri analýze ERA datasetu</w:t>
      </w:r>
      <w:bookmarkEnd w:id="183"/>
      <w:bookmarkEnd w:id="184"/>
      <w:bookmarkEnd w:id="185"/>
      <w:bookmarkEnd w:id="186"/>
    </w:p>
    <w:p w14:paraId="4AF9A94E" w14:textId="722E48EA" w:rsidR="00251461" w:rsidRPr="00430613" w:rsidRDefault="00F60C94" w:rsidP="00776D60">
      <w:r w:rsidRPr="00430613">
        <w:t>Autori</w:t>
      </w:r>
      <w:r w:rsidR="0038795A" w:rsidRPr="00430613">
        <w:t xml:space="preserve"> </w:t>
      </w:r>
      <w:proofErr w:type="spellStart"/>
      <w:r w:rsidR="0038795A" w:rsidRPr="00430613">
        <w:t>Mou</w:t>
      </w:r>
      <w:proofErr w:type="spellEnd"/>
      <w:r w:rsidR="0038795A" w:rsidRPr="00430613">
        <w:t xml:space="preserve"> et al. (</w:t>
      </w:r>
      <w:r w:rsidR="003A3DDD">
        <w:t>v tlači</w:t>
      </w:r>
      <w:r w:rsidR="0038795A" w:rsidRPr="00430613">
        <w:t>)</w:t>
      </w:r>
      <w:r w:rsidR="00AA3A66" w:rsidRPr="00430613">
        <w:t>,</w:t>
      </w:r>
      <w:r w:rsidRPr="00430613">
        <w:t xml:space="preserve"> ktorí spracovali videá do datasetu ERA</w:t>
      </w:r>
      <w:r w:rsidR="00AB0E84">
        <w:t>:</w:t>
      </w:r>
      <w:r w:rsidRPr="00430613">
        <w:t xml:space="preserve"> Event </w:t>
      </w:r>
      <w:proofErr w:type="spellStart"/>
      <w:r w:rsidRPr="00430613">
        <w:t>Recognition</w:t>
      </w:r>
      <w:proofErr w:type="spellEnd"/>
      <w:r w:rsidRPr="00430613">
        <w:t xml:space="preserve"> in </w:t>
      </w:r>
      <w:proofErr w:type="spellStart"/>
      <w:r w:rsidRPr="00430613">
        <w:t>Aerial</w:t>
      </w:r>
      <w:proofErr w:type="spellEnd"/>
      <w:r w:rsidRPr="00430613">
        <w:t xml:space="preserve"> </w:t>
      </w:r>
      <w:proofErr w:type="spellStart"/>
      <w:r w:rsidRPr="00430613">
        <w:t>Videos</w:t>
      </w:r>
      <w:proofErr w:type="spellEnd"/>
      <w:r w:rsidRPr="00430613">
        <w:t xml:space="preserve"> - Rozpoznávanie udalostí v leteckých videách</w:t>
      </w:r>
      <w:r w:rsidR="00F84B2B">
        <w:t>,</w:t>
      </w:r>
      <w:r w:rsidR="009923C6" w:rsidRPr="00430613">
        <w:t xml:space="preserve"> otestovali dataset na štyroch</w:t>
      </w:r>
      <w:r w:rsidR="00F84B2B">
        <w:t xml:space="preserve"> základných</w:t>
      </w:r>
      <w:r w:rsidR="009923C6" w:rsidRPr="00430613">
        <w:t xml:space="preserve"> modeloch</w:t>
      </w:r>
      <w:r w:rsidR="00943BF4" w:rsidRPr="00430613">
        <w:t xml:space="preserve">: </w:t>
      </w:r>
    </w:p>
    <w:p w14:paraId="79938842" w14:textId="77777777" w:rsidR="00251461" w:rsidRPr="00430613" w:rsidRDefault="00943BF4" w:rsidP="000B6E2A">
      <w:pPr>
        <w:pStyle w:val="Odsekzoznamu"/>
        <w:numPr>
          <w:ilvl w:val="0"/>
          <w:numId w:val="29"/>
        </w:numPr>
      </w:pPr>
      <w:r w:rsidRPr="00430613">
        <w:t xml:space="preserve">C3D, </w:t>
      </w:r>
    </w:p>
    <w:p w14:paraId="7D609772" w14:textId="77777777" w:rsidR="00251461" w:rsidRPr="00430613" w:rsidRDefault="00943BF4" w:rsidP="000B6E2A">
      <w:pPr>
        <w:pStyle w:val="Odsekzoznamu"/>
        <w:numPr>
          <w:ilvl w:val="0"/>
          <w:numId w:val="29"/>
        </w:numPr>
      </w:pPr>
      <w:r w:rsidRPr="00430613">
        <w:t xml:space="preserve">P3D, </w:t>
      </w:r>
    </w:p>
    <w:p w14:paraId="532EA9D7" w14:textId="152525AB" w:rsidR="00251461" w:rsidRPr="00430613" w:rsidRDefault="00943BF4" w:rsidP="000B6E2A">
      <w:pPr>
        <w:pStyle w:val="Odsekzoznamu"/>
        <w:numPr>
          <w:ilvl w:val="0"/>
          <w:numId w:val="29"/>
        </w:numPr>
      </w:pPr>
      <w:r w:rsidRPr="00430613">
        <w:t>I3D</w:t>
      </w:r>
      <w:r w:rsidR="00014D33" w:rsidRPr="00430613">
        <w:t>,</w:t>
      </w:r>
    </w:p>
    <w:p w14:paraId="4D1A43B3" w14:textId="50633352" w:rsidR="00F412AE" w:rsidRDefault="00AB0E84" w:rsidP="00F412AE">
      <w:pPr>
        <w:pStyle w:val="Odsekzoznamu"/>
        <w:numPr>
          <w:ilvl w:val="0"/>
          <w:numId w:val="29"/>
        </w:numPr>
      </w:pPr>
      <w:r>
        <w:t xml:space="preserve">a </w:t>
      </w:r>
      <w:r w:rsidR="00943BF4" w:rsidRPr="00430613">
        <w:t>TRN modely.</w:t>
      </w:r>
    </w:p>
    <w:p w14:paraId="57D2AE5B" w14:textId="1888CBF9" w:rsidR="00F412AE" w:rsidRDefault="00F84B2B" w:rsidP="00F547D6">
      <w:pPr>
        <w:ind w:left="-142" w:firstLine="851"/>
      </w:pPr>
      <w:r>
        <w:lastRenderedPageBreak/>
        <w:t xml:space="preserve">Tieto modely boli natrénované na rôznych datasetoch, napríklad </w:t>
      </w:r>
      <w:proofErr w:type="spellStart"/>
      <w:r>
        <w:t>Kinetics</w:t>
      </w:r>
      <w:proofErr w:type="spellEnd"/>
      <w:r>
        <w:t>, UCF101 alebo Sport1M a každý má dve varianty natrénovania, ktoré sa okrem datasetu môžu líšiť aj pridanou architektúrou.</w:t>
      </w:r>
    </w:p>
    <w:p w14:paraId="351C70C5" w14:textId="77777777" w:rsidR="00386F33" w:rsidRPr="00430613" w:rsidRDefault="00386F33" w:rsidP="00F547D6">
      <w:pPr>
        <w:ind w:left="-142" w:firstLine="851"/>
      </w:pPr>
    </w:p>
    <w:p w14:paraId="663586BC" w14:textId="77777777" w:rsidR="00F60C94" w:rsidRPr="00430613" w:rsidRDefault="00F60C94" w:rsidP="00386F33">
      <w:pPr>
        <w:ind w:firstLine="0"/>
        <w:rPr>
          <w:b/>
          <w:bCs/>
        </w:rPr>
      </w:pPr>
      <w:bookmarkStart w:id="187" w:name="_Toc152866674"/>
      <w:bookmarkStart w:id="188" w:name="_Toc152869548"/>
      <w:bookmarkStart w:id="189" w:name="_Toc152869965"/>
      <w:r w:rsidRPr="00430613">
        <w:rPr>
          <w:b/>
          <w:bCs/>
        </w:rPr>
        <w:t>C3D Model</w:t>
      </w:r>
      <w:bookmarkEnd w:id="187"/>
      <w:bookmarkEnd w:id="188"/>
      <w:bookmarkEnd w:id="189"/>
    </w:p>
    <w:p w14:paraId="2E7EC153" w14:textId="33D4A451" w:rsidR="00F60C94" w:rsidRPr="00430613" w:rsidRDefault="00F60C94" w:rsidP="00776D60">
      <w:pPr>
        <w:ind w:firstLine="709"/>
        <w:contextualSpacing/>
      </w:pPr>
      <w:r w:rsidRPr="00430613">
        <w:t>C3D</w:t>
      </w:r>
      <w:r w:rsidR="00AA3A66" w:rsidRPr="00430613">
        <w:t xml:space="preserve"> </w:t>
      </w:r>
      <w:r w:rsidRPr="00430613">
        <w:t>(</w:t>
      </w:r>
      <w:proofErr w:type="spellStart"/>
      <w:r w:rsidRPr="00430613">
        <w:t>Convolutional</w:t>
      </w:r>
      <w:proofErr w:type="spellEnd"/>
      <w:r w:rsidRPr="00430613">
        <w:t xml:space="preserve"> 3D model - </w:t>
      </w:r>
      <w:proofErr w:type="spellStart"/>
      <w:r w:rsidRPr="00430613">
        <w:t>Konvolučný</w:t>
      </w:r>
      <w:proofErr w:type="spellEnd"/>
      <w:r w:rsidRPr="00430613">
        <w:t xml:space="preserve"> 3D model)</w:t>
      </w:r>
      <w:r w:rsidR="005F2445">
        <w:t xml:space="preserve"> popisujú </w:t>
      </w:r>
      <w:proofErr w:type="spellStart"/>
      <w:r w:rsidR="005F2445">
        <w:t>Hadidi</w:t>
      </w:r>
      <w:proofErr w:type="spellEnd"/>
      <w:r w:rsidR="005F2445">
        <w:t xml:space="preserve"> et al. (2020) ako model, ktorý</w:t>
      </w:r>
      <w:r w:rsidRPr="00430613">
        <w:t xml:space="preserve"> pracuje s použitím 3D </w:t>
      </w:r>
      <w:proofErr w:type="spellStart"/>
      <w:r w:rsidRPr="00430613">
        <w:t>konvolúcií</w:t>
      </w:r>
      <w:proofErr w:type="spellEnd"/>
      <w:r w:rsidRPr="00430613">
        <w:t xml:space="preserve"> na extrakciu priestorovo časových prvkov z videí. Na rozdiel od dvojrozmerného priestoru snímok zohľadňuje dimenziu navyše a berie z nej údaje, čiže zachytáva informácie o pohybe a</w:t>
      </w:r>
      <w:r w:rsidR="004E1FDA" w:rsidRPr="00430613">
        <w:t> </w:t>
      </w:r>
      <w:r w:rsidRPr="00430613">
        <w:t>čase</w:t>
      </w:r>
      <w:r w:rsidR="004E1FDA" w:rsidRPr="00430613">
        <w:t xml:space="preserve"> (Obrázok</w:t>
      </w:r>
      <w:r w:rsidR="005F2445">
        <w:t> </w:t>
      </w:r>
      <w:r w:rsidR="00BA4199">
        <w:t>9</w:t>
      </w:r>
      <w:r w:rsidR="004E1FDA" w:rsidRPr="00430613">
        <w:t>)</w:t>
      </w:r>
      <w:r w:rsidR="00A95740" w:rsidRPr="00430613">
        <w:t>.</w:t>
      </w:r>
    </w:p>
    <w:p w14:paraId="7A6B78B4" w14:textId="77777777" w:rsidR="004E1FDA" w:rsidRPr="00430613" w:rsidRDefault="004E1FDA" w:rsidP="004E1FDA">
      <w:pPr>
        <w:keepNext/>
        <w:ind w:firstLine="0"/>
        <w:jc w:val="center"/>
      </w:pPr>
      <w:r w:rsidRPr="00430613">
        <w:rPr>
          <w:noProof/>
        </w:rPr>
        <w:drawing>
          <wp:inline distT="0" distB="0" distL="0" distR="0" wp14:anchorId="30059E3E" wp14:editId="1BA7897C">
            <wp:extent cx="5400040" cy="488315"/>
            <wp:effectExtent l="0" t="0" r="0" b="6985"/>
            <wp:docPr id="153873859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40" cy="4883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FCB5DA0" w14:textId="52F9707E" w:rsidR="00F60C94" w:rsidRPr="00430613" w:rsidRDefault="004E1FDA" w:rsidP="003076D6">
      <w:pPr>
        <w:pStyle w:val="Popis"/>
      </w:pPr>
      <w:r w:rsidRPr="00430613">
        <w:t xml:space="preserve">Obrázok </w:t>
      </w:r>
      <w:r>
        <w:fldChar w:fldCharType="begin"/>
      </w:r>
      <w:r>
        <w:instrText xml:space="preserve"> SEQ Obrázok \* ARABIC </w:instrText>
      </w:r>
      <w:r>
        <w:fldChar w:fldCharType="separate"/>
      </w:r>
      <w:r w:rsidR="00AA4DFA">
        <w:rPr>
          <w:noProof/>
        </w:rPr>
        <w:t>9</w:t>
      </w:r>
      <w:r>
        <w:rPr>
          <w:noProof/>
        </w:rPr>
        <w:fldChar w:fldCharType="end"/>
      </w:r>
      <w:r w:rsidRPr="00430613">
        <w:t xml:space="preserve"> Architektúra C3D</w:t>
      </w:r>
      <w:r w:rsidRPr="00430613">
        <w:rPr>
          <w:rStyle w:val="Odkaznapoznmkupodiarou"/>
        </w:rPr>
        <w:footnoteReference w:id="9"/>
      </w:r>
    </w:p>
    <w:p w14:paraId="47D3A01C" w14:textId="3EFE30EC" w:rsidR="00F60C94" w:rsidRPr="00430613" w:rsidRDefault="00974525" w:rsidP="00776D60">
      <w:pPr>
        <w:ind w:firstLine="709"/>
        <w:contextualSpacing/>
      </w:pPr>
      <w:proofErr w:type="spellStart"/>
      <w:r>
        <w:t>Wang</w:t>
      </w:r>
      <w:proofErr w:type="spellEnd"/>
      <w:r>
        <w:t xml:space="preserve"> et al. (2016) popisujú stratégiu</w:t>
      </w:r>
      <w:r w:rsidR="00F60C94" w:rsidRPr="00430613">
        <w:t>, kedy nespracováva</w:t>
      </w:r>
      <w:r w:rsidR="009923C6" w:rsidRPr="00430613">
        <w:t xml:space="preserve"> model</w:t>
      </w:r>
      <w:r w:rsidR="00F60C94" w:rsidRPr="00430613">
        <w:t xml:space="preserve"> každý snímok, ale dané číslo snímok v intervale,</w:t>
      </w:r>
      <w:r w:rsidR="00F0095E">
        <w:t xml:space="preserve"> tým</w:t>
      </w:r>
      <w:r w:rsidR="00F60C94" w:rsidRPr="00430613">
        <w:t xml:space="preserve"> sa zvyšuje jeho efektivita a znižuje výpočtová náročnosť</w:t>
      </w:r>
      <w:r w:rsidR="00A95740" w:rsidRPr="00430613">
        <w:t>.</w:t>
      </w:r>
    </w:p>
    <w:p w14:paraId="1CB23BF9" w14:textId="6CF4C765" w:rsidR="00F60C94" w:rsidRPr="00430613" w:rsidRDefault="00F60C94" w:rsidP="00776D60">
      <w:pPr>
        <w:ind w:firstLine="709"/>
        <w:contextualSpacing/>
      </w:pPr>
      <w:r w:rsidRPr="00430613">
        <w:t>Podľa výskumu</w:t>
      </w:r>
      <w:r w:rsidR="00943BF4" w:rsidRPr="00430613">
        <w:t xml:space="preserve"> na učeniach modelu C3D,</w:t>
      </w:r>
      <w:r w:rsidRPr="00430613">
        <w:t xml:space="preserve"> ktorý vykonal</w:t>
      </w:r>
      <w:r w:rsidR="00AA3A66" w:rsidRPr="00430613">
        <w:t>i</w:t>
      </w:r>
      <w:r w:rsidR="00943BF4" w:rsidRPr="00430613">
        <w:t xml:space="preserve"> </w:t>
      </w:r>
      <w:proofErr w:type="spellStart"/>
      <w:r w:rsidRPr="00430613">
        <w:t>Tran</w:t>
      </w:r>
      <w:proofErr w:type="spellEnd"/>
      <w:r w:rsidR="00943BF4" w:rsidRPr="00430613">
        <w:t xml:space="preserve"> et al. (2015)</w:t>
      </w:r>
      <w:r w:rsidRPr="00430613">
        <w:t xml:space="preserve">, zistili, že ak zobrali dataset so zameraním (videá zo športu, rozpoznávanie aktivít vo videách, rozpoznávanie objektov a scény), </w:t>
      </w:r>
      <w:r w:rsidR="00F0095E">
        <w:t>v tom prípade bol</w:t>
      </w:r>
      <w:r w:rsidRPr="00430613">
        <w:t xml:space="preserve"> C3D prakticky vždy</w:t>
      </w:r>
      <w:r w:rsidR="00F0095E">
        <w:t xml:space="preserve"> </w:t>
      </w:r>
      <w:r w:rsidRPr="00430613">
        <w:t>najlepší alebo jeden z najlepších modelov. A to vo výskume použili špecializované modely na dané úlohy.</w:t>
      </w:r>
    </w:p>
    <w:p w14:paraId="7CB38536" w14:textId="1C2DF064" w:rsidR="00F60C94" w:rsidRPr="00430613" w:rsidRDefault="00F60C94" w:rsidP="00776D60">
      <w:r w:rsidRPr="00430613">
        <w:t xml:space="preserve">Model C3D sa využíva v oblasti počítačového videnia pre úlohy rozpoznávania </w:t>
      </w:r>
      <w:r w:rsidR="00A264E0">
        <w:t>udalostí s cieľom</w:t>
      </w:r>
      <w:r w:rsidRPr="00430613">
        <w:t xml:space="preserve"> klasifikácie videí. Aplikuje sa v rôznych oblastiach vrátane </w:t>
      </w:r>
      <w:r w:rsidR="00A264E0">
        <w:t xml:space="preserve">identifikácie </w:t>
      </w:r>
      <w:r w:rsidRPr="00430613">
        <w:t>športových g</w:t>
      </w:r>
      <w:r w:rsidR="00A264E0">
        <w:t>e</w:t>
      </w:r>
      <w:r w:rsidRPr="00430613">
        <w:t xml:space="preserve">st, detekcie </w:t>
      </w:r>
      <w:r w:rsidR="00A264E0">
        <w:t xml:space="preserve">aktivít </w:t>
      </w:r>
      <w:r w:rsidRPr="00430613">
        <w:t>vo videách</w:t>
      </w:r>
      <w:r w:rsidR="00A264E0">
        <w:t xml:space="preserve"> ako aj napríklad </w:t>
      </w:r>
      <w:r w:rsidRPr="00430613">
        <w:t>depresie z tvárových výrazov a</w:t>
      </w:r>
      <w:r w:rsidR="00A264E0">
        <w:t>lebo</w:t>
      </w:r>
      <w:r w:rsidRPr="00430613">
        <w:t> monitorovania spánku</w:t>
      </w:r>
      <w:r w:rsidR="00B0200D" w:rsidRPr="00430613">
        <w:t xml:space="preserve"> (Obrázok </w:t>
      </w:r>
      <w:r w:rsidR="00BA4199">
        <w:t>10</w:t>
      </w:r>
      <w:r w:rsidR="00B0200D" w:rsidRPr="00430613">
        <w:t>).</w:t>
      </w:r>
      <w:r w:rsidR="00A62971" w:rsidRPr="00430613">
        <w:t xml:space="preserve"> (De </w:t>
      </w:r>
      <w:proofErr w:type="spellStart"/>
      <w:r w:rsidR="00A62971" w:rsidRPr="00430613">
        <w:t>Melo</w:t>
      </w:r>
      <w:proofErr w:type="spellEnd"/>
      <w:r w:rsidR="00A62971" w:rsidRPr="00430613">
        <w:t xml:space="preserve"> et al.</w:t>
      </w:r>
      <w:r w:rsidR="00C625AA" w:rsidRPr="00430613">
        <w:t>,</w:t>
      </w:r>
      <w:r w:rsidR="00A62971" w:rsidRPr="00430613">
        <w:t xml:space="preserve"> 2019</w:t>
      </w:r>
      <w:r w:rsidR="00C625AA" w:rsidRPr="00430613">
        <w:t>;</w:t>
      </w:r>
      <w:r w:rsidR="00A62971" w:rsidRPr="00430613">
        <w:t xml:space="preserve"> </w:t>
      </w:r>
      <w:proofErr w:type="spellStart"/>
      <w:r w:rsidR="00A62971" w:rsidRPr="00430613">
        <w:t>Jazaery</w:t>
      </w:r>
      <w:proofErr w:type="spellEnd"/>
      <w:r w:rsidR="00A62971" w:rsidRPr="00430613">
        <w:t xml:space="preserve"> a </w:t>
      </w:r>
      <w:proofErr w:type="spellStart"/>
      <w:r w:rsidR="00A62971" w:rsidRPr="00430613">
        <w:t>Guo</w:t>
      </w:r>
      <w:proofErr w:type="spellEnd"/>
      <w:r w:rsidR="00A62971" w:rsidRPr="00430613">
        <w:t>, 2021)</w:t>
      </w:r>
      <w:r w:rsidRPr="00430613">
        <w:t xml:space="preserve"> </w:t>
      </w:r>
    </w:p>
    <w:p w14:paraId="0E0A6CF2" w14:textId="77777777" w:rsidR="00F60C94" w:rsidRPr="00430613" w:rsidRDefault="00F60C94" w:rsidP="00776D60">
      <w:pPr>
        <w:ind w:firstLine="0"/>
      </w:pPr>
    </w:p>
    <w:p w14:paraId="6F1AE910" w14:textId="77777777" w:rsidR="00B0200D" w:rsidRPr="00430613" w:rsidRDefault="00F60C94" w:rsidP="00B0200D">
      <w:pPr>
        <w:keepNext/>
        <w:jc w:val="center"/>
      </w:pPr>
      <w:r w:rsidRPr="00430613">
        <w:rPr>
          <w:noProof/>
        </w:rPr>
        <w:lastRenderedPageBreak/>
        <w:drawing>
          <wp:inline distT="0" distB="0" distL="0" distR="0" wp14:anchorId="3F499E66" wp14:editId="6DA784F5">
            <wp:extent cx="3494039" cy="3293533"/>
            <wp:effectExtent l="0" t="0" r="0" b="2540"/>
            <wp:docPr id="614824151" name="Obrázok 1" descr="Obrázok, na ktorom je text, snímka obrazovky&#10;&#10;Automaticky generovaný popi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4824151" name="Obrázok 1" descr="Obrázok, na ktorom je text, snímka obrazovky&#10;&#10;Automaticky generovaný popis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3503499" cy="3302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022B00" w14:textId="09A91A0A" w:rsidR="00F60C94" w:rsidRPr="00430613" w:rsidRDefault="00B0200D" w:rsidP="003076D6">
      <w:pPr>
        <w:pStyle w:val="Popis"/>
      </w:pPr>
      <w:r w:rsidRPr="00430613">
        <w:t xml:space="preserve">Obrázok </w:t>
      </w:r>
      <w:r>
        <w:fldChar w:fldCharType="begin"/>
      </w:r>
      <w:r>
        <w:instrText xml:space="preserve"> SEQ Obrázok \* ARABIC </w:instrText>
      </w:r>
      <w:r>
        <w:fldChar w:fldCharType="separate"/>
      </w:r>
      <w:r w:rsidR="00AA4DFA">
        <w:rPr>
          <w:noProof/>
        </w:rPr>
        <w:t>10</w:t>
      </w:r>
      <w:r>
        <w:rPr>
          <w:noProof/>
        </w:rPr>
        <w:fldChar w:fldCharType="end"/>
      </w:r>
      <w:r w:rsidRPr="00430613">
        <w:t xml:space="preserve"> Predikovanie aktivít pomocou C3D</w:t>
      </w:r>
      <w:r w:rsidRPr="00430613">
        <w:rPr>
          <w:rStyle w:val="Odkaznapoznmkupodiarou"/>
        </w:rPr>
        <w:footnoteReference w:id="10"/>
      </w:r>
    </w:p>
    <w:p w14:paraId="51D1B536" w14:textId="160D6AE5" w:rsidR="00943BF4" w:rsidRPr="00430613" w:rsidRDefault="00A264E0" w:rsidP="00776D60">
      <w:r>
        <w:t xml:space="preserve">Pri </w:t>
      </w:r>
      <w:r w:rsidR="00F60C94" w:rsidRPr="00430613">
        <w:t xml:space="preserve">rozpoznávaní akcií tento model </w:t>
      </w:r>
      <w:r w:rsidR="00F0095E">
        <w:t>preukázal</w:t>
      </w:r>
      <w:r w:rsidR="00F60C94" w:rsidRPr="00430613">
        <w:t xml:space="preserve"> svoju schopnosť prekonať iné</w:t>
      </w:r>
      <w:r w:rsidR="00F0095E">
        <w:t>,</w:t>
      </w:r>
      <w:r w:rsidR="00F60C94" w:rsidRPr="00430613">
        <w:t xml:space="preserve"> často využívané modely ako sú HOF</w:t>
      </w:r>
      <w:r w:rsidR="00943BF4" w:rsidRPr="00430613">
        <w:t xml:space="preserve"> </w:t>
      </w:r>
      <w:r w:rsidR="00F60C94" w:rsidRPr="00430613">
        <w:t>(</w:t>
      </w:r>
      <w:proofErr w:type="spellStart"/>
      <w:r w:rsidR="00F60C94" w:rsidRPr="00430613">
        <w:t>Histogram</w:t>
      </w:r>
      <w:proofErr w:type="spellEnd"/>
      <w:r w:rsidR="00F60C94" w:rsidRPr="00430613">
        <w:t xml:space="preserve"> of </w:t>
      </w:r>
      <w:proofErr w:type="spellStart"/>
      <w:r w:rsidR="00F60C94" w:rsidRPr="00430613">
        <w:t>Optical</w:t>
      </w:r>
      <w:proofErr w:type="spellEnd"/>
      <w:r w:rsidR="00F60C94" w:rsidRPr="00430613">
        <w:t xml:space="preserve"> </w:t>
      </w:r>
      <w:proofErr w:type="spellStart"/>
      <w:r w:rsidR="00F60C94" w:rsidRPr="00430613">
        <w:t>Flow</w:t>
      </w:r>
      <w:proofErr w:type="spellEnd"/>
      <w:r w:rsidR="00F60C94" w:rsidRPr="00430613">
        <w:t>) a</w:t>
      </w:r>
      <w:r w:rsidR="00943BF4" w:rsidRPr="00430613">
        <w:t> </w:t>
      </w:r>
      <w:r w:rsidR="00F60C94" w:rsidRPr="00430613">
        <w:t>MBH</w:t>
      </w:r>
      <w:r w:rsidR="00943BF4" w:rsidRPr="00430613">
        <w:t xml:space="preserve"> </w:t>
      </w:r>
      <w:r w:rsidR="00F60C94" w:rsidRPr="00430613">
        <w:t>(</w:t>
      </w:r>
      <w:proofErr w:type="spellStart"/>
      <w:r w:rsidR="00F60C94" w:rsidRPr="00430613">
        <w:t>Motion</w:t>
      </w:r>
      <w:proofErr w:type="spellEnd"/>
      <w:r w:rsidR="00F60C94" w:rsidRPr="00430613">
        <w:t xml:space="preserve"> </w:t>
      </w:r>
      <w:proofErr w:type="spellStart"/>
      <w:r w:rsidR="00F60C94" w:rsidRPr="00430613">
        <w:t>Boundary</w:t>
      </w:r>
      <w:proofErr w:type="spellEnd"/>
      <w:r w:rsidR="00F60C94" w:rsidRPr="00430613">
        <w:t xml:space="preserve"> </w:t>
      </w:r>
      <w:proofErr w:type="spellStart"/>
      <w:r w:rsidR="00F60C94" w:rsidRPr="00430613">
        <w:t>Histogram</w:t>
      </w:r>
      <w:proofErr w:type="spellEnd"/>
      <w:r w:rsidR="00F60C94" w:rsidRPr="00430613">
        <w:t>) a</w:t>
      </w:r>
      <w:r>
        <w:t> </w:t>
      </w:r>
      <w:r w:rsidR="00F60C94" w:rsidRPr="00430613">
        <w:t>to</w:t>
      </w:r>
      <w:r>
        <w:t xml:space="preserve"> konkrétne z hľadiska klasifikácie</w:t>
      </w:r>
      <w:r w:rsidR="00F60C94" w:rsidRPr="00430613">
        <w:t xml:space="preserve"> pohybov</w:t>
      </w:r>
      <w:r w:rsidR="00A95740" w:rsidRPr="00430613">
        <w:t>.</w:t>
      </w:r>
      <w:r w:rsidR="00AA3A66" w:rsidRPr="00430613">
        <w:t xml:space="preserve"> </w:t>
      </w:r>
      <w:r w:rsidR="0038795A" w:rsidRPr="00430613">
        <w:t>(</w:t>
      </w:r>
      <w:proofErr w:type="spellStart"/>
      <w:r w:rsidR="0038795A" w:rsidRPr="00430613">
        <w:t>Wang</w:t>
      </w:r>
      <w:proofErr w:type="spellEnd"/>
      <w:r w:rsidR="0038795A" w:rsidRPr="00430613">
        <w:t xml:space="preserve"> a </w:t>
      </w:r>
      <w:proofErr w:type="spellStart"/>
      <w:r w:rsidR="0038795A" w:rsidRPr="00430613">
        <w:t>Schmid</w:t>
      </w:r>
      <w:proofErr w:type="spellEnd"/>
      <w:r w:rsidR="0038795A" w:rsidRPr="00430613">
        <w:t>, 2013)</w:t>
      </w:r>
    </w:p>
    <w:p w14:paraId="0B38637D" w14:textId="421BCD69" w:rsidR="00F60C94" w:rsidRPr="00430613" w:rsidRDefault="00F60C94" w:rsidP="00776D60">
      <w:proofErr w:type="spellStart"/>
      <w:r w:rsidRPr="00430613">
        <w:t>Shang</w:t>
      </w:r>
      <w:proofErr w:type="spellEnd"/>
      <w:r w:rsidR="00943BF4" w:rsidRPr="00430613">
        <w:t xml:space="preserve"> (</w:t>
      </w:r>
      <w:r w:rsidR="0038795A" w:rsidRPr="00430613">
        <w:t>2020</w:t>
      </w:r>
      <w:r w:rsidR="00943BF4" w:rsidRPr="00430613">
        <w:t>)</w:t>
      </w:r>
      <w:r w:rsidRPr="00430613">
        <w:t xml:space="preserve"> taktiež popisuje zlepšenie výkonov s použitím modelu </w:t>
      </w:r>
      <w:proofErr w:type="spellStart"/>
      <w:r w:rsidRPr="00430613">
        <w:t>ActionVLAD</w:t>
      </w:r>
      <w:proofErr w:type="spellEnd"/>
      <w:r w:rsidR="0038795A" w:rsidRPr="00430613">
        <w:t>.</w:t>
      </w:r>
    </w:p>
    <w:p w14:paraId="0D4D66A3" w14:textId="52836DB6" w:rsidR="00F60C94" w:rsidRPr="00430613" w:rsidRDefault="00F60C94" w:rsidP="00776D60">
      <w:r w:rsidRPr="00430613">
        <w:t xml:space="preserve">HOF a MBH používajú </w:t>
      </w:r>
      <w:proofErr w:type="spellStart"/>
      <w:r w:rsidRPr="00430613">
        <w:t>histogramy</w:t>
      </w:r>
      <w:proofErr w:type="spellEnd"/>
      <w:r w:rsidRPr="00430613">
        <w:t xml:space="preserve"> na rozpoznávanie </w:t>
      </w:r>
      <w:r w:rsidR="00A264E0">
        <w:t xml:space="preserve">najmä </w:t>
      </w:r>
      <w:r w:rsidRPr="00430613">
        <w:t xml:space="preserve">aktivít vo videách. HOF využíva výpočty optického toku medzi susednými snímkami. Konkrétne informácie o pohybe získavajú rozdelením obrazu snímky do priestorových buniek a kvantifikáciou optického toku do rôznych </w:t>
      </w:r>
      <w:r w:rsidR="00F93E67" w:rsidRPr="00430613">
        <w:t>intervalov (</w:t>
      </w:r>
      <w:proofErr w:type="spellStart"/>
      <w:r w:rsidR="00F93E67" w:rsidRPr="00430613">
        <w:t>binov</w:t>
      </w:r>
      <w:proofErr w:type="spellEnd"/>
      <w:r w:rsidR="00F93E67" w:rsidRPr="00430613">
        <w:t>).</w:t>
      </w:r>
      <w:r w:rsidRPr="00430613">
        <w:t xml:space="preserve"> Výsledný </w:t>
      </w:r>
      <w:proofErr w:type="spellStart"/>
      <w:r w:rsidRPr="00430613">
        <w:t>histogram</w:t>
      </w:r>
      <w:proofErr w:type="spellEnd"/>
      <w:r w:rsidRPr="00430613">
        <w:t xml:space="preserve"> reprezentuje distribúciu smerov pohybu vo videu</w:t>
      </w:r>
      <w:r w:rsidR="00A95740" w:rsidRPr="00430613">
        <w:t>.</w:t>
      </w:r>
      <w:r w:rsidR="00AA3A66" w:rsidRPr="00430613">
        <w:t xml:space="preserve"> </w:t>
      </w:r>
      <w:r w:rsidR="0038795A" w:rsidRPr="00430613">
        <w:t>(</w:t>
      </w:r>
      <w:proofErr w:type="spellStart"/>
      <w:r w:rsidR="0038795A" w:rsidRPr="00430613">
        <w:t>Li</w:t>
      </w:r>
      <w:proofErr w:type="spellEnd"/>
      <w:r w:rsidR="0038795A" w:rsidRPr="00430613">
        <w:t xml:space="preserve"> et al., 2016)</w:t>
      </w:r>
    </w:p>
    <w:p w14:paraId="6D6745D7" w14:textId="62944318" w:rsidR="00F60C94" w:rsidRPr="00430613" w:rsidRDefault="00F55C2A" w:rsidP="00776D60">
      <w:proofErr w:type="spellStart"/>
      <w:r>
        <w:t>Li</w:t>
      </w:r>
      <w:proofErr w:type="spellEnd"/>
      <w:r>
        <w:t xml:space="preserve"> et al. (2016) ďalej popisujú, že </w:t>
      </w:r>
      <w:r w:rsidR="00F60C94" w:rsidRPr="00430613">
        <w:t>MBH naopak zachytáva hranice pohybu vo videu. Počíta gradient optického toku a kvantifikuje orientáci</w:t>
      </w:r>
      <w:r w:rsidR="00A264E0">
        <w:t>u</w:t>
      </w:r>
      <w:r w:rsidR="00F60C94" w:rsidRPr="00430613">
        <w:t xml:space="preserve"> gradientu do rôznych </w:t>
      </w:r>
      <w:r w:rsidR="00F93E67" w:rsidRPr="00430613">
        <w:t>intervalov</w:t>
      </w:r>
      <w:r w:rsidR="00F60C94" w:rsidRPr="00430613">
        <w:t xml:space="preserve">. V tomto prípade </w:t>
      </w:r>
      <w:proofErr w:type="spellStart"/>
      <w:r w:rsidR="00F60C94" w:rsidRPr="00430613">
        <w:t>histogram</w:t>
      </w:r>
      <w:proofErr w:type="spellEnd"/>
      <w:r w:rsidR="00F60C94" w:rsidRPr="00430613">
        <w:t xml:space="preserve"> reprezentuje distribúciu hraníc pohybu vo videu</w:t>
      </w:r>
      <w:r w:rsidR="00A95740" w:rsidRPr="00430613">
        <w:t>.</w:t>
      </w:r>
    </w:p>
    <w:p w14:paraId="2DEF4603" w14:textId="423CBF6C" w:rsidR="00F60C94" w:rsidRPr="00430613" w:rsidRDefault="00F60C94" w:rsidP="00776D60">
      <w:r w:rsidRPr="00430613">
        <w:t xml:space="preserve">V praxi sa využíva kombinácia HOF alebo MBH s C3D modelom a tu dodávajú doplnkové vlastnosti k priestorovým informáciám zachyteným modelom C3D. </w:t>
      </w:r>
      <w:r w:rsidR="00A264E0">
        <w:t>Ukazuje sa a</w:t>
      </w:r>
      <w:r w:rsidRPr="00430613">
        <w:t>však, že</w:t>
      </w:r>
      <w:r w:rsidR="00A264E0">
        <w:t xml:space="preserve"> </w:t>
      </w:r>
      <w:r w:rsidRPr="00430613">
        <w:t>C3D jednoducho prekonáva</w:t>
      </w:r>
      <w:r w:rsidR="00A264E0">
        <w:t xml:space="preserve"> HOF a MBH</w:t>
      </w:r>
      <w:r w:rsidRPr="00430613">
        <w:t xml:space="preserve"> modely</w:t>
      </w:r>
      <w:r w:rsidR="00A264E0">
        <w:t xml:space="preserve"> aj v prípade, že</w:t>
      </w:r>
      <w:r w:rsidRPr="00430613">
        <w:t xml:space="preserve"> pracuje osamote</w:t>
      </w:r>
      <w:r w:rsidR="00A264E0">
        <w:t>.</w:t>
      </w:r>
      <w:r w:rsidRPr="00430613">
        <w:t xml:space="preserve"> </w:t>
      </w:r>
      <w:r w:rsidR="00A264E0">
        <w:t>Čo sa preukázalo</w:t>
      </w:r>
      <w:r w:rsidRPr="00430613">
        <w:t xml:space="preserve"> pri viacerých testoch výkonu.</w:t>
      </w:r>
      <w:r w:rsidR="00A95740" w:rsidRPr="00430613">
        <w:t xml:space="preserve"> </w:t>
      </w:r>
      <w:r w:rsidR="0038795A" w:rsidRPr="00430613">
        <w:t>(</w:t>
      </w:r>
      <w:proofErr w:type="spellStart"/>
      <w:r w:rsidR="0038795A" w:rsidRPr="00430613">
        <w:t>Tran</w:t>
      </w:r>
      <w:proofErr w:type="spellEnd"/>
      <w:r w:rsidR="0038795A" w:rsidRPr="00430613">
        <w:t xml:space="preserve"> et al., 2015)</w:t>
      </w:r>
    </w:p>
    <w:p w14:paraId="4F5DB323" w14:textId="76A0C1B1" w:rsidR="00F60C94" w:rsidRPr="00430613" w:rsidRDefault="00F60C94" w:rsidP="00776D60">
      <w:r w:rsidRPr="00430613">
        <w:lastRenderedPageBreak/>
        <w:t xml:space="preserve">V oblasti medicínskeho výskumu sa C3D využíva pri pacientoch, ktorým bola transplantovaná oblička. Podľa výskumu </w:t>
      </w:r>
      <w:proofErr w:type="spellStart"/>
      <w:r w:rsidR="0038795A" w:rsidRPr="00430613">
        <w:t>Comoli</w:t>
      </w:r>
      <w:proofErr w:type="spellEnd"/>
      <w:r w:rsidR="0038795A" w:rsidRPr="00430613">
        <w:t xml:space="preserve"> et al., </w:t>
      </w:r>
      <w:r w:rsidR="00A264E0">
        <w:t>(</w:t>
      </w:r>
      <w:r w:rsidR="0038795A" w:rsidRPr="00430613">
        <w:t xml:space="preserve">2016) </w:t>
      </w:r>
      <w:r w:rsidRPr="00430613">
        <w:t>by mal byť tento model schopný predikovať rizik</w:t>
      </w:r>
      <w:r w:rsidR="009923C6" w:rsidRPr="00430613">
        <w:t>á</w:t>
      </w:r>
      <w:r w:rsidRPr="00430613">
        <w:t xml:space="preserve"> odmietnuti</w:t>
      </w:r>
      <w:r w:rsidR="009923C6" w:rsidRPr="00430613">
        <w:t>a</w:t>
      </w:r>
      <w:r w:rsidRPr="00430613">
        <w:t xml:space="preserve"> transplantátu. </w:t>
      </w:r>
    </w:p>
    <w:p w14:paraId="58AE1B95" w14:textId="1D1ECE28" w:rsidR="00F60C94" w:rsidRPr="00430613" w:rsidRDefault="00F60C94" w:rsidP="00776D60">
      <w:r w:rsidRPr="00430613">
        <w:t>Pri výskumoch v oblasti počítačovej vedy</w:t>
      </w:r>
      <w:r w:rsidR="00F55C2A">
        <w:t xml:space="preserve"> popisujú </w:t>
      </w:r>
      <w:proofErr w:type="spellStart"/>
      <w:r w:rsidR="00F55C2A">
        <w:t>Xuan</w:t>
      </w:r>
      <w:proofErr w:type="spellEnd"/>
      <w:r w:rsidR="00F55C2A">
        <w:t xml:space="preserve"> et al. (2019)</w:t>
      </w:r>
      <w:r w:rsidRPr="00430613">
        <w:t xml:space="preserve"> </w:t>
      </w:r>
      <w:r w:rsidR="00F0095E" w:rsidRPr="00430613">
        <w:t>výv</w:t>
      </w:r>
      <w:r w:rsidR="00F0095E">
        <w:t>oj</w:t>
      </w:r>
      <w:r w:rsidRPr="00430613">
        <w:t xml:space="preserve"> variáci</w:t>
      </w:r>
      <w:r w:rsidR="00F55C2A">
        <w:t>e</w:t>
      </w:r>
      <w:r w:rsidRPr="00430613">
        <w:t xml:space="preserve"> </w:t>
      </w:r>
      <w:r w:rsidR="00F0095E">
        <w:t>pre</w:t>
      </w:r>
      <w:r w:rsidRPr="00430613">
        <w:t xml:space="preserve"> model C3D: MV-C3D pre 3D </w:t>
      </w:r>
      <w:proofErr w:type="spellStart"/>
      <w:r w:rsidRPr="00430613">
        <w:t>konvolučné</w:t>
      </w:r>
      <w:proofErr w:type="spellEnd"/>
      <w:r w:rsidRPr="00430613">
        <w:t xml:space="preserve"> neurónové siete. Tento nový model preukazuje svoju prispôsobivosť v reálnych situáciách </w:t>
      </w:r>
      <w:r w:rsidR="00A264E0">
        <w:t xml:space="preserve">a to </w:t>
      </w:r>
      <w:r w:rsidRPr="00430613">
        <w:t>najmä pri analýze</w:t>
      </w:r>
      <w:r w:rsidR="00A264E0">
        <w:t xml:space="preserve"> </w:t>
      </w:r>
      <w:r w:rsidRPr="00430613">
        <w:t>rotovaných reálnych obrázko</w:t>
      </w:r>
      <w:r w:rsidR="00F0095E">
        <w:t>v</w:t>
      </w:r>
      <w:r w:rsidR="00A264E0">
        <w:t xml:space="preserve"> v 3D priestore</w:t>
      </w:r>
      <w:r w:rsidRPr="00430613">
        <w:t xml:space="preserve">. </w:t>
      </w:r>
      <w:r w:rsidR="00A264E0">
        <w:t>Z toho vyplýva, že</w:t>
      </w:r>
      <w:r w:rsidRPr="00430613">
        <w:t xml:space="preserve"> sa</w:t>
      </w:r>
      <w:r w:rsidR="00A264E0">
        <w:t xml:space="preserve"> </w:t>
      </w:r>
      <w:r w:rsidRPr="00430613">
        <w:t>tento model</w:t>
      </w:r>
      <w:r w:rsidR="00A264E0">
        <w:t xml:space="preserve"> dá</w:t>
      </w:r>
      <w:r w:rsidRPr="00430613">
        <w:t xml:space="preserve"> využiť v počítačovom videní, najmä pri rozpoznávaní objektov a pochopeni</w:t>
      </w:r>
      <w:r w:rsidR="00F0095E">
        <w:t>a</w:t>
      </w:r>
      <w:r w:rsidRPr="00430613">
        <w:t xml:space="preserve"> scény.</w:t>
      </w:r>
    </w:p>
    <w:p w14:paraId="2A65031D" w14:textId="10F49F39" w:rsidR="00F60C94" w:rsidRDefault="009923C6" w:rsidP="00776D60">
      <w:r w:rsidRPr="00430613">
        <w:t>Taktiež</w:t>
      </w:r>
      <w:r w:rsidR="006C150F">
        <w:t xml:space="preserve"> </w:t>
      </w:r>
      <w:proofErr w:type="spellStart"/>
      <w:r w:rsidR="006C150F">
        <w:t>Ross</w:t>
      </w:r>
      <w:proofErr w:type="spellEnd"/>
      <w:r w:rsidR="006C150F">
        <w:t xml:space="preserve"> et al. (2000) popisujú</w:t>
      </w:r>
      <w:r w:rsidR="00F60C94" w:rsidRPr="00430613">
        <w:t xml:space="preserve"> využitie aj v imunológii, kde C3D </w:t>
      </w:r>
      <w:r w:rsidR="00F0095E">
        <w:t>zefektívňuje</w:t>
      </w:r>
      <w:r w:rsidR="00F60C94" w:rsidRPr="00430613">
        <w:t xml:space="preserve"> vytváranie protilátok na vírusy prvého typu. </w:t>
      </w:r>
      <w:r w:rsidR="00A264E0">
        <w:t>Tým pádom sa dá</w:t>
      </w:r>
      <w:r w:rsidR="00F60C94" w:rsidRPr="00430613">
        <w:t xml:space="preserve"> potencionálne vyžiť na vytváranie stratégií pri tvorbe vakcín a </w:t>
      </w:r>
      <w:proofErr w:type="spellStart"/>
      <w:r w:rsidR="00F60C94" w:rsidRPr="00430613">
        <w:t>imunoterapie</w:t>
      </w:r>
      <w:proofErr w:type="spellEnd"/>
      <w:r w:rsidR="00F60C94" w:rsidRPr="00430613">
        <w:t xml:space="preserve"> pri vírusových infekciách.</w:t>
      </w:r>
    </w:p>
    <w:p w14:paraId="054B7E35" w14:textId="77777777" w:rsidR="00386F33" w:rsidRPr="00430613" w:rsidRDefault="00386F33" w:rsidP="00776D60"/>
    <w:p w14:paraId="00353D2A" w14:textId="77777777" w:rsidR="00F60C94" w:rsidRPr="00430613" w:rsidRDefault="00F60C94" w:rsidP="00386F33">
      <w:pPr>
        <w:ind w:firstLine="0"/>
        <w:rPr>
          <w:b/>
          <w:bCs/>
        </w:rPr>
      </w:pPr>
      <w:bookmarkStart w:id="190" w:name="_Toc152866675"/>
      <w:bookmarkStart w:id="191" w:name="_Toc152869549"/>
      <w:bookmarkStart w:id="192" w:name="_Toc152869966"/>
      <w:r w:rsidRPr="00430613">
        <w:rPr>
          <w:b/>
          <w:bCs/>
        </w:rPr>
        <w:t>P3D Model</w:t>
      </w:r>
      <w:bookmarkEnd w:id="190"/>
      <w:bookmarkEnd w:id="191"/>
      <w:bookmarkEnd w:id="192"/>
    </w:p>
    <w:p w14:paraId="15782EA1" w14:textId="53246340" w:rsidR="00F60C94" w:rsidRPr="00430613" w:rsidRDefault="00F60C94" w:rsidP="00776D60">
      <w:pPr>
        <w:ind w:firstLine="709"/>
        <w:contextualSpacing/>
      </w:pPr>
      <w:r w:rsidRPr="00430613">
        <w:t>P</w:t>
      </w:r>
      <w:r w:rsidR="00A264E0">
        <w:t>3</w:t>
      </w:r>
      <w:r w:rsidRPr="00430613">
        <w:t>D (</w:t>
      </w:r>
      <w:proofErr w:type="spellStart"/>
      <w:r w:rsidR="009B3E43">
        <w:rPr>
          <w:rStyle w:val="Odkaznakomentr"/>
          <w:sz w:val="24"/>
          <w:szCs w:val="24"/>
        </w:rPr>
        <w:t>P</w:t>
      </w:r>
      <w:r w:rsidRPr="00430613">
        <w:t>seudo</w:t>
      </w:r>
      <w:proofErr w:type="spellEnd"/>
      <w:r w:rsidRPr="00430613">
        <w:t xml:space="preserve"> 3D model) model pozostáva z trojdimenzionálnych blokov, ktoré nahrádzajú </w:t>
      </w:r>
      <w:proofErr w:type="spellStart"/>
      <w:r w:rsidRPr="00430613">
        <w:t>konvolučné</w:t>
      </w:r>
      <w:proofErr w:type="spellEnd"/>
      <w:r w:rsidRPr="00430613">
        <w:t xml:space="preserve"> jadrá</w:t>
      </w:r>
      <w:r w:rsidR="00F0095E">
        <w:t xml:space="preserve"> a</w:t>
      </w:r>
      <w:r w:rsidRPr="00430613">
        <w:t xml:space="preserve"> </w:t>
      </w:r>
      <w:r w:rsidR="001A458E">
        <w:t>tým</w:t>
      </w:r>
      <w:r w:rsidRPr="00430613">
        <w:t xml:space="preserve"> uľahčujú výpočtový proces. Ide teda o nový výpočtový prístup, ktorý eliminuje potrebu opätovného výpočtu variačných komponentov</w:t>
      </w:r>
      <w:r w:rsidR="00A95740" w:rsidRPr="00430613">
        <w:t xml:space="preserve">. </w:t>
      </w:r>
      <w:r w:rsidR="0034182C" w:rsidRPr="00430613">
        <w:t>(</w:t>
      </w:r>
      <w:proofErr w:type="spellStart"/>
      <w:r w:rsidR="0034182C" w:rsidRPr="00430613">
        <w:t>Zhang</w:t>
      </w:r>
      <w:proofErr w:type="spellEnd"/>
      <w:r w:rsidR="0034182C" w:rsidRPr="00430613">
        <w:t xml:space="preserve"> et al., 2010)</w:t>
      </w:r>
    </w:p>
    <w:p w14:paraId="3EA19D13" w14:textId="0CB542C8" w:rsidR="00F60C94" w:rsidRPr="00430613" w:rsidRDefault="00F60C94" w:rsidP="00776D60">
      <w:pPr>
        <w:ind w:firstLine="709"/>
        <w:contextualSpacing/>
      </w:pPr>
      <w:r w:rsidRPr="00430613">
        <w:t>P3D model pol porovnávaný s C3D a</w:t>
      </w:r>
      <w:r w:rsidR="001A458E">
        <w:t> </w:t>
      </w:r>
      <w:r w:rsidRPr="00430613">
        <w:t>predstavuje</w:t>
      </w:r>
      <w:r w:rsidR="001A458E">
        <w:t xml:space="preserve"> okrem</w:t>
      </w:r>
      <w:r w:rsidRPr="00430613">
        <w:t xml:space="preserve"> menš</w:t>
      </w:r>
      <w:r w:rsidR="001A458E">
        <w:t>ej</w:t>
      </w:r>
      <w:r w:rsidRPr="00430613">
        <w:t xml:space="preserve"> výpočtov</w:t>
      </w:r>
      <w:r w:rsidR="001A458E">
        <w:t>ej</w:t>
      </w:r>
      <w:r w:rsidRPr="00430613">
        <w:t xml:space="preserve"> náročnos</w:t>
      </w:r>
      <w:r w:rsidR="001A458E">
        <w:t>ti</w:t>
      </w:r>
      <w:r w:rsidR="009923C6" w:rsidRPr="00430613">
        <w:t xml:space="preserve"> aj</w:t>
      </w:r>
      <w:r w:rsidRPr="00430613">
        <w:t xml:space="preserve"> </w:t>
      </w:r>
      <w:r w:rsidR="001A458E">
        <w:t>zníženie</w:t>
      </w:r>
      <w:r w:rsidRPr="00430613">
        <w:t xml:space="preserve"> obťažnos</w:t>
      </w:r>
      <w:r w:rsidR="001A458E">
        <w:t>ti</w:t>
      </w:r>
      <w:r w:rsidRPr="00430613">
        <w:t xml:space="preserve"> pri tréningu</w:t>
      </w:r>
      <w:r w:rsidR="00F0095E">
        <w:t>, taktiež</w:t>
      </w:r>
      <w:r w:rsidRPr="00430613">
        <w:t> </w:t>
      </w:r>
      <w:r w:rsidR="001A458E">
        <w:t>znižuje</w:t>
      </w:r>
      <w:r w:rsidRPr="00430613">
        <w:t xml:space="preserve"> </w:t>
      </w:r>
      <w:r w:rsidR="009923C6" w:rsidRPr="00430613">
        <w:t>percento</w:t>
      </w:r>
      <w:r w:rsidR="001A458E">
        <w:t xml:space="preserve"> potencionálneho</w:t>
      </w:r>
      <w:r w:rsidRPr="00430613">
        <w:t xml:space="preserve"> preučenia. </w:t>
      </w:r>
      <w:r w:rsidR="0034182C" w:rsidRPr="00430613">
        <w:t>(</w:t>
      </w:r>
      <w:proofErr w:type="spellStart"/>
      <w:r w:rsidR="0034182C" w:rsidRPr="00430613">
        <w:t>Zhang</w:t>
      </w:r>
      <w:proofErr w:type="spellEnd"/>
      <w:r w:rsidR="0034182C" w:rsidRPr="00430613">
        <w:t xml:space="preserve"> et al., 2020)</w:t>
      </w:r>
    </w:p>
    <w:p w14:paraId="6218E425" w14:textId="1673ED91" w:rsidR="00F60C94" w:rsidRPr="00430613" w:rsidRDefault="009923C6" w:rsidP="00776D60">
      <w:r w:rsidRPr="00430613">
        <w:t>M</w:t>
      </w:r>
      <w:r w:rsidR="00F60C94" w:rsidRPr="00430613">
        <w:t xml:space="preserve">odel nachádza využitie v mnohých sférach. Za jednu z najviac zaujímavých považujeme výskum v oblasti batérií. Jedna zo štúdií od </w:t>
      </w:r>
      <w:proofErr w:type="spellStart"/>
      <w:r w:rsidR="00F60C94" w:rsidRPr="00430613">
        <w:t>Chayambuka</w:t>
      </w:r>
      <w:proofErr w:type="spellEnd"/>
      <w:r w:rsidR="00F60C94" w:rsidRPr="00430613">
        <w:t xml:space="preserve"> </w:t>
      </w:r>
      <w:r w:rsidR="00A7356B" w:rsidRPr="00430613">
        <w:t>et al</w:t>
      </w:r>
      <w:r w:rsidR="00943BF4" w:rsidRPr="00430613">
        <w:t>. (2019)</w:t>
      </w:r>
      <w:r w:rsidR="00F60C94" w:rsidRPr="00430613">
        <w:t xml:space="preserve"> sa zameriava na modelovanie a návrh polotuhých článkových batérií (</w:t>
      </w:r>
      <w:proofErr w:type="spellStart"/>
      <w:r w:rsidR="00F60C94" w:rsidRPr="00430613">
        <w:t>SSFBs</w:t>
      </w:r>
      <w:proofErr w:type="spellEnd"/>
      <w:r w:rsidR="00F60C94" w:rsidRPr="00430613">
        <w:t>)</w:t>
      </w:r>
      <w:r w:rsidR="00CA7D50" w:rsidRPr="00430613">
        <w:t xml:space="preserve"> (Obrázok 1</w:t>
      </w:r>
      <w:r w:rsidR="00BA4199">
        <w:t>1</w:t>
      </w:r>
      <w:r w:rsidR="00CA7D50" w:rsidRPr="00430613">
        <w:t>)</w:t>
      </w:r>
      <w:r w:rsidR="001A458E">
        <w:t>.</w:t>
      </w:r>
      <w:r w:rsidR="00F60C94" w:rsidRPr="00430613">
        <w:t xml:space="preserve"> Model</w:t>
      </w:r>
      <w:r w:rsidR="001A458E">
        <w:t xml:space="preserve"> P3D</w:t>
      </w:r>
      <w:r w:rsidR="00F60C94" w:rsidRPr="00430613">
        <w:t xml:space="preserve"> bol použitý na simuláciu difúzie látok, ktoré prezentovali jediný transportný mechanizmus v aktívnych častiach </w:t>
      </w:r>
      <w:proofErr w:type="spellStart"/>
      <w:r w:rsidR="00F60C94" w:rsidRPr="00430613">
        <w:t>SSFBs</w:t>
      </w:r>
      <w:proofErr w:type="spellEnd"/>
      <w:r w:rsidR="00F60C94" w:rsidRPr="00430613">
        <w:t xml:space="preserve">. </w:t>
      </w:r>
      <w:r w:rsidR="001A458E">
        <w:t>Model</w:t>
      </w:r>
      <w:r w:rsidR="00F60C94" w:rsidRPr="00430613">
        <w:t xml:space="preserve"> umožnil znázorniť časovo závislé profily napätia, distribúciu prúdu a distribúciu stavu napätia v aktívnych častiach.</w:t>
      </w:r>
    </w:p>
    <w:p w14:paraId="7707A880" w14:textId="77777777" w:rsidR="00CA7D50" w:rsidRPr="00430613" w:rsidRDefault="00F60C94" w:rsidP="00CA7D50">
      <w:pPr>
        <w:keepNext/>
        <w:jc w:val="center"/>
      </w:pPr>
      <w:r w:rsidRPr="00430613">
        <w:rPr>
          <w:noProof/>
        </w:rPr>
        <w:lastRenderedPageBreak/>
        <w:drawing>
          <wp:inline distT="0" distB="0" distL="0" distR="0" wp14:anchorId="0ED52022" wp14:editId="54A3E077">
            <wp:extent cx="4310632" cy="2252133"/>
            <wp:effectExtent l="0" t="0" r="0" b="0"/>
            <wp:docPr id="6811241" name="Obrázok 2" descr="Obrázok, na ktorom je text, snímka obrazovky, diagram, rad&#10;&#10;Automaticky generovaný popi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11241" name="Obrázok 2" descr="Obrázok, na ktorom je text, snímka obrazovky, diagram, rad&#10;&#10;Automaticky generovaný popis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52879" cy="22742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FF551A1" w14:textId="4A0BA898" w:rsidR="00F60C94" w:rsidRPr="00430613" w:rsidRDefault="00CA7D50" w:rsidP="003076D6">
      <w:pPr>
        <w:pStyle w:val="Popis"/>
      </w:pPr>
      <w:r w:rsidRPr="00430613">
        <w:t xml:space="preserve">Obrázok </w:t>
      </w:r>
      <w:r>
        <w:fldChar w:fldCharType="begin"/>
      </w:r>
      <w:r>
        <w:instrText xml:space="preserve"> SEQ Obrázok \* ARABIC </w:instrText>
      </w:r>
      <w:r>
        <w:fldChar w:fldCharType="separate"/>
      </w:r>
      <w:r w:rsidR="00AA4DFA">
        <w:rPr>
          <w:noProof/>
        </w:rPr>
        <w:t>11</w:t>
      </w:r>
      <w:r>
        <w:rPr>
          <w:noProof/>
        </w:rPr>
        <w:fldChar w:fldCharType="end"/>
      </w:r>
      <w:r w:rsidRPr="00430613">
        <w:t xml:space="preserve"> Schéma polotuhej článkovej batérie</w:t>
      </w:r>
      <w:r w:rsidRPr="00430613">
        <w:rPr>
          <w:rStyle w:val="Odkaznapoznmkupodiarou"/>
        </w:rPr>
        <w:footnoteReference w:id="11"/>
      </w:r>
    </w:p>
    <w:p w14:paraId="6CC51CF1" w14:textId="262CDE31" w:rsidR="00F60C94" w:rsidRDefault="00F60C94" w:rsidP="00776D60">
      <w:r w:rsidRPr="00430613">
        <w:t xml:space="preserve">Využitie </w:t>
      </w:r>
      <w:r w:rsidR="001A458E">
        <w:t>P3D</w:t>
      </w:r>
      <w:r w:rsidRPr="00430613">
        <w:t xml:space="preserve"> </w:t>
      </w:r>
      <w:r w:rsidR="00F0095E">
        <w:t>popisujú</w:t>
      </w:r>
      <w:r w:rsidRPr="00430613">
        <w:t xml:space="preserve"> v</w:t>
      </w:r>
      <w:r w:rsidR="00F0095E">
        <w:t> </w:t>
      </w:r>
      <w:r w:rsidRPr="00430613">
        <w:t>biológii</w:t>
      </w:r>
      <w:r w:rsidR="00F0095E">
        <w:t xml:space="preserve"> </w:t>
      </w:r>
      <w:r w:rsidR="00F0095E" w:rsidRPr="00430613">
        <w:t>Babu a</w:t>
      </w:r>
      <w:r w:rsidR="00F0095E">
        <w:t> </w:t>
      </w:r>
      <w:proofErr w:type="spellStart"/>
      <w:r w:rsidR="00F0095E" w:rsidRPr="00430613">
        <w:t>Fullwood</w:t>
      </w:r>
      <w:proofErr w:type="spellEnd"/>
      <w:r w:rsidR="00F0095E">
        <w:t xml:space="preserve"> (</w:t>
      </w:r>
      <w:r w:rsidR="00F0095E" w:rsidRPr="00430613">
        <w:t>2015)</w:t>
      </w:r>
      <w:r w:rsidRPr="00430613">
        <w:t>,</w:t>
      </w:r>
      <w:r w:rsidR="001A458E">
        <w:t xml:space="preserve"> konkrétne</w:t>
      </w:r>
      <w:r w:rsidRPr="00430613">
        <w:t xml:space="preserve"> </w:t>
      </w:r>
      <w:r w:rsidR="00F0095E">
        <w:t>v oblasti</w:t>
      </w:r>
      <w:r w:rsidRPr="00430613">
        <w:t xml:space="preserve"> génových štúdi</w:t>
      </w:r>
      <w:r w:rsidR="00F0095E">
        <w:t>í</w:t>
      </w:r>
      <w:r w:rsidRPr="00430613">
        <w:t xml:space="preserve">, kde sa </w:t>
      </w:r>
      <w:r w:rsidR="001A458E">
        <w:t>používa</w:t>
      </w:r>
      <w:r w:rsidRPr="00430613">
        <w:t xml:space="preserve"> napríklad na pochopenie organizácie a funkcionality genómov </w:t>
      </w:r>
      <w:r w:rsidR="00F0095E">
        <w:t xml:space="preserve">pri </w:t>
      </w:r>
      <w:r w:rsidRPr="00430613">
        <w:t>zdrav</w:t>
      </w:r>
      <w:r w:rsidR="00F0095E">
        <w:t>í</w:t>
      </w:r>
      <w:r w:rsidRPr="00430613">
        <w:t xml:space="preserve"> a</w:t>
      </w:r>
      <w:r w:rsidR="00F0095E">
        <w:t> populačných chorobách</w:t>
      </w:r>
      <w:r w:rsidRPr="00430613">
        <w:t>.</w:t>
      </w:r>
      <w:r w:rsidR="00943BF4" w:rsidRPr="00430613">
        <w:t xml:space="preserve"> </w:t>
      </w:r>
      <w:r w:rsidRPr="00430613">
        <w:t xml:space="preserve">V medicíne </w:t>
      </w:r>
      <w:r w:rsidR="001A458E">
        <w:t>nachádza</w:t>
      </w:r>
      <w:r w:rsidRPr="00430613">
        <w:t xml:space="preserve"> P3D</w:t>
      </w:r>
      <w:r w:rsidR="001A458E">
        <w:t xml:space="preserve"> využitie</w:t>
      </w:r>
      <w:r w:rsidRPr="00430613">
        <w:t xml:space="preserve"> pri modelovaní geometrie genómov, kde sa pozorujú bunky a ich dopad na zdravie ľudí.</w:t>
      </w:r>
    </w:p>
    <w:p w14:paraId="68E4B2C0" w14:textId="77777777" w:rsidR="00386F33" w:rsidRPr="00430613" w:rsidRDefault="00386F33" w:rsidP="00776D60"/>
    <w:p w14:paraId="60F44BC6" w14:textId="77777777" w:rsidR="00F60C94" w:rsidRPr="00430613" w:rsidRDefault="00F60C94" w:rsidP="00386F33">
      <w:pPr>
        <w:ind w:firstLine="0"/>
        <w:rPr>
          <w:b/>
          <w:bCs/>
        </w:rPr>
      </w:pPr>
      <w:bookmarkStart w:id="193" w:name="_Toc152866676"/>
      <w:bookmarkStart w:id="194" w:name="_Toc152869550"/>
      <w:bookmarkStart w:id="195" w:name="_Toc152869967"/>
      <w:r w:rsidRPr="00430613">
        <w:rPr>
          <w:b/>
          <w:bCs/>
        </w:rPr>
        <w:t>I3D Model</w:t>
      </w:r>
      <w:bookmarkEnd w:id="193"/>
      <w:bookmarkEnd w:id="194"/>
      <w:bookmarkEnd w:id="195"/>
    </w:p>
    <w:p w14:paraId="170BDF72" w14:textId="12B3C92E" w:rsidR="00F60C94" w:rsidRPr="00430613" w:rsidRDefault="000642BE" w:rsidP="00776D60">
      <w:pPr>
        <w:ind w:firstLine="709"/>
        <w:contextualSpacing/>
      </w:pPr>
      <w:r>
        <w:t xml:space="preserve">Architektúru modelu </w:t>
      </w:r>
      <w:r w:rsidR="00F60C94" w:rsidRPr="00430613">
        <w:t>I3D</w:t>
      </w:r>
      <w:r>
        <w:t xml:space="preserve"> (</w:t>
      </w:r>
      <w:proofErr w:type="spellStart"/>
      <w:r>
        <w:t>Inflated</w:t>
      </w:r>
      <w:proofErr w:type="spellEnd"/>
      <w:r>
        <w:t xml:space="preserve"> 3D) </w:t>
      </w:r>
      <w:r w:rsidR="00F60C94" w:rsidRPr="00430613">
        <w:t>predstavuj</w:t>
      </w:r>
      <w:r>
        <w:t xml:space="preserve">ú </w:t>
      </w:r>
      <w:proofErr w:type="spellStart"/>
      <w:r>
        <w:t>Wei</w:t>
      </w:r>
      <w:proofErr w:type="spellEnd"/>
      <w:r>
        <w:t xml:space="preserve"> et al. (2023) na princípe</w:t>
      </w:r>
      <w:r w:rsidR="00F60C94" w:rsidRPr="00430613">
        <w:t xml:space="preserve">, </w:t>
      </w:r>
      <w:r>
        <w:t>kedy sa</w:t>
      </w:r>
      <w:r w:rsidR="00F60C94" w:rsidRPr="00430613">
        <w:t xml:space="preserve"> zväčšuj</w:t>
      </w:r>
      <w:r>
        <w:t>ú</w:t>
      </w:r>
      <w:r w:rsidR="00F60C94" w:rsidRPr="00430613">
        <w:t xml:space="preserve"> dvojrozmerné </w:t>
      </w:r>
      <w:proofErr w:type="spellStart"/>
      <w:r w:rsidR="00F60C94" w:rsidRPr="00430613">
        <w:t>konvolučné</w:t>
      </w:r>
      <w:proofErr w:type="spellEnd"/>
      <w:r w:rsidR="00F60C94" w:rsidRPr="00430613">
        <w:t xml:space="preserve"> siete</w:t>
      </w:r>
      <w:r w:rsidR="00F93E67" w:rsidRPr="00430613">
        <w:t>,</w:t>
      </w:r>
      <w:r w:rsidR="00F60C94" w:rsidRPr="00430613">
        <w:t xml:space="preserve"> aby</w:t>
      </w:r>
      <w:r>
        <w:t xml:space="preserve"> model</w:t>
      </w:r>
      <w:r w:rsidR="00F60C94" w:rsidRPr="00430613">
        <w:t xml:space="preserve"> spracovával informácie času a priestoru z videí. V podstate využíva 2D siete, ktorým pridáva filtre a presúva ich do 3D. Čiže napríklad štvorcový filter sa stáva kubický.</w:t>
      </w:r>
    </w:p>
    <w:p w14:paraId="3D87DD33" w14:textId="69E66A06" w:rsidR="00F60C94" w:rsidRPr="00430613" w:rsidRDefault="00F60C94" w:rsidP="00776D60">
      <w:pPr>
        <w:ind w:firstLine="709"/>
        <w:contextualSpacing/>
      </w:pPr>
      <w:r w:rsidRPr="00430613">
        <w:t xml:space="preserve">V oblasti rozpoznávania aktivít vo videách sa tento model využíva v chirurgii, kde sa </w:t>
      </w:r>
      <w:r w:rsidR="001A458E">
        <w:t xml:space="preserve">pozorujú </w:t>
      </w:r>
      <w:r w:rsidRPr="00430613">
        <w:t xml:space="preserve">postupy pri práci. V štúdii </w:t>
      </w:r>
      <w:proofErr w:type="spellStart"/>
      <w:r w:rsidR="0034182C" w:rsidRPr="00430613">
        <w:t>Zhang</w:t>
      </w:r>
      <w:proofErr w:type="spellEnd"/>
      <w:r w:rsidR="0034182C" w:rsidRPr="00430613">
        <w:t xml:space="preserve"> et al., (2021) </w:t>
      </w:r>
      <w:r w:rsidRPr="00430613">
        <w:t xml:space="preserve">bol model I3D, konkrétne architektúra </w:t>
      </w:r>
      <w:proofErr w:type="spellStart"/>
      <w:r w:rsidRPr="00430613">
        <w:t>Inflated</w:t>
      </w:r>
      <w:proofErr w:type="spellEnd"/>
      <w:r w:rsidRPr="00430613">
        <w:t xml:space="preserve"> 3D </w:t>
      </w:r>
      <w:proofErr w:type="spellStart"/>
      <w:r w:rsidRPr="00430613">
        <w:t>ConvNet</w:t>
      </w:r>
      <w:proofErr w:type="spellEnd"/>
      <w:r w:rsidRPr="00430613">
        <w:t xml:space="preserve"> (na základe ktorej je vybudovaný model I3D)</w:t>
      </w:r>
      <w:r w:rsidR="00E56225" w:rsidRPr="00430613">
        <w:t xml:space="preserve">, </w:t>
      </w:r>
      <w:r w:rsidRPr="00430613">
        <w:t xml:space="preserve">využitá na rozpoznávanie chirurgických postupov </w:t>
      </w:r>
      <w:r w:rsidR="001A458E">
        <w:t xml:space="preserve">pri </w:t>
      </w:r>
      <w:r w:rsidRPr="00430613">
        <w:t xml:space="preserve">operácií </w:t>
      </w:r>
      <w:proofErr w:type="spellStart"/>
      <w:r w:rsidR="001A458E">
        <w:t>t</w:t>
      </w:r>
      <w:r w:rsidRPr="00430613">
        <w:t>ubulizácie</w:t>
      </w:r>
      <w:proofErr w:type="spellEnd"/>
      <w:r w:rsidRPr="00430613">
        <w:t xml:space="preserve"> žalúdka. Model bol trénovaný pomocou metódy ohniskov</w:t>
      </w:r>
      <w:r w:rsidR="001A458E">
        <w:t>ej</w:t>
      </w:r>
      <w:r w:rsidRPr="00430613">
        <w:t xml:space="preserve"> str</w:t>
      </w:r>
      <w:r w:rsidR="00F93E67" w:rsidRPr="00430613">
        <w:t>a</w:t>
      </w:r>
      <w:r w:rsidRPr="00430613">
        <w:t>t</w:t>
      </w:r>
      <w:r w:rsidR="001A458E">
        <w:t>y</w:t>
      </w:r>
      <w:r w:rsidRPr="00430613">
        <w:t xml:space="preserve"> (</w:t>
      </w:r>
      <w:proofErr w:type="spellStart"/>
      <w:r w:rsidRPr="00430613">
        <w:t>Focal</w:t>
      </w:r>
      <w:proofErr w:type="spellEnd"/>
      <w:r w:rsidRPr="00430613">
        <w:t xml:space="preserve"> </w:t>
      </w:r>
      <w:proofErr w:type="spellStart"/>
      <w:r w:rsidRPr="00430613">
        <w:t>loss</w:t>
      </w:r>
      <w:proofErr w:type="spellEnd"/>
      <w:r w:rsidRPr="00430613">
        <w:t>) a dosiahol presné rozpoznávanie rôznych chirurgických krokov.</w:t>
      </w:r>
      <w:r w:rsidR="004879EE" w:rsidRPr="00430613">
        <w:t xml:space="preserve"> </w:t>
      </w:r>
    </w:p>
    <w:p w14:paraId="203DBDA1" w14:textId="61FCAC24" w:rsidR="00F60C94" w:rsidRPr="00430613" w:rsidRDefault="00F60C94" w:rsidP="00776D60">
      <w:pPr>
        <w:ind w:firstLine="709"/>
        <w:contextualSpacing/>
      </w:pPr>
      <w:proofErr w:type="spellStart"/>
      <w:r w:rsidRPr="00430613">
        <w:t>Focal</w:t>
      </w:r>
      <w:proofErr w:type="spellEnd"/>
      <w:r w:rsidRPr="00430613">
        <w:t xml:space="preserve"> </w:t>
      </w:r>
      <w:proofErr w:type="spellStart"/>
      <w:r w:rsidRPr="00430613">
        <w:t>Loss</w:t>
      </w:r>
      <w:proofErr w:type="spellEnd"/>
      <w:r w:rsidRPr="00430613">
        <w:t xml:space="preserve"> je špeciálny druh </w:t>
      </w:r>
      <w:proofErr w:type="spellStart"/>
      <w:r w:rsidRPr="00430613">
        <w:t>loss</w:t>
      </w:r>
      <w:proofErr w:type="spellEnd"/>
      <w:r w:rsidRPr="00430613">
        <w:t xml:space="preserve"> funkcie, ktorá sa zaoberá problémom nerovnováhy tried pri úlohách detekcie objektov. Keďže pri tejto problematike väčšina snímok pozostáva z pozadia, zatiaľ čo pre nás je dôležitá detekcia objektu záujmu, môže nerovnováha spôsobovať malú úspešnosť dete</w:t>
      </w:r>
      <w:r w:rsidR="00F93E67" w:rsidRPr="00430613">
        <w:t>gov</w:t>
      </w:r>
      <w:r w:rsidRPr="00430613">
        <w:t xml:space="preserve">ania objektov </w:t>
      </w:r>
      <w:r w:rsidR="001A458E">
        <w:t>v popredí</w:t>
      </w:r>
      <w:r w:rsidRPr="00430613">
        <w:t xml:space="preserve">. Na klasifikáciu používa špeciálnu váhu, ktorá znižuje hodnotu pri ľahko odhadnuteľných </w:t>
      </w:r>
      <w:r w:rsidRPr="00430613">
        <w:lastRenderedPageBreak/>
        <w:t>prípadoch a teda sa trénuje na ťažkých a viac ojedinelých príkladoch tried. Týmto zlepšuje výkony v triedach menšín.</w:t>
      </w:r>
      <w:r w:rsidR="004879EE" w:rsidRPr="00430613">
        <w:t xml:space="preserve"> </w:t>
      </w:r>
      <w:r w:rsidR="0034182C" w:rsidRPr="00430613">
        <w:t>(</w:t>
      </w:r>
      <w:proofErr w:type="spellStart"/>
      <w:r w:rsidR="0034182C" w:rsidRPr="00430613">
        <w:t>Lin</w:t>
      </w:r>
      <w:proofErr w:type="spellEnd"/>
      <w:r w:rsidR="0034182C" w:rsidRPr="00430613">
        <w:t xml:space="preserve"> et al., 2017)</w:t>
      </w:r>
    </w:p>
    <w:p w14:paraId="7BA083A1" w14:textId="64371B23" w:rsidR="00F60C94" w:rsidRPr="00430613" w:rsidRDefault="002B4292" w:rsidP="00776D60">
      <w:pPr>
        <w:ind w:firstLine="709"/>
        <w:contextualSpacing/>
      </w:pPr>
      <w:proofErr w:type="spellStart"/>
      <w:r>
        <w:t>Shi</w:t>
      </w:r>
      <w:proofErr w:type="spellEnd"/>
      <w:r>
        <w:t xml:space="preserve"> et al. (2020) poukazujú na tri kľúčové výhody využitia I3D v praxi:</w:t>
      </w:r>
      <w:r w:rsidR="00F60C94" w:rsidRPr="00430613">
        <w:t xml:space="preserve"> využíva menej parametrov, znižuje výpočtové náklady a dokáže naučiť priestorovo-časové funkcie pre využitie v datasetoch.</w:t>
      </w:r>
    </w:p>
    <w:p w14:paraId="57E6B5E4" w14:textId="2EFA2106" w:rsidR="00F60C94" w:rsidRPr="00430613" w:rsidRDefault="00F60C94" w:rsidP="00776D60">
      <w:pPr>
        <w:ind w:firstLine="709"/>
        <w:contextualSpacing/>
      </w:pPr>
      <w:r w:rsidRPr="00351BF7">
        <w:t>I3D model sa využíva</w:t>
      </w:r>
      <w:r w:rsidR="001A458E" w:rsidRPr="00351BF7">
        <w:t xml:space="preserve"> taktiež</w:t>
      </w:r>
      <w:r w:rsidRPr="00351BF7">
        <w:t xml:space="preserve"> pri bezpečnostných </w:t>
      </w:r>
      <w:r w:rsidR="001A458E" w:rsidRPr="00351BF7">
        <w:t>videách</w:t>
      </w:r>
      <w:r w:rsidRPr="00351BF7">
        <w:t xml:space="preserve"> v reálnom svete. Napríklad v autonómnych autách a</w:t>
      </w:r>
      <w:r w:rsidR="001A458E" w:rsidRPr="00351BF7">
        <w:t>lebo</w:t>
      </w:r>
      <w:r w:rsidRPr="00351BF7">
        <w:t xml:space="preserve"> pri detekcii osôb na záznamoch. </w:t>
      </w:r>
      <w:r w:rsidR="00351BF7" w:rsidRPr="00351BF7">
        <w:t>(</w:t>
      </w:r>
      <w:proofErr w:type="spellStart"/>
      <w:r w:rsidR="00351BF7" w:rsidRPr="00351BF7">
        <w:t>Liu</w:t>
      </w:r>
      <w:proofErr w:type="spellEnd"/>
      <w:r w:rsidR="00351BF7" w:rsidRPr="00351BF7">
        <w:t xml:space="preserve"> et al., 2022)</w:t>
      </w:r>
    </w:p>
    <w:p w14:paraId="60218D5D" w14:textId="77777777" w:rsidR="00095A55" w:rsidRPr="00430613" w:rsidRDefault="00095A55" w:rsidP="00776D60">
      <w:pPr>
        <w:ind w:firstLine="709"/>
        <w:contextualSpacing/>
      </w:pPr>
    </w:p>
    <w:p w14:paraId="48DCD627" w14:textId="77777777" w:rsidR="00F60C94" w:rsidRPr="00430613" w:rsidRDefault="00F60C94" w:rsidP="00386F33">
      <w:pPr>
        <w:ind w:firstLine="0"/>
        <w:rPr>
          <w:b/>
          <w:bCs/>
        </w:rPr>
      </w:pPr>
      <w:bookmarkStart w:id="196" w:name="_Toc152866677"/>
      <w:bookmarkStart w:id="197" w:name="_Toc152869551"/>
      <w:bookmarkStart w:id="198" w:name="_Toc152869968"/>
      <w:r w:rsidRPr="00430613">
        <w:rPr>
          <w:b/>
          <w:bCs/>
        </w:rPr>
        <w:t>TRN Model</w:t>
      </w:r>
      <w:bookmarkEnd w:id="196"/>
      <w:bookmarkEnd w:id="197"/>
      <w:bookmarkEnd w:id="198"/>
    </w:p>
    <w:p w14:paraId="1FFEC082" w14:textId="2A33BF84" w:rsidR="001A458E" w:rsidRDefault="00F60C94" w:rsidP="00776D60">
      <w:pPr>
        <w:ind w:firstLine="709"/>
        <w:contextualSpacing/>
      </w:pPr>
      <w:r w:rsidRPr="00430613">
        <w:t>TRN model (</w:t>
      </w:r>
      <w:proofErr w:type="spellStart"/>
      <w:r w:rsidRPr="00430613">
        <w:t>Temporal</w:t>
      </w:r>
      <w:proofErr w:type="spellEnd"/>
      <w:r w:rsidRPr="00430613">
        <w:t xml:space="preserve"> </w:t>
      </w:r>
      <w:proofErr w:type="spellStart"/>
      <w:r w:rsidRPr="00430613">
        <w:t>Relation</w:t>
      </w:r>
      <w:proofErr w:type="spellEnd"/>
      <w:r w:rsidRPr="00430613">
        <w:t xml:space="preserve"> </w:t>
      </w:r>
      <w:proofErr w:type="spellStart"/>
      <w:r w:rsidRPr="00430613">
        <w:t>Network</w:t>
      </w:r>
      <w:proofErr w:type="spellEnd"/>
      <w:r w:rsidRPr="00430613">
        <w:t xml:space="preserve"> – dočasne relačný model) vznikol na princípe relačných posudkov v čase (</w:t>
      </w:r>
      <w:proofErr w:type="spellStart"/>
      <w:r w:rsidRPr="00430613">
        <w:t>Temporal</w:t>
      </w:r>
      <w:proofErr w:type="spellEnd"/>
      <w:r w:rsidRPr="00430613">
        <w:t xml:space="preserve"> </w:t>
      </w:r>
      <w:proofErr w:type="spellStart"/>
      <w:r w:rsidRPr="00430613">
        <w:t>relational</w:t>
      </w:r>
      <w:proofErr w:type="spellEnd"/>
      <w:r w:rsidRPr="00430613">
        <w:t xml:space="preserve"> </w:t>
      </w:r>
      <w:proofErr w:type="spellStart"/>
      <w:r w:rsidRPr="00430613">
        <w:t>reasoning</w:t>
      </w:r>
      <w:proofErr w:type="spellEnd"/>
      <w:r w:rsidRPr="00430613">
        <w:t>). Ide o schopnosť prepojiť si zmysluplné transformácie objektov alebo entít v čase. Je to vlastnosť, ktorá sa prisudzuje inteligentným bytostiam.</w:t>
      </w:r>
      <w:r w:rsidR="006C150F">
        <w:t xml:space="preserve"> </w:t>
      </w:r>
      <w:r w:rsidR="006C150F" w:rsidRPr="00430613">
        <w:t>(</w:t>
      </w:r>
      <w:proofErr w:type="spellStart"/>
      <w:r w:rsidR="006C150F" w:rsidRPr="00430613">
        <w:t>Zhou</w:t>
      </w:r>
      <w:proofErr w:type="spellEnd"/>
      <w:r w:rsidR="006C150F" w:rsidRPr="00430613">
        <w:t xml:space="preserve"> et al., 2018)</w:t>
      </w:r>
      <w:r w:rsidRPr="00430613">
        <w:t xml:space="preserve"> </w:t>
      </w:r>
    </w:p>
    <w:p w14:paraId="5B106657" w14:textId="138E5F9C" w:rsidR="00F60C94" w:rsidRPr="00430613" w:rsidRDefault="006C150F" w:rsidP="00776D60">
      <w:pPr>
        <w:ind w:firstLine="709"/>
        <w:contextualSpacing/>
      </w:pPr>
      <w:r>
        <w:t xml:space="preserve">Ako autori </w:t>
      </w:r>
      <w:proofErr w:type="spellStart"/>
      <w:r>
        <w:t>Zhou</w:t>
      </w:r>
      <w:proofErr w:type="spellEnd"/>
      <w:r>
        <w:t xml:space="preserve"> et al. (2018) popisujú, m</w:t>
      </w:r>
      <w:r w:rsidR="00F60C94" w:rsidRPr="00430613">
        <w:t>odel TRN je vytvorený</w:t>
      </w:r>
      <w:r w:rsidR="006D4B99">
        <w:t xml:space="preserve"> tak</w:t>
      </w:r>
      <w:r w:rsidR="00F60C94" w:rsidRPr="00430613">
        <w:t>, aby sa vedel efektívne učiť a interpretovať vzťahy medzi snímkami vo videu a to vo viacerých časových vrstvách. Na obrázku</w:t>
      </w:r>
      <w:r w:rsidR="00CA7D50" w:rsidRPr="00430613">
        <w:t xml:space="preserve"> 1</w:t>
      </w:r>
      <w:r w:rsidR="00BA4199">
        <w:t>2</w:t>
      </w:r>
      <w:r w:rsidR="00F60C94" w:rsidRPr="00430613">
        <w:t xml:space="preserve"> vidíme ako si ľudský mozog ľahko doplní kontext medzi obrázkami, ale pre modely je to náročné. Tento problém sa snaží vyriešiť model</w:t>
      </w:r>
      <w:r w:rsidR="001A458E">
        <w:t xml:space="preserve"> v</w:t>
      </w:r>
      <w:r w:rsidR="002B4292">
        <w:t> </w:t>
      </w:r>
      <w:r w:rsidR="001A458E">
        <w:t>architektúre</w:t>
      </w:r>
      <w:r w:rsidR="002B4292">
        <w:t xml:space="preserve"> </w:t>
      </w:r>
      <w:r w:rsidR="00F60C94" w:rsidRPr="00430613">
        <w:t>TRN za pomoci zisťovania vzťahov medzi snímkami.</w:t>
      </w:r>
    </w:p>
    <w:p w14:paraId="45BA81AB" w14:textId="77777777" w:rsidR="00CA7D50" w:rsidRPr="00430613" w:rsidRDefault="00F60C94" w:rsidP="00CA7D50">
      <w:pPr>
        <w:keepNext/>
        <w:ind w:firstLine="0"/>
        <w:jc w:val="center"/>
      </w:pPr>
      <w:r w:rsidRPr="00430613">
        <w:rPr>
          <w:noProof/>
        </w:rPr>
        <w:drawing>
          <wp:inline distT="0" distB="0" distL="0" distR="0" wp14:anchorId="7325D0E6" wp14:editId="364974DD">
            <wp:extent cx="4800600" cy="1521357"/>
            <wp:effectExtent l="0" t="0" r="0" b="3175"/>
            <wp:docPr id="1381364312" name="Obrázok 3" descr="fig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figure 1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9549" cy="152419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F32FF15" w14:textId="4533D865" w:rsidR="00F60C94" w:rsidRPr="00430613" w:rsidRDefault="00CA7D50" w:rsidP="003076D6">
      <w:pPr>
        <w:pStyle w:val="Popis"/>
      </w:pPr>
      <w:r w:rsidRPr="00430613">
        <w:t xml:space="preserve">Obrázok </w:t>
      </w:r>
      <w:r>
        <w:fldChar w:fldCharType="begin"/>
      </w:r>
      <w:r>
        <w:instrText xml:space="preserve"> SEQ Obrázok \* ARABIC </w:instrText>
      </w:r>
      <w:r>
        <w:fldChar w:fldCharType="separate"/>
      </w:r>
      <w:r w:rsidR="00AA4DFA">
        <w:rPr>
          <w:noProof/>
        </w:rPr>
        <w:t>12</w:t>
      </w:r>
      <w:r>
        <w:rPr>
          <w:noProof/>
        </w:rPr>
        <w:fldChar w:fldCharType="end"/>
      </w:r>
      <w:r w:rsidRPr="00430613">
        <w:t xml:space="preserve"> Dopĺňanie kontextu videa</w:t>
      </w:r>
      <w:r w:rsidRPr="00430613">
        <w:rPr>
          <w:rStyle w:val="Odkaznapoznmkupodiarou"/>
        </w:rPr>
        <w:footnoteReference w:id="12"/>
      </w:r>
    </w:p>
    <w:p w14:paraId="02709C8D" w14:textId="7C891CA8" w:rsidR="00F60C94" w:rsidRPr="00430613" w:rsidRDefault="00F60C94" w:rsidP="00776D60">
      <w:pPr>
        <w:ind w:firstLine="709"/>
        <w:contextualSpacing/>
      </w:pPr>
      <w:r w:rsidRPr="00430613">
        <w:t>Veľkou výhodou TRN modelu oproti iným je jeho ľahšie pochopenie pre vyvodenie výsledkov</w:t>
      </w:r>
      <w:r w:rsidR="004879EE" w:rsidRPr="00430613">
        <w:t xml:space="preserve">. </w:t>
      </w:r>
      <w:r w:rsidR="003B0BA0" w:rsidRPr="00430613">
        <w:t>(</w:t>
      </w:r>
      <w:proofErr w:type="spellStart"/>
      <w:r w:rsidR="003B0BA0" w:rsidRPr="00430613">
        <w:t>Zhou</w:t>
      </w:r>
      <w:proofErr w:type="spellEnd"/>
      <w:r w:rsidR="003B0BA0" w:rsidRPr="00430613">
        <w:t xml:space="preserve"> et al., 2018)</w:t>
      </w:r>
    </w:p>
    <w:p w14:paraId="70E16893" w14:textId="438FF100" w:rsidR="004879EE" w:rsidRPr="00430613" w:rsidRDefault="00F60C94" w:rsidP="00776D60">
      <w:pPr>
        <w:ind w:firstLine="709"/>
        <w:contextualSpacing/>
      </w:pPr>
      <w:r w:rsidRPr="00351BF7">
        <w:t xml:space="preserve">Vo výskumoch </w:t>
      </w:r>
      <w:proofErr w:type="spellStart"/>
      <w:r w:rsidRPr="00351BF7">
        <w:t>neurovedy</w:t>
      </w:r>
      <w:proofErr w:type="spellEnd"/>
      <w:r w:rsidR="002B4292">
        <w:t xml:space="preserve"> skúmali </w:t>
      </w:r>
      <w:proofErr w:type="spellStart"/>
      <w:r w:rsidR="002B4292">
        <w:t>Wolff</w:t>
      </w:r>
      <w:proofErr w:type="spellEnd"/>
      <w:r w:rsidR="002B4292">
        <w:t xml:space="preserve"> et al. (2021)</w:t>
      </w:r>
      <w:r w:rsidRPr="00351BF7">
        <w:t xml:space="preserve"> tento model pri regulácii senzorického spracovania, pozornosti a</w:t>
      </w:r>
      <w:r w:rsidR="004879EE" w:rsidRPr="00351BF7">
        <w:t> </w:t>
      </w:r>
      <w:proofErr w:type="spellStart"/>
      <w:r w:rsidRPr="00351BF7">
        <w:t>kognície</w:t>
      </w:r>
      <w:proofErr w:type="spellEnd"/>
      <w:r w:rsidR="004879EE" w:rsidRPr="00351BF7">
        <w:t>.</w:t>
      </w:r>
    </w:p>
    <w:p w14:paraId="1B416427" w14:textId="66E09049" w:rsidR="00351BF7" w:rsidRDefault="00351BF7" w:rsidP="00776D60">
      <w:pPr>
        <w:ind w:firstLine="709"/>
        <w:contextualSpacing/>
      </w:pPr>
      <w:proofErr w:type="spellStart"/>
      <w:r w:rsidRPr="00351BF7">
        <w:lastRenderedPageBreak/>
        <w:t>Xu</w:t>
      </w:r>
      <w:proofErr w:type="spellEnd"/>
      <w:r>
        <w:t xml:space="preserve"> et al. (</w:t>
      </w:r>
      <w:r w:rsidR="00D85D40">
        <w:t>2019</w:t>
      </w:r>
      <w:r>
        <w:t xml:space="preserve">) popisujú problém ukladania indícií ako napríklad vzhľadu, polohy alebo topológie do samostatných sietí. </w:t>
      </w:r>
      <w:r w:rsidR="00D85D40">
        <w:t xml:space="preserve">Ako riešenie predstavili nadstavbu na TRN, ktorá pridáva modul priestorovo temporálnej relácie do modelu STRN. Nový model testovali na datasetoch, ktoré sa zmeriavajú na sledovanie viacerých objektov. Úspech dosahovali aj v monitorovaní v reálnom čase. </w:t>
      </w:r>
    </w:p>
    <w:p w14:paraId="65A97EED" w14:textId="52F9AB85" w:rsidR="00F60C94" w:rsidRPr="00430613" w:rsidRDefault="00F60C94" w:rsidP="009902C3">
      <w:pPr>
        <w:pStyle w:val="Nadpis3"/>
      </w:pPr>
      <w:bookmarkStart w:id="199" w:name="_Toc152866678"/>
      <w:bookmarkStart w:id="200" w:name="_Toc152869552"/>
      <w:bookmarkStart w:id="201" w:name="_Toc152869969"/>
      <w:bookmarkStart w:id="202" w:name="_Toc164152121"/>
      <w:r w:rsidRPr="00430613">
        <w:t>1.</w:t>
      </w:r>
      <w:r w:rsidR="008265C4" w:rsidRPr="00430613">
        <w:t>4</w:t>
      </w:r>
      <w:r w:rsidRPr="00430613">
        <w:t>.</w:t>
      </w:r>
      <w:r w:rsidR="008265C4" w:rsidRPr="00430613">
        <w:t>1</w:t>
      </w:r>
      <w:r w:rsidRPr="00430613">
        <w:t xml:space="preserve"> Ďalšie modely</w:t>
      </w:r>
      <w:bookmarkEnd w:id="199"/>
      <w:bookmarkEnd w:id="200"/>
      <w:bookmarkEnd w:id="201"/>
      <w:bookmarkEnd w:id="202"/>
    </w:p>
    <w:p w14:paraId="32773CD0" w14:textId="276F0CAF" w:rsidR="00F60C94" w:rsidRPr="00430613" w:rsidRDefault="00F60C94" w:rsidP="00776D60">
      <w:r w:rsidRPr="00430613">
        <w:t>V dnešnej dobe sa výskumníci snažia modely zlepšovať a za týmto cieľom vznikli aj model</w:t>
      </w:r>
      <w:r w:rsidR="00B13D3A" w:rsidRPr="00430613">
        <w:t>y:</w:t>
      </w:r>
    </w:p>
    <w:p w14:paraId="268CBC77" w14:textId="1029E5C9" w:rsidR="00B13D3A" w:rsidRPr="00430613" w:rsidRDefault="00B13D3A" w:rsidP="000B6E2A">
      <w:pPr>
        <w:pStyle w:val="Odsekzoznamu"/>
        <w:numPr>
          <w:ilvl w:val="0"/>
          <w:numId w:val="29"/>
        </w:numPr>
      </w:pPr>
      <w:r w:rsidRPr="00430613">
        <w:t>TSN</w:t>
      </w:r>
    </w:p>
    <w:p w14:paraId="659CDE2F" w14:textId="52E84F5A" w:rsidR="00095A55" w:rsidRDefault="00B13D3A" w:rsidP="000B6E2A">
      <w:pPr>
        <w:pStyle w:val="Odsekzoznamu"/>
        <w:numPr>
          <w:ilvl w:val="0"/>
          <w:numId w:val="29"/>
        </w:numPr>
      </w:pPr>
      <w:r w:rsidRPr="00430613">
        <w:t>a LSTM.</w:t>
      </w:r>
    </w:p>
    <w:p w14:paraId="4E7077E9" w14:textId="1B037B60" w:rsidR="00F84B2B" w:rsidRPr="00430613" w:rsidRDefault="00F84B2B" w:rsidP="00F84B2B">
      <w:pPr>
        <w:ind w:firstLine="709"/>
      </w:pPr>
      <w:r>
        <w:t xml:space="preserve">Oba modely pristupujú ku klasifikácii novým spôsobom a tým sa snažia minimalizovať čas na trénovanie a zlepšovať detekciu kontextu. </w:t>
      </w:r>
    </w:p>
    <w:p w14:paraId="68076040" w14:textId="77777777" w:rsidR="00095A55" w:rsidRPr="00430613" w:rsidRDefault="00095A55" w:rsidP="00095A55">
      <w:pPr>
        <w:ind w:firstLine="0"/>
      </w:pPr>
    </w:p>
    <w:p w14:paraId="2364D4ED" w14:textId="77777777" w:rsidR="00F60C94" w:rsidRPr="00430613" w:rsidRDefault="00F60C94" w:rsidP="00386F33">
      <w:pPr>
        <w:ind w:firstLine="0"/>
        <w:rPr>
          <w:b/>
          <w:bCs/>
        </w:rPr>
      </w:pPr>
      <w:r w:rsidRPr="00430613">
        <w:rPr>
          <w:b/>
          <w:bCs/>
        </w:rPr>
        <w:t>TSN model</w:t>
      </w:r>
    </w:p>
    <w:p w14:paraId="6E494802" w14:textId="2BAF581B" w:rsidR="00F60C94" w:rsidRPr="00430613" w:rsidRDefault="00F60C94" w:rsidP="00776D60">
      <w:r w:rsidRPr="00430613">
        <w:t>TSN model bol vyvinutý na základe potreby rozoznávať dlhodobé aktivity a naplniť potrebu trénovať modely na veľkom množstve videí.</w:t>
      </w:r>
      <w:r w:rsidR="00F602A0" w:rsidRPr="00430613">
        <w:t xml:space="preserve"> Tým zlepšiť výkonnosť modelov oproti architektúram postaveným iba na </w:t>
      </w:r>
      <w:proofErr w:type="spellStart"/>
      <w:r w:rsidR="00F602A0" w:rsidRPr="00430613">
        <w:t>konvolučných</w:t>
      </w:r>
      <w:proofErr w:type="spellEnd"/>
      <w:r w:rsidR="00F602A0" w:rsidRPr="00430613">
        <w:t xml:space="preserve"> sieťach.</w:t>
      </w:r>
      <w:r w:rsidRPr="00430613">
        <w:t xml:space="preserve"> Autori videli veľký potenciál na zlepšenie a vyvinuli model TSN alebo </w:t>
      </w:r>
      <w:proofErr w:type="spellStart"/>
      <w:r w:rsidRPr="00430613">
        <w:t>Temporal</w:t>
      </w:r>
      <w:proofErr w:type="spellEnd"/>
      <w:r w:rsidRPr="00430613">
        <w:t xml:space="preserve"> Segment </w:t>
      </w:r>
      <w:proofErr w:type="spellStart"/>
      <w:r w:rsidRPr="00430613">
        <w:t>Network</w:t>
      </w:r>
      <w:proofErr w:type="spellEnd"/>
      <w:r w:rsidRPr="00430613">
        <w:t xml:space="preserve"> (Sieť využívajúca časových segmentov). </w:t>
      </w:r>
      <w:r w:rsidR="00C409F5">
        <w:t>R</w:t>
      </w:r>
      <w:r w:rsidRPr="00430613">
        <w:t>ámec</w:t>
      </w:r>
      <w:r w:rsidR="00014D33" w:rsidRPr="00430613">
        <w:t xml:space="preserve"> </w:t>
      </w:r>
      <w:r w:rsidRPr="00430613">
        <w:t>(</w:t>
      </w:r>
      <w:proofErr w:type="spellStart"/>
      <w:r w:rsidRPr="00430613">
        <w:t>framework</w:t>
      </w:r>
      <w:proofErr w:type="spellEnd"/>
      <w:r w:rsidRPr="00430613">
        <w:t>)</w:t>
      </w:r>
      <w:r w:rsidR="00C409F5">
        <w:t xml:space="preserve"> v architektúre modelu</w:t>
      </w:r>
      <w:r w:rsidRPr="00430613">
        <w:t xml:space="preserve"> extrahuje krátke úryvky z dlhej sekvencie pôvodného videa. Využíva sa na to vzorkovacia stratégia</w:t>
      </w:r>
      <w:r w:rsidR="009776A5">
        <w:t>, ktorá nemá charakter</w:t>
      </w:r>
      <w:r w:rsidRPr="00430613">
        <w:t xml:space="preserve"> hust</w:t>
      </w:r>
      <w:r w:rsidR="009776A5">
        <w:t>ého</w:t>
      </w:r>
      <w:r w:rsidRPr="00430613">
        <w:t xml:space="preserve"> vzorkovan</w:t>
      </w:r>
      <w:r w:rsidR="009776A5">
        <w:t>ia</w:t>
      </w:r>
      <w:r w:rsidRPr="00430613">
        <w:t>. Vďaka tomu je model schopný pracovať s dlhými videami a zachovať si relevantné informácie za menšej výpočtovej záťaže.</w:t>
      </w:r>
      <w:r w:rsidR="003B0BA0" w:rsidRPr="00430613">
        <w:t xml:space="preserve"> (</w:t>
      </w:r>
      <w:proofErr w:type="spellStart"/>
      <w:r w:rsidR="003B0BA0" w:rsidRPr="00430613">
        <w:t>Wang</w:t>
      </w:r>
      <w:proofErr w:type="spellEnd"/>
      <w:r w:rsidR="003B0BA0" w:rsidRPr="00430613">
        <w:t xml:space="preserve"> et al., 2016) </w:t>
      </w:r>
    </w:p>
    <w:p w14:paraId="0C5C729C" w14:textId="7F2693D6" w:rsidR="00F60C94" w:rsidRDefault="00F60C94" w:rsidP="00776D60">
      <w:r w:rsidRPr="00430613">
        <w:t>Na obrázku</w:t>
      </w:r>
      <w:r w:rsidR="00CA7D50" w:rsidRPr="00430613">
        <w:t xml:space="preserve"> 1</w:t>
      </w:r>
      <w:r w:rsidR="00BA4199">
        <w:t>3</w:t>
      </w:r>
      <w:r w:rsidRPr="00430613">
        <w:t xml:space="preserve"> je popísaná segmentácia videa a náhodné vybranie úryvku, na ktorom sa vykonáva následne modelovanie. Na to sa tu využíva </w:t>
      </w:r>
      <w:proofErr w:type="spellStart"/>
      <w:r w:rsidRPr="00430613">
        <w:t>Spatial</w:t>
      </w:r>
      <w:proofErr w:type="spellEnd"/>
      <w:r w:rsidRPr="00430613">
        <w:t xml:space="preserve"> and </w:t>
      </w:r>
      <w:proofErr w:type="spellStart"/>
      <w:r w:rsidRPr="00430613">
        <w:t>Te</w:t>
      </w:r>
      <w:r w:rsidR="00F93E67" w:rsidRPr="00430613">
        <w:t>m</w:t>
      </w:r>
      <w:r w:rsidRPr="00430613">
        <w:t>poral</w:t>
      </w:r>
      <w:proofErr w:type="spellEnd"/>
      <w:r w:rsidRPr="00430613">
        <w:t xml:space="preserve"> </w:t>
      </w:r>
      <w:proofErr w:type="spellStart"/>
      <w:r w:rsidRPr="00430613">
        <w:t>ConvNet</w:t>
      </w:r>
      <w:proofErr w:type="spellEnd"/>
      <w:r w:rsidRPr="00430613">
        <w:t xml:space="preserve"> čiže</w:t>
      </w:r>
      <w:r w:rsidR="009776A5">
        <w:t xml:space="preserve"> </w:t>
      </w:r>
      <w:proofErr w:type="spellStart"/>
      <w:r w:rsidR="009776A5">
        <w:t>konvolučné</w:t>
      </w:r>
      <w:proofErr w:type="spellEnd"/>
      <w:r w:rsidRPr="00430613">
        <w:t xml:space="preserve"> siete </w:t>
      </w:r>
      <w:r w:rsidR="009776A5">
        <w:t>vybudované</w:t>
      </w:r>
      <w:r w:rsidRPr="00430613">
        <w:t xml:space="preserve"> na základe priestoru a času.</w:t>
      </w:r>
      <w:r w:rsidR="004879EE" w:rsidRPr="00430613">
        <w:t xml:space="preserve"> </w:t>
      </w:r>
      <w:r w:rsidR="003B0BA0" w:rsidRPr="00430613">
        <w:t>(</w:t>
      </w:r>
      <w:proofErr w:type="spellStart"/>
      <w:r w:rsidR="003B0BA0" w:rsidRPr="00430613">
        <w:t>Wang</w:t>
      </w:r>
      <w:proofErr w:type="spellEnd"/>
      <w:r w:rsidR="003B0BA0" w:rsidRPr="00430613">
        <w:t xml:space="preserve"> et al., 2016)</w:t>
      </w:r>
    </w:p>
    <w:p w14:paraId="185B70DB" w14:textId="77777777" w:rsidR="00F412AE" w:rsidRDefault="00F412AE" w:rsidP="00F412AE">
      <w:r>
        <w:t xml:space="preserve">Prínos TSN autori </w:t>
      </w:r>
      <w:proofErr w:type="spellStart"/>
      <w:r>
        <w:t>Wang</w:t>
      </w:r>
      <w:proofErr w:type="spellEnd"/>
      <w:r>
        <w:t xml:space="preserve"> et al. (2016) priraďujú </w:t>
      </w:r>
      <w:r w:rsidRPr="00430613">
        <w:t>momentálne najviac k zlepšeniu výkonov pri rozpoznávaní aktivít vo videách.</w:t>
      </w:r>
    </w:p>
    <w:p w14:paraId="0F1449AF" w14:textId="26079BA5" w:rsidR="00F412AE" w:rsidRPr="00430613" w:rsidRDefault="00F412AE" w:rsidP="00F412AE">
      <w:r>
        <w:t xml:space="preserve">Autori </w:t>
      </w:r>
      <w:proofErr w:type="spellStart"/>
      <w:r>
        <w:t>Yang</w:t>
      </w:r>
      <w:proofErr w:type="spellEnd"/>
      <w:r>
        <w:t xml:space="preserve"> et al. (2022) sa zaoberajú taktiež problematikou vynechávania nepodstatných snímok alebo oblastí vo videách, ktoré ale môžu ovplyvniť rozpoznávanie akcií. Preto vo svojom výskume navrhujú nadstavať TSN na architektúru STA-TSN (</w:t>
      </w:r>
      <w:proofErr w:type="spellStart"/>
      <w:r w:rsidRPr="006207ED">
        <w:t>Spatial-Temporal</w:t>
      </w:r>
      <w:proofErr w:type="spellEnd"/>
      <w:r w:rsidRPr="006207ED">
        <w:t xml:space="preserve"> </w:t>
      </w:r>
      <w:proofErr w:type="spellStart"/>
      <w:r w:rsidRPr="006207ED">
        <w:t>Attention</w:t>
      </w:r>
      <w:proofErr w:type="spellEnd"/>
      <w:r w:rsidRPr="006207ED">
        <w:t xml:space="preserve"> </w:t>
      </w:r>
      <w:proofErr w:type="spellStart"/>
      <w:r w:rsidRPr="006207ED">
        <w:t>Temporal</w:t>
      </w:r>
      <w:proofErr w:type="spellEnd"/>
      <w:r w:rsidRPr="006207ED">
        <w:t xml:space="preserve"> Segment </w:t>
      </w:r>
      <w:proofErr w:type="spellStart"/>
      <w:r w:rsidRPr="006207ED">
        <w:t>Networks</w:t>
      </w:r>
      <w:proofErr w:type="spellEnd"/>
      <w:r>
        <w:t xml:space="preserve">), ktorá zachováva schopnosť </w:t>
      </w:r>
      <w:r>
        <w:lastRenderedPageBreak/>
        <w:t>zachytiť dlhodobé informácie a umožňuje adaptívne sústredenie na kľúčové časti v priestore aj čase.</w:t>
      </w:r>
    </w:p>
    <w:p w14:paraId="07C8AFDE" w14:textId="77777777" w:rsidR="00CA7D50" w:rsidRPr="00430613" w:rsidRDefault="00F60C94" w:rsidP="00CA7D50">
      <w:pPr>
        <w:keepNext/>
        <w:jc w:val="center"/>
      </w:pPr>
      <w:r w:rsidRPr="00430613">
        <w:rPr>
          <w:noProof/>
        </w:rPr>
        <w:drawing>
          <wp:inline distT="0" distB="0" distL="0" distR="0" wp14:anchorId="0A668E66" wp14:editId="4FEB2DE9">
            <wp:extent cx="4972049" cy="1828800"/>
            <wp:effectExtent l="0" t="0" r="635" b="0"/>
            <wp:docPr id="1509213083" name="Obrázok 4" descr="fig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figure 1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72049" cy="1828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897A070" w14:textId="296B8AAA" w:rsidR="00F412AE" w:rsidRPr="00F412AE" w:rsidRDefault="00CA7D50" w:rsidP="00F412AE">
      <w:pPr>
        <w:pStyle w:val="Popis"/>
      </w:pPr>
      <w:r w:rsidRPr="00430613">
        <w:t xml:space="preserve">Obrázok </w:t>
      </w:r>
      <w:r>
        <w:fldChar w:fldCharType="begin"/>
      </w:r>
      <w:r>
        <w:instrText xml:space="preserve"> SEQ Obrázok \* ARABIC </w:instrText>
      </w:r>
      <w:r>
        <w:fldChar w:fldCharType="separate"/>
      </w:r>
      <w:r w:rsidR="00AA4DFA">
        <w:rPr>
          <w:noProof/>
        </w:rPr>
        <w:t>13</w:t>
      </w:r>
      <w:r>
        <w:rPr>
          <w:noProof/>
        </w:rPr>
        <w:fldChar w:fldCharType="end"/>
      </w:r>
      <w:r w:rsidRPr="00430613">
        <w:t xml:space="preserve"> Schéma TSN modelu a segmentácia</w:t>
      </w:r>
      <w:r w:rsidRPr="00430613">
        <w:rPr>
          <w:rStyle w:val="Odkaznapoznmkupodiarou"/>
        </w:rPr>
        <w:footnoteReference w:id="13"/>
      </w:r>
    </w:p>
    <w:p w14:paraId="7141BDF6" w14:textId="044F12FA" w:rsidR="00F60C94" w:rsidRPr="00430613" w:rsidRDefault="00F60C94" w:rsidP="00386F33">
      <w:pPr>
        <w:ind w:firstLine="0"/>
        <w:rPr>
          <w:b/>
          <w:bCs/>
        </w:rPr>
      </w:pPr>
      <w:r w:rsidRPr="00430613">
        <w:rPr>
          <w:b/>
          <w:bCs/>
        </w:rPr>
        <w:t>LSTM</w:t>
      </w:r>
    </w:p>
    <w:p w14:paraId="70789B9D" w14:textId="0EA075D1" w:rsidR="00F412AE" w:rsidRPr="00430613" w:rsidRDefault="00F60C94" w:rsidP="00BA4AD7">
      <w:r w:rsidRPr="00430613">
        <w:t xml:space="preserve">LSTM- </w:t>
      </w:r>
      <w:proofErr w:type="spellStart"/>
      <w:r w:rsidRPr="00430613">
        <w:t>Long</w:t>
      </w:r>
      <w:proofErr w:type="spellEnd"/>
      <w:r w:rsidRPr="00430613">
        <w:t xml:space="preserve"> </w:t>
      </w:r>
      <w:proofErr w:type="spellStart"/>
      <w:r w:rsidRPr="00430613">
        <w:t>Short-Therm</w:t>
      </w:r>
      <w:proofErr w:type="spellEnd"/>
      <w:r w:rsidRPr="00430613">
        <w:t xml:space="preserve"> </w:t>
      </w:r>
      <w:proofErr w:type="spellStart"/>
      <w:r w:rsidRPr="00430613">
        <w:t>Memory</w:t>
      </w:r>
      <w:proofErr w:type="spellEnd"/>
      <w:r w:rsidRPr="00430613">
        <w:t xml:space="preserve"> model alebo</w:t>
      </w:r>
      <w:r w:rsidR="009776A5">
        <w:t xml:space="preserve"> model s </w:t>
      </w:r>
      <w:r w:rsidRPr="00430613">
        <w:t>dlhodob</w:t>
      </w:r>
      <w:r w:rsidR="009776A5">
        <w:t>ou</w:t>
      </w:r>
      <w:r w:rsidRPr="00430613">
        <w:t xml:space="preserve"> krátkodob</w:t>
      </w:r>
      <w:r w:rsidR="009776A5">
        <w:t>ou</w:t>
      </w:r>
      <w:r w:rsidRPr="00430613">
        <w:t xml:space="preserve"> pamäť</w:t>
      </w:r>
      <w:r w:rsidR="009776A5">
        <w:t>ou</w:t>
      </w:r>
      <w:r w:rsidRPr="00430613">
        <w:t xml:space="preserve">. Ide o </w:t>
      </w:r>
      <w:proofErr w:type="spellStart"/>
      <w:r w:rsidRPr="00430613">
        <w:t>rekurentnú</w:t>
      </w:r>
      <w:proofErr w:type="spellEnd"/>
      <w:r w:rsidRPr="00430613">
        <w:t xml:space="preserve"> neurónovú sieť, ktorá ale zachytáva a modeluje dlhodobé súvislosti v sekvenčných dátach</w:t>
      </w:r>
      <w:r w:rsidR="003C7512" w:rsidRPr="00430613">
        <w:t xml:space="preserve"> (Obrázok 1</w:t>
      </w:r>
      <w:r w:rsidR="00BA4199">
        <w:t>4</w:t>
      </w:r>
      <w:r w:rsidR="003C7512" w:rsidRPr="00430613">
        <w:t>)</w:t>
      </w:r>
      <w:r w:rsidR="006D4B99" w:rsidRPr="00430613">
        <w:t>. (</w:t>
      </w:r>
      <w:proofErr w:type="spellStart"/>
      <w:r w:rsidR="006D4B99" w:rsidRPr="00430613">
        <w:t>Zhang</w:t>
      </w:r>
      <w:proofErr w:type="spellEnd"/>
      <w:r w:rsidR="006D4B99" w:rsidRPr="00430613">
        <w:t xml:space="preserve"> et al., 2016)</w:t>
      </w:r>
    </w:p>
    <w:p w14:paraId="1F7732DB" w14:textId="77777777" w:rsidR="003C7512" w:rsidRPr="00430613" w:rsidRDefault="003C7512" w:rsidP="003C7512">
      <w:pPr>
        <w:keepNext/>
        <w:jc w:val="center"/>
      </w:pPr>
      <w:r w:rsidRPr="00430613">
        <w:rPr>
          <w:noProof/>
        </w:rPr>
        <w:drawing>
          <wp:inline distT="0" distB="0" distL="0" distR="0" wp14:anchorId="21610215" wp14:editId="277C00CA">
            <wp:extent cx="3942782" cy="2001529"/>
            <wp:effectExtent l="0" t="0" r="635" b="0"/>
            <wp:docPr id="935936224" name="Picture 2" descr="A diagram of a computer proces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35936224" name="Picture 2" descr="A diagram of a computer process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1405" cy="20363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834E33D" w14:textId="60D3B32A" w:rsidR="00F60C94" w:rsidRDefault="003C7512" w:rsidP="003076D6">
      <w:pPr>
        <w:pStyle w:val="Popis"/>
      </w:pPr>
      <w:r w:rsidRPr="00430613">
        <w:t xml:space="preserve">Obrázok </w:t>
      </w:r>
      <w:r>
        <w:fldChar w:fldCharType="begin"/>
      </w:r>
      <w:r>
        <w:instrText xml:space="preserve"> SEQ Obrázok \* ARABIC </w:instrText>
      </w:r>
      <w:r>
        <w:fldChar w:fldCharType="separate"/>
      </w:r>
      <w:r w:rsidR="00AA4DFA">
        <w:rPr>
          <w:noProof/>
        </w:rPr>
        <w:t>14</w:t>
      </w:r>
      <w:r>
        <w:rPr>
          <w:noProof/>
        </w:rPr>
        <w:fldChar w:fldCharType="end"/>
      </w:r>
      <w:r w:rsidRPr="00430613">
        <w:t xml:space="preserve"> Architektúra LSTM</w:t>
      </w:r>
      <w:r w:rsidRPr="00430613">
        <w:rPr>
          <w:rStyle w:val="Odkaznapoznmkupodiarou"/>
        </w:rPr>
        <w:footnoteReference w:id="14"/>
      </w:r>
    </w:p>
    <w:p w14:paraId="39F26CB3" w14:textId="77777777" w:rsidR="00BA4AD7" w:rsidRDefault="00BA4AD7" w:rsidP="00BA4AD7">
      <w:r>
        <w:t>Model</w:t>
      </w:r>
      <w:r w:rsidRPr="00430613">
        <w:t xml:space="preserve"> má</w:t>
      </w:r>
      <w:r>
        <w:t xml:space="preserve"> taktiež</w:t>
      </w:r>
      <w:r w:rsidRPr="00430613">
        <w:t xml:space="preserve"> využitie v rozpoznávaní obsahu videa a jeho popísaní. Zaznamenáva najviac dôležité momenty a na ich základe hodnotí obsah. LSTM sa využíva najmä pri dlhých videách. (</w:t>
      </w:r>
      <w:proofErr w:type="spellStart"/>
      <w:r w:rsidRPr="00430613">
        <w:t>Zhang</w:t>
      </w:r>
      <w:proofErr w:type="spellEnd"/>
      <w:r w:rsidRPr="00430613">
        <w:t xml:space="preserve"> et al., 2016)</w:t>
      </w:r>
    </w:p>
    <w:p w14:paraId="2440EB1E" w14:textId="77777777" w:rsidR="00BA4AD7" w:rsidRDefault="00BA4AD7" w:rsidP="00BA4AD7">
      <w:r>
        <w:t xml:space="preserve">V práci autorov </w:t>
      </w:r>
      <w:proofErr w:type="spellStart"/>
      <w:r>
        <w:t>Yao</w:t>
      </w:r>
      <w:proofErr w:type="spellEnd"/>
      <w:r>
        <w:t xml:space="preserve"> et al. (2018) popisovali ako sa využíva LSTM na optimalizovanie dopytu taxi služieb. Predstavujú avšak vylepšenie modelu (</w:t>
      </w:r>
      <w:r w:rsidRPr="00897BE3">
        <w:t>DMVST-Net</w:t>
      </w:r>
      <w:r>
        <w:t xml:space="preserve">, </w:t>
      </w:r>
      <w:proofErr w:type="spellStart"/>
      <w:r>
        <w:t>Deep</w:t>
      </w:r>
      <w:proofErr w:type="spellEnd"/>
      <w:r>
        <w:t xml:space="preserve"> </w:t>
      </w:r>
      <w:proofErr w:type="spellStart"/>
      <w:r>
        <w:t>Multi-View</w:t>
      </w:r>
      <w:proofErr w:type="spellEnd"/>
      <w:r>
        <w:t xml:space="preserve"> </w:t>
      </w:r>
      <w:proofErr w:type="spellStart"/>
      <w:r>
        <w:t>Spatial-Temporal</w:t>
      </w:r>
      <w:proofErr w:type="spellEnd"/>
      <w:r>
        <w:t xml:space="preserve"> </w:t>
      </w:r>
      <w:proofErr w:type="spellStart"/>
      <w:r>
        <w:t>Network</w:t>
      </w:r>
      <w:proofErr w:type="spellEnd"/>
      <w:r>
        <w:t xml:space="preserve">) za pomoci ktorého by sa priblížila </w:t>
      </w:r>
      <w:r>
        <w:lastRenderedPageBreak/>
        <w:t xml:space="preserve">spoločnosť k dosiahnutiu inteligentného transportného systému, ktorý by prispel k dosiahnutiu konceptu inteligentných miest. </w:t>
      </w:r>
    </w:p>
    <w:p w14:paraId="409F4A4E" w14:textId="77777777" w:rsidR="00BA4AD7" w:rsidRPr="00BA4AD7" w:rsidRDefault="00BA4AD7" w:rsidP="00BA4AD7">
      <w:pPr>
        <w:ind w:firstLine="0"/>
      </w:pPr>
    </w:p>
    <w:p w14:paraId="3FC9C2AB" w14:textId="66CD96A8" w:rsidR="00F60C94" w:rsidRPr="00430613" w:rsidRDefault="00F60C94" w:rsidP="00776D60">
      <w:pPr>
        <w:pStyle w:val="Nadpis2"/>
      </w:pPr>
      <w:bookmarkStart w:id="203" w:name="_Toc152866679"/>
      <w:bookmarkStart w:id="204" w:name="_Toc152869553"/>
      <w:bookmarkStart w:id="205" w:name="_Toc152869970"/>
      <w:bookmarkStart w:id="206" w:name="_Toc164152122"/>
      <w:r w:rsidRPr="00430613">
        <w:t>1.</w:t>
      </w:r>
      <w:r w:rsidR="00026659" w:rsidRPr="00430613">
        <w:t>5</w:t>
      </w:r>
      <w:r w:rsidRPr="00430613">
        <w:t xml:space="preserve"> Porovnanie modelov</w:t>
      </w:r>
      <w:bookmarkEnd w:id="203"/>
      <w:bookmarkEnd w:id="204"/>
      <w:bookmarkEnd w:id="205"/>
      <w:bookmarkEnd w:id="206"/>
    </w:p>
    <w:p w14:paraId="5165CB68" w14:textId="68DE48D7" w:rsidR="006D4B99" w:rsidRDefault="00E56225" w:rsidP="009776A5">
      <w:r w:rsidRPr="00430613">
        <w:t>Modely okrem architektúry majú</w:t>
      </w:r>
      <w:r w:rsidR="009776A5">
        <w:t xml:space="preserve"> taktiež</w:t>
      </w:r>
      <w:r w:rsidRPr="00430613">
        <w:t xml:space="preserve"> odlišné </w:t>
      </w:r>
      <w:r w:rsidR="009776A5">
        <w:t>spôsoby</w:t>
      </w:r>
      <w:r w:rsidRPr="00430613">
        <w:t xml:space="preserve"> učenia</w:t>
      </w:r>
      <w:r w:rsidR="009776A5">
        <w:t>, ktor</w:t>
      </w:r>
      <w:r w:rsidR="00AA6525">
        <w:t>é</w:t>
      </w:r>
      <w:r w:rsidR="009776A5">
        <w:t xml:space="preserve"> vedie k </w:t>
      </w:r>
      <w:r w:rsidR="00AA6525">
        <w:t>rozličnej</w:t>
      </w:r>
      <w:r w:rsidR="009776A5">
        <w:t xml:space="preserve"> </w:t>
      </w:r>
      <w:r w:rsidRPr="00430613">
        <w:t>aplikáci</w:t>
      </w:r>
      <w:r w:rsidR="009776A5">
        <w:t>i</w:t>
      </w:r>
      <w:r w:rsidRPr="00430613">
        <w:t xml:space="preserve">. </w:t>
      </w:r>
      <w:r w:rsidR="00F60C94" w:rsidRPr="00430613">
        <w:t xml:space="preserve">Tabuľka </w:t>
      </w:r>
      <w:r w:rsidR="003C7512" w:rsidRPr="00430613">
        <w:t xml:space="preserve">1 </w:t>
      </w:r>
      <w:r w:rsidRPr="00430613">
        <w:t xml:space="preserve">zhromažďuje základné údaje o </w:t>
      </w:r>
      <w:r w:rsidR="00F60C94" w:rsidRPr="00430613">
        <w:t>model</w:t>
      </w:r>
      <w:r w:rsidRPr="00430613">
        <w:t>och</w:t>
      </w:r>
      <w:r w:rsidR="00F60C94" w:rsidRPr="00430613">
        <w:t xml:space="preserve">, ktoré využívame v tejto práci. </w:t>
      </w:r>
    </w:p>
    <w:p w14:paraId="766ED554" w14:textId="56A4BB4E" w:rsidR="003C7512" w:rsidRPr="00430613" w:rsidRDefault="003C7512" w:rsidP="003076D6">
      <w:pPr>
        <w:pStyle w:val="Popis"/>
      </w:pPr>
      <w:r w:rsidRPr="00430613">
        <w:t xml:space="preserve">Tabuľka </w:t>
      </w:r>
      <w:r>
        <w:fldChar w:fldCharType="begin"/>
      </w:r>
      <w:r>
        <w:instrText xml:space="preserve"> SEQ Tabuľka \* ARABIC </w:instrText>
      </w:r>
      <w:r>
        <w:fldChar w:fldCharType="separate"/>
      </w:r>
      <w:r w:rsidR="00AA4DFA">
        <w:rPr>
          <w:noProof/>
        </w:rPr>
        <w:t>1</w:t>
      </w:r>
      <w:r>
        <w:fldChar w:fldCharType="end"/>
      </w:r>
      <w:r w:rsidRPr="00430613">
        <w:t xml:space="preserve"> Porovnanie modelov</w:t>
      </w:r>
      <w:r w:rsidRPr="00430613">
        <w:rPr>
          <w:rStyle w:val="Odkaznapoznmkupodiarou"/>
        </w:rPr>
        <w:footnoteReference w:id="15"/>
      </w:r>
    </w:p>
    <w:tbl>
      <w:tblPr>
        <w:tblStyle w:val="Mriekatabuky"/>
        <w:tblW w:w="0" w:type="auto"/>
        <w:jc w:val="center"/>
        <w:tblLook w:val="04A0" w:firstRow="1" w:lastRow="0" w:firstColumn="1" w:lastColumn="0" w:noHBand="0" w:noVBand="1"/>
      </w:tblPr>
      <w:tblGrid>
        <w:gridCol w:w="1305"/>
        <w:gridCol w:w="1449"/>
        <w:gridCol w:w="1411"/>
        <w:gridCol w:w="1393"/>
        <w:gridCol w:w="1348"/>
        <w:gridCol w:w="1588"/>
      </w:tblGrid>
      <w:tr w:rsidR="00F60C94" w:rsidRPr="00430613" w14:paraId="435CAB6D" w14:textId="77777777" w:rsidTr="00386F33">
        <w:trPr>
          <w:jc w:val="center"/>
        </w:trPr>
        <w:tc>
          <w:tcPr>
            <w:tcW w:w="1305" w:type="dxa"/>
          </w:tcPr>
          <w:p w14:paraId="3FFF92D3" w14:textId="77777777" w:rsidR="00F60C94" w:rsidRPr="00430613" w:rsidRDefault="00F60C94" w:rsidP="00861B06">
            <w:pPr>
              <w:spacing w:line="276" w:lineRule="auto"/>
              <w:ind w:firstLine="0"/>
              <w:jc w:val="left"/>
              <w:rPr>
                <w:sz w:val="20"/>
                <w:szCs w:val="20"/>
              </w:rPr>
            </w:pPr>
            <w:r w:rsidRPr="00430613">
              <w:rPr>
                <w:sz w:val="20"/>
                <w:szCs w:val="20"/>
              </w:rPr>
              <w:t>Model</w:t>
            </w:r>
          </w:p>
        </w:tc>
        <w:tc>
          <w:tcPr>
            <w:tcW w:w="1449" w:type="dxa"/>
          </w:tcPr>
          <w:p w14:paraId="4AB08D35" w14:textId="370CFDB6" w:rsidR="00F60C94" w:rsidRPr="00430613" w:rsidRDefault="00F60C94" w:rsidP="00861B06">
            <w:pPr>
              <w:spacing w:line="276" w:lineRule="auto"/>
              <w:ind w:firstLine="0"/>
              <w:jc w:val="left"/>
              <w:rPr>
                <w:sz w:val="20"/>
                <w:szCs w:val="20"/>
              </w:rPr>
            </w:pPr>
            <w:r w:rsidRPr="00430613">
              <w:rPr>
                <w:sz w:val="20"/>
                <w:szCs w:val="20"/>
              </w:rPr>
              <w:t>Úloha</w:t>
            </w:r>
            <w:r w:rsidR="008F05E5" w:rsidRPr="00430613">
              <w:rPr>
                <w:sz w:val="20"/>
                <w:szCs w:val="20"/>
              </w:rPr>
              <w:t>, využitie</w:t>
            </w:r>
          </w:p>
        </w:tc>
        <w:tc>
          <w:tcPr>
            <w:tcW w:w="1411" w:type="dxa"/>
          </w:tcPr>
          <w:p w14:paraId="7225FAF3" w14:textId="77777777" w:rsidR="00F60C94" w:rsidRPr="00430613" w:rsidRDefault="00F60C94" w:rsidP="00861B06">
            <w:pPr>
              <w:spacing w:line="276" w:lineRule="auto"/>
              <w:ind w:firstLine="0"/>
              <w:jc w:val="left"/>
              <w:rPr>
                <w:sz w:val="20"/>
                <w:szCs w:val="20"/>
              </w:rPr>
            </w:pPr>
            <w:r w:rsidRPr="00430613">
              <w:rPr>
                <w:sz w:val="20"/>
                <w:szCs w:val="20"/>
              </w:rPr>
              <w:t>DNN model</w:t>
            </w:r>
          </w:p>
        </w:tc>
        <w:tc>
          <w:tcPr>
            <w:tcW w:w="1393" w:type="dxa"/>
          </w:tcPr>
          <w:p w14:paraId="36192E2B" w14:textId="77777777" w:rsidR="00F60C94" w:rsidRPr="00430613" w:rsidRDefault="00F60C94" w:rsidP="00861B06">
            <w:pPr>
              <w:spacing w:line="276" w:lineRule="auto"/>
              <w:ind w:firstLine="0"/>
              <w:jc w:val="left"/>
              <w:rPr>
                <w:sz w:val="20"/>
                <w:szCs w:val="20"/>
              </w:rPr>
            </w:pPr>
            <w:r w:rsidRPr="00430613">
              <w:rPr>
                <w:sz w:val="20"/>
                <w:szCs w:val="20"/>
              </w:rPr>
              <w:t>Typ kontextu</w:t>
            </w:r>
          </w:p>
        </w:tc>
        <w:tc>
          <w:tcPr>
            <w:tcW w:w="1348" w:type="dxa"/>
          </w:tcPr>
          <w:p w14:paraId="7F0D050E" w14:textId="77777777" w:rsidR="00F60C94" w:rsidRPr="00430613" w:rsidRDefault="00F60C94" w:rsidP="00861B06">
            <w:pPr>
              <w:spacing w:line="276" w:lineRule="auto"/>
              <w:ind w:firstLine="0"/>
              <w:jc w:val="left"/>
              <w:rPr>
                <w:sz w:val="20"/>
                <w:szCs w:val="20"/>
              </w:rPr>
            </w:pPr>
            <w:r w:rsidRPr="00430613">
              <w:rPr>
                <w:sz w:val="20"/>
                <w:szCs w:val="20"/>
              </w:rPr>
              <w:t>Úroveň kontextu</w:t>
            </w:r>
          </w:p>
        </w:tc>
        <w:tc>
          <w:tcPr>
            <w:tcW w:w="1588" w:type="dxa"/>
          </w:tcPr>
          <w:p w14:paraId="3187D755" w14:textId="77777777" w:rsidR="00F60C94" w:rsidRPr="00430613" w:rsidRDefault="00F60C94" w:rsidP="00861B06">
            <w:pPr>
              <w:spacing w:line="276" w:lineRule="auto"/>
              <w:ind w:firstLine="0"/>
              <w:jc w:val="left"/>
              <w:rPr>
                <w:sz w:val="20"/>
                <w:szCs w:val="20"/>
              </w:rPr>
            </w:pPr>
            <w:r w:rsidRPr="00430613">
              <w:rPr>
                <w:sz w:val="20"/>
                <w:szCs w:val="20"/>
              </w:rPr>
              <w:t>Mechanizmus</w:t>
            </w:r>
          </w:p>
        </w:tc>
      </w:tr>
      <w:tr w:rsidR="00F60C94" w:rsidRPr="00430613" w14:paraId="2E3DCBF6" w14:textId="77777777" w:rsidTr="00386F33">
        <w:trPr>
          <w:jc w:val="center"/>
        </w:trPr>
        <w:tc>
          <w:tcPr>
            <w:tcW w:w="1305" w:type="dxa"/>
          </w:tcPr>
          <w:p w14:paraId="55293C61" w14:textId="77777777" w:rsidR="00F60C94" w:rsidRPr="00430613" w:rsidRDefault="00F60C94" w:rsidP="00861B06">
            <w:pPr>
              <w:spacing w:line="276" w:lineRule="auto"/>
              <w:ind w:firstLine="0"/>
              <w:jc w:val="left"/>
              <w:rPr>
                <w:sz w:val="20"/>
                <w:szCs w:val="20"/>
              </w:rPr>
            </w:pPr>
            <w:r w:rsidRPr="00430613">
              <w:rPr>
                <w:sz w:val="20"/>
                <w:szCs w:val="20"/>
              </w:rPr>
              <w:t>C3D</w:t>
            </w:r>
          </w:p>
        </w:tc>
        <w:tc>
          <w:tcPr>
            <w:tcW w:w="1449" w:type="dxa"/>
          </w:tcPr>
          <w:p w14:paraId="29FE2F87" w14:textId="77777777" w:rsidR="00F60C94" w:rsidRPr="00430613" w:rsidRDefault="00F60C94" w:rsidP="00861B06">
            <w:pPr>
              <w:spacing w:line="276" w:lineRule="auto"/>
              <w:ind w:firstLine="0"/>
              <w:jc w:val="left"/>
              <w:rPr>
                <w:sz w:val="20"/>
                <w:szCs w:val="20"/>
              </w:rPr>
            </w:pPr>
            <w:r w:rsidRPr="00430613">
              <w:rPr>
                <w:sz w:val="20"/>
                <w:szCs w:val="20"/>
              </w:rPr>
              <w:t>Rozpoznávanie vo videách</w:t>
            </w:r>
          </w:p>
        </w:tc>
        <w:tc>
          <w:tcPr>
            <w:tcW w:w="1411" w:type="dxa"/>
          </w:tcPr>
          <w:p w14:paraId="1772232A" w14:textId="77777777" w:rsidR="00F60C94" w:rsidRPr="00430613" w:rsidRDefault="00F60C94" w:rsidP="00861B06">
            <w:pPr>
              <w:spacing w:line="276" w:lineRule="auto"/>
              <w:ind w:firstLine="0"/>
              <w:jc w:val="left"/>
              <w:rPr>
                <w:sz w:val="20"/>
                <w:szCs w:val="20"/>
              </w:rPr>
            </w:pPr>
            <w:r w:rsidRPr="00430613">
              <w:rPr>
                <w:sz w:val="20"/>
                <w:szCs w:val="20"/>
              </w:rPr>
              <w:t xml:space="preserve">3D </w:t>
            </w:r>
            <w:proofErr w:type="spellStart"/>
            <w:r w:rsidRPr="00430613">
              <w:rPr>
                <w:sz w:val="20"/>
                <w:szCs w:val="20"/>
              </w:rPr>
              <w:t>Konvolučné</w:t>
            </w:r>
            <w:proofErr w:type="spellEnd"/>
            <w:r w:rsidRPr="00430613">
              <w:rPr>
                <w:sz w:val="20"/>
                <w:szCs w:val="20"/>
              </w:rPr>
              <w:t xml:space="preserve"> Siete</w:t>
            </w:r>
          </w:p>
        </w:tc>
        <w:tc>
          <w:tcPr>
            <w:tcW w:w="1393" w:type="dxa"/>
          </w:tcPr>
          <w:p w14:paraId="10BBC2ED" w14:textId="77777777" w:rsidR="00F60C94" w:rsidRPr="00430613" w:rsidRDefault="00F60C94" w:rsidP="00861B06">
            <w:pPr>
              <w:spacing w:line="276" w:lineRule="auto"/>
              <w:ind w:firstLine="0"/>
              <w:jc w:val="left"/>
              <w:rPr>
                <w:sz w:val="20"/>
                <w:szCs w:val="20"/>
              </w:rPr>
            </w:pPr>
            <w:r w:rsidRPr="00430613">
              <w:rPr>
                <w:sz w:val="20"/>
                <w:szCs w:val="20"/>
              </w:rPr>
              <w:t>Temporálny</w:t>
            </w:r>
          </w:p>
        </w:tc>
        <w:tc>
          <w:tcPr>
            <w:tcW w:w="1348" w:type="dxa"/>
          </w:tcPr>
          <w:p w14:paraId="0E31A836" w14:textId="77777777" w:rsidR="00F60C94" w:rsidRPr="00430613" w:rsidRDefault="00F60C94" w:rsidP="00861B06">
            <w:pPr>
              <w:spacing w:line="276" w:lineRule="auto"/>
              <w:ind w:firstLine="0"/>
              <w:jc w:val="left"/>
              <w:rPr>
                <w:sz w:val="20"/>
                <w:szCs w:val="20"/>
              </w:rPr>
            </w:pPr>
            <w:r w:rsidRPr="00430613">
              <w:rPr>
                <w:sz w:val="20"/>
                <w:szCs w:val="20"/>
              </w:rPr>
              <w:t>Lokálny, globálny</w:t>
            </w:r>
          </w:p>
        </w:tc>
        <w:tc>
          <w:tcPr>
            <w:tcW w:w="1588" w:type="dxa"/>
          </w:tcPr>
          <w:p w14:paraId="220ED63E" w14:textId="07DC968B" w:rsidR="00F60C94" w:rsidRPr="00430613" w:rsidRDefault="00861B06" w:rsidP="00861B06">
            <w:pPr>
              <w:spacing w:line="276" w:lineRule="auto"/>
              <w:ind w:firstLine="0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3D </w:t>
            </w:r>
            <w:proofErr w:type="spellStart"/>
            <w:r>
              <w:rPr>
                <w:sz w:val="20"/>
                <w:szCs w:val="20"/>
              </w:rPr>
              <w:t>konvolúcie</w:t>
            </w:r>
            <w:proofErr w:type="spellEnd"/>
          </w:p>
        </w:tc>
      </w:tr>
      <w:tr w:rsidR="00F60C94" w:rsidRPr="00430613" w14:paraId="260F7A07" w14:textId="77777777" w:rsidTr="00386F33">
        <w:trPr>
          <w:jc w:val="center"/>
        </w:trPr>
        <w:tc>
          <w:tcPr>
            <w:tcW w:w="1305" w:type="dxa"/>
          </w:tcPr>
          <w:p w14:paraId="13C66221" w14:textId="77777777" w:rsidR="00F60C94" w:rsidRPr="00430613" w:rsidRDefault="00F60C94" w:rsidP="00861B06">
            <w:pPr>
              <w:spacing w:line="276" w:lineRule="auto"/>
              <w:ind w:firstLine="0"/>
              <w:jc w:val="left"/>
              <w:rPr>
                <w:sz w:val="20"/>
                <w:szCs w:val="20"/>
              </w:rPr>
            </w:pPr>
            <w:r w:rsidRPr="00430613">
              <w:rPr>
                <w:sz w:val="20"/>
                <w:szCs w:val="20"/>
              </w:rPr>
              <w:t>P3D</w:t>
            </w:r>
          </w:p>
        </w:tc>
        <w:tc>
          <w:tcPr>
            <w:tcW w:w="1449" w:type="dxa"/>
          </w:tcPr>
          <w:p w14:paraId="3CAF4396" w14:textId="77777777" w:rsidR="00F60C94" w:rsidRPr="00430613" w:rsidRDefault="00F60C94" w:rsidP="00861B06">
            <w:pPr>
              <w:spacing w:line="276" w:lineRule="auto"/>
              <w:ind w:firstLine="0"/>
              <w:jc w:val="left"/>
              <w:rPr>
                <w:sz w:val="20"/>
                <w:szCs w:val="20"/>
              </w:rPr>
            </w:pPr>
            <w:r w:rsidRPr="00430613">
              <w:rPr>
                <w:sz w:val="20"/>
                <w:szCs w:val="20"/>
              </w:rPr>
              <w:t>Rozpoznávanie vo videách</w:t>
            </w:r>
          </w:p>
        </w:tc>
        <w:tc>
          <w:tcPr>
            <w:tcW w:w="1411" w:type="dxa"/>
          </w:tcPr>
          <w:p w14:paraId="2AC0A2CA" w14:textId="77777777" w:rsidR="00F60C94" w:rsidRPr="00430613" w:rsidRDefault="00F60C94" w:rsidP="00861B06">
            <w:pPr>
              <w:spacing w:line="276" w:lineRule="auto"/>
              <w:ind w:firstLine="0"/>
              <w:jc w:val="left"/>
              <w:rPr>
                <w:sz w:val="20"/>
                <w:szCs w:val="20"/>
              </w:rPr>
            </w:pPr>
            <w:r w:rsidRPr="00430613">
              <w:rPr>
                <w:sz w:val="20"/>
                <w:szCs w:val="20"/>
              </w:rPr>
              <w:t xml:space="preserve">3D </w:t>
            </w:r>
            <w:proofErr w:type="spellStart"/>
            <w:r w:rsidRPr="00430613">
              <w:rPr>
                <w:sz w:val="20"/>
                <w:szCs w:val="20"/>
              </w:rPr>
              <w:t>Konvolučné</w:t>
            </w:r>
            <w:proofErr w:type="spellEnd"/>
            <w:r w:rsidRPr="00430613">
              <w:rPr>
                <w:sz w:val="20"/>
                <w:szCs w:val="20"/>
              </w:rPr>
              <w:t xml:space="preserve"> Siete</w:t>
            </w:r>
          </w:p>
        </w:tc>
        <w:tc>
          <w:tcPr>
            <w:tcW w:w="1393" w:type="dxa"/>
          </w:tcPr>
          <w:p w14:paraId="3B31FC4B" w14:textId="77777777" w:rsidR="00F60C94" w:rsidRPr="00430613" w:rsidRDefault="00F60C94" w:rsidP="00861B06">
            <w:pPr>
              <w:spacing w:line="276" w:lineRule="auto"/>
              <w:ind w:firstLine="0"/>
              <w:jc w:val="left"/>
              <w:rPr>
                <w:sz w:val="20"/>
                <w:szCs w:val="20"/>
              </w:rPr>
            </w:pPr>
            <w:r w:rsidRPr="00430613">
              <w:rPr>
                <w:sz w:val="20"/>
                <w:szCs w:val="20"/>
              </w:rPr>
              <w:t>Temporálny</w:t>
            </w:r>
          </w:p>
        </w:tc>
        <w:tc>
          <w:tcPr>
            <w:tcW w:w="1348" w:type="dxa"/>
          </w:tcPr>
          <w:p w14:paraId="07A8AC15" w14:textId="77777777" w:rsidR="00F60C94" w:rsidRPr="00430613" w:rsidRDefault="00F60C94" w:rsidP="00861B06">
            <w:pPr>
              <w:spacing w:line="276" w:lineRule="auto"/>
              <w:ind w:firstLine="0"/>
              <w:jc w:val="left"/>
              <w:rPr>
                <w:sz w:val="20"/>
                <w:szCs w:val="20"/>
              </w:rPr>
            </w:pPr>
            <w:r w:rsidRPr="00430613">
              <w:rPr>
                <w:sz w:val="20"/>
                <w:szCs w:val="20"/>
              </w:rPr>
              <w:t>Lokálny, globálny</w:t>
            </w:r>
          </w:p>
        </w:tc>
        <w:tc>
          <w:tcPr>
            <w:tcW w:w="1588" w:type="dxa"/>
          </w:tcPr>
          <w:p w14:paraId="6CDE4524" w14:textId="4193AA55" w:rsidR="00F60C94" w:rsidRPr="00430613" w:rsidRDefault="00861B06" w:rsidP="00861B06">
            <w:pPr>
              <w:spacing w:line="276" w:lineRule="auto"/>
              <w:ind w:firstLine="0"/>
              <w:jc w:val="left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Pseudoprechody</w:t>
            </w:r>
            <w:proofErr w:type="spellEnd"/>
            <w:r>
              <w:rPr>
                <w:sz w:val="20"/>
                <w:szCs w:val="20"/>
              </w:rPr>
              <w:t>, 3D bloky</w:t>
            </w:r>
          </w:p>
        </w:tc>
      </w:tr>
      <w:tr w:rsidR="00F60C94" w:rsidRPr="00430613" w14:paraId="0ED99FA0" w14:textId="77777777" w:rsidTr="00386F33">
        <w:trPr>
          <w:jc w:val="center"/>
        </w:trPr>
        <w:tc>
          <w:tcPr>
            <w:tcW w:w="1305" w:type="dxa"/>
          </w:tcPr>
          <w:p w14:paraId="3AC93370" w14:textId="77777777" w:rsidR="00F60C94" w:rsidRPr="00430613" w:rsidRDefault="00F60C94" w:rsidP="00861B06">
            <w:pPr>
              <w:spacing w:line="276" w:lineRule="auto"/>
              <w:ind w:firstLine="0"/>
              <w:jc w:val="left"/>
              <w:rPr>
                <w:sz w:val="20"/>
                <w:szCs w:val="20"/>
              </w:rPr>
            </w:pPr>
            <w:r w:rsidRPr="00430613">
              <w:rPr>
                <w:sz w:val="20"/>
                <w:szCs w:val="20"/>
              </w:rPr>
              <w:t>I3D</w:t>
            </w:r>
          </w:p>
        </w:tc>
        <w:tc>
          <w:tcPr>
            <w:tcW w:w="1449" w:type="dxa"/>
          </w:tcPr>
          <w:p w14:paraId="53C721CF" w14:textId="77777777" w:rsidR="00F60C94" w:rsidRPr="00430613" w:rsidRDefault="00F60C94" w:rsidP="00861B06">
            <w:pPr>
              <w:spacing w:line="276" w:lineRule="auto"/>
              <w:ind w:firstLine="0"/>
              <w:jc w:val="left"/>
              <w:rPr>
                <w:sz w:val="20"/>
                <w:szCs w:val="20"/>
              </w:rPr>
            </w:pPr>
            <w:r w:rsidRPr="00430613">
              <w:rPr>
                <w:sz w:val="20"/>
                <w:szCs w:val="20"/>
              </w:rPr>
              <w:t>Rozpoznávanie vo videách</w:t>
            </w:r>
          </w:p>
        </w:tc>
        <w:tc>
          <w:tcPr>
            <w:tcW w:w="1411" w:type="dxa"/>
          </w:tcPr>
          <w:p w14:paraId="1968DF0A" w14:textId="59194217" w:rsidR="00F60C94" w:rsidRPr="00430613" w:rsidRDefault="00F60C94" w:rsidP="00861B06">
            <w:pPr>
              <w:spacing w:line="276" w:lineRule="auto"/>
              <w:ind w:firstLine="0"/>
              <w:jc w:val="left"/>
              <w:rPr>
                <w:sz w:val="20"/>
                <w:szCs w:val="20"/>
              </w:rPr>
            </w:pPr>
            <w:r w:rsidRPr="00430613">
              <w:rPr>
                <w:sz w:val="20"/>
                <w:szCs w:val="20"/>
              </w:rPr>
              <w:t xml:space="preserve">Nafúknuté 3D </w:t>
            </w:r>
            <w:proofErr w:type="spellStart"/>
            <w:r w:rsidRPr="00430613">
              <w:rPr>
                <w:sz w:val="20"/>
                <w:szCs w:val="20"/>
              </w:rPr>
              <w:t>Konvolučné</w:t>
            </w:r>
            <w:proofErr w:type="spellEnd"/>
            <w:r w:rsidRPr="00430613">
              <w:rPr>
                <w:sz w:val="20"/>
                <w:szCs w:val="20"/>
              </w:rPr>
              <w:t xml:space="preserve"> Siete</w:t>
            </w:r>
          </w:p>
        </w:tc>
        <w:tc>
          <w:tcPr>
            <w:tcW w:w="1393" w:type="dxa"/>
          </w:tcPr>
          <w:p w14:paraId="67413821" w14:textId="77777777" w:rsidR="00F60C94" w:rsidRPr="00430613" w:rsidRDefault="00F60C94" w:rsidP="00861B06">
            <w:pPr>
              <w:spacing w:line="276" w:lineRule="auto"/>
              <w:ind w:firstLine="0"/>
              <w:jc w:val="left"/>
              <w:rPr>
                <w:sz w:val="20"/>
                <w:szCs w:val="20"/>
              </w:rPr>
            </w:pPr>
            <w:r w:rsidRPr="00430613">
              <w:rPr>
                <w:sz w:val="20"/>
                <w:szCs w:val="20"/>
              </w:rPr>
              <w:t>Temporálny</w:t>
            </w:r>
          </w:p>
        </w:tc>
        <w:tc>
          <w:tcPr>
            <w:tcW w:w="1348" w:type="dxa"/>
          </w:tcPr>
          <w:p w14:paraId="4C133E5A" w14:textId="77777777" w:rsidR="00F60C94" w:rsidRPr="00430613" w:rsidRDefault="00F60C94" w:rsidP="00861B06">
            <w:pPr>
              <w:spacing w:line="276" w:lineRule="auto"/>
              <w:ind w:firstLine="0"/>
              <w:jc w:val="left"/>
              <w:rPr>
                <w:sz w:val="20"/>
                <w:szCs w:val="20"/>
              </w:rPr>
            </w:pPr>
            <w:r w:rsidRPr="00430613">
              <w:rPr>
                <w:sz w:val="20"/>
                <w:szCs w:val="20"/>
              </w:rPr>
              <w:t>Lokálny, globálny</w:t>
            </w:r>
          </w:p>
        </w:tc>
        <w:tc>
          <w:tcPr>
            <w:tcW w:w="1588" w:type="dxa"/>
          </w:tcPr>
          <w:p w14:paraId="194BDFE9" w14:textId="643DC7F8" w:rsidR="00F60C94" w:rsidRPr="00430613" w:rsidRDefault="00861B06" w:rsidP="00861B06">
            <w:pPr>
              <w:spacing w:line="276" w:lineRule="auto"/>
              <w:ind w:firstLine="0"/>
              <w:jc w:val="left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Nafúknuie</w:t>
            </w:r>
            <w:proofErr w:type="spellEnd"/>
            <w:r>
              <w:rPr>
                <w:sz w:val="20"/>
                <w:szCs w:val="20"/>
              </w:rPr>
              <w:t xml:space="preserve"> 2D </w:t>
            </w:r>
            <w:proofErr w:type="spellStart"/>
            <w:r>
              <w:rPr>
                <w:sz w:val="20"/>
                <w:szCs w:val="20"/>
              </w:rPr>
              <w:t>konvolúcie</w:t>
            </w:r>
            <w:proofErr w:type="spellEnd"/>
          </w:p>
        </w:tc>
      </w:tr>
      <w:tr w:rsidR="00F60C94" w:rsidRPr="00430613" w14:paraId="63C9737C" w14:textId="77777777" w:rsidTr="00386F33">
        <w:trPr>
          <w:jc w:val="center"/>
        </w:trPr>
        <w:tc>
          <w:tcPr>
            <w:tcW w:w="1305" w:type="dxa"/>
          </w:tcPr>
          <w:p w14:paraId="4DCD7685" w14:textId="77777777" w:rsidR="00F60C94" w:rsidRPr="00430613" w:rsidRDefault="00F60C94" w:rsidP="00861B06">
            <w:pPr>
              <w:spacing w:line="276" w:lineRule="auto"/>
              <w:ind w:firstLine="0"/>
              <w:jc w:val="left"/>
              <w:rPr>
                <w:sz w:val="20"/>
                <w:szCs w:val="20"/>
              </w:rPr>
            </w:pPr>
            <w:r w:rsidRPr="00430613">
              <w:rPr>
                <w:sz w:val="20"/>
                <w:szCs w:val="20"/>
              </w:rPr>
              <w:t>TRN</w:t>
            </w:r>
          </w:p>
        </w:tc>
        <w:tc>
          <w:tcPr>
            <w:tcW w:w="1449" w:type="dxa"/>
          </w:tcPr>
          <w:p w14:paraId="5E48AB66" w14:textId="77777777" w:rsidR="00F60C94" w:rsidRPr="00430613" w:rsidRDefault="00F60C94" w:rsidP="00861B06">
            <w:pPr>
              <w:spacing w:line="276" w:lineRule="auto"/>
              <w:ind w:firstLine="0"/>
              <w:jc w:val="left"/>
              <w:rPr>
                <w:sz w:val="20"/>
                <w:szCs w:val="20"/>
              </w:rPr>
            </w:pPr>
            <w:r w:rsidRPr="00430613">
              <w:rPr>
                <w:sz w:val="20"/>
                <w:szCs w:val="20"/>
              </w:rPr>
              <w:t>Rozpoznávanie vo videách</w:t>
            </w:r>
          </w:p>
        </w:tc>
        <w:tc>
          <w:tcPr>
            <w:tcW w:w="1411" w:type="dxa"/>
          </w:tcPr>
          <w:p w14:paraId="24E45527" w14:textId="77777777" w:rsidR="00F60C94" w:rsidRPr="00430613" w:rsidRDefault="00F60C94" w:rsidP="00861B06">
            <w:pPr>
              <w:spacing w:line="276" w:lineRule="auto"/>
              <w:ind w:firstLine="0"/>
              <w:jc w:val="left"/>
              <w:rPr>
                <w:sz w:val="20"/>
                <w:szCs w:val="20"/>
              </w:rPr>
            </w:pPr>
            <w:r w:rsidRPr="00430613">
              <w:rPr>
                <w:sz w:val="20"/>
                <w:szCs w:val="20"/>
              </w:rPr>
              <w:t>Siete s temporálnymi vzťahmi</w:t>
            </w:r>
          </w:p>
        </w:tc>
        <w:tc>
          <w:tcPr>
            <w:tcW w:w="1393" w:type="dxa"/>
          </w:tcPr>
          <w:p w14:paraId="66A37EA0" w14:textId="77777777" w:rsidR="00F60C94" w:rsidRPr="00430613" w:rsidRDefault="00F60C94" w:rsidP="00861B06">
            <w:pPr>
              <w:spacing w:line="276" w:lineRule="auto"/>
              <w:ind w:firstLine="0"/>
              <w:jc w:val="left"/>
              <w:rPr>
                <w:sz w:val="20"/>
                <w:szCs w:val="20"/>
              </w:rPr>
            </w:pPr>
            <w:r w:rsidRPr="00430613">
              <w:rPr>
                <w:sz w:val="20"/>
                <w:szCs w:val="20"/>
              </w:rPr>
              <w:t>Temporálny</w:t>
            </w:r>
          </w:p>
        </w:tc>
        <w:tc>
          <w:tcPr>
            <w:tcW w:w="1348" w:type="dxa"/>
          </w:tcPr>
          <w:p w14:paraId="293DA894" w14:textId="77777777" w:rsidR="00F60C94" w:rsidRPr="00430613" w:rsidRDefault="00F60C94" w:rsidP="00861B06">
            <w:pPr>
              <w:spacing w:line="276" w:lineRule="auto"/>
              <w:ind w:firstLine="0"/>
              <w:jc w:val="left"/>
              <w:rPr>
                <w:sz w:val="20"/>
                <w:szCs w:val="20"/>
              </w:rPr>
            </w:pPr>
            <w:r w:rsidRPr="00430613">
              <w:rPr>
                <w:sz w:val="20"/>
                <w:szCs w:val="20"/>
              </w:rPr>
              <w:t>Lokálny, globálny</w:t>
            </w:r>
          </w:p>
        </w:tc>
        <w:tc>
          <w:tcPr>
            <w:tcW w:w="1588" w:type="dxa"/>
          </w:tcPr>
          <w:p w14:paraId="3D78F12F" w14:textId="3E6394AE" w:rsidR="00F60C94" w:rsidRPr="00430613" w:rsidRDefault="00861B06" w:rsidP="00861B06">
            <w:pPr>
              <w:spacing w:line="276" w:lineRule="auto"/>
              <w:ind w:firstLine="0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odelovanie dlhodobých vzťahov</w:t>
            </w:r>
          </w:p>
        </w:tc>
      </w:tr>
      <w:tr w:rsidR="00F60C94" w:rsidRPr="00430613" w14:paraId="4AE6EB23" w14:textId="77777777" w:rsidTr="00386F33">
        <w:trPr>
          <w:jc w:val="center"/>
        </w:trPr>
        <w:tc>
          <w:tcPr>
            <w:tcW w:w="1305" w:type="dxa"/>
          </w:tcPr>
          <w:p w14:paraId="42604CF7" w14:textId="77777777" w:rsidR="00F60C94" w:rsidRPr="00430613" w:rsidRDefault="00F60C94" w:rsidP="00861B06">
            <w:pPr>
              <w:spacing w:line="276" w:lineRule="auto"/>
              <w:ind w:firstLine="0"/>
              <w:jc w:val="left"/>
              <w:rPr>
                <w:sz w:val="20"/>
                <w:szCs w:val="20"/>
              </w:rPr>
            </w:pPr>
            <w:r w:rsidRPr="00430613">
              <w:rPr>
                <w:sz w:val="20"/>
                <w:szCs w:val="20"/>
              </w:rPr>
              <w:t>TSN</w:t>
            </w:r>
          </w:p>
        </w:tc>
        <w:tc>
          <w:tcPr>
            <w:tcW w:w="1449" w:type="dxa"/>
          </w:tcPr>
          <w:p w14:paraId="03756F4F" w14:textId="77777777" w:rsidR="00F60C94" w:rsidRPr="00430613" w:rsidRDefault="00F60C94" w:rsidP="00861B06">
            <w:pPr>
              <w:spacing w:line="276" w:lineRule="auto"/>
              <w:ind w:firstLine="0"/>
              <w:jc w:val="left"/>
              <w:rPr>
                <w:sz w:val="20"/>
                <w:szCs w:val="20"/>
              </w:rPr>
            </w:pPr>
            <w:r w:rsidRPr="00430613">
              <w:rPr>
                <w:sz w:val="20"/>
                <w:szCs w:val="20"/>
              </w:rPr>
              <w:t>Rozpoznávanie vo videách</w:t>
            </w:r>
          </w:p>
        </w:tc>
        <w:tc>
          <w:tcPr>
            <w:tcW w:w="1411" w:type="dxa"/>
          </w:tcPr>
          <w:p w14:paraId="4B3BD96E" w14:textId="6D9CFBC1" w:rsidR="00F60C94" w:rsidRPr="00430613" w:rsidRDefault="00F60C94" w:rsidP="00861B06">
            <w:pPr>
              <w:spacing w:line="276" w:lineRule="auto"/>
              <w:ind w:firstLine="0"/>
              <w:jc w:val="left"/>
              <w:rPr>
                <w:sz w:val="20"/>
                <w:szCs w:val="20"/>
              </w:rPr>
            </w:pPr>
            <w:r w:rsidRPr="00430613">
              <w:rPr>
                <w:sz w:val="20"/>
                <w:szCs w:val="20"/>
              </w:rPr>
              <w:t>Siete</w:t>
            </w:r>
            <w:r w:rsidR="00862A03" w:rsidRPr="00430613">
              <w:rPr>
                <w:sz w:val="20"/>
                <w:szCs w:val="20"/>
              </w:rPr>
              <w:t xml:space="preserve"> </w:t>
            </w:r>
            <w:r w:rsidRPr="00430613">
              <w:rPr>
                <w:sz w:val="20"/>
                <w:szCs w:val="20"/>
              </w:rPr>
              <w:t>s temporálnymi vzťahmi</w:t>
            </w:r>
          </w:p>
        </w:tc>
        <w:tc>
          <w:tcPr>
            <w:tcW w:w="1393" w:type="dxa"/>
          </w:tcPr>
          <w:p w14:paraId="52111F7C" w14:textId="77777777" w:rsidR="00F60C94" w:rsidRPr="00430613" w:rsidRDefault="00F60C94" w:rsidP="00861B06">
            <w:pPr>
              <w:spacing w:line="276" w:lineRule="auto"/>
              <w:ind w:firstLine="0"/>
              <w:jc w:val="left"/>
              <w:rPr>
                <w:sz w:val="20"/>
                <w:szCs w:val="20"/>
              </w:rPr>
            </w:pPr>
            <w:r w:rsidRPr="00430613">
              <w:rPr>
                <w:sz w:val="20"/>
                <w:szCs w:val="20"/>
              </w:rPr>
              <w:t>Temporálny</w:t>
            </w:r>
          </w:p>
        </w:tc>
        <w:tc>
          <w:tcPr>
            <w:tcW w:w="1348" w:type="dxa"/>
          </w:tcPr>
          <w:p w14:paraId="75F1BFAB" w14:textId="77777777" w:rsidR="00F60C94" w:rsidRPr="00430613" w:rsidRDefault="00F60C94" w:rsidP="00861B06">
            <w:pPr>
              <w:spacing w:line="276" w:lineRule="auto"/>
              <w:ind w:firstLine="0"/>
              <w:jc w:val="left"/>
              <w:rPr>
                <w:sz w:val="20"/>
                <w:szCs w:val="20"/>
              </w:rPr>
            </w:pPr>
            <w:r w:rsidRPr="00430613">
              <w:rPr>
                <w:sz w:val="20"/>
                <w:szCs w:val="20"/>
              </w:rPr>
              <w:t>Lokálny, globálny</w:t>
            </w:r>
          </w:p>
        </w:tc>
        <w:tc>
          <w:tcPr>
            <w:tcW w:w="1588" w:type="dxa"/>
          </w:tcPr>
          <w:p w14:paraId="56530B57" w14:textId="703CDE20" w:rsidR="00F60C94" w:rsidRPr="00430613" w:rsidRDefault="00861B06" w:rsidP="00861B06">
            <w:pPr>
              <w:spacing w:line="276" w:lineRule="auto"/>
              <w:ind w:firstLine="0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egmentovanie videa</w:t>
            </w:r>
          </w:p>
        </w:tc>
      </w:tr>
      <w:tr w:rsidR="00F60C94" w:rsidRPr="00430613" w14:paraId="3CDC49EA" w14:textId="77777777" w:rsidTr="00386F33">
        <w:trPr>
          <w:jc w:val="center"/>
        </w:trPr>
        <w:tc>
          <w:tcPr>
            <w:tcW w:w="1305" w:type="dxa"/>
          </w:tcPr>
          <w:p w14:paraId="17D77216" w14:textId="77777777" w:rsidR="00F60C94" w:rsidRPr="00430613" w:rsidRDefault="00F60C94" w:rsidP="00861B06">
            <w:pPr>
              <w:spacing w:line="276" w:lineRule="auto"/>
              <w:ind w:firstLine="0"/>
              <w:jc w:val="left"/>
              <w:rPr>
                <w:sz w:val="20"/>
                <w:szCs w:val="20"/>
              </w:rPr>
            </w:pPr>
            <w:r w:rsidRPr="00430613">
              <w:rPr>
                <w:sz w:val="20"/>
                <w:szCs w:val="20"/>
              </w:rPr>
              <w:t>LSTM</w:t>
            </w:r>
          </w:p>
        </w:tc>
        <w:tc>
          <w:tcPr>
            <w:tcW w:w="1449" w:type="dxa"/>
          </w:tcPr>
          <w:p w14:paraId="3F407DB3" w14:textId="77777777" w:rsidR="00F60C94" w:rsidRPr="00430613" w:rsidRDefault="00F60C94" w:rsidP="00861B06">
            <w:pPr>
              <w:spacing w:line="276" w:lineRule="auto"/>
              <w:ind w:firstLine="0"/>
              <w:jc w:val="left"/>
              <w:rPr>
                <w:sz w:val="20"/>
                <w:szCs w:val="20"/>
              </w:rPr>
            </w:pPr>
            <w:r w:rsidRPr="00430613">
              <w:rPr>
                <w:sz w:val="20"/>
                <w:szCs w:val="20"/>
              </w:rPr>
              <w:t>Sekvenčné modelovanie</w:t>
            </w:r>
          </w:p>
        </w:tc>
        <w:tc>
          <w:tcPr>
            <w:tcW w:w="1411" w:type="dxa"/>
          </w:tcPr>
          <w:p w14:paraId="28230F59" w14:textId="77777777" w:rsidR="00F60C94" w:rsidRPr="00430613" w:rsidRDefault="00F60C94" w:rsidP="00861B06">
            <w:pPr>
              <w:spacing w:line="276" w:lineRule="auto"/>
              <w:ind w:firstLine="0"/>
              <w:jc w:val="left"/>
              <w:rPr>
                <w:sz w:val="20"/>
                <w:szCs w:val="20"/>
              </w:rPr>
            </w:pPr>
            <w:proofErr w:type="spellStart"/>
            <w:r w:rsidRPr="00430613">
              <w:rPr>
                <w:sz w:val="20"/>
                <w:szCs w:val="20"/>
              </w:rPr>
              <w:t>Rekurentné</w:t>
            </w:r>
            <w:proofErr w:type="spellEnd"/>
            <w:r w:rsidRPr="00430613">
              <w:rPr>
                <w:sz w:val="20"/>
                <w:szCs w:val="20"/>
              </w:rPr>
              <w:t xml:space="preserve"> neurónové siete</w:t>
            </w:r>
          </w:p>
        </w:tc>
        <w:tc>
          <w:tcPr>
            <w:tcW w:w="1393" w:type="dxa"/>
          </w:tcPr>
          <w:p w14:paraId="6410A292" w14:textId="77777777" w:rsidR="00F60C94" w:rsidRPr="00430613" w:rsidRDefault="00F60C94" w:rsidP="00861B06">
            <w:pPr>
              <w:spacing w:line="276" w:lineRule="auto"/>
              <w:ind w:firstLine="0"/>
              <w:jc w:val="left"/>
              <w:rPr>
                <w:sz w:val="20"/>
                <w:szCs w:val="20"/>
              </w:rPr>
            </w:pPr>
            <w:r w:rsidRPr="00430613">
              <w:rPr>
                <w:sz w:val="20"/>
                <w:szCs w:val="20"/>
              </w:rPr>
              <w:t>Temporálny</w:t>
            </w:r>
          </w:p>
        </w:tc>
        <w:tc>
          <w:tcPr>
            <w:tcW w:w="1348" w:type="dxa"/>
          </w:tcPr>
          <w:p w14:paraId="6D39A1B0" w14:textId="77777777" w:rsidR="00F60C94" w:rsidRPr="00430613" w:rsidRDefault="00F60C94" w:rsidP="00861B06">
            <w:pPr>
              <w:spacing w:line="276" w:lineRule="auto"/>
              <w:ind w:firstLine="0"/>
              <w:jc w:val="left"/>
              <w:rPr>
                <w:sz w:val="20"/>
                <w:szCs w:val="20"/>
              </w:rPr>
            </w:pPr>
            <w:r w:rsidRPr="00430613">
              <w:rPr>
                <w:sz w:val="20"/>
                <w:szCs w:val="20"/>
              </w:rPr>
              <w:t>Lokálny, globálny</w:t>
            </w:r>
          </w:p>
        </w:tc>
        <w:tc>
          <w:tcPr>
            <w:tcW w:w="1588" w:type="dxa"/>
          </w:tcPr>
          <w:p w14:paraId="56FCD74B" w14:textId="59731505" w:rsidR="00F60C94" w:rsidRPr="00430613" w:rsidRDefault="00F60C94" w:rsidP="00861B06">
            <w:pPr>
              <w:spacing w:line="276" w:lineRule="auto"/>
              <w:ind w:firstLine="0"/>
              <w:jc w:val="left"/>
              <w:rPr>
                <w:sz w:val="20"/>
                <w:szCs w:val="20"/>
              </w:rPr>
            </w:pPr>
            <w:r w:rsidRPr="00430613">
              <w:rPr>
                <w:sz w:val="20"/>
                <w:szCs w:val="20"/>
              </w:rPr>
              <w:t xml:space="preserve">Pamäťové </w:t>
            </w:r>
            <w:r w:rsidR="00861B06">
              <w:rPr>
                <w:sz w:val="20"/>
                <w:szCs w:val="20"/>
              </w:rPr>
              <w:t>brány</w:t>
            </w:r>
            <w:r w:rsidRPr="00430613">
              <w:rPr>
                <w:sz w:val="20"/>
                <w:szCs w:val="20"/>
              </w:rPr>
              <w:t xml:space="preserve"> a</w:t>
            </w:r>
            <w:r w:rsidR="00861B06">
              <w:rPr>
                <w:sz w:val="20"/>
                <w:szCs w:val="20"/>
              </w:rPr>
              <w:t> bunky na kontrolovanie toku a ukladanie informácií</w:t>
            </w:r>
          </w:p>
        </w:tc>
      </w:tr>
    </w:tbl>
    <w:p w14:paraId="7E9EF996" w14:textId="77777777" w:rsidR="00DF29C9" w:rsidRDefault="00DF29C9" w:rsidP="00DF29C9">
      <w:bookmarkStart w:id="207" w:name="_Toc164152123"/>
    </w:p>
    <w:p w14:paraId="24E6AC00" w14:textId="02D9F52A" w:rsidR="00DF29C9" w:rsidRPr="00430613" w:rsidRDefault="00DF29C9" w:rsidP="00DF29C9">
      <w:r>
        <w:t xml:space="preserve">Stĺpce tabuľky </w:t>
      </w:r>
      <w:r w:rsidRPr="00430613">
        <w:t>popisujú:</w:t>
      </w:r>
    </w:p>
    <w:p w14:paraId="40613685" w14:textId="77777777" w:rsidR="00DF29C9" w:rsidRPr="00430613" w:rsidRDefault="00DF29C9" w:rsidP="00DF29C9">
      <w:pPr>
        <w:numPr>
          <w:ilvl w:val="0"/>
          <w:numId w:val="25"/>
        </w:numPr>
        <w:contextualSpacing/>
      </w:pPr>
      <w:r w:rsidRPr="00430613">
        <w:t>Model: Predstavuje názov daného modelu.</w:t>
      </w:r>
    </w:p>
    <w:p w14:paraId="6C7560D5" w14:textId="77777777" w:rsidR="00DF29C9" w:rsidRPr="00430613" w:rsidRDefault="00DF29C9" w:rsidP="00DF29C9">
      <w:pPr>
        <w:numPr>
          <w:ilvl w:val="0"/>
          <w:numId w:val="25"/>
        </w:numPr>
        <w:contextualSpacing/>
      </w:pPr>
      <w:r w:rsidRPr="00430613">
        <w:t>Úloha: Akú základnú úlohu spracováva model</w:t>
      </w:r>
      <w:r w:rsidRPr="00430613">
        <w:rPr>
          <w:rStyle w:val="Odkaznakomentr"/>
        </w:rPr>
        <w:t>.</w:t>
      </w:r>
    </w:p>
    <w:p w14:paraId="6E10C762" w14:textId="77777777" w:rsidR="00DF29C9" w:rsidRPr="00430613" w:rsidRDefault="00DF29C9" w:rsidP="00DF29C9">
      <w:pPr>
        <w:numPr>
          <w:ilvl w:val="0"/>
          <w:numId w:val="25"/>
        </w:numPr>
        <w:contextualSpacing/>
      </w:pPr>
      <w:r w:rsidRPr="00430613">
        <w:t>DNN (</w:t>
      </w:r>
      <w:proofErr w:type="spellStart"/>
      <w:r w:rsidRPr="00430613">
        <w:t>Deep</w:t>
      </w:r>
      <w:proofErr w:type="spellEnd"/>
      <w:r w:rsidRPr="00430613">
        <w:t xml:space="preserve"> </w:t>
      </w:r>
      <w:proofErr w:type="spellStart"/>
      <w:r w:rsidRPr="00430613">
        <w:t>Neural</w:t>
      </w:r>
      <w:proofErr w:type="spellEnd"/>
      <w:r w:rsidRPr="00430613">
        <w:t xml:space="preserve"> </w:t>
      </w:r>
      <w:proofErr w:type="spellStart"/>
      <w:r w:rsidRPr="00430613">
        <w:t>Network</w:t>
      </w:r>
      <w:proofErr w:type="spellEnd"/>
      <w:r w:rsidRPr="00430613">
        <w:t>) model: Na akom type neurónovej siete alebo architektúry je model postavený.</w:t>
      </w:r>
    </w:p>
    <w:p w14:paraId="14BDEC1F" w14:textId="77777777" w:rsidR="00DF29C9" w:rsidRPr="00430613" w:rsidRDefault="00DF29C9" w:rsidP="00DF29C9">
      <w:pPr>
        <w:numPr>
          <w:ilvl w:val="0"/>
          <w:numId w:val="25"/>
        </w:numPr>
        <w:contextualSpacing/>
      </w:pPr>
      <w:r w:rsidRPr="00430613">
        <w:t>Typ kontextu: Ak sa model zameriava na priestorový, temporálny kontext, poprípade ich kombináciou.</w:t>
      </w:r>
    </w:p>
    <w:p w14:paraId="55181BEE" w14:textId="77777777" w:rsidR="00DF29C9" w:rsidRPr="00430613" w:rsidRDefault="00DF29C9" w:rsidP="00DF29C9">
      <w:pPr>
        <w:numPr>
          <w:ilvl w:val="0"/>
          <w:numId w:val="25"/>
        </w:numPr>
        <w:contextualSpacing/>
      </w:pPr>
      <w:r w:rsidRPr="00430613">
        <w:lastRenderedPageBreak/>
        <w:t>Úroveň kontextu: Či model zohľadňuje globálny</w:t>
      </w:r>
      <w:r>
        <w:t xml:space="preserve"> kontext</w:t>
      </w:r>
      <w:r w:rsidRPr="00430613">
        <w:t xml:space="preserve"> (cel</w:t>
      </w:r>
      <w:r>
        <w:t>á</w:t>
      </w:r>
      <w:r w:rsidRPr="00430613">
        <w:t xml:space="preserve"> scén</w:t>
      </w:r>
      <w:r>
        <w:t>a</w:t>
      </w:r>
      <w:r w:rsidRPr="00430613">
        <w:t xml:space="preserve">), lokálny </w:t>
      </w:r>
      <w:r>
        <w:t xml:space="preserve">kontext </w:t>
      </w:r>
      <w:r w:rsidRPr="00430613">
        <w:t>(menš</w:t>
      </w:r>
      <w:r>
        <w:t>ia</w:t>
      </w:r>
      <w:r w:rsidRPr="00430613">
        <w:t xml:space="preserve"> čas</w:t>
      </w:r>
      <w:r>
        <w:t>ť</w:t>
      </w:r>
      <w:r w:rsidRPr="00430613">
        <w:t xml:space="preserve"> scény) alebo ich kombináciu.</w:t>
      </w:r>
    </w:p>
    <w:p w14:paraId="18F45BEB" w14:textId="77777777" w:rsidR="00DF29C9" w:rsidRDefault="00DF29C9" w:rsidP="00DF29C9">
      <w:pPr>
        <w:numPr>
          <w:ilvl w:val="0"/>
          <w:numId w:val="25"/>
        </w:numPr>
        <w:contextualSpacing/>
      </w:pPr>
      <w:r w:rsidRPr="00430613">
        <w:t>Mechanizmus: Popis</w:t>
      </w:r>
      <w:r>
        <w:t>uje</w:t>
      </w:r>
      <w:r w:rsidRPr="00430613">
        <w:t xml:space="preserve"> aký mechanizmus alebo techniky využíva model na vykonanie úlohy počítačového videnia. </w:t>
      </w:r>
    </w:p>
    <w:p w14:paraId="04B886C9" w14:textId="77777777" w:rsidR="00DF29C9" w:rsidRDefault="00DF29C9" w:rsidP="00DF29C9"/>
    <w:p w14:paraId="0E51A4EE" w14:textId="4458260D" w:rsidR="00026659" w:rsidRPr="00430613" w:rsidRDefault="00026659" w:rsidP="00776D60">
      <w:pPr>
        <w:pStyle w:val="Nadpis2"/>
      </w:pPr>
      <w:r w:rsidRPr="00430613">
        <w:t>1.6 Optimalizačné metódy</w:t>
      </w:r>
      <w:bookmarkEnd w:id="207"/>
    </w:p>
    <w:p w14:paraId="17679314" w14:textId="47C1ED2B" w:rsidR="00022CD1" w:rsidRPr="00430613" w:rsidRDefault="00022CD1" w:rsidP="00776D60">
      <w:r w:rsidRPr="00430613">
        <w:t xml:space="preserve">Pre zlepšenie kategorizácií videí existujú rôzne metódy. Vo veľa prípadoch chceme predchádzať pretrénovaniu modelov, zlepšiť ich výsledky alebo znížiť technické zaťaženie. </w:t>
      </w:r>
      <w:r w:rsidR="00861B06">
        <w:t>Z týchto dôvodov existujú optimalizačné metódy.</w:t>
      </w:r>
    </w:p>
    <w:p w14:paraId="52FEFE87" w14:textId="77777777" w:rsidR="00095A55" w:rsidRPr="00430613" w:rsidRDefault="00095A55" w:rsidP="006207ED">
      <w:pPr>
        <w:ind w:firstLine="0"/>
      </w:pPr>
    </w:p>
    <w:p w14:paraId="454FD9D8" w14:textId="79940AE0" w:rsidR="00026659" w:rsidRPr="00430613" w:rsidRDefault="00026659" w:rsidP="00386F33">
      <w:pPr>
        <w:ind w:firstLine="0"/>
        <w:rPr>
          <w:b/>
          <w:bCs/>
        </w:rPr>
      </w:pPr>
      <w:proofErr w:type="spellStart"/>
      <w:r w:rsidRPr="00430613">
        <w:rPr>
          <w:b/>
          <w:bCs/>
        </w:rPr>
        <w:t>Temporal</w:t>
      </w:r>
      <w:proofErr w:type="spellEnd"/>
      <w:r w:rsidRPr="00430613">
        <w:rPr>
          <w:b/>
          <w:bCs/>
        </w:rPr>
        <w:t xml:space="preserve"> </w:t>
      </w:r>
      <w:proofErr w:type="spellStart"/>
      <w:r w:rsidRPr="00430613">
        <w:rPr>
          <w:b/>
          <w:bCs/>
        </w:rPr>
        <w:t>pooling</w:t>
      </w:r>
      <w:proofErr w:type="spellEnd"/>
    </w:p>
    <w:p w14:paraId="444BD233" w14:textId="04383066" w:rsidR="003A5EF5" w:rsidRPr="00430613" w:rsidRDefault="00026659" w:rsidP="00776D60">
      <w:r w:rsidRPr="00430613">
        <w:t>Video</w:t>
      </w:r>
      <w:r w:rsidR="00861B06">
        <w:t xml:space="preserve"> sa dá vnímať</w:t>
      </w:r>
      <w:r w:rsidRPr="00430613">
        <w:t xml:space="preserve"> ako usporiadaná kolekcia snímok. Klasifikovanie vide</w:t>
      </w:r>
      <w:r w:rsidR="0005792F" w:rsidRPr="00430613">
        <w:t>a</w:t>
      </w:r>
      <w:r w:rsidRPr="00430613">
        <w:t xml:space="preserve"> po snímkach s CNN sa viaže na ignorovanie charakteristík pohybu</w:t>
      </w:r>
      <w:r w:rsidR="00F93E67" w:rsidRPr="00430613">
        <w:t>,</w:t>
      </w:r>
      <w:r w:rsidRPr="00430613">
        <w:t xml:space="preserve"> keďže sa</w:t>
      </w:r>
      <w:r w:rsidR="003A5EF5" w:rsidRPr="00430613">
        <w:t xml:space="preserve"> zanedbáva temporálna informácia. V závislosti na úlohe, zlučovanie priestorových funkcií, ktoré vyprodukovala CNN s temporálnym zlučovaním</w:t>
      </w:r>
      <w:r w:rsidR="00861B06">
        <w:t>,</w:t>
      </w:r>
      <w:r w:rsidR="003A5EF5" w:rsidRPr="00430613">
        <w:t xml:space="preserve"> môže byť dobrou stratégiou</w:t>
      </w:r>
      <w:r w:rsidR="00861B06">
        <w:t xml:space="preserve"> časové zhlukovanie (</w:t>
      </w:r>
      <w:proofErr w:type="spellStart"/>
      <w:r w:rsidR="00861B06">
        <w:t>temporal</w:t>
      </w:r>
      <w:proofErr w:type="spellEnd"/>
      <w:r w:rsidR="00861B06">
        <w:t xml:space="preserve"> </w:t>
      </w:r>
      <w:proofErr w:type="spellStart"/>
      <w:r w:rsidR="00861B06">
        <w:t>pooling</w:t>
      </w:r>
      <w:proofErr w:type="spellEnd"/>
      <w:r w:rsidR="00861B06">
        <w:t xml:space="preserve">) </w:t>
      </w:r>
      <w:r w:rsidR="00DF29C9">
        <w:t>podľa Pigou et al. (2016)</w:t>
      </w:r>
      <w:r w:rsidR="003A5EF5" w:rsidRPr="00430613">
        <w:t>.</w:t>
      </w:r>
    </w:p>
    <w:p w14:paraId="46F96E05" w14:textId="5332E5EB" w:rsidR="0005792F" w:rsidRPr="00430613" w:rsidRDefault="0005792F" w:rsidP="00776D60">
      <w:r w:rsidRPr="00430613">
        <w:t>Algoritmus</w:t>
      </w:r>
      <w:r w:rsidR="006D4B99">
        <w:t xml:space="preserve">, ktorý popisujú autori </w:t>
      </w:r>
      <w:proofErr w:type="spellStart"/>
      <w:r w:rsidR="006D4B99">
        <w:t>Lu</w:t>
      </w:r>
      <w:proofErr w:type="spellEnd"/>
      <w:r w:rsidR="006D4B99">
        <w:t xml:space="preserve"> at et. (2018),</w:t>
      </w:r>
      <w:r w:rsidRPr="00430613">
        <w:t xml:space="preserve"> sa zakladá na predpoklade, že cieľová kategória </w:t>
      </w:r>
      <w:r w:rsidR="00BF4FDE" w:rsidRPr="00430613">
        <w:t xml:space="preserve">je priradená každej temporálnej lokácií (priemerný </w:t>
      </w:r>
      <w:proofErr w:type="spellStart"/>
      <w:r w:rsidR="00BF4FDE" w:rsidRPr="00430613">
        <w:t>pooling</w:t>
      </w:r>
      <w:proofErr w:type="spellEnd"/>
      <w:r w:rsidR="00BF4FDE" w:rsidRPr="00430613">
        <w:t xml:space="preserve">) alebo je priradená iba jednej temporálnej lokácii s maximálnou odozvou (maximálny </w:t>
      </w:r>
      <w:proofErr w:type="spellStart"/>
      <w:r w:rsidR="00BF4FDE" w:rsidRPr="00430613">
        <w:t>pooling</w:t>
      </w:r>
      <w:proofErr w:type="spellEnd"/>
      <w:r w:rsidR="00BF4FDE" w:rsidRPr="00430613">
        <w:t>).</w:t>
      </w:r>
    </w:p>
    <w:p w14:paraId="000D2E5E" w14:textId="77777777" w:rsidR="00095A55" w:rsidRPr="00430613" w:rsidRDefault="00095A55" w:rsidP="00776D60"/>
    <w:p w14:paraId="22F3542D" w14:textId="2E73AF92" w:rsidR="00BF4FDE" w:rsidRPr="00430613" w:rsidRDefault="00BF4FDE" w:rsidP="00386F33">
      <w:pPr>
        <w:ind w:firstLine="0"/>
        <w:rPr>
          <w:b/>
          <w:bCs/>
        </w:rPr>
      </w:pPr>
      <w:r w:rsidRPr="00430613">
        <w:rPr>
          <w:b/>
          <w:bCs/>
        </w:rPr>
        <w:t>Vzorkovacia metóda</w:t>
      </w:r>
    </w:p>
    <w:p w14:paraId="51D67891" w14:textId="552B5134" w:rsidR="00022CD1" w:rsidRPr="00430613" w:rsidRDefault="00022CD1" w:rsidP="00776D60">
      <w:r w:rsidRPr="00430613">
        <w:t xml:space="preserve">Metód vzorkovania existuje mnoho, medzi základné patria napríklad náhodné vzorkovanie alebo replikácia. </w:t>
      </w:r>
      <w:r w:rsidR="00862A03" w:rsidRPr="00430613">
        <w:t>(</w:t>
      </w:r>
      <w:proofErr w:type="spellStart"/>
      <w:r w:rsidR="00862A03" w:rsidRPr="00430613">
        <w:t>Buckland</w:t>
      </w:r>
      <w:proofErr w:type="spellEnd"/>
      <w:r w:rsidR="00862A03" w:rsidRPr="00430613">
        <w:t xml:space="preserve"> et al., 2015)</w:t>
      </w:r>
    </w:p>
    <w:p w14:paraId="2470E5DD" w14:textId="76884095" w:rsidR="00022CD1" w:rsidRPr="00430613" w:rsidRDefault="00022CD1" w:rsidP="00776D60">
      <w:r w:rsidRPr="00430613">
        <w:t>Na predchádzanie nedostatku flexibility a výpočtovej náročnosti</w:t>
      </w:r>
      <w:r w:rsidR="00861B06">
        <w:t xml:space="preserve"> modelov</w:t>
      </w:r>
      <w:r w:rsidRPr="00430613">
        <w:t xml:space="preserve"> je </w:t>
      </w:r>
      <w:r w:rsidR="00295A23">
        <w:t>vhodné použiť</w:t>
      </w:r>
      <w:r w:rsidRPr="00430613">
        <w:t xml:space="preserve"> náhodné vzorkovanie. </w:t>
      </w:r>
      <w:r w:rsidR="00A20C40" w:rsidRPr="00430613">
        <w:t>Táto metóda vyberá náhodný počet snímok, ktoré</w:t>
      </w:r>
      <w:r w:rsidR="00295A23">
        <w:t xml:space="preserve"> </w:t>
      </w:r>
      <w:r w:rsidR="00A20C40" w:rsidRPr="00430613">
        <w:t>reprezentujú dané video.</w:t>
      </w:r>
      <w:r w:rsidR="00862A03" w:rsidRPr="00430613">
        <w:t xml:space="preserve"> (</w:t>
      </w:r>
      <w:proofErr w:type="spellStart"/>
      <w:r w:rsidR="00862A03" w:rsidRPr="00430613">
        <w:t>Zhi</w:t>
      </w:r>
      <w:proofErr w:type="spellEnd"/>
      <w:r w:rsidR="00862A03" w:rsidRPr="00430613">
        <w:t xml:space="preserve"> et al., 2021)</w:t>
      </w:r>
    </w:p>
    <w:p w14:paraId="06FF48F5" w14:textId="77777777" w:rsidR="00095A55" w:rsidRPr="00430613" w:rsidRDefault="00095A55" w:rsidP="00776D60"/>
    <w:p w14:paraId="0BA9D961" w14:textId="06EE95CB" w:rsidR="00BF4FDE" w:rsidRPr="00430613" w:rsidRDefault="00BF4FDE" w:rsidP="00386F33">
      <w:pPr>
        <w:ind w:firstLine="0"/>
        <w:rPr>
          <w:b/>
          <w:bCs/>
        </w:rPr>
      </w:pPr>
      <w:proofErr w:type="spellStart"/>
      <w:r w:rsidRPr="00430613">
        <w:rPr>
          <w:b/>
          <w:bCs/>
        </w:rPr>
        <w:t>Temporal</w:t>
      </w:r>
      <w:proofErr w:type="spellEnd"/>
      <w:r w:rsidRPr="00430613">
        <w:rPr>
          <w:b/>
          <w:bCs/>
        </w:rPr>
        <w:t xml:space="preserve"> </w:t>
      </w:r>
      <w:proofErr w:type="spellStart"/>
      <w:r w:rsidRPr="00430613">
        <w:rPr>
          <w:b/>
          <w:bCs/>
        </w:rPr>
        <w:t>aggregation</w:t>
      </w:r>
      <w:proofErr w:type="spellEnd"/>
    </w:p>
    <w:p w14:paraId="20AD9F97" w14:textId="4545B1D1" w:rsidR="00DE2DCD" w:rsidRPr="00430613" w:rsidRDefault="00FB6A8E" w:rsidP="00776D60">
      <w:proofErr w:type="spellStart"/>
      <w:r w:rsidRPr="00430613">
        <w:t>Kourentzes</w:t>
      </w:r>
      <w:proofErr w:type="spellEnd"/>
      <w:r w:rsidRPr="00430613">
        <w:t xml:space="preserve"> a</w:t>
      </w:r>
      <w:r>
        <w:t> </w:t>
      </w:r>
      <w:proofErr w:type="spellStart"/>
      <w:r w:rsidRPr="00430613">
        <w:t>Petropoulos</w:t>
      </w:r>
      <w:proofErr w:type="spellEnd"/>
      <w:r>
        <w:t xml:space="preserve"> (</w:t>
      </w:r>
      <w:r w:rsidRPr="00430613">
        <w:t>2016)</w:t>
      </w:r>
      <w:r>
        <w:t xml:space="preserve"> popisujú m</w:t>
      </w:r>
      <w:r w:rsidR="00DE2DCD" w:rsidRPr="00430613">
        <w:t>etód</w:t>
      </w:r>
      <w:r>
        <w:t>u</w:t>
      </w:r>
      <w:r w:rsidR="00DE2DCD" w:rsidRPr="00430613">
        <w:t xml:space="preserve"> časovej agregácie</w:t>
      </w:r>
      <w:r w:rsidR="00295A23">
        <w:t xml:space="preserve"> (</w:t>
      </w:r>
      <w:proofErr w:type="spellStart"/>
      <w:r w:rsidR="00295A23">
        <w:t>temporal</w:t>
      </w:r>
      <w:proofErr w:type="spellEnd"/>
      <w:r w:rsidR="00295A23">
        <w:t xml:space="preserve"> </w:t>
      </w:r>
      <w:proofErr w:type="spellStart"/>
      <w:r w:rsidR="00295A23">
        <w:t>aggregation</w:t>
      </w:r>
      <w:proofErr w:type="spellEnd"/>
      <w:r w:rsidR="00295A23">
        <w:t>)</w:t>
      </w:r>
      <w:r w:rsidR="00DF29C9">
        <w:t>. Podľa nich</w:t>
      </w:r>
      <w:r w:rsidR="00DE2DCD" w:rsidRPr="00430613">
        <w:t xml:space="preserve"> predstavuje zlepšenie odhadu modelu, </w:t>
      </w:r>
      <w:r w:rsidR="00295A23">
        <w:t>v procese, kedy</w:t>
      </w:r>
      <w:r w:rsidR="00DE2DCD" w:rsidRPr="00430613">
        <w:t xml:space="preserve"> sa komponenty v časových radoch stanú viac alebo menej významnými. </w:t>
      </w:r>
    </w:p>
    <w:p w14:paraId="6D731198" w14:textId="23B6153A" w:rsidR="00DF29C9" w:rsidRPr="00430613" w:rsidRDefault="00DE2DCD" w:rsidP="00DF29C9">
      <w:r w:rsidRPr="00430613">
        <w:t xml:space="preserve">Môže napríklad zvýšiť frekventovanosť komponentov s malým výskytom pričom sú dôležité v kontexte videa. </w:t>
      </w:r>
      <w:r w:rsidR="00862A03" w:rsidRPr="00430613">
        <w:t>(</w:t>
      </w:r>
      <w:proofErr w:type="spellStart"/>
      <w:r w:rsidR="00862A03" w:rsidRPr="00430613">
        <w:t>Athanasopoulos</w:t>
      </w:r>
      <w:proofErr w:type="spellEnd"/>
      <w:r w:rsidR="00862A03" w:rsidRPr="00430613">
        <w:t xml:space="preserve"> et al., 2017)</w:t>
      </w:r>
    </w:p>
    <w:p w14:paraId="211AD777" w14:textId="08AD2E68" w:rsidR="00BF4FDE" w:rsidRPr="00430613" w:rsidRDefault="000041C9" w:rsidP="00386F33">
      <w:pPr>
        <w:ind w:firstLine="0"/>
        <w:rPr>
          <w:b/>
          <w:bCs/>
        </w:rPr>
      </w:pPr>
      <w:r w:rsidRPr="00430613">
        <w:rPr>
          <w:b/>
          <w:bCs/>
        </w:rPr>
        <w:lastRenderedPageBreak/>
        <w:t>Transformácie</w:t>
      </w:r>
    </w:p>
    <w:p w14:paraId="2278EBCA" w14:textId="0E69D56B" w:rsidR="000041C9" w:rsidRPr="00430613" w:rsidRDefault="000041C9" w:rsidP="00776D60">
      <w:r w:rsidRPr="00430613">
        <w:t>Podľa autor</w:t>
      </w:r>
      <w:r w:rsidR="00295A23">
        <w:t>ov</w:t>
      </w:r>
      <w:r w:rsidRPr="00430613">
        <w:t xml:space="preserve"> </w:t>
      </w:r>
      <w:proofErr w:type="spellStart"/>
      <w:r w:rsidRPr="00430613">
        <w:t>Li</w:t>
      </w:r>
      <w:proofErr w:type="spellEnd"/>
      <w:r w:rsidRPr="00430613">
        <w:t xml:space="preserve"> </w:t>
      </w:r>
      <w:r w:rsidR="00295A23">
        <w:t>et al</w:t>
      </w:r>
      <w:r w:rsidRPr="00430613">
        <w:t>.</w:t>
      </w:r>
      <w:r w:rsidR="00295A23">
        <w:t xml:space="preserve"> (2018)</w:t>
      </w:r>
      <w:r w:rsidRPr="00430613">
        <w:t xml:space="preserve"> je pri klasifikácií</w:t>
      </w:r>
      <w:r w:rsidR="00295A23">
        <w:t xml:space="preserve"> videí</w:t>
      </w:r>
      <w:r w:rsidRPr="00430613">
        <w:t xml:space="preserve"> vo veľa prípadoch lepšie využiť transformácie ako zlepšovať vyhľadávanie v </w:t>
      </w:r>
      <w:r w:rsidR="00295A23">
        <w:t>časovom</w:t>
      </w:r>
      <w:r w:rsidRPr="00430613">
        <w:t xml:space="preserve"> priestore. Vedie to k </w:t>
      </w:r>
      <w:r w:rsidR="00DF29C9">
        <w:t>neporušovaniu</w:t>
      </w:r>
      <w:r w:rsidRPr="00430613">
        <w:t xml:space="preserve"> štruktúr</w:t>
      </w:r>
      <w:r w:rsidR="00DF29C9">
        <w:t>y</w:t>
      </w:r>
      <w:r w:rsidRPr="00430613">
        <w:t xml:space="preserve"> a zmenšeniu priestoru na vyhľadávanie.</w:t>
      </w:r>
    </w:p>
    <w:p w14:paraId="19A9E251" w14:textId="7E37D85A" w:rsidR="00653730" w:rsidRPr="00430613" w:rsidRDefault="00DD6C58" w:rsidP="00776D60">
      <w:r w:rsidRPr="00430613">
        <w:t xml:space="preserve">Pretrénovanie je stály problém pri </w:t>
      </w:r>
      <w:r w:rsidR="00DF29C9">
        <w:t>práci s modelmi</w:t>
      </w:r>
      <w:r w:rsidRPr="00430613">
        <w:t xml:space="preserve">. Technika </w:t>
      </w:r>
      <w:r w:rsidR="000041C9" w:rsidRPr="00430613">
        <w:t>transformácie</w:t>
      </w:r>
      <w:r w:rsidRPr="00430613">
        <w:t xml:space="preserve"> sa snaží tomu zabrániť </w:t>
      </w:r>
      <w:r w:rsidR="00295A23">
        <w:t>a </w:t>
      </w:r>
      <w:r w:rsidRPr="00430613">
        <w:t>popri</w:t>
      </w:r>
      <w:r w:rsidR="00295A23">
        <w:t xml:space="preserve"> tom</w:t>
      </w:r>
      <w:r w:rsidRPr="00430613">
        <w:t xml:space="preserve"> </w:t>
      </w:r>
      <w:r w:rsidR="00295A23">
        <w:t xml:space="preserve">obohatiť </w:t>
      </w:r>
      <w:proofErr w:type="spellStart"/>
      <w:r w:rsidR="00295A23">
        <w:t>datasety</w:t>
      </w:r>
      <w:proofErr w:type="spellEnd"/>
      <w:r w:rsidRPr="00430613">
        <w:t>. Jednou z metód je náhodné orezanie snímok a následné prepojenie týchto orezaných kúskov</w:t>
      </w:r>
      <w:r w:rsidR="0087212C" w:rsidRPr="00430613">
        <w:t xml:space="preserve"> (Obrázok 1</w:t>
      </w:r>
      <w:r w:rsidR="00BA4199">
        <w:t>5</w:t>
      </w:r>
      <w:r w:rsidR="0087212C" w:rsidRPr="00430613">
        <w:t>)</w:t>
      </w:r>
      <w:r w:rsidRPr="00430613">
        <w:t xml:space="preserve">. </w:t>
      </w:r>
      <w:r w:rsidR="00DF29C9">
        <w:t>Medzi iné</w:t>
      </w:r>
      <w:r w:rsidR="0087212C" w:rsidRPr="00430613">
        <w:t xml:space="preserve"> bežne používané metódy</w:t>
      </w:r>
      <w:r w:rsidR="00DF29C9">
        <w:t xml:space="preserve"> patria aj</w:t>
      </w:r>
      <w:r w:rsidR="0087212C" w:rsidRPr="00430613">
        <w:t xml:space="preserve"> </w:t>
      </w:r>
      <w:r w:rsidR="000041C9" w:rsidRPr="00430613">
        <w:t xml:space="preserve">normalizácia, </w:t>
      </w:r>
      <w:r w:rsidR="0087212C" w:rsidRPr="00430613">
        <w:t>otáčanie, zmena rozmerov, zmena farieb, kontrastu alebo saturácie a iné. Taktiež metóda odstraňovania pixelov vytvára šumové snímky a tým vie predchádzať pretrénovaniu.</w:t>
      </w:r>
      <w:r w:rsidR="00F21093" w:rsidRPr="00430613">
        <w:t xml:space="preserve"> (</w:t>
      </w:r>
      <w:proofErr w:type="spellStart"/>
      <w:r w:rsidR="00F21093" w:rsidRPr="00430613">
        <w:t>Takahashi</w:t>
      </w:r>
      <w:proofErr w:type="spellEnd"/>
      <w:r w:rsidR="00F21093" w:rsidRPr="00430613">
        <w:t xml:space="preserve"> et al., 2020)</w:t>
      </w:r>
    </w:p>
    <w:p w14:paraId="43B66BE2" w14:textId="77777777" w:rsidR="0087212C" w:rsidRPr="00430613" w:rsidRDefault="0087212C" w:rsidP="004F2968">
      <w:pPr>
        <w:keepNext/>
        <w:jc w:val="center"/>
      </w:pPr>
      <w:r w:rsidRPr="00430613">
        <w:rPr>
          <w:noProof/>
        </w:rPr>
        <w:drawing>
          <wp:inline distT="0" distB="0" distL="0" distR="0" wp14:anchorId="4C46150F" wp14:editId="46BFED41">
            <wp:extent cx="3287681" cy="2473037"/>
            <wp:effectExtent l="0" t="0" r="8255" b="3810"/>
            <wp:docPr id="19048492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048492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3324494" cy="25007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A0BD02" w14:textId="1F24E457" w:rsidR="0087212C" w:rsidRPr="00430613" w:rsidRDefault="0087212C" w:rsidP="003076D6">
      <w:pPr>
        <w:pStyle w:val="Popis"/>
      </w:pPr>
      <w:r w:rsidRPr="00430613">
        <w:t xml:space="preserve">Obrázok </w:t>
      </w:r>
      <w:r>
        <w:fldChar w:fldCharType="begin"/>
      </w:r>
      <w:r>
        <w:instrText xml:space="preserve"> SEQ Obrázok \* ARABIC </w:instrText>
      </w:r>
      <w:r>
        <w:fldChar w:fldCharType="separate"/>
      </w:r>
      <w:r w:rsidR="00AA4DFA">
        <w:rPr>
          <w:noProof/>
        </w:rPr>
        <w:t>15</w:t>
      </w:r>
      <w:r>
        <w:rPr>
          <w:noProof/>
        </w:rPr>
        <w:fldChar w:fldCharType="end"/>
      </w:r>
      <w:r w:rsidRPr="00430613">
        <w:t xml:space="preserve"> Orezávanie snímok ako forma </w:t>
      </w:r>
      <w:r w:rsidR="000041C9" w:rsidRPr="00430613">
        <w:t>transformácie</w:t>
      </w:r>
      <w:r w:rsidR="003C7512" w:rsidRPr="00430613">
        <w:rPr>
          <w:rStyle w:val="Odkaznapoznmkupodiarou"/>
        </w:rPr>
        <w:footnoteReference w:id="16"/>
      </w:r>
    </w:p>
    <w:p w14:paraId="0DDAA776" w14:textId="31506F60" w:rsidR="00BF4FDE" w:rsidRPr="00430613" w:rsidRDefault="00BF4FDE" w:rsidP="00776D60">
      <w:pPr>
        <w:pStyle w:val="Nadpis2"/>
      </w:pPr>
      <w:bookmarkStart w:id="208" w:name="_Toc164152124"/>
      <w:r w:rsidRPr="00430613">
        <w:t>1.7 Architektúry použité v modeloch ERA</w:t>
      </w:r>
      <w:bookmarkEnd w:id="208"/>
    </w:p>
    <w:p w14:paraId="0E0B1A80" w14:textId="502156A1" w:rsidR="00DD6C58" w:rsidRPr="00430613" w:rsidRDefault="00AC4201" w:rsidP="00776D60">
      <w:r w:rsidRPr="00430613">
        <w:t>Autori datasetu ERA použili pri trénovaní modelov architektúry</w:t>
      </w:r>
      <w:r w:rsidR="005452D5" w:rsidRPr="00430613">
        <w:t xml:space="preserve"> </w:t>
      </w:r>
      <w:proofErr w:type="spellStart"/>
      <w:r w:rsidR="005452D5" w:rsidRPr="00430613">
        <w:t>ResNet</w:t>
      </w:r>
      <w:proofErr w:type="spellEnd"/>
      <w:r w:rsidR="005452D5" w:rsidRPr="00430613">
        <w:t xml:space="preserve"> a</w:t>
      </w:r>
      <w:r w:rsidR="00F87D07">
        <w:t> </w:t>
      </w:r>
      <w:proofErr w:type="spellStart"/>
      <w:r w:rsidR="005452D5" w:rsidRPr="00430613">
        <w:t>Inception</w:t>
      </w:r>
      <w:proofErr w:type="spellEnd"/>
      <w:r w:rsidRPr="00430613">
        <w:t>, aby modely mali lepšie kategorizácie a zároveň optimalizovali náročnosť</w:t>
      </w:r>
      <w:r w:rsidR="00295A23">
        <w:t xml:space="preserve"> trénovania</w:t>
      </w:r>
      <w:r w:rsidRPr="00430613">
        <w:t>.</w:t>
      </w:r>
      <w:r w:rsidR="00DD6C58" w:rsidRPr="00430613">
        <w:t xml:space="preserve"> </w:t>
      </w:r>
    </w:p>
    <w:p w14:paraId="50B940F3" w14:textId="77777777" w:rsidR="00095A55" w:rsidRPr="00430613" w:rsidRDefault="00095A55" w:rsidP="00776D60"/>
    <w:p w14:paraId="370D4A93" w14:textId="4B297749" w:rsidR="00BF4FDE" w:rsidRPr="00430613" w:rsidRDefault="00BF4FDE" w:rsidP="00386F33">
      <w:pPr>
        <w:ind w:firstLine="0"/>
        <w:rPr>
          <w:b/>
          <w:bCs/>
        </w:rPr>
      </w:pPr>
      <w:proofErr w:type="spellStart"/>
      <w:r w:rsidRPr="00430613">
        <w:rPr>
          <w:b/>
          <w:bCs/>
        </w:rPr>
        <w:t>ResNet</w:t>
      </w:r>
      <w:proofErr w:type="spellEnd"/>
    </w:p>
    <w:p w14:paraId="0FC008F6" w14:textId="3BCF7BF0" w:rsidR="00377FE7" w:rsidRPr="00430613" w:rsidRDefault="00377FE7" w:rsidP="00776D60">
      <w:r w:rsidRPr="00430613">
        <w:t xml:space="preserve">Neurónová sieť </w:t>
      </w:r>
      <w:proofErr w:type="spellStart"/>
      <w:r w:rsidRPr="00430613">
        <w:t>ResNet</w:t>
      </w:r>
      <w:proofErr w:type="spellEnd"/>
      <w:r w:rsidRPr="00430613">
        <w:t xml:space="preserve"> (</w:t>
      </w:r>
      <w:proofErr w:type="spellStart"/>
      <w:r w:rsidRPr="00430613">
        <w:t>Residual</w:t>
      </w:r>
      <w:proofErr w:type="spellEnd"/>
      <w:r w:rsidRPr="00430613">
        <w:t xml:space="preserve"> </w:t>
      </w:r>
      <w:proofErr w:type="spellStart"/>
      <w:r w:rsidRPr="00430613">
        <w:t>Network</w:t>
      </w:r>
      <w:proofErr w:type="spellEnd"/>
      <w:r w:rsidRPr="00430613">
        <w:t xml:space="preserve">) predstavuje architektúru, ktorá vytvára skratku medzi spojeniami </w:t>
      </w:r>
      <w:r w:rsidR="00295A23">
        <w:t>s cieľom</w:t>
      </w:r>
      <w:r w:rsidRPr="00430613">
        <w:t xml:space="preserve"> zníži</w:t>
      </w:r>
      <w:r w:rsidR="00295A23">
        <w:t>ť</w:t>
      </w:r>
      <w:r w:rsidRPr="00430613">
        <w:t xml:space="preserve"> náročnosť trénovania. Výsledkom je rýchlejšie trénovanie a </w:t>
      </w:r>
      <w:r w:rsidR="002F01C2">
        <w:t>nižšia</w:t>
      </w:r>
      <w:r w:rsidRPr="00430613">
        <w:t xml:space="preserve"> generalizačná chyba. </w:t>
      </w:r>
      <w:proofErr w:type="spellStart"/>
      <w:r w:rsidR="00295A23">
        <w:t>ResNet</w:t>
      </w:r>
      <w:proofErr w:type="spellEnd"/>
      <w:r w:rsidR="00295A23">
        <w:t xml:space="preserve"> v princípe</w:t>
      </w:r>
      <w:r w:rsidRPr="00430613">
        <w:t> vrstv</w:t>
      </w:r>
      <w:r w:rsidR="00295A23">
        <w:t>í</w:t>
      </w:r>
      <w:r w:rsidRPr="00430613">
        <w:t xml:space="preserve"> reziduáln</w:t>
      </w:r>
      <w:r w:rsidR="00295A23">
        <w:t xml:space="preserve">e </w:t>
      </w:r>
      <w:r w:rsidRPr="00430613">
        <w:t>blok</w:t>
      </w:r>
      <w:r w:rsidR="00295A23">
        <w:t>y</w:t>
      </w:r>
      <w:r w:rsidRPr="00430613">
        <w:t xml:space="preserve"> (vrstvy, ktorých výsledky idú hlbšie do iných vrstiev v bloku) na seba</w:t>
      </w:r>
      <w:r w:rsidR="00295A23">
        <w:t>.</w:t>
      </w:r>
      <w:r w:rsidRPr="00430613">
        <w:t xml:space="preserve"> </w:t>
      </w:r>
      <w:r w:rsidR="00295A23">
        <w:lastRenderedPageBreak/>
        <w:t>Následne</w:t>
      </w:r>
      <w:r w:rsidRPr="00430613">
        <w:t> prepáj</w:t>
      </w:r>
      <w:r w:rsidR="00295A23">
        <w:t>a</w:t>
      </w:r>
      <w:r w:rsidRPr="00430613">
        <w:t xml:space="preserve"> dv</w:t>
      </w:r>
      <w:r w:rsidR="00295A23">
        <w:t>a</w:t>
      </w:r>
      <w:r w:rsidRPr="00430613">
        <w:t xml:space="preserve"> výsledk</w:t>
      </w:r>
      <w:r w:rsidR="00295A23">
        <w:t>y</w:t>
      </w:r>
      <w:r w:rsidRPr="00430613">
        <w:t xml:space="preserve"> s cieľom znížiť </w:t>
      </w:r>
      <w:proofErr w:type="spellStart"/>
      <w:r w:rsidRPr="00430613">
        <w:t>trénovaciu</w:t>
      </w:r>
      <w:proofErr w:type="spellEnd"/>
      <w:r w:rsidRPr="00430613">
        <w:t xml:space="preserve"> chybu</w:t>
      </w:r>
      <w:r w:rsidR="00391ED1" w:rsidRPr="00430613">
        <w:t xml:space="preserve"> (Obrázok 1</w:t>
      </w:r>
      <w:r w:rsidR="00BA4199">
        <w:t>6</w:t>
      </w:r>
      <w:r w:rsidR="00391ED1" w:rsidRPr="00430613">
        <w:t>)</w:t>
      </w:r>
      <w:r w:rsidRPr="00430613">
        <w:t>.</w:t>
      </w:r>
      <w:r w:rsidR="00F21093" w:rsidRPr="00430613">
        <w:t xml:space="preserve"> (</w:t>
      </w:r>
      <w:proofErr w:type="spellStart"/>
      <w:r w:rsidR="00F21093" w:rsidRPr="00430613">
        <w:t>Li</w:t>
      </w:r>
      <w:proofErr w:type="spellEnd"/>
      <w:r w:rsidR="00F21093" w:rsidRPr="00430613">
        <w:t xml:space="preserve"> et al., 2017)</w:t>
      </w:r>
    </w:p>
    <w:p w14:paraId="13AEB574" w14:textId="77777777" w:rsidR="00391ED1" w:rsidRPr="00430613" w:rsidRDefault="00377FE7" w:rsidP="004F2968">
      <w:pPr>
        <w:keepNext/>
        <w:jc w:val="center"/>
      </w:pPr>
      <w:r w:rsidRPr="00430613">
        <w:rPr>
          <w:noProof/>
        </w:rPr>
        <w:drawing>
          <wp:inline distT="0" distB="0" distL="0" distR="0" wp14:anchorId="0F907C95" wp14:editId="5929B4B9">
            <wp:extent cx="3316667" cy="1336964"/>
            <wp:effectExtent l="0" t="0" r="0" b="0"/>
            <wp:docPr id="119040796" name="Picture 2" descr="Unlocking Resnets. Step by step exploration on what… | by Anup Joseph |  Analytics Vidhya | Mediu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Unlocking Resnets. Step by step exploration on what… | by Anup Joseph |  Analytics Vidhya | Medium"/>
                    <pic:cNvPicPr>
                      <a:picLocks noChangeAspect="1" noChangeArrowheads="1"/>
                    </pic:cNvPicPr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74518" cy="136028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52478C4" w14:textId="342AD2F2" w:rsidR="00377FE7" w:rsidRDefault="00391ED1" w:rsidP="003076D6">
      <w:pPr>
        <w:pStyle w:val="Popis"/>
      </w:pPr>
      <w:r w:rsidRPr="00430613">
        <w:t xml:space="preserve">Obrázok </w:t>
      </w:r>
      <w:r>
        <w:fldChar w:fldCharType="begin"/>
      </w:r>
      <w:r>
        <w:instrText xml:space="preserve"> SEQ Obrázok \* ARABIC </w:instrText>
      </w:r>
      <w:r>
        <w:fldChar w:fldCharType="separate"/>
      </w:r>
      <w:r w:rsidR="00AA4DFA">
        <w:rPr>
          <w:noProof/>
        </w:rPr>
        <w:t>16</w:t>
      </w:r>
      <w:r>
        <w:rPr>
          <w:noProof/>
        </w:rPr>
        <w:fldChar w:fldCharType="end"/>
      </w:r>
      <w:r w:rsidRPr="00430613">
        <w:t xml:space="preserve"> Architektúra </w:t>
      </w:r>
      <w:proofErr w:type="spellStart"/>
      <w:r w:rsidRPr="00430613">
        <w:t>ResNet</w:t>
      </w:r>
      <w:proofErr w:type="spellEnd"/>
      <w:r w:rsidR="003C7512" w:rsidRPr="00430613">
        <w:rPr>
          <w:rStyle w:val="Odkaznapoznmkupodiarou"/>
        </w:rPr>
        <w:footnoteReference w:id="17"/>
      </w:r>
    </w:p>
    <w:p w14:paraId="69A6FC6E" w14:textId="77777777" w:rsidR="00F412AE" w:rsidRPr="00F412AE" w:rsidRDefault="00F412AE" w:rsidP="00F412AE"/>
    <w:p w14:paraId="662F948E" w14:textId="27B4F0DA" w:rsidR="00BF4FDE" w:rsidRPr="00430613" w:rsidRDefault="00BF4FDE" w:rsidP="00386F33">
      <w:pPr>
        <w:ind w:firstLine="0"/>
        <w:rPr>
          <w:b/>
          <w:bCs/>
        </w:rPr>
      </w:pPr>
      <w:proofErr w:type="spellStart"/>
      <w:r w:rsidRPr="00430613">
        <w:rPr>
          <w:b/>
          <w:bCs/>
        </w:rPr>
        <w:t>Inception</w:t>
      </w:r>
      <w:proofErr w:type="spellEnd"/>
    </w:p>
    <w:p w14:paraId="173B81F6" w14:textId="4CC6C91F" w:rsidR="00BF4FDE" w:rsidRPr="00430613" w:rsidRDefault="00F23424" w:rsidP="00776D60">
      <w:r w:rsidRPr="00430613">
        <w:t xml:space="preserve">Spoločnosť Google predstavila v roku 2014 novú architektúru s názvom </w:t>
      </w:r>
      <w:proofErr w:type="spellStart"/>
      <w:r w:rsidRPr="00430613">
        <w:t>GoogLeNet</w:t>
      </w:r>
      <w:proofErr w:type="spellEnd"/>
      <w:r w:rsidRPr="00430613">
        <w:t xml:space="preserve">, ktorá sa neskôr premenovala na </w:t>
      </w:r>
      <w:proofErr w:type="spellStart"/>
      <w:r w:rsidRPr="00430613">
        <w:t>Inception</w:t>
      </w:r>
      <w:proofErr w:type="spellEnd"/>
      <w:r w:rsidRPr="00430613">
        <w:t xml:space="preserve">. </w:t>
      </w:r>
      <w:r w:rsidR="004B3156" w:rsidRPr="00430613">
        <w:t>Jej cieľom bolo zlepšiť efektivitu hĺbkových neurónových sietí</w:t>
      </w:r>
      <w:r w:rsidR="001E2A0C">
        <w:t xml:space="preserve"> (</w:t>
      </w:r>
      <w:proofErr w:type="spellStart"/>
      <w:r w:rsidR="001E2A0C">
        <w:t>deep</w:t>
      </w:r>
      <w:proofErr w:type="spellEnd"/>
      <w:r w:rsidR="001E2A0C">
        <w:t xml:space="preserve"> </w:t>
      </w:r>
      <w:proofErr w:type="spellStart"/>
      <w:r w:rsidR="001E2A0C">
        <w:t>neural</w:t>
      </w:r>
      <w:proofErr w:type="spellEnd"/>
      <w:r w:rsidR="001E2A0C">
        <w:t xml:space="preserve"> </w:t>
      </w:r>
      <w:proofErr w:type="spellStart"/>
      <w:r w:rsidR="001E2A0C">
        <w:t>networks</w:t>
      </w:r>
      <w:proofErr w:type="spellEnd"/>
      <w:r w:rsidR="001E2A0C">
        <w:t>)</w:t>
      </w:r>
      <w:r w:rsidR="004B3156" w:rsidRPr="00430613">
        <w:t xml:space="preserve"> za pomoci znižovania počtu parametrov</w:t>
      </w:r>
      <w:r w:rsidR="00295A23">
        <w:t>. Avšak chceli zachovať cieľ</w:t>
      </w:r>
      <w:r w:rsidR="002F01C2">
        <w:t xml:space="preserve"> predchádzaniu</w:t>
      </w:r>
      <w:r w:rsidR="004B3156" w:rsidRPr="00430613">
        <w:t xml:space="preserve"> znižovania presnosti. </w:t>
      </w:r>
      <w:r w:rsidR="00F21093" w:rsidRPr="00430613">
        <w:t>(</w:t>
      </w:r>
      <w:proofErr w:type="spellStart"/>
      <w:r w:rsidR="00F21093" w:rsidRPr="00430613">
        <w:t>Gill</w:t>
      </w:r>
      <w:proofErr w:type="spellEnd"/>
      <w:r w:rsidR="00F21093" w:rsidRPr="00430613">
        <w:t>, 2023)</w:t>
      </w:r>
    </w:p>
    <w:p w14:paraId="3BD9EB6D" w14:textId="5C8E23BF" w:rsidR="004B3156" w:rsidRPr="00430613" w:rsidRDefault="00FB6A8E" w:rsidP="00776D60">
      <w:r>
        <w:t xml:space="preserve">Autor </w:t>
      </w:r>
      <w:proofErr w:type="spellStart"/>
      <w:r>
        <w:t>Gill</w:t>
      </w:r>
      <w:proofErr w:type="spellEnd"/>
      <w:r>
        <w:t xml:space="preserve"> (2023) popisuje taktiež aj p</w:t>
      </w:r>
      <w:r w:rsidR="00295A23">
        <w:t>ôvodn</w:t>
      </w:r>
      <w:r>
        <w:t>ú</w:t>
      </w:r>
      <w:r w:rsidR="00295A23">
        <w:t xml:space="preserve"> a</w:t>
      </w:r>
      <w:r w:rsidR="004B3156" w:rsidRPr="00430613">
        <w:t>rchitektúr</w:t>
      </w:r>
      <w:r>
        <w:t>u, ktorá</w:t>
      </w:r>
      <w:r w:rsidR="004B3156" w:rsidRPr="00430613">
        <w:t xml:space="preserve"> kombinuje 1x1, 3x3 a 5x5 paralelných </w:t>
      </w:r>
      <w:proofErr w:type="spellStart"/>
      <w:r w:rsidR="004B3156" w:rsidRPr="00430613">
        <w:t>konvolučných</w:t>
      </w:r>
      <w:proofErr w:type="spellEnd"/>
      <w:r w:rsidR="004B3156" w:rsidRPr="00430613">
        <w:t xml:space="preserve"> filtrov na extrakciu vlastností zo vstupu.</w:t>
      </w:r>
      <w:r w:rsidR="002F01C2">
        <w:t xml:space="preserve"> Vstupy sú následne spojené a poslané nasledujúcej vrstve, kde sa proces opakuje. Tento prístup umožňoval zachytiť vstupné lokálne a globálne vlastnosti, za minimalizovania počtu parametrov.</w:t>
      </w:r>
    </w:p>
    <w:p w14:paraId="0AEED999" w14:textId="3127B140" w:rsidR="004B3156" w:rsidRPr="00430613" w:rsidRDefault="004B3156" w:rsidP="00776D60">
      <w:r w:rsidRPr="00430613">
        <w:t>V dnešnej dobe existuje viacero verzií, najnovšia je Inception-v4, ktorá vylepšuje predošlú verziu a pridáva reziduálne prepojenia. Okrem prepojení obsahuje normalizáciu dávok (</w:t>
      </w:r>
      <w:proofErr w:type="spellStart"/>
      <w:r w:rsidRPr="00430613">
        <w:t>batch</w:t>
      </w:r>
      <w:proofErr w:type="spellEnd"/>
      <w:r w:rsidRPr="00430613">
        <w:t xml:space="preserve"> </w:t>
      </w:r>
      <w:proofErr w:type="spellStart"/>
      <w:r w:rsidRPr="00430613">
        <w:t>normalization</w:t>
      </w:r>
      <w:proofErr w:type="spellEnd"/>
      <w:r w:rsidRPr="00430613">
        <w:t xml:space="preserve">) a architektúru s 5x5 </w:t>
      </w:r>
      <w:proofErr w:type="spellStart"/>
      <w:r w:rsidRPr="00430613">
        <w:t>konvolučnými</w:t>
      </w:r>
      <w:proofErr w:type="spellEnd"/>
      <w:r w:rsidRPr="00430613">
        <w:t xml:space="preserve"> filtrami s dvoma 3x3 filtrami v sérii (Obrázok 1</w:t>
      </w:r>
      <w:r w:rsidR="00BA4199">
        <w:t>7</w:t>
      </w:r>
      <w:r w:rsidRPr="00430613">
        <w:t>).</w:t>
      </w:r>
      <w:r w:rsidR="002F01C2">
        <w:t xml:space="preserve"> </w:t>
      </w:r>
      <w:r w:rsidR="00F21093" w:rsidRPr="00430613">
        <w:t>(</w:t>
      </w:r>
      <w:proofErr w:type="spellStart"/>
      <w:r w:rsidR="00F21093" w:rsidRPr="00430613">
        <w:t>Gill</w:t>
      </w:r>
      <w:proofErr w:type="spellEnd"/>
      <w:r w:rsidR="00F21093" w:rsidRPr="00430613">
        <w:t>, 2023)</w:t>
      </w:r>
    </w:p>
    <w:p w14:paraId="65DB994F" w14:textId="77777777" w:rsidR="004B3156" w:rsidRPr="00430613" w:rsidRDefault="004B3156" w:rsidP="004F2968">
      <w:pPr>
        <w:keepNext/>
        <w:jc w:val="center"/>
      </w:pPr>
      <w:r w:rsidRPr="00430613">
        <w:rPr>
          <w:noProof/>
        </w:rPr>
        <w:drawing>
          <wp:inline distT="0" distB="0" distL="0" distR="0" wp14:anchorId="5D8DF886" wp14:editId="485A35CE">
            <wp:extent cx="2535405" cy="1475509"/>
            <wp:effectExtent l="0" t="0" r="0" b="0"/>
            <wp:docPr id="896929790" name="Picture 1" descr="A diagram of a filter conca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96929790" name="Picture 1" descr="A diagram of a filter concat&#10;&#10;Description automatically generated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2584647" cy="15041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2EA12A" w14:textId="4479A85C" w:rsidR="004B3156" w:rsidRPr="00430613" w:rsidRDefault="004B3156" w:rsidP="003076D6">
      <w:pPr>
        <w:pStyle w:val="Popis"/>
      </w:pPr>
      <w:r w:rsidRPr="00430613">
        <w:t xml:space="preserve">Obrázok </w:t>
      </w:r>
      <w:r>
        <w:fldChar w:fldCharType="begin"/>
      </w:r>
      <w:r>
        <w:instrText xml:space="preserve"> SEQ Obrázok \* ARABIC </w:instrText>
      </w:r>
      <w:r>
        <w:fldChar w:fldCharType="separate"/>
      </w:r>
      <w:r w:rsidR="00AA4DFA">
        <w:rPr>
          <w:noProof/>
        </w:rPr>
        <w:t>17</w:t>
      </w:r>
      <w:r>
        <w:rPr>
          <w:noProof/>
        </w:rPr>
        <w:fldChar w:fldCharType="end"/>
      </w:r>
      <w:r w:rsidRPr="00430613">
        <w:t xml:space="preserve"> Architektúra Inception-v4</w:t>
      </w:r>
      <w:r w:rsidR="003C7512" w:rsidRPr="00430613">
        <w:rPr>
          <w:rStyle w:val="Odkaznapoznmkupodiarou"/>
        </w:rPr>
        <w:footnoteReference w:id="18"/>
      </w:r>
    </w:p>
    <w:p w14:paraId="6A0C5E89" w14:textId="374991C0" w:rsidR="004B3156" w:rsidRPr="00430613" w:rsidRDefault="004B3156" w:rsidP="00776D60">
      <w:pPr>
        <w:ind w:firstLine="0"/>
        <w:sectPr w:rsidR="004B3156" w:rsidRPr="00430613" w:rsidSect="00FA0CE2">
          <w:pgSz w:w="11907" w:h="16840" w:code="9"/>
          <w:pgMar w:top="1418" w:right="1418" w:bottom="1418" w:left="1985" w:header="709" w:footer="709" w:gutter="0"/>
          <w:cols w:space="708"/>
          <w:titlePg/>
          <w:docGrid w:linePitch="326"/>
        </w:sectPr>
      </w:pPr>
    </w:p>
    <w:p w14:paraId="7793A760" w14:textId="77777777" w:rsidR="00F60C94" w:rsidRPr="00430613" w:rsidRDefault="00F60C94" w:rsidP="00596CD4">
      <w:pPr>
        <w:pStyle w:val="Nadpis1"/>
        <w:numPr>
          <w:ilvl w:val="0"/>
          <w:numId w:val="0"/>
        </w:numPr>
      </w:pPr>
      <w:bookmarkStart w:id="209" w:name="_Toc339279017"/>
      <w:bookmarkStart w:id="210" w:name="_Toc152866680"/>
      <w:bookmarkStart w:id="211" w:name="_Toc152869554"/>
      <w:bookmarkStart w:id="212" w:name="_Toc152869971"/>
      <w:bookmarkStart w:id="213" w:name="_Toc164152125"/>
      <w:r w:rsidRPr="00430613">
        <w:lastRenderedPageBreak/>
        <w:t>2</w:t>
      </w:r>
      <w:r w:rsidRPr="00430613">
        <w:tab/>
        <w:t>Ciele záverečnej práce</w:t>
      </w:r>
      <w:bookmarkEnd w:id="156"/>
      <w:bookmarkEnd w:id="157"/>
      <w:bookmarkEnd w:id="158"/>
      <w:bookmarkEnd w:id="209"/>
      <w:bookmarkEnd w:id="210"/>
      <w:bookmarkEnd w:id="211"/>
      <w:bookmarkEnd w:id="212"/>
      <w:bookmarkEnd w:id="213"/>
    </w:p>
    <w:p w14:paraId="76890682" w14:textId="78D3CE74" w:rsidR="00F60C94" w:rsidRPr="00430613" w:rsidRDefault="00F60C94" w:rsidP="00776D60">
      <w:bookmarkStart w:id="214" w:name="_Hlk162893961"/>
      <w:r w:rsidRPr="00430613">
        <w:t>Hlavným cieľom</w:t>
      </w:r>
      <w:r w:rsidR="00295A23">
        <w:t xml:space="preserve"> diplomovej</w:t>
      </w:r>
      <w:r w:rsidRPr="00430613">
        <w:t xml:space="preserve"> práce je porovnať kvalitu modelov</w:t>
      </w:r>
      <w:r w:rsidR="00F23424" w:rsidRPr="00430613">
        <w:t xml:space="preserve"> na základe presnosti kategorizácií videí do tried datasetu ERA.</w:t>
      </w:r>
      <w:r w:rsidRPr="00430613">
        <w:t xml:space="preserve"> </w:t>
      </w:r>
    </w:p>
    <w:p w14:paraId="01CB9427" w14:textId="77777777" w:rsidR="00F60C94" w:rsidRPr="00430613" w:rsidRDefault="00F60C94" w:rsidP="00776D60">
      <w:r w:rsidRPr="00430613">
        <w:t>Naše čiastkové ciele sú:</w:t>
      </w:r>
    </w:p>
    <w:p w14:paraId="1DB2F6DA" w14:textId="7E191346" w:rsidR="00F23424" w:rsidRPr="00430613" w:rsidRDefault="00F23424" w:rsidP="000B6E2A">
      <w:pPr>
        <w:pStyle w:val="Odsekzoznamu"/>
        <w:numPr>
          <w:ilvl w:val="0"/>
          <w:numId w:val="24"/>
        </w:numPr>
      </w:pPr>
      <w:r w:rsidRPr="00430613">
        <w:t xml:space="preserve">Pochopiť architektúru </w:t>
      </w:r>
      <w:proofErr w:type="spellStart"/>
      <w:r w:rsidRPr="00430613">
        <w:t>predtrénovaných</w:t>
      </w:r>
      <w:proofErr w:type="spellEnd"/>
      <w:r w:rsidRPr="00430613">
        <w:t xml:space="preserve"> modelov a vytvoriť kód v jazyku </w:t>
      </w:r>
      <w:proofErr w:type="spellStart"/>
      <w:r w:rsidRPr="00430613">
        <w:t>Python</w:t>
      </w:r>
      <w:proofErr w:type="spellEnd"/>
      <w:r w:rsidRPr="00430613">
        <w:t xml:space="preserve"> na ich otestovanie.</w:t>
      </w:r>
    </w:p>
    <w:p w14:paraId="53CA312A" w14:textId="488D9A52" w:rsidR="00F60C94" w:rsidRPr="00430613" w:rsidRDefault="00F23424" w:rsidP="00776D60">
      <w:pPr>
        <w:numPr>
          <w:ilvl w:val="0"/>
          <w:numId w:val="24"/>
        </w:numPr>
        <w:contextualSpacing/>
      </w:pPr>
      <w:r w:rsidRPr="00430613">
        <w:t xml:space="preserve">Otestovať </w:t>
      </w:r>
      <w:proofErr w:type="spellStart"/>
      <w:r w:rsidRPr="00430613">
        <w:t>predtrénované</w:t>
      </w:r>
      <w:proofErr w:type="spellEnd"/>
      <w:r w:rsidRPr="00430613">
        <w:t xml:space="preserve"> modely autorov datasetu ERA a porovnať ich výsledky s oficiálnymi výsledkami autorov</w:t>
      </w:r>
      <w:r w:rsidR="00295A23">
        <w:t xml:space="preserve"> uvedenými v článku o datasete</w:t>
      </w:r>
      <w:r w:rsidR="00F60C94" w:rsidRPr="00430613">
        <w:t>.</w:t>
      </w:r>
    </w:p>
    <w:p w14:paraId="1FEBC179" w14:textId="3F49CDBC" w:rsidR="00F23424" w:rsidRPr="00430613" w:rsidRDefault="00F23424" w:rsidP="00776D60">
      <w:pPr>
        <w:numPr>
          <w:ilvl w:val="0"/>
          <w:numId w:val="24"/>
        </w:numPr>
        <w:contextualSpacing/>
      </w:pPr>
      <w:r w:rsidRPr="00430613">
        <w:t>Porovnať modely medzi sebou a nájsť ich najlepšie a najhoršie využitia na konkrétnych druhoch videí.</w:t>
      </w:r>
    </w:p>
    <w:p w14:paraId="35B7897B" w14:textId="7CBC1AE2" w:rsidR="00F60C94" w:rsidRPr="00430613" w:rsidRDefault="00F60C94" w:rsidP="00776D60">
      <w:pPr>
        <w:numPr>
          <w:ilvl w:val="0"/>
          <w:numId w:val="24"/>
        </w:numPr>
        <w:contextualSpacing/>
      </w:pPr>
      <w:r w:rsidRPr="00430613">
        <w:t xml:space="preserve">Vizualizovať </w:t>
      </w:r>
      <w:r w:rsidR="00F23424" w:rsidRPr="00430613">
        <w:t>a vyhodnotiť výsledky, ktoré dostaneme z testovania modelov</w:t>
      </w:r>
      <w:r w:rsidRPr="00430613">
        <w:t xml:space="preserve">. </w:t>
      </w:r>
    </w:p>
    <w:p w14:paraId="5D220D12" w14:textId="77777777" w:rsidR="00F60C94" w:rsidRPr="00430613" w:rsidRDefault="00F60C94" w:rsidP="00776D60">
      <w:pPr>
        <w:rPr>
          <w:kern w:val="32"/>
        </w:rPr>
      </w:pPr>
      <w:bookmarkStart w:id="215" w:name="_Toc309047441"/>
      <w:bookmarkStart w:id="216" w:name="_Toc309047487"/>
      <w:bookmarkStart w:id="217" w:name="_Toc309047604"/>
      <w:bookmarkStart w:id="218" w:name="_Toc195670726"/>
      <w:bookmarkStart w:id="219" w:name="_Toc195684474"/>
    </w:p>
    <w:bookmarkEnd w:id="214"/>
    <w:p w14:paraId="7E5C6020" w14:textId="77777777" w:rsidR="00F60C94" w:rsidRPr="00430613" w:rsidRDefault="00F60C94" w:rsidP="00776D60">
      <w:pPr>
        <w:rPr>
          <w:kern w:val="32"/>
        </w:rPr>
        <w:sectPr w:rsidR="00F60C94" w:rsidRPr="00430613" w:rsidSect="00FA0CE2">
          <w:pgSz w:w="11907" w:h="16840" w:code="9"/>
          <w:pgMar w:top="1418" w:right="1418" w:bottom="1418" w:left="1985" w:header="709" w:footer="709" w:gutter="0"/>
          <w:cols w:space="708"/>
          <w:titlePg/>
        </w:sectPr>
      </w:pPr>
    </w:p>
    <w:p w14:paraId="38E09DBE" w14:textId="77777777" w:rsidR="00F60C94" w:rsidRPr="00430613" w:rsidRDefault="00F60C94" w:rsidP="00596CD4">
      <w:pPr>
        <w:pStyle w:val="Nadpis1"/>
        <w:numPr>
          <w:ilvl w:val="0"/>
          <w:numId w:val="0"/>
        </w:numPr>
      </w:pPr>
      <w:bookmarkStart w:id="220" w:name="_Toc339279018"/>
      <w:bookmarkStart w:id="221" w:name="_Toc152866681"/>
      <w:bookmarkStart w:id="222" w:name="_Toc152869555"/>
      <w:bookmarkStart w:id="223" w:name="_Toc152869972"/>
      <w:bookmarkStart w:id="224" w:name="_Toc164152126"/>
      <w:bookmarkStart w:id="225" w:name="_Toc309047444"/>
      <w:bookmarkStart w:id="226" w:name="_Toc309047490"/>
      <w:bookmarkStart w:id="227" w:name="_Toc309047607"/>
      <w:bookmarkStart w:id="228" w:name="_Toc339279022"/>
      <w:bookmarkEnd w:id="215"/>
      <w:bookmarkEnd w:id="216"/>
      <w:bookmarkEnd w:id="217"/>
      <w:r w:rsidRPr="00430613">
        <w:lastRenderedPageBreak/>
        <w:t>3</w:t>
      </w:r>
      <w:r w:rsidRPr="00430613">
        <w:tab/>
      </w:r>
      <w:bookmarkEnd w:id="220"/>
      <w:r w:rsidRPr="00430613">
        <w:t>Metodika výskumu</w:t>
      </w:r>
      <w:bookmarkEnd w:id="221"/>
      <w:bookmarkEnd w:id="222"/>
      <w:bookmarkEnd w:id="223"/>
      <w:bookmarkEnd w:id="224"/>
    </w:p>
    <w:p w14:paraId="1C104E14" w14:textId="44EEF19A" w:rsidR="00F60C94" w:rsidRPr="00430613" w:rsidRDefault="00F60C94" w:rsidP="00776D60">
      <w:r w:rsidRPr="00430613">
        <w:t xml:space="preserve">V tejto kapitole predstavíme metódy a postupy, ktorými sme sa riadili počas nášho výskumu. </w:t>
      </w:r>
      <w:r w:rsidR="001C59C4" w:rsidRPr="00430613">
        <w:t>Vychádzali sme z</w:t>
      </w:r>
      <w:r w:rsidRPr="00430613">
        <w:t xml:space="preserve"> metodiky CRISP-DM.</w:t>
      </w:r>
      <w:r w:rsidR="00A3674A" w:rsidRPr="00430613">
        <w:t xml:space="preserve"> </w:t>
      </w:r>
      <w:r w:rsidR="00F602A0" w:rsidRPr="00430613">
        <w:t>(IBM, 2021)</w:t>
      </w:r>
      <w:r w:rsidRPr="00430613">
        <w:t xml:space="preserve"> </w:t>
      </w:r>
    </w:p>
    <w:p w14:paraId="389016C1" w14:textId="22870826" w:rsidR="00F60C94" w:rsidRPr="00430613" w:rsidRDefault="00F60C94" w:rsidP="00776D60">
      <w:pPr>
        <w:pStyle w:val="Nadpis2"/>
      </w:pPr>
      <w:bookmarkStart w:id="229" w:name="_Toc152866682"/>
      <w:bookmarkStart w:id="230" w:name="_Toc152869556"/>
      <w:bookmarkStart w:id="231" w:name="_Toc152869973"/>
      <w:bookmarkStart w:id="232" w:name="_Toc164152127"/>
      <w:r w:rsidRPr="00430613">
        <w:t>3.1 Porozumenie problematike</w:t>
      </w:r>
      <w:bookmarkEnd w:id="229"/>
      <w:bookmarkEnd w:id="230"/>
      <w:bookmarkEnd w:id="231"/>
      <w:bookmarkEnd w:id="232"/>
    </w:p>
    <w:p w14:paraId="0AC5BA84" w14:textId="08901356" w:rsidR="00F60C94" w:rsidRPr="00430613" w:rsidRDefault="005452D5" w:rsidP="00776D60">
      <w:r w:rsidRPr="00430613">
        <w:t>Po dôkladnom rešerši teoretických východísk klasifikácie vo videách</w:t>
      </w:r>
      <w:r w:rsidR="00295A23">
        <w:t xml:space="preserve"> pomocou neurónových sietí</w:t>
      </w:r>
      <w:r w:rsidRPr="00430613">
        <w:t>, boli zostavené metódy a postupy pre túto prácu</w:t>
      </w:r>
      <w:r w:rsidR="00E56225" w:rsidRPr="00430613">
        <w:t>.</w:t>
      </w:r>
    </w:p>
    <w:p w14:paraId="32719CAF" w14:textId="77777777" w:rsidR="00095A55" w:rsidRPr="00430613" w:rsidRDefault="00095A55" w:rsidP="00776D60"/>
    <w:p w14:paraId="1EE09861" w14:textId="77777777" w:rsidR="00F23424" w:rsidRPr="00430613" w:rsidRDefault="00F23424" w:rsidP="00386F33">
      <w:pPr>
        <w:ind w:firstLine="0"/>
        <w:rPr>
          <w:b/>
          <w:bCs/>
        </w:rPr>
      </w:pPr>
      <w:bookmarkStart w:id="233" w:name="_Toc152866683"/>
      <w:bookmarkStart w:id="234" w:name="_Toc152869557"/>
      <w:bookmarkStart w:id="235" w:name="_Toc152869974"/>
      <w:r w:rsidRPr="00430613">
        <w:rPr>
          <w:b/>
          <w:bCs/>
        </w:rPr>
        <w:t>Klasifikácia vo videách</w:t>
      </w:r>
      <w:bookmarkEnd w:id="233"/>
      <w:bookmarkEnd w:id="234"/>
      <w:bookmarkEnd w:id="235"/>
      <w:r w:rsidRPr="00430613">
        <w:rPr>
          <w:b/>
          <w:bCs/>
        </w:rPr>
        <w:t xml:space="preserve"> </w:t>
      </w:r>
    </w:p>
    <w:p w14:paraId="2315EE8C" w14:textId="478B82C4" w:rsidR="00B56EBE" w:rsidRPr="00430613" w:rsidRDefault="00C91397" w:rsidP="00C91397">
      <w:r>
        <w:t xml:space="preserve">Klasifikáciu videí popisujú </w:t>
      </w:r>
      <w:proofErr w:type="spellStart"/>
      <w:r>
        <w:t>Bekhet</w:t>
      </w:r>
      <w:proofErr w:type="spellEnd"/>
      <w:r>
        <w:t xml:space="preserve"> a </w:t>
      </w:r>
      <w:proofErr w:type="spellStart"/>
      <w:r>
        <w:t>Alghamdi</w:t>
      </w:r>
      <w:proofErr w:type="spellEnd"/>
      <w:r>
        <w:t xml:space="preserve"> (2021) ako </w:t>
      </w:r>
      <w:r w:rsidR="00F23424" w:rsidRPr="00430613">
        <w:t>proces kategorizácie do rôznych tried alebo kategórií na základe obsahu a</w:t>
      </w:r>
      <w:r w:rsidR="00D936BF">
        <w:t> </w:t>
      </w:r>
      <w:r w:rsidR="00F23424" w:rsidRPr="00430613">
        <w:t xml:space="preserve">charakteristík. Cieľom je automaticky analyzovať a pochopiť informácie, ktoré sa nachádzajú vo videu. </w:t>
      </w:r>
    </w:p>
    <w:p w14:paraId="12F6748F" w14:textId="4E247D15" w:rsidR="00F60C94" w:rsidRPr="00430613" w:rsidRDefault="00F23424" w:rsidP="00F602A0">
      <w:r w:rsidRPr="00430613">
        <w:t>Oproti klasifikácií v obrázkoch obsahujú videá viaceré snímky, ktoré majú medzi sebou informačné prepojenie</w:t>
      </w:r>
      <w:r w:rsidR="00295A23">
        <w:t xml:space="preserve"> (kontext)</w:t>
      </w:r>
      <w:r w:rsidRPr="00430613">
        <w:t>. Obsahujú taktiež aj viac informácií, ktoré vieme využiť ako napríklad zvuk. Tieto dodatočné informácie umožňujú komplexnejšie porozumenie obsahu a</w:t>
      </w:r>
      <w:r w:rsidR="00295A23">
        <w:t> pri ich využití</w:t>
      </w:r>
      <w:r w:rsidRPr="00430613">
        <w:t> môžu zlepšiť presnosť klasifikácie</w:t>
      </w:r>
      <w:r w:rsidR="00C91397">
        <w:t>,</w:t>
      </w:r>
      <w:r w:rsidR="00FB6A8E">
        <w:t xml:space="preserve"> ako popisujú </w:t>
      </w:r>
      <w:r w:rsidRPr="00430613">
        <w:t xml:space="preserve"> </w:t>
      </w:r>
      <w:proofErr w:type="spellStart"/>
      <w:r w:rsidR="00B56EBE" w:rsidRPr="00430613">
        <w:t>Karpathy</w:t>
      </w:r>
      <w:proofErr w:type="spellEnd"/>
      <w:r w:rsidR="00B56EBE" w:rsidRPr="00430613">
        <w:t xml:space="preserve"> et al. </w:t>
      </w:r>
      <w:r w:rsidR="00FB6A8E">
        <w:t>(</w:t>
      </w:r>
      <w:r w:rsidR="00B56EBE" w:rsidRPr="00430613">
        <w:t>2014)</w:t>
      </w:r>
      <w:r w:rsidR="00FB6A8E">
        <w:t>.</w:t>
      </w:r>
    </w:p>
    <w:p w14:paraId="13E25F6E" w14:textId="60E3875C" w:rsidR="00F60C94" w:rsidRPr="00430613" w:rsidRDefault="00F60C94" w:rsidP="00776D60">
      <w:pPr>
        <w:pStyle w:val="Nadpis2"/>
      </w:pPr>
      <w:bookmarkStart w:id="236" w:name="_Toc152866684"/>
      <w:bookmarkStart w:id="237" w:name="_Toc152869558"/>
      <w:bookmarkStart w:id="238" w:name="_Toc152869975"/>
      <w:bookmarkStart w:id="239" w:name="_Toc164152128"/>
      <w:r w:rsidRPr="00430613">
        <w:t>3.2</w:t>
      </w:r>
      <w:r w:rsidR="008265C4" w:rsidRPr="00430613">
        <w:t xml:space="preserve"> </w:t>
      </w:r>
      <w:r w:rsidRPr="00430613">
        <w:t>Porozumenie dátam</w:t>
      </w:r>
      <w:bookmarkEnd w:id="236"/>
      <w:bookmarkEnd w:id="237"/>
      <w:bookmarkEnd w:id="238"/>
      <w:bookmarkEnd w:id="239"/>
    </w:p>
    <w:p w14:paraId="6F1CE7F0" w14:textId="5B978FA6" w:rsidR="00E56225" w:rsidRPr="00430613" w:rsidRDefault="00E56225" w:rsidP="00776D60">
      <w:r w:rsidRPr="00430613">
        <w:t xml:space="preserve">Dataset ERA sme </w:t>
      </w:r>
      <w:r w:rsidR="000A5BBB">
        <w:t>zvolili pre túto prácu</w:t>
      </w:r>
      <w:r w:rsidRPr="00430613">
        <w:t xml:space="preserve"> z dôvodu jeho konzistentného obsahu</w:t>
      </w:r>
      <w:r w:rsidR="000A5BBB">
        <w:t>.</w:t>
      </w:r>
      <w:r w:rsidRPr="00430613">
        <w:t xml:space="preserve"> </w:t>
      </w:r>
      <w:r w:rsidR="000A5BBB">
        <w:t>T</w:t>
      </w:r>
      <w:r w:rsidRPr="00430613">
        <w:t>o znamená, že videá mali rovnakú dĺžku</w:t>
      </w:r>
      <w:r w:rsidR="008F373C" w:rsidRPr="00430613">
        <w:t xml:space="preserve">, obsahovo sa pridržiavali kategórie, </w:t>
      </w:r>
      <w:r w:rsidR="00295A23">
        <w:t xml:space="preserve">ich kvalita bola </w:t>
      </w:r>
      <w:r w:rsidR="00D936BF">
        <w:t>rovnaká</w:t>
      </w:r>
      <w:r w:rsidR="008F373C" w:rsidRPr="00430613">
        <w:t xml:space="preserve"> a počet videí bol dostatočný na ďalšie využitie</w:t>
      </w:r>
      <w:r w:rsidR="000A5BBB">
        <w:t xml:space="preserve"> pre testovanie alebo trénovanie modelov.</w:t>
      </w:r>
      <w:r w:rsidR="00D936BF">
        <w:t xml:space="preserve"> Taktiež </w:t>
      </w:r>
      <w:r w:rsidR="00C91397">
        <w:t>bol</w:t>
      </w:r>
      <w:r w:rsidR="00D936BF">
        <w:t xml:space="preserve"> dataset voľne stiahnuteľný.</w:t>
      </w:r>
    </w:p>
    <w:p w14:paraId="4B15EFF7" w14:textId="77777777" w:rsidR="00095A55" w:rsidRPr="00430613" w:rsidRDefault="00095A55" w:rsidP="00776D60"/>
    <w:p w14:paraId="24062B96" w14:textId="6901FF98" w:rsidR="00F60C94" w:rsidRPr="00430613" w:rsidRDefault="00F60C94" w:rsidP="00386F33">
      <w:pPr>
        <w:ind w:firstLine="0"/>
        <w:rPr>
          <w:b/>
          <w:bCs/>
        </w:rPr>
      </w:pPr>
      <w:bookmarkStart w:id="240" w:name="_Toc152866685"/>
      <w:bookmarkStart w:id="241" w:name="_Toc152869559"/>
      <w:bookmarkStart w:id="242" w:name="_Toc152869976"/>
      <w:r w:rsidRPr="00430613">
        <w:rPr>
          <w:b/>
          <w:bCs/>
        </w:rPr>
        <w:t>Dataset ERA</w:t>
      </w:r>
      <w:bookmarkEnd w:id="240"/>
      <w:bookmarkEnd w:id="241"/>
      <w:bookmarkEnd w:id="242"/>
    </w:p>
    <w:p w14:paraId="1BC2D5F6" w14:textId="7D05C0B4" w:rsidR="00F60C94" w:rsidRPr="00430613" w:rsidRDefault="00F60C94" w:rsidP="00776D60">
      <w:r w:rsidRPr="00430613">
        <w:t>Ako popísal</w:t>
      </w:r>
      <w:r w:rsidR="000A5BBB">
        <w:t>i</w:t>
      </w:r>
      <w:r w:rsidRPr="00430613">
        <w:t xml:space="preserve"> </w:t>
      </w:r>
      <w:proofErr w:type="spellStart"/>
      <w:r w:rsidR="00F21093" w:rsidRPr="00430613">
        <w:t>Mou</w:t>
      </w:r>
      <w:proofErr w:type="spellEnd"/>
      <w:r w:rsidR="00F21093" w:rsidRPr="00430613">
        <w:t xml:space="preserve"> et al. (2020) </w:t>
      </w:r>
      <w:r w:rsidRPr="00430613">
        <w:t xml:space="preserve">v ich práci: Dataset ERA (A dataset and </w:t>
      </w:r>
      <w:proofErr w:type="spellStart"/>
      <w:r w:rsidRPr="00430613">
        <w:t>deep</w:t>
      </w:r>
      <w:proofErr w:type="spellEnd"/>
      <w:r w:rsidRPr="00430613">
        <w:t xml:space="preserve"> </w:t>
      </w:r>
      <w:proofErr w:type="spellStart"/>
      <w:r w:rsidRPr="00430613">
        <w:t>learning</w:t>
      </w:r>
      <w:proofErr w:type="spellEnd"/>
      <w:r w:rsidRPr="00430613">
        <w:t xml:space="preserve"> benchmark </w:t>
      </w:r>
      <w:proofErr w:type="spellStart"/>
      <w:r w:rsidRPr="00430613">
        <w:t>for</w:t>
      </w:r>
      <w:proofErr w:type="spellEnd"/>
      <w:r w:rsidRPr="00430613">
        <w:t xml:space="preserve"> event </w:t>
      </w:r>
      <w:proofErr w:type="spellStart"/>
      <w:r w:rsidRPr="00430613">
        <w:t>recognition</w:t>
      </w:r>
      <w:proofErr w:type="spellEnd"/>
      <w:r w:rsidRPr="00430613">
        <w:t xml:space="preserve"> in </w:t>
      </w:r>
      <w:proofErr w:type="spellStart"/>
      <w:r w:rsidRPr="00430613">
        <w:t>aerial</w:t>
      </w:r>
      <w:proofErr w:type="spellEnd"/>
      <w:r w:rsidRPr="00430613">
        <w:t xml:space="preserve"> </w:t>
      </w:r>
      <w:proofErr w:type="spellStart"/>
      <w:r w:rsidRPr="00430613">
        <w:t>videos</w:t>
      </w:r>
      <w:proofErr w:type="spellEnd"/>
      <w:r w:rsidRPr="00430613">
        <w:t>) predstavuje významný prínos v oblasti rozpoznávania udalostí vo videách natočených zo vzduchu. Pozostáva z 2864 videí, ktoré zaznamenávajú udalosti, získaných z</w:t>
      </w:r>
      <w:r w:rsidR="000A5BBB">
        <w:t xml:space="preserve"> platformy</w:t>
      </w:r>
      <w:r w:rsidRPr="00430613">
        <w:t xml:space="preserve"> YouTube, pričom každé video je označené jednou z </w:t>
      </w:r>
      <w:r w:rsidR="00D936BF">
        <w:t>dvadsaťpäť</w:t>
      </w:r>
      <w:r w:rsidRPr="00430613">
        <w:t xml:space="preserve"> rôznych tried udalostí.</w:t>
      </w:r>
      <w:r w:rsidR="003B6E48">
        <w:t xml:space="preserve"> Hlavným znakom datasetu je forma akou boli videá natočené, ide o </w:t>
      </w:r>
      <w:proofErr w:type="spellStart"/>
      <w:r w:rsidR="003B6E48">
        <w:t>dronové</w:t>
      </w:r>
      <w:proofErr w:type="spellEnd"/>
      <w:r w:rsidR="003B6E48">
        <w:t xml:space="preserve"> zábery. Tým sa odlišuje od iných často využívaných </w:t>
      </w:r>
      <w:proofErr w:type="spellStart"/>
      <w:r w:rsidR="003B6E48">
        <w:t>datasetov</w:t>
      </w:r>
      <w:proofErr w:type="spellEnd"/>
      <w:r w:rsidR="003B6E48">
        <w:t xml:space="preserve"> pre klasifikáciu, ako napríklad UCF, </w:t>
      </w:r>
      <w:proofErr w:type="spellStart"/>
      <w:r w:rsidR="003B6E48">
        <w:t>Kinetics</w:t>
      </w:r>
      <w:proofErr w:type="spellEnd"/>
      <w:r w:rsidR="003B6E48">
        <w:t xml:space="preserve"> alebo Sport1M.</w:t>
      </w:r>
      <w:r w:rsidRPr="00430613">
        <w:t xml:space="preserve"> </w:t>
      </w:r>
      <w:r w:rsidRPr="00430613">
        <w:lastRenderedPageBreak/>
        <w:t>Dataset predstavuje benchmark</w:t>
      </w:r>
      <w:r w:rsidR="00D936BF">
        <w:t xml:space="preserve"> (porovnanie výkonnosti)</w:t>
      </w:r>
      <w:r w:rsidRPr="00430613">
        <w:t xml:space="preserve"> pre modely na rozpoznávanie udalostí.</w:t>
      </w:r>
    </w:p>
    <w:p w14:paraId="1D33A8F0" w14:textId="3BD24AB7" w:rsidR="001C59C4" w:rsidRPr="00430613" w:rsidRDefault="001C59C4" w:rsidP="00776D60">
      <w:r w:rsidRPr="00430613">
        <w:t>Jedna z</w:t>
      </w:r>
      <w:r w:rsidR="000A5BBB">
        <w:t xml:space="preserve"> prvých</w:t>
      </w:r>
      <w:r w:rsidRPr="00430613">
        <w:t> úloh na porozumenie datasetu a modelom bolo nájsť dokumentáciu</w:t>
      </w:r>
      <w:r w:rsidR="003B6E48">
        <w:t xml:space="preserve"> alebo podklady pre testovanie</w:t>
      </w:r>
      <w:r w:rsidRPr="00430613">
        <w:t xml:space="preserve"> od autorov. Pri hľadaní sme našli dostupný iba</w:t>
      </w:r>
      <w:r w:rsidR="009902C3" w:rsidRPr="00430613">
        <w:t xml:space="preserve"> </w:t>
      </w:r>
      <w:r w:rsidRPr="00430613">
        <w:t xml:space="preserve">jeden článok, kde autori popisovali </w:t>
      </w:r>
      <w:r w:rsidR="00C91397">
        <w:t>ich</w:t>
      </w:r>
      <w:r w:rsidRPr="00430613">
        <w:t xml:space="preserve"> postup pri zbieraní videí, ak</w:t>
      </w:r>
      <w:r w:rsidR="00C91397">
        <w:t>ou</w:t>
      </w:r>
      <w:r w:rsidR="000A5BBB">
        <w:t xml:space="preserve"> technológiu boli vytvorené videá </w:t>
      </w:r>
      <w:r w:rsidRPr="00430613">
        <w:t>(</w:t>
      </w:r>
      <w:proofErr w:type="spellStart"/>
      <w:r w:rsidRPr="00430613">
        <w:t>drony</w:t>
      </w:r>
      <w:proofErr w:type="spellEnd"/>
      <w:r w:rsidRPr="00430613">
        <w:t>) a porovnávajú svoj dataset s</w:t>
      </w:r>
      <w:r w:rsidR="000A5BBB">
        <w:t xml:space="preserve"> inými</w:t>
      </w:r>
      <w:r w:rsidRPr="00430613">
        <w:t> </w:t>
      </w:r>
      <w:proofErr w:type="spellStart"/>
      <w:r w:rsidRPr="00430613">
        <w:t>datasetmi</w:t>
      </w:r>
      <w:proofErr w:type="spellEnd"/>
      <w:r w:rsidR="000A5BBB">
        <w:t xml:space="preserve">. Najmä vyzdvihujú dostupnosť </w:t>
      </w:r>
      <w:proofErr w:type="spellStart"/>
      <w:r w:rsidR="000A5BBB">
        <w:t>dronových</w:t>
      </w:r>
      <w:proofErr w:type="spellEnd"/>
      <w:r w:rsidR="000A5BBB">
        <w:t xml:space="preserve"> záberov naproti ostatným datasetom,</w:t>
      </w:r>
      <w:r w:rsidRPr="00430613">
        <w:t xml:space="preserve"> kde sú videá získané prostredníctvom satelitných snímok. Poukazovali taktiež na horšiu kvalitu</w:t>
      </w:r>
      <w:r w:rsidR="003B6E48">
        <w:t xml:space="preserve"> </w:t>
      </w:r>
      <w:r w:rsidRPr="00430613">
        <w:t>a vyššie náklady</w:t>
      </w:r>
      <w:r w:rsidR="003B6E48">
        <w:t xml:space="preserve"> na tvorbu videí</w:t>
      </w:r>
      <w:r w:rsidRPr="00430613">
        <w:t xml:space="preserve"> </w:t>
      </w:r>
      <w:r w:rsidR="000A5BBB">
        <w:t xml:space="preserve">pri iných datasetoch. </w:t>
      </w:r>
      <w:r w:rsidR="00B56EBE" w:rsidRPr="00430613">
        <w:t>(</w:t>
      </w:r>
      <w:proofErr w:type="spellStart"/>
      <w:r w:rsidR="00B56EBE" w:rsidRPr="00430613">
        <w:t>Mou</w:t>
      </w:r>
      <w:proofErr w:type="spellEnd"/>
      <w:r w:rsidR="00B56EBE" w:rsidRPr="00430613">
        <w:t xml:space="preserve"> et al., 2020)</w:t>
      </w:r>
    </w:p>
    <w:p w14:paraId="61E4C671" w14:textId="34CCD1BC" w:rsidR="001C59C4" w:rsidRPr="00430613" w:rsidRDefault="001C59C4" w:rsidP="00776D60">
      <w:r w:rsidRPr="00430613">
        <w:t>V článku popisovali</w:t>
      </w:r>
      <w:r w:rsidR="003B6E48">
        <w:t xml:space="preserve"> </w:t>
      </w:r>
      <w:proofErr w:type="spellStart"/>
      <w:r w:rsidR="003B6E48">
        <w:t>Mou</w:t>
      </w:r>
      <w:proofErr w:type="spellEnd"/>
      <w:r w:rsidR="003B6E48">
        <w:t xml:space="preserve"> et al. (2020)</w:t>
      </w:r>
      <w:r w:rsidRPr="00430613">
        <w:t xml:space="preserve"> podrobnejšie postup kategorizácie videí a ich voľbu formátu. Taktiež </w:t>
      </w:r>
      <w:r w:rsidR="003B6E48">
        <w:t>porovnávali</w:t>
      </w:r>
      <w:r w:rsidRPr="00430613">
        <w:t xml:space="preserve"> </w:t>
      </w:r>
      <w:proofErr w:type="spellStart"/>
      <w:r w:rsidRPr="00430613">
        <w:t>dataset</w:t>
      </w:r>
      <w:r w:rsidR="003B6E48">
        <w:t>y</w:t>
      </w:r>
      <w:proofErr w:type="spellEnd"/>
      <w:r w:rsidR="003B6E48">
        <w:t xml:space="preserve"> medzi sebou a svoje výsledky</w:t>
      </w:r>
      <w:r w:rsidRPr="00430613">
        <w:t xml:space="preserve"> zhrnuli do tabuľky </w:t>
      </w:r>
      <w:r w:rsidR="00064223" w:rsidRPr="00430613">
        <w:t>2</w:t>
      </w:r>
      <w:r w:rsidRPr="00430613">
        <w:t xml:space="preserve">. </w:t>
      </w:r>
    </w:p>
    <w:p w14:paraId="209DD34A" w14:textId="633A3A8E" w:rsidR="001C59C4" w:rsidRPr="00430613" w:rsidRDefault="001C59C4" w:rsidP="003076D6">
      <w:pPr>
        <w:pStyle w:val="Popis"/>
      </w:pPr>
      <w:r w:rsidRPr="00430613">
        <w:t xml:space="preserve">Tabuľka </w:t>
      </w:r>
      <w:r>
        <w:fldChar w:fldCharType="begin"/>
      </w:r>
      <w:r>
        <w:instrText xml:space="preserve"> SEQ Tabuľka \* ARABIC </w:instrText>
      </w:r>
      <w:r>
        <w:fldChar w:fldCharType="separate"/>
      </w:r>
      <w:r w:rsidR="00AA4DFA">
        <w:rPr>
          <w:noProof/>
        </w:rPr>
        <w:t>2</w:t>
      </w:r>
      <w:r>
        <w:fldChar w:fldCharType="end"/>
      </w:r>
      <w:r w:rsidRPr="00430613">
        <w:t xml:space="preserve"> Porovnanie datasetu autormi</w:t>
      </w:r>
      <w:r w:rsidR="003C7512" w:rsidRPr="00430613">
        <w:rPr>
          <w:rStyle w:val="Odkaznapoznmkupodiarou"/>
        </w:rPr>
        <w:footnoteReference w:id="19"/>
      </w:r>
    </w:p>
    <w:tbl>
      <w:tblPr>
        <w:tblStyle w:val="Mriekatabuky"/>
        <w:tblW w:w="8784" w:type="dxa"/>
        <w:jc w:val="center"/>
        <w:tblLook w:val="04A0" w:firstRow="1" w:lastRow="0" w:firstColumn="1" w:lastColumn="0" w:noHBand="0" w:noVBand="1"/>
      </w:tblPr>
      <w:tblGrid>
        <w:gridCol w:w="1153"/>
        <w:gridCol w:w="1222"/>
        <w:gridCol w:w="1123"/>
        <w:gridCol w:w="960"/>
        <w:gridCol w:w="934"/>
        <w:gridCol w:w="1028"/>
        <w:gridCol w:w="908"/>
        <w:gridCol w:w="1456"/>
      </w:tblGrid>
      <w:tr w:rsidR="008E0453" w:rsidRPr="00430613" w14:paraId="2C66A75E" w14:textId="1BA55AA0" w:rsidTr="00386F33">
        <w:trPr>
          <w:jc w:val="center"/>
        </w:trPr>
        <w:tc>
          <w:tcPr>
            <w:tcW w:w="1193" w:type="dxa"/>
          </w:tcPr>
          <w:p w14:paraId="61BF897C" w14:textId="77777777" w:rsidR="00B56EBE" w:rsidRPr="00430613" w:rsidRDefault="00B56EBE" w:rsidP="00FB6F0D">
            <w:pPr>
              <w:spacing w:line="276" w:lineRule="auto"/>
              <w:ind w:firstLine="0"/>
              <w:rPr>
                <w:sz w:val="22"/>
                <w:szCs w:val="22"/>
              </w:rPr>
            </w:pPr>
            <w:r w:rsidRPr="00430613">
              <w:rPr>
                <w:sz w:val="22"/>
                <w:szCs w:val="22"/>
              </w:rPr>
              <w:t>Dataset</w:t>
            </w:r>
          </w:p>
        </w:tc>
        <w:tc>
          <w:tcPr>
            <w:tcW w:w="1235" w:type="dxa"/>
          </w:tcPr>
          <w:p w14:paraId="0C0A3E74" w14:textId="77777777" w:rsidR="00B56EBE" w:rsidRPr="00430613" w:rsidRDefault="00B56EBE" w:rsidP="00FB6F0D">
            <w:pPr>
              <w:spacing w:line="276" w:lineRule="auto"/>
              <w:ind w:firstLine="0"/>
              <w:rPr>
                <w:sz w:val="22"/>
                <w:szCs w:val="22"/>
              </w:rPr>
            </w:pPr>
            <w:r w:rsidRPr="00430613">
              <w:rPr>
                <w:sz w:val="22"/>
                <w:szCs w:val="22"/>
              </w:rPr>
              <w:t>Typ úlohy</w:t>
            </w:r>
          </w:p>
        </w:tc>
        <w:tc>
          <w:tcPr>
            <w:tcW w:w="1147" w:type="dxa"/>
          </w:tcPr>
          <w:p w14:paraId="000AAAE8" w14:textId="77777777" w:rsidR="00B56EBE" w:rsidRPr="00430613" w:rsidRDefault="00B56EBE" w:rsidP="00FB6F0D">
            <w:pPr>
              <w:spacing w:line="276" w:lineRule="auto"/>
              <w:ind w:firstLine="0"/>
              <w:rPr>
                <w:sz w:val="22"/>
                <w:szCs w:val="22"/>
              </w:rPr>
            </w:pPr>
            <w:r w:rsidRPr="00430613">
              <w:rPr>
                <w:sz w:val="22"/>
                <w:szCs w:val="22"/>
              </w:rPr>
              <w:t>Zdroj dát</w:t>
            </w:r>
          </w:p>
        </w:tc>
        <w:tc>
          <w:tcPr>
            <w:tcW w:w="1026" w:type="dxa"/>
          </w:tcPr>
          <w:p w14:paraId="344B33B0" w14:textId="77777777" w:rsidR="00B56EBE" w:rsidRPr="00430613" w:rsidRDefault="00B56EBE" w:rsidP="00FB6F0D">
            <w:pPr>
              <w:spacing w:line="276" w:lineRule="auto"/>
              <w:ind w:firstLine="0"/>
              <w:rPr>
                <w:sz w:val="22"/>
                <w:szCs w:val="22"/>
              </w:rPr>
            </w:pPr>
            <w:r w:rsidRPr="00430613">
              <w:rPr>
                <w:sz w:val="22"/>
                <w:szCs w:val="22"/>
              </w:rPr>
              <w:t>Video</w:t>
            </w:r>
          </w:p>
        </w:tc>
        <w:tc>
          <w:tcPr>
            <w:tcW w:w="1007" w:type="dxa"/>
          </w:tcPr>
          <w:p w14:paraId="440AC3A0" w14:textId="77777777" w:rsidR="00B56EBE" w:rsidRPr="00430613" w:rsidRDefault="00B56EBE" w:rsidP="00FB6F0D">
            <w:pPr>
              <w:spacing w:line="276" w:lineRule="auto"/>
              <w:ind w:firstLine="0"/>
              <w:rPr>
                <w:sz w:val="22"/>
                <w:szCs w:val="22"/>
              </w:rPr>
            </w:pPr>
            <w:r w:rsidRPr="00430613">
              <w:rPr>
                <w:sz w:val="22"/>
                <w:szCs w:val="22"/>
              </w:rPr>
              <w:t>Počet tried</w:t>
            </w:r>
          </w:p>
        </w:tc>
        <w:tc>
          <w:tcPr>
            <w:tcW w:w="1077" w:type="dxa"/>
          </w:tcPr>
          <w:p w14:paraId="6BFFACAF" w14:textId="77777777" w:rsidR="00B56EBE" w:rsidRPr="00430613" w:rsidRDefault="00B56EBE" w:rsidP="00FB6F0D">
            <w:pPr>
              <w:spacing w:line="276" w:lineRule="auto"/>
              <w:ind w:firstLine="0"/>
              <w:rPr>
                <w:sz w:val="22"/>
                <w:szCs w:val="22"/>
              </w:rPr>
            </w:pPr>
            <w:r w:rsidRPr="00430613">
              <w:rPr>
                <w:sz w:val="22"/>
                <w:szCs w:val="22"/>
              </w:rPr>
              <w:t>Počet vzoriek</w:t>
            </w:r>
          </w:p>
        </w:tc>
        <w:tc>
          <w:tcPr>
            <w:tcW w:w="989" w:type="dxa"/>
          </w:tcPr>
          <w:p w14:paraId="4A90B46D" w14:textId="77777777" w:rsidR="00B56EBE" w:rsidRPr="00430613" w:rsidRDefault="00B56EBE" w:rsidP="00FB6F0D">
            <w:pPr>
              <w:spacing w:line="276" w:lineRule="auto"/>
              <w:ind w:firstLine="0"/>
              <w:rPr>
                <w:sz w:val="22"/>
                <w:szCs w:val="22"/>
              </w:rPr>
            </w:pPr>
            <w:r w:rsidRPr="00430613">
              <w:rPr>
                <w:sz w:val="22"/>
                <w:szCs w:val="22"/>
              </w:rPr>
              <w:t>Rok</w:t>
            </w:r>
          </w:p>
        </w:tc>
        <w:tc>
          <w:tcPr>
            <w:tcW w:w="1110" w:type="dxa"/>
          </w:tcPr>
          <w:p w14:paraId="31927F99" w14:textId="39AA4B4B" w:rsidR="00B56EBE" w:rsidRPr="00430613" w:rsidRDefault="00B56EBE" w:rsidP="00FB6F0D">
            <w:pPr>
              <w:spacing w:line="276" w:lineRule="auto"/>
              <w:ind w:firstLine="0"/>
              <w:rPr>
                <w:sz w:val="22"/>
                <w:szCs w:val="22"/>
              </w:rPr>
            </w:pPr>
            <w:r w:rsidRPr="00430613">
              <w:rPr>
                <w:sz w:val="22"/>
                <w:szCs w:val="22"/>
              </w:rPr>
              <w:t>Zdroj</w:t>
            </w:r>
          </w:p>
        </w:tc>
      </w:tr>
      <w:tr w:rsidR="008E0453" w:rsidRPr="00430613" w14:paraId="51D106FD" w14:textId="5C35D165" w:rsidTr="00386F33">
        <w:trPr>
          <w:jc w:val="center"/>
        </w:trPr>
        <w:tc>
          <w:tcPr>
            <w:tcW w:w="1193" w:type="dxa"/>
          </w:tcPr>
          <w:p w14:paraId="792F9EF5" w14:textId="14584AAE" w:rsidR="00B56EBE" w:rsidRPr="00430613" w:rsidRDefault="00B56EBE" w:rsidP="00FB6F0D">
            <w:pPr>
              <w:spacing w:line="276" w:lineRule="auto"/>
              <w:ind w:firstLine="0"/>
              <w:rPr>
                <w:sz w:val="22"/>
                <w:szCs w:val="22"/>
              </w:rPr>
            </w:pPr>
            <w:r w:rsidRPr="00430613">
              <w:rPr>
                <w:sz w:val="22"/>
                <w:szCs w:val="22"/>
              </w:rPr>
              <w:t>UCLA</w:t>
            </w:r>
          </w:p>
        </w:tc>
        <w:tc>
          <w:tcPr>
            <w:tcW w:w="1235" w:type="dxa"/>
          </w:tcPr>
          <w:p w14:paraId="32F206BB" w14:textId="77777777" w:rsidR="00B56EBE" w:rsidRPr="00430613" w:rsidRDefault="00B56EBE" w:rsidP="00FB6F0D">
            <w:pPr>
              <w:spacing w:line="276" w:lineRule="auto"/>
              <w:ind w:firstLine="0"/>
              <w:rPr>
                <w:sz w:val="22"/>
                <w:szCs w:val="22"/>
              </w:rPr>
            </w:pPr>
            <w:r w:rsidRPr="00430613">
              <w:rPr>
                <w:sz w:val="22"/>
                <w:szCs w:val="22"/>
              </w:rPr>
              <w:t>Zamerané na človeka</w:t>
            </w:r>
          </w:p>
        </w:tc>
        <w:tc>
          <w:tcPr>
            <w:tcW w:w="1147" w:type="dxa"/>
          </w:tcPr>
          <w:p w14:paraId="09F8F2CD" w14:textId="77777777" w:rsidR="00B56EBE" w:rsidRPr="00430613" w:rsidRDefault="00B56EBE" w:rsidP="00FB6F0D">
            <w:pPr>
              <w:spacing w:line="276" w:lineRule="auto"/>
              <w:ind w:firstLine="0"/>
              <w:rPr>
                <w:sz w:val="22"/>
                <w:szCs w:val="22"/>
              </w:rPr>
            </w:pPr>
            <w:r w:rsidRPr="00430613">
              <w:rPr>
                <w:sz w:val="22"/>
                <w:szCs w:val="22"/>
              </w:rPr>
              <w:t>Získané osobne autormi</w:t>
            </w:r>
          </w:p>
        </w:tc>
        <w:tc>
          <w:tcPr>
            <w:tcW w:w="1026" w:type="dxa"/>
          </w:tcPr>
          <w:p w14:paraId="2E876529" w14:textId="77777777" w:rsidR="00B56EBE" w:rsidRPr="00430613" w:rsidRDefault="00B56EBE" w:rsidP="00FB6F0D">
            <w:pPr>
              <w:spacing w:line="276" w:lineRule="auto"/>
              <w:ind w:firstLine="0"/>
              <w:rPr>
                <w:sz w:val="22"/>
                <w:szCs w:val="22"/>
              </w:rPr>
            </w:pPr>
            <w:r w:rsidRPr="00430613">
              <w:rPr>
                <w:sz w:val="22"/>
                <w:szCs w:val="22"/>
              </w:rPr>
              <w:t>áno</w:t>
            </w:r>
          </w:p>
        </w:tc>
        <w:tc>
          <w:tcPr>
            <w:tcW w:w="1007" w:type="dxa"/>
          </w:tcPr>
          <w:p w14:paraId="1B40A2B3" w14:textId="77777777" w:rsidR="00B56EBE" w:rsidRPr="00430613" w:rsidRDefault="00B56EBE" w:rsidP="00FB6F0D">
            <w:pPr>
              <w:spacing w:line="276" w:lineRule="auto"/>
              <w:ind w:firstLine="0"/>
              <w:rPr>
                <w:sz w:val="22"/>
                <w:szCs w:val="22"/>
              </w:rPr>
            </w:pPr>
            <w:r w:rsidRPr="00430613">
              <w:rPr>
                <w:sz w:val="22"/>
                <w:szCs w:val="22"/>
              </w:rPr>
              <w:t>12</w:t>
            </w:r>
          </w:p>
        </w:tc>
        <w:tc>
          <w:tcPr>
            <w:tcW w:w="1077" w:type="dxa"/>
          </w:tcPr>
          <w:p w14:paraId="19AE6779" w14:textId="77777777" w:rsidR="00B56EBE" w:rsidRPr="00430613" w:rsidRDefault="00B56EBE" w:rsidP="00FB6F0D">
            <w:pPr>
              <w:spacing w:line="276" w:lineRule="auto"/>
              <w:ind w:firstLine="0"/>
              <w:rPr>
                <w:sz w:val="22"/>
                <w:szCs w:val="22"/>
              </w:rPr>
            </w:pPr>
            <w:r w:rsidRPr="00430613">
              <w:rPr>
                <w:sz w:val="22"/>
                <w:szCs w:val="22"/>
              </w:rPr>
              <w:t>104</w:t>
            </w:r>
          </w:p>
        </w:tc>
        <w:tc>
          <w:tcPr>
            <w:tcW w:w="989" w:type="dxa"/>
          </w:tcPr>
          <w:p w14:paraId="52C45A82" w14:textId="77777777" w:rsidR="00B56EBE" w:rsidRPr="00430613" w:rsidRDefault="00B56EBE" w:rsidP="00FB6F0D">
            <w:pPr>
              <w:spacing w:line="276" w:lineRule="auto"/>
              <w:ind w:firstLine="0"/>
              <w:rPr>
                <w:sz w:val="22"/>
                <w:szCs w:val="22"/>
              </w:rPr>
            </w:pPr>
            <w:r w:rsidRPr="00430613">
              <w:rPr>
                <w:sz w:val="22"/>
                <w:szCs w:val="22"/>
              </w:rPr>
              <w:t>2015</w:t>
            </w:r>
          </w:p>
        </w:tc>
        <w:tc>
          <w:tcPr>
            <w:tcW w:w="1110" w:type="dxa"/>
          </w:tcPr>
          <w:p w14:paraId="17AEEE1B" w14:textId="7CCC5543" w:rsidR="00B56EBE" w:rsidRPr="00430613" w:rsidRDefault="00303B90" w:rsidP="00FB6F0D">
            <w:pPr>
              <w:spacing w:line="276" w:lineRule="auto"/>
              <w:ind w:firstLine="0"/>
              <w:rPr>
                <w:sz w:val="22"/>
                <w:szCs w:val="22"/>
              </w:rPr>
            </w:pPr>
            <w:r w:rsidRPr="00430613">
              <w:rPr>
                <w:sz w:val="22"/>
                <w:szCs w:val="22"/>
              </w:rPr>
              <w:t>(</w:t>
            </w:r>
            <w:proofErr w:type="spellStart"/>
            <w:r w:rsidRPr="00430613">
              <w:rPr>
                <w:sz w:val="22"/>
                <w:szCs w:val="22"/>
              </w:rPr>
              <w:t>Shu</w:t>
            </w:r>
            <w:proofErr w:type="spellEnd"/>
            <w:r w:rsidRPr="00430613">
              <w:rPr>
                <w:sz w:val="22"/>
                <w:szCs w:val="22"/>
              </w:rPr>
              <w:t xml:space="preserve"> et al., 2015)</w:t>
            </w:r>
          </w:p>
        </w:tc>
      </w:tr>
      <w:tr w:rsidR="008E0453" w:rsidRPr="00430613" w14:paraId="2F78007D" w14:textId="2CF13031" w:rsidTr="00386F33">
        <w:trPr>
          <w:jc w:val="center"/>
        </w:trPr>
        <w:tc>
          <w:tcPr>
            <w:tcW w:w="1193" w:type="dxa"/>
          </w:tcPr>
          <w:p w14:paraId="5B0608FA" w14:textId="7C46DCFC" w:rsidR="00B56EBE" w:rsidRPr="00430613" w:rsidRDefault="00B56EBE" w:rsidP="00FB6F0D">
            <w:pPr>
              <w:spacing w:line="276" w:lineRule="auto"/>
              <w:ind w:firstLine="0"/>
              <w:rPr>
                <w:sz w:val="22"/>
                <w:szCs w:val="22"/>
              </w:rPr>
            </w:pPr>
            <w:proofErr w:type="spellStart"/>
            <w:r w:rsidRPr="00430613">
              <w:rPr>
                <w:sz w:val="22"/>
                <w:szCs w:val="22"/>
              </w:rPr>
              <w:t>Okutama</w:t>
            </w:r>
            <w:proofErr w:type="spellEnd"/>
          </w:p>
        </w:tc>
        <w:tc>
          <w:tcPr>
            <w:tcW w:w="1235" w:type="dxa"/>
          </w:tcPr>
          <w:p w14:paraId="11933C55" w14:textId="77777777" w:rsidR="00B56EBE" w:rsidRPr="00430613" w:rsidRDefault="00B56EBE" w:rsidP="00FB6F0D">
            <w:pPr>
              <w:spacing w:line="276" w:lineRule="auto"/>
              <w:ind w:firstLine="0"/>
              <w:rPr>
                <w:sz w:val="22"/>
                <w:szCs w:val="22"/>
              </w:rPr>
            </w:pPr>
            <w:r w:rsidRPr="00430613">
              <w:rPr>
                <w:sz w:val="22"/>
                <w:szCs w:val="22"/>
              </w:rPr>
              <w:t>Ľudská činnosť</w:t>
            </w:r>
          </w:p>
        </w:tc>
        <w:tc>
          <w:tcPr>
            <w:tcW w:w="1147" w:type="dxa"/>
          </w:tcPr>
          <w:p w14:paraId="587E56BA" w14:textId="77777777" w:rsidR="00B56EBE" w:rsidRPr="00430613" w:rsidRDefault="00B56EBE" w:rsidP="00FB6F0D">
            <w:pPr>
              <w:spacing w:line="276" w:lineRule="auto"/>
              <w:ind w:firstLine="0"/>
              <w:rPr>
                <w:sz w:val="22"/>
                <w:szCs w:val="22"/>
              </w:rPr>
            </w:pPr>
            <w:r w:rsidRPr="00430613">
              <w:rPr>
                <w:sz w:val="22"/>
                <w:szCs w:val="22"/>
              </w:rPr>
              <w:t>Získané osobne autormi</w:t>
            </w:r>
          </w:p>
        </w:tc>
        <w:tc>
          <w:tcPr>
            <w:tcW w:w="1026" w:type="dxa"/>
          </w:tcPr>
          <w:p w14:paraId="01D21336" w14:textId="77777777" w:rsidR="00B56EBE" w:rsidRPr="00430613" w:rsidRDefault="00B56EBE" w:rsidP="00FB6F0D">
            <w:pPr>
              <w:spacing w:line="276" w:lineRule="auto"/>
              <w:ind w:firstLine="0"/>
              <w:rPr>
                <w:sz w:val="22"/>
                <w:szCs w:val="22"/>
              </w:rPr>
            </w:pPr>
            <w:r w:rsidRPr="00430613">
              <w:rPr>
                <w:sz w:val="22"/>
                <w:szCs w:val="22"/>
              </w:rPr>
              <w:t>áno</w:t>
            </w:r>
          </w:p>
        </w:tc>
        <w:tc>
          <w:tcPr>
            <w:tcW w:w="1007" w:type="dxa"/>
          </w:tcPr>
          <w:p w14:paraId="7337B8D5" w14:textId="77777777" w:rsidR="00B56EBE" w:rsidRPr="00430613" w:rsidRDefault="00B56EBE" w:rsidP="00FB6F0D">
            <w:pPr>
              <w:spacing w:line="276" w:lineRule="auto"/>
              <w:ind w:firstLine="0"/>
              <w:rPr>
                <w:sz w:val="22"/>
                <w:szCs w:val="22"/>
              </w:rPr>
            </w:pPr>
            <w:r w:rsidRPr="00430613">
              <w:rPr>
                <w:sz w:val="22"/>
                <w:szCs w:val="22"/>
              </w:rPr>
              <w:t>12</w:t>
            </w:r>
          </w:p>
        </w:tc>
        <w:tc>
          <w:tcPr>
            <w:tcW w:w="1077" w:type="dxa"/>
          </w:tcPr>
          <w:p w14:paraId="3BBAC8C1" w14:textId="77777777" w:rsidR="00B56EBE" w:rsidRPr="00430613" w:rsidRDefault="00B56EBE" w:rsidP="00FB6F0D">
            <w:pPr>
              <w:spacing w:line="276" w:lineRule="auto"/>
              <w:ind w:firstLine="0"/>
              <w:rPr>
                <w:sz w:val="22"/>
                <w:szCs w:val="22"/>
              </w:rPr>
            </w:pPr>
            <w:r w:rsidRPr="00430613">
              <w:rPr>
                <w:sz w:val="22"/>
                <w:szCs w:val="22"/>
              </w:rPr>
              <w:t>-</w:t>
            </w:r>
          </w:p>
        </w:tc>
        <w:tc>
          <w:tcPr>
            <w:tcW w:w="989" w:type="dxa"/>
          </w:tcPr>
          <w:p w14:paraId="07B46AF5" w14:textId="77777777" w:rsidR="00B56EBE" w:rsidRPr="00430613" w:rsidRDefault="00B56EBE" w:rsidP="00FB6F0D">
            <w:pPr>
              <w:spacing w:line="276" w:lineRule="auto"/>
              <w:ind w:firstLine="0"/>
              <w:rPr>
                <w:sz w:val="22"/>
                <w:szCs w:val="22"/>
              </w:rPr>
            </w:pPr>
            <w:r w:rsidRPr="00430613">
              <w:rPr>
                <w:sz w:val="22"/>
                <w:szCs w:val="22"/>
              </w:rPr>
              <w:t>2017</w:t>
            </w:r>
          </w:p>
        </w:tc>
        <w:tc>
          <w:tcPr>
            <w:tcW w:w="1110" w:type="dxa"/>
          </w:tcPr>
          <w:p w14:paraId="3BD28BFC" w14:textId="0CC06069" w:rsidR="00B56EBE" w:rsidRPr="00430613" w:rsidRDefault="008E0453" w:rsidP="00FB6F0D">
            <w:pPr>
              <w:spacing w:line="276" w:lineRule="auto"/>
              <w:ind w:firstLine="0"/>
              <w:rPr>
                <w:sz w:val="22"/>
                <w:szCs w:val="22"/>
              </w:rPr>
            </w:pPr>
            <w:r w:rsidRPr="00430613">
              <w:rPr>
                <w:sz w:val="22"/>
                <w:szCs w:val="22"/>
              </w:rPr>
              <w:t>(</w:t>
            </w:r>
            <w:proofErr w:type="spellStart"/>
            <w:r w:rsidRPr="00430613">
              <w:rPr>
                <w:sz w:val="22"/>
                <w:szCs w:val="22"/>
              </w:rPr>
              <w:t>Barekatain</w:t>
            </w:r>
            <w:proofErr w:type="spellEnd"/>
            <w:r w:rsidRPr="00430613">
              <w:rPr>
                <w:sz w:val="22"/>
                <w:szCs w:val="22"/>
              </w:rPr>
              <w:t xml:space="preserve"> et al., 2017)</w:t>
            </w:r>
          </w:p>
        </w:tc>
      </w:tr>
      <w:tr w:rsidR="008E0453" w:rsidRPr="00430613" w14:paraId="0345C92C" w14:textId="175127A1" w:rsidTr="00386F33">
        <w:trPr>
          <w:jc w:val="center"/>
        </w:trPr>
        <w:tc>
          <w:tcPr>
            <w:tcW w:w="1193" w:type="dxa"/>
          </w:tcPr>
          <w:p w14:paraId="29B779D4" w14:textId="72865852" w:rsidR="00B56EBE" w:rsidRPr="00430613" w:rsidRDefault="00B56EBE" w:rsidP="00FB6F0D">
            <w:pPr>
              <w:spacing w:line="276" w:lineRule="auto"/>
              <w:ind w:firstLine="0"/>
              <w:rPr>
                <w:sz w:val="22"/>
                <w:szCs w:val="22"/>
              </w:rPr>
            </w:pPr>
            <w:r w:rsidRPr="00430613">
              <w:rPr>
                <w:sz w:val="22"/>
                <w:szCs w:val="22"/>
              </w:rPr>
              <w:t>AIDER</w:t>
            </w:r>
          </w:p>
        </w:tc>
        <w:tc>
          <w:tcPr>
            <w:tcW w:w="1235" w:type="dxa"/>
          </w:tcPr>
          <w:p w14:paraId="7EC97940" w14:textId="77777777" w:rsidR="00B56EBE" w:rsidRPr="00430613" w:rsidRDefault="00B56EBE" w:rsidP="00FB6F0D">
            <w:pPr>
              <w:spacing w:line="276" w:lineRule="auto"/>
              <w:ind w:firstLine="0"/>
              <w:rPr>
                <w:sz w:val="22"/>
                <w:szCs w:val="22"/>
              </w:rPr>
            </w:pPr>
            <w:r w:rsidRPr="00430613">
              <w:rPr>
                <w:sz w:val="22"/>
                <w:szCs w:val="22"/>
              </w:rPr>
              <w:t>Pohromy</w:t>
            </w:r>
          </w:p>
        </w:tc>
        <w:tc>
          <w:tcPr>
            <w:tcW w:w="1147" w:type="dxa"/>
          </w:tcPr>
          <w:p w14:paraId="123D9825" w14:textId="77777777" w:rsidR="00B56EBE" w:rsidRPr="00430613" w:rsidRDefault="00B56EBE" w:rsidP="00FB6F0D">
            <w:pPr>
              <w:spacing w:line="276" w:lineRule="auto"/>
              <w:ind w:firstLine="0"/>
              <w:rPr>
                <w:sz w:val="22"/>
                <w:szCs w:val="22"/>
              </w:rPr>
            </w:pPr>
            <w:r w:rsidRPr="00430613">
              <w:rPr>
                <w:sz w:val="22"/>
                <w:szCs w:val="22"/>
              </w:rPr>
              <w:t>Internet</w:t>
            </w:r>
          </w:p>
        </w:tc>
        <w:tc>
          <w:tcPr>
            <w:tcW w:w="1026" w:type="dxa"/>
          </w:tcPr>
          <w:p w14:paraId="60027BB6" w14:textId="77777777" w:rsidR="00B56EBE" w:rsidRPr="00430613" w:rsidRDefault="00B56EBE" w:rsidP="00FB6F0D">
            <w:pPr>
              <w:spacing w:line="276" w:lineRule="auto"/>
              <w:ind w:firstLine="0"/>
              <w:rPr>
                <w:sz w:val="22"/>
                <w:szCs w:val="22"/>
              </w:rPr>
            </w:pPr>
            <w:r w:rsidRPr="00430613">
              <w:rPr>
                <w:sz w:val="22"/>
                <w:szCs w:val="22"/>
              </w:rPr>
              <w:t>nie</w:t>
            </w:r>
          </w:p>
        </w:tc>
        <w:tc>
          <w:tcPr>
            <w:tcW w:w="1007" w:type="dxa"/>
          </w:tcPr>
          <w:p w14:paraId="5A50DEC4" w14:textId="77777777" w:rsidR="00B56EBE" w:rsidRPr="00430613" w:rsidRDefault="00B56EBE" w:rsidP="00FB6F0D">
            <w:pPr>
              <w:spacing w:line="276" w:lineRule="auto"/>
              <w:ind w:firstLine="0"/>
              <w:rPr>
                <w:sz w:val="22"/>
                <w:szCs w:val="22"/>
              </w:rPr>
            </w:pPr>
            <w:r w:rsidRPr="00430613">
              <w:rPr>
                <w:sz w:val="22"/>
                <w:szCs w:val="22"/>
              </w:rPr>
              <w:t>5</w:t>
            </w:r>
          </w:p>
        </w:tc>
        <w:tc>
          <w:tcPr>
            <w:tcW w:w="1077" w:type="dxa"/>
          </w:tcPr>
          <w:p w14:paraId="6B7EE363" w14:textId="77777777" w:rsidR="00B56EBE" w:rsidRPr="00430613" w:rsidRDefault="00B56EBE" w:rsidP="00FB6F0D">
            <w:pPr>
              <w:spacing w:line="276" w:lineRule="auto"/>
              <w:ind w:firstLine="0"/>
              <w:rPr>
                <w:sz w:val="22"/>
                <w:szCs w:val="22"/>
              </w:rPr>
            </w:pPr>
            <w:r w:rsidRPr="00430613">
              <w:rPr>
                <w:sz w:val="22"/>
                <w:szCs w:val="22"/>
              </w:rPr>
              <w:t>2,545</w:t>
            </w:r>
          </w:p>
        </w:tc>
        <w:tc>
          <w:tcPr>
            <w:tcW w:w="989" w:type="dxa"/>
          </w:tcPr>
          <w:p w14:paraId="7DE6332A" w14:textId="77777777" w:rsidR="00B56EBE" w:rsidRPr="00430613" w:rsidRDefault="00B56EBE" w:rsidP="00FB6F0D">
            <w:pPr>
              <w:spacing w:line="276" w:lineRule="auto"/>
              <w:ind w:firstLine="0"/>
              <w:rPr>
                <w:sz w:val="22"/>
                <w:szCs w:val="22"/>
              </w:rPr>
            </w:pPr>
            <w:r w:rsidRPr="00430613">
              <w:rPr>
                <w:sz w:val="22"/>
                <w:szCs w:val="22"/>
              </w:rPr>
              <w:t>2019</w:t>
            </w:r>
          </w:p>
        </w:tc>
        <w:tc>
          <w:tcPr>
            <w:tcW w:w="1110" w:type="dxa"/>
          </w:tcPr>
          <w:p w14:paraId="1F6A003D" w14:textId="12D8EF23" w:rsidR="00B56EBE" w:rsidRPr="00430613" w:rsidRDefault="008E0453" w:rsidP="00FB6F0D">
            <w:pPr>
              <w:spacing w:line="276" w:lineRule="auto"/>
              <w:ind w:firstLine="0"/>
              <w:rPr>
                <w:sz w:val="22"/>
                <w:szCs w:val="22"/>
              </w:rPr>
            </w:pPr>
            <w:r w:rsidRPr="00430613">
              <w:rPr>
                <w:sz w:val="22"/>
                <w:szCs w:val="22"/>
              </w:rPr>
              <w:t>(</w:t>
            </w:r>
            <w:proofErr w:type="spellStart"/>
            <w:r w:rsidRPr="00430613">
              <w:rPr>
                <w:sz w:val="22"/>
                <w:szCs w:val="22"/>
              </w:rPr>
              <w:t>Kyrkou</w:t>
            </w:r>
            <w:proofErr w:type="spellEnd"/>
            <w:r w:rsidRPr="00430613">
              <w:rPr>
                <w:sz w:val="22"/>
                <w:szCs w:val="22"/>
              </w:rPr>
              <w:t xml:space="preserve"> a </w:t>
            </w:r>
            <w:proofErr w:type="spellStart"/>
            <w:r w:rsidRPr="00430613">
              <w:rPr>
                <w:sz w:val="22"/>
                <w:szCs w:val="22"/>
              </w:rPr>
              <w:t>Theocharides</w:t>
            </w:r>
            <w:proofErr w:type="spellEnd"/>
            <w:r w:rsidRPr="00430613">
              <w:rPr>
                <w:sz w:val="22"/>
                <w:szCs w:val="22"/>
              </w:rPr>
              <w:t>. 2020)</w:t>
            </w:r>
          </w:p>
        </w:tc>
      </w:tr>
      <w:tr w:rsidR="008E0453" w:rsidRPr="00430613" w14:paraId="2C404AE8" w14:textId="4097F934" w:rsidTr="00386F33">
        <w:trPr>
          <w:jc w:val="center"/>
        </w:trPr>
        <w:tc>
          <w:tcPr>
            <w:tcW w:w="1193" w:type="dxa"/>
          </w:tcPr>
          <w:p w14:paraId="27435AA7" w14:textId="77777777" w:rsidR="00B56EBE" w:rsidRPr="00430613" w:rsidRDefault="00B56EBE" w:rsidP="00FB6F0D">
            <w:pPr>
              <w:spacing w:line="276" w:lineRule="auto"/>
              <w:ind w:firstLine="0"/>
              <w:rPr>
                <w:sz w:val="22"/>
                <w:szCs w:val="22"/>
              </w:rPr>
            </w:pPr>
            <w:r w:rsidRPr="00430613">
              <w:rPr>
                <w:sz w:val="22"/>
                <w:szCs w:val="22"/>
              </w:rPr>
              <w:t>ERA</w:t>
            </w:r>
          </w:p>
        </w:tc>
        <w:tc>
          <w:tcPr>
            <w:tcW w:w="1235" w:type="dxa"/>
          </w:tcPr>
          <w:p w14:paraId="5DF97EF4" w14:textId="77777777" w:rsidR="00B56EBE" w:rsidRPr="00430613" w:rsidRDefault="00B56EBE" w:rsidP="00FB6F0D">
            <w:pPr>
              <w:spacing w:line="276" w:lineRule="auto"/>
              <w:ind w:firstLine="0"/>
              <w:rPr>
                <w:sz w:val="22"/>
                <w:szCs w:val="22"/>
              </w:rPr>
            </w:pPr>
            <w:r w:rsidRPr="00430613">
              <w:rPr>
                <w:sz w:val="22"/>
                <w:szCs w:val="22"/>
              </w:rPr>
              <w:t>Všeobecné</w:t>
            </w:r>
          </w:p>
        </w:tc>
        <w:tc>
          <w:tcPr>
            <w:tcW w:w="1147" w:type="dxa"/>
          </w:tcPr>
          <w:p w14:paraId="47882FA8" w14:textId="77777777" w:rsidR="00B56EBE" w:rsidRPr="00430613" w:rsidRDefault="00B56EBE" w:rsidP="00FB6F0D">
            <w:pPr>
              <w:spacing w:line="276" w:lineRule="auto"/>
              <w:ind w:firstLine="0"/>
              <w:rPr>
                <w:sz w:val="22"/>
                <w:szCs w:val="22"/>
              </w:rPr>
            </w:pPr>
            <w:r w:rsidRPr="00430613">
              <w:rPr>
                <w:sz w:val="22"/>
                <w:szCs w:val="22"/>
              </w:rPr>
              <w:t>YouTube</w:t>
            </w:r>
          </w:p>
        </w:tc>
        <w:tc>
          <w:tcPr>
            <w:tcW w:w="1026" w:type="dxa"/>
          </w:tcPr>
          <w:p w14:paraId="4E9911C7" w14:textId="77777777" w:rsidR="00B56EBE" w:rsidRPr="00430613" w:rsidRDefault="00B56EBE" w:rsidP="00FB6F0D">
            <w:pPr>
              <w:spacing w:line="276" w:lineRule="auto"/>
              <w:ind w:firstLine="0"/>
              <w:rPr>
                <w:sz w:val="22"/>
                <w:szCs w:val="22"/>
              </w:rPr>
            </w:pPr>
            <w:r w:rsidRPr="00430613">
              <w:rPr>
                <w:sz w:val="22"/>
                <w:szCs w:val="22"/>
              </w:rPr>
              <w:t>áno</w:t>
            </w:r>
          </w:p>
        </w:tc>
        <w:tc>
          <w:tcPr>
            <w:tcW w:w="1007" w:type="dxa"/>
          </w:tcPr>
          <w:p w14:paraId="614BDFA6" w14:textId="77777777" w:rsidR="00B56EBE" w:rsidRPr="00430613" w:rsidRDefault="00B56EBE" w:rsidP="00FB6F0D">
            <w:pPr>
              <w:spacing w:line="276" w:lineRule="auto"/>
              <w:ind w:firstLine="0"/>
              <w:rPr>
                <w:sz w:val="22"/>
                <w:szCs w:val="22"/>
              </w:rPr>
            </w:pPr>
            <w:r w:rsidRPr="00430613">
              <w:rPr>
                <w:sz w:val="22"/>
                <w:szCs w:val="22"/>
              </w:rPr>
              <w:t>25</w:t>
            </w:r>
          </w:p>
        </w:tc>
        <w:tc>
          <w:tcPr>
            <w:tcW w:w="1077" w:type="dxa"/>
          </w:tcPr>
          <w:p w14:paraId="36CFD3C6" w14:textId="77777777" w:rsidR="00B56EBE" w:rsidRPr="00430613" w:rsidRDefault="00B56EBE" w:rsidP="00FB6F0D">
            <w:pPr>
              <w:spacing w:line="276" w:lineRule="auto"/>
              <w:ind w:firstLine="0"/>
              <w:rPr>
                <w:sz w:val="22"/>
                <w:szCs w:val="22"/>
              </w:rPr>
            </w:pPr>
            <w:r w:rsidRPr="00430613">
              <w:rPr>
                <w:sz w:val="22"/>
                <w:szCs w:val="22"/>
              </w:rPr>
              <w:t>2,864</w:t>
            </w:r>
          </w:p>
        </w:tc>
        <w:tc>
          <w:tcPr>
            <w:tcW w:w="989" w:type="dxa"/>
          </w:tcPr>
          <w:p w14:paraId="5DFC1F0E" w14:textId="77777777" w:rsidR="00B56EBE" w:rsidRPr="00430613" w:rsidRDefault="00B56EBE" w:rsidP="00FB6F0D">
            <w:pPr>
              <w:spacing w:line="276" w:lineRule="auto"/>
              <w:ind w:firstLine="0"/>
              <w:rPr>
                <w:sz w:val="22"/>
                <w:szCs w:val="22"/>
              </w:rPr>
            </w:pPr>
            <w:r w:rsidRPr="00430613">
              <w:rPr>
                <w:sz w:val="22"/>
                <w:szCs w:val="22"/>
              </w:rPr>
              <w:t>2019</w:t>
            </w:r>
          </w:p>
        </w:tc>
        <w:tc>
          <w:tcPr>
            <w:tcW w:w="1110" w:type="dxa"/>
          </w:tcPr>
          <w:p w14:paraId="21401FF3" w14:textId="40D270E3" w:rsidR="00B56EBE" w:rsidRPr="00430613" w:rsidRDefault="003B3164" w:rsidP="00FB6F0D">
            <w:pPr>
              <w:spacing w:line="276" w:lineRule="auto"/>
              <w:ind w:firstLine="0"/>
              <w:rPr>
                <w:sz w:val="22"/>
                <w:szCs w:val="22"/>
              </w:rPr>
            </w:pPr>
            <w:r w:rsidRPr="00430613">
              <w:rPr>
                <w:sz w:val="22"/>
                <w:szCs w:val="22"/>
              </w:rPr>
              <w:t>(</w:t>
            </w:r>
            <w:proofErr w:type="spellStart"/>
            <w:r w:rsidRPr="00430613">
              <w:rPr>
                <w:sz w:val="22"/>
                <w:szCs w:val="22"/>
              </w:rPr>
              <w:t>Mou</w:t>
            </w:r>
            <w:proofErr w:type="spellEnd"/>
            <w:r w:rsidRPr="00430613">
              <w:rPr>
                <w:sz w:val="22"/>
                <w:szCs w:val="22"/>
              </w:rPr>
              <w:t xml:space="preserve"> et </w:t>
            </w:r>
            <w:proofErr w:type="spellStart"/>
            <w:r w:rsidRPr="00430613">
              <w:rPr>
                <w:sz w:val="22"/>
                <w:szCs w:val="22"/>
              </w:rPr>
              <w:t>al</w:t>
            </w:r>
            <w:proofErr w:type="spellEnd"/>
            <w:r w:rsidRPr="00430613">
              <w:rPr>
                <w:sz w:val="22"/>
                <w:szCs w:val="22"/>
              </w:rPr>
              <w:t>, v tlači)</w:t>
            </w:r>
          </w:p>
        </w:tc>
      </w:tr>
    </w:tbl>
    <w:p w14:paraId="6235BF73" w14:textId="77777777" w:rsidR="00C91397" w:rsidRDefault="00C91397" w:rsidP="00776D60"/>
    <w:p w14:paraId="3986728F" w14:textId="2003B8B7" w:rsidR="001C59C4" w:rsidRPr="00430613" w:rsidRDefault="001C59C4" w:rsidP="00776D60">
      <w:r w:rsidRPr="00430613">
        <w:t>Pri výbere</w:t>
      </w:r>
      <w:r w:rsidR="000A5BBB">
        <w:t xml:space="preserve"> datasetu</w:t>
      </w:r>
      <w:r w:rsidRPr="00430613">
        <w:t xml:space="preserve"> pre našu prácu sme porovnávali napríklad aj </w:t>
      </w:r>
      <w:proofErr w:type="spellStart"/>
      <w:r w:rsidRPr="00430613">
        <w:t>datasety</w:t>
      </w:r>
      <w:proofErr w:type="spellEnd"/>
      <w:r w:rsidR="000A5BBB">
        <w:t xml:space="preserve"> spomenuté v tabuľke 2</w:t>
      </w:r>
      <w:r w:rsidR="003B6E48">
        <w:t>.</w:t>
      </w:r>
      <w:r w:rsidR="000A5BBB">
        <w:t xml:space="preserve"> </w:t>
      </w:r>
      <w:r w:rsidR="00C91397">
        <w:t xml:space="preserve">Taktiež aj </w:t>
      </w:r>
      <w:r w:rsidR="000A5BBB">
        <w:t>iné</w:t>
      </w:r>
      <w:r w:rsidR="003B6E48">
        <w:t>,</w:t>
      </w:r>
      <w:r w:rsidR="000A5BBB">
        <w:t xml:space="preserve"> častokrát využívané </w:t>
      </w:r>
      <w:proofErr w:type="spellStart"/>
      <w:r w:rsidR="000A5BBB">
        <w:t>datasety</w:t>
      </w:r>
      <w:proofErr w:type="spellEnd"/>
      <w:r w:rsidRPr="00430613">
        <w:t>: UCF101</w:t>
      </w:r>
      <w:r w:rsidR="00570AA4" w:rsidRPr="00430613">
        <w:t xml:space="preserve"> (</w:t>
      </w:r>
      <w:proofErr w:type="spellStart"/>
      <w:r w:rsidR="00570AA4" w:rsidRPr="00430613">
        <w:t>Soomro</w:t>
      </w:r>
      <w:proofErr w:type="spellEnd"/>
      <w:r w:rsidR="00570AA4" w:rsidRPr="00430613">
        <w:t xml:space="preserve"> et al., 2012)</w:t>
      </w:r>
      <w:r w:rsidRPr="00430613">
        <w:t>, HMDB51</w:t>
      </w:r>
      <w:r w:rsidR="00570AA4" w:rsidRPr="00430613">
        <w:t xml:space="preserve"> (</w:t>
      </w:r>
      <w:proofErr w:type="spellStart"/>
      <w:r w:rsidR="00570AA4" w:rsidRPr="00430613">
        <w:t>Kuehne</w:t>
      </w:r>
      <w:proofErr w:type="spellEnd"/>
      <w:r w:rsidR="00570AA4" w:rsidRPr="00430613">
        <w:t xml:space="preserve"> et al., 2011), </w:t>
      </w:r>
      <w:proofErr w:type="spellStart"/>
      <w:r w:rsidRPr="00430613">
        <w:t>Kinetics</w:t>
      </w:r>
      <w:proofErr w:type="spellEnd"/>
      <w:r w:rsidR="003A4C4B" w:rsidRPr="00430613">
        <w:t xml:space="preserve"> (</w:t>
      </w:r>
      <w:proofErr w:type="spellStart"/>
      <w:r w:rsidR="003A4C4B" w:rsidRPr="00430613">
        <w:t>Kay</w:t>
      </w:r>
      <w:proofErr w:type="spellEnd"/>
      <w:r w:rsidR="003A4C4B" w:rsidRPr="00430613">
        <w:t xml:space="preserve"> et al., 2017)</w:t>
      </w:r>
      <w:r w:rsidRPr="00430613">
        <w:t xml:space="preserve">, </w:t>
      </w:r>
      <w:proofErr w:type="spellStart"/>
      <w:r w:rsidRPr="00430613">
        <w:t>Charades</w:t>
      </w:r>
      <w:proofErr w:type="spellEnd"/>
      <w:r w:rsidR="00DA6A73" w:rsidRPr="00430613">
        <w:t xml:space="preserve"> (</w:t>
      </w:r>
      <w:proofErr w:type="spellStart"/>
      <w:r w:rsidR="00DA6A73" w:rsidRPr="00430613">
        <w:t>Sigurdsson</w:t>
      </w:r>
      <w:proofErr w:type="spellEnd"/>
      <w:r w:rsidR="00DA6A73" w:rsidRPr="00430613">
        <w:t xml:space="preserve"> et al., 2018)</w:t>
      </w:r>
      <w:r w:rsidRPr="00430613">
        <w:t>, YouTube-8M</w:t>
      </w:r>
      <w:r w:rsidR="00DA6A73" w:rsidRPr="00430613">
        <w:t xml:space="preserve"> (</w:t>
      </w:r>
      <w:proofErr w:type="spellStart"/>
      <w:r w:rsidR="00DA6A73" w:rsidRPr="00430613">
        <w:t>Abu</w:t>
      </w:r>
      <w:proofErr w:type="spellEnd"/>
      <w:r w:rsidR="00DA6A73" w:rsidRPr="00430613">
        <w:t>-El-</w:t>
      </w:r>
      <w:proofErr w:type="spellStart"/>
      <w:r w:rsidR="00DA6A73" w:rsidRPr="00430613">
        <w:t>Haija</w:t>
      </w:r>
      <w:proofErr w:type="spellEnd"/>
      <w:r w:rsidR="00DA6A73" w:rsidRPr="00430613">
        <w:t xml:space="preserve"> et al., 2016)</w:t>
      </w:r>
      <w:r w:rsidRPr="00430613">
        <w:t>, Sports-</w:t>
      </w:r>
      <w:r w:rsidRPr="00704CDD">
        <w:t>1M</w:t>
      </w:r>
      <w:r w:rsidR="008D763B" w:rsidRPr="00704CDD">
        <w:t xml:space="preserve"> (</w:t>
      </w:r>
      <w:proofErr w:type="spellStart"/>
      <w:r w:rsidR="008D763B" w:rsidRPr="00704CDD">
        <w:t>Karpathy</w:t>
      </w:r>
      <w:proofErr w:type="spellEnd"/>
      <w:r w:rsidR="008D763B" w:rsidRPr="00704CDD">
        <w:t xml:space="preserve"> et al., 2014)</w:t>
      </w:r>
      <w:r w:rsidR="00C91397">
        <w:t xml:space="preserve"> a</w:t>
      </w:r>
      <w:r w:rsidRPr="00704CDD">
        <w:t xml:space="preserve"> </w:t>
      </w:r>
      <w:proofErr w:type="spellStart"/>
      <w:r w:rsidRPr="00704CDD">
        <w:t>Something-Something</w:t>
      </w:r>
      <w:proofErr w:type="spellEnd"/>
      <w:r w:rsidR="003417A3" w:rsidRPr="00704CDD">
        <w:t xml:space="preserve"> (</w:t>
      </w:r>
      <w:proofErr w:type="spellStart"/>
      <w:r w:rsidR="003417A3" w:rsidRPr="00704CDD">
        <w:t>Goyal</w:t>
      </w:r>
      <w:proofErr w:type="spellEnd"/>
      <w:r w:rsidR="003417A3" w:rsidRPr="00704CDD">
        <w:t xml:space="preserve"> et al., 2017)</w:t>
      </w:r>
      <w:r w:rsidR="00C91397">
        <w:t>.</w:t>
      </w:r>
      <w:r w:rsidR="000A5BBB" w:rsidRPr="00704CDD">
        <w:t xml:space="preserve"> Mnohé z nich autori využili na trénovanie vlastných modelov.</w:t>
      </w:r>
    </w:p>
    <w:p w14:paraId="78913047" w14:textId="4EE0D54D" w:rsidR="001C59C4" w:rsidRPr="00430613" w:rsidRDefault="001C59C4" w:rsidP="00776D60">
      <w:r w:rsidRPr="00430613">
        <w:t>Významným problémom pri práci s datasetom bola absencia hlbšieho popisu modelov.</w:t>
      </w:r>
      <w:r w:rsidR="000A5BBB">
        <w:t xml:space="preserve"> Článok, ktorý popisujeme v tejto kapitole,</w:t>
      </w:r>
      <w:r w:rsidRPr="00430613">
        <w:t xml:space="preserve"> sa zameriava na motiváciu a zber </w:t>
      </w:r>
      <w:r w:rsidRPr="00430613">
        <w:lastRenderedPageBreak/>
        <w:t>dát,</w:t>
      </w:r>
      <w:r w:rsidR="003B6E48">
        <w:t xml:space="preserve"> avšak</w:t>
      </w:r>
      <w:r w:rsidRPr="00430613">
        <w:t xml:space="preserve"> nepopisuje samotné trénovanie a testovanie modelov. Autori</w:t>
      </w:r>
      <w:r w:rsidR="003B6E48">
        <w:t xml:space="preserve"> </w:t>
      </w:r>
      <w:proofErr w:type="spellStart"/>
      <w:r w:rsidR="003B6E48">
        <w:t>Mou</w:t>
      </w:r>
      <w:proofErr w:type="spellEnd"/>
      <w:r w:rsidR="003B6E48">
        <w:t xml:space="preserve"> et al. (2020)</w:t>
      </w:r>
      <w:r w:rsidRPr="00430613">
        <w:t xml:space="preserve"> </w:t>
      </w:r>
      <w:r w:rsidR="003B6E48">
        <w:t>poskytli v článku iba výsledky z ich testovaní vo forme tabuliek, ale podrobnejší popis neposkytli</w:t>
      </w:r>
      <w:r w:rsidRPr="00430613">
        <w:t>.</w:t>
      </w:r>
      <w:r w:rsidR="003B3164" w:rsidRPr="00430613">
        <w:t xml:space="preserve"> </w:t>
      </w:r>
    </w:p>
    <w:p w14:paraId="0AEF47E0" w14:textId="49D20225" w:rsidR="00095A55" w:rsidRDefault="00300F8E" w:rsidP="00B53A46">
      <w:r w:rsidRPr="00430613">
        <w:t>Dataset ERA pozostáva</w:t>
      </w:r>
      <w:r w:rsidR="00C91397">
        <w:t>l</w:t>
      </w:r>
      <w:r w:rsidRPr="00430613">
        <w:t xml:space="preserve"> z dostatočného počtu videí na to, aby sa dali na ňom natrénovať modely a následne ich otestovať. </w:t>
      </w:r>
      <w:r w:rsidR="00B53A46">
        <w:t xml:space="preserve">Stiahnutý dataset sa delí na testovacie a trénovacie dáta, ktoré sú delené na samotné kategórie. </w:t>
      </w:r>
    </w:p>
    <w:p w14:paraId="20323B58" w14:textId="77777777" w:rsidR="00B53A46" w:rsidRPr="00430613" w:rsidRDefault="00B53A46" w:rsidP="00B53A46"/>
    <w:p w14:paraId="64D5214C" w14:textId="77777777" w:rsidR="009902C3" w:rsidRPr="00430613" w:rsidRDefault="00FA357C" w:rsidP="00386F33">
      <w:pPr>
        <w:ind w:firstLine="0"/>
        <w:rPr>
          <w:b/>
          <w:bCs/>
        </w:rPr>
      </w:pPr>
      <w:r w:rsidRPr="00430613">
        <w:rPr>
          <w:b/>
          <w:bCs/>
        </w:rPr>
        <w:t>Videá v datasete</w:t>
      </w:r>
    </w:p>
    <w:p w14:paraId="262479D5" w14:textId="190B64F1" w:rsidR="009902C3" w:rsidRPr="00430613" w:rsidRDefault="00B53A46" w:rsidP="009902C3">
      <w:r>
        <w:t>Dataset sa delí do sedem hlavných oblastí, ktoré sa členia podrobnejšie do jednotlivých kategórií nasledovne</w:t>
      </w:r>
      <w:r w:rsidR="00FA357C" w:rsidRPr="00430613">
        <w:t>:</w:t>
      </w:r>
    </w:p>
    <w:p w14:paraId="704C992D" w14:textId="59FD1E58" w:rsidR="00FA357C" w:rsidRPr="00430613" w:rsidRDefault="00FA357C" w:rsidP="00F87D07">
      <w:pPr>
        <w:pStyle w:val="Odsekzoznamu"/>
        <w:numPr>
          <w:ilvl w:val="0"/>
          <w:numId w:val="41"/>
        </w:numPr>
      </w:pPr>
      <w:r w:rsidRPr="00430613">
        <w:t xml:space="preserve">Šport: </w:t>
      </w:r>
      <w:r w:rsidR="009902C3" w:rsidRPr="00430613">
        <w:t>b</w:t>
      </w:r>
      <w:r w:rsidRPr="00430613">
        <w:t xml:space="preserve">asketbal, </w:t>
      </w:r>
      <w:proofErr w:type="spellStart"/>
      <w:r w:rsidR="009902C3" w:rsidRPr="00430613">
        <w:t>b</w:t>
      </w:r>
      <w:r w:rsidRPr="00430613">
        <w:t>asebal</w:t>
      </w:r>
      <w:proofErr w:type="spellEnd"/>
      <w:r w:rsidRPr="00430613">
        <w:t xml:space="preserve">, </w:t>
      </w:r>
      <w:r w:rsidR="00CB557B" w:rsidRPr="00430613">
        <w:t>kanoistika</w:t>
      </w:r>
      <w:r w:rsidRPr="00430613">
        <w:t xml:space="preserve">, </w:t>
      </w:r>
      <w:r w:rsidR="009902C3" w:rsidRPr="00430613">
        <w:t>c</w:t>
      </w:r>
      <w:r w:rsidRPr="00430613">
        <w:t xml:space="preserve">yklistika, </w:t>
      </w:r>
      <w:r w:rsidR="009902C3" w:rsidRPr="00430613">
        <w:t>b</w:t>
      </w:r>
      <w:r w:rsidRPr="00430613">
        <w:t xml:space="preserve">eh, </w:t>
      </w:r>
      <w:r w:rsidR="009902C3" w:rsidRPr="00430613">
        <w:t>f</w:t>
      </w:r>
      <w:r w:rsidRPr="00430613">
        <w:t xml:space="preserve">utbal, </w:t>
      </w:r>
      <w:r w:rsidR="009902C3" w:rsidRPr="00430613">
        <w:t>p</w:t>
      </w:r>
      <w:r w:rsidRPr="00430613">
        <w:t xml:space="preserve">lávanie, </w:t>
      </w:r>
      <w:r w:rsidR="009902C3" w:rsidRPr="00430613">
        <w:t>z</w:t>
      </w:r>
      <w:r w:rsidRPr="00430613">
        <w:t>ávody áut</w:t>
      </w:r>
      <w:r w:rsidR="00D9022B">
        <w:t>.</w:t>
      </w:r>
    </w:p>
    <w:p w14:paraId="459D5220" w14:textId="3BC26AE4" w:rsidR="00FA357C" w:rsidRPr="00430613" w:rsidRDefault="00FA357C" w:rsidP="00F87D07">
      <w:pPr>
        <w:pStyle w:val="Odsekzoznamu"/>
        <w:numPr>
          <w:ilvl w:val="0"/>
          <w:numId w:val="41"/>
        </w:numPr>
      </w:pPr>
      <w:r w:rsidRPr="00430613">
        <w:t xml:space="preserve">Bezpečnosť: </w:t>
      </w:r>
      <w:r w:rsidR="009902C3" w:rsidRPr="00430613">
        <w:t>p</w:t>
      </w:r>
      <w:r w:rsidRPr="00430613">
        <w:t>olicajn</w:t>
      </w:r>
      <w:r w:rsidR="00F93E67" w:rsidRPr="00430613">
        <w:t>é</w:t>
      </w:r>
      <w:r w:rsidRPr="00430613">
        <w:t xml:space="preserve"> </w:t>
      </w:r>
      <w:r w:rsidR="00F93E67" w:rsidRPr="00430613">
        <w:t>prenasledovanie</w:t>
      </w:r>
      <w:r w:rsidRPr="00430613">
        <w:t xml:space="preserve">, </w:t>
      </w:r>
      <w:r w:rsidR="009902C3" w:rsidRPr="00430613">
        <w:t>k</w:t>
      </w:r>
      <w:r w:rsidRPr="00430613">
        <w:t>onflikt</w:t>
      </w:r>
      <w:r w:rsidR="00D9022B">
        <w:t>.</w:t>
      </w:r>
    </w:p>
    <w:p w14:paraId="3F647C5A" w14:textId="7CCBE18B" w:rsidR="00FA357C" w:rsidRPr="00430613" w:rsidRDefault="00FA357C" w:rsidP="00F87D07">
      <w:pPr>
        <w:pStyle w:val="Odsekzoznamu"/>
        <w:numPr>
          <w:ilvl w:val="0"/>
          <w:numId w:val="41"/>
        </w:numPr>
      </w:pPr>
      <w:r w:rsidRPr="00430613">
        <w:t xml:space="preserve">Pohromy: </w:t>
      </w:r>
      <w:r w:rsidR="009902C3" w:rsidRPr="00430613">
        <w:t>p</w:t>
      </w:r>
      <w:r w:rsidRPr="00430613">
        <w:t xml:space="preserve">o zemetrasení, </w:t>
      </w:r>
      <w:r w:rsidR="009902C3" w:rsidRPr="00430613">
        <w:t>p</w:t>
      </w:r>
      <w:r w:rsidRPr="00430613">
        <w:t xml:space="preserve">otopy, </w:t>
      </w:r>
      <w:r w:rsidR="009902C3" w:rsidRPr="00430613">
        <w:t>p</w:t>
      </w:r>
      <w:r w:rsidRPr="00430613">
        <w:t xml:space="preserve">ožiar, </w:t>
      </w:r>
      <w:r w:rsidR="009902C3" w:rsidRPr="00430613">
        <w:t>z</w:t>
      </w:r>
      <w:r w:rsidRPr="00430613">
        <w:t xml:space="preserve">osun pôdy, </w:t>
      </w:r>
      <w:r w:rsidR="009902C3" w:rsidRPr="00430613">
        <w:t>z</w:t>
      </w:r>
      <w:r w:rsidRPr="00430613">
        <w:t>osun bahna</w:t>
      </w:r>
      <w:r w:rsidR="00D9022B">
        <w:t>.</w:t>
      </w:r>
    </w:p>
    <w:p w14:paraId="0D0363A9" w14:textId="3464FEBC" w:rsidR="00FA357C" w:rsidRPr="00430613" w:rsidRDefault="00FA357C" w:rsidP="00F87D07">
      <w:pPr>
        <w:pStyle w:val="Odsekzoznamu"/>
        <w:numPr>
          <w:ilvl w:val="0"/>
          <w:numId w:val="41"/>
        </w:numPr>
      </w:pPr>
      <w:r w:rsidRPr="00430613">
        <w:t xml:space="preserve">Doprava: </w:t>
      </w:r>
      <w:r w:rsidR="009902C3" w:rsidRPr="00430613">
        <w:t>z</w:t>
      </w:r>
      <w:r w:rsidRPr="00430613">
        <w:t xml:space="preserve">rážka, </w:t>
      </w:r>
      <w:r w:rsidR="009902C3" w:rsidRPr="00430613">
        <w:t>z</w:t>
      </w:r>
      <w:r w:rsidRPr="00430613">
        <w:t>ápchy</w:t>
      </w:r>
      <w:r w:rsidR="00D9022B">
        <w:t>.</w:t>
      </w:r>
    </w:p>
    <w:p w14:paraId="3C4FA622" w14:textId="4175B181" w:rsidR="00F87D07" w:rsidRDefault="00FA357C" w:rsidP="00F87D07">
      <w:pPr>
        <w:pStyle w:val="Odsekzoznamu"/>
        <w:numPr>
          <w:ilvl w:val="0"/>
          <w:numId w:val="41"/>
        </w:numPr>
      </w:pPr>
      <w:r w:rsidRPr="00430613">
        <w:t xml:space="preserve">Produktívna činnosť: </w:t>
      </w:r>
      <w:r w:rsidR="009902C3" w:rsidRPr="00430613">
        <w:t>z</w:t>
      </w:r>
      <w:r w:rsidRPr="00430613">
        <w:t xml:space="preserve">ber, </w:t>
      </w:r>
      <w:r w:rsidR="009902C3" w:rsidRPr="00430613">
        <w:t>o</w:t>
      </w:r>
      <w:r w:rsidRPr="00430613">
        <w:t xml:space="preserve">rba, </w:t>
      </w:r>
      <w:r w:rsidR="009902C3" w:rsidRPr="00430613">
        <w:t>s</w:t>
      </w:r>
      <w:r w:rsidRPr="00430613">
        <w:t>tavba</w:t>
      </w:r>
      <w:r w:rsidR="00D9022B">
        <w:t>.</w:t>
      </w:r>
    </w:p>
    <w:p w14:paraId="349343CD" w14:textId="13B62618" w:rsidR="00FA357C" w:rsidRPr="00430613" w:rsidRDefault="00FA357C" w:rsidP="00F87D07">
      <w:pPr>
        <w:pStyle w:val="Odsekzoznamu"/>
        <w:numPr>
          <w:ilvl w:val="0"/>
          <w:numId w:val="41"/>
        </w:numPr>
      </w:pPr>
      <w:r w:rsidRPr="00430613">
        <w:t>Bez udalosti</w:t>
      </w:r>
      <w:r w:rsidR="00D9022B">
        <w:t>.</w:t>
      </w:r>
    </w:p>
    <w:p w14:paraId="109CE352" w14:textId="6E3202EF" w:rsidR="00FA357C" w:rsidRPr="00430613" w:rsidRDefault="00FA357C" w:rsidP="00F87D07">
      <w:pPr>
        <w:pStyle w:val="Odsekzoznamu"/>
        <w:numPr>
          <w:ilvl w:val="0"/>
          <w:numId w:val="41"/>
        </w:numPr>
      </w:pPr>
      <w:r w:rsidRPr="00430613">
        <w:t xml:space="preserve">Sociálne aktivity: </w:t>
      </w:r>
      <w:r w:rsidR="009902C3" w:rsidRPr="00430613">
        <w:t>p</w:t>
      </w:r>
      <w:r w:rsidRPr="00430613">
        <w:t xml:space="preserve">árty, </w:t>
      </w:r>
      <w:r w:rsidR="009902C3" w:rsidRPr="00430613">
        <w:t>k</w:t>
      </w:r>
      <w:r w:rsidRPr="00430613">
        <w:t xml:space="preserve">oncert, </w:t>
      </w:r>
      <w:r w:rsidR="009902C3" w:rsidRPr="00430613">
        <w:t>p</w:t>
      </w:r>
      <w:r w:rsidRPr="00430613">
        <w:t>rehliadka/</w:t>
      </w:r>
      <w:r w:rsidR="009902C3" w:rsidRPr="00430613">
        <w:t>p</w:t>
      </w:r>
      <w:r w:rsidRPr="00430613">
        <w:t xml:space="preserve">rotest, </w:t>
      </w:r>
      <w:r w:rsidR="009902C3" w:rsidRPr="00430613">
        <w:t>n</w:t>
      </w:r>
      <w:r w:rsidRPr="00430613">
        <w:t>áboženská udalosť.</w:t>
      </w:r>
    </w:p>
    <w:p w14:paraId="65F6B56E" w14:textId="588B82F5" w:rsidR="00FA357C" w:rsidRPr="00430613" w:rsidRDefault="008F373C" w:rsidP="0030683F">
      <w:r w:rsidRPr="00430613">
        <w:t>K</w:t>
      </w:r>
      <w:r w:rsidR="00FA357C" w:rsidRPr="00430613">
        <w:t xml:space="preserve">aždé video má vždy 5 sekúnd pri rozlíšení 640x640 pixelov a 24 </w:t>
      </w:r>
      <w:r w:rsidRPr="00430613">
        <w:t>s</w:t>
      </w:r>
      <w:r w:rsidR="00FA357C" w:rsidRPr="00430613">
        <w:t>ním</w:t>
      </w:r>
      <w:r w:rsidR="00C21DCD" w:rsidRPr="00430613">
        <w:t>ok</w:t>
      </w:r>
      <w:r w:rsidR="00FA357C" w:rsidRPr="00430613">
        <w:t xml:space="preserve"> za sekundu.</w:t>
      </w:r>
      <w:r w:rsidR="0030683F">
        <w:t xml:space="preserve"> </w:t>
      </w:r>
      <w:r w:rsidR="00FA357C" w:rsidRPr="00430613">
        <w:t>Pri výbere datasetu</w:t>
      </w:r>
      <w:r w:rsidR="002F4B28">
        <w:t xml:space="preserve"> boli pre nás kľúčové nasledovné</w:t>
      </w:r>
      <w:r w:rsidR="00C91397">
        <w:t xml:space="preserve"> parametre</w:t>
      </w:r>
      <w:r w:rsidR="00FA357C" w:rsidRPr="00430613">
        <w:t>:</w:t>
      </w:r>
    </w:p>
    <w:p w14:paraId="449B3A04" w14:textId="77777777" w:rsidR="00FA357C" w:rsidRPr="00430613" w:rsidRDefault="00FA357C" w:rsidP="00F87D07">
      <w:pPr>
        <w:pStyle w:val="Odsekzoznamu"/>
        <w:numPr>
          <w:ilvl w:val="0"/>
          <w:numId w:val="40"/>
        </w:numPr>
      </w:pPr>
      <w:r w:rsidRPr="00430613">
        <w:t>jeho dostupnosť, aby sme mali jednoduchý prístup k videám a boli zozbierané na jednom mieste,</w:t>
      </w:r>
    </w:p>
    <w:p w14:paraId="120D8B5D" w14:textId="77777777" w:rsidR="00FA357C" w:rsidRPr="00430613" w:rsidRDefault="00FA357C" w:rsidP="00F87D07">
      <w:pPr>
        <w:pStyle w:val="Odsekzoznamu"/>
        <w:numPr>
          <w:ilvl w:val="0"/>
          <w:numId w:val="40"/>
        </w:numPr>
      </w:pPr>
      <w:r w:rsidRPr="00430613">
        <w:t>aby bol dostatočný počet vzoriek a boli správne označené a kategorizované,</w:t>
      </w:r>
    </w:p>
    <w:p w14:paraId="18349495" w14:textId="11194A83" w:rsidR="000B6E2A" w:rsidRDefault="008F373C" w:rsidP="0030683F">
      <w:pPr>
        <w:pStyle w:val="Odsekzoznamu"/>
        <w:numPr>
          <w:ilvl w:val="0"/>
          <w:numId w:val="40"/>
        </w:numPr>
      </w:pPr>
      <w:r w:rsidRPr="00430613">
        <w:t xml:space="preserve">a </w:t>
      </w:r>
      <w:r w:rsidR="00FA357C" w:rsidRPr="00430613">
        <w:t xml:space="preserve">aby mali </w:t>
      </w:r>
      <w:r w:rsidR="00C91397">
        <w:t>jednotný</w:t>
      </w:r>
      <w:r w:rsidR="00FA357C" w:rsidRPr="00430613">
        <w:t xml:space="preserve"> vzhľad, čiže rovnakú</w:t>
      </w:r>
      <w:r w:rsidR="007017F1">
        <w:t xml:space="preserve"> dĺžku</w:t>
      </w:r>
      <w:r w:rsidR="00FA357C" w:rsidRPr="00430613">
        <w:t>, rozmery videí a počet snímo</w:t>
      </w:r>
      <w:r w:rsidRPr="00430613">
        <w:t>k</w:t>
      </w:r>
      <w:r w:rsidR="00FA357C" w:rsidRPr="00430613">
        <w:t xml:space="preserve"> za sekundu.</w:t>
      </w:r>
    </w:p>
    <w:p w14:paraId="42FF5F84" w14:textId="08301079" w:rsidR="00095A55" w:rsidRDefault="000B6E2A" w:rsidP="0045349C">
      <w:pPr>
        <w:pStyle w:val="Odsekzoznamu"/>
      </w:pPr>
      <w:r>
        <w:t>Aj keď k</w:t>
      </w:r>
      <w:r w:rsidRPr="00430613">
        <w:t>valitu datasetu autori overili testovaním modelov, ktoré natrénovali</w:t>
      </w:r>
      <w:r>
        <w:t>, dataset sa nenachádza v tejto dobe vo veľa výskumoch a priame využite modelov sme nenašli. Tento poznatok sme brali ako ďalší potencionálny faktor pri výbere, kedy by sa naša práca dala použiť ako podklad pre ďalšie výskumy</w:t>
      </w:r>
      <w:r w:rsidR="00C91397">
        <w:t xml:space="preserve"> a prácu</w:t>
      </w:r>
      <w:r>
        <w:t xml:space="preserve"> s datasetom ERA.</w:t>
      </w:r>
    </w:p>
    <w:p w14:paraId="6F7D1EE0" w14:textId="77777777" w:rsidR="0030683F" w:rsidRPr="00430613" w:rsidRDefault="0030683F" w:rsidP="0045349C">
      <w:pPr>
        <w:pStyle w:val="Odsekzoznamu"/>
      </w:pPr>
    </w:p>
    <w:p w14:paraId="032B2E9B" w14:textId="1052B5D7" w:rsidR="001C59C4" w:rsidRPr="00430613" w:rsidRDefault="001C59C4" w:rsidP="00386F33">
      <w:pPr>
        <w:ind w:firstLine="0"/>
        <w:rPr>
          <w:b/>
          <w:bCs/>
        </w:rPr>
      </w:pPr>
      <w:proofErr w:type="spellStart"/>
      <w:r w:rsidRPr="00430613">
        <w:rPr>
          <w:b/>
          <w:bCs/>
        </w:rPr>
        <w:t>Predtrénované</w:t>
      </w:r>
      <w:proofErr w:type="spellEnd"/>
      <w:r w:rsidRPr="00430613">
        <w:rPr>
          <w:b/>
          <w:bCs/>
        </w:rPr>
        <w:t xml:space="preserve"> modely</w:t>
      </w:r>
    </w:p>
    <w:p w14:paraId="6CA06AA8" w14:textId="0991DB2E" w:rsidR="000B6E2A" w:rsidRPr="00430613" w:rsidRDefault="001C59C4" w:rsidP="00D9022B">
      <w:r w:rsidRPr="00430613">
        <w:t xml:space="preserve">Dataset ERA mal dostupné </w:t>
      </w:r>
      <w:proofErr w:type="spellStart"/>
      <w:r w:rsidRPr="00430613">
        <w:t>predtrénované</w:t>
      </w:r>
      <w:proofErr w:type="spellEnd"/>
      <w:r w:rsidRPr="00430613">
        <w:t xml:space="preserve"> modely, ktoré boli stiahnuteľné priamo na stránke</w:t>
      </w:r>
      <w:r w:rsidR="000B6E2A">
        <w:t>, kde sa nachádzal aj odkaz na samotný dataset</w:t>
      </w:r>
      <w:r w:rsidRPr="00430613">
        <w:t xml:space="preserve">. Autori natrénovali osem modelov pre klasifikáciu videí a jedenásť modelov pre klasifikáciu snímok, ktoré brali </w:t>
      </w:r>
      <w:r w:rsidR="000B6E2A">
        <w:lastRenderedPageBreak/>
        <w:t xml:space="preserve">priamo </w:t>
      </w:r>
      <w:r w:rsidRPr="00430613">
        <w:t>z</w:t>
      </w:r>
      <w:r w:rsidR="000B6E2A">
        <w:t> </w:t>
      </w:r>
      <w:r w:rsidRPr="00430613">
        <w:t>videí. Predmetom našej diplomovej práce nie je klasifikácia pre snímky, takže sme tieto modely netestovali a neskúmali bližšie.</w:t>
      </w:r>
    </w:p>
    <w:p w14:paraId="7DD59596" w14:textId="12299BE9" w:rsidR="001C59C4" w:rsidRPr="00430613" w:rsidRDefault="001C59C4" w:rsidP="00776D60">
      <w:r w:rsidRPr="00430613">
        <w:t>Modely pre klasifikáciu</w:t>
      </w:r>
      <w:r w:rsidR="00F93E67" w:rsidRPr="00430613">
        <w:t xml:space="preserve"> videí</w:t>
      </w:r>
      <w:r w:rsidRPr="00430613">
        <w:t xml:space="preserve"> môžeme rozdeliť podľa ich</w:t>
      </w:r>
      <w:r w:rsidR="00EA11EF">
        <w:t xml:space="preserve"> hlavnej</w:t>
      </w:r>
      <w:r w:rsidRPr="00430613">
        <w:t xml:space="preserve"> architektúry na:</w:t>
      </w:r>
    </w:p>
    <w:p w14:paraId="05D88A64" w14:textId="77777777" w:rsidR="001C59C4" w:rsidRPr="00430613" w:rsidRDefault="001C59C4" w:rsidP="000B6E2A">
      <w:pPr>
        <w:pStyle w:val="Odsekzoznamu"/>
        <w:numPr>
          <w:ilvl w:val="0"/>
          <w:numId w:val="24"/>
        </w:numPr>
      </w:pPr>
      <w:r w:rsidRPr="00430613">
        <w:t>C3D,</w:t>
      </w:r>
    </w:p>
    <w:p w14:paraId="5F41CB35" w14:textId="77777777" w:rsidR="001C59C4" w:rsidRPr="00430613" w:rsidRDefault="001C59C4" w:rsidP="000B6E2A">
      <w:pPr>
        <w:pStyle w:val="Odsekzoznamu"/>
        <w:numPr>
          <w:ilvl w:val="0"/>
          <w:numId w:val="24"/>
        </w:numPr>
      </w:pPr>
      <w:r w:rsidRPr="00430613">
        <w:t>P3D,</w:t>
      </w:r>
    </w:p>
    <w:p w14:paraId="7A1DA8E3" w14:textId="77777777" w:rsidR="001C59C4" w:rsidRPr="00430613" w:rsidRDefault="001C59C4" w:rsidP="000B6E2A">
      <w:pPr>
        <w:pStyle w:val="Odsekzoznamu"/>
        <w:numPr>
          <w:ilvl w:val="0"/>
          <w:numId w:val="24"/>
        </w:numPr>
      </w:pPr>
      <w:r w:rsidRPr="00430613">
        <w:t>I3D,</w:t>
      </w:r>
    </w:p>
    <w:p w14:paraId="5EE4F73C" w14:textId="77777777" w:rsidR="001C59C4" w:rsidRPr="00430613" w:rsidRDefault="001C59C4" w:rsidP="000B6E2A">
      <w:pPr>
        <w:pStyle w:val="Odsekzoznamu"/>
        <w:numPr>
          <w:ilvl w:val="0"/>
          <w:numId w:val="24"/>
        </w:numPr>
      </w:pPr>
      <w:r w:rsidRPr="00430613">
        <w:t>a TRN.</w:t>
      </w:r>
    </w:p>
    <w:p w14:paraId="05A5774F" w14:textId="712ED14F" w:rsidR="001C59C4" w:rsidRPr="00430613" w:rsidRDefault="001C59C4" w:rsidP="00776D60">
      <w:pPr>
        <w:ind w:firstLine="0"/>
      </w:pPr>
      <w:r w:rsidRPr="00430613">
        <w:t xml:space="preserve">Každá architektúra bola natrénovaná dvoma spôsobmi </w:t>
      </w:r>
      <w:r w:rsidR="000B6E2A">
        <w:t>za pomoci</w:t>
      </w:r>
      <w:r w:rsidRPr="00430613">
        <w:t xml:space="preserve"> rôznych </w:t>
      </w:r>
      <w:proofErr w:type="spellStart"/>
      <w:r w:rsidRPr="00430613">
        <w:t>datasetov</w:t>
      </w:r>
      <w:proofErr w:type="spellEnd"/>
      <w:r w:rsidR="000B6E2A">
        <w:t xml:space="preserve"> </w:t>
      </w:r>
      <w:r w:rsidR="000B6E2A" w:rsidRPr="00430613">
        <w:t>(</w:t>
      </w:r>
      <w:proofErr w:type="spellStart"/>
      <w:r w:rsidR="000B6E2A" w:rsidRPr="00430613">
        <w:t>Kinetics</w:t>
      </w:r>
      <w:proofErr w:type="spellEnd"/>
      <w:r w:rsidR="000B6E2A" w:rsidRPr="00430613">
        <w:t>, Sport1M, UCF a iné)</w:t>
      </w:r>
      <w:r w:rsidR="002F4B28">
        <w:t xml:space="preserve"> a v niektorých prípadoch aj</w:t>
      </w:r>
      <w:r w:rsidR="00EA11EF">
        <w:t xml:space="preserve"> dodatočných</w:t>
      </w:r>
      <w:r w:rsidR="000B6E2A" w:rsidRPr="00430613">
        <w:t xml:space="preserve"> </w:t>
      </w:r>
      <w:r w:rsidR="000B6E2A">
        <w:t>architektúr (</w:t>
      </w:r>
      <w:proofErr w:type="spellStart"/>
      <w:r w:rsidR="000B6E2A">
        <w:t>ResNet</w:t>
      </w:r>
      <w:proofErr w:type="spellEnd"/>
      <w:r w:rsidR="000B6E2A">
        <w:t xml:space="preserve"> a </w:t>
      </w:r>
      <w:proofErr w:type="spellStart"/>
      <w:r w:rsidR="000B6E2A">
        <w:t>Inception</w:t>
      </w:r>
      <w:proofErr w:type="spellEnd"/>
      <w:r w:rsidR="000B6E2A">
        <w:t>).</w:t>
      </w:r>
    </w:p>
    <w:p w14:paraId="2A4FCB1C" w14:textId="13CCB190" w:rsidR="00E61938" w:rsidRPr="00430613" w:rsidRDefault="00E61938" w:rsidP="00776D60">
      <w:pPr>
        <w:pStyle w:val="Nadpis2"/>
      </w:pPr>
      <w:bookmarkStart w:id="243" w:name="_Toc164152129"/>
      <w:r w:rsidRPr="00430613">
        <w:t>3.3 Práca s modelmi</w:t>
      </w:r>
      <w:bookmarkEnd w:id="243"/>
    </w:p>
    <w:p w14:paraId="3C5E2535" w14:textId="0E34A9E4" w:rsidR="00D9022B" w:rsidRDefault="00E61938" w:rsidP="00D9022B">
      <w:r w:rsidRPr="00430613">
        <w:t>Pri testovaní modelov sme narazili na viaceré problémy, ktoré by sme zosumarizovali do dvoch</w:t>
      </w:r>
      <w:r w:rsidR="002F4B28">
        <w:t xml:space="preserve"> hlavných</w:t>
      </w:r>
      <w:r w:rsidR="009902C3" w:rsidRPr="00430613">
        <w:t xml:space="preserve"> častí</w:t>
      </w:r>
      <w:r w:rsidRPr="00430613">
        <w:t xml:space="preserve">: problém s obmedzenými možnosťami výpočtovej techniky a neexistujúca dokumentácia k modelom. </w:t>
      </w:r>
    </w:p>
    <w:p w14:paraId="0E061795" w14:textId="77777777" w:rsidR="005D1654" w:rsidRPr="00430613" w:rsidRDefault="005D1654" w:rsidP="00D9022B"/>
    <w:p w14:paraId="0AC90F17" w14:textId="3145C686" w:rsidR="00E61938" w:rsidRPr="00430613" w:rsidRDefault="00E61938" w:rsidP="00386F33">
      <w:pPr>
        <w:ind w:firstLine="0"/>
        <w:rPr>
          <w:b/>
          <w:bCs/>
        </w:rPr>
      </w:pPr>
      <w:r w:rsidRPr="00430613">
        <w:rPr>
          <w:b/>
          <w:bCs/>
        </w:rPr>
        <w:t>Práca s </w:t>
      </w:r>
      <w:proofErr w:type="spellStart"/>
      <w:r w:rsidRPr="00430613">
        <w:rPr>
          <w:b/>
          <w:bCs/>
        </w:rPr>
        <w:t>predtrénovanými</w:t>
      </w:r>
      <w:proofErr w:type="spellEnd"/>
      <w:r w:rsidRPr="00430613">
        <w:rPr>
          <w:b/>
          <w:bCs/>
        </w:rPr>
        <w:t xml:space="preserve"> modelmi</w:t>
      </w:r>
    </w:p>
    <w:p w14:paraId="5E5497DB" w14:textId="71DF7E1D" w:rsidR="00E61938" w:rsidRPr="00430613" w:rsidRDefault="000B6E2A" w:rsidP="00776D60">
      <w:r>
        <w:t xml:space="preserve">Za cieľ v práci sme si stanovili otestovanie </w:t>
      </w:r>
      <w:proofErr w:type="spellStart"/>
      <w:r>
        <w:t>predtrénovaných</w:t>
      </w:r>
      <w:proofErr w:type="spellEnd"/>
      <w:r>
        <w:t xml:space="preserve"> modelov v našich podmienkach.</w:t>
      </w:r>
      <w:r w:rsidR="00E61938" w:rsidRPr="00430613">
        <w:t xml:space="preserve"> Skúšali sme testovať na celej vzorke, ktorú poskytli autori datasetu. Vzorka na testovanie obsahovala v priemere 50 videí v každej z 25 kategórií</w:t>
      </w:r>
      <w:r>
        <w:t>.</w:t>
      </w:r>
      <w:r w:rsidR="00E61938" w:rsidRPr="00430613">
        <w:t xml:space="preserve"> </w:t>
      </w:r>
      <w:r>
        <w:t>Avšak</w:t>
      </w:r>
      <w:r w:rsidR="00E61938" w:rsidRPr="00430613">
        <w:t xml:space="preserve"> po prvých testoch sme znížili počet testovaných videí vzhľadom na </w:t>
      </w:r>
      <w:r w:rsidR="009902C3" w:rsidRPr="00430613">
        <w:t>časovú</w:t>
      </w:r>
      <w:r w:rsidR="00E61938" w:rsidRPr="00430613">
        <w:t xml:space="preserve"> náročnosť.</w:t>
      </w:r>
    </w:p>
    <w:p w14:paraId="6E5296BB" w14:textId="46BB5381" w:rsidR="00E61938" w:rsidRPr="00430613" w:rsidRDefault="00E61938" w:rsidP="00776D60">
      <w:r w:rsidRPr="00430613">
        <w:t>Po priebežnom testovaní a ladení sme</w:t>
      </w:r>
      <w:r w:rsidR="000B6E2A">
        <w:t xml:space="preserve"> následne</w:t>
      </w:r>
      <w:r w:rsidRPr="00430613">
        <w:t xml:space="preserve"> vybrali pre testovanie pätnásť videí z každej kategórie. Tento počet vyhovoval aj najmenej početnej kategórii </w:t>
      </w:r>
      <w:r w:rsidR="00D9022B">
        <w:t>„</w:t>
      </w:r>
      <w:r w:rsidRPr="00430613">
        <w:t>závodov áut</w:t>
      </w:r>
      <w:r w:rsidR="000B6E2A">
        <w:t>“</w:t>
      </w:r>
      <w:r w:rsidRPr="00430613">
        <w:t xml:space="preserve"> (</w:t>
      </w:r>
      <w:proofErr w:type="spellStart"/>
      <w:r w:rsidRPr="00430613">
        <w:t>CarRacing</w:t>
      </w:r>
      <w:proofErr w:type="spellEnd"/>
      <w:r w:rsidRPr="00430613">
        <w:t xml:space="preserve">), ktorá obsahovala iba 19 videí. </w:t>
      </w:r>
    </w:p>
    <w:p w14:paraId="5A7AEC62" w14:textId="2159D6DE" w:rsidR="002F4B28" w:rsidRPr="00430613" w:rsidRDefault="00E61938" w:rsidP="002B5FE1">
      <w:r w:rsidRPr="00430613">
        <w:t xml:space="preserve">Pre </w:t>
      </w:r>
      <w:r w:rsidR="000B6E2A">
        <w:t>vytvorenie zoznamu</w:t>
      </w:r>
      <w:r w:rsidRPr="00430613">
        <w:t xml:space="preserve"> konkrétnych videí, sme </w:t>
      </w:r>
      <w:r w:rsidR="000B6E2A">
        <w:t>naprogramovali</w:t>
      </w:r>
      <w:r w:rsidRPr="00430613">
        <w:t xml:space="preserve"> </w:t>
      </w:r>
      <w:proofErr w:type="spellStart"/>
      <w:r w:rsidRPr="00430613">
        <w:t>Python</w:t>
      </w:r>
      <w:proofErr w:type="spellEnd"/>
      <w:r w:rsidRPr="00430613">
        <w:t xml:space="preserve"> </w:t>
      </w:r>
      <w:r w:rsidR="002F4B28">
        <w:t>skript</w:t>
      </w:r>
      <w:r w:rsidRPr="00430613">
        <w:t xml:space="preserve"> na </w:t>
      </w:r>
      <w:r w:rsidR="000B6E2A">
        <w:t>náhodný výber</w:t>
      </w:r>
      <w:r w:rsidRPr="00430613">
        <w:t xml:space="preserve"> pätnástich </w:t>
      </w:r>
      <w:r w:rsidR="000B6E2A">
        <w:t>unikátnych</w:t>
      </w:r>
      <w:r w:rsidRPr="00430613">
        <w:t xml:space="preserve"> videí</w:t>
      </w:r>
      <w:r w:rsidR="00554EF8">
        <w:t xml:space="preserve"> (Kód 1)</w:t>
      </w:r>
      <w:r w:rsidRPr="00430613">
        <w:t xml:space="preserve">. Tie sme </w:t>
      </w:r>
      <w:r w:rsidR="002F4B28">
        <w:t>následne</w:t>
      </w:r>
      <w:r w:rsidRPr="00430613">
        <w:t xml:space="preserve"> opakovane používali na testovanie, aby naše výsledky neboli skreslené rôznymi testovacími podmienkami. Zároveň výberom 15x25 videí sme</w:t>
      </w:r>
      <w:r w:rsidR="009902C3" w:rsidRPr="00430613">
        <w:t xml:space="preserve"> výrazne znížili časovú náročnosť na testovaciu dobu</w:t>
      </w:r>
      <w:r w:rsidR="00541054" w:rsidRPr="00430613">
        <w:t>.</w:t>
      </w:r>
    </w:p>
    <w:p w14:paraId="38D74117" w14:textId="77777777" w:rsidR="00554EF8" w:rsidRPr="00554EF8" w:rsidRDefault="00554EF8" w:rsidP="00554EF8">
      <w:pPr>
        <w:rPr>
          <w:rFonts w:ascii="Gill Sans MT" w:hAnsi="Gill Sans MT"/>
          <w:sz w:val="20"/>
          <w:szCs w:val="20"/>
        </w:rPr>
      </w:pPr>
      <w:proofErr w:type="spellStart"/>
      <w:r w:rsidRPr="00554EF8">
        <w:rPr>
          <w:rFonts w:ascii="Gill Sans MT" w:hAnsi="Gill Sans MT"/>
          <w:sz w:val="20"/>
          <w:szCs w:val="20"/>
        </w:rPr>
        <w:t>selected_videos</w:t>
      </w:r>
      <w:proofErr w:type="spellEnd"/>
      <w:r w:rsidRPr="00554EF8">
        <w:rPr>
          <w:rFonts w:ascii="Gill Sans MT" w:hAnsi="Gill Sans MT"/>
          <w:sz w:val="20"/>
          <w:szCs w:val="20"/>
        </w:rPr>
        <w:t xml:space="preserve"> = </w:t>
      </w:r>
      <w:proofErr w:type="spellStart"/>
      <w:r w:rsidRPr="00554EF8">
        <w:rPr>
          <w:rFonts w:ascii="Gill Sans MT" w:hAnsi="Gill Sans MT"/>
          <w:sz w:val="20"/>
          <w:szCs w:val="20"/>
        </w:rPr>
        <w:t>random.sample</w:t>
      </w:r>
      <w:proofErr w:type="spellEnd"/>
      <w:r w:rsidRPr="00554EF8">
        <w:rPr>
          <w:rFonts w:ascii="Gill Sans MT" w:hAnsi="Gill Sans MT"/>
          <w:sz w:val="20"/>
          <w:szCs w:val="20"/>
        </w:rPr>
        <w:t>(</w:t>
      </w:r>
      <w:proofErr w:type="spellStart"/>
      <w:r w:rsidRPr="00554EF8">
        <w:rPr>
          <w:rFonts w:ascii="Gill Sans MT" w:hAnsi="Gill Sans MT"/>
          <w:sz w:val="20"/>
          <w:szCs w:val="20"/>
        </w:rPr>
        <w:t>video_files</w:t>
      </w:r>
      <w:proofErr w:type="spellEnd"/>
      <w:r w:rsidRPr="00554EF8">
        <w:rPr>
          <w:rFonts w:ascii="Gill Sans MT" w:hAnsi="Gill Sans MT"/>
          <w:sz w:val="20"/>
          <w:szCs w:val="20"/>
        </w:rPr>
        <w:t>, 15)</w:t>
      </w:r>
    </w:p>
    <w:p w14:paraId="1CBBDDF2" w14:textId="34E8E6F3" w:rsidR="00095A55" w:rsidRDefault="00554EF8" w:rsidP="00554EF8">
      <w:pPr>
        <w:rPr>
          <w:rFonts w:ascii="Gill Sans MT" w:hAnsi="Gill Sans MT"/>
          <w:sz w:val="20"/>
          <w:szCs w:val="20"/>
        </w:rPr>
      </w:pPr>
      <w:r w:rsidRPr="00554EF8">
        <w:rPr>
          <w:rFonts w:ascii="Gill Sans MT" w:hAnsi="Gill Sans MT"/>
          <w:sz w:val="20"/>
          <w:szCs w:val="20"/>
        </w:rPr>
        <w:t xml:space="preserve">            </w:t>
      </w:r>
      <w:proofErr w:type="spellStart"/>
      <w:r w:rsidRPr="00554EF8">
        <w:rPr>
          <w:rFonts w:ascii="Gill Sans MT" w:hAnsi="Gill Sans MT"/>
          <w:sz w:val="20"/>
          <w:szCs w:val="20"/>
        </w:rPr>
        <w:t>selected_video_paths</w:t>
      </w:r>
      <w:proofErr w:type="spellEnd"/>
      <w:r w:rsidRPr="00554EF8">
        <w:rPr>
          <w:rFonts w:ascii="Gill Sans MT" w:hAnsi="Gill Sans MT"/>
          <w:sz w:val="20"/>
          <w:szCs w:val="20"/>
        </w:rPr>
        <w:t xml:space="preserve"> = [</w:t>
      </w:r>
      <w:proofErr w:type="spellStart"/>
      <w:r w:rsidRPr="00554EF8">
        <w:rPr>
          <w:rFonts w:ascii="Gill Sans MT" w:hAnsi="Gill Sans MT"/>
          <w:sz w:val="20"/>
          <w:szCs w:val="20"/>
        </w:rPr>
        <w:t>os.path.join</w:t>
      </w:r>
      <w:proofErr w:type="spellEnd"/>
      <w:r w:rsidRPr="00554EF8">
        <w:rPr>
          <w:rFonts w:ascii="Gill Sans MT" w:hAnsi="Gill Sans MT"/>
          <w:sz w:val="20"/>
          <w:szCs w:val="20"/>
        </w:rPr>
        <w:t>(</w:t>
      </w:r>
      <w:proofErr w:type="spellStart"/>
      <w:r w:rsidRPr="00554EF8">
        <w:rPr>
          <w:rFonts w:ascii="Gill Sans MT" w:hAnsi="Gill Sans MT"/>
          <w:sz w:val="20"/>
          <w:szCs w:val="20"/>
        </w:rPr>
        <w:t>category_path</w:t>
      </w:r>
      <w:proofErr w:type="spellEnd"/>
      <w:r w:rsidRPr="00554EF8">
        <w:rPr>
          <w:rFonts w:ascii="Gill Sans MT" w:hAnsi="Gill Sans MT"/>
          <w:sz w:val="20"/>
          <w:szCs w:val="20"/>
        </w:rPr>
        <w:t xml:space="preserve">, video) </w:t>
      </w:r>
      <w:proofErr w:type="spellStart"/>
      <w:r w:rsidRPr="00554EF8">
        <w:rPr>
          <w:rFonts w:ascii="Gill Sans MT" w:hAnsi="Gill Sans MT"/>
          <w:sz w:val="20"/>
          <w:szCs w:val="20"/>
        </w:rPr>
        <w:t>for</w:t>
      </w:r>
      <w:proofErr w:type="spellEnd"/>
      <w:r w:rsidRPr="00554EF8">
        <w:rPr>
          <w:rFonts w:ascii="Gill Sans MT" w:hAnsi="Gill Sans MT"/>
          <w:sz w:val="20"/>
          <w:szCs w:val="20"/>
        </w:rPr>
        <w:t xml:space="preserve"> video in </w:t>
      </w:r>
      <w:proofErr w:type="spellStart"/>
      <w:r w:rsidRPr="00554EF8">
        <w:rPr>
          <w:rFonts w:ascii="Gill Sans MT" w:hAnsi="Gill Sans MT"/>
          <w:sz w:val="20"/>
          <w:szCs w:val="20"/>
        </w:rPr>
        <w:t>selected_videos</w:t>
      </w:r>
      <w:proofErr w:type="spellEnd"/>
      <w:r w:rsidRPr="00554EF8">
        <w:rPr>
          <w:rFonts w:ascii="Gill Sans MT" w:hAnsi="Gill Sans MT"/>
          <w:sz w:val="20"/>
          <w:szCs w:val="20"/>
        </w:rPr>
        <w:t>]</w:t>
      </w:r>
    </w:p>
    <w:p w14:paraId="761B0E63" w14:textId="21A1B8E3" w:rsidR="00554EF8" w:rsidRDefault="00554EF8" w:rsidP="00554EF8">
      <w:pPr>
        <w:ind w:firstLine="0"/>
        <w:jc w:val="center"/>
        <w:rPr>
          <w:i/>
          <w:iCs/>
        </w:rPr>
      </w:pPr>
      <w:r w:rsidRPr="00554EF8">
        <w:rPr>
          <w:i/>
          <w:iCs/>
        </w:rPr>
        <w:t>Kód 1: Náhodný výber pätnásť videí z testovacích dát</w:t>
      </w:r>
      <w:r>
        <w:rPr>
          <w:rStyle w:val="Odkaznapoznmkupodiarou"/>
          <w:i/>
          <w:iCs/>
        </w:rPr>
        <w:footnoteReference w:id="20"/>
      </w:r>
    </w:p>
    <w:p w14:paraId="0DE98D21" w14:textId="77777777" w:rsidR="00E61938" w:rsidRPr="00430613" w:rsidRDefault="00E61938" w:rsidP="00386F33">
      <w:pPr>
        <w:ind w:firstLine="0"/>
        <w:rPr>
          <w:b/>
          <w:bCs/>
        </w:rPr>
      </w:pPr>
      <w:r w:rsidRPr="00430613">
        <w:rPr>
          <w:b/>
          <w:bCs/>
        </w:rPr>
        <w:lastRenderedPageBreak/>
        <w:t>C3D-Sport1M</w:t>
      </w:r>
    </w:p>
    <w:p w14:paraId="53D7D7DF" w14:textId="2DE2ECF4" w:rsidR="00E61938" w:rsidRPr="00430613" w:rsidRDefault="00E61938" w:rsidP="00776D60">
      <w:r w:rsidRPr="00430613">
        <w:t>Model autori natrénovali okrem datasetu ERA aj na datasete Sports-1M. Dataset obsahoval viac ako jeden milión videí, ku ktorým sa pristupovalo cez URL adresu. Videá boli rozdelen</w:t>
      </w:r>
      <w:r w:rsidR="00554EF8">
        <w:t>é</w:t>
      </w:r>
      <w:r w:rsidRPr="00430613">
        <w:t xml:space="preserve"> do 467 športových aktivít (Obrázok 1</w:t>
      </w:r>
      <w:r w:rsidR="00BA4199">
        <w:t>8</w:t>
      </w:r>
      <w:r w:rsidRPr="00430613">
        <w:t xml:space="preserve">). </w:t>
      </w:r>
      <w:r w:rsidR="00554EF8">
        <w:t>Keďže sa dataset upriamuje na športové aktivity</w:t>
      </w:r>
      <w:r w:rsidR="00BB5EC8" w:rsidRPr="00430613">
        <w:t>,</w:t>
      </w:r>
      <w:r w:rsidRPr="00430613">
        <w:t xml:space="preserve"> tak sme očakávali, že dataset bude lepšie kategorizovať športy. </w:t>
      </w:r>
      <w:r w:rsidR="00C8474F" w:rsidRPr="00430613">
        <w:t>(</w:t>
      </w:r>
      <w:proofErr w:type="spellStart"/>
      <w:r w:rsidR="00C8474F" w:rsidRPr="00704CDD">
        <w:t>Karpathy</w:t>
      </w:r>
      <w:proofErr w:type="spellEnd"/>
      <w:r w:rsidR="00C8474F" w:rsidRPr="00704CDD">
        <w:t xml:space="preserve"> et al., 2014)</w:t>
      </w:r>
    </w:p>
    <w:p w14:paraId="1A815849" w14:textId="0E246826" w:rsidR="00E61938" w:rsidRPr="00430613" w:rsidRDefault="00E61938" w:rsidP="004F2968">
      <w:pPr>
        <w:keepNext/>
        <w:jc w:val="center"/>
      </w:pPr>
      <w:r w:rsidRPr="00430613">
        <w:rPr>
          <w:noProof/>
        </w:rPr>
        <w:drawing>
          <wp:inline distT="0" distB="0" distL="0" distR="0" wp14:anchorId="7C00F0CC" wp14:editId="7A1C2BAE">
            <wp:extent cx="4935815" cy="1965960"/>
            <wp:effectExtent l="0" t="0" r="0" b="0"/>
            <wp:docPr id="949932722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56340" cy="19741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F24ACED" w14:textId="4E21F354" w:rsidR="00E61938" w:rsidRPr="00430613" w:rsidRDefault="00E61938" w:rsidP="003076D6">
      <w:pPr>
        <w:pStyle w:val="Popis"/>
      </w:pPr>
      <w:r w:rsidRPr="00430613">
        <w:t xml:space="preserve">Obrázok </w:t>
      </w:r>
      <w:r>
        <w:fldChar w:fldCharType="begin"/>
      </w:r>
      <w:r>
        <w:instrText xml:space="preserve"> SEQ Obrázok \* ARABIC </w:instrText>
      </w:r>
      <w:r>
        <w:fldChar w:fldCharType="separate"/>
      </w:r>
      <w:r w:rsidR="00AA4DFA">
        <w:rPr>
          <w:noProof/>
        </w:rPr>
        <w:t>18</w:t>
      </w:r>
      <w:r>
        <w:rPr>
          <w:noProof/>
        </w:rPr>
        <w:fldChar w:fldCharType="end"/>
      </w:r>
      <w:r w:rsidRPr="00430613">
        <w:t xml:space="preserve"> Dataset Sport1M</w:t>
      </w:r>
      <w:r w:rsidR="00064223" w:rsidRPr="00430613">
        <w:rPr>
          <w:rStyle w:val="Odkaznapoznmkupodiarou"/>
        </w:rPr>
        <w:footnoteReference w:id="21"/>
      </w:r>
    </w:p>
    <w:p w14:paraId="6D0AFA14" w14:textId="218D5B95" w:rsidR="00E61938" w:rsidRPr="00430613" w:rsidRDefault="00E61938" w:rsidP="00776D60">
      <w:r w:rsidRPr="00430613">
        <w:t xml:space="preserve">Samotný </w:t>
      </w:r>
      <w:proofErr w:type="spellStart"/>
      <w:r w:rsidRPr="00430613">
        <w:t>predtrénovaný</w:t>
      </w:r>
      <w:proofErr w:type="spellEnd"/>
      <w:r w:rsidRPr="00430613">
        <w:t xml:space="preserve"> model obsahoval všetky potrebné časti ako</w:t>
      </w:r>
      <w:r w:rsidR="00554EF8">
        <w:t xml:space="preserve"> napríklad uloženú architektúru</w:t>
      </w:r>
      <w:r w:rsidRPr="00430613">
        <w:t xml:space="preserve"> s jednotlivými vrstvami</w:t>
      </w:r>
      <w:r w:rsidR="00554EF8">
        <w:t xml:space="preserve"> </w:t>
      </w:r>
      <w:r w:rsidRPr="00430613">
        <w:t xml:space="preserve">a parametre. </w:t>
      </w:r>
    </w:p>
    <w:p w14:paraId="279AA939" w14:textId="13ADA2D4" w:rsidR="00677DC3" w:rsidRDefault="00E61938" w:rsidP="00776D60">
      <w:r w:rsidRPr="00430613">
        <w:t xml:space="preserve">Pri práci s modelom sme najskôr </w:t>
      </w:r>
      <w:r w:rsidR="00554EF8">
        <w:t>potrebovali odvodiť jednotlivé parametre pre inicializáciu modelu</w:t>
      </w:r>
      <w:r w:rsidRPr="00430613">
        <w:t>: vstupný</w:t>
      </w:r>
      <w:r w:rsidR="00554EF8">
        <w:t xml:space="preserve"> parameter pre </w:t>
      </w:r>
      <w:proofErr w:type="spellStart"/>
      <w:r w:rsidR="00554EF8">
        <w:t>tenzor</w:t>
      </w:r>
      <w:proofErr w:type="spellEnd"/>
      <w:r w:rsidRPr="00430613">
        <w:t xml:space="preserve"> (</w:t>
      </w:r>
      <w:proofErr w:type="spellStart"/>
      <w:r w:rsidRPr="00430613">
        <w:t>input_x</w:t>
      </w:r>
      <w:proofErr w:type="spellEnd"/>
      <w:r w:rsidRPr="00430613">
        <w:t>), výstupný</w:t>
      </w:r>
      <w:r w:rsidR="00554EF8">
        <w:t xml:space="preserve"> </w:t>
      </w:r>
      <w:proofErr w:type="spellStart"/>
      <w:r w:rsidR="00554EF8">
        <w:t>tenzor</w:t>
      </w:r>
      <w:proofErr w:type="spellEnd"/>
      <w:r w:rsidRPr="00430613">
        <w:t xml:space="preserve"> (</w:t>
      </w:r>
      <w:proofErr w:type="spellStart"/>
      <w:r w:rsidRPr="00430613">
        <w:t>logits</w:t>
      </w:r>
      <w:proofErr w:type="spellEnd"/>
      <w:r w:rsidRPr="00430613">
        <w:t>) a </w:t>
      </w:r>
      <w:proofErr w:type="spellStart"/>
      <w:r w:rsidRPr="00430613">
        <w:t>trénovací</w:t>
      </w:r>
      <w:proofErr w:type="spellEnd"/>
      <w:r w:rsidRPr="00430613">
        <w:t xml:space="preserve"> </w:t>
      </w:r>
      <w:proofErr w:type="spellStart"/>
      <w:r w:rsidR="00554EF8">
        <w:t>tenzor</w:t>
      </w:r>
      <w:proofErr w:type="spellEnd"/>
      <w:r w:rsidR="00677DC3">
        <w:t xml:space="preserve"> </w:t>
      </w:r>
      <w:r w:rsidRPr="00430613">
        <w:t>(</w:t>
      </w:r>
      <w:proofErr w:type="spellStart"/>
      <w:r w:rsidRPr="00430613">
        <w:t>trainings</w:t>
      </w:r>
      <w:proofErr w:type="spellEnd"/>
      <w:r w:rsidRPr="00430613">
        <w:t xml:space="preserve">). </w:t>
      </w:r>
      <w:r w:rsidR="00554EF8">
        <w:t>Keďže sme p</w:t>
      </w:r>
      <w:r w:rsidRPr="00430613">
        <w:t xml:space="preserve">racovali s knižnicou </w:t>
      </w:r>
      <w:proofErr w:type="spellStart"/>
      <w:r w:rsidRPr="00430613">
        <w:t>TensorFlow</w:t>
      </w:r>
      <w:proofErr w:type="spellEnd"/>
      <w:r w:rsidRPr="00430613">
        <w:t xml:space="preserve">, </w:t>
      </w:r>
      <w:r w:rsidR="00554EF8">
        <w:t>tak bolo</w:t>
      </w:r>
      <w:r w:rsidR="00677DC3">
        <w:t xml:space="preserve"> </w:t>
      </w:r>
      <w:r w:rsidR="00554EF8">
        <w:t>potrebné</w:t>
      </w:r>
      <w:r w:rsidRPr="00430613">
        <w:t xml:space="preserve"> na testovanie otvori</w:t>
      </w:r>
      <w:r w:rsidR="00677DC3">
        <w:t>ť</w:t>
      </w:r>
      <w:r w:rsidRPr="00430613">
        <w:t xml:space="preserve"> sedenie (</w:t>
      </w:r>
      <w:proofErr w:type="spellStart"/>
      <w:r w:rsidRPr="00430613">
        <w:t>session</w:t>
      </w:r>
      <w:proofErr w:type="spellEnd"/>
      <w:r w:rsidRPr="00430613">
        <w:t>)</w:t>
      </w:r>
      <w:r w:rsidR="00677DC3">
        <w:t>.</w:t>
      </w:r>
      <w:r w:rsidR="00554EF8">
        <w:t xml:space="preserve"> </w:t>
      </w:r>
      <w:proofErr w:type="spellStart"/>
      <w:r w:rsidRPr="00430613">
        <w:t>TensorFlow</w:t>
      </w:r>
      <w:proofErr w:type="spellEnd"/>
      <w:r w:rsidRPr="00430613">
        <w:t xml:space="preserve"> bola naša voľba kvôli štruktúre modelu, ktorý obsahoval </w:t>
      </w:r>
      <w:proofErr w:type="spellStart"/>
      <w:r w:rsidRPr="00430613">
        <w:t>checkpoint</w:t>
      </w:r>
      <w:proofErr w:type="spellEnd"/>
      <w:r w:rsidRPr="00430613">
        <w:t xml:space="preserve"> (uložené </w:t>
      </w:r>
      <w:proofErr w:type="spellStart"/>
      <w:r w:rsidRPr="00430613">
        <w:t>predtrénované</w:t>
      </w:r>
      <w:proofErr w:type="spellEnd"/>
      <w:r w:rsidRPr="00430613">
        <w:t xml:space="preserve"> </w:t>
      </w:r>
      <w:proofErr w:type="spellStart"/>
      <w:r w:rsidRPr="00430613">
        <w:t>data</w:t>
      </w:r>
      <w:proofErr w:type="spellEnd"/>
      <w:r w:rsidRPr="00430613">
        <w:t xml:space="preserve"> modelu) a</w:t>
      </w:r>
      <w:r w:rsidR="00D9022B">
        <w:t> </w:t>
      </w:r>
      <w:r w:rsidRPr="00430613">
        <w:t>uložený graf</w:t>
      </w:r>
      <w:r w:rsidR="00677DC3">
        <w:t xml:space="preserve"> vo formáte </w:t>
      </w:r>
      <w:proofErr w:type="spellStart"/>
      <w:r w:rsidR="00677DC3">
        <w:t>tenzorov</w:t>
      </w:r>
      <w:proofErr w:type="spellEnd"/>
      <w:r w:rsidRPr="00430613">
        <w:t xml:space="preserve">. </w:t>
      </w:r>
    </w:p>
    <w:p w14:paraId="15C2BD6C" w14:textId="5EC3ED6A" w:rsidR="00F412AE" w:rsidRDefault="00E61938" w:rsidP="002B5FE1">
      <w:r w:rsidRPr="00430613">
        <w:t xml:space="preserve">Na uloženie výsledkov sme použili knižnicu </w:t>
      </w:r>
      <w:proofErr w:type="spellStart"/>
      <w:r w:rsidRPr="00430613">
        <w:t>csv</w:t>
      </w:r>
      <w:proofErr w:type="spellEnd"/>
      <w:r w:rsidRPr="00430613">
        <w:t xml:space="preserve">, ktorá vytvára, otvára a zapisuje údaje do </w:t>
      </w:r>
      <w:proofErr w:type="spellStart"/>
      <w:r w:rsidRPr="00430613">
        <w:t>csv</w:t>
      </w:r>
      <w:proofErr w:type="spellEnd"/>
      <w:r w:rsidRPr="00430613">
        <w:t xml:space="preserve"> súborov. Pre načítanie videí a prístup k ich </w:t>
      </w:r>
      <w:r w:rsidR="00677DC3">
        <w:t xml:space="preserve">jednotlivým </w:t>
      </w:r>
      <w:r w:rsidRPr="00430613">
        <w:t xml:space="preserve">snímkam sme použili knižnicu cv2, </w:t>
      </w:r>
      <w:r w:rsidR="00677DC3">
        <w:t>za pomoci ktorej sme taktiež</w:t>
      </w:r>
      <w:r w:rsidRPr="00430613">
        <w:t xml:space="preserve"> upravi</w:t>
      </w:r>
      <w:r w:rsidR="00677DC3">
        <w:t>li</w:t>
      </w:r>
      <w:r w:rsidRPr="00430613">
        <w:t xml:space="preserve"> snímky na správne rozmery</w:t>
      </w:r>
      <w:r w:rsidR="00677DC3">
        <w:t xml:space="preserve"> pre potreby modelu</w:t>
      </w:r>
      <w:r w:rsidRPr="00430613">
        <w:t xml:space="preserve">. </w:t>
      </w:r>
      <w:r w:rsidR="00677DC3">
        <w:t xml:space="preserve">Pri vytváraní </w:t>
      </w:r>
      <w:r w:rsidRPr="00430613">
        <w:t>umel</w:t>
      </w:r>
      <w:r w:rsidR="00677DC3">
        <w:t>ých</w:t>
      </w:r>
      <w:r w:rsidRPr="00430613">
        <w:t xml:space="preserve"> sním</w:t>
      </w:r>
      <w:r w:rsidR="00677DC3">
        <w:t>ok</w:t>
      </w:r>
      <w:r w:rsidRPr="00430613">
        <w:t xml:space="preserve"> </w:t>
      </w:r>
      <w:r w:rsidR="00677DC3">
        <w:t xml:space="preserve">z dôvodu, </w:t>
      </w:r>
      <w:r w:rsidRPr="00430613">
        <w:t xml:space="preserve">aby sme dostali správny rozmer pre vstupný </w:t>
      </w:r>
      <w:proofErr w:type="spellStart"/>
      <w:r w:rsidRPr="00430613">
        <w:t>tenzor</w:t>
      </w:r>
      <w:proofErr w:type="spellEnd"/>
      <w:r w:rsidR="00677DC3">
        <w:t xml:space="preserve"> sme využili opätovne knižnicu cv2</w:t>
      </w:r>
      <w:r w:rsidRPr="00430613">
        <w:t xml:space="preserve">. Po </w:t>
      </w:r>
      <w:r w:rsidR="00677DC3">
        <w:t>kategorizácii</w:t>
      </w:r>
      <w:r w:rsidRPr="00430613">
        <w:t xml:space="preserve"> jednotlivých snímok sme spriemerovali výsledky pre jednotlivé videá a tieto údaje sme ukladali do </w:t>
      </w:r>
      <w:proofErr w:type="spellStart"/>
      <w:r w:rsidRPr="00430613">
        <w:t>csv</w:t>
      </w:r>
      <w:proofErr w:type="spellEnd"/>
      <w:r w:rsidRPr="00430613">
        <w:t xml:space="preserve"> súboru.</w:t>
      </w:r>
    </w:p>
    <w:p w14:paraId="19FE4079" w14:textId="77777777" w:rsidR="002B5FE1" w:rsidRDefault="002B5FE1" w:rsidP="002B5FE1"/>
    <w:p w14:paraId="0C4F4D7C" w14:textId="77777777" w:rsidR="00E61938" w:rsidRPr="00430613" w:rsidRDefault="00E61938" w:rsidP="00386F33">
      <w:pPr>
        <w:ind w:firstLine="0"/>
        <w:rPr>
          <w:b/>
          <w:bCs/>
        </w:rPr>
      </w:pPr>
      <w:r w:rsidRPr="00430613">
        <w:rPr>
          <w:b/>
          <w:bCs/>
        </w:rPr>
        <w:lastRenderedPageBreak/>
        <w:t>C3D-UCF101</w:t>
      </w:r>
    </w:p>
    <w:p w14:paraId="0B6486E4" w14:textId="79BF7EC7" w:rsidR="00B220BA" w:rsidRDefault="00E61938" w:rsidP="00776D60">
      <w:r w:rsidRPr="00430613">
        <w:t>Ako aj pri modeli C3D-Sport1M sme pozerali na čo je zameraný dataset na ktorom natrénovali</w:t>
      </w:r>
      <w:r w:rsidR="00541054" w:rsidRPr="00430613">
        <w:t xml:space="preserve"> </w:t>
      </w:r>
      <w:proofErr w:type="spellStart"/>
      <w:r w:rsidR="00C8474F" w:rsidRPr="00430613">
        <w:t>Mou</w:t>
      </w:r>
      <w:proofErr w:type="spellEnd"/>
      <w:r w:rsidR="00C8474F" w:rsidRPr="00430613">
        <w:t xml:space="preserve"> et al. (2020)</w:t>
      </w:r>
      <w:r w:rsidRPr="00430613">
        <w:t xml:space="preserve"> tento model.</w:t>
      </w:r>
      <w:r w:rsidR="0037274A">
        <w:t xml:space="preserve"> </w:t>
      </w:r>
    </w:p>
    <w:p w14:paraId="595C4425" w14:textId="7FA8D79C" w:rsidR="00E61938" w:rsidRPr="00430613" w:rsidRDefault="00E61938" w:rsidP="00776D60">
      <w:r w:rsidRPr="00430613">
        <w:t xml:space="preserve">Dataset UCF obsahoval viac než </w:t>
      </w:r>
      <w:r w:rsidR="005452D5" w:rsidRPr="00430613">
        <w:t xml:space="preserve">13 000 </w:t>
      </w:r>
      <w:r w:rsidRPr="00430613">
        <w:t>videí kategorizovaných do dvadsaťpäť kategórií, ktoré sa delili do celkov:</w:t>
      </w:r>
    </w:p>
    <w:p w14:paraId="43AF1ED3" w14:textId="405E7C11" w:rsidR="00E61938" w:rsidRPr="00430613" w:rsidRDefault="00E61938" w:rsidP="000B6E2A">
      <w:pPr>
        <w:pStyle w:val="Odsekzoznamu"/>
        <w:numPr>
          <w:ilvl w:val="0"/>
          <w:numId w:val="35"/>
        </w:numPr>
      </w:pPr>
      <w:r w:rsidRPr="00430613">
        <w:t>interakcia človeka s objektami,</w:t>
      </w:r>
    </w:p>
    <w:p w14:paraId="303E6742" w14:textId="21510A7D" w:rsidR="00E61938" w:rsidRPr="00430613" w:rsidRDefault="00E61938" w:rsidP="000B6E2A">
      <w:pPr>
        <w:pStyle w:val="Odsekzoznamu"/>
        <w:numPr>
          <w:ilvl w:val="0"/>
          <w:numId w:val="35"/>
        </w:numPr>
      </w:pPr>
      <w:r w:rsidRPr="00430613">
        <w:t>pohyb a aktivity ľudí,</w:t>
      </w:r>
    </w:p>
    <w:p w14:paraId="650C2A50" w14:textId="29EB162D" w:rsidR="00E61938" w:rsidRPr="00430613" w:rsidRDefault="00E61938" w:rsidP="000B6E2A">
      <w:pPr>
        <w:pStyle w:val="Odsekzoznamu"/>
        <w:numPr>
          <w:ilvl w:val="0"/>
          <w:numId w:val="35"/>
        </w:numPr>
      </w:pPr>
      <w:r w:rsidRPr="00430613">
        <w:t>interakcia medzi ľuďmi,</w:t>
      </w:r>
    </w:p>
    <w:p w14:paraId="1EC02903" w14:textId="435A88EC" w:rsidR="00E61938" w:rsidRPr="00430613" w:rsidRDefault="00E61938" w:rsidP="000B6E2A">
      <w:pPr>
        <w:pStyle w:val="Odsekzoznamu"/>
        <w:numPr>
          <w:ilvl w:val="0"/>
          <w:numId w:val="35"/>
        </w:numPr>
      </w:pPr>
      <w:r w:rsidRPr="00430613">
        <w:t>a športy.</w:t>
      </w:r>
    </w:p>
    <w:p w14:paraId="4CF22BC9" w14:textId="4A4C0688" w:rsidR="00E61938" w:rsidRPr="00430613" w:rsidRDefault="00E61938" w:rsidP="00776D60">
      <w:pPr>
        <w:ind w:firstLine="0"/>
      </w:pPr>
      <w:r w:rsidRPr="00430613">
        <w:tab/>
        <w:t xml:space="preserve">Dataset predstavoval komplexný súbor videí, z ktorého sme predpokladali dobré výsledky pri testovaní modelu (Obrázok </w:t>
      </w:r>
      <w:r w:rsidR="00064223" w:rsidRPr="00430613">
        <w:t>1</w:t>
      </w:r>
      <w:r w:rsidR="00BA4199">
        <w:t>9</w:t>
      </w:r>
      <w:r w:rsidRPr="00430613">
        <w:t>).</w:t>
      </w:r>
      <w:r w:rsidR="00B220BA">
        <w:t xml:space="preserve"> </w:t>
      </w:r>
      <w:r w:rsidR="00B220BA" w:rsidRPr="00430613">
        <w:t>(</w:t>
      </w:r>
      <w:proofErr w:type="spellStart"/>
      <w:r w:rsidR="00B220BA" w:rsidRPr="00430613">
        <w:t>Soomro</w:t>
      </w:r>
      <w:proofErr w:type="spellEnd"/>
      <w:r w:rsidR="00B220BA" w:rsidRPr="00430613">
        <w:t xml:space="preserve"> et al., 2012)</w:t>
      </w:r>
    </w:p>
    <w:p w14:paraId="018693BE" w14:textId="77777777" w:rsidR="00E61938" w:rsidRPr="00430613" w:rsidRDefault="00E61938" w:rsidP="004F2968">
      <w:pPr>
        <w:keepNext/>
        <w:ind w:firstLine="0"/>
        <w:jc w:val="center"/>
      </w:pPr>
      <w:r w:rsidRPr="00430613">
        <w:rPr>
          <w:noProof/>
        </w:rPr>
        <w:drawing>
          <wp:inline distT="0" distB="0" distL="0" distR="0" wp14:anchorId="10402055" wp14:editId="26FD1E54">
            <wp:extent cx="5223163" cy="3948682"/>
            <wp:effectExtent l="0" t="0" r="0" b="0"/>
            <wp:docPr id="1999071997" name="Picture 4" descr="A collage of different activitie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99071997" name="Picture 4" descr="A collage of different activities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30112" cy="39539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2DE8BB5" w14:textId="1684AAE3" w:rsidR="00E61938" w:rsidRPr="00430613" w:rsidRDefault="00E61938" w:rsidP="003076D6">
      <w:pPr>
        <w:pStyle w:val="Popis"/>
      </w:pPr>
      <w:r w:rsidRPr="00430613">
        <w:t xml:space="preserve">Obrázok </w:t>
      </w:r>
      <w:r>
        <w:fldChar w:fldCharType="begin"/>
      </w:r>
      <w:r>
        <w:instrText xml:space="preserve"> SEQ Obrázok \* ARABIC </w:instrText>
      </w:r>
      <w:r>
        <w:fldChar w:fldCharType="separate"/>
      </w:r>
      <w:r w:rsidR="00AA4DFA">
        <w:rPr>
          <w:noProof/>
        </w:rPr>
        <w:t>19</w:t>
      </w:r>
      <w:r>
        <w:rPr>
          <w:noProof/>
        </w:rPr>
        <w:fldChar w:fldCharType="end"/>
      </w:r>
      <w:r w:rsidRPr="00430613">
        <w:t xml:space="preserve"> Dataset UCF101</w:t>
      </w:r>
      <w:r w:rsidR="00064223" w:rsidRPr="00430613">
        <w:rPr>
          <w:rStyle w:val="Odkaznapoznmkupodiarou"/>
        </w:rPr>
        <w:footnoteReference w:id="22"/>
      </w:r>
    </w:p>
    <w:p w14:paraId="4EA2749F" w14:textId="47D0079A" w:rsidR="00E61938" w:rsidRPr="00430613" w:rsidRDefault="00E61938" w:rsidP="00776D60">
      <w:pPr>
        <w:ind w:firstLine="0"/>
      </w:pPr>
      <w:r w:rsidRPr="00430613">
        <w:tab/>
        <w:t xml:space="preserve">Štruktúra </w:t>
      </w:r>
      <w:proofErr w:type="spellStart"/>
      <w:r w:rsidRPr="00430613">
        <w:t>predtrénovaného</w:t>
      </w:r>
      <w:proofErr w:type="spellEnd"/>
      <w:r w:rsidRPr="00430613">
        <w:t xml:space="preserve"> modelu bola rovnaká ako pri C3D-Sport1M, model taktiež obsahoval štyri súbory, ktoré </w:t>
      </w:r>
      <w:r w:rsidR="00B220BA">
        <w:t>obsahovali</w:t>
      </w:r>
      <w:r w:rsidRPr="00430613">
        <w:t xml:space="preserve"> jeho architektúru, váhy a vrstvy. </w:t>
      </w:r>
      <w:r w:rsidR="00B220BA">
        <w:t>Na otestovanie modelu sme postupovali rovnako ako u druhého C3D modelu.</w:t>
      </w:r>
    </w:p>
    <w:p w14:paraId="64D25435" w14:textId="77777777" w:rsidR="00095A55" w:rsidRPr="00430613" w:rsidRDefault="00095A55" w:rsidP="00776D60">
      <w:pPr>
        <w:ind w:firstLine="0"/>
      </w:pPr>
    </w:p>
    <w:p w14:paraId="4960E33F" w14:textId="77777777" w:rsidR="00E61938" w:rsidRPr="00430613" w:rsidRDefault="00E61938" w:rsidP="00386F33">
      <w:pPr>
        <w:ind w:firstLine="0"/>
        <w:rPr>
          <w:b/>
          <w:bCs/>
        </w:rPr>
      </w:pPr>
      <w:r w:rsidRPr="00430613">
        <w:rPr>
          <w:b/>
          <w:bCs/>
        </w:rPr>
        <w:lastRenderedPageBreak/>
        <w:t>P3D-ResNet-199_Kinetics a P3D-ResNet-199_Kinetics-600</w:t>
      </w:r>
    </w:p>
    <w:p w14:paraId="23359601" w14:textId="77777777" w:rsidR="00D448CF" w:rsidRDefault="00E61938" w:rsidP="00776D60">
      <w:r w:rsidRPr="00430613">
        <w:t>Oba modely P3D</w:t>
      </w:r>
      <w:r w:rsidR="00C8474F" w:rsidRPr="00430613">
        <w:t xml:space="preserve"> </w:t>
      </w:r>
      <w:r w:rsidRPr="00430613">
        <w:t>vybudova</w:t>
      </w:r>
      <w:r w:rsidR="00C8474F" w:rsidRPr="00430613">
        <w:t xml:space="preserve">li </w:t>
      </w:r>
      <w:proofErr w:type="spellStart"/>
      <w:r w:rsidR="00C8474F" w:rsidRPr="00430613">
        <w:t>Mou</w:t>
      </w:r>
      <w:proofErr w:type="spellEnd"/>
      <w:r w:rsidR="00C8474F" w:rsidRPr="00430613">
        <w:t xml:space="preserve"> et al. (2020)</w:t>
      </w:r>
      <w:r w:rsidRPr="00430613">
        <w:t xml:space="preserve"> na architektúre </w:t>
      </w:r>
      <w:proofErr w:type="spellStart"/>
      <w:r w:rsidRPr="00430613">
        <w:t>ResNet</w:t>
      </w:r>
      <w:proofErr w:type="spellEnd"/>
      <w:r w:rsidRPr="00430613">
        <w:t xml:space="preserve"> a </w:t>
      </w:r>
      <w:r w:rsidR="00C8474F" w:rsidRPr="00430613">
        <w:t>natrénovali</w:t>
      </w:r>
      <w:r w:rsidRPr="00430613">
        <w:t xml:space="preserve"> na datasete </w:t>
      </w:r>
      <w:proofErr w:type="spellStart"/>
      <w:r w:rsidRPr="00430613">
        <w:t>Kinetics</w:t>
      </w:r>
      <w:proofErr w:type="spellEnd"/>
      <w:r w:rsidRPr="00430613">
        <w:t>.</w:t>
      </w:r>
      <w:r w:rsidR="00D448CF">
        <w:t xml:space="preserve"> </w:t>
      </w:r>
    </w:p>
    <w:p w14:paraId="24FAC433" w14:textId="06CD6DB2" w:rsidR="00E61938" w:rsidRPr="00430613" w:rsidRDefault="00E61938" w:rsidP="00776D60">
      <w:r w:rsidRPr="00430613">
        <w:t>Tento dataset obsah</w:t>
      </w:r>
      <w:r w:rsidR="00D448CF">
        <w:t>oval</w:t>
      </w:r>
      <w:r w:rsidRPr="00430613">
        <w:t xml:space="preserve"> okolo </w:t>
      </w:r>
      <w:r w:rsidR="005452D5" w:rsidRPr="00430613">
        <w:t xml:space="preserve">500 000 </w:t>
      </w:r>
      <w:r w:rsidRPr="00430613">
        <w:t xml:space="preserve">videí zameraných na činnosti ľudí. Každé video malo okolo desať sekúnd a kategorizovalo sa do šesťsto tried (staršia forma datasetu mala štyristo kategórií). Videá v datasete zobrazovali napríklad ľudí </w:t>
      </w:r>
      <w:r w:rsidR="00D448CF">
        <w:t>vykonávajúcich aktivitu</w:t>
      </w:r>
      <w:r w:rsidRPr="00430613">
        <w:t xml:space="preserve">, ruky vykonávajúce aktivitu, športové aktivity, tváre ľudí a aj zábery rúk, ktoré manipulujú s objektami (Obrázok </w:t>
      </w:r>
      <w:r w:rsidR="00BA4199">
        <w:t>20</w:t>
      </w:r>
      <w:r w:rsidRPr="00430613">
        <w:t xml:space="preserve">). </w:t>
      </w:r>
      <w:r w:rsidR="00D448CF" w:rsidRPr="00430613">
        <w:t>(</w:t>
      </w:r>
      <w:proofErr w:type="spellStart"/>
      <w:r w:rsidR="00D448CF" w:rsidRPr="00430613">
        <w:t>Carreira</w:t>
      </w:r>
      <w:proofErr w:type="spellEnd"/>
      <w:r w:rsidR="00D448CF" w:rsidRPr="00430613">
        <w:t xml:space="preserve"> a </w:t>
      </w:r>
      <w:proofErr w:type="spellStart"/>
      <w:r w:rsidR="00D448CF" w:rsidRPr="00430613">
        <w:t>Zisserman</w:t>
      </w:r>
      <w:proofErr w:type="spellEnd"/>
      <w:r w:rsidR="00D448CF" w:rsidRPr="00430613">
        <w:t>, 2017)</w:t>
      </w:r>
    </w:p>
    <w:p w14:paraId="4345A9F9" w14:textId="77777777" w:rsidR="00E61938" w:rsidRPr="00430613" w:rsidRDefault="00E61938" w:rsidP="004F2968">
      <w:pPr>
        <w:keepNext/>
        <w:jc w:val="center"/>
      </w:pPr>
      <w:r w:rsidRPr="00430613">
        <w:rPr>
          <w:noProof/>
        </w:rPr>
        <w:drawing>
          <wp:inline distT="0" distB="0" distL="0" distR="0" wp14:anchorId="33F9E458" wp14:editId="14B9D0FF">
            <wp:extent cx="4572000" cy="2292458"/>
            <wp:effectExtent l="0" t="0" r="0" b="0"/>
            <wp:docPr id="267924980" name="Picture 1" descr="A collage of images of different peop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7924980" name="Picture 1" descr="A collage of images of different peopl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8255" cy="229559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296A04E" w14:textId="1B2E0D58" w:rsidR="00E61938" w:rsidRPr="00430613" w:rsidRDefault="00E61938" w:rsidP="003076D6">
      <w:pPr>
        <w:pStyle w:val="Popis"/>
      </w:pPr>
      <w:r w:rsidRPr="00430613">
        <w:t xml:space="preserve">Obrázok </w:t>
      </w:r>
      <w:r>
        <w:fldChar w:fldCharType="begin"/>
      </w:r>
      <w:r>
        <w:instrText xml:space="preserve"> SEQ Obrázok \* ARABIC </w:instrText>
      </w:r>
      <w:r>
        <w:fldChar w:fldCharType="separate"/>
      </w:r>
      <w:r w:rsidR="00AA4DFA">
        <w:rPr>
          <w:noProof/>
        </w:rPr>
        <w:t>20</w:t>
      </w:r>
      <w:r>
        <w:rPr>
          <w:noProof/>
        </w:rPr>
        <w:fldChar w:fldCharType="end"/>
      </w:r>
      <w:r w:rsidRPr="00430613">
        <w:t xml:space="preserve"> Dataset </w:t>
      </w:r>
      <w:proofErr w:type="spellStart"/>
      <w:r w:rsidRPr="00430613">
        <w:t>Kinetics</w:t>
      </w:r>
      <w:proofErr w:type="spellEnd"/>
      <w:r w:rsidR="00064223" w:rsidRPr="00430613">
        <w:rPr>
          <w:rStyle w:val="Odkaznapoznmkupodiarou"/>
        </w:rPr>
        <w:footnoteReference w:id="23"/>
      </w:r>
      <w:r w:rsidRPr="00430613">
        <w:t xml:space="preserve"> </w:t>
      </w:r>
    </w:p>
    <w:p w14:paraId="4105D882" w14:textId="6CBD9B91" w:rsidR="00E61938" w:rsidRPr="00430613" w:rsidRDefault="00E61938" w:rsidP="00776D60">
      <w:r w:rsidRPr="00430613">
        <w:t xml:space="preserve">Dataset </w:t>
      </w:r>
      <w:proofErr w:type="spellStart"/>
      <w:r w:rsidRPr="00430613">
        <w:t>Kinetics</w:t>
      </w:r>
      <w:proofErr w:type="spellEnd"/>
      <w:r w:rsidR="005D1654">
        <w:t xml:space="preserve"> popisujú </w:t>
      </w:r>
      <w:proofErr w:type="spellStart"/>
      <w:r w:rsidR="005D1654">
        <w:t>Kay</w:t>
      </w:r>
      <w:proofErr w:type="spellEnd"/>
      <w:r w:rsidR="005D1654">
        <w:t xml:space="preserve"> et al. (2017) ako súbor videí</w:t>
      </w:r>
      <w:r w:rsidR="0073070B">
        <w:t>, ktorých z</w:t>
      </w:r>
      <w:r w:rsidR="00D448CF">
        <w:t xml:space="preserve">drojom bola platforma </w:t>
      </w:r>
      <w:r w:rsidRPr="00430613">
        <w:t>YouTube.</w:t>
      </w:r>
      <w:r w:rsidR="00D448CF">
        <w:t xml:space="preserve"> </w:t>
      </w:r>
      <w:r w:rsidRPr="00430613">
        <w:t xml:space="preserve">Autori </w:t>
      </w:r>
      <w:r w:rsidR="00D448CF">
        <w:t>zahrnuli</w:t>
      </w:r>
      <w:r w:rsidRPr="00430613">
        <w:t xml:space="preserve"> taktiež štatistické výsledky datas</w:t>
      </w:r>
      <w:r w:rsidR="00D448CF">
        <w:t>e</w:t>
      </w:r>
      <w:r w:rsidRPr="00430613">
        <w:t>tu a výkonnosť.</w:t>
      </w:r>
      <w:r w:rsidR="00D448CF">
        <w:t xml:space="preserve"> V práci popisujú aj ako</w:t>
      </w:r>
      <w:r w:rsidRPr="00430613">
        <w:t xml:space="preserve"> vykonali predbežnú analýzu</w:t>
      </w:r>
      <w:r w:rsidR="00D448CF">
        <w:t xml:space="preserve"> kde sa zameriavali na koreláciu medzi videami. Konkrétne ich cieľom bolo zistiť či n</w:t>
      </w:r>
      <w:r w:rsidRPr="00430613">
        <w:t>erovnováha v datasete vedie k skresleniu klasifikácie.</w:t>
      </w:r>
    </w:p>
    <w:p w14:paraId="184FC247" w14:textId="296EB498" w:rsidR="00E61938" w:rsidRPr="00430613" w:rsidRDefault="00E61938" w:rsidP="00776D60">
      <w:r w:rsidRPr="00430613">
        <w:t xml:space="preserve">Architektúra na ktorej </w:t>
      </w:r>
      <w:r w:rsidR="00D448CF">
        <w:t>boli</w:t>
      </w:r>
      <w:r w:rsidRPr="00430613">
        <w:t xml:space="preserve"> natrénované modely P3D vyžadovala menej priamočiary prístup ako pri testovaní C3D modelov. Pri C3D </w:t>
      </w:r>
      <w:r w:rsidR="00541054" w:rsidRPr="00430613">
        <w:t>bolo potrebné</w:t>
      </w:r>
      <w:r w:rsidRPr="00430613">
        <w:t xml:space="preserve"> pozrieť premenné a vybrať správne </w:t>
      </w:r>
      <w:proofErr w:type="spellStart"/>
      <w:r w:rsidRPr="00430613">
        <w:t>tenzory</w:t>
      </w:r>
      <w:proofErr w:type="spellEnd"/>
      <w:r w:rsidRPr="00430613">
        <w:t xml:space="preserve">, ktoré sme načítali do prístupnej architektúry. Pri P3D sme si museli vytvoriť vlastnú architektúru na základe </w:t>
      </w:r>
      <w:proofErr w:type="spellStart"/>
      <w:r w:rsidRPr="00430613">
        <w:t>ResNet</w:t>
      </w:r>
      <w:proofErr w:type="spellEnd"/>
      <w:r w:rsidRPr="00430613">
        <w:t xml:space="preserve">. </w:t>
      </w:r>
    </w:p>
    <w:p w14:paraId="46DCE978" w14:textId="18E01D43" w:rsidR="00E61938" w:rsidRPr="00430613" w:rsidRDefault="00E61938" w:rsidP="00776D60">
      <w:r w:rsidRPr="00430613">
        <w:t xml:space="preserve">Keďže konkrétna architektúra ResNet199 nebola dostupná v knižnici </w:t>
      </w:r>
      <w:proofErr w:type="spellStart"/>
      <w:r w:rsidRPr="00430613">
        <w:t>TorchVision</w:t>
      </w:r>
      <w:proofErr w:type="spellEnd"/>
      <w:r w:rsidRPr="00430613">
        <w:t xml:space="preserve"> využili sme najbližšiu a teda ResNet152</w:t>
      </w:r>
      <w:r w:rsidR="00653613">
        <w:t>, ktorá obsa</w:t>
      </w:r>
      <w:r w:rsidR="0073070B">
        <w:t>hovala</w:t>
      </w:r>
      <w:r w:rsidRPr="00430613">
        <w:t xml:space="preserve"> neurónovú sieť so 152 vrstvami. </w:t>
      </w:r>
      <w:proofErr w:type="spellStart"/>
      <w:r w:rsidR="00653613">
        <w:t>P</w:t>
      </w:r>
      <w:r w:rsidRPr="00430613">
        <w:t>redtrénovaný</w:t>
      </w:r>
      <w:proofErr w:type="spellEnd"/>
      <w:r w:rsidRPr="00430613">
        <w:t xml:space="preserve"> model</w:t>
      </w:r>
      <w:r w:rsidR="00653613">
        <w:t xml:space="preserve"> sme týmto načítali do architektúry s váhami a </w:t>
      </w:r>
      <w:proofErr w:type="spellStart"/>
      <w:r w:rsidR="00653613">
        <w:t>checkpointom</w:t>
      </w:r>
      <w:proofErr w:type="spellEnd"/>
      <w:r w:rsidR="00653613">
        <w:t>, avšak očakávali sme zhoršenie klasifikácie.</w:t>
      </w:r>
      <w:r w:rsidRPr="00430613">
        <w:t xml:space="preserve"> </w:t>
      </w:r>
    </w:p>
    <w:p w14:paraId="23F58BF8" w14:textId="4BE5D69B" w:rsidR="00E61938" w:rsidRPr="00430613" w:rsidRDefault="00E61938" w:rsidP="00776D60">
      <w:r w:rsidRPr="00430613">
        <w:lastRenderedPageBreak/>
        <w:t>V prispôsobovaní modelovej architektúry sme taktiež riešili problém s počtom vstupných a</w:t>
      </w:r>
      <w:r w:rsidR="00653613">
        <w:t> </w:t>
      </w:r>
      <w:r w:rsidRPr="00430613">
        <w:t>výstupných</w:t>
      </w:r>
      <w:r w:rsidR="00653613">
        <w:t xml:space="preserve"> nezhodujúcich sa</w:t>
      </w:r>
      <w:r w:rsidRPr="00430613">
        <w:t xml:space="preserve"> kategórií, kedy</w:t>
      </w:r>
      <w:r w:rsidR="00541054" w:rsidRPr="00430613">
        <w:t xml:space="preserve"> s</w:t>
      </w:r>
      <w:r w:rsidRPr="00430613">
        <w:t>me pracovali s</w:t>
      </w:r>
      <w:r w:rsidR="00D9022B">
        <w:t> </w:t>
      </w:r>
      <w:r w:rsidRPr="00430613">
        <w:t>dvadsaťpäť</w:t>
      </w:r>
      <w:r w:rsidR="00D9022B">
        <w:t>,</w:t>
      </w:r>
      <w:r w:rsidRPr="00430613">
        <w:t xml:space="preserve"> ale ResNet152 bol nastavený na dvetisícštyridsaťosem</w:t>
      </w:r>
      <w:r w:rsidR="00653613">
        <w:t xml:space="preserve"> tried</w:t>
      </w:r>
      <w:r w:rsidRPr="00430613">
        <w:t xml:space="preserve">. </w:t>
      </w:r>
    </w:p>
    <w:p w14:paraId="1E0767BC" w14:textId="46A2432B" w:rsidR="00E61938" w:rsidRPr="00430613" w:rsidRDefault="00E61938" w:rsidP="00776D60">
      <w:r w:rsidRPr="00430613">
        <w:t xml:space="preserve">Okrem vyvárania triedy pre nastavenie ResNet152 sme postupovali rovnako ako pri ostatných modeloch, vybrané videá sme načítavali po </w:t>
      </w:r>
      <w:r w:rsidR="00653613" w:rsidRPr="00430613">
        <w:t>sní</w:t>
      </w:r>
      <w:r w:rsidR="00653613">
        <w:t>mk</w:t>
      </w:r>
      <w:r w:rsidR="00653613" w:rsidRPr="00430613">
        <w:t>ach</w:t>
      </w:r>
      <w:r w:rsidRPr="00430613">
        <w:t>, tie sme predikovali za pomoci modelu</w:t>
      </w:r>
      <w:r w:rsidR="00653613">
        <w:t xml:space="preserve"> a v závere sme </w:t>
      </w:r>
      <w:r w:rsidRPr="00430613">
        <w:t xml:space="preserve">výsledky ukladali a zapisovali do </w:t>
      </w:r>
      <w:proofErr w:type="spellStart"/>
      <w:r w:rsidRPr="00430613">
        <w:t>csv</w:t>
      </w:r>
      <w:proofErr w:type="spellEnd"/>
      <w:r w:rsidRPr="00430613">
        <w:t xml:space="preserve"> súboru. </w:t>
      </w:r>
    </w:p>
    <w:p w14:paraId="2CC7D385" w14:textId="77777777" w:rsidR="00095A55" w:rsidRPr="00430613" w:rsidRDefault="00095A55" w:rsidP="00776D60"/>
    <w:p w14:paraId="1D236B72" w14:textId="77777777" w:rsidR="00E61938" w:rsidRPr="00430613" w:rsidRDefault="00E61938" w:rsidP="00386F33">
      <w:pPr>
        <w:ind w:firstLine="0"/>
        <w:rPr>
          <w:b/>
          <w:bCs/>
        </w:rPr>
      </w:pPr>
      <w:r w:rsidRPr="00430613">
        <w:rPr>
          <w:b/>
          <w:bCs/>
        </w:rPr>
        <w:t>TRN-Something-Something-V2 a TRN-</w:t>
      </w:r>
      <w:proofErr w:type="spellStart"/>
      <w:r w:rsidRPr="00430613">
        <w:rPr>
          <w:b/>
          <w:bCs/>
        </w:rPr>
        <w:t>Moments</w:t>
      </w:r>
      <w:proofErr w:type="spellEnd"/>
      <w:r w:rsidRPr="00430613">
        <w:rPr>
          <w:b/>
          <w:bCs/>
        </w:rPr>
        <w:t>-In-</w:t>
      </w:r>
      <w:proofErr w:type="spellStart"/>
      <w:r w:rsidRPr="00430613">
        <w:rPr>
          <w:b/>
          <w:bCs/>
        </w:rPr>
        <w:t>Time</w:t>
      </w:r>
      <w:proofErr w:type="spellEnd"/>
    </w:p>
    <w:p w14:paraId="55CA85B4" w14:textId="343D8E87" w:rsidR="00653613" w:rsidRDefault="00E61938" w:rsidP="00776D60">
      <w:r w:rsidRPr="00430613">
        <w:t xml:space="preserve">Oba modely </w:t>
      </w:r>
      <w:r w:rsidR="00653613">
        <w:t>boli</w:t>
      </w:r>
      <w:r w:rsidRPr="00430613">
        <w:t xml:space="preserve"> vybudované na TRN architektúre, ale natrénované na </w:t>
      </w:r>
      <w:r w:rsidR="00653613">
        <w:t>rôznych</w:t>
      </w:r>
      <w:r w:rsidRPr="00430613">
        <w:t xml:space="preserve"> datasetoch. Dataset </w:t>
      </w:r>
      <w:proofErr w:type="spellStart"/>
      <w:r w:rsidRPr="00430613">
        <w:t>Something-Something</w:t>
      </w:r>
      <w:proofErr w:type="spellEnd"/>
      <w:r w:rsidRPr="00430613">
        <w:t xml:space="preserve"> V2</w:t>
      </w:r>
      <w:r w:rsidR="00653613">
        <w:t xml:space="preserve"> (Niečo-Niečo V2)</w:t>
      </w:r>
      <w:r w:rsidRPr="00430613">
        <w:t xml:space="preserve"> predstav</w:t>
      </w:r>
      <w:r w:rsidR="00653613">
        <w:t>oval súbor</w:t>
      </w:r>
      <w:r w:rsidRPr="00430613">
        <w:t xml:space="preserve"> okolo dvestodvadsať tisíc videí, ktoré sa zameriav</w:t>
      </w:r>
      <w:r w:rsidR="00653613">
        <w:t>ali</w:t>
      </w:r>
      <w:r w:rsidRPr="00430613">
        <w:t xml:space="preserve"> na gestá rúk</w:t>
      </w:r>
      <w:r w:rsidR="00653613">
        <w:t xml:space="preserve"> a</w:t>
      </w:r>
      <w:r w:rsidRPr="00430613">
        <w:t xml:space="preserve"> vykonávanie bežných vecí pomocou rúk.</w:t>
      </w:r>
      <w:r w:rsidR="00C8474F" w:rsidRPr="00430613">
        <w:t xml:space="preserve"> (</w:t>
      </w:r>
      <w:proofErr w:type="spellStart"/>
      <w:r w:rsidR="00C8474F" w:rsidRPr="00430613">
        <w:t>Goyal</w:t>
      </w:r>
      <w:proofErr w:type="spellEnd"/>
      <w:r w:rsidR="00C8474F" w:rsidRPr="00430613">
        <w:t xml:space="preserve"> et al., 2017)</w:t>
      </w:r>
      <w:r w:rsidRPr="00430613">
        <w:t xml:space="preserve"> </w:t>
      </w:r>
    </w:p>
    <w:p w14:paraId="72DDA736" w14:textId="660D0C00" w:rsidR="00E61938" w:rsidRPr="00430613" w:rsidRDefault="00653613" w:rsidP="00776D60">
      <w:r>
        <w:t>Z toho sme vyvodili, že</w:t>
      </w:r>
      <w:r w:rsidR="00E61938" w:rsidRPr="00430613">
        <w:t xml:space="preserve"> na rozdiel od datasetu ERA videá neobsah</w:t>
      </w:r>
      <w:r>
        <w:t>ovali</w:t>
      </w:r>
      <w:r w:rsidR="00E61938" w:rsidRPr="00430613">
        <w:t xml:space="preserve"> ľudí, stroje a ani autá. Medzi jeho kategórie pa</w:t>
      </w:r>
      <w:r>
        <w:t>trili</w:t>
      </w:r>
      <w:r w:rsidR="00E61938" w:rsidRPr="00430613">
        <w:t xml:space="preserve"> napríklad: pokladať niečo na podklad, posúvať niečo, hádzať niečo, pokladať niečo vedľa niečoho </w:t>
      </w:r>
      <w:r>
        <w:t>iného a mnoho ďalších</w:t>
      </w:r>
      <w:r w:rsidR="00E61938" w:rsidRPr="00430613">
        <w:t xml:space="preserve"> (Obrázok </w:t>
      </w:r>
      <w:r w:rsidR="00064223" w:rsidRPr="00430613">
        <w:t>2</w:t>
      </w:r>
      <w:r w:rsidR="00BA4199">
        <w:t>1</w:t>
      </w:r>
      <w:r w:rsidR="00E61938" w:rsidRPr="00430613">
        <w:t>).</w:t>
      </w:r>
    </w:p>
    <w:p w14:paraId="3C64C8AA" w14:textId="77777777" w:rsidR="00E61938" w:rsidRPr="00430613" w:rsidRDefault="00E61938" w:rsidP="004F2968">
      <w:pPr>
        <w:keepNext/>
        <w:jc w:val="center"/>
      </w:pPr>
      <w:r w:rsidRPr="00430613">
        <w:rPr>
          <w:noProof/>
        </w:rPr>
        <w:drawing>
          <wp:inline distT="0" distB="0" distL="0" distR="0" wp14:anchorId="44BBB5F8" wp14:editId="53ADFBDB">
            <wp:extent cx="3448962" cy="3437467"/>
            <wp:effectExtent l="0" t="0" r="0" b="0"/>
            <wp:docPr id="1624438284" name="Picture 1" descr="A collage of many images of different object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24438284" name="Picture 1" descr="A collage of many images of different objects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83336" cy="347172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172F9F4" w14:textId="02CBB62E" w:rsidR="00E61938" w:rsidRPr="00430613" w:rsidRDefault="00E61938" w:rsidP="003076D6">
      <w:pPr>
        <w:pStyle w:val="Popis"/>
      </w:pPr>
      <w:r w:rsidRPr="00430613">
        <w:t xml:space="preserve">Obrázok </w:t>
      </w:r>
      <w:r>
        <w:fldChar w:fldCharType="begin"/>
      </w:r>
      <w:r>
        <w:instrText xml:space="preserve"> SEQ Obrázok \* ARABIC </w:instrText>
      </w:r>
      <w:r>
        <w:fldChar w:fldCharType="separate"/>
      </w:r>
      <w:r w:rsidR="00AA4DFA">
        <w:rPr>
          <w:noProof/>
        </w:rPr>
        <w:t>21</w:t>
      </w:r>
      <w:r>
        <w:rPr>
          <w:noProof/>
        </w:rPr>
        <w:fldChar w:fldCharType="end"/>
      </w:r>
      <w:r w:rsidRPr="00430613">
        <w:t xml:space="preserve"> Dataset </w:t>
      </w:r>
      <w:proofErr w:type="spellStart"/>
      <w:r w:rsidRPr="00430613">
        <w:t>Something-Something</w:t>
      </w:r>
      <w:proofErr w:type="spellEnd"/>
      <w:r w:rsidRPr="00430613">
        <w:t xml:space="preserve"> V2</w:t>
      </w:r>
      <w:r w:rsidR="00064223" w:rsidRPr="00430613">
        <w:rPr>
          <w:rStyle w:val="Odkaznapoznmkupodiarou"/>
        </w:rPr>
        <w:footnoteReference w:id="24"/>
      </w:r>
    </w:p>
    <w:p w14:paraId="32EBB11A" w14:textId="324A57FD" w:rsidR="00E61938" w:rsidRPr="00430613" w:rsidRDefault="00E61938" w:rsidP="00776D60">
      <w:r w:rsidRPr="00430613">
        <w:t>Druhý dataset</w:t>
      </w:r>
      <w:r w:rsidR="005D1654">
        <w:t xml:space="preserve">, </w:t>
      </w:r>
      <w:proofErr w:type="spellStart"/>
      <w:r w:rsidR="005D1654" w:rsidRPr="00430613">
        <w:t>Moments</w:t>
      </w:r>
      <w:proofErr w:type="spellEnd"/>
      <w:r w:rsidR="005D1654" w:rsidRPr="00430613">
        <w:t xml:space="preserve"> in </w:t>
      </w:r>
      <w:proofErr w:type="spellStart"/>
      <w:r w:rsidR="005D1654" w:rsidRPr="00430613">
        <w:t>Time</w:t>
      </w:r>
      <w:proofErr w:type="spellEnd"/>
      <w:r w:rsidR="005D1654">
        <w:t xml:space="preserve"> (Momenty v čase), popísali autori </w:t>
      </w:r>
      <w:proofErr w:type="spellStart"/>
      <w:r w:rsidR="005D1654" w:rsidRPr="00430613">
        <w:t>Monfort</w:t>
      </w:r>
      <w:proofErr w:type="spellEnd"/>
      <w:r w:rsidR="005D1654">
        <w:t xml:space="preserve"> et al</w:t>
      </w:r>
      <w:r w:rsidR="008A2E74">
        <w:t>.</w:t>
      </w:r>
      <w:r w:rsidR="005D1654">
        <w:t xml:space="preserve"> (2020) ako súbor</w:t>
      </w:r>
      <w:r w:rsidRPr="00430613">
        <w:t xml:space="preserve"> milión zozbieraných videí, ktoré sa zameriava</w:t>
      </w:r>
      <w:r w:rsidR="00653613">
        <w:t>li</w:t>
      </w:r>
      <w:r w:rsidRPr="00430613">
        <w:t xml:space="preserve"> na dynamické scény. </w:t>
      </w:r>
      <w:r w:rsidRPr="00430613">
        <w:lastRenderedPageBreak/>
        <w:t>Predstav</w:t>
      </w:r>
      <w:r w:rsidR="00653613">
        <w:t>oval</w:t>
      </w:r>
      <w:r w:rsidRPr="00430613">
        <w:t xml:space="preserve"> veľkú škálu videí od zvieracích, hýbajúcich sa objektov až po ľudí </w:t>
      </w:r>
      <w:r w:rsidR="0073070B">
        <w:t>v</w:t>
      </w:r>
      <w:r w:rsidRPr="00430613">
        <w:t xml:space="preserve"> pohybe</w:t>
      </w:r>
      <w:r w:rsidR="00064223" w:rsidRPr="00430613">
        <w:t xml:space="preserve"> (Obrázok 2</w:t>
      </w:r>
      <w:r w:rsidR="00BA4199">
        <w:t>2</w:t>
      </w:r>
      <w:r w:rsidR="00064223" w:rsidRPr="00430613">
        <w:t>)</w:t>
      </w:r>
      <w:r w:rsidRPr="00430613">
        <w:t>.</w:t>
      </w:r>
    </w:p>
    <w:p w14:paraId="16F5F36A" w14:textId="77777777" w:rsidR="00E61938" w:rsidRPr="00430613" w:rsidRDefault="00E61938" w:rsidP="004F2968">
      <w:pPr>
        <w:keepNext/>
        <w:jc w:val="center"/>
      </w:pPr>
      <w:r w:rsidRPr="00430613">
        <w:rPr>
          <w:noProof/>
        </w:rPr>
        <w:drawing>
          <wp:inline distT="0" distB="0" distL="0" distR="0" wp14:anchorId="01B5A0A5" wp14:editId="2FE08720">
            <wp:extent cx="4404360" cy="1791604"/>
            <wp:effectExtent l="0" t="0" r="0" b="0"/>
            <wp:docPr id="1996981207" name="Picture 3" descr="A collage of images of various thing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96981207" name="Picture 3" descr="A collage of images of various things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11114" cy="179435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487D4A0" w14:textId="3F868070" w:rsidR="00E61938" w:rsidRPr="00430613" w:rsidRDefault="00E61938" w:rsidP="003076D6">
      <w:pPr>
        <w:pStyle w:val="Popis"/>
      </w:pPr>
      <w:r w:rsidRPr="00430613">
        <w:t xml:space="preserve">Obrázok </w:t>
      </w:r>
      <w:r>
        <w:fldChar w:fldCharType="begin"/>
      </w:r>
      <w:r>
        <w:instrText xml:space="preserve"> SEQ Obrázok \* ARABIC </w:instrText>
      </w:r>
      <w:r>
        <w:fldChar w:fldCharType="separate"/>
      </w:r>
      <w:r w:rsidR="00AA4DFA">
        <w:rPr>
          <w:noProof/>
        </w:rPr>
        <w:t>22</w:t>
      </w:r>
      <w:r>
        <w:rPr>
          <w:noProof/>
        </w:rPr>
        <w:fldChar w:fldCharType="end"/>
      </w:r>
      <w:r w:rsidRPr="00430613">
        <w:t xml:space="preserve"> Dataset </w:t>
      </w:r>
      <w:proofErr w:type="spellStart"/>
      <w:r w:rsidRPr="00430613">
        <w:t>Moments</w:t>
      </w:r>
      <w:proofErr w:type="spellEnd"/>
      <w:r w:rsidRPr="00430613">
        <w:t xml:space="preserve"> in </w:t>
      </w:r>
      <w:proofErr w:type="spellStart"/>
      <w:r w:rsidRPr="00430613">
        <w:t>Time</w:t>
      </w:r>
      <w:proofErr w:type="spellEnd"/>
      <w:r w:rsidR="00064223" w:rsidRPr="00430613">
        <w:rPr>
          <w:rStyle w:val="Odkaznapoznmkupodiarou"/>
        </w:rPr>
        <w:footnoteReference w:id="25"/>
      </w:r>
    </w:p>
    <w:p w14:paraId="19F4FFA4" w14:textId="77777777" w:rsidR="00E61938" w:rsidRPr="00430613" w:rsidRDefault="00E61938" w:rsidP="00776D60">
      <w:r w:rsidRPr="00430613">
        <w:t xml:space="preserve">Keďže modely, rovnako ako pri P3D, nemali dostupnú svoju architektúru, tak sme si na ich testovanie potrebovali vytvoriť vlastnú. Zo špecifikácií sme zistili, že oba sú vybudované na </w:t>
      </w:r>
      <w:proofErr w:type="spellStart"/>
      <w:r w:rsidRPr="00430613">
        <w:t>Inception</w:t>
      </w:r>
      <w:proofErr w:type="spellEnd"/>
      <w:r w:rsidRPr="00430613">
        <w:t xml:space="preserve"> architektúre. </w:t>
      </w:r>
    </w:p>
    <w:p w14:paraId="66FFFC09" w14:textId="04F5B904" w:rsidR="00E61938" w:rsidRPr="00430613" w:rsidRDefault="00E61938" w:rsidP="00776D60">
      <w:r w:rsidRPr="00430613">
        <w:t xml:space="preserve">Za pomoci </w:t>
      </w:r>
      <w:proofErr w:type="spellStart"/>
      <w:r w:rsidRPr="00430613">
        <w:t>TorchVision</w:t>
      </w:r>
      <w:proofErr w:type="spellEnd"/>
      <w:r w:rsidRPr="00430613">
        <w:t xml:space="preserve"> knižnice sme stiahli základnú kostru, ktorú sme obohatili o vrstvy a váhy modelov. Ďalší postup sme dodržali ako </w:t>
      </w:r>
      <w:r w:rsidR="00541054" w:rsidRPr="00430613">
        <w:t xml:space="preserve">pri </w:t>
      </w:r>
      <w:r w:rsidRPr="00430613">
        <w:t xml:space="preserve">ostatných modelov, čiže po načítaní sme vytvorili </w:t>
      </w:r>
      <w:proofErr w:type="spellStart"/>
      <w:r w:rsidRPr="00430613">
        <w:t>csv</w:t>
      </w:r>
      <w:proofErr w:type="spellEnd"/>
      <w:r w:rsidRPr="00430613">
        <w:t xml:space="preserve"> súbor, spravili predikcie na vopred </w:t>
      </w:r>
      <w:r w:rsidR="00653613">
        <w:t>vybraných</w:t>
      </w:r>
      <w:r w:rsidRPr="00430613">
        <w:t xml:space="preserve"> videách a zapísali naše predikcie na ďalšiu analýzu.</w:t>
      </w:r>
    </w:p>
    <w:p w14:paraId="6C8C9A87" w14:textId="77777777" w:rsidR="00095A55" w:rsidRPr="00430613" w:rsidRDefault="00095A55" w:rsidP="00776D60"/>
    <w:p w14:paraId="0574CDB9" w14:textId="77777777" w:rsidR="00E61938" w:rsidRPr="00430613" w:rsidRDefault="00E61938" w:rsidP="00386F33">
      <w:pPr>
        <w:ind w:firstLine="0"/>
        <w:rPr>
          <w:b/>
          <w:bCs/>
        </w:rPr>
      </w:pPr>
      <w:r w:rsidRPr="00430613">
        <w:rPr>
          <w:b/>
          <w:bCs/>
        </w:rPr>
        <w:t>I3D-Kinetics a I3D-Kinetics+ImageNet</w:t>
      </w:r>
    </w:p>
    <w:p w14:paraId="6D04ED9F" w14:textId="1B10F195" w:rsidR="00E61938" w:rsidRPr="00430613" w:rsidRDefault="00E61938" w:rsidP="00776D60">
      <w:r w:rsidRPr="00430613">
        <w:t xml:space="preserve">Modely I3D boli oba natrénované na datasete </w:t>
      </w:r>
      <w:proofErr w:type="spellStart"/>
      <w:r w:rsidRPr="00430613">
        <w:t>Kinetics</w:t>
      </w:r>
      <w:proofErr w:type="spellEnd"/>
      <w:r w:rsidRPr="00430613">
        <w:t xml:space="preserve">, rovnako ako modely P3D. Jeden </w:t>
      </w:r>
      <w:r w:rsidR="0073070B">
        <w:t>z modelov</w:t>
      </w:r>
      <w:r w:rsidRPr="00430613">
        <w:t xml:space="preserve"> natrénovali</w:t>
      </w:r>
      <w:r w:rsidR="00C8474F" w:rsidRPr="00430613">
        <w:t xml:space="preserve"> </w:t>
      </w:r>
      <w:proofErr w:type="spellStart"/>
      <w:r w:rsidR="00C8474F" w:rsidRPr="00430613">
        <w:t>Mou</w:t>
      </w:r>
      <w:proofErr w:type="spellEnd"/>
      <w:r w:rsidR="00C8474F" w:rsidRPr="00430613">
        <w:t xml:space="preserve"> et al., (2020)</w:t>
      </w:r>
      <w:r w:rsidR="0073070B">
        <w:t xml:space="preserve"> taktiež</w:t>
      </w:r>
      <w:r w:rsidRPr="00430613">
        <w:t xml:space="preserve"> na datasete </w:t>
      </w:r>
      <w:proofErr w:type="spellStart"/>
      <w:r w:rsidRPr="00430613">
        <w:t>ImageNet</w:t>
      </w:r>
      <w:proofErr w:type="spellEnd"/>
      <w:r w:rsidRPr="00430613">
        <w:t xml:space="preserve">. </w:t>
      </w:r>
      <w:r w:rsidR="00FF5533">
        <w:t>Tento d</w:t>
      </w:r>
      <w:r w:rsidRPr="00430613">
        <w:t>ataset predstavuje viac ako štrnásť miliónov obrázkov</w:t>
      </w:r>
      <w:r w:rsidR="00FF5533">
        <w:t xml:space="preserve"> a každý má svoj minimálne jeden vlastný popis </w:t>
      </w:r>
      <w:r w:rsidRPr="00430613">
        <w:t xml:space="preserve">(Obrázok </w:t>
      </w:r>
      <w:r w:rsidR="00064223" w:rsidRPr="00430613">
        <w:t>2</w:t>
      </w:r>
      <w:r w:rsidR="00BA4199">
        <w:t>3</w:t>
      </w:r>
      <w:r w:rsidRPr="00430613">
        <w:t>).</w:t>
      </w:r>
      <w:r w:rsidR="00C8474F" w:rsidRPr="00430613">
        <w:t xml:space="preserve"> </w:t>
      </w:r>
      <w:r w:rsidRPr="00430613">
        <w:t>Príkladom môže byť obrázok s</w:t>
      </w:r>
      <w:r w:rsidR="00FF5533">
        <w:t> </w:t>
      </w:r>
      <w:r w:rsidRPr="00430613">
        <w:t>popis</w:t>
      </w:r>
      <w:r w:rsidR="00FF5533">
        <w:t>mi</w:t>
      </w:r>
      <w:r w:rsidRPr="00430613">
        <w:t xml:space="preserve"> „na obrázku sú autá“ a „obrázok neobsahuje tigre“. Taktiež majú anotáciu „na obrázku je skrutkovač umiestnený na pozícii (20,25) so šírkou 50 pixelov a výškou 30 pixelov“</w:t>
      </w:r>
      <w:r w:rsidR="003A4C4B" w:rsidRPr="00430613">
        <w:t>. (</w:t>
      </w:r>
      <w:proofErr w:type="spellStart"/>
      <w:r w:rsidR="003A4C4B" w:rsidRPr="00430613">
        <w:t>Deng</w:t>
      </w:r>
      <w:proofErr w:type="spellEnd"/>
      <w:r w:rsidR="003A4C4B" w:rsidRPr="00430613">
        <w:t xml:space="preserve"> et al., 2009)</w:t>
      </w:r>
    </w:p>
    <w:p w14:paraId="711CEE89" w14:textId="77777777" w:rsidR="00E61938" w:rsidRPr="00430613" w:rsidRDefault="00E61938" w:rsidP="00776D60"/>
    <w:p w14:paraId="7DF7EEAF" w14:textId="77777777" w:rsidR="00E61938" w:rsidRPr="00430613" w:rsidRDefault="00E61938" w:rsidP="004F2968">
      <w:pPr>
        <w:keepNext/>
        <w:jc w:val="center"/>
      </w:pPr>
      <w:r w:rsidRPr="00430613">
        <w:rPr>
          <w:noProof/>
        </w:rPr>
        <w:lastRenderedPageBreak/>
        <w:drawing>
          <wp:inline distT="0" distB="0" distL="0" distR="0" wp14:anchorId="53AC9E68" wp14:editId="2045ED13">
            <wp:extent cx="4389120" cy="4389120"/>
            <wp:effectExtent l="0" t="0" r="0" b="0"/>
            <wp:docPr id="908014502" name="Picture 5" descr="A collage of many image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08014502" name="Picture 5" descr="A collage of many images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89120" cy="43891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B8CA596" w14:textId="71C2CA64" w:rsidR="00E61938" w:rsidRPr="00430613" w:rsidRDefault="00E61938" w:rsidP="003076D6">
      <w:pPr>
        <w:pStyle w:val="Popis"/>
      </w:pPr>
      <w:r w:rsidRPr="00430613">
        <w:t xml:space="preserve">Obrázok </w:t>
      </w:r>
      <w:r>
        <w:fldChar w:fldCharType="begin"/>
      </w:r>
      <w:r>
        <w:instrText xml:space="preserve"> SEQ Obrázok \* ARABIC </w:instrText>
      </w:r>
      <w:r>
        <w:fldChar w:fldCharType="separate"/>
      </w:r>
      <w:r w:rsidR="00AA4DFA">
        <w:rPr>
          <w:noProof/>
        </w:rPr>
        <w:t>23</w:t>
      </w:r>
      <w:r>
        <w:rPr>
          <w:noProof/>
        </w:rPr>
        <w:fldChar w:fldCharType="end"/>
      </w:r>
      <w:r w:rsidRPr="00430613">
        <w:t xml:space="preserve"> </w:t>
      </w:r>
      <w:proofErr w:type="spellStart"/>
      <w:r w:rsidRPr="00430613">
        <w:t>ImageNet</w:t>
      </w:r>
      <w:proofErr w:type="spellEnd"/>
      <w:r w:rsidRPr="00430613">
        <w:t xml:space="preserve"> dataset</w:t>
      </w:r>
      <w:r w:rsidR="00064223" w:rsidRPr="00430613">
        <w:rPr>
          <w:rStyle w:val="Odkaznapoznmkupodiarou"/>
        </w:rPr>
        <w:footnoteReference w:id="26"/>
      </w:r>
    </w:p>
    <w:p w14:paraId="4DB948A1" w14:textId="28AA54E8" w:rsidR="00E61938" w:rsidRPr="00430613" w:rsidRDefault="00E61938" w:rsidP="00776D60">
      <w:r w:rsidRPr="00430613">
        <w:t>Modely I3D mali oba dostupnú architektúru a postup na testovanie mali podobný</w:t>
      </w:r>
      <w:r w:rsidR="0073070B">
        <w:t xml:space="preserve"> k</w:t>
      </w:r>
      <w:r w:rsidRPr="00430613">
        <w:t xml:space="preserve"> modelom C3D. Najskôr sme načítali</w:t>
      </w:r>
      <w:r w:rsidR="00FF5533">
        <w:t xml:space="preserve"> samotný</w:t>
      </w:r>
      <w:r w:rsidRPr="00430613">
        <w:t xml:space="preserve"> model, </w:t>
      </w:r>
      <w:proofErr w:type="spellStart"/>
      <w:r w:rsidRPr="00430613">
        <w:t>tenzory</w:t>
      </w:r>
      <w:proofErr w:type="spellEnd"/>
      <w:r w:rsidRPr="00430613">
        <w:t xml:space="preserve"> a </w:t>
      </w:r>
      <w:proofErr w:type="spellStart"/>
      <w:r w:rsidRPr="00430613">
        <w:t>checkpoint</w:t>
      </w:r>
      <w:proofErr w:type="spellEnd"/>
      <w:r w:rsidRPr="00430613">
        <w:t xml:space="preserve">. Následne sme kategorizovali pomocou modelu vybrané videá a výsledky sme zapisovali do </w:t>
      </w:r>
      <w:proofErr w:type="spellStart"/>
      <w:r w:rsidRPr="00430613">
        <w:t>csv</w:t>
      </w:r>
      <w:proofErr w:type="spellEnd"/>
      <w:r w:rsidRPr="00430613">
        <w:t xml:space="preserve"> súboru. </w:t>
      </w:r>
    </w:p>
    <w:p w14:paraId="46F7C510" w14:textId="0AFF463B" w:rsidR="00E61938" w:rsidRPr="00430613" w:rsidRDefault="00E61938" w:rsidP="00776D60">
      <w:r w:rsidRPr="00430613">
        <w:t xml:space="preserve">Pri načítavaní snímok videa sme narazili na komplikáciu, kedy sa rozmery vstupného </w:t>
      </w:r>
      <w:proofErr w:type="spellStart"/>
      <w:r w:rsidRPr="00430613">
        <w:t>tenzora</w:t>
      </w:r>
      <w:proofErr w:type="spellEnd"/>
      <w:r w:rsidRPr="00430613">
        <w:t xml:space="preserve"> nezhodovali s rozmermi sní</w:t>
      </w:r>
      <w:r w:rsidR="005452D5" w:rsidRPr="00430613">
        <w:t>mok</w:t>
      </w:r>
      <w:r w:rsidRPr="00430613">
        <w:t>. Tento problém sme vyriešili zopakovaním snímok, aby sme mali požadovaný</w:t>
      </w:r>
      <w:r w:rsidR="00FF5533">
        <w:t xml:space="preserve"> počet</w:t>
      </w:r>
      <w:r w:rsidRPr="00430613">
        <w:t xml:space="preserve"> </w:t>
      </w:r>
      <w:r w:rsidR="00FF5533">
        <w:t>(</w:t>
      </w:r>
      <w:r w:rsidRPr="00430613">
        <w:t>šestnásť</w:t>
      </w:r>
      <w:r w:rsidR="00FF5533">
        <w:t>)</w:t>
      </w:r>
      <w:r w:rsidRPr="00430613">
        <w:t xml:space="preserve"> do dimenzie </w:t>
      </w:r>
      <w:proofErr w:type="spellStart"/>
      <w:r w:rsidRPr="00430613">
        <w:t>tenzora</w:t>
      </w:r>
      <w:proofErr w:type="spellEnd"/>
      <w:r w:rsidRPr="00430613">
        <w:t xml:space="preserve"> </w:t>
      </w:r>
      <w:r w:rsidR="00FF5533">
        <w:t>n</w:t>
      </w:r>
      <w:r w:rsidRPr="00430613">
        <w:t>a vytváran</w:t>
      </w:r>
      <w:r w:rsidR="00FF5533">
        <w:t>ie</w:t>
      </w:r>
      <w:r w:rsidRPr="00430613">
        <w:t xml:space="preserve"> nového rozmeru dávky (</w:t>
      </w:r>
      <w:proofErr w:type="spellStart"/>
      <w:r w:rsidRPr="00430613">
        <w:t>batch</w:t>
      </w:r>
      <w:proofErr w:type="spellEnd"/>
      <w:r w:rsidRPr="00430613">
        <w:t xml:space="preserve"> </w:t>
      </w:r>
      <w:proofErr w:type="spellStart"/>
      <w:r w:rsidRPr="00430613">
        <w:t>dimension</w:t>
      </w:r>
      <w:proofErr w:type="spellEnd"/>
      <w:r w:rsidRPr="00430613">
        <w:t xml:space="preserve">). </w:t>
      </w:r>
    </w:p>
    <w:p w14:paraId="036A7D72" w14:textId="2EC48C53" w:rsidR="00F60C94" w:rsidRPr="00430613" w:rsidRDefault="00F60C94" w:rsidP="00776D60">
      <w:pPr>
        <w:pStyle w:val="Nadpis2"/>
      </w:pPr>
      <w:bookmarkStart w:id="244" w:name="_Toc152866688"/>
      <w:bookmarkStart w:id="245" w:name="_Toc152869562"/>
      <w:bookmarkStart w:id="246" w:name="_Toc152869979"/>
      <w:bookmarkStart w:id="247" w:name="_Toc164152130"/>
      <w:r w:rsidRPr="00430613">
        <w:t>3.</w:t>
      </w:r>
      <w:r w:rsidR="00E61938" w:rsidRPr="00430613">
        <w:t>4</w:t>
      </w:r>
      <w:r w:rsidRPr="00430613">
        <w:t xml:space="preserve"> Analýza dát</w:t>
      </w:r>
      <w:bookmarkEnd w:id="244"/>
      <w:bookmarkEnd w:id="245"/>
      <w:bookmarkEnd w:id="246"/>
      <w:bookmarkEnd w:id="247"/>
    </w:p>
    <w:p w14:paraId="6DFA65AA" w14:textId="58174746" w:rsidR="006C6046" w:rsidRPr="00430613" w:rsidRDefault="00E61938" w:rsidP="00776D60">
      <w:r w:rsidRPr="00430613">
        <w:t>Ako hlavn</w:t>
      </w:r>
      <w:r w:rsidR="0073070B">
        <w:t>ý parameter pre</w:t>
      </w:r>
      <w:r w:rsidRPr="00430613">
        <w:t xml:space="preserve"> analýzu sme zvolili správnosť kategorizácie modelov</w:t>
      </w:r>
      <w:r w:rsidR="0073070B">
        <w:t xml:space="preserve"> (</w:t>
      </w:r>
      <w:proofErr w:type="spellStart"/>
      <w:r w:rsidR="0073070B">
        <w:t>accuracy</w:t>
      </w:r>
      <w:proofErr w:type="spellEnd"/>
      <w:r w:rsidR="0073070B">
        <w:t>)</w:t>
      </w:r>
      <w:r w:rsidRPr="00430613">
        <w:t xml:space="preserve">. </w:t>
      </w:r>
      <w:r w:rsidR="00FF5533">
        <w:t xml:space="preserve">Počas testovania sme pre každý model exportovali všetky výsledky do </w:t>
      </w:r>
      <w:proofErr w:type="spellStart"/>
      <w:r w:rsidR="00FF5533">
        <w:t>csv</w:t>
      </w:r>
      <w:proofErr w:type="spellEnd"/>
      <w:r w:rsidR="00FF5533">
        <w:t xml:space="preserve"> súboru. Tie sme následne spojili do jedného súboru a postupovali sme s analýzou </w:t>
      </w:r>
      <w:r w:rsidR="00FF5533">
        <w:lastRenderedPageBreak/>
        <w:t>a vizualizáciou dát v programe Excel.</w:t>
      </w:r>
      <w:r w:rsidR="006C6046" w:rsidRPr="00430613">
        <w:t xml:space="preserve"> Ako formu vizualizácie dát sme si zvolili tabuľky, do ktorých sme </w:t>
      </w:r>
      <w:r w:rsidR="0073070B">
        <w:t>pridali</w:t>
      </w:r>
      <w:r w:rsidR="006C6046" w:rsidRPr="00430613">
        <w:t xml:space="preserve"> názvy videí a ich kategorizácie </w:t>
      </w:r>
      <w:r w:rsidR="00C604BA">
        <w:t xml:space="preserve">z </w:t>
      </w:r>
      <w:r w:rsidR="006C6046" w:rsidRPr="00430613">
        <w:t xml:space="preserve">modelov. Následné výpočty sme zautomatizovali pomocou formúl a vstavaných funkcií Excelu. </w:t>
      </w:r>
    </w:p>
    <w:p w14:paraId="2870DF91" w14:textId="0EE0C6D8" w:rsidR="00E61938" w:rsidRPr="00430613" w:rsidRDefault="0037274A" w:rsidP="00776D60">
      <w:r>
        <w:t>Pre zvýšenie prehľad</w:t>
      </w:r>
      <w:r w:rsidR="00BB14FF">
        <w:t>nosti</w:t>
      </w:r>
      <w:r>
        <w:t xml:space="preserve"> </w:t>
      </w:r>
      <w:r w:rsidR="00BB14FF">
        <w:t>naprieč</w:t>
      </w:r>
      <w:r>
        <w:t xml:space="preserve"> výsledk</w:t>
      </w:r>
      <w:r w:rsidR="00BB14FF">
        <w:t>ami</w:t>
      </w:r>
      <w:r>
        <w:t xml:space="preserve"> </w:t>
      </w:r>
      <w:r w:rsidR="00C4703E" w:rsidRPr="00430613">
        <w:t xml:space="preserve">sme </w:t>
      </w:r>
      <w:r w:rsidR="00BB14FF">
        <w:t>vytvorili</w:t>
      </w:r>
      <w:r w:rsidR="00C4703E" w:rsidRPr="00430613">
        <w:t xml:space="preserve"> grafy</w:t>
      </w:r>
      <w:r>
        <w:t>. Napríklad graf</w:t>
      </w:r>
      <w:r w:rsidR="00BB14FF">
        <w:t> </w:t>
      </w:r>
      <w:r>
        <w:t xml:space="preserve">1 zobrazuje </w:t>
      </w:r>
      <w:r w:rsidR="006F642A">
        <w:t>percentuálnu hodnotu správnych kategorizácií pre model C3D-Sport1M. Taktiež sme vygenerovali grafy</w:t>
      </w:r>
      <w:r w:rsidR="00C4703E" w:rsidRPr="00430613">
        <w:t xml:space="preserve"> pre správnosť kategorizácie</w:t>
      </w:r>
      <w:r w:rsidR="006F642A">
        <w:t xml:space="preserve"> iných grafov</w:t>
      </w:r>
      <w:r w:rsidR="00C4703E" w:rsidRPr="00430613">
        <w:t>, počet jednotlivých zaradení do kategórií ako aj grafy, ktoré sumarizujú výsledky.</w:t>
      </w:r>
      <w:r w:rsidR="00BB14FF">
        <w:t xml:space="preserve"> Všetky výsledky sú dostupné na našom </w:t>
      </w:r>
      <w:proofErr w:type="spellStart"/>
      <w:r w:rsidR="00BB14FF">
        <w:t>GitHube</w:t>
      </w:r>
      <w:proofErr w:type="spellEnd"/>
      <w:r w:rsidR="00BB14FF">
        <w:rPr>
          <w:rStyle w:val="Odkaznapoznmkupodiarou"/>
        </w:rPr>
        <w:footnoteReference w:id="27"/>
      </w:r>
      <w:r w:rsidR="00BB14FF">
        <w:t xml:space="preserve">. </w:t>
      </w:r>
    </w:p>
    <w:p w14:paraId="40295B68" w14:textId="77777777" w:rsidR="00DB0C95" w:rsidRPr="00430613" w:rsidRDefault="00C4703E" w:rsidP="00DB0C95">
      <w:pPr>
        <w:keepNext/>
      </w:pPr>
      <w:r w:rsidRPr="00430613">
        <w:rPr>
          <w:noProof/>
        </w:rPr>
        <w:drawing>
          <wp:inline distT="0" distB="0" distL="0" distR="0" wp14:anchorId="720B2D57" wp14:editId="58AC53DE">
            <wp:extent cx="4566285" cy="2756535"/>
            <wp:effectExtent l="0" t="0" r="5715" b="5715"/>
            <wp:docPr id="1434709054" name="Graf 1">
              <a:extLst xmlns:a="http://schemas.openxmlformats.org/drawingml/2006/main">
                <a:ext uri="{FF2B5EF4-FFF2-40B4-BE49-F238E27FC236}">
                  <a16:creationId xmlns:a16="http://schemas.microsoft.com/office/drawing/2014/main" id="{39FFE517-2AB4-8E65-1231-A3984EE9E8DB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35"/>
              </a:graphicData>
            </a:graphic>
          </wp:inline>
        </w:drawing>
      </w:r>
    </w:p>
    <w:p w14:paraId="2F9746E1" w14:textId="5D82CEB5" w:rsidR="00C4703E" w:rsidRPr="00430613" w:rsidRDefault="00DB0C95" w:rsidP="003076D6">
      <w:pPr>
        <w:pStyle w:val="Popis"/>
      </w:pPr>
      <w:r w:rsidRPr="00430613">
        <w:t xml:space="preserve">Graf </w:t>
      </w:r>
      <w:r>
        <w:fldChar w:fldCharType="begin"/>
      </w:r>
      <w:r>
        <w:instrText xml:space="preserve"> SEQ Graf \* ARABIC </w:instrText>
      </w:r>
      <w:r>
        <w:fldChar w:fldCharType="separate"/>
      </w:r>
      <w:r w:rsidR="00AA4DFA">
        <w:rPr>
          <w:noProof/>
        </w:rPr>
        <w:t>1</w:t>
      </w:r>
      <w:r>
        <w:fldChar w:fldCharType="end"/>
      </w:r>
      <w:r w:rsidRPr="00430613">
        <w:t xml:space="preserve"> Príklad vizualizácie pre C3D-Sport1M model</w:t>
      </w:r>
      <w:r w:rsidRPr="00430613">
        <w:rPr>
          <w:rStyle w:val="Odkaznapoznmkupodiarou"/>
        </w:rPr>
        <w:footnoteReference w:id="28"/>
      </w:r>
    </w:p>
    <w:p w14:paraId="139990BC" w14:textId="77777777" w:rsidR="00541054" w:rsidRPr="00430613" w:rsidRDefault="00541054" w:rsidP="00386F33">
      <w:pPr>
        <w:ind w:firstLine="0"/>
        <w:rPr>
          <w:b/>
          <w:bCs/>
        </w:rPr>
      </w:pPr>
      <w:r w:rsidRPr="00430613">
        <w:rPr>
          <w:b/>
          <w:bCs/>
        </w:rPr>
        <w:t>Hypotézy</w:t>
      </w:r>
    </w:p>
    <w:p w14:paraId="05522609" w14:textId="21AADC88" w:rsidR="00541054" w:rsidRPr="00430613" w:rsidRDefault="00541054" w:rsidP="00541054">
      <w:pPr>
        <w:ind w:firstLine="0"/>
      </w:pPr>
      <w:r w:rsidRPr="00430613">
        <w:tab/>
        <w:t>Pri príprave modelov na testovanie</w:t>
      </w:r>
      <w:r w:rsidR="00F40F03">
        <w:t>,</w:t>
      </w:r>
      <w:r w:rsidRPr="00430613">
        <w:t xml:space="preserve"> sme si stanovili nasledovne hypotézy, ktoré sme vyhodnotili vo výsledkoch:</w:t>
      </w:r>
    </w:p>
    <w:p w14:paraId="3B89E16A" w14:textId="7818CBF9" w:rsidR="00541054" w:rsidRPr="00430613" w:rsidRDefault="00541054" w:rsidP="000B6E2A">
      <w:pPr>
        <w:pStyle w:val="Odsekzoznamu"/>
        <w:numPr>
          <w:ilvl w:val="0"/>
          <w:numId w:val="33"/>
        </w:numPr>
      </w:pPr>
      <w:r w:rsidRPr="00430613">
        <w:t>H1: Predpokladáme, že model C3D-Sport1M bude lepšie klasifikovať videá zo športovej kategórie vzhľadom na to, že bol natrénovaný na športovom datasete.</w:t>
      </w:r>
    </w:p>
    <w:p w14:paraId="3399778D" w14:textId="70A62A62" w:rsidR="00541054" w:rsidRPr="00430613" w:rsidRDefault="00541054" w:rsidP="000B6E2A">
      <w:pPr>
        <w:pStyle w:val="Odsekzoznamu"/>
        <w:numPr>
          <w:ilvl w:val="0"/>
          <w:numId w:val="33"/>
        </w:numPr>
      </w:pPr>
      <w:r w:rsidRPr="00430613">
        <w:t>H2: Predpokladáme, že model C3D-UCF101 bude horšie kategorizovať videá v oblasti detekcie áut, poľnohospodárstva a pohrôm vzhľadom na natrénovaný dataset.</w:t>
      </w:r>
    </w:p>
    <w:p w14:paraId="4D646DBE" w14:textId="67AE032A" w:rsidR="00112153" w:rsidRPr="00430613" w:rsidRDefault="00112153" w:rsidP="000B6E2A">
      <w:pPr>
        <w:pStyle w:val="Odsekzoznamu"/>
        <w:numPr>
          <w:ilvl w:val="0"/>
          <w:numId w:val="33"/>
        </w:numPr>
      </w:pPr>
      <w:r w:rsidRPr="00430613">
        <w:t>H3: Predpokladáme, že sa zníži klasifikácia videí do kategórie párty pri modeli C3D-UCF101.</w:t>
      </w:r>
    </w:p>
    <w:p w14:paraId="1B8FFA5F" w14:textId="550BA1D6" w:rsidR="00541054" w:rsidRPr="00430613" w:rsidRDefault="00541054" w:rsidP="000B6E2A">
      <w:pPr>
        <w:pStyle w:val="Odsekzoznamu"/>
        <w:numPr>
          <w:ilvl w:val="0"/>
          <w:numId w:val="33"/>
        </w:numPr>
      </w:pPr>
      <w:r w:rsidRPr="00430613">
        <w:lastRenderedPageBreak/>
        <w:t>H</w:t>
      </w:r>
      <w:r w:rsidR="00112153" w:rsidRPr="00430613">
        <w:t>4</w:t>
      </w:r>
      <w:r w:rsidRPr="00430613">
        <w:t>: Predpokladáme, že naše testovacie výsledky jednotlivých modelov sa budú približovať výsledkom autorov datasetu ERA.</w:t>
      </w:r>
    </w:p>
    <w:p w14:paraId="527AE9CD" w14:textId="21921E4F" w:rsidR="00E143DB" w:rsidRPr="00430613" w:rsidRDefault="00E143DB" w:rsidP="00776D60">
      <w:pPr>
        <w:pStyle w:val="Nadpis2"/>
      </w:pPr>
      <w:bookmarkStart w:id="248" w:name="_Toc164152131"/>
      <w:bookmarkStart w:id="249" w:name="_Toc195670727"/>
      <w:bookmarkStart w:id="250" w:name="_Toc195684475"/>
      <w:bookmarkStart w:id="251" w:name="_Toc309047448"/>
      <w:bookmarkStart w:id="252" w:name="_Toc309047494"/>
      <w:bookmarkStart w:id="253" w:name="_Toc309047611"/>
      <w:bookmarkStart w:id="254" w:name="_Toc339279026"/>
      <w:bookmarkEnd w:id="218"/>
      <w:bookmarkEnd w:id="219"/>
      <w:bookmarkEnd w:id="225"/>
      <w:bookmarkEnd w:id="226"/>
      <w:bookmarkEnd w:id="227"/>
      <w:bookmarkEnd w:id="228"/>
      <w:r w:rsidRPr="00430613">
        <w:t>3.</w:t>
      </w:r>
      <w:r w:rsidR="00541054" w:rsidRPr="00430613">
        <w:t>5</w:t>
      </w:r>
      <w:r w:rsidRPr="00430613">
        <w:t xml:space="preserve"> Využité technológie</w:t>
      </w:r>
      <w:bookmarkEnd w:id="248"/>
    </w:p>
    <w:p w14:paraId="6BDDD772" w14:textId="41CC3407" w:rsidR="00E143DB" w:rsidRPr="00430613" w:rsidRDefault="00E143DB" w:rsidP="00776D60">
      <w:r w:rsidRPr="00430613">
        <w:t xml:space="preserve">V tejto práci sme najmä využívali programovací jazyk </w:t>
      </w:r>
      <w:proofErr w:type="spellStart"/>
      <w:r w:rsidRPr="00430613">
        <w:t>Python</w:t>
      </w:r>
      <w:proofErr w:type="spellEnd"/>
      <w:r w:rsidRPr="00430613">
        <w:t xml:space="preserve"> (verzia </w:t>
      </w:r>
      <w:proofErr w:type="spellStart"/>
      <w:r w:rsidRPr="00430613">
        <w:t>Python</w:t>
      </w:r>
      <w:proofErr w:type="spellEnd"/>
      <w:r w:rsidRPr="00430613">
        <w:t xml:space="preserve"> 3.10.11). Pre načítanie a prácu s modelmi  sme použili</w:t>
      </w:r>
      <w:r w:rsidR="00F40F03">
        <w:t xml:space="preserve"> </w:t>
      </w:r>
      <w:r w:rsidR="00D72E8C">
        <w:t>nasledovné</w:t>
      </w:r>
      <w:r w:rsidRPr="00430613">
        <w:t xml:space="preserve"> knižnice:</w:t>
      </w:r>
    </w:p>
    <w:p w14:paraId="529F224D" w14:textId="68EEDE6B" w:rsidR="00E143DB" w:rsidRPr="00430613" w:rsidRDefault="001B4382" w:rsidP="000B6E2A">
      <w:pPr>
        <w:pStyle w:val="Odsekzoznamu"/>
        <w:numPr>
          <w:ilvl w:val="0"/>
          <w:numId w:val="24"/>
        </w:numPr>
      </w:pPr>
      <w:proofErr w:type="spellStart"/>
      <w:r w:rsidRPr="00430613">
        <w:t>PyTorch</w:t>
      </w:r>
      <w:proofErr w:type="spellEnd"/>
      <w:r w:rsidRPr="00430613">
        <w:t xml:space="preserve"> (práca s modelmi </w:t>
      </w:r>
      <w:r w:rsidR="00D863C8" w:rsidRPr="00430613">
        <w:t>TRN a P3D),</w:t>
      </w:r>
    </w:p>
    <w:p w14:paraId="7CDBF1BA" w14:textId="28DA4C70" w:rsidR="00D863C8" w:rsidRPr="00430613" w:rsidRDefault="00D863C8" w:rsidP="000B6E2A">
      <w:pPr>
        <w:pStyle w:val="Odsekzoznamu"/>
        <w:numPr>
          <w:ilvl w:val="0"/>
          <w:numId w:val="24"/>
        </w:numPr>
      </w:pPr>
      <w:proofErr w:type="spellStart"/>
      <w:r w:rsidRPr="00430613">
        <w:t>TensorFlow</w:t>
      </w:r>
      <w:proofErr w:type="spellEnd"/>
      <w:r w:rsidRPr="00430613">
        <w:t xml:space="preserve"> (práca s modelmi C3D a I3D),</w:t>
      </w:r>
    </w:p>
    <w:p w14:paraId="63FD4B07" w14:textId="537AF01F" w:rsidR="00D863C8" w:rsidRPr="00430613" w:rsidRDefault="00D863C8" w:rsidP="000B6E2A">
      <w:pPr>
        <w:pStyle w:val="Odsekzoznamu"/>
        <w:numPr>
          <w:ilvl w:val="0"/>
          <w:numId w:val="24"/>
        </w:numPr>
      </w:pPr>
      <w:proofErr w:type="spellStart"/>
      <w:r w:rsidRPr="00430613">
        <w:t>NumPy</w:t>
      </w:r>
      <w:proofErr w:type="spellEnd"/>
      <w:r w:rsidRPr="00430613">
        <w:t xml:space="preserve"> (matematické operácie),</w:t>
      </w:r>
    </w:p>
    <w:p w14:paraId="2C045BFC" w14:textId="59B31DA2" w:rsidR="001B4382" w:rsidRPr="00430613" w:rsidRDefault="001B4382" w:rsidP="000B6E2A">
      <w:pPr>
        <w:pStyle w:val="Odsekzoznamu"/>
        <w:numPr>
          <w:ilvl w:val="0"/>
          <w:numId w:val="24"/>
        </w:numPr>
      </w:pPr>
      <w:r w:rsidRPr="00430613">
        <w:t>cv2 (</w:t>
      </w:r>
      <w:r w:rsidR="00D863C8" w:rsidRPr="00430613">
        <w:t>práca s videami),</w:t>
      </w:r>
    </w:p>
    <w:p w14:paraId="6BCBA5BF" w14:textId="343659EE" w:rsidR="00D863C8" w:rsidRPr="00430613" w:rsidRDefault="00D863C8" w:rsidP="000B6E2A">
      <w:pPr>
        <w:pStyle w:val="Odsekzoznamu"/>
        <w:numPr>
          <w:ilvl w:val="0"/>
          <w:numId w:val="24"/>
        </w:numPr>
      </w:pPr>
      <w:proofErr w:type="spellStart"/>
      <w:r w:rsidRPr="00430613">
        <w:t>csv</w:t>
      </w:r>
      <w:proofErr w:type="spellEnd"/>
      <w:r w:rsidRPr="00430613">
        <w:t xml:space="preserve"> (zapisovanie a vytváranie Excel súborov)</w:t>
      </w:r>
    </w:p>
    <w:p w14:paraId="33DC7A37" w14:textId="68503316" w:rsidR="00D863C8" w:rsidRPr="00430613" w:rsidRDefault="00D863C8" w:rsidP="000B6E2A">
      <w:pPr>
        <w:pStyle w:val="Odsekzoznamu"/>
        <w:numPr>
          <w:ilvl w:val="0"/>
          <w:numId w:val="24"/>
        </w:numPr>
      </w:pPr>
      <w:r w:rsidRPr="00430613">
        <w:t>a os (práca so súborovým systémom a cestami).</w:t>
      </w:r>
    </w:p>
    <w:p w14:paraId="759A7DD9" w14:textId="3997532A" w:rsidR="00541054" w:rsidRPr="00430613" w:rsidRDefault="003D5147" w:rsidP="00541054">
      <w:r w:rsidRPr="00430613">
        <w:t xml:space="preserve">Kód v jazyku </w:t>
      </w:r>
      <w:proofErr w:type="spellStart"/>
      <w:r w:rsidR="00F40F03">
        <w:t>P</w:t>
      </w:r>
      <w:r w:rsidRPr="00430613">
        <w:t>ython</w:t>
      </w:r>
      <w:proofErr w:type="spellEnd"/>
      <w:r w:rsidRPr="00430613">
        <w:t xml:space="preserve"> sme písali v programovacom prostredí </w:t>
      </w:r>
      <w:proofErr w:type="spellStart"/>
      <w:r w:rsidRPr="00430613">
        <w:t>PyCharm</w:t>
      </w:r>
      <w:proofErr w:type="spellEnd"/>
      <w:r w:rsidRPr="00430613">
        <w:t xml:space="preserve"> (</w:t>
      </w:r>
      <w:proofErr w:type="spellStart"/>
      <w:r w:rsidRPr="00430613">
        <w:t>PyCharm</w:t>
      </w:r>
      <w:proofErr w:type="spellEnd"/>
      <w:r w:rsidRPr="00430613">
        <w:t xml:space="preserve"> </w:t>
      </w:r>
      <w:proofErr w:type="spellStart"/>
      <w:r w:rsidRPr="00430613">
        <w:t>Community</w:t>
      </w:r>
      <w:proofErr w:type="spellEnd"/>
      <w:r w:rsidRPr="00430613">
        <w:t xml:space="preserve"> </w:t>
      </w:r>
      <w:proofErr w:type="spellStart"/>
      <w:r w:rsidRPr="00430613">
        <w:t>Edition</w:t>
      </w:r>
      <w:proofErr w:type="spellEnd"/>
      <w:r w:rsidRPr="00430613">
        <w:t xml:space="preserve"> 2023.3.3) od spoločnosti </w:t>
      </w:r>
      <w:proofErr w:type="spellStart"/>
      <w:r w:rsidRPr="00430613">
        <w:t>JetBrains</w:t>
      </w:r>
      <w:proofErr w:type="spellEnd"/>
      <w:r w:rsidRPr="00430613">
        <w:t>. Pre analýzu výsledkov sme využívali program</w:t>
      </w:r>
      <w:r w:rsidR="00C824EB" w:rsidRPr="00430613">
        <w:t xml:space="preserve"> </w:t>
      </w:r>
      <w:r w:rsidR="00BB5EC8" w:rsidRPr="00430613">
        <w:t>Microsoft</w:t>
      </w:r>
      <w:r w:rsidRPr="00430613">
        <w:t xml:space="preserve"> Excel a jeho funkcie, hlavne na urýchlenie výpočtov a dynamické analýzy. Pre ukladanie práce sme si zvolili</w:t>
      </w:r>
      <w:r w:rsidR="00F40F03">
        <w:t xml:space="preserve"> platformu</w:t>
      </w:r>
      <w:r w:rsidRPr="00430613">
        <w:t xml:space="preserve"> </w:t>
      </w:r>
      <w:proofErr w:type="spellStart"/>
      <w:r w:rsidRPr="00430613">
        <w:t>GitHub</w:t>
      </w:r>
      <w:proofErr w:type="spellEnd"/>
      <w:r w:rsidRPr="00430613">
        <w:rPr>
          <w:rStyle w:val="Odkaznapoznmkupodiarou"/>
        </w:rPr>
        <w:footnoteReference w:id="29"/>
      </w:r>
      <w:r w:rsidRPr="00430613">
        <w:t>.</w:t>
      </w:r>
    </w:p>
    <w:p w14:paraId="21A0E200" w14:textId="4099AE6B" w:rsidR="005B3EAD" w:rsidRPr="00430613" w:rsidRDefault="005B3EAD" w:rsidP="00776D60">
      <w:pPr>
        <w:ind w:firstLine="0"/>
      </w:pPr>
      <w:r w:rsidRPr="00430613">
        <w:br w:type="page"/>
      </w:r>
    </w:p>
    <w:p w14:paraId="1EB1715A" w14:textId="435BD476" w:rsidR="008F373C" w:rsidRPr="00430613" w:rsidRDefault="005B3EAD" w:rsidP="00596CD4">
      <w:pPr>
        <w:pStyle w:val="Nadpis1"/>
        <w:numPr>
          <w:ilvl w:val="0"/>
          <w:numId w:val="0"/>
        </w:numPr>
      </w:pPr>
      <w:bookmarkStart w:id="255" w:name="_Toc115537326"/>
      <w:bookmarkStart w:id="256" w:name="_Toc164152132"/>
      <w:r w:rsidRPr="00430613">
        <w:lastRenderedPageBreak/>
        <w:t>4</w:t>
      </w:r>
      <w:r w:rsidRPr="00430613">
        <w:tab/>
        <w:t>Výsledky</w:t>
      </w:r>
      <w:bookmarkEnd w:id="255"/>
      <w:bookmarkEnd w:id="256"/>
    </w:p>
    <w:p w14:paraId="5A62B286" w14:textId="0E0182AD" w:rsidR="006C6046" w:rsidRPr="00430613" w:rsidRDefault="006C6046" w:rsidP="00776D60">
      <w:r w:rsidRPr="00430613">
        <w:t xml:space="preserve">Pri práci s modelmi sme potrebovali často krát hľadať riešenia k problémom a optimalizácie našich riešení. Výsledky sme </w:t>
      </w:r>
      <w:r w:rsidR="00541054" w:rsidRPr="00430613">
        <w:t>analyzovali</w:t>
      </w:r>
      <w:r w:rsidRPr="00430613">
        <w:t xml:space="preserve">, </w:t>
      </w:r>
      <w:r w:rsidR="00541054" w:rsidRPr="00430613">
        <w:t>interpretovali</w:t>
      </w:r>
      <w:r w:rsidRPr="00430613">
        <w:t xml:space="preserve"> a </w:t>
      </w:r>
      <w:r w:rsidR="00541054" w:rsidRPr="00430613">
        <w:t>porovnali</w:t>
      </w:r>
      <w:r w:rsidRPr="00430613">
        <w:t xml:space="preserve"> s výsledkami autorov ERA datasetu.</w:t>
      </w:r>
    </w:p>
    <w:p w14:paraId="471A1667" w14:textId="77777777" w:rsidR="00EF7B15" w:rsidRPr="00430613" w:rsidRDefault="00EF7B15" w:rsidP="00EF7B15">
      <w:pPr>
        <w:pStyle w:val="Nadpis2"/>
      </w:pPr>
      <w:bookmarkStart w:id="257" w:name="_Toc164152133"/>
      <w:r w:rsidRPr="00430613">
        <w:t>4.1 Analýza výsledkov</w:t>
      </w:r>
      <w:bookmarkEnd w:id="257"/>
    </w:p>
    <w:p w14:paraId="4EDA4828" w14:textId="77777777" w:rsidR="00EF7B15" w:rsidRPr="00430613" w:rsidRDefault="00EF7B15" w:rsidP="00EF7B15">
      <w:r w:rsidRPr="00430613">
        <w:t xml:space="preserve">Po načítaní </w:t>
      </w:r>
      <w:proofErr w:type="spellStart"/>
      <w:r w:rsidRPr="00430613">
        <w:t>predtrénovaných</w:t>
      </w:r>
      <w:proofErr w:type="spellEnd"/>
      <w:r w:rsidRPr="00430613">
        <w:t xml:space="preserve"> modelov sme získali jednotlivé kategorizácie videí, ktoré sme následne vyhodnotili podľa ich správnosti (</w:t>
      </w:r>
      <w:proofErr w:type="spellStart"/>
      <w:r w:rsidRPr="00430613">
        <w:t>accuracy</w:t>
      </w:r>
      <w:proofErr w:type="spellEnd"/>
      <w:r w:rsidRPr="00430613">
        <w:t>) klasifikácie, odôvodnili výsledky a zlepšili predikcie.</w:t>
      </w:r>
    </w:p>
    <w:p w14:paraId="270EFF19" w14:textId="77777777" w:rsidR="00EF7B15" w:rsidRPr="00430613" w:rsidRDefault="00EF7B15" w:rsidP="00EF7B15"/>
    <w:p w14:paraId="055D3063" w14:textId="77777777" w:rsidR="00EF7B15" w:rsidRPr="00430613" w:rsidRDefault="00EF7B15" w:rsidP="00386F33">
      <w:pPr>
        <w:ind w:firstLine="0"/>
        <w:rPr>
          <w:b/>
          <w:bCs/>
        </w:rPr>
      </w:pPr>
      <w:r w:rsidRPr="00430613">
        <w:rPr>
          <w:b/>
          <w:bCs/>
        </w:rPr>
        <w:t>C3D-Sport1M</w:t>
      </w:r>
    </w:p>
    <w:p w14:paraId="6315F252" w14:textId="18E995C9" w:rsidR="00EF7B15" w:rsidRPr="00430613" w:rsidRDefault="00EF7B15" w:rsidP="00EF7B15">
      <w:r>
        <w:t>Pre výsledky modelu C3D sa n</w:t>
      </w:r>
      <w:r w:rsidRPr="00430613">
        <w:t>aša hypotéza H1 nepreukázala. Pri analýze sme porovnali priemerné percento správnych predikcií pre všetky kategórie: 25,07</w:t>
      </w:r>
      <w:r w:rsidR="00D9022B">
        <w:t xml:space="preserve"> </w:t>
      </w:r>
      <w:r w:rsidRPr="00430613">
        <w:t xml:space="preserve">% a percentá priemerných predikcií pre športové kategórie (basketbal, </w:t>
      </w:r>
      <w:proofErr w:type="spellStart"/>
      <w:r w:rsidRPr="00430613">
        <w:t>basebal</w:t>
      </w:r>
      <w:proofErr w:type="spellEnd"/>
      <w:r w:rsidRPr="00430613">
        <w:t>, kanoistika, cyklistika, beh, futbal, plávanie a závody áut). V tabuľke 3 môžeme vidieť, že oproti priemeru 25,07</w:t>
      </w:r>
      <w:r w:rsidR="00D9022B">
        <w:t xml:space="preserve"> </w:t>
      </w:r>
      <w:r w:rsidRPr="00430613">
        <w:t>% zo všetkých kategórií sa predikcie výrazne nezlepšili pri športových videách.</w:t>
      </w:r>
      <w:r w:rsidRPr="00430613">
        <w:fldChar w:fldCharType="begin"/>
      </w:r>
      <w:r w:rsidRPr="00430613">
        <w:instrText xml:space="preserve"> LINK Excel.Sheet.12 C:\\Users\\jhene\\Desktop\\results.xlsx C3DI!R3C15:R10C16 \a \f 5 \h  \* MERGEFORMAT </w:instrText>
      </w:r>
      <w:r w:rsidRPr="00430613">
        <w:fldChar w:fldCharType="separate"/>
      </w:r>
    </w:p>
    <w:p w14:paraId="5BFE2202" w14:textId="0FD22E67" w:rsidR="00EF7B15" w:rsidRPr="00430613" w:rsidRDefault="00EF7B15" w:rsidP="00EF7B15">
      <w:pPr>
        <w:pStyle w:val="Popis"/>
      </w:pPr>
      <w:r w:rsidRPr="00430613">
        <w:t xml:space="preserve">Tabuľka </w:t>
      </w:r>
      <w:r>
        <w:fldChar w:fldCharType="begin"/>
      </w:r>
      <w:r>
        <w:instrText xml:space="preserve"> SEQ Tabuľka \* ARABIC </w:instrText>
      </w:r>
      <w:r>
        <w:fldChar w:fldCharType="separate"/>
      </w:r>
      <w:r w:rsidR="00AA4DFA">
        <w:rPr>
          <w:noProof/>
        </w:rPr>
        <w:t>3</w:t>
      </w:r>
      <w:r>
        <w:fldChar w:fldCharType="end"/>
      </w:r>
      <w:r w:rsidRPr="00430613">
        <w:t xml:space="preserve"> C3D-Sport1M predikcie pre športy</w:t>
      </w:r>
      <w:r w:rsidRPr="00430613">
        <w:rPr>
          <w:rStyle w:val="Odkaznapoznmkupodiarou"/>
        </w:rPr>
        <w:footnoteReference w:id="30"/>
      </w:r>
    </w:p>
    <w:tbl>
      <w:tblPr>
        <w:tblStyle w:val="Mriekatabuky"/>
        <w:tblW w:w="5524" w:type="dxa"/>
        <w:jc w:val="center"/>
        <w:tblLook w:val="04A0" w:firstRow="1" w:lastRow="0" w:firstColumn="1" w:lastColumn="0" w:noHBand="0" w:noVBand="1"/>
      </w:tblPr>
      <w:tblGrid>
        <w:gridCol w:w="2670"/>
        <w:gridCol w:w="2854"/>
      </w:tblGrid>
      <w:tr w:rsidR="00EF7B15" w:rsidRPr="00430613" w14:paraId="65917EE5" w14:textId="77777777" w:rsidTr="00221DDA">
        <w:trPr>
          <w:trHeight w:val="288"/>
          <w:jc w:val="center"/>
        </w:trPr>
        <w:tc>
          <w:tcPr>
            <w:tcW w:w="2670" w:type="dxa"/>
            <w:noWrap/>
          </w:tcPr>
          <w:p w14:paraId="3F6B87FC" w14:textId="77777777" w:rsidR="00EF7B15" w:rsidRPr="00430613" w:rsidRDefault="00EF7B15" w:rsidP="00221DDA">
            <w:pPr>
              <w:spacing w:line="276" w:lineRule="auto"/>
              <w:jc w:val="left"/>
              <w:rPr>
                <w:sz w:val="20"/>
                <w:szCs w:val="20"/>
              </w:rPr>
            </w:pPr>
            <w:r w:rsidRPr="00430613">
              <w:t>Názov kategórie</w:t>
            </w:r>
          </w:p>
        </w:tc>
        <w:tc>
          <w:tcPr>
            <w:tcW w:w="2854" w:type="dxa"/>
            <w:noWrap/>
          </w:tcPr>
          <w:p w14:paraId="1B4C9F8C" w14:textId="77777777" w:rsidR="00EF7B15" w:rsidRPr="00430613" w:rsidRDefault="00EF7B15" w:rsidP="00221DDA">
            <w:pPr>
              <w:spacing w:line="276" w:lineRule="auto"/>
              <w:ind w:firstLine="0"/>
              <w:jc w:val="center"/>
              <w:rPr>
                <w:sz w:val="20"/>
                <w:szCs w:val="20"/>
              </w:rPr>
            </w:pPr>
            <w:r w:rsidRPr="00430613">
              <w:t>Priemerná správna predikcia v %</w:t>
            </w:r>
          </w:p>
        </w:tc>
      </w:tr>
      <w:tr w:rsidR="00EF7B15" w:rsidRPr="00430613" w14:paraId="396656FB" w14:textId="77777777" w:rsidTr="00221DDA">
        <w:trPr>
          <w:trHeight w:val="288"/>
          <w:jc w:val="center"/>
        </w:trPr>
        <w:tc>
          <w:tcPr>
            <w:tcW w:w="2670" w:type="dxa"/>
            <w:noWrap/>
            <w:hideMark/>
          </w:tcPr>
          <w:p w14:paraId="19BE0A82" w14:textId="77777777" w:rsidR="00EF7B15" w:rsidRPr="00430613" w:rsidRDefault="00EF7B15" w:rsidP="00221DDA">
            <w:pPr>
              <w:spacing w:line="276" w:lineRule="auto"/>
            </w:pPr>
            <w:proofErr w:type="spellStart"/>
            <w:r w:rsidRPr="00430613">
              <w:t>Basebal</w:t>
            </w:r>
            <w:proofErr w:type="spellEnd"/>
          </w:p>
        </w:tc>
        <w:tc>
          <w:tcPr>
            <w:tcW w:w="2854" w:type="dxa"/>
            <w:noWrap/>
            <w:hideMark/>
          </w:tcPr>
          <w:p w14:paraId="2AA5E59C" w14:textId="77777777" w:rsidR="00EF7B15" w:rsidRPr="00430613" w:rsidRDefault="00EF7B15" w:rsidP="00221DDA">
            <w:pPr>
              <w:spacing w:line="276" w:lineRule="auto"/>
            </w:pPr>
            <w:r w:rsidRPr="00430613">
              <w:t>26,67</w:t>
            </w:r>
          </w:p>
        </w:tc>
      </w:tr>
      <w:tr w:rsidR="00EF7B15" w:rsidRPr="00430613" w14:paraId="3276D59A" w14:textId="77777777" w:rsidTr="00221DDA">
        <w:trPr>
          <w:trHeight w:val="288"/>
          <w:jc w:val="center"/>
        </w:trPr>
        <w:tc>
          <w:tcPr>
            <w:tcW w:w="2670" w:type="dxa"/>
            <w:noWrap/>
            <w:hideMark/>
          </w:tcPr>
          <w:p w14:paraId="2623B5B3" w14:textId="77777777" w:rsidR="00EF7B15" w:rsidRPr="00430613" w:rsidRDefault="00EF7B15" w:rsidP="00221DDA">
            <w:pPr>
              <w:spacing w:line="276" w:lineRule="auto"/>
            </w:pPr>
            <w:r w:rsidRPr="00430613">
              <w:t>Basketbal</w:t>
            </w:r>
          </w:p>
        </w:tc>
        <w:tc>
          <w:tcPr>
            <w:tcW w:w="2854" w:type="dxa"/>
            <w:noWrap/>
            <w:hideMark/>
          </w:tcPr>
          <w:p w14:paraId="42FE57B0" w14:textId="77777777" w:rsidR="00EF7B15" w:rsidRPr="00430613" w:rsidRDefault="00EF7B15" w:rsidP="00221DDA">
            <w:pPr>
              <w:spacing w:line="276" w:lineRule="auto"/>
            </w:pPr>
            <w:r w:rsidRPr="00430613">
              <w:t>26,67</w:t>
            </w:r>
          </w:p>
        </w:tc>
      </w:tr>
      <w:tr w:rsidR="00EF7B15" w:rsidRPr="00430613" w14:paraId="01074DB9" w14:textId="77777777" w:rsidTr="00221DDA">
        <w:trPr>
          <w:trHeight w:val="288"/>
          <w:jc w:val="center"/>
        </w:trPr>
        <w:tc>
          <w:tcPr>
            <w:tcW w:w="2670" w:type="dxa"/>
            <w:noWrap/>
            <w:hideMark/>
          </w:tcPr>
          <w:p w14:paraId="13ED468C" w14:textId="77777777" w:rsidR="00EF7B15" w:rsidRPr="00430613" w:rsidRDefault="00EF7B15" w:rsidP="00221DDA">
            <w:pPr>
              <w:spacing w:line="276" w:lineRule="auto"/>
            </w:pPr>
            <w:r w:rsidRPr="00430613">
              <w:t>Kanoistika</w:t>
            </w:r>
          </w:p>
        </w:tc>
        <w:tc>
          <w:tcPr>
            <w:tcW w:w="2854" w:type="dxa"/>
            <w:noWrap/>
            <w:hideMark/>
          </w:tcPr>
          <w:p w14:paraId="10B814EC" w14:textId="77777777" w:rsidR="00EF7B15" w:rsidRPr="00430613" w:rsidRDefault="00EF7B15" w:rsidP="00221DDA">
            <w:pPr>
              <w:spacing w:line="276" w:lineRule="auto"/>
            </w:pPr>
            <w:r w:rsidRPr="00430613">
              <w:t>46,67</w:t>
            </w:r>
          </w:p>
        </w:tc>
      </w:tr>
      <w:tr w:rsidR="00EF7B15" w:rsidRPr="00430613" w14:paraId="0F96CCE2" w14:textId="77777777" w:rsidTr="00221DDA">
        <w:trPr>
          <w:trHeight w:val="288"/>
          <w:jc w:val="center"/>
        </w:trPr>
        <w:tc>
          <w:tcPr>
            <w:tcW w:w="2670" w:type="dxa"/>
            <w:noWrap/>
            <w:hideMark/>
          </w:tcPr>
          <w:p w14:paraId="103D573A" w14:textId="77777777" w:rsidR="00EF7B15" w:rsidRPr="00430613" w:rsidRDefault="00EF7B15" w:rsidP="00221DDA">
            <w:pPr>
              <w:spacing w:line="276" w:lineRule="auto"/>
            </w:pPr>
            <w:r w:rsidRPr="00430613">
              <w:t>Cyklistika</w:t>
            </w:r>
          </w:p>
        </w:tc>
        <w:tc>
          <w:tcPr>
            <w:tcW w:w="2854" w:type="dxa"/>
            <w:noWrap/>
            <w:hideMark/>
          </w:tcPr>
          <w:p w14:paraId="1C47F536" w14:textId="77777777" w:rsidR="00EF7B15" w:rsidRPr="00430613" w:rsidRDefault="00EF7B15" w:rsidP="00221DDA">
            <w:pPr>
              <w:spacing w:line="276" w:lineRule="auto"/>
            </w:pPr>
            <w:r w:rsidRPr="00430613">
              <w:t>13,33</w:t>
            </w:r>
          </w:p>
        </w:tc>
      </w:tr>
      <w:tr w:rsidR="00EF7B15" w:rsidRPr="00430613" w14:paraId="2DFB4233" w14:textId="77777777" w:rsidTr="00221DDA">
        <w:trPr>
          <w:trHeight w:val="288"/>
          <w:jc w:val="center"/>
        </w:trPr>
        <w:tc>
          <w:tcPr>
            <w:tcW w:w="2670" w:type="dxa"/>
            <w:noWrap/>
            <w:hideMark/>
          </w:tcPr>
          <w:p w14:paraId="273EB509" w14:textId="77777777" w:rsidR="00EF7B15" w:rsidRPr="00430613" w:rsidRDefault="00EF7B15" w:rsidP="00221DDA">
            <w:pPr>
              <w:spacing w:line="276" w:lineRule="auto"/>
            </w:pPr>
            <w:r w:rsidRPr="00430613">
              <w:t>Beh</w:t>
            </w:r>
          </w:p>
        </w:tc>
        <w:tc>
          <w:tcPr>
            <w:tcW w:w="2854" w:type="dxa"/>
            <w:noWrap/>
            <w:hideMark/>
          </w:tcPr>
          <w:p w14:paraId="2BB3DB92" w14:textId="77777777" w:rsidR="00EF7B15" w:rsidRPr="00430613" w:rsidRDefault="00EF7B15" w:rsidP="00221DDA">
            <w:pPr>
              <w:spacing w:line="276" w:lineRule="auto"/>
            </w:pPr>
            <w:r w:rsidRPr="00430613">
              <w:t>6,67</w:t>
            </w:r>
          </w:p>
        </w:tc>
      </w:tr>
      <w:tr w:rsidR="00EF7B15" w:rsidRPr="00430613" w14:paraId="6C325835" w14:textId="77777777" w:rsidTr="00221DDA">
        <w:trPr>
          <w:trHeight w:val="288"/>
          <w:jc w:val="center"/>
        </w:trPr>
        <w:tc>
          <w:tcPr>
            <w:tcW w:w="2670" w:type="dxa"/>
            <w:noWrap/>
            <w:hideMark/>
          </w:tcPr>
          <w:p w14:paraId="1B276BAB" w14:textId="77777777" w:rsidR="00EF7B15" w:rsidRPr="00430613" w:rsidRDefault="00EF7B15" w:rsidP="00221DDA">
            <w:pPr>
              <w:spacing w:line="276" w:lineRule="auto"/>
            </w:pPr>
            <w:r w:rsidRPr="00430613">
              <w:t>Futbal</w:t>
            </w:r>
          </w:p>
        </w:tc>
        <w:tc>
          <w:tcPr>
            <w:tcW w:w="2854" w:type="dxa"/>
            <w:noWrap/>
            <w:hideMark/>
          </w:tcPr>
          <w:p w14:paraId="525A45BD" w14:textId="77777777" w:rsidR="00EF7B15" w:rsidRPr="00430613" w:rsidRDefault="00EF7B15" w:rsidP="00221DDA">
            <w:pPr>
              <w:spacing w:line="276" w:lineRule="auto"/>
            </w:pPr>
            <w:r w:rsidRPr="00430613">
              <w:t>46,67</w:t>
            </w:r>
          </w:p>
        </w:tc>
      </w:tr>
      <w:tr w:rsidR="00EF7B15" w:rsidRPr="00430613" w14:paraId="0456EA72" w14:textId="77777777" w:rsidTr="00221DDA">
        <w:trPr>
          <w:trHeight w:val="288"/>
          <w:jc w:val="center"/>
        </w:trPr>
        <w:tc>
          <w:tcPr>
            <w:tcW w:w="2670" w:type="dxa"/>
            <w:noWrap/>
            <w:hideMark/>
          </w:tcPr>
          <w:p w14:paraId="626EEB07" w14:textId="77777777" w:rsidR="00EF7B15" w:rsidRPr="00430613" w:rsidRDefault="00EF7B15" w:rsidP="00221DDA">
            <w:pPr>
              <w:spacing w:line="276" w:lineRule="auto"/>
            </w:pPr>
            <w:r w:rsidRPr="00430613">
              <w:t>Plávanie</w:t>
            </w:r>
          </w:p>
        </w:tc>
        <w:tc>
          <w:tcPr>
            <w:tcW w:w="2854" w:type="dxa"/>
            <w:noWrap/>
            <w:hideMark/>
          </w:tcPr>
          <w:p w14:paraId="543B5C76" w14:textId="77777777" w:rsidR="00EF7B15" w:rsidRPr="00430613" w:rsidRDefault="00EF7B15" w:rsidP="00221DDA">
            <w:pPr>
              <w:spacing w:line="276" w:lineRule="auto"/>
            </w:pPr>
            <w:r w:rsidRPr="00430613">
              <w:t>26,67</w:t>
            </w:r>
          </w:p>
        </w:tc>
      </w:tr>
      <w:tr w:rsidR="00EF7B15" w:rsidRPr="00430613" w14:paraId="44657F5B" w14:textId="77777777" w:rsidTr="00221DDA">
        <w:trPr>
          <w:trHeight w:val="300"/>
          <w:jc w:val="center"/>
        </w:trPr>
        <w:tc>
          <w:tcPr>
            <w:tcW w:w="2670" w:type="dxa"/>
            <w:noWrap/>
            <w:hideMark/>
          </w:tcPr>
          <w:p w14:paraId="156CC725" w14:textId="77777777" w:rsidR="00EF7B15" w:rsidRPr="00430613" w:rsidRDefault="00EF7B15" w:rsidP="00221DDA">
            <w:pPr>
              <w:spacing w:line="276" w:lineRule="auto"/>
            </w:pPr>
            <w:r w:rsidRPr="00430613">
              <w:t>Závody áut</w:t>
            </w:r>
          </w:p>
        </w:tc>
        <w:tc>
          <w:tcPr>
            <w:tcW w:w="2854" w:type="dxa"/>
            <w:noWrap/>
            <w:hideMark/>
          </w:tcPr>
          <w:p w14:paraId="0920A4F8" w14:textId="77777777" w:rsidR="00EF7B15" w:rsidRPr="00430613" w:rsidRDefault="00EF7B15" w:rsidP="00221DDA">
            <w:pPr>
              <w:spacing w:line="276" w:lineRule="auto"/>
            </w:pPr>
            <w:r w:rsidRPr="00430613">
              <w:t>13,33</w:t>
            </w:r>
          </w:p>
        </w:tc>
      </w:tr>
    </w:tbl>
    <w:p w14:paraId="371062C2" w14:textId="77777777" w:rsidR="00D72E8C" w:rsidRDefault="00EF7B15" w:rsidP="00EF7B15">
      <w:r w:rsidRPr="00430613">
        <w:fldChar w:fldCharType="end"/>
      </w:r>
    </w:p>
    <w:p w14:paraId="04D3A7EB" w14:textId="2B22B70F" w:rsidR="00EF7B15" w:rsidRPr="00430613" w:rsidRDefault="00EF7B15" w:rsidP="00EF7B15">
      <w:r w:rsidRPr="00430613">
        <w:t>Dôvod vidíme ten, že model bol síce natrénovaný na komplexnom datasete športov (Sport1M), ale dataset obsahuje videá ktoré sú v rôznej kvalite, veľkosti a dĺžke, čiže môže byť natrénovaný lepšie vo všeobecnosti, ale nie na videách z datasetu ERA</w:t>
      </w:r>
      <w:r>
        <w:t>.</w:t>
      </w:r>
      <w:r w:rsidRPr="00430613">
        <w:t xml:space="preserve"> </w:t>
      </w:r>
      <w:r>
        <w:t>Tie</w:t>
      </w:r>
      <w:r w:rsidRPr="00430613">
        <w:t xml:space="preserve"> sú </w:t>
      </w:r>
      <w:r w:rsidR="00D72E8C">
        <w:t>jednotné</w:t>
      </w:r>
      <w:r w:rsidRPr="00430613">
        <w:t xml:space="preserve"> v parametroch a hlavne sú snímané z pohľadu z</w:t>
      </w:r>
      <w:r>
        <w:t> </w:t>
      </w:r>
      <w:r w:rsidRPr="00430613">
        <w:t>vrchu</w:t>
      </w:r>
      <w:r>
        <w:t xml:space="preserve"> (</w:t>
      </w:r>
      <w:proofErr w:type="spellStart"/>
      <w:r>
        <w:t>dronové</w:t>
      </w:r>
      <w:proofErr w:type="spellEnd"/>
      <w:r>
        <w:t xml:space="preserve"> zábery)</w:t>
      </w:r>
      <w:r w:rsidRPr="00430613">
        <w:t xml:space="preserve">. </w:t>
      </w:r>
    </w:p>
    <w:p w14:paraId="46DD9E63" w14:textId="77777777" w:rsidR="00EF7B15" w:rsidRPr="00430613" w:rsidRDefault="00EF7B15" w:rsidP="00EF7B15">
      <w:r w:rsidRPr="00430613">
        <w:lastRenderedPageBreak/>
        <w:t>Pri porovnaní našich výsledkov s výsledkami autorov datasetu ERA, sme neidentifikovali veľké odchýlky (Tabuľka 4).</w:t>
      </w:r>
    </w:p>
    <w:p w14:paraId="3F1228C3" w14:textId="7C5F668F" w:rsidR="00EF7B15" w:rsidRPr="00430613" w:rsidRDefault="00EF7B15" w:rsidP="00EF7B15">
      <w:pPr>
        <w:pStyle w:val="Popis"/>
      </w:pPr>
      <w:r w:rsidRPr="00430613">
        <w:t xml:space="preserve">Tabuľka </w:t>
      </w:r>
      <w:r>
        <w:fldChar w:fldCharType="begin"/>
      </w:r>
      <w:r>
        <w:instrText xml:space="preserve"> SEQ Tabuľka \* ARABIC </w:instrText>
      </w:r>
      <w:r>
        <w:fldChar w:fldCharType="separate"/>
      </w:r>
      <w:r w:rsidR="00AA4DFA">
        <w:rPr>
          <w:noProof/>
        </w:rPr>
        <w:t>4</w:t>
      </w:r>
      <w:r>
        <w:fldChar w:fldCharType="end"/>
      </w:r>
      <w:r w:rsidRPr="00430613">
        <w:t xml:space="preserve"> Porovnanie výsledkov nášho testovania s ERA výsledkami pre C3D-Sport1M</w:t>
      </w:r>
      <w:r w:rsidRPr="00430613">
        <w:rPr>
          <w:rStyle w:val="Odkaznapoznmkupodiarou"/>
        </w:rPr>
        <w:footnoteReference w:id="31"/>
      </w:r>
    </w:p>
    <w:tbl>
      <w:tblPr>
        <w:tblStyle w:val="Mriekatabuky"/>
        <w:tblW w:w="0" w:type="auto"/>
        <w:jc w:val="center"/>
        <w:tblLook w:val="04A0" w:firstRow="1" w:lastRow="0" w:firstColumn="1" w:lastColumn="0" w:noHBand="0" w:noVBand="1"/>
      </w:tblPr>
      <w:tblGrid>
        <w:gridCol w:w="1976"/>
        <w:gridCol w:w="1643"/>
        <w:gridCol w:w="1616"/>
        <w:gridCol w:w="1623"/>
      </w:tblGrid>
      <w:tr w:rsidR="00EF7B15" w:rsidRPr="00430613" w14:paraId="36346BEB" w14:textId="77777777" w:rsidTr="00221DDA">
        <w:trPr>
          <w:jc w:val="center"/>
        </w:trPr>
        <w:tc>
          <w:tcPr>
            <w:tcW w:w="1976" w:type="dxa"/>
          </w:tcPr>
          <w:p w14:paraId="36B290CA" w14:textId="77777777" w:rsidR="00EF7B15" w:rsidRPr="00430613" w:rsidRDefault="00EF7B15" w:rsidP="00221DDA">
            <w:pPr>
              <w:spacing w:line="276" w:lineRule="auto"/>
              <w:ind w:firstLine="0"/>
            </w:pPr>
            <w:r w:rsidRPr="00430613">
              <w:t>Názov kategórie</w:t>
            </w:r>
          </w:p>
        </w:tc>
        <w:tc>
          <w:tcPr>
            <w:tcW w:w="1643" w:type="dxa"/>
          </w:tcPr>
          <w:p w14:paraId="7B6967F3" w14:textId="77777777" w:rsidR="00EF7B15" w:rsidRPr="00430613" w:rsidRDefault="00EF7B15" w:rsidP="00221DDA">
            <w:pPr>
              <w:spacing w:line="276" w:lineRule="auto"/>
              <w:ind w:firstLine="0"/>
            </w:pPr>
            <w:r w:rsidRPr="00430613">
              <w:t>Priemerná správna predikcia v %</w:t>
            </w:r>
          </w:p>
        </w:tc>
        <w:tc>
          <w:tcPr>
            <w:tcW w:w="1616" w:type="dxa"/>
          </w:tcPr>
          <w:p w14:paraId="15C5DBED" w14:textId="77777777" w:rsidR="00EF7B15" w:rsidRPr="00430613" w:rsidRDefault="00EF7B15" w:rsidP="00221DDA">
            <w:pPr>
              <w:spacing w:line="276" w:lineRule="auto"/>
              <w:ind w:firstLine="0"/>
            </w:pPr>
            <w:r w:rsidRPr="00430613">
              <w:t xml:space="preserve">C3DI – ERA </w:t>
            </w:r>
            <w:proofErr w:type="spellStart"/>
            <w:r w:rsidRPr="00430613">
              <w:t>accuracy</w:t>
            </w:r>
            <w:proofErr w:type="spellEnd"/>
            <w:r w:rsidRPr="00430613">
              <w:t xml:space="preserve"> v %</w:t>
            </w:r>
          </w:p>
        </w:tc>
        <w:tc>
          <w:tcPr>
            <w:tcW w:w="1623" w:type="dxa"/>
          </w:tcPr>
          <w:p w14:paraId="6292D64E" w14:textId="77777777" w:rsidR="00EF7B15" w:rsidRPr="00430613" w:rsidRDefault="00EF7B15" w:rsidP="00221DDA">
            <w:pPr>
              <w:spacing w:line="276" w:lineRule="auto"/>
              <w:ind w:firstLine="0"/>
            </w:pPr>
            <w:r w:rsidRPr="00430613">
              <w:t xml:space="preserve">C3DII – ERA </w:t>
            </w:r>
            <w:proofErr w:type="spellStart"/>
            <w:r w:rsidRPr="00430613">
              <w:t>accuracy</w:t>
            </w:r>
            <w:proofErr w:type="spellEnd"/>
            <w:r w:rsidRPr="00430613">
              <w:t xml:space="preserve"> v %</w:t>
            </w:r>
          </w:p>
        </w:tc>
      </w:tr>
      <w:tr w:rsidR="00EF7B15" w:rsidRPr="00430613" w14:paraId="52E47D09" w14:textId="77777777" w:rsidTr="00221DDA">
        <w:trPr>
          <w:jc w:val="center"/>
        </w:trPr>
        <w:tc>
          <w:tcPr>
            <w:tcW w:w="1976" w:type="dxa"/>
          </w:tcPr>
          <w:p w14:paraId="141CDA56" w14:textId="77777777" w:rsidR="00EF7B15" w:rsidRPr="00430613" w:rsidRDefault="00EF7B15" w:rsidP="00221DDA">
            <w:pPr>
              <w:spacing w:line="276" w:lineRule="auto"/>
              <w:ind w:firstLine="0"/>
            </w:pPr>
            <w:proofErr w:type="spellStart"/>
            <w:r w:rsidRPr="00430613">
              <w:t>Basebal</w:t>
            </w:r>
            <w:proofErr w:type="spellEnd"/>
          </w:p>
        </w:tc>
        <w:tc>
          <w:tcPr>
            <w:tcW w:w="1643" w:type="dxa"/>
          </w:tcPr>
          <w:p w14:paraId="31F0BF0E" w14:textId="77777777" w:rsidR="00EF7B15" w:rsidRPr="00430613" w:rsidRDefault="00EF7B15" w:rsidP="00221DDA">
            <w:pPr>
              <w:spacing w:line="276" w:lineRule="auto"/>
              <w:ind w:firstLine="0"/>
            </w:pPr>
            <w:r w:rsidRPr="00430613">
              <w:t>26,67</w:t>
            </w:r>
          </w:p>
        </w:tc>
        <w:tc>
          <w:tcPr>
            <w:tcW w:w="1616" w:type="dxa"/>
          </w:tcPr>
          <w:p w14:paraId="7BDE3D32" w14:textId="77777777" w:rsidR="00EF7B15" w:rsidRPr="00430613" w:rsidRDefault="00EF7B15" w:rsidP="00221DDA">
            <w:pPr>
              <w:spacing w:line="276" w:lineRule="auto"/>
              <w:ind w:firstLine="0"/>
            </w:pPr>
            <w:r w:rsidRPr="00430613">
              <w:t>40,9</w:t>
            </w:r>
          </w:p>
        </w:tc>
        <w:tc>
          <w:tcPr>
            <w:tcW w:w="1623" w:type="dxa"/>
          </w:tcPr>
          <w:p w14:paraId="17DEA173" w14:textId="77777777" w:rsidR="00EF7B15" w:rsidRPr="00430613" w:rsidRDefault="00EF7B15" w:rsidP="00221DDA">
            <w:pPr>
              <w:spacing w:line="276" w:lineRule="auto"/>
              <w:ind w:firstLine="0"/>
            </w:pPr>
            <w:r w:rsidRPr="00430613">
              <w:t>45,7</w:t>
            </w:r>
          </w:p>
        </w:tc>
      </w:tr>
      <w:tr w:rsidR="00EF7B15" w:rsidRPr="00430613" w14:paraId="48FC7439" w14:textId="77777777" w:rsidTr="00221DDA">
        <w:trPr>
          <w:jc w:val="center"/>
        </w:trPr>
        <w:tc>
          <w:tcPr>
            <w:tcW w:w="1976" w:type="dxa"/>
          </w:tcPr>
          <w:p w14:paraId="229DAE51" w14:textId="77777777" w:rsidR="00EF7B15" w:rsidRPr="00430613" w:rsidRDefault="00EF7B15" w:rsidP="00221DDA">
            <w:pPr>
              <w:spacing w:line="276" w:lineRule="auto"/>
              <w:ind w:firstLine="0"/>
            </w:pPr>
            <w:r w:rsidRPr="00430613">
              <w:t>Basketbal</w:t>
            </w:r>
          </w:p>
        </w:tc>
        <w:tc>
          <w:tcPr>
            <w:tcW w:w="1643" w:type="dxa"/>
          </w:tcPr>
          <w:p w14:paraId="1635306C" w14:textId="77777777" w:rsidR="00EF7B15" w:rsidRPr="00430613" w:rsidRDefault="00EF7B15" w:rsidP="00221DDA">
            <w:pPr>
              <w:spacing w:line="276" w:lineRule="auto"/>
              <w:ind w:firstLine="0"/>
            </w:pPr>
            <w:r w:rsidRPr="00430613">
              <w:t>26,67</w:t>
            </w:r>
          </w:p>
        </w:tc>
        <w:tc>
          <w:tcPr>
            <w:tcW w:w="1616" w:type="dxa"/>
          </w:tcPr>
          <w:p w14:paraId="118F4E4B" w14:textId="77777777" w:rsidR="00EF7B15" w:rsidRPr="00430613" w:rsidRDefault="00EF7B15" w:rsidP="00221DDA">
            <w:pPr>
              <w:spacing w:line="276" w:lineRule="auto"/>
              <w:ind w:firstLine="0"/>
            </w:pPr>
            <w:r w:rsidRPr="00430613">
              <w:t>37,0</w:t>
            </w:r>
          </w:p>
        </w:tc>
        <w:tc>
          <w:tcPr>
            <w:tcW w:w="1623" w:type="dxa"/>
          </w:tcPr>
          <w:p w14:paraId="41BB496B" w14:textId="77777777" w:rsidR="00EF7B15" w:rsidRPr="00430613" w:rsidRDefault="00EF7B15" w:rsidP="00221DDA">
            <w:pPr>
              <w:spacing w:line="276" w:lineRule="auto"/>
              <w:ind w:firstLine="0"/>
            </w:pPr>
            <w:r w:rsidRPr="00430613">
              <w:t>48,9</w:t>
            </w:r>
          </w:p>
        </w:tc>
      </w:tr>
      <w:tr w:rsidR="00EF7B15" w:rsidRPr="00430613" w14:paraId="399B45E0" w14:textId="77777777" w:rsidTr="00221DDA">
        <w:trPr>
          <w:jc w:val="center"/>
        </w:trPr>
        <w:tc>
          <w:tcPr>
            <w:tcW w:w="1976" w:type="dxa"/>
          </w:tcPr>
          <w:p w14:paraId="18038D32" w14:textId="77777777" w:rsidR="00EF7B15" w:rsidRPr="00430613" w:rsidRDefault="00EF7B15" w:rsidP="00221DDA">
            <w:pPr>
              <w:spacing w:line="276" w:lineRule="auto"/>
              <w:ind w:firstLine="0"/>
            </w:pPr>
            <w:r w:rsidRPr="00430613">
              <w:t>Kanoistika</w:t>
            </w:r>
          </w:p>
        </w:tc>
        <w:tc>
          <w:tcPr>
            <w:tcW w:w="1643" w:type="dxa"/>
          </w:tcPr>
          <w:p w14:paraId="5B4C6C83" w14:textId="77777777" w:rsidR="00EF7B15" w:rsidRPr="00430613" w:rsidRDefault="00EF7B15" w:rsidP="00221DDA">
            <w:pPr>
              <w:spacing w:line="276" w:lineRule="auto"/>
              <w:ind w:firstLine="0"/>
            </w:pPr>
            <w:r w:rsidRPr="00430613">
              <w:t>46,67</w:t>
            </w:r>
          </w:p>
        </w:tc>
        <w:tc>
          <w:tcPr>
            <w:tcW w:w="1616" w:type="dxa"/>
          </w:tcPr>
          <w:p w14:paraId="1DEBC405" w14:textId="77777777" w:rsidR="00EF7B15" w:rsidRPr="00430613" w:rsidRDefault="00EF7B15" w:rsidP="00221DDA">
            <w:pPr>
              <w:spacing w:line="276" w:lineRule="auto"/>
              <w:ind w:firstLine="0"/>
            </w:pPr>
            <w:r w:rsidRPr="00430613">
              <w:t>47,5</w:t>
            </w:r>
          </w:p>
        </w:tc>
        <w:tc>
          <w:tcPr>
            <w:tcW w:w="1623" w:type="dxa"/>
          </w:tcPr>
          <w:p w14:paraId="78CBB2E7" w14:textId="77777777" w:rsidR="00EF7B15" w:rsidRPr="00430613" w:rsidRDefault="00EF7B15" w:rsidP="00221DDA">
            <w:pPr>
              <w:spacing w:line="276" w:lineRule="auto"/>
              <w:ind w:firstLine="0"/>
            </w:pPr>
            <w:r w:rsidRPr="00430613">
              <w:t>41,9</w:t>
            </w:r>
          </w:p>
        </w:tc>
      </w:tr>
      <w:tr w:rsidR="00EF7B15" w:rsidRPr="00430613" w14:paraId="29CB7DE2" w14:textId="77777777" w:rsidTr="00221DDA">
        <w:trPr>
          <w:jc w:val="center"/>
        </w:trPr>
        <w:tc>
          <w:tcPr>
            <w:tcW w:w="1976" w:type="dxa"/>
          </w:tcPr>
          <w:p w14:paraId="14D462E4" w14:textId="77777777" w:rsidR="00EF7B15" w:rsidRPr="00430613" w:rsidRDefault="00EF7B15" w:rsidP="00221DDA">
            <w:pPr>
              <w:spacing w:line="276" w:lineRule="auto"/>
              <w:ind w:firstLine="0"/>
            </w:pPr>
            <w:r w:rsidRPr="00430613">
              <w:t>Závody áut</w:t>
            </w:r>
          </w:p>
        </w:tc>
        <w:tc>
          <w:tcPr>
            <w:tcW w:w="1643" w:type="dxa"/>
          </w:tcPr>
          <w:p w14:paraId="32E2875E" w14:textId="77777777" w:rsidR="00EF7B15" w:rsidRPr="00430613" w:rsidRDefault="00EF7B15" w:rsidP="00221DDA">
            <w:pPr>
              <w:spacing w:line="276" w:lineRule="auto"/>
              <w:ind w:firstLine="0"/>
            </w:pPr>
            <w:r w:rsidRPr="00430613">
              <w:t>13,33</w:t>
            </w:r>
          </w:p>
        </w:tc>
        <w:tc>
          <w:tcPr>
            <w:tcW w:w="1616" w:type="dxa"/>
          </w:tcPr>
          <w:p w14:paraId="376FE004" w14:textId="77777777" w:rsidR="00EF7B15" w:rsidRPr="00430613" w:rsidRDefault="00EF7B15" w:rsidP="00221DDA">
            <w:pPr>
              <w:spacing w:line="276" w:lineRule="auto"/>
              <w:ind w:firstLine="0"/>
            </w:pPr>
            <w:r w:rsidRPr="00430613">
              <w:t>16,7</w:t>
            </w:r>
          </w:p>
        </w:tc>
        <w:tc>
          <w:tcPr>
            <w:tcW w:w="1623" w:type="dxa"/>
          </w:tcPr>
          <w:p w14:paraId="59F1BC23" w14:textId="77777777" w:rsidR="00EF7B15" w:rsidRPr="00430613" w:rsidRDefault="00EF7B15" w:rsidP="00221DDA">
            <w:pPr>
              <w:spacing w:line="276" w:lineRule="auto"/>
              <w:ind w:firstLine="0"/>
            </w:pPr>
            <w:r w:rsidRPr="00430613">
              <w:t>18,2</w:t>
            </w:r>
          </w:p>
        </w:tc>
      </w:tr>
      <w:tr w:rsidR="00EF7B15" w:rsidRPr="00430613" w14:paraId="584F14E2" w14:textId="77777777" w:rsidTr="00221DDA">
        <w:trPr>
          <w:jc w:val="center"/>
        </w:trPr>
        <w:tc>
          <w:tcPr>
            <w:tcW w:w="1976" w:type="dxa"/>
          </w:tcPr>
          <w:p w14:paraId="7EA9018B" w14:textId="77777777" w:rsidR="00EF7B15" w:rsidRPr="00430613" w:rsidRDefault="00EF7B15" w:rsidP="00221DDA">
            <w:pPr>
              <w:spacing w:line="276" w:lineRule="auto"/>
              <w:ind w:firstLine="0"/>
            </w:pPr>
            <w:r w:rsidRPr="00430613">
              <w:t>Koncert</w:t>
            </w:r>
          </w:p>
        </w:tc>
        <w:tc>
          <w:tcPr>
            <w:tcW w:w="1643" w:type="dxa"/>
          </w:tcPr>
          <w:p w14:paraId="34AD2569" w14:textId="77777777" w:rsidR="00EF7B15" w:rsidRPr="00430613" w:rsidRDefault="00EF7B15" w:rsidP="00221DDA">
            <w:pPr>
              <w:spacing w:line="276" w:lineRule="auto"/>
              <w:ind w:firstLine="0"/>
            </w:pPr>
            <w:r w:rsidRPr="00430613">
              <w:t>40,00</w:t>
            </w:r>
          </w:p>
        </w:tc>
        <w:tc>
          <w:tcPr>
            <w:tcW w:w="1616" w:type="dxa"/>
          </w:tcPr>
          <w:p w14:paraId="718106FB" w14:textId="77777777" w:rsidR="00EF7B15" w:rsidRPr="00430613" w:rsidRDefault="00EF7B15" w:rsidP="00221DDA">
            <w:pPr>
              <w:spacing w:line="276" w:lineRule="auto"/>
              <w:ind w:firstLine="0"/>
            </w:pPr>
            <w:r w:rsidRPr="00430613">
              <w:t>38,2</w:t>
            </w:r>
          </w:p>
        </w:tc>
        <w:tc>
          <w:tcPr>
            <w:tcW w:w="1623" w:type="dxa"/>
          </w:tcPr>
          <w:p w14:paraId="7DF5C337" w14:textId="77777777" w:rsidR="00EF7B15" w:rsidRPr="00430613" w:rsidRDefault="00EF7B15" w:rsidP="00221DDA">
            <w:pPr>
              <w:spacing w:line="276" w:lineRule="auto"/>
              <w:ind w:firstLine="0"/>
            </w:pPr>
            <w:r w:rsidRPr="00430613">
              <w:t>32,0</w:t>
            </w:r>
          </w:p>
        </w:tc>
      </w:tr>
      <w:tr w:rsidR="00EF7B15" w:rsidRPr="00430613" w14:paraId="48A7B50A" w14:textId="77777777" w:rsidTr="00221DDA">
        <w:trPr>
          <w:jc w:val="center"/>
        </w:trPr>
        <w:tc>
          <w:tcPr>
            <w:tcW w:w="1976" w:type="dxa"/>
          </w:tcPr>
          <w:p w14:paraId="6CE0FE56" w14:textId="77777777" w:rsidR="00EF7B15" w:rsidRPr="00430613" w:rsidRDefault="00EF7B15" w:rsidP="00221DDA">
            <w:pPr>
              <w:spacing w:line="276" w:lineRule="auto"/>
              <w:ind w:firstLine="0"/>
            </w:pPr>
            <w:r w:rsidRPr="00430613">
              <w:t>Konflikt</w:t>
            </w:r>
          </w:p>
        </w:tc>
        <w:tc>
          <w:tcPr>
            <w:tcW w:w="1643" w:type="dxa"/>
          </w:tcPr>
          <w:p w14:paraId="0E8A1A16" w14:textId="77777777" w:rsidR="00EF7B15" w:rsidRPr="00430613" w:rsidRDefault="00EF7B15" w:rsidP="00221DDA">
            <w:pPr>
              <w:spacing w:line="276" w:lineRule="auto"/>
              <w:ind w:firstLine="0"/>
            </w:pPr>
            <w:r w:rsidRPr="00430613">
              <w:t>13,33</w:t>
            </w:r>
          </w:p>
        </w:tc>
        <w:tc>
          <w:tcPr>
            <w:tcW w:w="1616" w:type="dxa"/>
          </w:tcPr>
          <w:p w14:paraId="631786BF" w14:textId="77777777" w:rsidR="00EF7B15" w:rsidRPr="00430613" w:rsidRDefault="00EF7B15" w:rsidP="00221DDA">
            <w:pPr>
              <w:spacing w:line="276" w:lineRule="auto"/>
              <w:ind w:firstLine="0"/>
            </w:pPr>
            <w:r w:rsidRPr="00430613">
              <w:t>18,2</w:t>
            </w:r>
          </w:p>
        </w:tc>
        <w:tc>
          <w:tcPr>
            <w:tcW w:w="1623" w:type="dxa"/>
          </w:tcPr>
          <w:p w14:paraId="1899358A" w14:textId="77777777" w:rsidR="00EF7B15" w:rsidRPr="00430613" w:rsidRDefault="00EF7B15" w:rsidP="00221DDA">
            <w:pPr>
              <w:spacing w:line="276" w:lineRule="auto"/>
              <w:ind w:firstLine="0"/>
            </w:pPr>
            <w:r w:rsidRPr="00430613">
              <w:t>11,1</w:t>
            </w:r>
          </w:p>
        </w:tc>
      </w:tr>
      <w:tr w:rsidR="00EF7B15" w:rsidRPr="00430613" w14:paraId="704A1A26" w14:textId="77777777" w:rsidTr="00221DDA">
        <w:trPr>
          <w:jc w:val="center"/>
        </w:trPr>
        <w:tc>
          <w:tcPr>
            <w:tcW w:w="1976" w:type="dxa"/>
          </w:tcPr>
          <w:p w14:paraId="64D92C87" w14:textId="77777777" w:rsidR="00EF7B15" w:rsidRPr="00430613" w:rsidRDefault="00EF7B15" w:rsidP="00221DDA">
            <w:pPr>
              <w:spacing w:line="276" w:lineRule="auto"/>
              <w:ind w:firstLine="0"/>
            </w:pPr>
            <w:r w:rsidRPr="00430613">
              <w:t>Výstavba</w:t>
            </w:r>
          </w:p>
        </w:tc>
        <w:tc>
          <w:tcPr>
            <w:tcW w:w="1643" w:type="dxa"/>
          </w:tcPr>
          <w:p w14:paraId="7A8E2675" w14:textId="77777777" w:rsidR="00EF7B15" w:rsidRPr="00430613" w:rsidRDefault="00EF7B15" w:rsidP="00221DDA">
            <w:pPr>
              <w:spacing w:line="276" w:lineRule="auto"/>
              <w:ind w:firstLine="0"/>
            </w:pPr>
            <w:r w:rsidRPr="00430613">
              <w:t>40,00</w:t>
            </w:r>
          </w:p>
        </w:tc>
        <w:tc>
          <w:tcPr>
            <w:tcW w:w="1616" w:type="dxa"/>
          </w:tcPr>
          <w:p w14:paraId="3A665A87" w14:textId="77777777" w:rsidR="00EF7B15" w:rsidRPr="00430613" w:rsidRDefault="00EF7B15" w:rsidP="00221DDA">
            <w:pPr>
              <w:spacing w:line="276" w:lineRule="auto"/>
              <w:ind w:firstLine="0"/>
            </w:pPr>
            <w:r w:rsidRPr="00430613">
              <w:t>45,5</w:t>
            </w:r>
          </w:p>
        </w:tc>
        <w:tc>
          <w:tcPr>
            <w:tcW w:w="1623" w:type="dxa"/>
          </w:tcPr>
          <w:p w14:paraId="03ABC8FC" w14:textId="77777777" w:rsidR="00EF7B15" w:rsidRPr="00430613" w:rsidRDefault="00EF7B15" w:rsidP="00221DDA">
            <w:pPr>
              <w:spacing w:line="276" w:lineRule="auto"/>
              <w:ind w:firstLine="0"/>
            </w:pPr>
            <w:r w:rsidRPr="00430613">
              <w:t>40,0</w:t>
            </w:r>
          </w:p>
        </w:tc>
      </w:tr>
      <w:tr w:rsidR="00EF7B15" w:rsidRPr="00430613" w14:paraId="7E2C68EA" w14:textId="77777777" w:rsidTr="00221DDA">
        <w:trPr>
          <w:jc w:val="center"/>
        </w:trPr>
        <w:tc>
          <w:tcPr>
            <w:tcW w:w="1976" w:type="dxa"/>
          </w:tcPr>
          <w:p w14:paraId="65DA2341" w14:textId="77777777" w:rsidR="00EF7B15" w:rsidRPr="00430613" w:rsidRDefault="00EF7B15" w:rsidP="00221DDA">
            <w:pPr>
              <w:spacing w:line="276" w:lineRule="auto"/>
              <w:ind w:firstLine="0"/>
            </w:pPr>
            <w:r w:rsidRPr="00430613">
              <w:t>Cyklistika</w:t>
            </w:r>
          </w:p>
        </w:tc>
        <w:tc>
          <w:tcPr>
            <w:tcW w:w="1643" w:type="dxa"/>
          </w:tcPr>
          <w:p w14:paraId="7C8773C3" w14:textId="77777777" w:rsidR="00EF7B15" w:rsidRPr="00430613" w:rsidRDefault="00EF7B15" w:rsidP="00221DDA">
            <w:pPr>
              <w:spacing w:line="276" w:lineRule="auto"/>
              <w:ind w:firstLine="0"/>
            </w:pPr>
            <w:r w:rsidRPr="00430613">
              <w:t>13,33</w:t>
            </w:r>
          </w:p>
        </w:tc>
        <w:tc>
          <w:tcPr>
            <w:tcW w:w="1616" w:type="dxa"/>
          </w:tcPr>
          <w:p w14:paraId="73710968" w14:textId="77777777" w:rsidR="00EF7B15" w:rsidRPr="00430613" w:rsidRDefault="00EF7B15" w:rsidP="00221DDA">
            <w:pPr>
              <w:spacing w:line="276" w:lineRule="auto"/>
              <w:ind w:firstLine="0"/>
            </w:pPr>
            <w:r w:rsidRPr="00430613">
              <w:t>20,6</w:t>
            </w:r>
          </w:p>
        </w:tc>
        <w:tc>
          <w:tcPr>
            <w:tcW w:w="1623" w:type="dxa"/>
          </w:tcPr>
          <w:p w14:paraId="5282C780" w14:textId="77777777" w:rsidR="00EF7B15" w:rsidRPr="00430613" w:rsidRDefault="00EF7B15" w:rsidP="00221DDA">
            <w:pPr>
              <w:spacing w:line="276" w:lineRule="auto"/>
              <w:ind w:firstLine="0"/>
            </w:pPr>
            <w:r w:rsidRPr="00430613">
              <w:t>13,6</w:t>
            </w:r>
          </w:p>
        </w:tc>
      </w:tr>
      <w:tr w:rsidR="00EF7B15" w:rsidRPr="00430613" w14:paraId="6F5EE601" w14:textId="77777777" w:rsidTr="00221DDA">
        <w:trPr>
          <w:jc w:val="center"/>
        </w:trPr>
        <w:tc>
          <w:tcPr>
            <w:tcW w:w="1976" w:type="dxa"/>
          </w:tcPr>
          <w:p w14:paraId="08C1DD09" w14:textId="77777777" w:rsidR="00EF7B15" w:rsidRPr="00430613" w:rsidRDefault="00EF7B15" w:rsidP="00221DDA">
            <w:pPr>
              <w:spacing w:line="276" w:lineRule="auto"/>
              <w:ind w:firstLine="0"/>
            </w:pPr>
            <w:r w:rsidRPr="00430613">
              <w:t>Požiar</w:t>
            </w:r>
          </w:p>
        </w:tc>
        <w:tc>
          <w:tcPr>
            <w:tcW w:w="1643" w:type="dxa"/>
          </w:tcPr>
          <w:p w14:paraId="104957D9" w14:textId="77777777" w:rsidR="00EF7B15" w:rsidRPr="00430613" w:rsidRDefault="00EF7B15" w:rsidP="00221DDA">
            <w:pPr>
              <w:spacing w:line="276" w:lineRule="auto"/>
              <w:ind w:firstLine="0"/>
            </w:pPr>
            <w:r w:rsidRPr="00430613">
              <w:t>33,33</w:t>
            </w:r>
          </w:p>
        </w:tc>
        <w:tc>
          <w:tcPr>
            <w:tcW w:w="1616" w:type="dxa"/>
          </w:tcPr>
          <w:p w14:paraId="68BBCE6F" w14:textId="77777777" w:rsidR="00EF7B15" w:rsidRPr="00430613" w:rsidRDefault="00EF7B15" w:rsidP="00221DDA">
            <w:pPr>
              <w:spacing w:line="276" w:lineRule="auto"/>
              <w:ind w:firstLine="0"/>
            </w:pPr>
            <w:r w:rsidRPr="00430613">
              <w:t>30,9</w:t>
            </w:r>
          </w:p>
        </w:tc>
        <w:tc>
          <w:tcPr>
            <w:tcW w:w="1623" w:type="dxa"/>
          </w:tcPr>
          <w:p w14:paraId="07EB77C8" w14:textId="77777777" w:rsidR="00EF7B15" w:rsidRPr="00430613" w:rsidRDefault="00EF7B15" w:rsidP="00221DDA">
            <w:pPr>
              <w:spacing w:line="276" w:lineRule="auto"/>
              <w:ind w:firstLine="0"/>
            </w:pPr>
            <w:r w:rsidRPr="00430613">
              <w:t>32,7</w:t>
            </w:r>
          </w:p>
        </w:tc>
      </w:tr>
      <w:tr w:rsidR="00EF7B15" w:rsidRPr="00430613" w14:paraId="2A650BD5" w14:textId="77777777" w:rsidTr="00221DDA">
        <w:trPr>
          <w:jc w:val="center"/>
        </w:trPr>
        <w:tc>
          <w:tcPr>
            <w:tcW w:w="1976" w:type="dxa"/>
          </w:tcPr>
          <w:p w14:paraId="26AAB6F7" w14:textId="77777777" w:rsidR="00EF7B15" w:rsidRPr="00430613" w:rsidRDefault="00EF7B15" w:rsidP="00221DDA">
            <w:pPr>
              <w:spacing w:line="276" w:lineRule="auto"/>
              <w:ind w:firstLine="0"/>
            </w:pPr>
            <w:r w:rsidRPr="00430613">
              <w:t>Potopy</w:t>
            </w:r>
          </w:p>
        </w:tc>
        <w:tc>
          <w:tcPr>
            <w:tcW w:w="1643" w:type="dxa"/>
          </w:tcPr>
          <w:p w14:paraId="7E39EC48" w14:textId="77777777" w:rsidR="00EF7B15" w:rsidRPr="00430613" w:rsidRDefault="00EF7B15" w:rsidP="00221DDA">
            <w:pPr>
              <w:spacing w:line="276" w:lineRule="auto"/>
              <w:ind w:firstLine="0"/>
            </w:pPr>
            <w:r w:rsidRPr="00430613">
              <w:t>26,67</w:t>
            </w:r>
          </w:p>
        </w:tc>
        <w:tc>
          <w:tcPr>
            <w:tcW w:w="1616" w:type="dxa"/>
          </w:tcPr>
          <w:p w14:paraId="0F2A7C19" w14:textId="77777777" w:rsidR="00EF7B15" w:rsidRPr="00430613" w:rsidRDefault="00EF7B15" w:rsidP="00221DDA">
            <w:pPr>
              <w:spacing w:line="276" w:lineRule="auto"/>
              <w:ind w:firstLine="0"/>
            </w:pPr>
            <w:r w:rsidRPr="00430613">
              <w:t>24,3</w:t>
            </w:r>
          </w:p>
        </w:tc>
        <w:tc>
          <w:tcPr>
            <w:tcW w:w="1623" w:type="dxa"/>
          </w:tcPr>
          <w:p w14:paraId="6BE77AF5" w14:textId="77777777" w:rsidR="00EF7B15" w:rsidRPr="00430613" w:rsidRDefault="00EF7B15" w:rsidP="00221DDA">
            <w:pPr>
              <w:spacing w:line="276" w:lineRule="auto"/>
              <w:ind w:firstLine="0"/>
            </w:pPr>
            <w:r w:rsidRPr="00430613">
              <w:t>56,5</w:t>
            </w:r>
          </w:p>
        </w:tc>
      </w:tr>
      <w:tr w:rsidR="00EF7B15" w:rsidRPr="00430613" w14:paraId="7BA477B8" w14:textId="77777777" w:rsidTr="00221DDA">
        <w:trPr>
          <w:jc w:val="center"/>
        </w:trPr>
        <w:tc>
          <w:tcPr>
            <w:tcW w:w="1976" w:type="dxa"/>
          </w:tcPr>
          <w:p w14:paraId="0183A38E" w14:textId="77777777" w:rsidR="00EF7B15" w:rsidRPr="00430613" w:rsidRDefault="00EF7B15" w:rsidP="00221DDA">
            <w:pPr>
              <w:spacing w:line="276" w:lineRule="auto"/>
              <w:ind w:firstLine="0"/>
            </w:pPr>
            <w:r w:rsidRPr="00430613">
              <w:t>Zber</w:t>
            </w:r>
          </w:p>
        </w:tc>
        <w:tc>
          <w:tcPr>
            <w:tcW w:w="1643" w:type="dxa"/>
          </w:tcPr>
          <w:p w14:paraId="32262267" w14:textId="77777777" w:rsidR="00EF7B15" w:rsidRPr="00430613" w:rsidRDefault="00EF7B15" w:rsidP="00221DDA">
            <w:pPr>
              <w:spacing w:line="276" w:lineRule="auto"/>
              <w:ind w:firstLine="0"/>
            </w:pPr>
            <w:r w:rsidRPr="00430613">
              <w:t>26,67</w:t>
            </w:r>
          </w:p>
        </w:tc>
        <w:tc>
          <w:tcPr>
            <w:tcW w:w="1616" w:type="dxa"/>
          </w:tcPr>
          <w:p w14:paraId="7C029C83" w14:textId="77777777" w:rsidR="00EF7B15" w:rsidRPr="00430613" w:rsidRDefault="00EF7B15" w:rsidP="00221DDA">
            <w:pPr>
              <w:spacing w:line="276" w:lineRule="auto"/>
              <w:ind w:firstLine="0"/>
            </w:pPr>
            <w:r w:rsidRPr="00430613">
              <w:t>27,5</w:t>
            </w:r>
          </w:p>
        </w:tc>
        <w:tc>
          <w:tcPr>
            <w:tcW w:w="1623" w:type="dxa"/>
          </w:tcPr>
          <w:p w14:paraId="0B3B43CB" w14:textId="77777777" w:rsidR="00EF7B15" w:rsidRPr="00430613" w:rsidRDefault="00EF7B15" w:rsidP="00221DDA">
            <w:pPr>
              <w:spacing w:line="276" w:lineRule="auto"/>
              <w:ind w:firstLine="0"/>
            </w:pPr>
            <w:r w:rsidRPr="00430613">
              <w:t>42,3</w:t>
            </w:r>
          </w:p>
        </w:tc>
      </w:tr>
      <w:tr w:rsidR="00EF7B15" w:rsidRPr="00430613" w14:paraId="0C098834" w14:textId="77777777" w:rsidTr="00221DDA">
        <w:trPr>
          <w:jc w:val="center"/>
        </w:trPr>
        <w:tc>
          <w:tcPr>
            <w:tcW w:w="1976" w:type="dxa"/>
          </w:tcPr>
          <w:p w14:paraId="6F91B7CA" w14:textId="77777777" w:rsidR="00EF7B15" w:rsidRPr="00430613" w:rsidRDefault="00EF7B15" w:rsidP="00221DDA">
            <w:pPr>
              <w:spacing w:line="276" w:lineRule="auto"/>
              <w:ind w:firstLine="0"/>
            </w:pPr>
            <w:r w:rsidRPr="00430613">
              <w:t>Zosun pôdy</w:t>
            </w:r>
          </w:p>
        </w:tc>
        <w:tc>
          <w:tcPr>
            <w:tcW w:w="1643" w:type="dxa"/>
          </w:tcPr>
          <w:p w14:paraId="4444BA97" w14:textId="77777777" w:rsidR="00EF7B15" w:rsidRPr="00430613" w:rsidRDefault="00EF7B15" w:rsidP="00221DDA">
            <w:pPr>
              <w:spacing w:line="276" w:lineRule="auto"/>
              <w:ind w:firstLine="0"/>
            </w:pPr>
            <w:r w:rsidRPr="00430613">
              <w:t>13,33</w:t>
            </w:r>
          </w:p>
        </w:tc>
        <w:tc>
          <w:tcPr>
            <w:tcW w:w="1616" w:type="dxa"/>
          </w:tcPr>
          <w:p w14:paraId="1BB71696" w14:textId="77777777" w:rsidR="00EF7B15" w:rsidRPr="00430613" w:rsidRDefault="00EF7B15" w:rsidP="00221DDA">
            <w:pPr>
              <w:spacing w:line="276" w:lineRule="auto"/>
              <w:ind w:firstLine="0"/>
            </w:pPr>
            <w:r w:rsidRPr="00430613">
              <w:t>19,5</w:t>
            </w:r>
          </w:p>
        </w:tc>
        <w:tc>
          <w:tcPr>
            <w:tcW w:w="1623" w:type="dxa"/>
          </w:tcPr>
          <w:p w14:paraId="59EA4943" w14:textId="77777777" w:rsidR="00EF7B15" w:rsidRPr="00430613" w:rsidRDefault="00EF7B15" w:rsidP="00221DDA">
            <w:pPr>
              <w:spacing w:line="276" w:lineRule="auto"/>
              <w:ind w:firstLine="0"/>
            </w:pPr>
            <w:r w:rsidRPr="00430613">
              <w:t>10,2</w:t>
            </w:r>
          </w:p>
        </w:tc>
      </w:tr>
      <w:tr w:rsidR="00EF7B15" w:rsidRPr="00430613" w14:paraId="2BFA0F9A" w14:textId="77777777" w:rsidTr="00221DDA">
        <w:trPr>
          <w:jc w:val="center"/>
        </w:trPr>
        <w:tc>
          <w:tcPr>
            <w:tcW w:w="1976" w:type="dxa"/>
          </w:tcPr>
          <w:p w14:paraId="64BAE5D7" w14:textId="77777777" w:rsidR="00EF7B15" w:rsidRPr="00430613" w:rsidRDefault="00EF7B15" w:rsidP="00221DDA">
            <w:pPr>
              <w:spacing w:line="276" w:lineRule="auto"/>
              <w:ind w:firstLine="0"/>
            </w:pPr>
            <w:r w:rsidRPr="00430613">
              <w:t>Zosun blata</w:t>
            </w:r>
          </w:p>
        </w:tc>
        <w:tc>
          <w:tcPr>
            <w:tcW w:w="1643" w:type="dxa"/>
          </w:tcPr>
          <w:p w14:paraId="711056B9" w14:textId="77777777" w:rsidR="00EF7B15" w:rsidRPr="00430613" w:rsidRDefault="00EF7B15" w:rsidP="00221DDA">
            <w:pPr>
              <w:spacing w:line="276" w:lineRule="auto"/>
              <w:ind w:firstLine="0"/>
            </w:pPr>
            <w:r w:rsidRPr="00430613">
              <w:t>33,33</w:t>
            </w:r>
          </w:p>
        </w:tc>
        <w:tc>
          <w:tcPr>
            <w:tcW w:w="1616" w:type="dxa"/>
          </w:tcPr>
          <w:p w14:paraId="1ADBED72" w14:textId="77777777" w:rsidR="00EF7B15" w:rsidRPr="00430613" w:rsidRDefault="00EF7B15" w:rsidP="00221DDA">
            <w:pPr>
              <w:spacing w:line="276" w:lineRule="auto"/>
              <w:ind w:firstLine="0"/>
            </w:pPr>
            <w:r w:rsidRPr="00430613">
              <w:t>32,9</w:t>
            </w:r>
          </w:p>
        </w:tc>
        <w:tc>
          <w:tcPr>
            <w:tcW w:w="1623" w:type="dxa"/>
          </w:tcPr>
          <w:p w14:paraId="0230FA2C" w14:textId="77777777" w:rsidR="00EF7B15" w:rsidRPr="00430613" w:rsidRDefault="00EF7B15" w:rsidP="00221DDA">
            <w:pPr>
              <w:spacing w:line="276" w:lineRule="auto"/>
              <w:ind w:firstLine="0"/>
            </w:pPr>
            <w:r w:rsidRPr="00430613">
              <w:t>23,9</w:t>
            </w:r>
          </w:p>
        </w:tc>
      </w:tr>
      <w:tr w:rsidR="00EF7B15" w:rsidRPr="00430613" w14:paraId="605DB7CE" w14:textId="77777777" w:rsidTr="00221DDA">
        <w:trPr>
          <w:jc w:val="center"/>
        </w:trPr>
        <w:tc>
          <w:tcPr>
            <w:tcW w:w="1976" w:type="dxa"/>
          </w:tcPr>
          <w:p w14:paraId="33354178" w14:textId="77777777" w:rsidR="00EF7B15" w:rsidRPr="00430613" w:rsidRDefault="00EF7B15" w:rsidP="00221DDA">
            <w:pPr>
              <w:spacing w:line="276" w:lineRule="auto"/>
              <w:ind w:firstLine="0"/>
            </w:pPr>
            <w:r w:rsidRPr="00430613">
              <w:t>Bez udalosti</w:t>
            </w:r>
          </w:p>
        </w:tc>
        <w:tc>
          <w:tcPr>
            <w:tcW w:w="1643" w:type="dxa"/>
          </w:tcPr>
          <w:p w14:paraId="1D1D5DC1" w14:textId="77777777" w:rsidR="00EF7B15" w:rsidRPr="00430613" w:rsidRDefault="00EF7B15" w:rsidP="00221DDA">
            <w:pPr>
              <w:spacing w:line="276" w:lineRule="auto"/>
              <w:ind w:firstLine="0"/>
            </w:pPr>
            <w:r w:rsidRPr="00430613">
              <w:t>13,33</w:t>
            </w:r>
          </w:p>
        </w:tc>
        <w:tc>
          <w:tcPr>
            <w:tcW w:w="1616" w:type="dxa"/>
          </w:tcPr>
          <w:p w14:paraId="0AA281B2" w14:textId="77777777" w:rsidR="00EF7B15" w:rsidRPr="00430613" w:rsidRDefault="00EF7B15" w:rsidP="00221DDA">
            <w:pPr>
              <w:spacing w:line="276" w:lineRule="auto"/>
              <w:ind w:firstLine="0"/>
            </w:pPr>
            <w:r w:rsidRPr="00430613">
              <w:t>29,6</w:t>
            </w:r>
          </w:p>
        </w:tc>
        <w:tc>
          <w:tcPr>
            <w:tcW w:w="1623" w:type="dxa"/>
          </w:tcPr>
          <w:p w14:paraId="17562F35" w14:textId="77777777" w:rsidR="00EF7B15" w:rsidRPr="00430613" w:rsidRDefault="00EF7B15" w:rsidP="00221DDA">
            <w:pPr>
              <w:spacing w:line="276" w:lineRule="auto"/>
              <w:ind w:firstLine="0"/>
            </w:pPr>
            <w:r w:rsidRPr="00430613">
              <w:t>28,5</w:t>
            </w:r>
          </w:p>
        </w:tc>
      </w:tr>
      <w:tr w:rsidR="00EF7B15" w:rsidRPr="00430613" w14:paraId="0B8CA409" w14:textId="77777777" w:rsidTr="00221DDA">
        <w:trPr>
          <w:jc w:val="center"/>
        </w:trPr>
        <w:tc>
          <w:tcPr>
            <w:tcW w:w="1976" w:type="dxa"/>
          </w:tcPr>
          <w:p w14:paraId="0661327B" w14:textId="77777777" w:rsidR="00EF7B15" w:rsidRPr="00430613" w:rsidRDefault="00EF7B15" w:rsidP="00221DDA">
            <w:pPr>
              <w:spacing w:line="276" w:lineRule="auto"/>
              <w:ind w:firstLine="0"/>
            </w:pPr>
            <w:r w:rsidRPr="00430613">
              <w:t>Prehliadka protest</w:t>
            </w:r>
          </w:p>
        </w:tc>
        <w:tc>
          <w:tcPr>
            <w:tcW w:w="1643" w:type="dxa"/>
          </w:tcPr>
          <w:p w14:paraId="59DA4796" w14:textId="77777777" w:rsidR="00EF7B15" w:rsidRPr="00430613" w:rsidRDefault="00EF7B15" w:rsidP="00221DDA">
            <w:pPr>
              <w:spacing w:line="276" w:lineRule="auto"/>
              <w:ind w:firstLine="0"/>
            </w:pPr>
            <w:r w:rsidRPr="00430613">
              <w:t>20,00</w:t>
            </w:r>
          </w:p>
        </w:tc>
        <w:tc>
          <w:tcPr>
            <w:tcW w:w="1616" w:type="dxa"/>
          </w:tcPr>
          <w:p w14:paraId="25F93A75" w14:textId="77777777" w:rsidR="00EF7B15" w:rsidRPr="00430613" w:rsidRDefault="00EF7B15" w:rsidP="00221DDA">
            <w:pPr>
              <w:spacing w:line="276" w:lineRule="auto"/>
              <w:ind w:firstLine="0"/>
            </w:pPr>
            <w:r w:rsidRPr="00430613">
              <w:t>37,8</w:t>
            </w:r>
          </w:p>
        </w:tc>
        <w:tc>
          <w:tcPr>
            <w:tcW w:w="1623" w:type="dxa"/>
          </w:tcPr>
          <w:p w14:paraId="654462BC" w14:textId="77777777" w:rsidR="00EF7B15" w:rsidRPr="00430613" w:rsidRDefault="00EF7B15" w:rsidP="00221DDA">
            <w:pPr>
              <w:spacing w:line="276" w:lineRule="auto"/>
              <w:ind w:firstLine="0"/>
            </w:pPr>
            <w:r w:rsidRPr="00430613">
              <w:t>28,1</w:t>
            </w:r>
          </w:p>
        </w:tc>
      </w:tr>
      <w:tr w:rsidR="00EF7B15" w:rsidRPr="00430613" w14:paraId="43B5808B" w14:textId="77777777" w:rsidTr="00221DDA">
        <w:trPr>
          <w:jc w:val="center"/>
        </w:trPr>
        <w:tc>
          <w:tcPr>
            <w:tcW w:w="1976" w:type="dxa"/>
          </w:tcPr>
          <w:p w14:paraId="2D7DA9AA" w14:textId="77777777" w:rsidR="00EF7B15" w:rsidRPr="00430613" w:rsidRDefault="00EF7B15" w:rsidP="00221DDA">
            <w:pPr>
              <w:spacing w:line="276" w:lineRule="auto"/>
              <w:ind w:firstLine="0"/>
            </w:pPr>
            <w:r w:rsidRPr="00430613">
              <w:t>Párty</w:t>
            </w:r>
          </w:p>
        </w:tc>
        <w:tc>
          <w:tcPr>
            <w:tcW w:w="1643" w:type="dxa"/>
          </w:tcPr>
          <w:p w14:paraId="48E2A1AB" w14:textId="77777777" w:rsidR="00EF7B15" w:rsidRPr="00430613" w:rsidRDefault="00EF7B15" w:rsidP="00221DDA">
            <w:pPr>
              <w:spacing w:line="276" w:lineRule="auto"/>
              <w:ind w:firstLine="0"/>
            </w:pPr>
            <w:r w:rsidRPr="00430613">
              <w:t>40,00</w:t>
            </w:r>
          </w:p>
        </w:tc>
        <w:tc>
          <w:tcPr>
            <w:tcW w:w="1616" w:type="dxa"/>
          </w:tcPr>
          <w:p w14:paraId="3960FED4" w14:textId="77777777" w:rsidR="00EF7B15" w:rsidRPr="00430613" w:rsidRDefault="00EF7B15" w:rsidP="00221DDA">
            <w:pPr>
              <w:spacing w:line="276" w:lineRule="auto"/>
              <w:ind w:firstLine="0"/>
            </w:pPr>
            <w:r w:rsidRPr="00430613">
              <w:t>25,8</w:t>
            </w:r>
          </w:p>
        </w:tc>
        <w:tc>
          <w:tcPr>
            <w:tcW w:w="1623" w:type="dxa"/>
          </w:tcPr>
          <w:p w14:paraId="591CDF75" w14:textId="77777777" w:rsidR="00EF7B15" w:rsidRPr="00430613" w:rsidRDefault="00EF7B15" w:rsidP="00221DDA">
            <w:pPr>
              <w:spacing w:line="276" w:lineRule="auto"/>
              <w:ind w:firstLine="0"/>
            </w:pPr>
            <w:r w:rsidRPr="00430613">
              <w:t>17,4</w:t>
            </w:r>
          </w:p>
        </w:tc>
      </w:tr>
      <w:tr w:rsidR="00EF7B15" w:rsidRPr="00430613" w14:paraId="25884683" w14:textId="77777777" w:rsidTr="00221DDA">
        <w:trPr>
          <w:jc w:val="center"/>
        </w:trPr>
        <w:tc>
          <w:tcPr>
            <w:tcW w:w="1976" w:type="dxa"/>
          </w:tcPr>
          <w:p w14:paraId="251123B3" w14:textId="77777777" w:rsidR="00EF7B15" w:rsidRPr="00430613" w:rsidRDefault="00EF7B15" w:rsidP="00221DDA">
            <w:pPr>
              <w:spacing w:line="276" w:lineRule="auto"/>
              <w:ind w:firstLine="0"/>
            </w:pPr>
            <w:r w:rsidRPr="00430613">
              <w:t>Orba</w:t>
            </w:r>
          </w:p>
        </w:tc>
        <w:tc>
          <w:tcPr>
            <w:tcW w:w="1643" w:type="dxa"/>
          </w:tcPr>
          <w:p w14:paraId="1D933D48" w14:textId="77777777" w:rsidR="00EF7B15" w:rsidRPr="00430613" w:rsidRDefault="00EF7B15" w:rsidP="00221DDA">
            <w:pPr>
              <w:spacing w:line="276" w:lineRule="auto"/>
              <w:ind w:firstLine="0"/>
            </w:pPr>
            <w:r w:rsidRPr="00430613">
              <w:t>26,67</w:t>
            </w:r>
          </w:p>
        </w:tc>
        <w:tc>
          <w:tcPr>
            <w:tcW w:w="1616" w:type="dxa"/>
          </w:tcPr>
          <w:p w14:paraId="34A2AFED" w14:textId="77777777" w:rsidR="00EF7B15" w:rsidRPr="00430613" w:rsidRDefault="00EF7B15" w:rsidP="00221DDA">
            <w:pPr>
              <w:spacing w:line="276" w:lineRule="auto"/>
              <w:ind w:firstLine="0"/>
            </w:pPr>
            <w:r w:rsidRPr="00430613">
              <w:t>36,1</w:t>
            </w:r>
          </w:p>
        </w:tc>
        <w:tc>
          <w:tcPr>
            <w:tcW w:w="1623" w:type="dxa"/>
          </w:tcPr>
          <w:p w14:paraId="6043D67C" w14:textId="77777777" w:rsidR="00EF7B15" w:rsidRPr="00430613" w:rsidRDefault="00EF7B15" w:rsidP="00221DDA">
            <w:pPr>
              <w:spacing w:line="276" w:lineRule="auto"/>
              <w:ind w:firstLine="0"/>
            </w:pPr>
            <w:r w:rsidRPr="00430613">
              <w:t>31,1</w:t>
            </w:r>
          </w:p>
        </w:tc>
      </w:tr>
      <w:tr w:rsidR="00EF7B15" w:rsidRPr="00430613" w14:paraId="69920333" w14:textId="77777777" w:rsidTr="00221DDA">
        <w:trPr>
          <w:jc w:val="center"/>
        </w:trPr>
        <w:tc>
          <w:tcPr>
            <w:tcW w:w="1976" w:type="dxa"/>
          </w:tcPr>
          <w:p w14:paraId="7805E5E7" w14:textId="77777777" w:rsidR="00EF7B15" w:rsidRPr="00430613" w:rsidRDefault="00EF7B15" w:rsidP="00221DDA">
            <w:pPr>
              <w:spacing w:line="276" w:lineRule="auto"/>
              <w:ind w:firstLine="0"/>
            </w:pPr>
            <w:r w:rsidRPr="00430613">
              <w:t>Policajné prenasledovanie</w:t>
            </w:r>
          </w:p>
        </w:tc>
        <w:tc>
          <w:tcPr>
            <w:tcW w:w="1643" w:type="dxa"/>
          </w:tcPr>
          <w:p w14:paraId="1551D8B7" w14:textId="77777777" w:rsidR="00EF7B15" w:rsidRPr="00430613" w:rsidRDefault="00EF7B15" w:rsidP="00221DDA">
            <w:pPr>
              <w:spacing w:line="276" w:lineRule="auto"/>
              <w:ind w:firstLine="0"/>
            </w:pPr>
            <w:r w:rsidRPr="00430613">
              <w:t>40,00</w:t>
            </w:r>
          </w:p>
        </w:tc>
        <w:tc>
          <w:tcPr>
            <w:tcW w:w="1616" w:type="dxa"/>
          </w:tcPr>
          <w:p w14:paraId="7FF39974" w14:textId="77777777" w:rsidR="00EF7B15" w:rsidRPr="00430613" w:rsidRDefault="00EF7B15" w:rsidP="00221DDA">
            <w:pPr>
              <w:spacing w:line="276" w:lineRule="auto"/>
              <w:ind w:firstLine="0"/>
            </w:pPr>
            <w:r w:rsidRPr="00430613">
              <w:t>50,0</w:t>
            </w:r>
          </w:p>
        </w:tc>
        <w:tc>
          <w:tcPr>
            <w:tcW w:w="1623" w:type="dxa"/>
          </w:tcPr>
          <w:p w14:paraId="3F52E117" w14:textId="77777777" w:rsidR="00EF7B15" w:rsidRPr="00430613" w:rsidRDefault="00EF7B15" w:rsidP="00221DDA">
            <w:pPr>
              <w:spacing w:line="276" w:lineRule="auto"/>
              <w:ind w:firstLine="0"/>
            </w:pPr>
            <w:r w:rsidRPr="00430613">
              <w:t>51,9</w:t>
            </w:r>
          </w:p>
        </w:tc>
      </w:tr>
      <w:tr w:rsidR="00EF7B15" w:rsidRPr="00430613" w14:paraId="2A5647C8" w14:textId="77777777" w:rsidTr="00221DDA">
        <w:trPr>
          <w:jc w:val="center"/>
        </w:trPr>
        <w:tc>
          <w:tcPr>
            <w:tcW w:w="1976" w:type="dxa"/>
          </w:tcPr>
          <w:p w14:paraId="21919F2F" w14:textId="77777777" w:rsidR="00EF7B15" w:rsidRPr="00430613" w:rsidRDefault="00EF7B15" w:rsidP="00221DDA">
            <w:pPr>
              <w:spacing w:line="276" w:lineRule="auto"/>
              <w:ind w:firstLine="0"/>
            </w:pPr>
            <w:r w:rsidRPr="00430613">
              <w:t>Po zemetrasení</w:t>
            </w:r>
          </w:p>
        </w:tc>
        <w:tc>
          <w:tcPr>
            <w:tcW w:w="1643" w:type="dxa"/>
          </w:tcPr>
          <w:p w14:paraId="6A9497E0" w14:textId="77777777" w:rsidR="00EF7B15" w:rsidRPr="00430613" w:rsidRDefault="00EF7B15" w:rsidP="00221DDA">
            <w:pPr>
              <w:spacing w:line="276" w:lineRule="auto"/>
              <w:ind w:firstLine="0"/>
            </w:pPr>
            <w:r w:rsidRPr="00430613">
              <w:t>20,00</w:t>
            </w:r>
          </w:p>
        </w:tc>
        <w:tc>
          <w:tcPr>
            <w:tcW w:w="1616" w:type="dxa"/>
          </w:tcPr>
          <w:p w14:paraId="6193695B" w14:textId="77777777" w:rsidR="00EF7B15" w:rsidRPr="00430613" w:rsidRDefault="00EF7B15" w:rsidP="00221DDA">
            <w:pPr>
              <w:spacing w:line="276" w:lineRule="auto"/>
              <w:ind w:firstLine="0"/>
            </w:pPr>
            <w:r w:rsidRPr="00430613">
              <w:t>23,1</w:t>
            </w:r>
          </w:p>
        </w:tc>
        <w:tc>
          <w:tcPr>
            <w:tcW w:w="1623" w:type="dxa"/>
          </w:tcPr>
          <w:p w14:paraId="6F3DA0FF" w14:textId="77777777" w:rsidR="00EF7B15" w:rsidRPr="00430613" w:rsidRDefault="00EF7B15" w:rsidP="00221DDA">
            <w:pPr>
              <w:spacing w:line="276" w:lineRule="auto"/>
              <w:ind w:firstLine="0"/>
            </w:pPr>
            <w:r w:rsidRPr="00430613">
              <w:t>27,9</w:t>
            </w:r>
          </w:p>
        </w:tc>
      </w:tr>
      <w:tr w:rsidR="00EF7B15" w:rsidRPr="00430613" w14:paraId="49296497" w14:textId="77777777" w:rsidTr="00221DDA">
        <w:trPr>
          <w:jc w:val="center"/>
        </w:trPr>
        <w:tc>
          <w:tcPr>
            <w:tcW w:w="1976" w:type="dxa"/>
          </w:tcPr>
          <w:p w14:paraId="4B0C81EC" w14:textId="77777777" w:rsidR="00EF7B15" w:rsidRPr="00430613" w:rsidRDefault="00EF7B15" w:rsidP="00221DDA">
            <w:pPr>
              <w:spacing w:line="276" w:lineRule="auto"/>
              <w:ind w:firstLine="0"/>
            </w:pPr>
            <w:r w:rsidRPr="00430613">
              <w:t>Náboženská udalosť</w:t>
            </w:r>
          </w:p>
        </w:tc>
        <w:tc>
          <w:tcPr>
            <w:tcW w:w="1643" w:type="dxa"/>
          </w:tcPr>
          <w:p w14:paraId="39E11267" w14:textId="77777777" w:rsidR="00EF7B15" w:rsidRPr="00430613" w:rsidRDefault="00EF7B15" w:rsidP="00221DDA">
            <w:pPr>
              <w:spacing w:line="276" w:lineRule="auto"/>
              <w:ind w:firstLine="0"/>
            </w:pPr>
            <w:r w:rsidRPr="00430613">
              <w:t>20,00</w:t>
            </w:r>
          </w:p>
        </w:tc>
        <w:tc>
          <w:tcPr>
            <w:tcW w:w="1616" w:type="dxa"/>
          </w:tcPr>
          <w:p w14:paraId="0A8BC0D4" w14:textId="77777777" w:rsidR="00EF7B15" w:rsidRPr="00430613" w:rsidRDefault="00EF7B15" w:rsidP="00221DDA">
            <w:pPr>
              <w:spacing w:line="276" w:lineRule="auto"/>
              <w:ind w:firstLine="0"/>
            </w:pPr>
            <w:r w:rsidRPr="00430613">
              <w:t>27,5</w:t>
            </w:r>
          </w:p>
        </w:tc>
        <w:tc>
          <w:tcPr>
            <w:tcW w:w="1623" w:type="dxa"/>
          </w:tcPr>
          <w:p w14:paraId="2E713C77" w14:textId="77777777" w:rsidR="00EF7B15" w:rsidRPr="00430613" w:rsidRDefault="00EF7B15" w:rsidP="00221DDA">
            <w:pPr>
              <w:spacing w:line="276" w:lineRule="auto"/>
              <w:ind w:firstLine="0"/>
            </w:pPr>
            <w:r w:rsidRPr="00430613">
              <w:t>35,8</w:t>
            </w:r>
          </w:p>
        </w:tc>
      </w:tr>
      <w:tr w:rsidR="00EF7B15" w:rsidRPr="00430613" w14:paraId="6F89B4BC" w14:textId="77777777" w:rsidTr="00221DDA">
        <w:trPr>
          <w:jc w:val="center"/>
        </w:trPr>
        <w:tc>
          <w:tcPr>
            <w:tcW w:w="1976" w:type="dxa"/>
          </w:tcPr>
          <w:p w14:paraId="5404DA02" w14:textId="77777777" w:rsidR="00EF7B15" w:rsidRPr="00430613" w:rsidRDefault="00EF7B15" w:rsidP="00221DDA">
            <w:pPr>
              <w:spacing w:line="276" w:lineRule="auto"/>
              <w:ind w:firstLine="0"/>
            </w:pPr>
            <w:r w:rsidRPr="00430613">
              <w:t>Beh</w:t>
            </w:r>
          </w:p>
        </w:tc>
        <w:tc>
          <w:tcPr>
            <w:tcW w:w="1643" w:type="dxa"/>
          </w:tcPr>
          <w:p w14:paraId="592C60CE" w14:textId="77777777" w:rsidR="00EF7B15" w:rsidRPr="00430613" w:rsidRDefault="00EF7B15" w:rsidP="00221DDA">
            <w:pPr>
              <w:spacing w:line="276" w:lineRule="auto"/>
              <w:ind w:firstLine="0"/>
            </w:pPr>
            <w:r w:rsidRPr="00430613">
              <w:t>6,67</w:t>
            </w:r>
          </w:p>
        </w:tc>
        <w:tc>
          <w:tcPr>
            <w:tcW w:w="1616" w:type="dxa"/>
          </w:tcPr>
          <w:p w14:paraId="168AB620" w14:textId="77777777" w:rsidR="00EF7B15" w:rsidRPr="00430613" w:rsidRDefault="00EF7B15" w:rsidP="00221DDA">
            <w:pPr>
              <w:spacing w:line="276" w:lineRule="auto"/>
              <w:ind w:firstLine="0"/>
            </w:pPr>
            <w:r w:rsidRPr="00430613">
              <w:t>12,0</w:t>
            </w:r>
          </w:p>
        </w:tc>
        <w:tc>
          <w:tcPr>
            <w:tcW w:w="1623" w:type="dxa"/>
          </w:tcPr>
          <w:p w14:paraId="6279A3B1" w14:textId="77777777" w:rsidR="00EF7B15" w:rsidRPr="00430613" w:rsidRDefault="00EF7B15" w:rsidP="00221DDA">
            <w:pPr>
              <w:spacing w:line="276" w:lineRule="auto"/>
              <w:ind w:firstLine="0"/>
            </w:pPr>
            <w:r w:rsidRPr="00430613">
              <w:t>9,3</w:t>
            </w:r>
          </w:p>
        </w:tc>
      </w:tr>
      <w:tr w:rsidR="00EF7B15" w:rsidRPr="00430613" w14:paraId="4248DD94" w14:textId="77777777" w:rsidTr="00221DDA">
        <w:trPr>
          <w:jc w:val="center"/>
        </w:trPr>
        <w:tc>
          <w:tcPr>
            <w:tcW w:w="1976" w:type="dxa"/>
          </w:tcPr>
          <w:p w14:paraId="10E77EAB" w14:textId="77777777" w:rsidR="00EF7B15" w:rsidRPr="00430613" w:rsidRDefault="00EF7B15" w:rsidP="00221DDA">
            <w:pPr>
              <w:spacing w:line="276" w:lineRule="auto"/>
              <w:ind w:firstLine="0"/>
            </w:pPr>
            <w:r w:rsidRPr="00430613">
              <w:t>Futbal</w:t>
            </w:r>
          </w:p>
        </w:tc>
        <w:tc>
          <w:tcPr>
            <w:tcW w:w="1643" w:type="dxa"/>
          </w:tcPr>
          <w:p w14:paraId="1BF32F07" w14:textId="77777777" w:rsidR="00EF7B15" w:rsidRPr="00430613" w:rsidRDefault="00EF7B15" w:rsidP="00221DDA">
            <w:pPr>
              <w:spacing w:line="276" w:lineRule="auto"/>
              <w:ind w:firstLine="0"/>
            </w:pPr>
            <w:r w:rsidRPr="00430613">
              <w:t>46,67</w:t>
            </w:r>
          </w:p>
        </w:tc>
        <w:tc>
          <w:tcPr>
            <w:tcW w:w="1616" w:type="dxa"/>
          </w:tcPr>
          <w:p w14:paraId="5B5FEF44" w14:textId="77777777" w:rsidR="00EF7B15" w:rsidRPr="00430613" w:rsidRDefault="00EF7B15" w:rsidP="00221DDA">
            <w:pPr>
              <w:spacing w:line="276" w:lineRule="auto"/>
              <w:ind w:firstLine="0"/>
            </w:pPr>
            <w:r w:rsidRPr="00430613">
              <w:t>58,3</w:t>
            </w:r>
          </w:p>
        </w:tc>
        <w:tc>
          <w:tcPr>
            <w:tcW w:w="1623" w:type="dxa"/>
          </w:tcPr>
          <w:p w14:paraId="0A6AE7BC" w14:textId="77777777" w:rsidR="00EF7B15" w:rsidRPr="00430613" w:rsidRDefault="00EF7B15" w:rsidP="00221DDA">
            <w:pPr>
              <w:spacing w:line="276" w:lineRule="auto"/>
              <w:ind w:firstLine="0"/>
            </w:pPr>
            <w:r w:rsidRPr="00430613">
              <w:t>41,9</w:t>
            </w:r>
          </w:p>
        </w:tc>
      </w:tr>
      <w:tr w:rsidR="00EF7B15" w:rsidRPr="00430613" w14:paraId="46A896FF" w14:textId="77777777" w:rsidTr="00221DDA">
        <w:trPr>
          <w:jc w:val="center"/>
        </w:trPr>
        <w:tc>
          <w:tcPr>
            <w:tcW w:w="1976" w:type="dxa"/>
          </w:tcPr>
          <w:p w14:paraId="00695F25" w14:textId="77777777" w:rsidR="00EF7B15" w:rsidRPr="00430613" w:rsidRDefault="00EF7B15" w:rsidP="00221DDA">
            <w:pPr>
              <w:spacing w:line="276" w:lineRule="auto"/>
              <w:ind w:firstLine="0"/>
            </w:pPr>
            <w:r w:rsidRPr="00430613">
              <w:t>Plávanie</w:t>
            </w:r>
          </w:p>
        </w:tc>
        <w:tc>
          <w:tcPr>
            <w:tcW w:w="1643" w:type="dxa"/>
          </w:tcPr>
          <w:p w14:paraId="6573C2E4" w14:textId="77777777" w:rsidR="00EF7B15" w:rsidRPr="00430613" w:rsidRDefault="00EF7B15" w:rsidP="00221DDA">
            <w:pPr>
              <w:spacing w:line="276" w:lineRule="auto"/>
              <w:ind w:firstLine="0"/>
            </w:pPr>
            <w:r w:rsidRPr="00430613">
              <w:t>26,67</w:t>
            </w:r>
          </w:p>
        </w:tc>
        <w:tc>
          <w:tcPr>
            <w:tcW w:w="1616" w:type="dxa"/>
          </w:tcPr>
          <w:p w14:paraId="2508845D" w14:textId="77777777" w:rsidR="00EF7B15" w:rsidRPr="00430613" w:rsidRDefault="00EF7B15" w:rsidP="00221DDA">
            <w:pPr>
              <w:spacing w:line="276" w:lineRule="auto"/>
              <w:ind w:firstLine="0"/>
            </w:pPr>
            <w:r w:rsidRPr="00430613">
              <w:t>36,2</w:t>
            </w:r>
          </w:p>
        </w:tc>
        <w:tc>
          <w:tcPr>
            <w:tcW w:w="1623" w:type="dxa"/>
          </w:tcPr>
          <w:p w14:paraId="52CABC59" w14:textId="77777777" w:rsidR="00EF7B15" w:rsidRPr="00430613" w:rsidRDefault="00EF7B15" w:rsidP="00221DDA">
            <w:pPr>
              <w:spacing w:line="276" w:lineRule="auto"/>
              <w:ind w:firstLine="0"/>
            </w:pPr>
            <w:r w:rsidRPr="00430613">
              <w:t>38,2</w:t>
            </w:r>
          </w:p>
        </w:tc>
      </w:tr>
      <w:tr w:rsidR="00EF7B15" w:rsidRPr="00430613" w14:paraId="537689FC" w14:textId="77777777" w:rsidTr="00221DDA">
        <w:trPr>
          <w:jc w:val="center"/>
        </w:trPr>
        <w:tc>
          <w:tcPr>
            <w:tcW w:w="1976" w:type="dxa"/>
          </w:tcPr>
          <w:p w14:paraId="4CB5875B" w14:textId="77777777" w:rsidR="00EF7B15" w:rsidRPr="00430613" w:rsidRDefault="00EF7B15" w:rsidP="00221DDA">
            <w:pPr>
              <w:spacing w:line="276" w:lineRule="auto"/>
              <w:ind w:firstLine="0"/>
            </w:pPr>
            <w:r w:rsidRPr="00430613">
              <w:t>Dopravná zrážka</w:t>
            </w:r>
          </w:p>
        </w:tc>
        <w:tc>
          <w:tcPr>
            <w:tcW w:w="1643" w:type="dxa"/>
          </w:tcPr>
          <w:p w14:paraId="6B169C47" w14:textId="77777777" w:rsidR="00EF7B15" w:rsidRPr="00430613" w:rsidRDefault="00EF7B15" w:rsidP="00221DDA">
            <w:pPr>
              <w:spacing w:line="276" w:lineRule="auto"/>
              <w:ind w:firstLine="0"/>
            </w:pPr>
            <w:r w:rsidRPr="00430613">
              <w:t>0,00</w:t>
            </w:r>
          </w:p>
        </w:tc>
        <w:tc>
          <w:tcPr>
            <w:tcW w:w="1616" w:type="dxa"/>
          </w:tcPr>
          <w:p w14:paraId="5D76310C" w14:textId="77777777" w:rsidR="00EF7B15" w:rsidRPr="00430613" w:rsidRDefault="00EF7B15" w:rsidP="00221DDA">
            <w:pPr>
              <w:spacing w:line="276" w:lineRule="auto"/>
              <w:ind w:firstLine="0"/>
            </w:pPr>
            <w:r w:rsidRPr="00430613">
              <w:t>7,0</w:t>
            </w:r>
          </w:p>
        </w:tc>
        <w:tc>
          <w:tcPr>
            <w:tcW w:w="1623" w:type="dxa"/>
          </w:tcPr>
          <w:p w14:paraId="1A4490DF" w14:textId="77777777" w:rsidR="00EF7B15" w:rsidRPr="00430613" w:rsidRDefault="00EF7B15" w:rsidP="00221DDA">
            <w:pPr>
              <w:spacing w:line="276" w:lineRule="auto"/>
              <w:ind w:firstLine="0"/>
            </w:pPr>
            <w:r w:rsidRPr="00430613">
              <w:t>8,3</w:t>
            </w:r>
          </w:p>
        </w:tc>
      </w:tr>
      <w:tr w:rsidR="00EF7B15" w:rsidRPr="00430613" w14:paraId="3BB3F564" w14:textId="77777777" w:rsidTr="00221DDA">
        <w:trPr>
          <w:jc w:val="center"/>
        </w:trPr>
        <w:tc>
          <w:tcPr>
            <w:tcW w:w="1976" w:type="dxa"/>
          </w:tcPr>
          <w:p w14:paraId="059873A0" w14:textId="77777777" w:rsidR="00EF7B15" w:rsidRPr="00430613" w:rsidRDefault="00EF7B15" w:rsidP="00221DDA">
            <w:pPr>
              <w:spacing w:line="276" w:lineRule="auto"/>
              <w:ind w:firstLine="0"/>
            </w:pPr>
            <w:r w:rsidRPr="00430613">
              <w:t>Dopravná zápcha</w:t>
            </w:r>
          </w:p>
        </w:tc>
        <w:tc>
          <w:tcPr>
            <w:tcW w:w="1643" w:type="dxa"/>
          </w:tcPr>
          <w:p w14:paraId="449863E4" w14:textId="77777777" w:rsidR="00EF7B15" w:rsidRPr="00430613" w:rsidRDefault="00EF7B15" w:rsidP="00221DDA">
            <w:pPr>
              <w:spacing w:line="276" w:lineRule="auto"/>
              <w:ind w:firstLine="0"/>
            </w:pPr>
            <w:r w:rsidRPr="00430613">
              <w:t>13,33</w:t>
            </w:r>
          </w:p>
        </w:tc>
        <w:tc>
          <w:tcPr>
            <w:tcW w:w="1616" w:type="dxa"/>
          </w:tcPr>
          <w:p w14:paraId="253D0675" w14:textId="77777777" w:rsidR="00EF7B15" w:rsidRPr="00430613" w:rsidRDefault="00EF7B15" w:rsidP="00221DDA">
            <w:pPr>
              <w:spacing w:line="276" w:lineRule="auto"/>
              <w:ind w:firstLine="0"/>
            </w:pPr>
            <w:r w:rsidRPr="00430613">
              <w:t>15,5</w:t>
            </w:r>
          </w:p>
        </w:tc>
        <w:tc>
          <w:tcPr>
            <w:tcW w:w="1623" w:type="dxa"/>
          </w:tcPr>
          <w:p w14:paraId="312D8E2C" w14:textId="77777777" w:rsidR="00EF7B15" w:rsidRPr="00430613" w:rsidRDefault="00EF7B15" w:rsidP="00221DDA">
            <w:pPr>
              <w:spacing w:line="276" w:lineRule="auto"/>
              <w:ind w:firstLine="0"/>
            </w:pPr>
            <w:r w:rsidRPr="00430613">
              <w:t>38,5</w:t>
            </w:r>
          </w:p>
        </w:tc>
      </w:tr>
      <w:tr w:rsidR="00EF7B15" w:rsidRPr="00430613" w14:paraId="2E5E54A9" w14:textId="77777777" w:rsidTr="00221DDA">
        <w:trPr>
          <w:jc w:val="center"/>
        </w:trPr>
        <w:tc>
          <w:tcPr>
            <w:tcW w:w="1976" w:type="dxa"/>
          </w:tcPr>
          <w:p w14:paraId="01D9DB24" w14:textId="77777777" w:rsidR="00EF7B15" w:rsidRPr="00430613" w:rsidRDefault="00EF7B15" w:rsidP="00221DDA">
            <w:pPr>
              <w:spacing w:line="276" w:lineRule="auto"/>
              <w:ind w:firstLine="0"/>
            </w:pPr>
            <w:r w:rsidRPr="00430613">
              <w:t>Priemer v %</w:t>
            </w:r>
          </w:p>
        </w:tc>
        <w:tc>
          <w:tcPr>
            <w:tcW w:w="1643" w:type="dxa"/>
          </w:tcPr>
          <w:p w14:paraId="1DB8B771" w14:textId="77777777" w:rsidR="00EF7B15" w:rsidRPr="00430613" w:rsidRDefault="00EF7B15" w:rsidP="00221DDA">
            <w:pPr>
              <w:spacing w:line="276" w:lineRule="auto"/>
              <w:ind w:firstLine="0"/>
            </w:pPr>
            <w:r w:rsidRPr="00430613">
              <w:t>25,07</w:t>
            </w:r>
          </w:p>
        </w:tc>
        <w:tc>
          <w:tcPr>
            <w:tcW w:w="1616" w:type="dxa"/>
          </w:tcPr>
          <w:p w14:paraId="526228D8" w14:textId="77777777" w:rsidR="00EF7B15" w:rsidRPr="00430613" w:rsidRDefault="00EF7B15" w:rsidP="00221DDA">
            <w:pPr>
              <w:spacing w:line="276" w:lineRule="auto"/>
              <w:ind w:firstLine="0"/>
            </w:pPr>
            <w:r w:rsidRPr="00430613">
              <w:t>30,4</w:t>
            </w:r>
          </w:p>
        </w:tc>
        <w:tc>
          <w:tcPr>
            <w:tcW w:w="1623" w:type="dxa"/>
          </w:tcPr>
          <w:p w14:paraId="1AC5B931" w14:textId="77777777" w:rsidR="00EF7B15" w:rsidRPr="00430613" w:rsidRDefault="00EF7B15" w:rsidP="00221DDA">
            <w:pPr>
              <w:spacing w:line="276" w:lineRule="auto"/>
              <w:ind w:firstLine="0"/>
            </w:pPr>
            <w:r w:rsidRPr="00430613">
              <w:t>31,1</w:t>
            </w:r>
          </w:p>
        </w:tc>
      </w:tr>
    </w:tbl>
    <w:p w14:paraId="326DB1AC" w14:textId="77777777" w:rsidR="00D72E8C" w:rsidRDefault="00D72E8C" w:rsidP="00EF7B15"/>
    <w:p w14:paraId="73E29249" w14:textId="6DD57EC8" w:rsidR="00EF7B15" w:rsidRPr="00430613" w:rsidRDefault="00EF7B15" w:rsidP="00EF7B15">
      <w:r w:rsidRPr="00430613">
        <w:t xml:space="preserve">Tabuľka 4 obsahuje názov kategórie, naše výsledky z testovaní a dva stĺpce údajov z testovaní od autorov. Naše priemery sa zhodovali s výsledkami prvého modelu C3D. </w:t>
      </w:r>
      <w:r w:rsidRPr="00430613">
        <w:lastRenderedPageBreak/>
        <w:t>V priemere naše testovanie malo odchýlku od C3DI – ERA o 7,38</w:t>
      </w:r>
      <w:r w:rsidR="00D9022B">
        <w:t xml:space="preserve"> </w:t>
      </w:r>
      <w:r w:rsidRPr="00430613">
        <w:t xml:space="preserve">%. Dôvodom odchýlky mohlo byť množstvo testovacích dát, ktoré je iba pätnásť videí z každej kategórie. </w:t>
      </w:r>
    </w:p>
    <w:p w14:paraId="5612F1E1" w14:textId="02D69A16" w:rsidR="00EF7B15" w:rsidRPr="00430613" w:rsidRDefault="00EF7B15" w:rsidP="00EF7B15">
      <w:pPr>
        <w:ind w:firstLine="0"/>
      </w:pPr>
      <w:r w:rsidRPr="00430613">
        <w:tab/>
        <w:t xml:space="preserve">Kategória </w:t>
      </w:r>
      <w:r>
        <w:t>p</w:t>
      </w:r>
      <w:r w:rsidRPr="00430613">
        <w:t>árty</w:t>
      </w:r>
      <w:r>
        <w:t xml:space="preserve"> (party)</w:t>
      </w:r>
      <w:r w:rsidRPr="00430613">
        <w:t xml:space="preserve"> bola najviac predikovaná a to s počtom dvestosedem krát. Čo bolo 55,2</w:t>
      </w:r>
      <w:r w:rsidR="00D9022B">
        <w:t xml:space="preserve"> </w:t>
      </w:r>
      <w:r w:rsidRPr="00430613">
        <w:t>% z celkového počtu prípadov. Dôvodom mohlo byť, že väčšina datasetu obsahovala ľudí a kategória party obsahovala videá s ľuďmi nahromadenými na jednom mieste vo väčšom počte. Túto vlastnosť spĺňali videá aj v iných kategóriách.</w:t>
      </w:r>
    </w:p>
    <w:p w14:paraId="2FD62C37" w14:textId="1FFF1AC1" w:rsidR="00EF7B15" w:rsidRDefault="00EF7B15" w:rsidP="00EF7B15">
      <w:pPr>
        <w:ind w:firstLine="0"/>
      </w:pPr>
      <w:r w:rsidRPr="00430613">
        <w:tab/>
        <w:t>Kategória dopravných zrážok nemala ani jednu správnu predikciu, avšak v prípade výsledkov autorov datasetu išlo tiež o malé percento a teda iba 7</w:t>
      </w:r>
      <w:r w:rsidR="00D9022B">
        <w:t xml:space="preserve"> </w:t>
      </w:r>
      <w:r w:rsidRPr="00430613">
        <w:t>%. Prvý dôvod mohol byť malý testovací počet videí, druhým dôvodom mohlo byť slabé odhadovanie udalostí s autami vo všeobecnosti (pri zápche áut to bolo 13,33</w:t>
      </w:r>
      <w:r w:rsidR="00D9022B">
        <w:t xml:space="preserve"> </w:t>
      </w:r>
      <w:r w:rsidRPr="00430613">
        <w:t>%, u autorov 15,5</w:t>
      </w:r>
      <w:r w:rsidR="00D9022B">
        <w:t xml:space="preserve"> </w:t>
      </w:r>
      <w:r w:rsidRPr="00430613">
        <w:t>%).</w:t>
      </w:r>
      <w:r w:rsidR="00B47563">
        <w:t xml:space="preserve"> </w:t>
      </w:r>
      <w:r w:rsidRPr="00430613">
        <w:t>Dôvodom môže byť horšia predikcia modelu na videá s autami. Namiesto správnej kategorizácie sme dostávali najčastejšie predikciu pre párty.</w:t>
      </w:r>
    </w:p>
    <w:p w14:paraId="466B0DE6" w14:textId="22A2DA6F" w:rsidR="00EF7B15" w:rsidRPr="00430613" w:rsidRDefault="00EF7B15" w:rsidP="00D72E8C">
      <w:pPr>
        <w:ind w:firstLine="0"/>
      </w:pPr>
      <w:r>
        <w:tab/>
        <w:t>Zaujímavé pozorovanie bolo medzi najviac predikovanou kategóriou party naprieč všetkými videami s počtom 207 a nízkou správnosťou kategorizácie pre party, iba 40</w:t>
      </w:r>
      <w:r w:rsidR="00D9022B">
        <w:t xml:space="preserve"> </w:t>
      </w:r>
      <w:r>
        <w:t>% prípadov. Najlepšie percento pre správnu kategorizáciu mali kanoistika a futbal s 46,67%.</w:t>
      </w:r>
    </w:p>
    <w:p w14:paraId="14011B2E" w14:textId="2686F647" w:rsidR="00EF7B15" w:rsidRPr="00430613" w:rsidRDefault="00EF7B15" w:rsidP="00EF7B15">
      <w:pPr>
        <w:ind w:firstLine="0"/>
      </w:pPr>
      <w:r w:rsidRPr="00430613">
        <w:tab/>
        <w:t>Najväčší rozdiel v testovaných dátach autorov a</w:t>
      </w:r>
      <w:r>
        <w:t> </w:t>
      </w:r>
      <w:r w:rsidRPr="00430613">
        <w:t>našich</w:t>
      </w:r>
      <w:r>
        <w:t xml:space="preserve"> sme identifikovali</w:t>
      </w:r>
      <w:r w:rsidRPr="00430613">
        <w:t xml:space="preserve"> pri kategórii prehliadka/protest, kde bol rozdiel 17,80</w:t>
      </w:r>
      <w:r w:rsidR="00D9022B">
        <w:t xml:space="preserve"> </w:t>
      </w:r>
      <w:r w:rsidRPr="00430613">
        <w:t>%.</w:t>
      </w:r>
    </w:p>
    <w:p w14:paraId="097C7966" w14:textId="5CA2A997" w:rsidR="00EF7B15" w:rsidRPr="00430613" w:rsidRDefault="00EF7B15" w:rsidP="00EF7B15">
      <w:r w:rsidRPr="00430613">
        <w:t>V prípade tohto modelu, vzhľadom na malý rozdiel v percente (7,82</w:t>
      </w:r>
      <w:r w:rsidR="00D9022B">
        <w:t xml:space="preserve"> </w:t>
      </w:r>
      <w:r w:rsidRPr="00430613">
        <w:t>%) správne kategorizovaných videí, pokladáme hypotézu H4 za splnenú.</w:t>
      </w:r>
    </w:p>
    <w:p w14:paraId="0749EEB0" w14:textId="77777777" w:rsidR="00EF7B15" w:rsidRPr="00430613" w:rsidRDefault="00EF7B15" w:rsidP="00EF7B15">
      <w:pPr>
        <w:ind w:firstLine="0"/>
      </w:pPr>
    </w:p>
    <w:p w14:paraId="3A5684FE" w14:textId="77777777" w:rsidR="00EF7B15" w:rsidRPr="00430613" w:rsidRDefault="00EF7B15" w:rsidP="00386F33">
      <w:pPr>
        <w:ind w:firstLine="0"/>
        <w:rPr>
          <w:b/>
          <w:bCs/>
        </w:rPr>
      </w:pPr>
      <w:r w:rsidRPr="00430613">
        <w:rPr>
          <w:b/>
          <w:bCs/>
        </w:rPr>
        <w:t>C3D-UCF101</w:t>
      </w:r>
    </w:p>
    <w:p w14:paraId="2438E0D0" w14:textId="77777777" w:rsidR="00EF7B15" w:rsidRPr="00430613" w:rsidRDefault="00EF7B15" w:rsidP="00EF7B15">
      <w:r w:rsidRPr="00430613">
        <w:t>Tento model bol natrénovaný pomocou datasetu zameraného na ľudí a športy (UCF</w:t>
      </w:r>
      <w:r>
        <w:t>101</w:t>
      </w:r>
      <w:r w:rsidRPr="00430613">
        <w:t xml:space="preserve">). Podľa hypotézy H2 sme predpokladali </w:t>
      </w:r>
      <w:r>
        <w:t>nižšie</w:t>
      </w:r>
      <w:r w:rsidRPr="00430613">
        <w:t xml:space="preserve"> kategorizovanie v kategóriách: závody áut, výstavba, požiar, záplavy, zber, zosun pôdy, zosun bahna, orba, po zemetrasení, dopravná zrážka a dopravná zápcha.</w:t>
      </w:r>
      <w:r>
        <w:t xml:space="preserve"> Dôvodom je zameranie datasetu na ľudí a aktivity zahrňujúce snímanie rúk.</w:t>
      </w:r>
    </w:p>
    <w:p w14:paraId="35154B8D" w14:textId="7E2806AD" w:rsidR="00EF7B15" w:rsidRDefault="00EF7B15" w:rsidP="00EF7B15">
      <w:r w:rsidRPr="00430613">
        <w:t>Náš predpoklad sa čiastočne splnil, medzi najhoršie predikované kategória patrili: koncert, konflikt, cyklistika, zosun pôdy, beh a zrážka áut</w:t>
      </w:r>
      <w:r w:rsidR="00B47563">
        <w:t xml:space="preserve"> (Tabuľka 6)</w:t>
      </w:r>
      <w:r w:rsidRPr="00430613">
        <w:t>.</w:t>
      </w:r>
      <w:r>
        <w:t xml:space="preserve"> Tieto kategórie môžeme porovnať s priemernou správnou kategorizáciou naprieč všetkými videami: 28,53</w:t>
      </w:r>
      <w:r w:rsidR="00D9022B">
        <w:t xml:space="preserve"> </w:t>
      </w:r>
      <w:r>
        <w:t>%.</w:t>
      </w:r>
      <w:r w:rsidRPr="00430613">
        <w:t xml:space="preserve"> </w:t>
      </w:r>
    </w:p>
    <w:p w14:paraId="0D003EB6" w14:textId="77777777" w:rsidR="00EF7B15" w:rsidRDefault="00EF7B15" w:rsidP="00EF7B15">
      <w:pPr>
        <w:ind w:firstLine="0"/>
      </w:pPr>
      <w:r>
        <w:br w:type="page"/>
      </w:r>
    </w:p>
    <w:p w14:paraId="5D728177" w14:textId="79C18A7D" w:rsidR="00EF7B15" w:rsidRPr="00430613" w:rsidRDefault="00EF7B15" w:rsidP="00EF7B15">
      <w:pPr>
        <w:pStyle w:val="Popis"/>
      </w:pPr>
      <w:r w:rsidRPr="00430613">
        <w:lastRenderedPageBreak/>
        <w:t xml:space="preserve">Tabuľka </w:t>
      </w:r>
      <w:r>
        <w:fldChar w:fldCharType="begin"/>
      </w:r>
      <w:r>
        <w:instrText xml:space="preserve"> SEQ Tabuľka \* ARABIC </w:instrText>
      </w:r>
      <w:r>
        <w:fldChar w:fldCharType="separate"/>
      </w:r>
      <w:r w:rsidR="00AA4DFA">
        <w:rPr>
          <w:noProof/>
        </w:rPr>
        <w:t>5</w:t>
      </w:r>
      <w:r>
        <w:fldChar w:fldCharType="end"/>
      </w:r>
      <w:r w:rsidRPr="00430613">
        <w:t xml:space="preserve"> Porovnanie kľúčových kategórií</w:t>
      </w:r>
      <w:r w:rsidRPr="00430613">
        <w:rPr>
          <w:rStyle w:val="Odkaznapoznmkupodiarou"/>
        </w:rPr>
        <w:footnoteReference w:id="32"/>
      </w:r>
    </w:p>
    <w:tbl>
      <w:tblPr>
        <w:tblStyle w:val="Mriekatabuky"/>
        <w:tblW w:w="0" w:type="auto"/>
        <w:jc w:val="center"/>
        <w:tblLook w:val="04A0" w:firstRow="1" w:lastRow="0" w:firstColumn="1" w:lastColumn="0" w:noHBand="0" w:noVBand="1"/>
      </w:tblPr>
      <w:tblGrid>
        <w:gridCol w:w="2656"/>
        <w:gridCol w:w="1592"/>
      </w:tblGrid>
      <w:tr w:rsidR="00EF7B15" w:rsidRPr="00430613" w14:paraId="39D44EA4" w14:textId="77777777" w:rsidTr="00221DDA">
        <w:trPr>
          <w:trHeight w:val="300"/>
          <w:jc w:val="center"/>
        </w:trPr>
        <w:tc>
          <w:tcPr>
            <w:tcW w:w="2656" w:type="dxa"/>
            <w:noWrap/>
            <w:hideMark/>
          </w:tcPr>
          <w:p w14:paraId="0CDD98A9" w14:textId="77777777" w:rsidR="00EF7B15" w:rsidRPr="00430613" w:rsidRDefault="00EF7B15" w:rsidP="00221DDA">
            <w:pPr>
              <w:spacing w:line="276" w:lineRule="auto"/>
              <w:ind w:firstLine="0"/>
            </w:pPr>
            <w:r w:rsidRPr="00430613">
              <w:t>Názov kategórie</w:t>
            </w:r>
          </w:p>
        </w:tc>
        <w:tc>
          <w:tcPr>
            <w:tcW w:w="1592" w:type="dxa"/>
            <w:noWrap/>
            <w:hideMark/>
          </w:tcPr>
          <w:p w14:paraId="2C364A7C" w14:textId="77777777" w:rsidR="00EF7B15" w:rsidRPr="00430613" w:rsidRDefault="00EF7B15" w:rsidP="00221DDA">
            <w:pPr>
              <w:spacing w:line="276" w:lineRule="auto"/>
              <w:ind w:firstLine="0"/>
            </w:pPr>
            <w:proofErr w:type="spellStart"/>
            <w:r w:rsidRPr="00430613">
              <w:t>Accuracy</w:t>
            </w:r>
            <w:proofErr w:type="spellEnd"/>
            <w:r w:rsidRPr="00430613">
              <w:t xml:space="preserve"> v %</w:t>
            </w:r>
          </w:p>
        </w:tc>
      </w:tr>
      <w:tr w:rsidR="00EF7B15" w:rsidRPr="00430613" w14:paraId="42ABC1F3" w14:textId="77777777" w:rsidTr="00221DDA">
        <w:trPr>
          <w:trHeight w:val="288"/>
          <w:jc w:val="center"/>
        </w:trPr>
        <w:tc>
          <w:tcPr>
            <w:tcW w:w="2656" w:type="dxa"/>
            <w:noWrap/>
            <w:hideMark/>
          </w:tcPr>
          <w:p w14:paraId="20D9AA05" w14:textId="77777777" w:rsidR="00EF7B15" w:rsidRPr="00430613" w:rsidRDefault="00EF7B15" w:rsidP="00221DDA">
            <w:pPr>
              <w:spacing w:line="276" w:lineRule="auto"/>
            </w:pPr>
            <w:r w:rsidRPr="00430613">
              <w:t>Kanoistika</w:t>
            </w:r>
          </w:p>
        </w:tc>
        <w:tc>
          <w:tcPr>
            <w:tcW w:w="1592" w:type="dxa"/>
            <w:noWrap/>
            <w:hideMark/>
          </w:tcPr>
          <w:p w14:paraId="595C3D62" w14:textId="77777777" w:rsidR="00EF7B15" w:rsidRPr="00430613" w:rsidRDefault="00EF7B15" w:rsidP="00221DDA">
            <w:pPr>
              <w:spacing w:line="276" w:lineRule="auto"/>
            </w:pPr>
            <w:r w:rsidRPr="00430613">
              <w:t>46,67</w:t>
            </w:r>
          </w:p>
        </w:tc>
      </w:tr>
      <w:tr w:rsidR="00EF7B15" w:rsidRPr="00430613" w14:paraId="50C7D9C7" w14:textId="77777777" w:rsidTr="00221DDA">
        <w:trPr>
          <w:trHeight w:val="288"/>
          <w:jc w:val="center"/>
        </w:trPr>
        <w:tc>
          <w:tcPr>
            <w:tcW w:w="2656" w:type="dxa"/>
            <w:noWrap/>
            <w:hideMark/>
          </w:tcPr>
          <w:p w14:paraId="523C6FF4" w14:textId="77777777" w:rsidR="00EF7B15" w:rsidRPr="00430613" w:rsidRDefault="00EF7B15" w:rsidP="00221DDA">
            <w:pPr>
              <w:spacing w:line="276" w:lineRule="auto"/>
            </w:pPr>
            <w:r w:rsidRPr="00430613">
              <w:t>Závody áut</w:t>
            </w:r>
          </w:p>
        </w:tc>
        <w:tc>
          <w:tcPr>
            <w:tcW w:w="1592" w:type="dxa"/>
            <w:noWrap/>
            <w:hideMark/>
          </w:tcPr>
          <w:p w14:paraId="739FB3F6" w14:textId="77777777" w:rsidR="00EF7B15" w:rsidRPr="00430613" w:rsidRDefault="00EF7B15" w:rsidP="00221DDA">
            <w:pPr>
              <w:spacing w:line="276" w:lineRule="auto"/>
            </w:pPr>
            <w:r w:rsidRPr="00430613">
              <w:t>20,00</w:t>
            </w:r>
          </w:p>
        </w:tc>
      </w:tr>
      <w:tr w:rsidR="00EF7B15" w:rsidRPr="00430613" w14:paraId="64560F24" w14:textId="77777777" w:rsidTr="00221DDA">
        <w:trPr>
          <w:trHeight w:val="288"/>
          <w:jc w:val="center"/>
        </w:trPr>
        <w:tc>
          <w:tcPr>
            <w:tcW w:w="2656" w:type="dxa"/>
            <w:noWrap/>
            <w:hideMark/>
          </w:tcPr>
          <w:p w14:paraId="1DFA9969" w14:textId="77777777" w:rsidR="00EF7B15" w:rsidRPr="00430613" w:rsidRDefault="00EF7B15" w:rsidP="00221DDA">
            <w:pPr>
              <w:spacing w:line="276" w:lineRule="auto"/>
            </w:pPr>
            <w:r w:rsidRPr="00430613">
              <w:t>Výstavba</w:t>
            </w:r>
          </w:p>
        </w:tc>
        <w:tc>
          <w:tcPr>
            <w:tcW w:w="1592" w:type="dxa"/>
            <w:noWrap/>
            <w:hideMark/>
          </w:tcPr>
          <w:p w14:paraId="31DC1D1F" w14:textId="77777777" w:rsidR="00EF7B15" w:rsidRPr="00430613" w:rsidRDefault="00EF7B15" w:rsidP="00221DDA">
            <w:pPr>
              <w:spacing w:line="276" w:lineRule="auto"/>
            </w:pPr>
            <w:r w:rsidRPr="00430613">
              <w:t>46,67</w:t>
            </w:r>
          </w:p>
        </w:tc>
      </w:tr>
      <w:tr w:rsidR="00EF7B15" w:rsidRPr="00430613" w14:paraId="1DA3272C" w14:textId="77777777" w:rsidTr="00221DDA">
        <w:trPr>
          <w:trHeight w:val="288"/>
          <w:jc w:val="center"/>
        </w:trPr>
        <w:tc>
          <w:tcPr>
            <w:tcW w:w="2656" w:type="dxa"/>
            <w:noWrap/>
            <w:hideMark/>
          </w:tcPr>
          <w:p w14:paraId="548FD2F6" w14:textId="77777777" w:rsidR="00EF7B15" w:rsidRPr="00430613" w:rsidRDefault="00EF7B15" w:rsidP="00221DDA">
            <w:pPr>
              <w:spacing w:line="276" w:lineRule="auto"/>
            </w:pPr>
            <w:r w:rsidRPr="00430613">
              <w:t>Požiar</w:t>
            </w:r>
          </w:p>
        </w:tc>
        <w:tc>
          <w:tcPr>
            <w:tcW w:w="1592" w:type="dxa"/>
            <w:noWrap/>
            <w:hideMark/>
          </w:tcPr>
          <w:p w14:paraId="2C9CFD03" w14:textId="77777777" w:rsidR="00EF7B15" w:rsidRPr="00430613" w:rsidRDefault="00EF7B15" w:rsidP="00221DDA">
            <w:pPr>
              <w:spacing w:line="276" w:lineRule="auto"/>
            </w:pPr>
            <w:r w:rsidRPr="00430613">
              <w:t>26,67</w:t>
            </w:r>
          </w:p>
        </w:tc>
      </w:tr>
      <w:tr w:rsidR="00EF7B15" w:rsidRPr="00430613" w14:paraId="7DEF814D" w14:textId="77777777" w:rsidTr="00221DDA">
        <w:trPr>
          <w:trHeight w:val="288"/>
          <w:jc w:val="center"/>
        </w:trPr>
        <w:tc>
          <w:tcPr>
            <w:tcW w:w="2656" w:type="dxa"/>
            <w:noWrap/>
            <w:hideMark/>
          </w:tcPr>
          <w:p w14:paraId="1722769D" w14:textId="77777777" w:rsidR="00EF7B15" w:rsidRPr="00430613" w:rsidRDefault="00EF7B15" w:rsidP="00221DDA">
            <w:pPr>
              <w:spacing w:line="276" w:lineRule="auto"/>
            </w:pPr>
            <w:r w:rsidRPr="00430613">
              <w:t>Záplavy</w:t>
            </w:r>
          </w:p>
        </w:tc>
        <w:tc>
          <w:tcPr>
            <w:tcW w:w="1592" w:type="dxa"/>
            <w:noWrap/>
            <w:hideMark/>
          </w:tcPr>
          <w:p w14:paraId="202D1E48" w14:textId="77777777" w:rsidR="00EF7B15" w:rsidRPr="00430613" w:rsidRDefault="00EF7B15" w:rsidP="00221DDA">
            <w:pPr>
              <w:spacing w:line="276" w:lineRule="auto"/>
            </w:pPr>
            <w:r w:rsidRPr="00430613">
              <w:t>40,00</w:t>
            </w:r>
          </w:p>
        </w:tc>
      </w:tr>
      <w:tr w:rsidR="00EF7B15" w:rsidRPr="00430613" w14:paraId="22488DCE" w14:textId="77777777" w:rsidTr="00221DDA">
        <w:trPr>
          <w:trHeight w:val="288"/>
          <w:jc w:val="center"/>
        </w:trPr>
        <w:tc>
          <w:tcPr>
            <w:tcW w:w="2656" w:type="dxa"/>
            <w:noWrap/>
            <w:hideMark/>
          </w:tcPr>
          <w:p w14:paraId="68405C4F" w14:textId="77777777" w:rsidR="00EF7B15" w:rsidRPr="00430613" w:rsidRDefault="00EF7B15" w:rsidP="00221DDA">
            <w:pPr>
              <w:spacing w:line="276" w:lineRule="auto"/>
            </w:pPr>
            <w:r w:rsidRPr="00430613">
              <w:t>Zber</w:t>
            </w:r>
          </w:p>
        </w:tc>
        <w:tc>
          <w:tcPr>
            <w:tcW w:w="1592" w:type="dxa"/>
            <w:noWrap/>
            <w:hideMark/>
          </w:tcPr>
          <w:p w14:paraId="08222DED" w14:textId="77777777" w:rsidR="00EF7B15" w:rsidRPr="00430613" w:rsidRDefault="00EF7B15" w:rsidP="00221DDA">
            <w:pPr>
              <w:spacing w:line="276" w:lineRule="auto"/>
            </w:pPr>
            <w:r w:rsidRPr="00430613">
              <w:t>33,33</w:t>
            </w:r>
          </w:p>
        </w:tc>
      </w:tr>
      <w:tr w:rsidR="00EF7B15" w:rsidRPr="00430613" w14:paraId="45AC4EF8" w14:textId="77777777" w:rsidTr="00221DDA">
        <w:trPr>
          <w:trHeight w:val="288"/>
          <w:jc w:val="center"/>
        </w:trPr>
        <w:tc>
          <w:tcPr>
            <w:tcW w:w="2656" w:type="dxa"/>
            <w:noWrap/>
            <w:hideMark/>
          </w:tcPr>
          <w:p w14:paraId="5474CDDC" w14:textId="77777777" w:rsidR="00EF7B15" w:rsidRPr="00430613" w:rsidRDefault="00EF7B15" w:rsidP="00221DDA">
            <w:pPr>
              <w:spacing w:line="276" w:lineRule="auto"/>
            </w:pPr>
            <w:r w:rsidRPr="00430613">
              <w:t>Zosun pôdy</w:t>
            </w:r>
          </w:p>
        </w:tc>
        <w:tc>
          <w:tcPr>
            <w:tcW w:w="1592" w:type="dxa"/>
            <w:noWrap/>
            <w:hideMark/>
          </w:tcPr>
          <w:p w14:paraId="200A4957" w14:textId="77777777" w:rsidR="00EF7B15" w:rsidRPr="00430613" w:rsidRDefault="00EF7B15" w:rsidP="00221DDA">
            <w:pPr>
              <w:spacing w:line="276" w:lineRule="auto"/>
            </w:pPr>
            <w:r w:rsidRPr="00430613">
              <w:t>6,67</w:t>
            </w:r>
          </w:p>
        </w:tc>
      </w:tr>
      <w:tr w:rsidR="00EF7B15" w:rsidRPr="00430613" w14:paraId="70BFD0F5" w14:textId="77777777" w:rsidTr="00221DDA">
        <w:trPr>
          <w:trHeight w:val="288"/>
          <w:jc w:val="center"/>
        </w:trPr>
        <w:tc>
          <w:tcPr>
            <w:tcW w:w="2656" w:type="dxa"/>
            <w:noWrap/>
            <w:hideMark/>
          </w:tcPr>
          <w:p w14:paraId="7E5E5B0E" w14:textId="77777777" w:rsidR="00EF7B15" w:rsidRPr="00430613" w:rsidRDefault="00EF7B15" w:rsidP="00221DDA">
            <w:pPr>
              <w:spacing w:line="276" w:lineRule="auto"/>
            </w:pPr>
            <w:r w:rsidRPr="00430613">
              <w:t>Zosun bahna</w:t>
            </w:r>
          </w:p>
        </w:tc>
        <w:tc>
          <w:tcPr>
            <w:tcW w:w="1592" w:type="dxa"/>
            <w:noWrap/>
            <w:hideMark/>
          </w:tcPr>
          <w:p w14:paraId="04D8158F" w14:textId="77777777" w:rsidR="00EF7B15" w:rsidRPr="00430613" w:rsidRDefault="00EF7B15" w:rsidP="00221DDA">
            <w:pPr>
              <w:spacing w:line="276" w:lineRule="auto"/>
            </w:pPr>
            <w:r w:rsidRPr="00430613">
              <w:t>26,67</w:t>
            </w:r>
          </w:p>
        </w:tc>
      </w:tr>
      <w:tr w:rsidR="00EF7B15" w:rsidRPr="00430613" w14:paraId="357CF711" w14:textId="77777777" w:rsidTr="00221DDA">
        <w:trPr>
          <w:trHeight w:val="288"/>
          <w:jc w:val="center"/>
        </w:trPr>
        <w:tc>
          <w:tcPr>
            <w:tcW w:w="2656" w:type="dxa"/>
            <w:noWrap/>
            <w:hideMark/>
          </w:tcPr>
          <w:p w14:paraId="09C0482F" w14:textId="77777777" w:rsidR="00EF7B15" w:rsidRPr="00430613" w:rsidRDefault="00EF7B15" w:rsidP="00221DDA">
            <w:pPr>
              <w:spacing w:line="276" w:lineRule="auto"/>
            </w:pPr>
            <w:r w:rsidRPr="00430613">
              <w:t>Orba</w:t>
            </w:r>
          </w:p>
        </w:tc>
        <w:tc>
          <w:tcPr>
            <w:tcW w:w="1592" w:type="dxa"/>
            <w:noWrap/>
            <w:hideMark/>
          </w:tcPr>
          <w:p w14:paraId="309DEC3F" w14:textId="77777777" w:rsidR="00EF7B15" w:rsidRPr="00430613" w:rsidRDefault="00EF7B15" w:rsidP="00221DDA">
            <w:pPr>
              <w:spacing w:line="276" w:lineRule="auto"/>
            </w:pPr>
            <w:r w:rsidRPr="00430613">
              <w:t>33,33</w:t>
            </w:r>
          </w:p>
        </w:tc>
      </w:tr>
      <w:tr w:rsidR="00EF7B15" w:rsidRPr="00430613" w14:paraId="20E032DB" w14:textId="77777777" w:rsidTr="00221DDA">
        <w:trPr>
          <w:trHeight w:val="288"/>
          <w:jc w:val="center"/>
        </w:trPr>
        <w:tc>
          <w:tcPr>
            <w:tcW w:w="2656" w:type="dxa"/>
            <w:noWrap/>
            <w:hideMark/>
          </w:tcPr>
          <w:p w14:paraId="161F1A46" w14:textId="77777777" w:rsidR="00EF7B15" w:rsidRPr="00430613" w:rsidRDefault="00EF7B15" w:rsidP="00221DDA">
            <w:pPr>
              <w:spacing w:line="276" w:lineRule="auto"/>
            </w:pPr>
            <w:r w:rsidRPr="00430613">
              <w:t>Po zemetrasení</w:t>
            </w:r>
          </w:p>
        </w:tc>
        <w:tc>
          <w:tcPr>
            <w:tcW w:w="1592" w:type="dxa"/>
            <w:noWrap/>
            <w:hideMark/>
          </w:tcPr>
          <w:p w14:paraId="423FB3C4" w14:textId="77777777" w:rsidR="00EF7B15" w:rsidRPr="00430613" w:rsidRDefault="00EF7B15" w:rsidP="00221DDA">
            <w:pPr>
              <w:spacing w:line="276" w:lineRule="auto"/>
            </w:pPr>
            <w:r w:rsidRPr="00430613">
              <w:t>26,67</w:t>
            </w:r>
          </w:p>
        </w:tc>
      </w:tr>
      <w:tr w:rsidR="00EF7B15" w:rsidRPr="00430613" w14:paraId="3530F021" w14:textId="77777777" w:rsidTr="00221DDA">
        <w:trPr>
          <w:trHeight w:val="288"/>
          <w:jc w:val="center"/>
        </w:trPr>
        <w:tc>
          <w:tcPr>
            <w:tcW w:w="2656" w:type="dxa"/>
            <w:noWrap/>
            <w:hideMark/>
          </w:tcPr>
          <w:p w14:paraId="540BCE6E" w14:textId="77777777" w:rsidR="00EF7B15" w:rsidRPr="00430613" w:rsidRDefault="00EF7B15" w:rsidP="00221DDA">
            <w:pPr>
              <w:spacing w:line="276" w:lineRule="auto"/>
            </w:pPr>
            <w:r w:rsidRPr="00430613">
              <w:t>Dopravná zrážka</w:t>
            </w:r>
          </w:p>
        </w:tc>
        <w:tc>
          <w:tcPr>
            <w:tcW w:w="1592" w:type="dxa"/>
            <w:noWrap/>
            <w:hideMark/>
          </w:tcPr>
          <w:p w14:paraId="63FB27C1" w14:textId="77777777" w:rsidR="00EF7B15" w:rsidRPr="00430613" w:rsidRDefault="00EF7B15" w:rsidP="00221DDA">
            <w:pPr>
              <w:spacing w:line="276" w:lineRule="auto"/>
            </w:pPr>
            <w:r w:rsidRPr="00430613">
              <w:t>6,67</w:t>
            </w:r>
          </w:p>
        </w:tc>
      </w:tr>
      <w:tr w:rsidR="00EF7B15" w:rsidRPr="00430613" w14:paraId="01351E24" w14:textId="77777777" w:rsidTr="00221DDA">
        <w:trPr>
          <w:trHeight w:val="300"/>
          <w:jc w:val="center"/>
        </w:trPr>
        <w:tc>
          <w:tcPr>
            <w:tcW w:w="2656" w:type="dxa"/>
            <w:noWrap/>
            <w:hideMark/>
          </w:tcPr>
          <w:p w14:paraId="3178F3BC" w14:textId="77777777" w:rsidR="00EF7B15" w:rsidRPr="00430613" w:rsidRDefault="00EF7B15" w:rsidP="00221DDA">
            <w:pPr>
              <w:spacing w:line="276" w:lineRule="auto"/>
            </w:pPr>
            <w:r w:rsidRPr="00430613">
              <w:t>Dopravná zápcha</w:t>
            </w:r>
          </w:p>
        </w:tc>
        <w:tc>
          <w:tcPr>
            <w:tcW w:w="1592" w:type="dxa"/>
            <w:noWrap/>
            <w:hideMark/>
          </w:tcPr>
          <w:p w14:paraId="082B53A9" w14:textId="77777777" w:rsidR="00EF7B15" w:rsidRPr="00430613" w:rsidRDefault="00EF7B15" w:rsidP="00221DDA">
            <w:pPr>
              <w:spacing w:line="276" w:lineRule="auto"/>
            </w:pPr>
            <w:r w:rsidRPr="00430613">
              <w:t>33,33</w:t>
            </w:r>
          </w:p>
        </w:tc>
      </w:tr>
    </w:tbl>
    <w:p w14:paraId="0C10D0C2" w14:textId="77777777" w:rsidR="00D72E8C" w:rsidRDefault="00D72E8C" w:rsidP="00EF7B15"/>
    <w:p w14:paraId="6DD1F0D7" w14:textId="5A51B81B" w:rsidR="00EF7B15" w:rsidRDefault="00EF7B15" w:rsidP="00EF7B15">
      <w:r w:rsidRPr="00430613">
        <w:t>Všetky tieto kategórie sa nevyskytovali v kategorizácii datasetu UCF. Avšak ostatné nešportové, poľnohospodárske kategórie a kategórie s detekciou áut a pohrôm nemali výrazne nízku predikciu (Tabuľka 5).</w:t>
      </w:r>
    </w:p>
    <w:p w14:paraId="6E123162" w14:textId="78DA560C" w:rsidR="006F642A" w:rsidRDefault="006F642A" w:rsidP="006F642A">
      <w:r w:rsidRPr="00430613">
        <w:t>Podľa Tabuľky 6 vidíme, že oproti predošlému modelu C3D sa nám priemerné percento predikcie zvýšilo o 3,47</w:t>
      </w:r>
      <w:r w:rsidR="00D9022B">
        <w:t xml:space="preserve"> </w:t>
      </w:r>
      <w:r w:rsidRPr="00430613">
        <w:t>% (</w:t>
      </w:r>
      <w:r>
        <w:t xml:space="preserve">pri C3D-Sport1M to bolo </w:t>
      </w:r>
      <w:r w:rsidRPr="00430613">
        <w:t>28,53</w:t>
      </w:r>
      <w:r w:rsidR="00D9022B">
        <w:t xml:space="preserve"> </w:t>
      </w:r>
      <w:r w:rsidRPr="00430613">
        <w:t>%). Je to vidieť aj na jednotlivých predikciách, napríklad všetky kategórie boli predikované aspoň v jednom prípade v</w:t>
      </w:r>
      <w:r>
        <w:t xml:space="preserve"> danej</w:t>
      </w:r>
      <w:r w:rsidRPr="00430613">
        <w:t> kategórii správne</w:t>
      </w:r>
      <w:r>
        <w:t xml:space="preserve"> (v C3D-Sport1M sme nemali zastúpenú kategóriu dopravnej zrážky)</w:t>
      </w:r>
      <w:r w:rsidRPr="00430613">
        <w:t>. Hypotézu H4 môžeme pokladať, pre tento model, za preukázanú.</w:t>
      </w:r>
    </w:p>
    <w:p w14:paraId="23428B23" w14:textId="6FDAEC31" w:rsidR="006F642A" w:rsidRPr="00430613" w:rsidRDefault="006F642A" w:rsidP="006F642A">
      <w:r w:rsidRPr="00430613">
        <w:t>Kategória párty mala správnu predikciu až v 66,67</w:t>
      </w:r>
      <w:r w:rsidR="00D9022B">
        <w:t xml:space="preserve"> </w:t>
      </w:r>
      <w:r w:rsidRPr="00430613">
        <w:t>%, čo bolo zlepšenie o 26,67</w:t>
      </w:r>
      <w:r w:rsidR="00D9022B">
        <w:t> </w:t>
      </w:r>
      <w:r w:rsidRPr="00430613">
        <w:t>% oproti modelu C3D-Sport1M. Ale taktiež to bola najčastejšie predikovaná kategória a to stosedemdesiatdva krát.</w:t>
      </w:r>
    </w:p>
    <w:p w14:paraId="2A1156ED" w14:textId="027AF83C" w:rsidR="00EF7B15" w:rsidRDefault="006F642A" w:rsidP="002F5519">
      <w:r w:rsidRPr="00430613">
        <w:t>Najväčší rozdiel medzi našimi výsledkami a výsledkami autorov ERA datasetu sme pozorovali v kategóriách: párty (</w:t>
      </w:r>
      <w:r w:rsidR="00B47563">
        <w:t>stúpnutie</w:t>
      </w:r>
      <w:r w:rsidRPr="00430613">
        <w:t xml:space="preserve"> o 40,87</w:t>
      </w:r>
      <w:r w:rsidR="00D9022B">
        <w:t xml:space="preserve"> </w:t>
      </w:r>
      <w:r w:rsidRPr="00430613">
        <w:t>%) a koncert (</w:t>
      </w:r>
      <w:r w:rsidR="00B47563">
        <w:t>pokles</w:t>
      </w:r>
      <w:r w:rsidRPr="00430613">
        <w:t xml:space="preserve"> o -21,53</w:t>
      </w:r>
      <w:r w:rsidR="00D9022B">
        <w:t xml:space="preserve"> </w:t>
      </w:r>
      <w:r w:rsidRPr="00430613">
        <w:t>%). Model</w:t>
      </w:r>
      <w:r>
        <w:t>,</w:t>
      </w:r>
      <w:r w:rsidRPr="00430613">
        <w:t xml:space="preserve"> v týchto kategóriách</w:t>
      </w:r>
      <w:r>
        <w:t>,</w:t>
      </w:r>
      <w:r w:rsidRPr="00430613">
        <w:t xml:space="preserve"> predikoval</w:t>
      </w:r>
      <w:r>
        <w:t xml:space="preserve"> častejšie</w:t>
      </w:r>
      <w:r w:rsidRPr="00430613">
        <w:t xml:space="preserve"> kategórie párty a výstavbu. Keďže ani jedna z týchto kategórií nebola</w:t>
      </w:r>
      <w:r>
        <w:t xml:space="preserve"> obsiahnutá v </w:t>
      </w:r>
      <w:r w:rsidRPr="00430613">
        <w:t>dataset</w:t>
      </w:r>
      <w:r>
        <w:t>e</w:t>
      </w:r>
      <w:r w:rsidRPr="00430613">
        <w:t xml:space="preserve"> UCF, tak sme nevedeli s určitosťou odôvodniť toto kategorizovanie. </w:t>
      </w:r>
    </w:p>
    <w:p w14:paraId="706D204D" w14:textId="257D2AC7" w:rsidR="002F5519" w:rsidRDefault="002F5519" w:rsidP="002F5519">
      <w:r w:rsidRPr="00430613">
        <w:t xml:space="preserve">Hypotéza H3 sa nesplnila, keďže sa počet </w:t>
      </w:r>
      <w:r>
        <w:t>kategorizácie párty</w:t>
      </w:r>
      <w:r w:rsidRPr="00430613">
        <w:t xml:space="preserve"> výrazne neznížil. Predpoklad vznikol pri skúmaní datasetu UCF, ktorý obsahoval videá zosnímané z boku </w:t>
      </w:r>
      <w:r w:rsidRPr="00430613">
        <w:lastRenderedPageBreak/>
        <w:t xml:space="preserve">osoby a bolo na nich vidieť jednotlivých ľudí. Predikcie pre kategóriu párty boli iba o niečo nižšie ako pri C3D-Sport1M (UCF101: 172 krát, Sport1M: 207 krát). </w:t>
      </w:r>
    </w:p>
    <w:p w14:paraId="764099FC" w14:textId="2684728E" w:rsidR="00EF7B15" w:rsidRPr="00430613" w:rsidRDefault="00EF7B15" w:rsidP="00EF7B15">
      <w:pPr>
        <w:pStyle w:val="Popis"/>
      </w:pPr>
      <w:r w:rsidRPr="00430613">
        <w:t xml:space="preserve">Tabuľka </w:t>
      </w:r>
      <w:r>
        <w:fldChar w:fldCharType="begin"/>
      </w:r>
      <w:r>
        <w:instrText xml:space="preserve"> SEQ Tabuľka \* ARABIC </w:instrText>
      </w:r>
      <w:r>
        <w:fldChar w:fldCharType="separate"/>
      </w:r>
      <w:r w:rsidR="00AA4DFA">
        <w:rPr>
          <w:noProof/>
        </w:rPr>
        <w:t>6</w:t>
      </w:r>
      <w:r>
        <w:fldChar w:fldCharType="end"/>
      </w:r>
      <w:r w:rsidRPr="00430613">
        <w:t xml:space="preserve"> Porovnanie výsledkov nášho testovania s ERA výsledkami pre C3D-UCF101</w:t>
      </w:r>
      <w:r w:rsidRPr="00430613">
        <w:rPr>
          <w:rStyle w:val="Odkaznapoznmkupodiarou"/>
        </w:rPr>
        <w:footnoteReference w:id="33"/>
      </w:r>
    </w:p>
    <w:tbl>
      <w:tblPr>
        <w:tblStyle w:val="Mriekatabuky"/>
        <w:tblW w:w="0" w:type="auto"/>
        <w:jc w:val="center"/>
        <w:tblLook w:val="04A0" w:firstRow="1" w:lastRow="0" w:firstColumn="1" w:lastColumn="0" w:noHBand="0" w:noVBand="1"/>
      </w:tblPr>
      <w:tblGrid>
        <w:gridCol w:w="1976"/>
        <w:gridCol w:w="1643"/>
        <w:gridCol w:w="1616"/>
        <w:gridCol w:w="1623"/>
      </w:tblGrid>
      <w:tr w:rsidR="00EF7B15" w:rsidRPr="00430613" w14:paraId="5C6DC6A0" w14:textId="77777777" w:rsidTr="00221DDA">
        <w:trPr>
          <w:jc w:val="center"/>
        </w:trPr>
        <w:tc>
          <w:tcPr>
            <w:tcW w:w="1976" w:type="dxa"/>
          </w:tcPr>
          <w:p w14:paraId="27605B39" w14:textId="77777777" w:rsidR="00EF7B15" w:rsidRPr="00430613" w:rsidRDefault="00EF7B15" w:rsidP="00221DDA">
            <w:pPr>
              <w:spacing w:line="276" w:lineRule="auto"/>
              <w:ind w:firstLine="0"/>
            </w:pPr>
            <w:r w:rsidRPr="00430613">
              <w:t>Názov kategórie</w:t>
            </w:r>
          </w:p>
        </w:tc>
        <w:tc>
          <w:tcPr>
            <w:tcW w:w="1643" w:type="dxa"/>
            <w:tcBorders>
              <w:bottom w:val="single" w:sz="4" w:space="0" w:color="auto"/>
            </w:tcBorders>
          </w:tcPr>
          <w:p w14:paraId="36986B28" w14:textId="77777777" w:rsidR="00EF7B15" w:rsidRPr="00430613" w:rsidRDefault="00EF7B15" w:rsidP="00221DDA">
            <w:pPr>
              <w:spacing w:line="276" w:lineRule="auto"/>
              <w:ind w:firstLine="0"/>
            </w:pPr>
            <w:r w:rsidRPr="00430613">
              <w:t>Priemerná správna predikcia v %</w:t>
            </w:r>
          </w:p>
        </w:tc>
        <w:tc>
          <w:tcPr>
            <w:tcW w:w="1616" w:type="dxa"/>
          </w:tcPr>
          <w:p w14:paraId="1053A205" w14:textId="77777777" w:rsidR="00EF7B15" w:rsidRPr="00430613" w:rsidRDefault="00EF7B15" w:rsidP="00221DDA">
            <w:pPr>
              <w:spacing w:line="276" w:lineRule="auto"/>
              <w:ind w:firstLine="0"/>
            </w:pPr>
            <w:r w:rsidRPr="00430613">
              <w:t xml:space="preserve">C3DI – ERA </w:t>
            </w:r>
            <w:proofErr w:type="spellStart"/>
            <w:r w:rsidRPr="00430613">
              <w:t>accuracy</w:t>
            </w:r>
            <w:proofErr w:type="spellEnd"/>
            <w:r w:rsidRPr="00430613">
              <w:t xml:space="preserve"> v %</w:t>
            </w:r>
          </w:p>
        </w:tc>
        <w:tc>
          <w:tcPr>
            <w:tcW w:w="1623" w:type="dxa"/>
          </w:tcPr>
          <w:p w14:paraId="737B4E0A" w14:textId="77777777" w:rsidR="00EF7B15" w:rsidRPr="00430613" w:rsidRDefault="00EF7B15" w:rsidP="00221DDA">
            <w:pPr>
              <w:spacing w:line="276" w:lineRule="auto"/>
              <w:ind w:firstLine="0"/>
            </w:pPr>
            <w:r w:rsidRPr="00430613">
              <w:t xml:space="preserve">C3DII – ERA </w:t>
            </w:r>
            <w:proofErr w:type="spellStart"/>
            <w:r w:rsidRPr="00430613">
              <w:t>accuracy</w:t>
            </w:r>
            <w:proofErr w:type="spellEnd"/>
            <w:r w:rsidRPr="00430613">
              <w:t xml:space="preserve"> v %</w:t>
            </w:r>
          </w:p>
        </w:tc>
      </w:tr>
      <w:tr w:rsidR="00EF7B15" w:rsidRPr="00430613" w14:paraId="38FDD9E5" w14:textId="77777777" w:rsidTr="00221DDA">
        <w:trPr>
          <w:jc w:val="center"/>
        </w:trPr>
        <w:tc>
          <w:tcPr>
            <w:tcW w:w="1976" w:type="dxa"/>
          </w:tcPr>
          <w:p w14:paraId="7A69BEAA" w14:textId="77777777" w:rsidR="00EF7B15" w:rsidRPr="00430613" w:rsidRDefault="00EF7B15" w:rsidP="00221DDA">
            <w:pPr>
              <w:spacing w:line="276" w:lineRule="auto"/>
              <w:ind w:firstLine="0"/>
            </w:pPr>
            <w:proofErr w:type="spellStart"/>
            <w:r w:rsidRPr="00430613">
              <w:t>Basebal</w:t>
            </w:r>
            <w:proofErr w:type="spellEnd"/>
          </w:p>
        </w:tc>
        <w:tc>
          <w:tcPr>
            <w:tcW w:w="16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5C47818" w14:textId="77777777" w:rsidR="00EF7B15" w:rsidRPr="00430613" w:rsidRDefault="00EF7B15" w:rsidP="00221DDA">
            <w:pPr>
              <w:spacing w:line="276" w:lineRule="auto"/>
              <w:ind w:firstLine="0"/>
            </w:pPr>
            <w:r w:rsidRPr="00430613">
              <w:rPr>
                <w:color w:val="000000"/>
              </w:rPr>
              <w:t>40,00</w:t>
            </w:r>
          </w:p>
        </w:tc>
        <w:tc>
          <w:tcPr>
            <w:tcW w:w="1616" w:type="dxa"/>
            <w:tcBorders>
              <w:left w:val="single" w:sz="4" w:space="0" w:color="auto"/>
            </w:tcBorders>
          </w:tcPr>
          <w:p w14:paraId="1D3FFFC5" w14:textId="77777777" w:rsidR="00EF7B15" w:rsidRPr="00430613" w:rsidRDefault="00EF7B15" w:rsidP="00221DDA">
            <w:pPr>
              <w:spacing w:line="276" w:lineRule="auto"/>
              <w:ind w:firstLine="0"/>
            </w:pPr>
            <w:r w:rsidRPr="00430613">
              <w:t>40,90</w:t>
            </w:r>
          </w:p>
        </w:tc>
        <w:tc>
          <w:tcPr>
            <w:tcW w:w="1623" w:type="dxa"/>
          </w:tcPr>
          <w:p w14:paraId="3B43F43F" w14:textId="77777777" w:rsidR="00EF7B15" w:rsidRPr="00430613" w:rsidRDefault="00EF7B15" w:rsidP="00221DDA">
            <w:pPr>
              <w:spacing w:line="276" w:lineRule="auto"/>
              <w:ind w:firstLine="0"/>
            </w:pPr>
            <w:r w:rsidRPr="00430613">
              <w:t>45,70</w:t>
            </w:r>
          </w:p>
        </w:tc>
      </w:tr>
      <w:tr w:rsidR="00EF7B15" w:rsidRPr="00430613" w14:paraId="67685119" w14:textId="77777777" w:rsidTr="00221DDA">
        <w:trPr>
          <w:jc w:val="center"/>
        </w:trPr>
        <w:tc>
          <w:tcPr>
            <w:tcW w:w="1976" w:type="dxa"/>
          </w:tcPr>
          <w:p w14:paraId="7D9D0B31" w14:textId="77777777" w:rsidR="00EF7B15" w:rsidRPr="00430613" w:rsidRDefault="00EF7B15" w:rsidP="00221DDA">
            <w:pPr>
              <w:spacing w:line="276" w:lineRule="auto"/>
              <w:ind w:firstLine="0"/>
            </w:pPr>
            <w:r w:rsidRPr="00430613">
              <w:t>Basketbal</w:t>
            </w:r>
          </w:p>
        </w:tc>
        <w:tc>
          <w:tcPr>
            <w:tcW w:w="16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CC35150" w14:textId="77777777" w:rsidR="00EF7B15" w:rsidRPr="00430613" w:rsidRDefault="00EF7B15" w:rsidP="00221DDA">
            <w:pPr>
              <w:spacing w:line="276" w:lineRule="auto"/>
              <w:ind w:firstLine="0"/>
            </w:pPr>
            <w:r w:rsidRPr="00430613">
              <w:rPr>
                <w:color w:val="000000"/>
              </w:rPr>
              <w:t>46,67</w:t>
            </w:r>
          </w:p>
        </w:tc>
        <w:tc>
          <w:tcPr>
            <w:tcW w:w="1616" w:type="dxa"/>
            <w:tcBorders>
              <w:left w:val="single" w:sz="4" w:space="0" w:color="auto"/>
            </w:tcBorders>
          </w:tcPr>
          <w:p w14:paraId="3C131CF0" w14:textId="77777777" w:rsidR="00EF7B15" w:rsidRPr="00430613" w:rsidRDefault="00EF7B15" w:rsidP="00221DDA">
            <w:pPr>
              <w:spacing w:line="276" w:lineRule="auto"/>
              <w:ind w:firstLine="0"/>
            </w:pPr>
            <w:r w:rsidRPr="00430613">
              <w:t>37,00</w:t>
            </w:r>
          </w:p>
        </w:tc>
        <w:tc>
          <w:tcPr>
            <w:tcW w:w="1623" w:type="dxa"/>
          </w:tcPr>
          <w:p w14:paraId="444A09D7" w14:textId="77777777" w:rsidR="00EF7B15" w:rsidRPr="00430613" w:rsidRDefault="00EF7B15" w:rsidP="00221DDA">
            <w:pPr>
              <w:spacing w:line="276" w:lineRule="auto"/>
              <w:ind w:firstLine="0"/>
            </w:pPr>
            <w:r w:rsidRPr="00430613">
              <w:t>48,90</w:t>
            </w:r>
          </w:p>
        </w:tc>
      </w:tr>
      <w:tr w:rsidR="00EF7B15" w:rsidRPr="00430613" w14:paraId="3421C858" w14:textId="77777777" w:rsidTr="00221DDA">
        <w:trPr>
          <w:jc w:val="center"/>
        </w:trPr>
        <w:tc>
          <w:tcPr>
            <w:tcW w:w="1976" w:type="dxa"/>
          </w:tcPr>
          <w:p w14:paraId="27FC1DAD" w14:textId="77777777" w:rsidR="00EF7B15" w:rsidRPr="00430613" w:rsidRDefault="00EF7B15" w:rsidP="00221DDA">
            <w:pPr>
              <w:spacing w:line="276" w:lineRule="auto"/>
              <w:ind w:firstLine="0"/>
            </w:pPr>
            <w:r w:rsidRPr="00430613">
              <w:t>Kanoistika</w:t>
            </w:r>
          </w:p>
        </w:tc>
        <w:tc>
          <w:tcPr>
            <w:tcW w:w="16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E0B376A" w14:textId="77777777" w:rsidR="00EF7B15" w:rsidRPr="00430613" w:rsidRDefault="00EF7B15" w:rsidP="00221DDA">
            <w:pPr>
              <w:spacing w:line="276" w:lineRule="auto"/>
              <w:ind w:firstLine="0"/>
            </w:pPr>
            <w:r w:rsidRPr="00430613">
              <w:rPr>
                <w:color w:val="000000"/>
              </w:rPr>
              <w:t>46,67</w:t>
            </w:r>
          </w:p>
        </w:tc>
        <w:tc>
          <w:tcPr>
            <w:tcW w:w="1616" w:type="dxa"/>
            <w:tcBorders>
              <w:left w:val="single" w:sz="4" w:space="0" w:color="auto"/>
            </w:tcBorders>
          </w:tcPr>
          <w:p w14:paraId="5F598E82" w14:textId="77777777" w:rsidR="00EF7B15" w:rsidRPr="00430613" w:rsidRDefault="00EF7B15" w:rsidP="00221DDA">
            <w:pPr>
              <w:spacing w:line="276" w:lineRule="auto"/>
              <w:ind w:firstLine="0"/>
            </w:pPr>
            <w:r w:rsidRPr="00430613">
              <w:t>47,50</w:t>
            </w:r>
          </w:p>
        </w:tc>
        <w:tc>
          <w:tcPr>
            <w:tcW w:w="1623" w:type="dxa"/>
          </w:tcPr>
          <w:p w14:paraId="09BD097D" w14:textId="77777777" w:rsidR="00EF7B15" w:rsidRPr="00430613" w:rsidRDefault="00EF7B15" w:rsidP="00221DDA">
            <w:pPr>
              <w:spacing w:line="276" w:lineRule="auto"/>
              <w:ind w:firstLine="0"/>
            </w:pPr>
            <w:r w:rsidRPr="00430613">
              <w:t>41,90</w:t>
            </w:r>
          </w:p>
        </w:tc>
      </w:tr>
      <w:tr w:rsidR="00EF7B15" w:rsidRPr="00430613" w14:paraId="7D018B9D" w14:textId="77777777" w:rsidTr="00221DDA">
        <w:trPr>
          <w:jc w:val="center"/>
        </w:trPr>
        <w:tc>
          <w:tcPr>
            <w:tcW w:w="1976" w:type="dxa"/>
          </w:tcPr>
          <w:p w14:paraId="0F0F99D6" w14:textId="77777777" w:rsidR="00EF7B15" w:rsidRPr="00430613" w:rsidRDefault="00EF7B15" w:rsidP="00221DDA">
            <w:pPr>
              <w:spacing w:line="276" w:lineRule="auto"/>
              <w:ind w:firstLine="0"/>
            </w:pPr>
            <w:r w:rsidRPr="00430613">
              <w:t>Závody áut</w:t>
            </w:r>
          </w:p>
        </w:tc>
        <w:tc>
          <w:tcPr>
            <w:tcW w:w="16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48D4D41" w14:textId="77777777" w:rsidR="00EF7B15" w:rsidRPr="00430613" w:rsidRDefault="00EF7B15" w:rsidP="00221DDA">
            <w:pPr>
              <w:spacing w:line="276" w:lineRule="auto"/>
              <w:ind w:firstLine="0"/>
            </w:pPr>
            <w:r w:rsidRPr="00430613">
              <w:rPr>
                <w:color w:val="000000"/>
              </w:rPr>
              <w:t>20,00</w:t>
            </w:r>
          </w:p>
        </w:tc>
        <w:tc>
          <w:tcPr>
            <w:tcW w:w="1616" w:type="dxa"/>
            <w:tcBorders>
              <w:left w:val="single" w:sz="4" w:space="0" w:color="auto"/>
            </w:tcBorders>
          </w:tcPr>
          <w:p w14:paraId="1BD99E64" w14:textId="77777777" w:rsidR="00EF7B15" w:rsidRPr="00430613" w:rsidRDefault="00EF7B15" w:rsidP="00221DDA">
            <w:pPr>
              <w:spacing w:line="276" w:lineRule="auto"/>
              <w:ind w:firstLine="0"/>
            </w:pPr>
            <w:r w:rsidRPr="00430613">
              <w:t>16,70</w:t>
            </w:r>
          </w:p>
        </w:tc>
        <w:tc>
          <w:tcPr>
            <w:tcW w:w="1623" w:type="dxa"/>
          </w:tcPr>
          <w:p w14:paraId="069E2BC3" w14:textId="77777777" w:rsidR="00EF7B15" w:rsidRPr="00430613" w:rsidRDefault="00EF7B15" w:rsidP="00221DDA">
            <w:pPr>
              <w:spacing w:line="276" w:lineRule="auto"/>
              <w:ind w:firstLine="0"/>
            </w:pPr>
            <w:r w:rsidRPr="00430613">
              <w:t>18,20</w:t>
            </w:r>
          </w:p>
        </w:tc>
      </w:tr>
      <w:tr w:rsidR="00EF7B15" w:rsidRPr="00430613" w14:paraId="24591707" w14:textId="77777777" w:rsidTr="00221DDA">
        <w:trPr>
          <w:jc w:val="center"/>
        </w:trPr>
        <w:tc>
          <w:tcPr>
            <w:tcW w:w="1976" w:type="dxa"/>
          </w:tcPr>
          <w:p w14:paraId="3F55F395" w14:textId="77777777" w:rsidR="00EF7B15" w:rsidRPr="00430613" w:rsidRDefault="00EF7B15" w:rsidP="00221DDA">
            <w:pPr>
              <w:spacing w:line="276" w:lineRule="auto"/>
              <w:ind w:firstLine="0"/>
            </w:pPr>
            <w:r w:rsidRPr="00430613">
              <w:t>Koncert</w:t>
            </w:r>
          </w:p>
        </w:tc>
        <w:tc>
          <w:tcPr>
            <w:tcW w:w="16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F6E642F" w14:textId="77777777" w:rsidR="00EF7B15" w:rsidRPr="00430613" w:rsidRDefault="00EF7B15" w:rsidP="00221DDA">
            <w:pPr>
              <w:spacing w:line="276" w:lineRule="auto"/>
              <w:ind w:firstLine="0"/>
            </w:pPr>
            <w:r w:rsidRPr="00430613">
              <w:rPr>
                <w:color w:val="000000"/>
              </w:rPr>
              <w:t>6,67</w:t>
            </w:r>
          </w:p>
        </w:tc>
        <w:tc>
          <w:tcPr>
            <w:tcW w:w="1616" w:type="dxa"/>
            <w:tcBorders>
              <w:left w:val="single" w:sz="4" w:space="0" w:color="auto"/>
            </w:tcBorders>
          </w:tcPr>
          <w:p w14:paraId="29063CBC" w14:textId="77777777" w:rsidR="00EF7B15" w:rsidRPr="00430613" w:rsidRDefault="00EF7B15" w:rsidP="00221DDA">
            <w:pPr>
              <w:spacing w:line="276" w:lineRule="auto"/>
              <w:ind w:firstLine="0"/>
            </w:pPr>
            <w:r w:rsidRPr="00430613">
              <w:t>38,20</w:t>
            </w:r>
          </w:p>
        </w:tc>
        <w:tc>
          <w:tcPr>
            <w:tcW w:w="1623" w:type="dxa"/>
          </w:tcPr>
          <w:p w14:paraId="6F54D415" w14:textId="77777777" w:rsidR="00EF7B15" w:rsidRPr="00430613" w:rsidRDefault="00EF7B15" w:rsidP="00221DDA">
            <w:pPr>
              <w:spacing w:line="276" w:lineRule="auto"/>
              <w:ind w:firstLine="0"/>
            </w:pPr>
            <w:r w:rsidRPr="00430613">
              <w:t>32,00</w:t>
            </w:r>
          </w:p>
        </w:tc>
      </w:tr>
      <w:tr w:rsidR="00EF7B15" w:rsidRPr="00430613" w14:paraId="062561A1" w14:textId="77777777" w:rsidTr="00221DDA">
        <w:trPr>
          <w:jc w:val="center"/>
        </w:trPr>
        <w:tc>
          <w:tcPr>
            <w:tcW w:w="1976" w:type="dxa"/>
          </w:tcPr>
          <w:p w14:paraId="08D52284" w14:textId="77777777" w:rsidR="00EF7B15" w:rsidRPr="00430613" w:rsidRDefault="00EF7B15" w:rsidP="00221DDA">
            <w:pPr>
              <w:spacing w:line="276" w:lineRule="auto"/>
              <w:ind w:firstLine="0"/>
            </w:pPr>
            <w:r w:rsidRPr="00430613">
              <w:t>Konflikt</w:t>
            </w:r>
          </w:p>
        </w:tc>
        <w:tc>
          <w:tcPr>
            <w:tcW w:w="16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399D38E" w14:textId="77777777" w:rsidR="00EF7B15" w:rsidRPr="00430613" w:rsidRDefault="00EF7B15" w:rsidP="00221DDA">
            <w:pPr>
              <w:spacing w:line="276" w:lineRule="auto"/>
              <w:ind w:firstLine="0"/>
            </w:pPr>
            <w:r w:rsidRPr="00430613">
              <w:rPr>
                <w:color w:val="000000"/>
              </w:rPr>
              <w:t>6,67</w:t>
            </w:r>
          </w:p>
        </w:tc>
        <w:tc>
          <w:tcPr>
            <w:tcW w:w="1616" w:type="dxa"/>
            <w:tcBorders>
              <w:left w:val="single" w:sz="4" w:space="0" w:color="auto"/>
            </w:tcBorders>
          </w:tcPr>
          <w:p w14:paraId="6F55D1DD" w14:textId="77777777" w:rsidR="00EF7B15" w:rsidRPr="00430613" w:rsidRDefault="00EF7B15" w:rsidP="00221DDA">
            <w:pPr>
              <w:spacing w:line="276" w:lineRule="auto"/>
              <w:ind w:firstLine="0"/>
            </w:pPr>
            <w:r w:rsidRPr="00430613">
              <w:t>18,20</w:t>
            </w:r>
          </w:p>
        </w:tc>
        <w:tc>
          <w:tcPr>
            <w:tcW w:w="1623" w:type="dxa"/>
          </w:tcPr>
          <w:p w14:paraId="4A60FF0D" w14:textId="77777777" w:rsidR="00EF7B15" w:rsidRPr="00430613" w:rsidRDefault="00EF7B15" w:rsidP="00221DDA">
            <w:pPr>
              <w:spacing w:line="276" w:lineRule="auto"/>
              <w:ind w:firstLine="0"/>
            </w:pPr>
            <w:r w:rsidRPr="00430613">
              <w:t>11,10</w:t>
            </w:r>
          </w:p>
        </w:tc>
      </w:tr>
      <w:tr w:rsidR="00EF7B15" w:rsidRPr="00430613" w14:paraId="558560B8" w14:textId="77777777" w:rsidTr="00221DDA">
        <w:trPr>
          <w:jc w:val="center"/>
        </w:trPr>
        <w:tc>
          <w:tcPr>
            <w:tcW w:w="1976" w:type="dxa"/>
          </w:tcPr>
          <w:p w14:paraId="631F110A" w14:textId="77777777" w:rsidR="00EF7B15" w:rsidRPr="00430613" w:rsidRDefault="00EF7B15" w:rsidP="00221DDA">
            <w:pPr>
              <w:spacing w:line="276" w:lineRule="auto"/>
              <w:ind w:firstLine="0"/>
            </w:pPr>
            <w:r w:rsidRPr="00430613">
              <w:t>Výstavba</w:t>
            </w:r>
          </w:p>
        </w:tc>
        <w:tc>
          <w:tcPr>
            <w:tcW w:w="16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9DD8546" w14:textId="77777777" w:rsidR="00EF7B15" w:rsidRPr="00430613" w:rsidRDefault="00EF7B15" w:rsidP="00221DDA">
            <w:pPr>
              <w:spacing w:line="276" w:lineRule="auto"/>
              <w:ind w:firstLine="0"/>
            </w:pPr>
            <w:r w:rsidRPr="00430613">
              <w:rPr>
                <w:color w:val="000000"/>
              </w:rPr>
              <w:t>46,67</w:t>
            </w:r>
          </w:p>
        </w:tc>
        <w:tc>
          <w:tcPr>
            <w:tcW w:w="1616" w:type="dxa"/>
            <w:tcBorders>
              <w:left w:val="single" w:sz="4" w:space="0" w:color="auto"/>
            </w:tcBorders>
          </w:tcPr>
          <w:p w14:paraId="024EA3B4" w14:textId="77777777" w:rsidR="00EF7B15" w:rsidRPr="00430613" w:rsidRDefault="00EF7B15" w:rsidP="00221DDA">
            <w:pPr>
              <w:spacing w:line="276" w:lineRule="auto"/>
              <w:ind w:firstLine="0"/>
            </w:pPr>
            <w:r w:rsidRPr="00430613">
              <w:t>45,50</w:t>
            </w:r>
          </w:p>
        </w:tc>
        <w:tc>
          <w:tcPr>
            <w:tcW w:w="1623" w:type="dxa"/>
          </w:tcPr>
          <w:p w14:paraId="1DEAD8A1" w14:textId="77777777" w:rsidR="00EF7B15" w:rsidRPr="00430613" w:rsidRDefault="00EF7B15" w:rsidP="00221DDA">
            <w:pPr>
              <w:spacing w:line="276" w:lineRule="auto"/>
              <w:ind w:firstLine="0"/>
            </w:pPr>
            <w:r w:rsidRPr="00430613">
              <w:t>40,00</w:t>
            </w:r>
          </w:p>
        </w:tc>
      </w:tr>
      <w:tr w:rsidR="00EF7B15" w:rsidRPr="00430613" w14:paraId="7E3DC1ED" w14:textId="77777777" w:rsidTr="00221DDA">
        <w:trPr>
          <w:jc w:val="center"/>
        </w:trPr>
        <w:tc>
          <w:tcPr>
            <w:tcW w:w="1976" w:type="dxa"/>
          </w:tcPr>
          <w:p w14:paraId="78DC6794" w14:textId="77777777" w:rsidR="00EF7B15" w:rsidRPr="00430613" w:rsidRDefault="00EF7B15" w:rsidP="00221DDA">
            <w:pPr>
              <w:spacing w:line="276" w:lineRule="auto"/>
              <w:ind w:firstLine="0"/>
            </w:pPr>
            <w:r w:rsidRPr="00430613">
              <w:t>Cyklistika</w:t>
            </w:r>
          </w:p>
        </w:tc>
        <w:tc>
          <w:tcPr>
            <w:tcW w:w="16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A7E98D2" w14:textId="77777777" w:rsidR="00EF7B15" w:rsidRPr="00430613" w:rsidRDefault="00EF7B15" w:rsidP="00221DDA">
            <w:pPr>
              <w:spacing w:line="276" w:lineRule="auto"/>
              <w:ind w:firstLine="0"/>
            </w:pPr>
            <w:r w:rsidRPr="00430613">
              <w:rPr>
                <w:color w:val="000000"/>
              </w:rPr>
              <w:t>6,67</w:t>
            </w:r>
          </w:p>
        </w:tc>
        <w:tc>
          <w:tcPr>
            <w:tcW w:w="1616" w:type="dxa"/>
            <w:tcBorders>
              <w:left w:val="single" w:sz="4" w:space="0" w:color="auto"/>
            </w:tcBorders>
          </w:tcPr>
          <w:p w14:paraId="25B9741A" w14:textId="77777777" w:rsidR="00EF7B15" w:rsidRPr="00430613" w:rsidRDefault="00EF7B15" w:rsidP="00221DDA">
            <w:pPr>
              <w:spacing w:line="276" w:lineRule="auto"/>
              <w:ind w:firstLine="0"/>
            </w:pPr>
            <w:r w:rsidRPr="00430613">
              <w:t>20,60</w:t>
            </w:r>
          </w:p>
        </w:tc>
        <w:tc>
          <w:tcPr>
            <w:tcW w:w="1623" w:type="dxa"/>
          </w:tcPr>
          <w:p w14:paraId="56A7CBAE" w14:textId="77777777" w:rsidR="00EF7B15" w:rsidRPr="00430613" w:rsidRDefault="00EF7B15" w:rsidP="00221DDA">
            <w:pPr>
              <w:spacing w:line="276" w:lineRule="auto"/>
              <w:ind w:firstLine="0"/>
            </w:pPr>
            <w:r w:rsidRPr="00430613">
              <w:t>13,60</w:t>
            </w:r>
          </w:p>
        </w:tc>
      </w:tr>
      <w:tr w:rsidR="00EF7B15" w:rsidRPr="00430613" w14:paraId="5FE0BA20" w14:textId="77777777" w:rsidTr="00221DDA">
        <w:trPr>
          <w:jc w:val="center"/>
        </w:trPr>
        <w:tc>
          <w:tcPr>
            <w:tcW w:w="1976" w:type="dxa"/>
          </w:tcPr>
          <w:p w14:paraId="22459AA2" w14:textId="77777777" w:rsidR="00EF7B15" w:rsidRPr="00430613" w:rsidRDefault="00EF7B15" w:rsidP="00221DDA">
            <w:pPr>
              <w:spacing w:line="276" w:lineRule="auto"/>
              <w:ind w:firstLine="0"/>
            </w:pPr>
            <w:r w:rsidRPr="00430613">
              <w:t>Požiar</w:t>
            </w:r>
          </w:p>
        </w:tc>
        <w:tc>
          <w:tcPr>
            <w:tcW w:w="16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34A044D" w14:textId="77777777" w:rsidR="00EF7B15" w:rsidRPr="00430613" w:rsidRDefault="00EF7B15" w:rsidP="00221DDA">
            <w:pPr>
              <w:spacing w:line="276" w:lineRule="auto"/>
              <w:ind w:firstLine="0"/>
            </w:pPr>
            <w:r w:rsidRPr="00430613">
              <w:rPr>
                <w:color w:val="000000"/>
              </w:rPr>
              <w:t>26,67</w:t>
            </w:r>
          </w:p>
        </w:tc>
        <w:tc>
          <w:tcPr>
            <w:tcW w:w="1616" w:type="dxa"/>
            <w:tcBorders>
              <w:left w:val="single" w:sz="4" w:space="0" w:color="auto"/>
            </w:tcBorders>
          </w:tcPr>
          <w:p w14:paraId="2993FACE" w14:textId="77777777" w:rsidR="00EF7B15" w:rsidRPr="00430613" w:rsidRDefault="00EF7B15" w:rsidP="00221DDA">
            <w:pPr>
              <w:spacing w:line="276" w:lineRule="auto"/>
              <w:ind w:firstLine="0"/>
            </w:pPr>
            <w:r w:rsidRPr="00430613">
              <w:t>30,90</w:t>
            </w:r>
          </w:p>
        </w:tc>
        <w:tc>
          <w:tcPr>
            <w:tcW w:w="1623" w:type="dxa"/>
          </w:tcPr>
          <w:p w14:paraId="2D097BD7" w14:textId="77777777" w:rsidR="00EF7B15" w:rsidRPr="00430613" w:rsidRDefault="00EF7B15" w:rsidP="00221DDA">
            <w:pPr>
              <w:spacing w:line="276" w:lineRule="auto"/>
              <w:ind w:firstLine="0"/>
            </w:pPr>
            <w:r w:rsidRPr="00430613">
              <w:t>32,70</w:t>
            </w:r>
          </w:p>
        </w:tc>
      </w:tr>
      <w:tr w:rsidR="00EF7B15" w:rsidRPr="00430613" w14:paraId="08428490" w14:textId="77777777" w:rsidTr="00221DDA">
        <w:trPr>
          <w:jc w:val="center"/>
        </w:trPr>
        <w:tc>
          <w:tcPr>
            <w:tcW w:w="1976" w:type="dxa"/>
          </w:tcPr>
          <w:p w14:paraId="4B51415B" w14:textId="77777777" w:rsidR="00EF7B15" w:rsidRPr="00430613" w:rsidRDefault="00EF7B15" w:rsidP="00221DDA">
            <w:pPr>
              <w:spacing w:line="276" w:lineRule="auto"/>
              <w:ind w:firstLine="0"/>
            </w:pPr>
            <w:r w:rsidRPr="00430613">
              <w:t>Potopy</w:t>
            </w:r>
          </w:p>
        </w:tc>
        <w:tc>
          <w:tcPr>
            <w:tcW w:w="16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74510D6" w14:textId="77777777" w:rsidR="00EF7B15" w:rsidRPr="00430613" w:rsidRDefault="00EF7B15" w:rsidP="00221DDA">
            <w:pPr>
              <w:spacing w:line="276" w:lineRule="auto"/>
              <w:ind w:firstLine="0"/>
            </w:pPr>
            <w:r w:rsidRPr="00430613">
              <w:rPr>
                <w:color w:val="000000"/>
              </w:rPr>
              <w:t>40,00</w:t>
            </w:r>
          </w:p>
        </w:tc>
        <w:tc>
          <w:tcPr>
            <w:tcW w:w="1616" w:type="dxa"/>
            <w:tcBorders>
              <w:left w:val="single" w:sz="4" w:space="0" w:color="auto"/>
            </w:tcBorders>
          </w:tcPr>
          <w:p w14:paraId="7FA38DDF" w14:textId="77777777" w:rsidR="00EF7B15" w:rsidRPr="00430613" w:rsidRDefault="00EF7B15" w:rsidP="00221DDA">
            <w:pPr>
              <w:spacing w:line="276" w:lineRule="auto"/>
              <w:ind w:firstLine="0"/>
            </w:pPr>
            <w:r w:rsidRPr="00430613">
              <w:t>24,30</w:t>
            </w:r>
          </w:p>
        </w:tc>
        <w:tc>
          <w:tcPr>
            <w:tcW w:w="1623" w:type="dxa"/>
          </w:tcPr>
          <w:p w14:paraId="4086A3B1" w14:textId="77777777" w:rsidR="00EF7B15" w:rsidRPr="00430613" w:rsidRDefault="00EF7B15" w:rsidP="00221DDA">
            <w:pPr>
              <w:spacing w:line="276" w:lineRule="auto"/>
              <w:ind w:firstLine="0"/>
            </w:pPr>
            <w:r w:rsidRPr="00430613">
              <w:t>56,50</w:t>
            </w:r>
          </w:p>
        </w:tc>
      </w:tr>
      <w:tr w:rsidR="00EF7B15" w:rsidRPr="00430613" w14:paraId="13ADEA6E" w14:textId="77777777" w:rsidTr="00221DDA">
        <w:trPr>
          <w:jc w:val="center"/>
        </w:trPr>
        <w:tc>
          <w:tcPr>
            <w:tcW w:w="1976" w:type="dxa"/>
          </w:tcPr>
          <w:p w14:paraId="7AE431D2" w14:textId="77777777" w:rsidR="00EF7B15" w:rsidRPr="00430613" w:rsidRDefault="00EF7B15" w:rsidP="00221DDA">
            <w:pPr>
              <w:spacing w:line="276" w:lineRule="auto"/>
              <w:ind w:firstLine="0"/>
            </w:pPr>
            <w:r w:rsidRPr="00430613">
              <w:t>Zber</w:t>
            </w:r>
          </w:p>
        </w:tc>
        <w:tc>
          <w:tcPr>
            <w:tcW w:w="16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F583742" w14:textId="77777777" w:rsidR="00EF7B15" w:rsidRPr="00430613" w:rsidRDefault="00EF7B15" w:rsidP="00221DDA">
            <w:pPr>
              <w:spacing w:line="276" w:lineRule="auto"/>
              <w:ind w:firstLine="0"/>
            </w:pPr>
            <w:r w:rsidRPr="00430613">
              <w:rPr>
                <w:color w:val="000000"/>
              </w:rPr>
              <w:t>33,33</w:t>
            </w:r>
          </w:p>
        </w:tc>
        <w:tc>
          <w:tcPr>
            <w:tcW w:w="1616" w:type="dxa"/>
            <w:tcBorders>
              <w:left w:val="single" w:sz="4" w:space="0" w:color="auto"/>
            </w:tcBorders>
          </w:tcPr>
          <w:p w14:paraId="164C9D18" w14:textId="77777777" w:rsidR="00EF7B15" w:rsidRPr="00430613" w:rsidRDefault="00EF7B15" w:rsidP="00221DDA">
            <w:pPr>
              <w:spacing w:line="276" w:lineRule="auto"/>
              <w:ind w:firstLine="0"/>
            </w:pPr>
            <w:r w:rsidRPr="00430613">
              <w:t>27,50</w:t>
            </w:r>
          </w:p>
        </w:tc>
        <w:tc>
          <w:tcPr>
            <w:tcW w:w="1623" w:type="dxa"/>
          </w:tcPr>
          <w:p w14:paraId="14336B74" w14:textId="77777777" w:rsidR="00EF7B15" w:rsidRPr="00430613" w:rsidRDefault="00EF7B15" w:rsidP="00221DDA">
            <w:pPr>
              <w:spacing w:line="276" w:lineRule="auto"/>
              <w:ind w:firstLine="0"/>
            </w:pPr>
            <w:r w:rsidRPr="00430613">
              <w:t>42,30</w:t>
            </w:r>
          </w:p>
        </w:tc>
      </w:tr>
      <w:tr w:rsidR="00EF7B15" w:rsidRPr="00430613" w14:paraId="401BE801" w14:textId="77777777" w:rsidTr="00221DDA">
        <w:trPr>
          <w:jc w:val="center"/>
        </w:trPr>
        <w:tc>
          <w:tcPr>
            <w:tcW w:w="1976" w:type="dxa"/>
          </w:tcPr>
          <w:p w14:paraId="120734A9" w14:textId="77777777" w:rsidR="00EF7B15" w:rsidRPr="00430613" w:rsidRDefault="00EF7B15" w:rsidP="00221DDA">
            <w:pPr>
              <w:spacing w:line="276" w:lineRule="auto"/>
              <w:ind w:firstLine="0"/>
            </w:pPr>
            <w:r w:rsidRPr="00430613">
              <w:t>Zosun pôdy</w:t>
            </w:r>
          </w:p>
        </w:tc>
        <w:tc>
          <w:tcPr>
            <w:tcW w:w="16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97C01CD" w14:textId="77777777" w:rsidR="00EF7B15" w:rsidRPr="00430613" w:rsidRDefault="00EF7B15" w:rsidP="00221DDA">
            <w:pPr>
              <w:spacing w:line="276" w:lineRule="auto"/>
              <w:ind w:firstLine="0"/>
            </w:pPr>
            <w:r w:rsidRPr="00430613">
              <w:rPr>
                <w:color w:val="000000"/>
              </w:rPr>
              <w:t>6,67</w:t>
            </w:r>
          </w:p>
        </w:tc>
        <w:tc>
          <w:tcPr>
            <w:tcW w:w="1616" w:type="dxa"/>
            <w:tcBorders>
              <w:left w:val="single" w:sz="4" w:space="0" w:color="auto"/>
            </w:tcBorders>
          </w:tcPr>
          <w:p w14:paraId="655DD71C" w14:textId="77777777" w:rsidR="00EF7B15" w:rsidRPr="00430613" w:rsidRDefault="00EF7B15" w:rsidP="00221DDA">
            <w:pPr>
              <w:spacing w:line="276" w:lineRule="auto"/>
              <w:ind w:firstLine="0"/>
            </w:pPr>
            <w:r w:rsidRPr="00430613">
              <w:t>19,50</w:t>
            </w:r>
          </w:p>
        </w:tc>
        <w:tc>
          <w:tcPr>
            <w:tcW w:w="1623" w:type="dxa"/>
          </w:tcPr>
          <w:p w14:paraId="5C122B81" w14:textId="77777777" w:rsidR="00EF7B15" w:rsidRPr="00430613" w:rsidRDefault="00EF7B15" w:rsidP="00221DDA">
            <w:pPr>
              <w:spacing w:line="276" w:lineRule="auto"/>
              <w:ind w:firstLine="0"/>
            </w:pPr>
            <w:r w:rsidRPr="00430613">
              <w:t>10,20</w:t>
            </w:r>
          </w:p>
        </w:tc>
      </w:tr>
      <w:tr w:rsidR="00EF7B15" w:rsidRPr="00430613" w14:paraId="6AB750CE" w14:textId="77777777" w:rsidTr="00221DDA">
        <w:trPr>
          <w:jc w:val="center"/>
        </w:trPr>
        <w:tc>
          <w:tcPr>
            <w:tcW w:w="1976" w:type="dxa"/>
          </w:tcPr>
          <w:p w14:paraId="09A036AC" w14:textId="77777777" w:rsidR="00EF7B15" w:rsidRPr="00430613" w:rsidRDefault="00EF7B15" w:rsidP="00221DDA">
            <w:pPr>
              <w:spacing w:line="276" w:lineRule="auto"/>
              <w:ind w:firstLine="0"/>
            </w:pPr>
            <w:r w:rsidRPr="00430613">
              <w:t>Zosun blata</w:t>
            </w:r>
          </w:p>
        </w:tc>
        <w:tc>
          <w:tcPr>
            <w:tcW w:w="16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25E22D3" w14:textId="77777777" w:rsidR="00EF7B15" w:rsidRPr="00430613" w:rsidRDefault="00EF7B15" w:rsidP="00221DDA">
            <w:pPr>
              <w:spacing w:line="276" w:lineRule="auto"/>
              <w:ind w:firstLine="0"/>
            </w:pPr>
            <w:r w:rsidRPr="00430613">
              <w:rPr>
                <w:color w:val="000000"/>
              </w:rPr>
              <w:t>26,67</w:t>
            </w:r>
          </w:p>
        </w:tc>
        <w:tc>
          <w:tcPr>
            <w:tcW w:w="1616" w:type="dxa"/>
            <w:tcBorders>
              <w:left w:val="single" w:sz="4" w:space="0" w:color="auto"/>
            </w:tcBorders>
          </w:tcPr>
          <w:p w14:paraId="506AD749" w14:textId="77777777" w:rsidR="00EF7B15" w:rsidRPr="00430613" w:rsidRDefault="00EF7B15" w:rsidP="00221DDA">
            <w:pPr>
              <w:spacing w:line="276" w:lineRule="auto"/>
              <w:ind w:firstLine="0"/>
            </w:pPr>
            <w:r w:rsidRPr="00430613">
              <w:t>32,90</w:t>
            </w:r>
          </w:p>
        </w:tc>
        <w:tc>
          <w:tcPr>
            <w:tcW w:w="1623" w:type="dxa"/>
          </w:tcPr>
          <w:p w14:paraId="2DD1F52B" w14:textId="77777777" w:rsidR="00EF7B15" w:rsidRPr="00430613" w:rsidRDefault="00EF7B15" w:rsidP="00221DDA">
            <w:pPr>
              <w:spacing w:line="276" w:lineRule="auto"/>
              <w:ind w:firstLine="0"/>
            </w:pPr>
            <w:r w:rsidRPr="00430613">
              <w:t>23,90</w:t>
            </w:r>
          </w:p>
        </w:tc>
      </w:tr>
      <w:tr w:rsidR="00EF7B15" w:rsidRPr="00430613" w14:paraId="1A938EE6" w14:textId="77777777" w:rsidTr="00221DDA">
        <w:trPr>
          <w:jc w:val="center"/>
        </w:trPr>
        <w:tc>
          <w:tcPr>
            <w:tcW w:w="1976" w:type="dxa"/>
          </w:tcPr>
          <w:p w14:paraId="15A3D50B" w14:textId="77777777" w:rsidR="00EF7B15" w:rsidRPr="00430613" w:rsidRDefault="00EF7B15" w:rsidP="00221DDA">
            <w:pPr>
              <w:spacing w:line="276" w:lineRule="auto"/>
              <w:ind w:firstLine="0"/>
            </w:pPr>
            <w:r w:rsidRPr="00430613">
              <w:t>Bez udalosti</w:t>
            </w:r>
          </w:p>
        </w:tc>
        <w:tc>
          <w:tcPr>
            <w:tcW w:w="16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930B12E" w14:textId="77777777" w:rsidR="00EF7B15" w:rsidRPr="00430613" w:rsidRDefault="00EF7B15" w:rsidP="00221DDA">
            <w:pPr>
              <w:spacing w:line="276" w:lineRule="auto"/>
              <w:ind w:firstLine="0"/>
            </w:pPr>
            <w:r w:rsidRPr="00430613">
              <w:rPr>
                <w:color w:val="000000"/>
              </w:rPr>
              <w:t>26,67</w:t>
            </w:r>
          </w:p>
        </w:tc>
        <w:tc>
          <w:tcPr>
            <w:tcW w:w="1616" w:type="dxa"/>
            <w:tcBorders>
              <w:left w:val="single" w:sz="4" w:space="0" w:color="auto"/>
            </w:tcBorders>
          </w:tcPr>
          <w:p w14:paraId="6C0A15AA" w14:textId="77777777" w:rsidR="00EF7B15" w:rsidRPr="00430613" w:rsidRDefault="00EF7B15" w:rsidP="00221DDA">
            <w:pPr>
              <w:spacing w:line="276" w:lineRule="auto"/>
              <w:ind w:firstLine="0"/>
            </w:pPr>
            <w:r w:rsidRPr="00430613">
              <w:t>29,60</w:t>
            </w:r>
          </w:p>
        </w:tc>
        <w:tc>
          <w:tcPr>
            <w:tcW w:w="1623" w:type="dxa"/>
          </w:tcPr>
          <w:p w14:paraId="59EE006F" w14:textId="77777777" w:rsidR="00EF7B15" w:rsidRPr="00430613" w:rsidRDefault="00EF7B15" w:rsidP="00221DDA">
            <w:pPr>
              <w:spacing w:line="276" w:lineRule="auto"/>
              <w:ind w:firstLine="0"/>
            </w:pPr>
            <w:r w:rsidRPr="00430613">
              <w:t>28,50</w:t>
            </w:r>
          </w:p>
        </w:tc>
      </w:tr>
      <w:tr w:rsidR="00EF7B15" w:rsidRPr="00430613" w14:paraId="097E1680" w14:textId="77777777" w:rsidTr="00221DDA">
        <w:trPr>
          <w:jc w:val="center"/>
        </w:trPr>
        <w:tc>
          <w:tcPr>
            <w:tcW w:w="1976" w:type="dxa"/>
          </w:tcPr>
          <w:p w14:paraId="29DDC89A" w14:textId="77777777" w:rsidR="00EF7B15" w:rsidRPr="00430613" w:rsidRDefault="00EF7B15" w:rsidP="00221DDA">
            <w:pPr>
              <w:spacing w:line="276" w:lineRule="auto"/>
              <w:ind w:firstLine="0"/>
            </w:pPr>
            <w:r w:rsidRPr="00430613">
              <w:t>Prehliadka protest</w:t>
            </w:r>
          </w:p>
        </w:tc>
        <w:tc>
          <w:tcPr>
            <w:tcW w:w="16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C657484" w14:textId="77777777" w:rsidR="00EF7B15" w:rsidRPr="00430613" w:rsidRDefault="00EF7B15" w:rsidP="00221DDA">
            <w:pPr>
              <w:spacing w:line="276" w:lineRule="auto"/>
              <w:ind w:firstLine="0"/>
            </w:pPr>
            <w:r w:rsidRPr="00430613">
              <w:rPr>
                <w:color w:val="000000"/>
              </w:rPr>
              <w:t>20,00</w:t>
            </w:r>
          </w:p>
        </w:tc>
        <w:tc>
          <w:tcPr>
            <w:tcW w:w="1616" w:type="dxa"/>
            <w:tcBorders>
              <w:left w:val="single" w:sz="4" w:space="0" w:color="auto"/>
            </w:tcBorders>
          </w:tcPr>
          <w:p w14:paraId="1B33CB1D" w14:textId="77777777" w:rsidR="00EF7B15" w:rsidRPr="00430613" w:rsidRDefault="00EF7B15" w:rsidP="00221DDA">
            <w:pPr>
              <w:spacing w:line="276" w:lineRule="auto"/>
              <w:ind w:firstLine="0"/>
            </w:pPr>
            <w:r w:rsidRPr="00430613">
              <w:t>37,80</w:t>
            </w:r>
          </w:p>
        </w:tc>
        <w:tc>
          <w:tcPr>
            <w:tcW w:w="1623" w:type="dxa"/>
          </w:tcPr>
          <w:p w14:paraId="2D03E53D" w14:textId="77777777" w:rsidR="00EF7B15" w:rsidRPr="00430613" w:rsidRDefault="00EF7B15" w:rsidP="00221DDA">
            <w:pPr>
              <w:spacing w:line="276" w:lineRule="auto"/>
              <w:ind w:firstLine="0"/>
            </w:pPr>
            <w:r w:rsidRPr="00430613">
              <w:t>28,10</w:t>
            </w:r>
          </w:p>
        </w:tc>
      </w:tr>
      <w:tr w:rsidR="00EF7B15" w:rsidRPr="00430613" w14:paraId="49120199" w14:textId="77777777" w:rsidTr="00221DDA">
        <w:trPr>
          <w:jc w:val="center"/>
        </w:trPr>
        <w:tc>
          <w:tcPr>
            <w:tcW w:w="1976" w:type="dxa"/>
          </w:tcPr>
          <w:p w14:paraId="4531EEF6" w14:textId="77777777" w:rsidR="00EF7B15" w:rsidRPr="00430613" w:rsidRDefault="00EF7B15" w:rsidP="00221DDA">
            <w:pPr>
              <w:spacing w:line="276" w:lineRule="auto"/>
              <w:ind w:firstLine="0"/>
            </w:pPr>
            <w:r w:rsidRPr="00430613">
              <w:t>Párty</w:t>
            </w:r>
          </w:p>
        </w:tc>
        <w:tc>
          <w:tcPr>
            <w:tcW w:w="16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7A931A1" w14:textId="77777777" w:rsidR="00EF7B15" w:rsidRPr="00430613" w:rsidRDefault="00EF7B15" w:rsidP="00221DDA">
            <w:pPr>
              <w:spacing w:line="276" w:lineRule="auto"/>
              <w:ind w:firstLine="0"/>
            </w:pPr>
            <w:r w:rsidRPr="00430613">
              <w:rPr>
                <w:color w:val="000000"/>
              </w:rPr>
              <w:t>66,67</w:t>
            </w:r>
          </w:p>
        </w:tc>
        <w:tc>
          <w:tcPr>
            <w:tcW w:w="1616" w:type="dxa"/>
            <w:tcBorders>
              <w:left w:val="single" w:sz="4" w:space="0" w:color="auto"/>
            </w:tcBorders>
          </w:tcPr>
          <w:p w14:paraId="20E1B44C" w14:textId="77777777" w:rsidR="00EF7B15" w:rsidRPr="00430613" w:rsidRDefault="00EF7B15" w:rsidP="00221DDA">
            <w:pPr>
              <w:spacing w:line="276" w:lineRule="auto"/>
              <w:ind w:firstLine="0"/>
            </w:pPr>
            <w:r w:rsidRPr="00430613">
              <w:t>25,80</w:t>
            </w:r>
          </w:p>
        </w:tc>
        <w:tc>
          <w:tcPr>
            <w:tcW w:w="1623" w:type="dxa"/>
          </w:tcPr>
          <w:p w14:paraId="0DCE940A" w14:textId="77777777" w:rsidR="00EF7B15" w:rsidRPr="00430613" w:rsidRDefault="00EF7B15" w:rsidP="00221DDA">
            <w:pPr>
              <w:spacing w:line="276" w:lineRule="auto"/>
              <w:ind w:firstLine="0"/>
            </w:pPr>
            <w:r w:rsidRPr="00430613">
              <w:t>17,40</w:t>
            </w:r>
          </w:p>
        </w:tc>
      </w:tr>
      <w:tr w:rsidR="00EF7B15" w:rsidRPr="00430613" w14:paraId="5D6AE0D4" w14:textId="77777777" w:rsidTr="00221DDA">
        <w:trPr>
          <w:jc w:val="center"/>
        </w:trPr>
        <w:tc>
          <w:tcPr>
            <w:tcW w:w="1976" w:type="dxa"/>
          </w:tcPr>
          <w:p w14:paraId="52D42CBD" w14:textId="77777777" w:rsidR="00EF7B15" w:rsidRPr="00430613" w:rsidRDefault="00EF7B15" w:rsidP="00221DDA">
            <w:pPr>
              <w:spacing w:line="276" w:lineRule="auto"/>
              <w:ind w:firstLine="0"/>
            </w:pPr>
            <w:r w:rsidRPr="00430613">
              <w:t>Orba</w:t>
            </w:r>
          </w:p>
        </w:tc>
        <w:tc>
          <w:tcPr>
            <w:tcW w:w="16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0C5268D" w14:textId="77777777" w:rsidR="00EF7B15" w:rsidRPr="00430613" w:rsidRDefault="00EF7B15" w:rsidP="00221DDA">
            <w:pPr>
              <w:spacing w:line="276" w:lineRule="auto"/>
              <w:ind w:firstLine="0"/>
            </w:pPr>
            <w:r w:rsidRPr="00430613">
              <w:rPr>
                <w:color w:val="000000"/>
              </w:rPr>
              <w:t>33,33</w:t>
            </w:r>
          </w:p>
        </w:tc>
        <w:tc>
          <w:tcPr>
            <w:tcW w:w="1616" w:type="dxa"/>
            <w:tcBorders>
              <w:left w:val="single" w:sz="4" w:space="0" w:color="auto"/>
            </w:tcBorders>
          </w:tcPr>
          <w:p w14:paraId="1664CB8A" w14:textId="77777777" w:rsidR="00EF7B15" w:rsidRPr="00430613" w:rsidRDefault="00EF7B15" w:rsidP="00221DDA">
            <w:pPr>
              <w:spacing w:line="276" w:lineRule="auto"/>
              <w:ind w:firstLine="0"/>
            </w:pPr>
            <w:r w:rsidRPr="00430613">
              <w:t>36,10</w:t>
            </w:r>
          </w:p>
        </w:tc>
        <w:tc>
          <w:tcPr>
            <w:tcW w:w="1623" w:type="dxa"/>
          </w:tcPr>
          <w:p w14:paraId="33E11838" w14:textId="77777777" w:rsidR="00EF7B15" w:rsidRPr="00430613" w:rsidRDefault="00EF7B15" w:rsidP="00221DDA">
            <w:pPr>
              <w:spacing w:line="276" w:lineRule="auto"/>
              <w:ind w:firstLine="0"/>
            </w:pPr>
            <w:r w:rsidRPr="00430613">
              <w:t>31,10</w:t>
            </w:r>
          </w:p>
        </w:tc>
      </w:tr>
      <w:tr w:rsidR="00EF7B15" w:rsidRPr="00430613" w14:paraId="0F48C60E" w14:textId="77777777" w:rsidTr="00221DDA">
        <w:trPr>
          <w:jc w:val="center"/>
        </w:trPr>
        <w:tc>
          <w:tcPr>
            <w:tcW w:w="1976" w:type="dxa"/>
          </w:tcPr>
          <w:p w14:paraId="683FFF9A" w14:textId="77777777" w:rsidR="00EF7B15" w:rsidRPr="00430613" w:rsidRDefault="00EF7B15" w:rsidP="00221DDA">
            <w:pPr>
              <w:spacing w:line="276" w:lineRule="auto"/>
              <w:ind w:firstLine="0"/>
            </w:pPr>
            <w:r w:rsidRPr="00430613">
              <w:t>Policajné prenasledovanie</w:t>
            </w:r>
          </w:p>
        </w:tc>
        <w:tc>
          <w:tcPr>
            <w:tcW w:w="16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A3DA7EF" w14:textId="77777777" w:rsidR="00EF7B15" w:rsidRPr="00430613" w:rsidRDefault="00EF7B15" w:rsidP="00221DDA">
            <w:pPr>
              <w:spacing w:line="276" w:lineRule="auto"/>
              <w:ind w:firstLine="0"/>
            </w:pPr>
            <w:r w:rsidRPr="00430613">
              <w:rPr>
                <w:color w:val="000000"/>
              </w:rPr>
              <w:t>33,33</w:t>
            </w:r>
          </w:p>
        </w:tc>
        <w:tc>
          <w:tcPr>
            <w:tcW w:w="1616" w:type="dxa"/>
            <w:tcBorders>
              <w:left w:val="single" w:sz="4" w:space="0" w:color="auto"/>
            </w:tcBorders>
          </w:tcPr>
          <w:p w14:paraId="2A6078BB" w14:textId="77777777" w:rsidR="00EF7B15" w:rsidRPr="00430613" w:rsidRDefault="00EF7B15" w:rsidP="00221DDA">
            <w:pPr>
              <w:spacing w:line="276" w:lineRule="auto"/>
              <w:ind w:firstLine="0"/>
            </w:pPr>
            <w:r w:rsidRPr="00430613">
              <w:t>50,00</w:t>
            </w:r>
          </w:p>
        </w:tc>
        <w:tc>
          <w:tcPr>
            <w:tcW w:w="1623" w:type="dxa"/>
          </w:tcPr>
          <w:p w14:paraId="52046FFB" w14:textId="77777777" w:rsidR="00EF7B15" w:rsidRPr="00430613" w:rsidRDefault="00EF7B15" w:rsidP="00221DDA">
            <w:pPr>
              <w:spacing w:line="276" w:lineRule="auto"/>
              <w:ind w:firstLine="0"/>
            </w:pPr>
            <w:r w:rsidRPr="00430613">
              <w:t>51,90</w:t>
            </w:r>
          </w:p>
        </w:tc>
      </w:tr>
      <w:tr w:rsidR="00EF7B15" w:rsidRPr="00430613" w14:paraId="51038A84" w14:textId="77777777" w:rsidTr="00221DDA">
        <w:trPr>
          <w:jc w:val="center"/>
        </w:trPr>
        <w:tc>
          <w:tcPr>
            <w:tcW w:w="1976" w:type="dxa"/>
          </w:tcPr>
          <w:p w14:paraId="75E2C0B4" w14:textId="77777777" w:rsidR="00EF7B15" w:rsidRPr="00430613" w:rsidRDefault="00EF7B15" w:rsidP="00221DDA">
            <w:pPr>
              <w:spacing w:line="276" w:lineRule="auto"/>
              <w:ind w:firstLine="0"/>
            </w:pPr>
            <w:r w:rsidRPr="00430613">
              <w:t>Po zemetrasení</w:t>
            </w:r>
          </w:p>
        </w:tc>
        <w:tc>
          <w:tcPr>
            <w:tcW w:w="16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707AD62" w14:textId="77777777" w:rsidR="00EF7B15" w:rsidRPr="00430613" w:rsidRDefault="00EF7B15" w:rsidP="00221DDA">
            <w:pPr>
              <w:spacing w:line="276" w:lineRule="auto"/>
              <w:ind w:firstLine="0"/>
            </w:pPr>
            <w:r w:rsidRPr="00430613">
              <w:rPr>
                <w:color w:val="000000"/>
              </w:rPr>
              <w:t>26,67</w:t>
            </w:r>
          </w:p>
        </w:tc>
        <w:tc>
          <w:tcPr>
            <w:tcW w:w="1616" w:type="dxa"/>
            <w:tcBorders>
              <w:left w:val="single" w:sz="4" w:space="0" w:color="auto"/>
            </w:tcBorders>
          </w:tcPr>
          <w:p w14:paraId="1C9342F9" w14:textId="77777777" w:rsidR="00EF7B15" w:rsidRPr="00430613" w:rsidRDefault="00EF7B15" w:rsidP="00221DDA">
            <w:pPr>
              <w:spacing w:line="276" w:lineRule="auto"/>
              <w:ind w:firstLine="0"/>
            </w:pPr>
            <w:r w:rsidRPr="00430613">
              <w:t>23,10</w:t>
            </w:r>
          </w:p>
        </w:tc>
        <w:tc>
          <w:tcPr>
            <w:tcW w:w="1623" w:type="dxa"/>
          </w:tcPr>
          <w:p w14:paraId="587D110A" w14:textId="77777777" w:rsidR="00EF7B15" w:rsidRPr="00430613" w:rsidRDefault="00EF7B15" w:rsidP="00221DDA">
            <w:pPr>
              <w:spacing w:line="276" w:lineRule="auto"/>
              <w:ind w:firstLine="0"/>
            </w:pPr>
            <w:r w:rsidRPr="00430613">
              <w:t>27,90</w:t>
            </w:r>
          </w:p>
        </w:tc>
      </w:tr>
      <w:tr w:rsidR="00EF7B15" w:rsidRPr="00430613" w14:paraId="593079D5" w14:textId="77777777" w:rsidTr="00221DDA">
        <w:trPr>
          <w:jc w:val="center"/>
        </w:trPr>
        <w:tc>
          <w:tcPr>
            <w:tcW w:w="1976" w:type="dxa"/>
          </w:tcPr>
          <w:p w14:paraId="0FE5DAA6" w14:textId="77777777" w:rsidR="00EF7B15" w:rsidRPr="00430613" w:rsidRDefault="00EF7B15" w:rsidP="00221DDA">
            <w:pPr>
              <w:spacing w:line="276" w:lineRule="auto"/>
              <w:ind w:firstLine="0"/>
            </w:pPr>
            <w:r w:rsidRPr="00430613">
              <w:t>Náboženská udalosť</w:t>
            </w:r>
          </w:p>
        </w:tc>
        <w:tc>
          <w:tcPr>
            <w:tcW w:w="16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001CCFA" w14:textId="77777777" w:rsidR="00EF7B15" w:rsidRPr="00430613" w:rsidRDefault="00EF7B15" w:rsidP="00221DDA">
            <w:pPr>
              <w:spacing w:line="276" w:lineRule="auto"/>
              <w:ind w:firstLine="0"/>
            </w:pPr>
            <w:r w:rsidRPr="00430613">
              <w:rPr>
                <w:color w:val="000000"/>
              </w:rPr>
              <w:t>33,33</w:t>
            </w:r>
          </w:p>
        </w:tc>
        <w:tc>
          <w:tcPr>
            <w:tcW w:w="1616" w:type="dxa"/>
            <w:tcBorders>
              <w:left w:val="single" w:sz="4" w:space="0" w:color="auto"/>
            </w:tcBorders>
          </w:tcPr>
          <w:p w14:paraId="60214EE9" w14:textId="77777777" w:rsidR="00EF7B15" w:rsidRPr="00430613" w:rsidRDefault="00EF7B15" w:rsidP="00221DDA">
            <w:pPr>
              <w:spacing w:line="276" w:lineRule="auto"/>
              <w:ind w:firstLine="0"/>
            </w:pPr>
            <w:r w:rsidRPr="00430613">
              <w:t>27,50</w:t>
            </w:r>
          </w:p>
        </w:tc>
        <w:tc>
          <w:tcPr>
            <w:tcW w:w="1623" w:type="dxa"/>
          </w:tcPr>
          <w:p w14:paraId="78DD3468" w14:textId="77777777" w:rsidR="00EF7B15" w:rsidRPr="00430613" w:rsidRDefault="00EF7B15" w:rsidP="00221DDA">
            <w:pPr>
              <w:spacing w:line="276" w:lineRule="auto"/>
              <w:ind w:firstLine="0"/>
            </w:pPr>
            <w:r w:rsidRPr="00430613">
              <w:t>35,80</w:t>
            </w:r>
          </w:p>
        </w:tc>
      </w:tr>
      <w:tr w:rsidR="00EF7B15" w:rsidRPr="00430613" w14:paraId="63EE44DB" w14:textId="77777777" w:rsidTr="00221DDA">
        <w:trPr>
          <w:jc w:val="center"/>
        </w:trPr>
        <w:tc>
          <w:tcPr>
            <w:tcW w:w="1976" w:type="dxa"/>
          </w:tcPr>
          <w:p w14:paraId="33BECA8E" w14:textId="77777777" w:rsidR="00EF7B15" w:rsidRPr="00430613" w:rsidRDefault="00EF7B15" w:rsidP="00221DDA">
            <w:pPr>
              <w:spacing w:line="276" w:lineRule="auto"/>
              <w:ind w:firstLine="0"/>
            </w:pPr>
            <w:r w:rsidRPr="00430613">
              <w:t>Beh</w:t>
            </w:r>
          </w:p>
        </w:tc>
        <w:tc>
          <w:tcPr>
            <w:tcW w:w="16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96D6BD3" w14:textId="77777777" w:rsidR="00EF7B15" w:rsidRPr="00430613" w:rsidRDefault="00EF7B15" w:rsidP="00221DDA">
            <w:pPr>
              <w:spacing w:line="276" w:lineRule="auto"/>
              <w:ind w:firstLine="0"/>
            </w:pPr>
            <w:r w:rsidRPr="00430613">
              <w:rPr>
                <w:color w:val="000000"/>
              </w:rPr>
              <w:t>6,67</w:t>
            </w:r>
          </w:p>
        </w:tc>
        <w:tc>
          <w:tcPr>
            <w:tcW w:w="1616" w:type="dxa"/>
            <w:tcBorders>
              <w:left w:val="single" w:sz="4" w:space="0" w:color="auto"/>
            </w:tcBorders>
          </w:tcPr>
          <w:p w14:paraId="35CE4702" w14:textId="77777777" w:rsidR="00EF7B15" w:rsidRPr="00430613" w:rsidRDefault="00EF7B15" w:rsidP="00221DDA">
            <w:pPr>
              <w:spacing w:line="276" w:lineRule="auto"/>
              <w:ind w:firstLine="0"/>
            </w:pPr>
            <w:r w:rsidRPr="00430613">
              <w:t>12,00</w:t>
            </w:r>
          </w:p>
        </w:tc>
        <w:tc>
          <w:tcPr>
            <w:tcW w:w="1623" w:type="dxa"/>
          </w:tcPr>
          <w:p w14:paraId="4586EAE6" w14:textId="77777777" w:rsidR="00EF7B15" w:rsidRPr="00430613" w:rsidRDefault="00EF7B15" w:rsidP="00221DDA">
            <w:pPr>
              <w:spacing w:line="276" w:lineRule="auto"/>
              <w:ind w:firstLine="0"/>
            </w:pPr>
            <w:r w:rsidRPr="00430613">
              <w:t>9,30</w:t>
            </w:r>
          </w:p>
        </w:tc>
      </w:tr>
      <w:tr w:rsidR="00EF7B15" w:rsidRPr="00430613" w14:paraId="5C64A1BC" w14:textId="77777777" w:rsidTr="00221DDA">
        <w:trPr>
          <w:jc w:val="center"/>
        </w:trPr>
        <w:tc>
          <w:tcPr>
            <w:tcW w:w="1976" w:type="dxa"/>
          </w:tcPr>
          <w:p w14:paraId="46D47474" w14:textId="77777777" w:rsidR="00EF7B15" w:rsidRPr="00430613" w:rsidRDefault="00EF7B15" w:rsidP="00221DDA">
            <w:pPr>
              <w:spacing w:line="276" w:lineRule="auto"/>
              <w:ind w:firstLine="0"/>
            </w:pPr>
            <w:r w:rsidRPr="00430613">
              <w:t>Futbal</w:t>
            </w:r>
          </w:p>
        </w:tc>
        <w:tc>
          <w:tcPr>
            <w:tcW w:w="16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F845962" w14:textId="77777777" w:rsidR="00EF7B15" w:rsidRPr="00430613" w:rsidRDefault="00EF7B15" w:rsidP="00221DDA">
            <w:pPr>
              <w:spacing w:line="276" w:lineRule="auto"/>
              <w:ind w:firstLine="0"/>
            </w:pPr>
            <w:r w:rsidRPr="00430613">
              <w:rPr>
                <w:color w:val="000000"/>
              </w:rPr>
              <w:t>40,00</w:t>
            </w:r>
          </w:p>
        </w:tc>
        <w:tc>
          <w:tcPr>
            <w:tcW w:w="1616" w:type="dxa"/>
            <w:tcBorders>
              <w:left w:val="single" w:sz="4" w:space="0" w:color="auto"/>
            </w:tcBorders>
          </w:tcPr>
          <w:p w14:paraId="7365FD3C" w14:textId="77777777" w:rsidR="00EF7B15" w:rsidRPr="00430613" w:rsidRDefault="00EF7B15" w:rsidP="00221DDA">
            <w:pPr>
              <w:spacing w:line="276" w:lineRule="auto"/>
              <w:ind w:firstLine="0"/>
            </w:pPr>
            <w:r w:rsidRPr="00430613">
              <w:t>58,30</w:t>
            </w:r>
          </w:p>
        </w:tc>
        <w:tc>
          <w:tcPr>
            <w:tcW w:w="1623" w:type="dxa"/>
          </w:tcPr>
          <w:p w14:paraId="2AB0D192" w14:textId="77777777" w:rsidR="00EF7B15" w:rsidRPr="00430613" w:rsidRDefault="00EF7B15" w:rsidP="00221DDA">
            <w:pPr>
              <w:spacing w:line="276" w:lineRule="auto"/>
              <w:ind w:firstLine="0"/>
            </w:pPr>
            <w:r w:rsidRPr="00430613">
              <w:t>41,90</w:t>
            </w:r>
          </w:p>
        </w:tc>
      </w:tr>
      <w:tr w:rsidR="00EF7B15" w:rsidRPr="00430613" w14:paraId="5D012DFA" w14:textId="77777777" w:rsidTr="00221DDA">
        <w:trPr>
          <w:jc w:val="center"/>
        </w:trPr>
        <w:tc>
          <w:tcPr>
            <w:tcW w:w="1976" w:type="dxa"/>
          </w:tcPr>
          <w:p w14:paraId="1B9D7F04" w14:textId="77777777" w:rsidR="00EF7B15" w:rsidRPr="00430613" w:rsidRDefault="00EF7B15" w:rsidP="00221DDA">
            <w:pPr>
              <w:spacing w:line="276" w:lineRule="auto"/>
              <w:ind w:firstLine="0"/>
            </w:pPr>
            <w:r w:rsidRPr="00430613">
              <w:t>Plávanie</w:t>
            </w:r>
          </w:p>
        </w:tc>
        <w:tc>
          <w:tcPr>
            <w:tcW w:w="16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41E8E81" w14:textId="77777777" w:rsidR="00EF7B15" w:rsidRPr="00430613" w:rsidRDefault="00EF7B15" w:rsidP="00221DDA">
            <w:pPr>
              <w:spacing w:line="276" w:lineRule="auto"/>
              <w:ind w:firstLine="0"/>
            </w:pPr>
            <w:r w:rsidRPr="00430613">
              <w:rPr>
                <w:color w:val="000000"/>
              </w:rPr>
              <w:t>33,33</w:t>
            </w:r>
          </w:p>
        </w:tc>
        <w:tc>
          <w:tcPr>
            <w:tcW w:w="1616" w:type="dxa"/>
            <w:tcBorders>
              <w:left w:val="single" w:sz="4" w:space="0" w:color="auto"/>
            </w:tcBorders>
          </w:tcPr>
          <w:p w14:paraId="234D9A5F" w14:textId="77777777" w:rsidR="00EF7B15" w:rsidRPr="00430613" w:rsidRDefault="00EF7B15" w:rsidP="00221DDA">
            <w:pPr>
              <w:spacing w:line="276" w:lineRule="auto"/>
              <w:ind w:firstLine="0"/>
            </w:pPr>
            <w:r w:rsidRPr="00430613">
              <w:t>36,20</w:t>
            </w:r>
          </w:p>
        </w:tc>
        <w:tc>
          <w:tcPr>
            <w:tcW w:w="1623" w:type="dxa"/>
          </w:tcPr>
          <w:p w14:paraId="7327E821" w14:textId="77777777" w:rsidR="00EF7B15" w:rsidRPr="00430613" w:rsidRDefault="00EF7B15" w:rsidP="00221DDA">
            <w:pPr>
              <w:spacing w:line="276" w:lineRule="auto"/>
              <w:ind w:firstLine="0"/>
            </w:pPr>
            <w:r w:rsidRPr="00430613">
              <w:t>38,20</w:t>
            </w:r>
          </w:p>
        </w:tc>
      </w:tr>
      <w:tr w:rsidR="00EF7B15" w:rsidRPr="00430613" w14:paraId="436F167D" w14:textId="77777777" w:rsidTr="00221DDA">
        <w:trPr>
          <w:jc w:val="center"/>
        </w:trPr>
        <w:tc>
          <w:tcPr>
            <w:tcW w:w="1976" w:type="dxa"/>
          </w:tcPr>
          <w:p w14:paraId="114DB08E" w14:textId="77777777" w:rsidR="00EF7B15" w:rsidRPr="00430613" w:rsidRDefault="00EF7B15" w:rsidP="00221DDA">
            <w:pPr>
              <w:spacing w:line="276" w:lineRule="auto"/>
              <w:ind w:firstLine="0"/>
            </w:pPr>
            <w:r w:rsidRPr="00430613">
              <w:t>Dopravná zrážka</w:t>
            </w:r>
          </w:p>
        </w:tc>
        <w:tc>
          <w:tcPr>
            <w:tcW w:w="16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C7AFE2A" w14:textId="77777777" w:rsidR="00EF7B15" w:rsidRPr="00430613" w:rsidRDefault="00EF7B15" w:rsidP="00221DDA">
            <w:pPr>
              <w:spacing w:line="276" w:lineRule="auto"/>
              <w:ind w:firstLine="0"/>
            </w:pPr>
            <w:r w:rsidRPr="00430613">
              <w:rPr>
                <w:color w:val="000000"/>
              </w:rPr>
              <w:t>6,67</w:t>
            </w:r>
          </w:p>
        </w:tc>
        <w:tc>
          <w:tcPr>
            <w:tcW w:w="1616" w:type="dxa"/>
            <w:tcBorders>
              <w:left w:val="single" w:sz="4" w:space="0" w:color="auto"/>
            </w:tcBorders>
          </w:tcPr>
          <w:p w14:paraId="45759582" w14:textId="77777777" w:rsidR="00EF7B15" w:rsidRPr="00430613" w:rsidRDefault="00EF7B15" w:rsidP="00221DDA">
            <w:pPr>
              <w:spacing w:line="276" w:lineRule="auto"/>
              <w:ind w:firstLine="0"/>
            </w:pPr>
            <w:r w:rsidRPr="00430613">
              <w:t>7,00</w:t>
            </w:r>
          </w:p>
        </w:tc>
        <w:tc>
          <w:tcPr>
            <w:tcW w:w="1623" w:type="dxa"/>
          </w:tcPr>
          <w:p w14:paraId="4AF566A1" w14:textId="77777777" w:rsidR="00EF7B15" w:rsidRPr="00430613" w:rsidRDefault="00EF7B15" w:rsidP="00221DDA">
            <w:pPr>
              <w:spacing w:line="276" w:lineRule="auto"/>
              <w:ind w:firstLine="0"/>
            </w:pPr>
            <w:r w:rsidRPr="00430613">
              <w:t>8,30</w:t>
            </w:r>
          </w:p>
        </w:tc>
      </w:tr>
      <w:tr w:rsidR="00EF7B15" w:rsidRPr="00430613" w14:paraId="45DBC016" w14:textId="77777777" w:rsidTr="00221DDA">
        <w:trPr>
          <w:jc w:val="center"/>
        </w:trPr>
        <w:tc>
          <w:tcPr>
            <w:tcW w:w="1976" w:type="dxa"/>
          </w:tcPr>
          <w:p w14:paraId="17BE97BF" w14:textId="77777777" w:rsidR="00EF7B15" w:rsidRPr="00430613" w:rsidRDefault="00EF7B15" w:rsidP="00221DDA">
            <w:pPr>
              <w:spacing w:line="276" w:lineRule="auto"/>
              <w:ind w:firstLine="0"/>
            </w:pPr>
            <w:r w:rsidRPr="00430613">
              <w:t>Dopravná zápcha</w:t>
            </w:r>
          </w:p>
        </w:tc>
        <w:tc>
          <w:tcPr>
            <w:tcW w:w="16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5D0482B" w14:textId="77777777" w:rsidR="00EF7B15" w:rsidRPr="00430613" w:rsidRDefault="00EF7B15" w:rsidP="00221DDA">
            <w:pPr>
              <w:spacing w:line="276" w:lineRule="auto"/>
              <w:ind w:firstLine="0"/>
            </w:pPr>
            <w:r w:rsidRPr="00430613">
              <w:rPr>
                <w:color w:val="000000"/>
              </w:rPr>
              <w:t>33,33</w:t>
            </w:r>
          </w:p>
        </w:tc>
        <w:tc>
          <w:tcPr>
            <w:tcW w:w="1616" w:type="dxa"/>
            <w:tcBorders>
              <w:left w:val="single" w:sz="4" w:space="0" w:color="auto"/>
            </w:tcBorders>
          </w:tcPr>
          <w:p w14:paraId="226D3B91" w14:textId="77777777" w:rsidR="00EF7B15" w:rsidRPr="00430613" w:rsidRDefault="00EF7B15" w:rsidP="00221DDA">
            <w:pPr>
              <w:spacing w:line="276" w:lineRule="auto"/>
              <w:ind w:firstLine="0"/>
            </w:pPr>
            <w:r w:rsidRPr="00430613">
              <w:t>15,50</w:t>
            </w:r>
          </w:p>
        </w:tc>
        <w:tc>
          <w:tcPr>
            <w:tcW w:w="1623" w:type="dxa"/>
          </w:tcPr>
          <w:p w14:paraId="5392E804" w14:textId="77777777" w:rsidR="00EF7B15" w:rsidRPr="00430613" w:rsidRDefault="00EF7B15" w:rsidP="00221DDA">
            <w:pPr>
              <w:spacing w:line="276" w:lineRule="auto"/>
              <w:ind w:firstLine="0"/>
            </w:pPr>
            <w:r w:rsidRPr="00430613">
              <w:t>38,50</w:t>
            </w:r>
          </w:p>
        </w:tc>
      </w:tr>
      <w:tr w:rsidR="00EF7B15" w:rsidRPr="00430613" w14:paraId="58DE2773" w14:textId="77777777" w:rsidTr="00221DDA">
        <w:trPr>
          <w:jc w:val="center"/>
        </w:trPr>
        <w:tc>
          <w:tcPr>
            <w:tcW w:w="1976" w:type="dxa"/>
          </w:tcPr>
          <w:p w14:paraId="1A64F5A5" w14:textId="77777777" w:rsidR="00EF7B15" w:rsidRPr="00430613" w:rsidRDefault="00EF7B15" w:rsidP="00221DDA">
            <w:pPr>
              <w:spacing w:line="276" w:lineRule="auto"/>
              <w:ind w:firstLine="0"/>
            </w:pPr>
            <w:r w:rsidRPr="00430613">
              <w:t>Priemer v %</w:t>
            </w:r>
          </w:p>
        </w:tc>
        <w:tc>
          <w:tcPr>
            <w:tcW w:w="16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E3072C4" w14:textId="77777777" w:rsidR="00EF7B15" w:rsidRPr="00430613" w:rsidRDefault="00EF7B15" w:rsidP="00221DDA">
            <w:pPr>
              <w:spacing w:line="276" w:lineRule="auto"/>
              <w:ind w:firstLine="0"/>
            </w:pPr>
            <w:r w:rsidRPr="00430613">
              <w:rPr>
                <w:color w:val="000000"/>
              </w:rPr>
              <w:t>28,53</w:t>
            </w:r>
          </w:p>
        </w:tc>
        <w:tc>
          <w:tcPr>
            <w:tcW w:w="1616" w:type="dxa"/>
            <w:tcBorders>
              <w:left w:val="single" w:sz="4" w:space="0" w:color="auto"/>
            </w:tcBorders>
          </w:tcPr>
          <w:p w14:paraId="13AF890C" w14:textId="77777777" w:rsidR="00EF7B15" w:rsidRPr="00430613" w:rsidRDefault="00EF7B15" w:rsidP="00221DDA">
            <w:pPr>
              <w:spacing w:line="276" w:lineRule="auto"/>
              <w:ind w:firstLine="0"/>
            </w:pPr>
            <w:r w:rsidRPr="00430613">
              <w:t>30,40</w:t>
            </w:r>
          </w:p>
        </w:tc>
        <w:tc>
          <w:tcPr>
            <w:tcW w:w="1623" w:type="dxa"/>
          </w:tcPr>
          <w:p w14:paraId="50293B8B" w14:textId="77777777" w:rsidR="00EF7B15" w:rsidRPr="00430613" w:rsidRDefault="00EF7B15" w:rsidP="00221DDA">
            <w:pPr>
              <w:spacing w:line="276" w:lineRule="auto"/>
              <w:ind w:firstLine="0"/>
            </w:pPr>
            <w:r w:rsidRPr="00430613">
              <w:t>31,10</w:t>
            </w:r>
          </w:p>
        </w:tc>
      </w:tr>
    </w:tbl>
    <w:p w14:paraId="444C689F" w14:textId="5E4F9160" w:rsidR="006F642A" w:rsidRPr="00430613" w:rsidRDefault="00EF7B15" w:rsidP="00EF7B15">
      <w:pPr>
        <w:ind w:firstLine="0"/>
      </w:pPr>
      <w:r w:rsidRPr="00430613">
        <w:tab/>
      </w:r>
    </w:p>
    <w:p w14:paraId="7EF91A91" w14:textId="77777777" w:rsidR="00EF7B15" w:rsidRPr="00430613" w:rsidRDefault="00EF7B15" w:rsidP="00386F33">
      <w:pPr>
        <w:ind w:firstLine="0"/>
        <w:rPr>
          <w:b/>
          <w:bCs/>
        </w:rPr>
      </w:pPr>
      <w:r w:rsidRPr="00430613">
        <w:rPr>
          <w:b/>
          <w:bCs/>
        </w:rPr>
        <w:t>P3D-ResNet-199_Kinetics a P3D-ResNet-199_Kinetics-600</w:t>
      </w:r>
    </w:p>
    <w:p w14:paraId="357D2FF3" w14:textId="77777777" w:rsidR="00EF7B15" w:rsidRPr="00430613" w:rsidRDefault="00EF7B15" w:rsidP="00EF7B15">
      <w:r>
        <w:t>Oba P3D m</w:t>
      </w:r>
      <w:r w:rsidRPr="00430613">
        <w:t>odely nekategorizovali správne. Zakaždým priraďovali každé video do rovnakej</w:t>
      </w:r>
      <w:r>
        <w:t xml:space="preserve"> jednej</w:t>
      </w:r>
      <w:r w:rsidRPr="00430613">
        <w:t xml:space="preserve"> kategórie. Dôvod vidíme v zle nastavenej architektúre, kedy sme nemali </w:t>
      </w:r>
      <w:r w:rsidRPr="00430613">
        <w:lastRenderedPageBreak/>
        <w:t xml:space="preserve">možnosť načítať buď ResNet199 alebo použiť architektúru od autorov. Modely neobsahovali túto architektúru ako tomu bolo pri C3D modeloch a teda sme použili najbližšiu možnú alternatívu. Pri práci s neurónovými sieťami je to avšak nesprávna cesta a teda naše výsledky boli očakávané. </w:t>
      </w:r>
    </w:p>
    <w:p w14:paraId="1EA5601C" w14:textId="56A198E0" w:rsidR="00EF7B15" w:rsidRPr="00430613" w:rsidRDefault="00EF7B15" w:rsidP="00EF7B15">
      <w:r w:rsidRPr="00430613">
        <w:t>Keďže ResNet199 nie je dostupná architektúra</w:t>
      </w:r>
      <w:r>
        <w:t xml:space="preserve"> v knižnici </w:t>
      </w:r>
      <w:proofErr w:type="spellStart"/>
      <w:r>
        <w:t>TorchVision</w:t>
      </w:r>
      <w:proofErr w:type="spellEnd"/>
      <w:r w:rsidRPr="00430613">
        <w:t xml:space="preserve">, tak sme modely skúšali na </w:t>
      </w:r>
      <w:r>
        <w:t xml:space="preserve">viacerých </w:t>
      </w:r>
      <w:r w:rsidRPr="00430613">
        <w:t>podobných</w:t>
      </w:r>
      <w:r>
        <w:t>, menovito:</w:t>
      </w:r>
      <w:r w:rsidRPr="00430613">
        <w:t xml:space="preserve"> ResNet18, ResNet34, ResNet101 a alternatívach k nim </w:t>
      </w:r>
      <w:proofErr w:type="spellStart"/>
      <w:r w:rsidRPr="00430613">
        <w:t>ResNeXt</w:t>
      </w:r>
      <w:proofErr w:type="spellEnd"/>
      <w:r w:rsidRPr="00430613">
        <w:t xml:space="preserve"> (architektúry vybudované na zlepšenie výkonnosti, predstavujú parameter </w:t>
      </w:r>
      <w:proofErr w:type="spellStart"/>
      <w:r w:rsidRPr="00430613">
        <w:t>kardinality</w:t>
      </w:r>
      <w:proofErr w:type="spellEnd"/>
      <w:r w:rsidRPr="00430613">
        <w:t>). Naše výsledky boli zhodné vo všetkých architektúrach</w:t>
      </w:r>
      <w:r>
        <w:t xml:space="preserve"> a</w:t>
      </w:r>
      <w:r w:rsidR="00B47563">
        <w:t> </w:t>
      </w:r>
      <w:r>
        <w:t>teda</w:t>
      </w:r>
      <w:r w:rsidR="00B47563">
        <w:t xml:space="preserve"> vo výsledku</w:t>
      </w:r>
      <w:r>
        <w:t xml:space="preserve"> modely nekategorizovali správne.</w:t>
      </w:r>
    </w:p>
    <w:p w14:paraId="4964DC0D" w14:textId="77777777" w:rsidR="00EF7B15" w:rsidRDefault="00EF7B15" w:rsidP="00EF7B15">
      <w:r w:rsidRPr="00430613">
        <w:t>V ďalšom kroku sme skúsili vylepšiť predikcie modelu s architektúrou ResNet199. Ako prvé sme skúsili metódu dočasného zoskupovania (</w:t>
      </w:r>
      <w:proofErr w:type="spellStart"/>
      <w:r w:rsidRPr="00430613">
        <w:t>temporal</w:t>
      </w:r>
      <w:proofErr w:type="spellEnd"/>
      <w:r w:rsidRPr="00430613">
        <w:t xml:space="preserve"> </w:t>
      </w:r>
      <w:proofErr w:type="spellStart"/>
      <w:r w:rsidRPr="00430613">
        <w:t>pooling</w:t>
      </w:r>
      <w:proofErr w:type="spellEnd"/>
      <w:r w:rsidRPr="00430613">
        <w:t xml:space="preserve">). Zoskupovanie sme pridali pri určovaní kategórie na konci, keď už sme mali všetky predikcie </w:t>
      </w:r>
      <w:r>
        <w:t>uložené v listovej štruktúre</w:t>
      </w:r>
      <w:r w:rsidRPr="00430613">
        <w:t xml:space="preserve">. Implementovali sme výpočet, ktorý zobral set všetkých predikcií, vybral maximum a priradil ho ku kategórii. (Kód </w:t>
      </w:r>
      <w:r>
        <w:t>2</w:t>
      </w:r>
      <w:r w:rsidRPr="00430613">
        <w:t>)</w:t>
      </w:r>
    </w:p>
    <w:p w14:paraId="4CF1D404" w14:textId="77777777" w:rsidR="002A74A0" w:rsidRPr="00430613" w:rsidRDefault="002A74A0" w:rsidP="00EF7B15"/>
    <w:p w14:paraId="3D5ABC4F" w14:textId="77777777" w:rsidR="00EF7B15" w:rsidRPr="00430613" w:rsidRDefault="00EF7B15" w:rsidP="00EF7B15">
      <w:pPr>
        <w:rPr>
          <w:rFonts w:ascii="Gill Sans MT" w:hAnsi="Gill Sans MT"/>
          <w:sz w:val="20"/>
          <w:szCs w:val="20"/>
        </w:rPr>
      </w:pPr>
      <w:proofErr w:type="spellStart"/>
      <w:r w:rsidRPr="00430613">
        <w:rPr>
          <w:rFonts w:ascii="Gill Sans MT" w:hAnsi="Gill Sans MT"/>
          <w:sz w:val="20"/>
          <w:szCs w:val="20"/>
        </w:rPr>
        <w:t>predicted_category_index</w:t>
      </w:r>
      <w:proofErr w:type="spellEnd"/>
      <w:r w:rsidRPr="00430613">
        <w:rPr>
          <w:rFonts w:ascii="Gill Sans MT" w:hAnsi="Gill Sans MT"/>
          <w:sz w:val="20"/>
          <w:szCs w:val="20"/>
        </w:rPr>
        <w:t xml:space="preserve"> = max(set(</w:t>
      </w:r>
      <w:proofErr w:type="spellStart"/>
      <w:r w:rsidRPr="00430613">
        <w:rPr>
          <w:rFonts w:ascii="Gill Sans MT" w:hAnsi="Gill Sans MT"/>
          <w:sz w:val="20"/>
          <w:szCs w:val="20"/>
        </w:rPr>
        <w:t>all_predictions</w:t>
      </w:r>
      <w:proofErr w:type="spellEnd"/>
      <w:r w:rsidRPr="00430613">
        <w:rPr>
          <w:rFonts w:ascii="Gill Sans MT" w:hAnsi="Gill Sans MT"/>
          <w:sz w:val="20"/>
          <w:szCs w:val="20"/>
        </w:rPr>
        <w:t xml:space="preserve">), </w:t>
      </w:r>
      <w:proofErr w:type="spellStart"/>
      <w:r w:rsidRPr="00430613">
        <w:rPr>
          <w:rFonts w:ascii="Gill Sans MT" w:hAnsi="Gill Sans MT"/>
          <w:sz w:val="20"/>
          <w:szCs w:val="20"/>
        </w:rPr>
        <w:t>key</w:t>
      </w:r>
      <w:proofErr w:type="spellEnd"/>
      <w:r w:rsidRPr="00430613">
        <w:rPr>
          <w:rFonts w:ascii="Gill Sans MT" w:hAnsi="Gill Sans MT"/>
          <w:sz w:val="20"/>
          <w:szCs w:val="20"/>
        </w:rPr>
        <w:t>=</w:t>
      </w:r>
      <w:proofErr w:type="spellStart"/>
      <w:r w:rsidRPr="00430613">
        <w:rPr>
          <w:rFonts w:ascii="Gill Sans MT" w:hAnsi="Gill Sans MT"/>
          <w:sz w:val="20"/>
          <w:szCs w:val="20"/>
        </w:rPr>
        <w:t>all_predictions.count</w:t>
      </w:r>
      <w:proofErr w:type="spellEnd"/>
      <w:r w:rsidRPr="00430613">
        <w:rPr>
          <w:rFonts w:ascii="Gill Sans MT" w:hAnsi="Gill Sans MT"/>
          <w:sz w:val="20"/>
          <w:szCs w:val="20"/>
        </w:rPr>
        <w:t>)</w:t>
      </w:r>
    </w:p>
    <w:p w14:paraId="5CF6F784" w14:textId="77777777" w:rsidR="00EF7B15" w:rsidRPr="00430613" w:rsidRDefault="00EF7B15" w:rsidP="00EF7B15">
      <w:pPr>
        <w:jc w:val="center"/>
        <w:rPr>
          <w:i/>
          <w:iCs/>
        </w:rPr>
      </w:pPr>
      <w:r w:rsidRPr="00430613">
        <w:rPr>
          <w:i/>
          <w:iCs/>
        </w:rPr>
        <w:t xml:space="preserve">Kód </w:t>
      </w:r>
      <w:r>
        <w:rPr>
          <w:i/>
          <w:iCs/>
        </w:rPr>
        <w:t>2</w:t>
      </w:r>
      <w:r w:rsidRPr="00430613">
        <w:rPr>
          <w:i/>
          <w:iCs/>
        </w:rPr>
        <w:t xml:space="preserve"> Výpočet dočasného zoskupenia</w:t>
      </w:r>
      <w:r w:rsidRPr="00430613">
        <w:rPr>
          <w:rStyle w:val="Odkaznapoznmkupodiarou"/>
          <w:i/>
          <w:iCs/>
        </w:rPr>
        <w:footnoteReference w:id="34"/>
      </w:r>
    </w:p>
    <w:p w14:paraId="09827479" w14:textId="77777777" w:rsidR="00EF7B15" w:rsidRPr="00430613" w:rsidRDefault="00EF7B15" w:rsidP="00EF7B15">
      <w:pPr>
        <w:rPr>
          <w:i/>
          <w:iCs/>
        </w:rPr>
      </w:pPr>
    </w:p>
    <w:p w14:paraId="6CBB008C" w14:textId="77777777" w:rsidR="00EF7B15" w:rsidRPr="00430613" w:rsidRDefault="00EF7B15" w:rsidP="00EF7B15">
      <w:pPr>
        <w:ind w:firstLine="0"/>
      </w:pPr>
      <w:r w:rsidRPr="00430613">
        <w:tab/>
        <w:t>Metóda zoskupenia</w:t>
      </w:r>
      <w:r>
        <w:t xml:space="preserve"> vo výsledku</w:t>
      </w:r>
      <w:r w:rsidRPr="00430613">
        <w:t xml:space="preserve"> nezlepšila kategorizovanie a tieto modely nesplnili predpoklad H4.</w:t>
      </w:r>
    </w:p>
    <w:p w14:paraId="5D10FCB5" w14:textId="77777777" w:rsidR="00EF7B15" w:rsidRPr="00430613" w:rsidRDefault="00EF7B15" w:rsidP="00EF7B15">
      <w:pPr>
        <w:ind w:firstLine="0"/>
      </w:pPr>
    </w:p>
    <w:p w14:paraId="6FBBA3B6" w14:textId="77777777" w:rsidR="00EF7B15" w:rsidRPr="00430613" w:rsidRDefault="00EF7B15" w:rsidP="00386F33">
      <w:pPr>
        <w:ind w:firstLine="0"/>
        <w:rPr>
          <w:b/>
          <w:bCs/>
        </w:rPr>
      </w:pPr>
      <w:r w:rsidRPr="00430613">
        <w:rPr>
          <w:b/>
          <w:bCs/>
        </w:rPr>
        <w:t>TRN-Something-Something-V2 a TRN-</w:t>
      </w:r>
      <w:proofErr w:type="spellStart"/>
      <w:r w:rsidRPr="00430613">
        <w:rPr>
          <w:b/>
          <w:bCs/>
        </w:rPr>
        <w:t>Moments</w:t>
      </w:r>
      <w:proofErr w:type="spellEnd"/>
      <w:r w:rsidRPr="00430613">
        <w:rPr>
          <w:b/>
          <w:bCs/>
        </w:rPr>
        <w:t>-In-</w:t>
      </w:r>
      <w:proofErr w:type="spellStart"/>
      <w:r w:rsidRPr="00430613">
        <w:rPr>
          <w:b/>
          <w:bCs/>
        </w:rPr>
        <w:t>Time</w:t>
      </w:r>
      <w:proofErr w:type="spellEnd"/>
    </w:p>
    <w:p w14:paraId="0C8475E8" w14:textId="77777777" w:rsidR="00EF7B15" w:rsidRPr="00430613" w:rsidRDefault="00EF7B15" w:rsidP="00EF7B15">
      <w:r w:rsidRPr="00430613">
        <w:t>Modely</w:t>
      </w:r>
      <w:r>
        <w:t xml:space="preserve"> TRN</w:t>
      </w:r>
      <w:r w:rsidRPr="00430613">
        <w:t xml:space="preserve"> pri základnom načítaní a otestovaní nekategorizovali správne. Pri každom z videí priraďovali rovnakú kategóriu (</w:t>
      </w:r>
      <w:proofErr w:type="spellStart"/>
      <w:r w:rsidRPr="00430613">
        <w:t>Something</w:t>
      </w:r>
      <w:proofErr w:type="spellEnd"/>
      <w:r w:rsidRPr="00430613">
        <w:t xml:space="preserve"> kategorizoval „Po Zemetrasení“ a </w:t>
      </w:r>
      <w:proofErr w:type="spellStart"/>
      <w:r w:rsidRPr="00430613">
        <w:t>Moments</w:t>
      </w:r>
      <w:proofErr w:type="spellEnd"/>
      <w:r w:rsidRPr="00430613">
        <w:t xml:space="preserve"> kategorizoval každé video ako „Zosun pôdy“). Takže ich kategorizácia bola správna len v pätnástich prípadoch</w:t>
      </w:r>
      <w:r>
        <w:t xml:space="preserve"> pri každom modeli. </w:t>
      </w:r>
    </w:p>
    <w:p w14:paraId="50ABF143" w14:textId="77777777" w:rsidR="00EF7B15" w:rsidRPr="00430613" w:rsidRDefault="00EF7B15" w:rsidP="00EF7B15">
      <w:r w:rsidRPr="00430613">
        <w:t>Pre zlepšenie kategorizácií sme zvolili transformácie a metódu vzorkovania (</w:t>
      </w:r>
      <w:proofErr w:type="spellStart"/>
      <w:r w:rsidRPr="00430613">
        <w:t>sampling</w:t>
      </w:r>
      <w:proofErr w:type="spellEnd"/>
      <w:r w:rsidRPr="00430613">
        <w:t xml:space="preserve"> </w:t>
      </w:r>
      <w:proofErr w:type="spellStart"/>
      <w:r w:rsidRPr="00430613">
        <w:t>method</w:t>
      </w:r>
      <w:proofErr w:type="spellEnd"/>
      <w:r w:rsidRPr="00430613">
        <w:t>). Ako transformácie sme skú</w:t>
      </w:r>
      <w:r>
        <w:t>sili</w:t>
      </w:r>
      <w:r w:rsidRPr="00430613">
        <w:t xml:space="preserve"> normalizáciu a pomocné metódy pre prácu so snímkami (</w:t>
      </w:r>
      <w:proofErr w:type="spellStart"/>
      <w:r w:rsidRPr="00430613">
        <w:t>PILImage</w:t>
      </w:r>
      <w:proofErr w:type="spellEnd"/>
      <w:r w:rsidRPr="00430613">
        <w:t xml:space="preserve"> a zmena rozmeru snímok). Pre vzorkovanie sme vybrali štandardných desať snímok ako podklad pre</w:t>
      </w:r>
      <w:r>
        <w:t xml:space="preserve"> jednotlivé</w:t>
      </w:r>
      <w:r w:rsidRPr="00430613">
        <w:t xml:space="preserve"> vzork</w:t>
      </w:r>
      <w:r>
        <w:t>y</w:t>
      </w:r>
      <w:r w:rsidRPr="00430613">
        <w:t>.</w:t>
      </w:r>
    </w:p>
    <w:p w14:paraId="6F538914" w14:textId="77777777" w:rsidR="00EF7B15" w:rsidRPr="00430613" w:rsidRDefault="00EF7B15" w:rsidP="00EF7B15">
      <w:r w:rsidRPr="00430613">
        <w:t>Vo výsledku sme dostali lepšie kategorizácie, modely začali kategorizovať do všetkých kategórií a nedostali sme iba jednu výslednú kategóriu. Avšak</w:t>
      </w:r>
      <w:r>
        <w:t xml:space="preserve"> vo výsledku</w:t>
      </w:r>
      <w:r w:rsidRPr="00430613">
        <w:t xml:space="preserve"> </w:t>
      </w:r>
      <w:r w:rsidRPr="00430613">
        <w:lastRenderedPageBreak/>
        <w:t>kategorizácií sme neprišli k veľkému zlepšeniu</w:t>
      </w:r>
      <w:r>
        <w:t xml:space="preserve"> percenta správnosti</w:t>
      </w:r>
      <w:r w:rsidRPr="00430613">
        <w:t>. TRN-</w:t>
      </w:r>
      <w:proofErr w:type="spellStart"/>
      <w:r w:rsidRPr="00430613">
        <w:t>Something</w:t>
      </w:r>
      <w:proofErr w:type="spellEnd"/>
      <w:r w:rsidRPr="00430613">
        <w:t xml:space="preserve"> kategorizoval správne iba osemnásť videí a TRN-</w:t>
      </w:r>
      <w:proofErr w:type="spellStart"/>
      <w:r w:rsidRPr="00430613">
        <w:t>Moments</w:t>
      </w:r>
      <w:proofErr w:type="spellEnd"/>
      <w:r w:rsidRPr="00430613">
        <w:t xml:space="preserve"> pätnásť. Aj keď počet nebol lepší, tak predikcie boli aspoň rôznorodé.</w:t>
      </w:r>
    </w:p>
    <w:p w14:paraId="72BEBA20" w14:textId="62DC5B6C" w:rsidR="00EF7B15" w:rsidRPr="00430613" w:rsidRDefault="00EF7B15" w:rsidP="00EF7B15">
      <w:r w:rsidRPr="00430613">
        <w:t>V ďalšom kroku zlepšení predikcií sme implementovali časovú agregáciu (</w:t>
      </w:r>
      <w:proofErr w:type="spellStart"/>
      <w:r w:rsidRPr="00430613">
        <w:t>temporal</w:t>
      </w:r>
      <w:proofErr w:type="spellEnd"/>
      <w:r w:rsidRPr="00430613">
        <w:t xml:space="preserve"> </w:t>
      </w:r>
      <w:proofErr w:type="spellStart"/>
      <w:r w:rsidRPr="00430613">
        <w:t>aggregation</w:t>
      </w:r>
      <w:proofErr w:type="spellEnd"/>
      <w:r w:rsidRPr="00430613">
        <w:t>). Agregáciu sme implementovali ako zoznam výstupov kategorizácií z modelu, ktoré sme spriemerovali po časovom úseku a tým vytvorili kontext v určitom čase. Následne sme spravili priemer týchto časových kontextov (Kód</w:t>
      </w:r>
      <w:r w:rsidR="0066094F">
        <w:t> </w:t>
      </w:r>
      <w:r>
        <w:t>3</w:t>
      </w:r>
      <w:r w:rsidRPr="00430613">
        <w:t xml:space="preserve">). </w:t>
      </w:r>
    </w:p>
    <w:p w14:paraId="19F75331" w14:textId="77777777" w:rsidR="00EF7B15" w:rsidRPr="00430613" w:rsidRDefault="00EF7B15" w:rsidP="00EF7B15"/>
    <w:p w14:paraId="403F3221" w14:textId="77777777" w:rsidR="00EF7B15" w:rsidRPr="00430613" w:rsidRDefault="00EF7B15" w:rsidP="00EF7B15">
      <w:pPr>
        <w:rPr>
          <w:rFonts w:ascii="Gill Sans MT" w:hAnsi="Gill Sans MT"/>
          <w:sz w:val="20"/>
          <w:szCs w:val="20"/>
        </w:rPr>
      </w:pPr>
      <w:proofErr w:type="spellStart"/>
      <w:r w:rsidRPr="00430613">
        <w:rPr>
          <w:rFonts w:ascii="Gill Sans MT" w:hAnsi="Gill Sans MT"/>
          <w:sz w:val="20"/>
          <w:szCs w:val="20"/>
        </w:rPr>
        <w:t>temporal_sequence.append</w:t>
      </w:r>
      <w:proofErr w:type="spellEnd"/>
      <w:r w:rsidRPr="00430613">
        <w:rPr>
          <w:rFonts w:ascii="Gill Sans MT" w:hAnsi="Gill Sans MT"/>
          <w:sz w:val="20"/>
          <w:szCs w:val="20"/>
        </w:rPr>
        <w:t>(</w:t>
      </w:r>
      <w:proofErr w:type="spellStart"/>
      <w:r w:rsidRPr="00430613">
        <w:rPr>
          <w:rFonts w:ascii="Gill Sans MT" w:hAnsi="Gill Sans MT"/>
          <w:sz w:val="20"/>
          <w:szCs w:val="20"/>
        </w:rPr>
        <w:t>outputs.cpu</w:t>
      </w:r>
      <w:proofErr w:type="spellEnd"/>
      <w:r w:rsidRPr="00430613">
        <w:rPr>
          <w:rFonts w:ascii="Gill Sans MT" w:hAnsi="Gill Sans MT"/>
          <w:sz w:val="20"/>
          <w:szCs w:val="20"/>
        </w:rPr>
        <w:t>().</w:t>
      </w:r>
      <w:proofErr w:type="spellStart"/>
      <w:r w:rsidRPr="00430613">
        <w:rPr>
          <w:rFonts w:ascii="Gill Sans MT" w:hAnsi="Gill Sans MT"/>
          <w:sz w:val="20"/>
          <w:szCs w:val="20"/>
        </w:rPr>
        <w:t>numpy</w:t>
      </w:r>
      <w:proofErr w:type="spellEnd"/>
      <w:r w:rsidRPr="00430613">
        <w:rPr>
          <w:rFonts w:ascii="Gill Sans MT" w:hAnsi="Gill Sans MT"/>
          <w:sz w:val="20"/>
          <w:szCs w:val="20"/>
        </w:rPr>
        <w:t>())</w:t>
      </w:r>
    </w:p>
    <w:p w14:paraId="5372DFB9" w14:textId="77777777" w:rsidR="00EF7B15" w:rsidRPr="00430613" w:rsidRDefault="00EF7B15" w:rsidP="00EF7B15">
      <w:pPr>
        <w:rPr>
          <w:rFonts w:ascii="Gill Sans MT" w:hAnsi="Gill Sans MT"/>
          <w:sz w:val="20"/>
          <w:szCs w:val="20"/>
        </w:rPr>
      </w:pPr>
      <w:r w:rsidRPr="00430613">
        <w:rPr>
          <w:rFonts w:ascii="Gill Sans MT" w:hAnsi="Gill Sans MT"/>
          <w:sz w:val="20"/>
          <w:szCs w:val="20"/>
        </w:rPr>
        <w:t xml:space="preserve">                </w:t>
      </w:r>
      <w:proofErr w:type="spellStart"/>
      <w:r w:rsidRPr="00430613">
        <w:rPr>
          <w:rFonts w:ascii="Gill Sans MT" w:hAnsi="Gill Sans MT"/>
          <w:sz w:val="20"/>
          <w:szCs w:val="20"/>
        </w:rPr>
        <w:t>if</w:t>
      </w:r>
      <w:proofErr w:type="spellEnd"/>
      <w:r w:rsidRPr="00430613">
        <w:rPr>
          <w:rFonts w:ascii="Gill Sans MT" w:hAnsi="Gill Sans MT"/>
          <w:sz w:val="20"/>
          <w:szCs w:val="20"/>
        </w:rPr>
        <w:t xml:space="preserve"> len(</w:t>
      </w:r>
      <w:proofErr w:type="spellStart"/>
      <w:r w:rsidRPr="00430613">
        <w:rPr>
          <w:rFonts w:ascii="Gill Sans MT" w:hAnsi="Gill Sans MT"/>
          <w:sz w:val="20"/>
          <w:szCs w:val="20"/>
        </w:rPr>
        <w:t>temporal_sequence</w:t>
      </w:r>
      <w:proofErr w:type="spellEnd"/>
      <w:r w:rsidRPr="00430613">
        <w:rPr>
          <w:rFonts w:ascii="Gill Sans MT" w:hAnsi="Gill Sans MT"/>
          <w:sz w:val="20"/>
          <w:szCs w:val="20"/>
        </w:rPr>
        <w:t xml:space="preserve">) == </w:t>
      </w:r>
      <w:proofErr w:type="spellStart"/>
      <w:r w:rsidRPr="00430613">
        <w:rPr>
          <w:rFonts w:ascii="Gill Sans MT" w:hAnsi="Gill Sans MT"/>
          <w:sz w:val="20"/>
          <w:szCs w:val="20"/>
        </w:rPr>
        <w:t>sequence_length</w:t>
      </w:r>
      <w:proofErr w:type="spellEnd"/>
      <w:r w:rsidRPr="00430613">
        <w:rPr>
          <w:rFonts w:ascii="Gill Sans MT" w:hAnsi="Gill Sans MT"/>
          <w:sz w:val="20"/>
          <w:szCs w:val="20"/>
        </w:rPr>
        <w:t>:</w:t>
      </w:r>
    </w:p>
    <w:p w14:paraId="78FD9DD6" w14:textId="77777777" w:rsidR="00EF7B15" w:rsidRPr="00430613" w:rsidRDefault="00EF7B15" w:rsidP="00EF7B15">
      <w:pPr>
        <w:rPr>
          <w:rFonts w:ascii="Gill Sans MT" w:hAnsi="Gill Sans MT"/>
          <w:sz w:val="20"/>
          <w:szCs w:val="20"/>
        </w:rPr>
      </w:pPr>
      <w:r w:rsidRPr="00430613">
        <w:rPr>
          <w:rFonts w:ascii="Gill Sans MT" w:hAnsi="Gill Sans MT"/>
          <w:sz w:val="20"/>
          <w:szCs w:val="20"/>
        </w:rPr>
        <w:t xml:space="preserve">                    </w:t>
      </w:r>
      <w:proofErr w:type="spellStart"/>
      <w:r w:rsidRPr="00430613">
        <w:rPr>
          <w:rFonts w:ascii="Gill Sans MT" w:hAnsi="Gill Sans MT"/>
          <w:sz w:val="20"/>
          <w:szCs w:val="20"/>
        </w:rPr>
        <w:t>aggregated_predictions</w:t>
      </w:r>
      <w:proofErr w:type="spellEnd"/>
      <w:r w:rsidRPr="00430613">
        <w:rPr>
          <w:rFonts w:ascii="Gill Sans MT" w:hAnsi="Gill Sans MT"/>
          <w:sz w:val="20"/>
          <w:szCs w:val="20"/>
        </w:rPr>
        <w:t xml:space="preserve"> = </w:t>
      </w:r>
      <w:proofErr w:type="spellStart"/>
      <w:r w:rsidRPr="00430613">
        <w:rPr>
          <w:rFonts w:ascii="Gill Sans MT" w:hAnsi="Gill Sans MT"/>
          <w:sz w:val="20"/>
          <w:szCs w:val="20"/>
        </w:rPr>
        <w:t>np.mean</w:t>
      </w:r>
      <w:proofErr w:type="spellEnd"/>
      <w:r w:rsidRPr="00430613">
        <w:rPr>
          <w:rFonts w:ascii="Gill Sans MT" w:hAnsi="Gill Sans MT"/>
          <w:sz w:val="20"/>
          <w:szCs w:val="20"/>
        </w:rPr>
        <w:t>(</w:t>
      </w:r>
      <w:proofErr w:type="spellStart"/>
      <w:r w:rsidRPr="00430613">
        <w:rPr>
          <w:rFonts w:ascii="Gill Sans MT" w:hAnsi="Gill Sans MT"/>
          <w:sz w:val="20"/>
          <w:szCs w:val="20"/>
        </w:rPr>
        <w:t>temporal_sequence</w:t>
      </w:r>
      <w:proofErr w:type="spellEnd"/>
      <w:r w:rsidRPr="00430613">
        <w:rPr>
          <w:rFonts w:ascii="Gill Sans MT" w:hAnsi="Gill Sans MT"/>
          <w:sz w:val="20"/>
          <w:szCs w:val="20"/>
        </w:rPr>
        <w:t xml:space="preserve">, </w:t>
      </w:r>
      <w:proofErr w:type="spellStart"/>
      <w:r w:rsidRPr="00430613">
        <w:rPr>
          <w:rFonts w:ascii="Gill Sans MT" w:hAnsi="Gill Sans MT"/>
          <w:sz w:val="20"/>
          <w:szCs w:val="20"/>
        </w:rPr>
        <w:t>axis</w:t>
      </w:r>
      <w:proofErr w:type="spellEnd"/>
      <w:r w:rsidRPr="00430613">
        <w:rPr>
          <w:rFonts w:ascii="Gill Sans MT" w:hAnsi="Gill Sans MT"/>
          <w:sz w:val="20"/>
          <w:szCs w:val="20"/>
        </w:rPr>
        <w:t>=0)</w:t>
      </w:r>
    </w:p>
    <w:p w14:paraId="349D0E95" w14:textId="77777777" w:rsidR="00EF7B15" w:rsidRPr="00430613" w:rsidRDefault="00EF7B15" w:rsidP="00EF7B15">
      <w:pPr>
        <w:rPr>
          <w:rFonts w:ascii="Gill Sans MT" w:hAnsi="Gill Sans MT"/>
          <w:sz w:val="20"/>
          <w:szCs w:val="20"/>
        </w:rPr>
      </w:pPr>
      <w:r w:rsidRPr="00430613">
        <w:rPr>
          <w:rFonts w:ascii="Gill Sans MT" w:hAnsi="Gill Sans MT"/>
          <w:sz w:val="20"/>
          <w:szCs w:val="20"/>
        </w:rPr>
        <w:t xml:space="preserve">                    </w:t>
      </w:r>
      <w:proofErr w:type="spellStart"/>
      <w:r w:rsidRPr="00430613">
        <w:rPr>
          <w:rFonts w:ascii="Gill Sans MT" w:hAnsi="Gill Sans MT"/>
          <w:sz w:val="20"/>
          <w:szCs w:val="20"/>
        </w:rPr>
        <w:t>all_predictions.append</w:t>
      </w:r>
      <w:proofErr w:type="spellEnd"/>
      <w:r w:rsidRPr="00430613">
        <w:rPr>
          <w:rFonts w:ascii="Gill Sans MT" w:hAnsi="Gill Sans MT"/>
          <w:sz w:val="20"/>
          <w:szCs w:val="20"/>
        </w:rPr>
        <w:t>(</w:t>
      </w:r>
      <w:proofErr w:type="spellStart"/>
      <w:r w:rsidRPr="00430613">
        <w:rPr>
          <w:rFonts w:ascii="Gill Sans MT" w:hAnsi="Gill Sans MT"/>
          <w:sz w:val="20"/>
          <w:szCs w:val="20"/>
        </w:rPr>
        <w:t>aggregated_predictions</w:t>
      </w:r>
      <w:proofErr w:type="spellEnd"/>
      <w:r w:rsidRPr="00430613">
        <w:rPr>
          <w:rFonts w:ascii="Gill Sans MT" w:hAnsi="Gill Sans MT"/>
          <w:sz w:val="20"/>
          <w:szCs w:val="20"/>
        </w:rPr>
        <w:t>)</w:t>
      </w:r>
    </w:p>
    <w:p w14:paraId="08453D14" w14:textId="77777777" w:rsidR="00EF7B15" w:rsidRPr="00430613" w:rsidRDefault="00EF7B15" w:rsidP="00EF7B15">
      <w:pPr>
        <w:rPr>
          <w:rFonts w:ascii="Gill Sans MT" w:hAnsi="Gill Sans MT"/>
          <w:sz w:val="20"/>
          <w:szCs w:val="20"/>
        </w:rPr>
      </w:pPr>
      <w:r w:rsidRPr="00430613">
        <w:rPr>
          <w:rFonts w:ascii="Gill Sans MT" w:hAnsi="Gill Sans MT"/>
          <w:sz w:val="20"/>
          <w:szCs w:val="20"/>
        </w:rPr>
        <w:t xml:space="preserve">                    </w:t>
      </w:r>
      <w:proofErr w:type="spellStart"/>
      <w:r w:rsidRPr="00430613">
        <w:rPr>
          <w:rFonts w:ascii="Gill Sans MT" w:hAnsi="Gill Sans MT"/>
          <w:sz w:val="20"/>
          <w:szCs w:val="20"/>
        </w:rPr>
        <w:t>temporal_sequence</w:t>
      </w:r>
      <w:proofErr w:type="spellEnd"/>
      <w:r w:rsidRPr="00430613">
        <w:rPr>
          <w:rFonts w:ascii="Gill Sans MT" w:hAnsi="Gill Sans MT"/>
          <w:sz w:val="20"/>
          <w:szCs w:val="20"/>
        </w:rPr>
        <w:t xml:space="preserve"> = []</w:t>
      </w:r>
    </w:p>
    <w:p w14:paraId="6344DEA9" w14:textId="77777777" w:rsidR="00EF7B15" w:rsidRPr="00430613" w:rsidRDefault="00EF7B15" w:rsidP="00EF7B15">
      <w:pPr>
        <w:jc w:val="center"/>
        <w:rPr>
          <w:i/>
          <w:iCs/>
        </w:rPr>
      </w:pPr>
      <w:r w:rsidRPr="00430613">
        <w:rPr>
          <w:i/>
          <w:iCs/>
        </w:rPr>
        <w:t xml:space="preserve">Kód </w:t>
      </w:r>
      <w:r>
        <w:rPr>
          <w:i/>
          <w:iCs/>
        </w:rPr>
        <w:t>3</w:t>
      </w:r>
      <w:r w:rsidRPr="00430613">
        <w:rPr>
          <w:i/>
          <w:iCs/>
        </w:rPr>
        <w:t xml:space="preserve"> Časový kontext implementovaný pre TRN modely</w:t>
      </w:r>
      <w:r w:rsidRPr="00430613">
        <w:rPr>
          <w:rStyle w:val="Odkaznapoznmkupodiarou"/>
          <w:i/>
          <w:iCs/>
        </w:rPr>
        <w:footnoteReference w:id="35"/>
      </w:r>
    </w:p>
    <w:p w14:paraId="641EF4A6" w14:textId="77777777" w:rsidR="00EF7B15" w:rsidRPr="00430613" w:rsidRDefault="00EF7B15" w:rsidP="00EF7B15">
      <w:pPr>
        <w:rPr>
          <w:i/>
          <w:iCs/>
        </w:rPr>
      </w:pPr>
    </w:p>
    <w:p w14:paraId="129C7CCB" w14:textId="097C0716" w:rsidR="00AE6EEE" w:rsidRDefault="00EF7B15" w:rsidP="00EF7B15">
      <w:pPr>
        <w:ind w:firstLine="0"/>
      </w:pPr>
      <w:r w:rsidRPr="00430613">
        <w:rPr>
          <w:b/>
          <w:bCs/>
        </w:rPr>
        <w:tab/>
      </w:r>
      <w:r w:rsidRPr="00430613">
        <w:t>Implementácia časového kontextu nám zlepšila kategorizovanie o niekoľko správnych zaradení do tried. Konkrétne pre TRN-</w:t>
      </w:r>
      <w:proofErr w:type="spellStart"/>
      <w:r w:rsidRPr="00430613">
        <w:t>Something</w:t>
      </w:r>
      <w:proofErr w:type="spellEnd"/>
      <w:r w:rsidRPr="00430613">
        <w:t xml:space="preserve"> sme mali dvadsaťšesť a pre TRN-</w:t>
      </w:r>
      <w:proofErr w:type="spellStart"/>
      <w:r w:rsidRPr="00430613">
        <w:t>Moments</w:t>
      </w:r>
      <w:proofErr w:type="spellEnd"/>
      <w:r w:rsidRPr="00430613">
        <w:t xml:space="preserve"> devätnásť správnych kategorizácií</w:t>
      </w:r>
      <w:r>
        <w:t xml:space="preserve"> videí</w:t>
      </w:r>
      <w:r w:rsidRPr="00430613">
        <w:t xml:space="preserve">. Taktiež sa zachovalo správanie modelov, </w:t>
      </w:r>
      <w:r>
        <w:t>kedy</w:t>
      </w:r>
      <w:r w:rsidRPr="00430613">
        <w:t xml:space="preserve"> kategorizovali do všetkých tried a nie iba pre do jednej. </w:t>
      </w:r>
    </w:p>
    <w:p w14:paraId="76289D7F" w14:textId="77777777" w:rsidR="00AE6EEE" w:rsidRDefault="00AE6EEE">
      <w:pPr>
        <w:ind w:firstLine="0"/>
      </w:pPr>
      <w:r>
        <w:br w:type="page"/>
      </w:r>
    </w:p>
    <w:p w14:paraId="186C2E39" w14:textId="77777777" w:rsidR="00EF7B15" w:rsidRPr="00430613" w:rsidRDefault="00EF7B15" w:rsidP="00EF7B15">
      <w:pPr>
        <w:ind w:firstLine="0"/>
      </w:pPr>
      <w:r w:rsidRPr="00430613">
        <w:lastRenderedPageBreak/>
        <w:tab/>
        <w:t>Vo výsledku sa ale kategorizovanie nepriblížilo percentu správnych zaradení do tried autorom ERA datasetu a teda hypotéza H4 sa nepreukázala (Tabuľka 7).</w:t>
      </w:r>
    </w:p>
    <w:p w14:paraId="0935F636" w14:textId="73A49220" w:rsidR="00EF7B15" w:rsidRPr="00430613" w:rsidRDefault="00EF7B15" w:rsidP="00EF7B15">
      <w:pPr>
        <w:pStyle w:val="Popis"/>
      </w:pPr>
      <w:r w:rsidRPr="00430613">
        <w:t xml:space="preserve">Tabuľka </w:t>
      </w:r>
      <w:r>
        <w:fldChar w:fldCharType="begin"/>
      </w:r>
      <w:r>
        <w:instrText xml:space="preserve"> SEQ Tabuľka \* ARABIC </w:instrText>
      </w:r>
      <w:r>
        <w:fldChar w:fldCharType="separate"/>
      </w:r>
      <w:r w:rsidR="00AA4DFA">
        <w:rPr>
          <w:noProof/>
        </w:rPr>
        <w:t>7</w:t>
      </w:r>
      <w:r>
        <w:fldChar w:fldCharType="end"/>
      </w:r>
      <w:r w:rsidRPr="00430613">
        <w:t xml:space="preserve"> Porovnanie výsledkov naprieč modelmi</w:t>
      </w:r>
      <w:r w:rsidRPr="00430613">
        <w:rPr>
          <w:rStyle w:val="Odkaznapoznmkupodiarou"/>
        </w:rPr>
        <w:footnoteReference w:id="36"/>
      </w:r>
    </w:p>
    <w:tbl>
      <w:tblPr>
        <w:tblStyle w:val="Mriekatabuky"/>
        <w:tblW w:w="0" w:type="auto"/>
        <w:jc w:val="center"/>
        <w:tblLook w:val="04A0" w:firstRow="1" w:lastRow="0" w:firstColumn="1" w:lastColumn="0" w:noHBand="0" w:noVBand="1"/>
      </w:tblPr>
      <w:tblGrid>
        <w:gridCol w:w="2123"/>
        <w:gridCol w:w="2123"/>
        <w:gridCol w:w="1703"/>
        <w:gridCol w:w="2126"/>
      </w:tblGrid>
      <w:tr w:rsidR="00EF7B15" w:rsidRPr="00430613" w14:paraId="0D5C9725" w14:textId="77777777" w:rsidTr="00386F33">
        <w:trPr>
          <w:jc w:val="center"/>
        </w:trPr>
        <w:tc>
          <w:tcPr>
            <w:tcW w:w="2123" w:type="dxa"/>
          </w:tcPr>
          <w:p w14:paraId="76331D40" w14:textId="77777777" w:rsidR="00EF7B15" w:rsidRPr="00430613" w:rsidRDefault="00EF7B15" w:rsidP="00221DDA">
            <w:pPr>
              <w:spacing w:line="276" w:lineRule="auto"/>
              <w:ind w:firstLine="0"/>
              <w:jc w:val="left"/>
            </w:pPr>
            <w:r w:rsidRPr="00430613">
              <w:t>Verzia a názov modelu</w:t>
            </w:r>
          </w:p>
        </w:tc>
        <w:tc>
          <w:tcPr>
            <w:tcW w:w="2123" w:type="dxa"/>
          </w:tcPr>
          <w:p w14:paraId="21F623D4" w14:textId="77777777" w:rsidR="00EF7B15" w:rsidRPr="00430613" w:rsidRDefault="00EF7B15" w:rsidP="00221DDA">
            <w:pPr>
              <w:spacing w:line="276" w:lineRule="auto"/>
              <w:ind w:firstLine="0"/>
              <w:jc w:val="left"/>
            </w:pPr>
            <w:r w:rsidRPr="00430613">
              <w:t>Počet správnych kategorizácií</w:t>
            </w:r>
          </w:p>
        </w:tc>
        <w:tc>
          <w:tcPr>
            <w:tcW w:w="1703" w:type="dxa"/>
          </w:tcPr>
          <w:p w14:paraId="7AC92DFD" w14:textId="77777777" w:rsidR="00EF7B15" w:rsidRPr="00430613" w:rsidRDefault="00EF7B15" w:rsidP="00221DDA">
            <w:pPr>
              <w:spacing w:line="276" w:lineRule="auto"/>
              <w:ind w:firstLine="0"/>
              <w:jc w:val="left"/>
            </w:pPr>
            <w:proofErr w:type="spellStart"/>
            <w:r w:rsidRPr="00430613">
              <w:t>Accuracy</w:t>
            </w:r>
            <w:proofErr w:type="spellEnd"/>
            <w:r w:rsidRPr="00430613">
              <w:t xml:space="preserve"> v %</w:t>
            </w:r>
          </w:p>
        </w:tc>
        <w:tc>
          <w:tcPr>
            <w:tcW w:w="2126" w:type="dxa"/>
          </w:tcPr>
          <w:p w14:paraId="12F64909" w14:textId="77777777" w:rsidR="00EF7B15" w:rsidRPr="00430613" w:rsidRDefault="00EF7B15" w:rsidP="00221DDA">
            <w:pPr>
              <w:spacing w:line="276" w:lineRule="auto"/>
              <w:ind w:firstLine="0"/>
              <w:jc w:val="left"/>
            </w:pPr>
            <w:r w:rsidRPr="00430613">
              <w:t xml:space="preserve">ERA </w:t>
            </w:r>
            <w:proofErr w:type="spellStart"/>
            <w:r w:rsidRPr="00430613">
              <w:t>accuracy</w:t>
            </w:r>
            <w:proofErr w:type="spellEnd"/>
            <w:r w:rsidRPr="00430613">
              <w:t xml:space="preserve"> v %</w:t>
            </w:r>
          </w:p>
        </w:tc>
      </w:tr>
      <w:tr w:rsidR="00EF7B15" w:rsidRPr="00430613" w14:paraId="22ABF82B" w14:textId="77777777" w:rsidTr="00386F33">
        <w:trPr>
          <w:jc w:val="center"/>
        </w:trPr>
        <w:tc>
          <w:tcPr>
            <w:tcW w:w="2123" w:type="dxa"/>
          </w:tcPr>
          <w:p w14:paraId="341F14C0" w14:textId="77777777" w:rsidR="00EF7B15" w:rsidRPr="00430613" w:rsidRDefault="00EF7B15" w:rsidP="00221DDA">
            <w:pPr>
              <w:spacing w:line="276" w:lineRule="auto"/>
              <w:ind w:firstLine="0"/>
              <w:jc w:val="left"/>
            </w:pPr>
            <w:r w:rsidRPr="00430613">
              <w:t>TRN-Something-Something-V2 základ</w:t>
            </w:r>
          </w:p>
        </w:tc>
        <w:tc>
          <w:tcPr>
            <w:tcW w:w="2123" w:type="dxa"/>
          </w:tcPr>
          <w:p w14:paraId="276BC6F8" w14:textId="77777777" w:rsidR="00EF7B15" w:rsidRPr="00430613" w:rsidRDefault="00EF7B15" w:rsidP="00221DDA">
            <w:pPr>
              <w:spacing w:line="276" w:lineRule="auto"/>
              <w:ind w:firstLine="0"/>
            </w:pPr>
            <w:r w:rsidRPr="00430613">
              <w:t>15</w:t>
            </w:r>
          </w:p>
        </w:tc>
        <w:tc>
          <w:tcPr>
            <w:tcW w:w="1703" w:type="dxa"/>
          </w:tcPr>
          <w:p w14:paraId="6CBCDAED" w14:textId="77777777" w:rsidR="00EF7B15" w:rsidRPr="00430613" w:rsidRDefault="00EF7B15" w:rsidP="00221DDA">
            <w:pPr>
              <w:spacing w:line="276" w:lineRule="auto"/>
              <w:ind w:firstLine="0"/>
            </w:pPr>
            <w:r w:rsidRPr="00430613">
              <w:t>4,00</w:t>
            </w:r>
          </w:p>
        </w:tc>
        <w:tc>
          <w:tcPr>
            <w:tcW w:w="2126" w:type="dxa"/>
          </w:tcPr>
          <w:p w14:paraId="2427B733" w14:textId="77777777" w:rsidR="00EF7B15" w:rsidRPr="00430613" w:rsidRDefault="00EF7B15" w:rsidP="00221DDA">
            <w:pPr>
              <w:spacing w:line="276" w:lineRule="auto"/>
              <w:ind w:firstLine="0"/>
            </w:pPr>
            <w:r w:rsidRPr="00430613">
              <w:t>62,00</w:t>
            </w:r>
          </w:p>
        </w:tc>
      </w:tr>
      <w:tr w:rsidR="00EF7B15" w:rsidRPr="00430613" w14:paraId="1732AA87" w14:textId="77777777" w:rsidTr="00386F33">
        <w:trPr>
          <w:jc w:val="center"/>
        </w:trPr>
        <w:tc>
          <w:tcPr>
            <w:tcW w:w="2123" w:type="dxa"/>
          </w:tcPr>
          <w:p w14:paraId="3A5C5EE4" w14:textId="77777777" w:rsidR="00EF7B15" w:rsidRPr="00430613" w:rsidRDefault="00EF7B15" w:rsidP="00221DDA">
            <w:pPr>
              <w:spacing w:line="276" w:lineRule="auto"/>
              <w:ind w:firstLine="0"/>
              <w:jc w:val="left"/>
            </w:pPr>
            <w:r w:rsidRPr="00430613">
              <w:t>Something-Something-V2 metóda vzorkovania</w:t>
            </w:r>
          </w:p>
        </w:tc>
        <w:tc>
          <w:tcPr>
            <w:tcW w:w="2123" w:type="dxa"/>
          </w:tcPr>
          <w:p w14:paraId="04B11F6F" w14:textId="77777777" w:rsidR="00EF7B15" w:rsidRPr="00430613" w:rsidRDefault="00EF7B15" w:rsidP="00221DDA">
            <w:pPr>
              <w:spacing w:line="276" w:lineRule="auto"/>
              <w:ind w:firstLine="0"/>
            </w:pPr>
            <w:r w:rsidRPr="00430613">
              <w:t>18</w:t>
            </w:r>
          </w:p>
        </w:tc>
        <w:tc>
          <w:tcPr>
            <w:tcW w:w="1703" w:type="dxa"/>
          </w:tcPr>
          <w:p w14:paraId="1A0F8732" w14:textId="77777777" w:rsidR="00EF7B15" w:rsidRPr="00430613" w:rsidRDefault="00EF7B15" w:rsidP="00221DDA">
            <w:pPr>
              <w:spacing w:line="276" w:lineRule="auto"/>
              <w:ind w:firstLine="0"/>
            </w:pPr>
            <w:r w:rsidRPr="00430613">
              <w:t>4,80</w:t>
            </w:r>
          </w:p>
        </w:tc>
        <w:tc>
          <w:tcPr>
            <w:tcW w:w="2126" w:type="dxa"/>
          </w:tcPr>
          <w:p w14:paraId="60C24089" w14:textId="77777777" w:rsidR="00EF7B15" w:rsidRPr="00430613" w:rsidRDefault="00EF7B15" w:rsidP="00221DDA">
            <w:pPr>
              <w:spacing w:line="276" w:lineRule="auto"/>
              <w:ind w:firstLine="0"/>
            </w:pPr>
            <w:r w:rsidRPr="00430613">
              <w:t>-</w:t>
            </w:r>
          </w:p>
        </w:tc>
      </w:tr>
      <w:tr w:rsidR="00EF7B15" w:rsidRPr="00430613" w14:paraId="217B3C4C" w14:textId="77777777" w:rsidTr="00386F33">
        <w:trPr>
          <w:jc w:val="center"/>
        </w:trPr>
        <w:tc>
          <w:tcPr>
            <w:tcW w:w="2123" w:type="dxa"/>
          </w:tcPr>
          <w:p w14:paraId="0DC4BFF5" w14:textId="77777777" w:rsidR="00EF7B15" w:rsidRPr="00430613" w:rsidRDefault="00EF7B15" w:rsidP="00221DDA">
            <w:pPr>
              <w:spacing w:line="276" w:lineRule="auto"/>
              <w:ind w:firstLine="0"/>
              <w:jc w:val="left"/>
            </w:pPr>
            <w:r w:rsidRPr="00430613">
              <w:t>TRN-Something-Something-V2 časový kontext</w:t>
            </w:r>
          </w:p>
        </w:tc>
        <w:tc>
          <w:tcPr>
            <w:tcW w:w="2123" w:type="dxa"/>
          </w:tcPr>
          <w:p w14:paraId="5004D559" w14:textId="77777777" w:rsidR="00EF7B15" w:rsidRPr="00430613" w:rsidRDefault="00EF7B15" w:rsidP="00221DDA">
            <w:pPr>
              <w:spacing w:line="276" w:lineRule="auto"/>
              <w:ind w:firstLine="0"/>
            </w:pPr>
            <w:r w:rsidRPr="00430613">
              <w:t>26</w:t>
            </w:r>
          </w:p>
        </w:tc>
        <w:tc>
          <w:tcPr>
            <w:tcW w:w="1703" w:type="dxa"/>
          </w:tcPr>
          <w:p w14:paraId="64798BC6" w14:textId="77777777" w:rsidR="00EF7B15" w:rsidRPr="00430613" w:rsidRDefault="00EF7B15" w:rsidP="00221DDA">
            <w:pPr>
              <w:spacing w:line="276" w:lineRule="auto"/>
              <w:ind w:firstLine="0"/>
            </w:pPr>
            <w:r w:rsidRPr="00430613">
              <w:t>6,93</w:t>
            </w:r>
          </w:p>
        </w:tc>
        <w:tc>
          <w:tcPr>
            <w:tcW w:w="2126" w:type="dxa"/>
          </w:tcPr>
          <w:p w14:paraId="25F41FF8" w14:textId="77777777" w:rsidR="00EF7B15" w:rsidRPr="00430613" w:rsidRDefault="00EF7B15" w:rsidP="00221DDA">
            <w:pPr>
              <w:spacing w:line="276" w:lineRule="auto"/>
              <w:ind w:firstLine="0"/>
            </w:pPr>
            <w:r w:rsidRPr="00430613">
              <w:t>-</w:t>
            </w:r>
          </w:p>
        </w:tc>
      </w:tr>
      <w:tr w:rsidR="00EF7B15" w:rsidRPr="00430613" w14:paraId="214D078E" w14:textId="77777777" w:rsidTr="00386F33">
        <w:trPr>
          <w:jc w:val="center"/>
        </w:trPr>
        <w:tc>
          <w:tcPr>
            <w:tcW w:w="2123" w:type="dxa"/>
          </w:tcPr>
          <w:p w14:paraId="0FC4E2DD" w14:textId="77777777" w:rsidR="00EF7B15" w:rsidRPr="00430613" w:rsidRDefault="00EF7B15" w:rsidP="00221DDA">
            <w:pPr>
              <w:spacing w:line="276" w:lineRule="auto"/>
              <w:ind w:firstLine="0"/>
              <w:jc w:val="left"/>
            </w:pPr>
            <w:r w:rsidRPr="00430613">
              <w:t>TRN-</w:t>
            </w:r>
            <w:proofErr w:type="spellStart"/>
            <w:r w:rsidRPr="00430613">
              <w:t>Moments</w:t>
            </w:r>
            <w:proofErr w:type="spellEnd"/>
            <w:r w:rsidRPr="00430613">
              <w:t>-In-</w:t>
            </w:r>
            <w:proofErr w:type="spellStart"/>
            <w:r w:rsidRPr="00430613">
              <w:t>Time</w:t>
            </w:r>
            <w:proofErr w:type="spellEnd"/>
            <w:r w:rsidRPr="00430613">
              <w:t xml:space="preserve"> základ</w:t>
            </w:r>
          </w:p>
        </w:tc>
        <w:tc>
          <w:tcPr>
            <w:tcW w:w="2123" w:type="dxa"/>
          </w:tcPr>
          <w:p w14:paraId="0F3FF50E" w14:textId="77777777" w:rsidR="00EF7B15" w:rsidRPr="00430613" w:rsidRDefault="00EF7B15" w:rsidP="00221DDA">
            <w:pPr>
              <w:spacing w:line="276" w:lineRule="auto"/>
              <w:ind w:firstLine="0"/>
            </w:pPr>
            <w:r w:rsidRPr="00430613">
              <w:t>15</w:t>
            </w:r>
          </w:p>
        </w:tc>
        <w:tc>
          <w:tcPr>
            <w:tcW w:w="1703" w:type="dxa"/>
          </w:tcPr>
          <w:p w14:paraId="23A8D97A" w14:textId="77777777" w:rsidR="00EF7B15" w:rsidRPr="00430613" w:rsidRDefault="00EF7B15" w:rsidP="00221DDA">
            <w:pPr>
              <w:spacing w:line="276" w:lineRule="auto"/>
              <w:ind w:firstLine="0"/>
            </w:pPr>
            <w:r w:rsidRPr="00430613">
              <w:t>4,00</w:t>
            </w:r>
          </w:p>
        </w:tc>
        <w:tc>
          <w:tcPr>
            <w:tcW w:w="2126" w:type="dxa"/>
          </w:tcPr>
          <w:p w14:paraId="1FABEA6C" w14:textId="77777777" w:rsidR="00EF7B15" w:rsidRPr="00430613" w:rsidRDefault="00EF7B15" w:rsidP="00221DDA">
            <w:pPr>
              <w:spacing w:line="276" w:lineRule="auto"/>
              <w:ind w:firstLine="0"/>
            </w:pPr>
            <w:r w:rsidRPr="00430613">
              <w:t>64,30</w:t>
            </w:r>
          </w:p>
        </w:tc>
      </w:tr>
      <w:tr w:rsidR="00EF7B15" w:rsidRPr="00430613" w14:paraId="54F4E0FE" w14:textId="77777777" w:rsidTr="00386F33">
        <w:trPr>
          <w:jc w:val="center"/>
        </w:trPr>
        <w:tc>
          <w:tcPr>
            <w:tcW w:w="2123" w:type="dxa"/>
          </w:tcPr>
          <w:p w14:paraId="23278FA8" w14:textId="77777777" w:rsidR="00EF7B15" w:rsidRPr="00430613" w:rsidRDefault="00EF7B15" w:rsidP="00221DDA">
            <w:pPr>
              <w:spacing w:line="276" w:lineRule="auto"/>
              <w:ind w:firstLine="0"/>
              <w:jc w:val="left"/>
            </w:pPr>
            <w:r w:rsidRPr="00430613">
              <w:t>TRN-</w:t>
            </w:r>
            <w:proofErr w:type="spellStart"/>
            <w:r w:rsidRPr="00430613">
              <w:t>Moments</w:t>
            </w:r>
            <w:proofErr w:type="spellEnd"/>
            <w:r w:rsidRPr="00430613">
              <w:t>-In-</w:t>
            </w:r>
            <w:proofErr w:type="spellStart"/>
            <w:r w:rsidRPr="00430613">
              <w:t>Time</w:t>
            </w:r>
            <w:proofErr w:type="spellEnd"/>
            <w:r w:rsidRPr="00430613">
              <w:t xml:space="preserve"> metóda vzorkovania</w:t>
            </w:r>
          </w:p>
        </w:tc>
        <w:tc>
          <w:tcPr>
            <w:tcW w:w="2123" w:type="dxa"/>
          </w:tcPr>
          <w:p w14:paraId="3FBED4EE" w14:textId="77777777" w:rsidR="00EF7B15" w:rsidRPr="00430613" w:rsidRDefault="00EF7B15" w:rsidP="00221DDA">
            <w:pPr>
              <w:spacing w:line="276" w:lineRule="auto"/>
              <w:ind w:firstLine="0"/>
            </w:pPr>
            <w:r w:rsidRPr="00430613">
              <w:t>15</w:t>
            </w:r>
          </w:p>
        </w:tc>
        <w:tc>
          <w:tcPr>
            <w:tcW w:w="1703" w:type="dxa"/>
          </w:tcPr>
          <w:p w14:paraId="16FB9172" w14:textId="77777777" w:rsidR="00EF7B15" w:rsidRPr="00430613" w:rsidRDefault="00EF7B15" w:rsidP="00221DDA">
            <w:pPr>
              <w:spacing w:line="276" w:lineRule="auto"/>
              <w:ind w:firstLine="0"/>
            </w:pPr>
            <w:r w:rsidRPr="00430613">
              <w:t>4,00</w:t>
            </w:r>
          </w:p>
        </w:tc>
        <w:tc>
          <w:tcPr>
            <w:tcW w:w="2126" w:type="dxa"/>
          </w:tcPr>
          <w:p w14:paraId="4C0773DE" w14:textId="77777777" w:rsidR="00EF7B15" w:rsidRPr="00430613" w:rsidRDefault="00EF7B15" w:rsidP="00221DDA">
            <w:pPr>
              <w:spacing w:line="276" w:lineRule="auto"/>
              <w:ind w:firstLine="0"/>
            </w:pPr>
            <w:r w:rsidRPr="00430613">
              <w:t>-</w:t>
            </w:r>
          </w:p>
        </w:tc>
      </w:tr>
      <w:tr w:rsidR="00EF7B15" w:rsidRPr="00430613" w14:paraId="1C9A8758" w14:textId="77777777" w:rsidTr="00386F33">
        <w:trPr>
          <w:jc w:val="center"/>
        </w:trPr>
        <w:tc>
          <w:tcPr>
            <w:tcW w:w="2123" w:type="dxa"/>
          </w:tcPr>
          <w:p w14:paraId="516845D7" w14:textId="77777777" w:rsidR="00EF7B15" w:rsidRPr="00430613" w:rsidRDefault="00EF7B15" w:rsidP="00221DDA">
            <w:pPr>
              <w:spacing w:line="276" w:lineRule="auto"/>
              <w:ind w:firstLine="0"/>
              <w:jc w:val="left"/>
            </w:pPr>
            <w:r w:rsidRPr="00430613">
              <w:t>TRN-</w:t>
            </w:r>
            <w:proofErr w:type="spellStart"/>
            <w:r w:rsidRPr="00430613">
              <w:t>Moments</w:t>
            </w:r>
            <w:proofErr w:type="spellEnd"/>
            <w:r w:rsidRPr="00430613">
              <w:t>-In-</w:t>
            </w:r>
            <w:proofErr w:type="spellStart"/>
            <w:r w:rsidRPr="00430613">
              <w:t>Time</w:t>
            </w:r>
            <w:proofErr w:type="spellEnd"/>
            <w:r w:rsidRPr="00430613">
              <w:t xml:space="preserve"> časový kontext</w:t>
            </w:r>
          </w:p>
        </w:tc>
        <w:tc>
          <w:tcPr>
            <w:tcW w:w="2123" w:type="dxa"/>
          </w:tcPr>
          <w:p w14:paraId="284C3395" w14:textId="77777777" w:rsidR="00EF7B15" w:rsidRPr="00430613" w:rsidRDefault="00EF7B15" w:rsidP="00221DDA">
            <w:pPr>
              <w:spacing w:line="276" w:lineRule="auto"/>
              <w:ind w:firstLine="0"/>
            </w:pPr>
            <w:r w:rsidRPr="00430613">
              <w:t>19</w:t>
            </w:r>
          </w:p>
        </w:tc>
        <w:tc>
          <w:tcPr>
            <w:tcW w:w="1703" w:type="dxa"/>
          </w:tcPr>
          <w:p w14:paraId="0E6392E1" w14:textId="77777777" w:rsidR="00EF7B15" w:rsidRPr="00430613" w:rsidRDefault="00EF7B15" w:rsidP="00221DDA">
            <w:pPr>
              <w:spacing w:line="276" w:lineRule="auto"/>
              <w:ind w:firstLine="0"/>
            </w:pPr>
            <w:r w:rsidRPr="00430613">
              <w:t>5,07</w:t>
            </w:r>
          </w:p>
        </w:tc>
        <w:tc>
          <w:tcPr>
            <w:tcW w:w="2126" w:type="dxa"/>
          </w:tcPr>
          <w:p w14:paraId="1D067A9C" w14:textId="77777777" w:rsidR="00EF7B15" w:rsidRPr="00430613" w:rsidRDefault="00EF7B15" w:rsidP="00221DDA">
            <w:pPr>
              <w:spacing w:line="276" w:lineRule="auto"/>
              <w:ind w:firstLine="0"/>
            </w:pPr>
            <w:r w:rsidRPr="00430613">
              <w:t>-</w:t>
            </w:r>
          </w:p>
        </w:tc>
      </w:tr>
    </w:tbl>
    <w:p w14:paraId="6F46F82F" w14:textId="77777777" w:rsidR="00EF7B15" w:rsidRPr="00430613" w:rsidRDefault="00EF7B15" w:rsidP="00EF7B15">
      <w:pPr>
        <w:ind w:firstLine="0"/>
      </w:pPr>
    </w:p>
    <w:p w14:paraId="10AC0C47" w14:textId="77777777" w:rsidR="00EF7B15" w:rsidRPr="00430613" w:rsidRDefault="00EF7B15" w:rsidP="00386F33">
      <w:pPr>
        <w:ind w:firstLine="0"/>
        <w:rPr>
          <w:b/>
          <w:bCs/>
        </w:rPr>
      </w:pPr>
      <w:r w:rsidRPr="00430613">
        <w:rPr>
          <w:b/>
          <w:bCs/>
        </w:rPr>
        <w:t>I3D-Kinetics a I3D-Kinetics+ImageNet</w:t>
      </w:r>
    </w:p>
    <w:p w14:paraId="335FB42B" w14:textId="6374B1C3" w:rsidR="00EF7B15" w:rsidRPr="00430613" w:rsidRDefault="00EF7B15" w:rsidP="00EF7B15">
      <w:pPr>
        <w:ind w:firstLine="0"/>
      </w:pPr>
      <w:r w:rsidRPr="00430613">
        <w:tab/>
      </w:r>
      <w:r>
        <w:t xml:space="preserve">Pri testovaní modelov I3D </w:t>
      </w:r>
      <w:r w:rsidRPr="00430613">
        <w:t>sme p</w:t>
      </w:r>
      <w:r>
        <w:t>opri</w:t>
      </w:r>
      <w:r w:rsidRPr="00430613">
        <w:t xml:space="preserve"> základnom načítaní a otestovaní dostali kategorizáciu všetkých videí do jednej kategórie (pri IC3-Kinetics kategória „P</w:t>
      </w:r>
      <w:r>
        <w:t>á</w:t>
      </w:r>
      <w:r w:rsidRPr="00430613">
        <w:t>rty“ a pri I3D-Kinetics+ImageNet kategória „</w:t>
      </w:r>
      <w:r>
        <w:t>Náboženská aktivita</w:t>
      </w:r>
      <w:r w:rsidRPr="00430613">
        <w:t xml:space="preserve">“), to znamená, že správne kategorizovali </w:t>
      </w:r>
      <w:r w:rsidR="0066094F">
        <w:t>v </w:t>
      </w:r>
      <w:r w:rsidRPr="00430613">
        <w:t>pätnásť</w:t>
      </w:r>
      <w:r w:rsidR="0066094F">
        <w:t xml:space="preserve"> prípadoch</w:t>
      </w:r>
      <w:r>
        <w:t>.</w:t>
      </w:r>
    </w:p>
    <w:p w14:paraId="798FAE2F" w14:textId="77777777" w:rsidR="00EF7B15" w:rsidRPr="00430613" w:rsidRDefault="00EF7B15" w:rsidP="00EF7B15">
      <w:pPr>
        <w:ind w:firstLine="0"/>
      </w:pPr>
      <w:r w:rsidRPr="00430613">
        <w:tab/>
        <w:t>Ako prvé zlepšenie kategorizácií sme skúsili metódu vzorkovania na šestnástich snímkach. Po implementovaní tejto metódy sme dostali predikcie do všetkých kategórií a to pri oboch modeloch. Avšak celkové správne kategorizovanie sa nezlepšilo, pri I3D-Kinetics bolo správne kategorizovaných iba štrnásť videí a pri I3D-Kinetics+ImageNet to bolo desať videí.</w:t>
      </w:r>
    </w:p>
    <w:p w14:paraId="181A35BE" w14:textId="77777777" w:rsidR="00EF7B15" w:rsidRPr="00430613" w:rsidRDefault="00EF7B15" w:rsidP="00EF7B15">
      <w:pPr>
        <w:ind w:firstLine="0"/>
      </w:pPr>
      <w:r w:rsidRPr="00430613">
        <w:lastRenderedPageBreak/>
        <w:tab/>
        <w:t xml:space="preserve">Ako druhú sme implementovali náhodnú </w:t>
      </w:r>
      <w:proofErr w:type="spellStart"/>
      <w:r w:rsidRPr="00430613">
        <w:t>augmentáciu</w:t>
      </w:r>
      <w:proofErr w:type="spellEnd"/>
      <w:r w:rsidRPr="00430613">
        <w:t xml:space="preserve"> snímok (</w:t>
      </w:r>
      <w:proofErr w:type="spellStart"/>
      <w:r w:rsidRPr="00430613">
        <w:t>random</w:t>
      </w:r>
      <w:proofErr w:type="spellEnd"/>
      <w:r w:rsidRPr="00430613">
        <w:t xml:space="preserve"> </w:t>
      </w:r>
      <w:proofErr w:type="spellStart"/>
      <w:r w:rsidRPr="00430613">
        <w:t>augmentation</w:t>
      </w:r>
      <w:proofErr w:type="spellEnd"/>
      <w:r w:rsidRPr="00430613">
        <w:t xml:space="preserve">). </w:t>
      </w:r>
      <w:r>
        <w:t>Táto metóda</w:t>
      </w:r>
      <w:r w:rsidRPr="00430613">
        <w:t xml:space="preserve"> využíva náhodné transformácie snímok, konkrétne otočenie o stoosemdesiat stupňov a orezanie (Kód 3)</w:t>
      </w:r>
    </w:p>
    <w:p w14:paraId="408C6675" w14:textId="77777777" w:rsidR="00EF7B15" w:rsidRPr="00430613" w:rsidRDefault="00EF7B15" w:rsidP="00EF7B15">
      <w:pPr>
        <w:ind w:firstLine="0"/>
      </w:pPr>
    </w:p>
    <w:p w14:paraId="65436554" w14:textId="77777777" w:rsidR="00EF7B15" w:rsidRPr="00430613" w:rsidRDefault="00EF7B15" w:rsidP="00EF7B15">
      <w:pPr>
        <w:ind w:firstLine="0"/>
        <w:rPr>
          <w:rFonts w:ascii="Gill Sans MT" w:hAnsi="Gill Sans MT"/>
          <w:sz w:val="20"/>
          <w:szCs w:val="20"/>
        </w:rPr>
      </w:pPr>
      <w:proofErr w:type="spellStart"/>
      <w:r w:rsidRPr="00430613">
        <w:rPr>
          <w:rFonts w:ascii="Gill Sans MT" w:hAnsi="Gill Sans MT"/>
          <w:sz w:val="20"/>
          <w:szCs w:val="20"/>
        </w:rPr>
        <w:t>def</w:t>
      </w:r>
      <w:proofErr w:type="spellEnd"/>
      <w:r w:rsidRPr="00430613">
        <w:rPr>
          <w:rFonts w:ascii="Gill Sans MT" w:hAnsi="Gill Sans MT"/>
          <w:sz w:val="20"/>
          <w:szCs w:val="20"/>
        </w:rPr>
        <w:t xml:space="preserve"> </w:t>
      </w:r>
      <w:proofErr w:type="spellStart"/>
      <w:r w:rsidRPr="00430613">
        <w:rPr>
          <w:rFonts w:ascii="Gill Sans MT" w:hAnsi="Gill Sans MT"/>
          <w:sz w:val="20"/>
          <w:szCs w:val="20"/>
        </w:rPr>
        <w:t>apply_augmentation</w:t>
      </w:r>
      <w:proofErr w:type="spellEnd"/>
      <w:r w:rsidRPr="00430613">
        <w:rPr>
          <w:rFonts w:ascii="Gill Sans MT" w:hAnsi="Gill Sans MT"/>
          <w:sz w:val="20"/>
          <w:szCs w:val="20"/>
        </w:rPr>
        <w:t>(</w:t>
      </w:r>
      <w:proofErr w:type="spellStart"/>
      <w:r w:rsidRPr="00430613">
        <w:rPr>
          <w:rFonts w:ascii="Gill Sans MT" w:hAnsi="Gill Sans MT"/>
          <w:sz w:val="20"/>
          <w:szCs w:val="20"/>
        </w:rPr>
        <w:t>frame</w:t>
      </w:r>
      <w:proofErr w:type="spellEnd"/>
      <w:r w:rsidRPr="00430613">
        <w:rPr>
          <w:rFonts w:ascii="Gill Sans MT" w:hAnsi="Gill Sans MT"/>
          <w:sz w:val="20"/>
          <w:szCs w:val="20"/>
        </w:rPr>
        <w:t>):</w:t>
      </w:r>
    </w:p>
    <w:p w14:paraId="659324A6" w14:textId="77777777" w:rsidR="00EF7B15" w:rsidRPr="00430613" w:rsidRDefault="00EF7B15" w:rsidP="00EF7B15">
      <w:pPr>
        <w:ind w:firstLine="0"/>
        <w:rPr>
          <w:rFonts w:ascii="Gill Sans MT" w:hAnsi="Gill Sans MT"/>
          <w:sz w:val="20"/>
          <w:szCs w:val="20"/>
        </w:rPr>
      </w:pPr>
      <w:r w:rsidRPr="00430613">
        <w:rPr>
          <w:rFonts w:ascii="Gill Sans MT" w:hAnsi="Gill Sans MT"/>
          <w:sz w:val="20"/>
          <w:szCs w:val="20"/>
        </w:rPr>
        <w:t xml:space="preserve">    </w:t>
      </w:r>
      <w:proofErr w:type="spellStart"/>
      <w:r w:rsidRPr="00430613">
        <w:rPr>
          <w:rFonts w:ascii="Gill Sans MT" w:hAnsi="Gill Sans MT"/>
          <w:sz w:val="20"/>
          <w:szCs w:val="20"/>
        </w:rPr>
        <w:t>if</w:t>
      </w:r>
      <w:proofErr w:type="spellEnd"/>
      <w:r w:rsidRPr="00430613">
        <w:rPr>
          <w:rFonts w:ascii="Gill Sans MT" w:hAnsi="Gill Sans MT"/>
          <w:sz w:val="20"/>
          <w:szCs w:val="20"/>
        </w:rPr>
        <w:t xml:space="preserve"> </w:t>
      </w:r>
      <w:proofErr w:type="spellStart"/>
      <w:r w:rsidRPr="00430613">
        <w:rPr>
          <w:rFonts w:ascii="Gill Sans MT" w:hAnsi="Gill Sans MT"/>
          <w:sz w:val="20"/>
          <w:szCs w:val="20"/>
        </w:rPr>
        <w:t>random.choice</w:t>
      </w:r>
      <w:proofErr w:type="spellEnd"/>
      <w:r w:rsidRPr="00430613">
        <w:rPr>
          <w:rFonts w:ascii="Gill Sans MT" w:hAnsi="Gill Sans MT"/>
          <w:sz w:val="20"/>
          <w:szCs w:val="20"/>
        </w:rPr>
        <w:t>([</w:t>
      </w:r>
      <w:proofErr w:type="spellStart"/>
      <w:r w:rsidRPr="00430613">
        <w:rPr>
          <w:rFonts w:ascii="Gill Sans MT" w:hAnsi="Gill Sans MT"/>
          <w:sz w:val="20"/>
          <w:szCs w:val="20"/>
        </w:rPr>
        <w:t>True</w:t>
      </w:r>
      <w:proofErr w:type="spellEnd"/>
      <w:r w:rsidRPr="00430613">
        <w:rPr>
          <w:rFonts w:ascii="Gill Sans MT" w:hAnsi="Gill Sans MT"/>
          <w:sz w:val="20"/>
          <w:szCs w:val="20"/>
        </w:rPr>
        <w:t xml:space="preserve">, </w:t>
      </w:r>
      <w:proofErr w:type="spellStart"/>
      <w:r w:rsidRPr="00430613">
        <w:rPr>
          <w:rFonts w:ascii="Gill Sans MT" w:hAnsi="Gill Sans MT"/>
          <w:sz w:val="20"/>
          <w:szCs w:val="20"/>
        </w:rPr>
        <w:t>False</w:t>
      </w:r>
      <w:proofErr w:type="spellEnd"/>
      <w:r w:rsidRPr="00430613">
        <w:rPr>
          <w:rFonts w:ascii="Gill Sans MT" w:hAnsi="Gill Sans MT"/>
          <w:sz w:val="20"/>
          <w:szCs w:val="20"/>
        </w:rPr>
        <w:t>]):</w:t>
      </w:r>
    </w:p>
    <w:p w14:paraId="58F1EC0A" w14:textId="77777777" w:rsidR="00EF7B15" w:rsidRPr="00430613" w:rsidRDefault="00EF7B15" w:rsidP="00EF7B15">
      <w:pPr>
        <w:ind w:firstLine="0"/>
        <w:rPr>
          <w:rFonts w:ascii="Gill Sans MT" w:hAnsi="Gill Sans MT"/>
          <w:sz w:val="20"/>
          <w:szCs w:val="20"/>
        </w:rPr>
      </w:pPr>
      <w:r w:rsidRPr="00430613">
        <w:rPr>
          <w:rFonts w:ascii="Gill Sans MT" w:hAnsi="Gill Sans MT"/>
          <w:sz w:val="20"/>
          <w:szCs w:val="20"/>
        </w:rPr>
        <w:t xml:space="preserve">        </w:t>
      </w:r>
      <w:proofErr w:type="spellStart"/>
      <w:r w:rsidRPr="00430613">
        <w:rPr>
          <w:rFonts w:ascii="Gill Sans MT" w:hAnsi="Gill Sans MT"/>
          <w:sz w:val="20"/>
          <w:szCs w:val="20"/>
        </w:rPr>
        <w:t>frame</w:t>
      </w:r>
      <w:proofErr w:type="spellEnd"/>
      <w:r w:rsidRPr="00430613">
        <w:rPr>
          <w:rFonts w:ascii="Gill Sans MT" w:hAnsi="Gill Sans MT"/>
          <w:sz w:val="20"/>
          <w:szCs w:val="20"/>
        </w:rPr>
        <w:t xml:space="preserve"> = cv2.flip(</w:t>
      </w:r>
      <w:proofErr w:type="spellStart"/>
      <w:r w:rsidRPr="00430613">
        <w:rPr>
          <w:rFonts w:ascii="Gill Sans MT" w:hAnsi="Gill Sans MT"/>
          <w:sz w:val="20"/>
          <w:szCs w:val="20"/>
        </w:rPr>
        <w:t>frame</w:t>
      </w:r>
      <w:proofErr w:type="spellEnd"/>
      <w:r w:rsidRPr="00430613">
        <w:rPr>
          <w:rFonts w:ascii="Gill Sans MT" w:hAnsi="Gill Sans MT"/>
          <w:sz w:val="20"/>
          <w:szCs w:val="20"/>
        </w:rPr>
        <w:t>, 1)</w:t>
      </w:r>
    </w:p>
    <w:p w14:paraId="53F91F83" w14:textId="77777777" w:rsidR="00EF7B15" w:rsidRPr="00430613" w:rsidRDefault="00EF7B15" w:rsidP="00EF7B15">
      <w:pPr>
        <w:ind w:firstLine="0"/>
        <w:rPr>
          <w:rFonts w:ascii="Gill Sans MT" w:hAnsi="Gill Sans MT"/>
          <w:sz w:val="20"/>
          <w:szCs w:val="20"/>
        </w:rPr>
      </w:pPr>
      <w:r w:rsidRPr="00430613">
        <w:rPr>
          <w:rFonts w:ascii="Gill Sans MT" w:hAnsi="Gill Sans MT"/>
          <w:sz w:val="20"/>
          <w:szCs w:val="20"/>
        </w:rPr>
        <w:t xml:space="preserve">    x1, y1 = </w:t>
      </w:r>
      <w:proofErr w:type="spellStart"/>
      <w:r w:rsidRPr="00430613">
        <w:rPr>
          <w:rFonts w:ascii="Gill Sans MT" w:hAnsi="Gill Sans MT"/>
          <w:sz w:val="20"/>
          <w:szCs w:val="20"/>
        </w:rPr>
        <w:t>random.randint</w:t>
      </w:r>
      <w:proofErr w:type="spellEnd"/>
      <w:r w:rsidRPr="00430613">
        <w:rPr>
          <w:rFonts w:ascii="Gill Sans MT" w:hAnsi="Gill Sans MT"/>
          <w:sz w:val="20"/>
          <w:szCs w:val="20"/>
        </w:rPr>
        <w:t xml:space="preserve">(0, 200), </w:t>
      </w:r>
      <w:proofErr w:type="spellStart"/>
      <w:r w:rsidRPr="00430613">
        <w:rPr>
          <w:rFonts w:ascii="Gill Sans MT" w:hAnsi="Gill Sans MT"/>
          <w:sz w:val="20"/>
          <w:szCs w:val="20"/>
        </w:rPr>
        <w:t>random.randint</w:t>
      </w:r>
      <w:proofErr w:type="spellEnd"/>
      <w:r w:rsidRPr="00430613">
        <w:rPr>
          <w:rFonts w:ascii="Gill Sans MT" w:hAnsi="Gill Sans MT"/>
          <w:sz w:val="20"/>
          <w:szCs w:val="20"/>
        </w:rPr>
        <w:t>(0, 200)</w:t>
      </w:r>
    </w:p>
    <w:p w14:paraId="173AC34D" w14:textId="77777777" w:rsidR="00EF7B15" w:rsidRPr="00430613" w:rsidRDefault="00EF7B15" w:rsidP="00EF7B15">
      <w:pPr>
        <w:ind w:firstLine="0"/>
        <w:rPr>
          <w:rFonts w:ascii="Gill Sans MT" w:hAnsi="Gill Sans MT"/>
          <w:sz w:val="20"/>
          <w:szCs w:val="20"/>
        </w:rPr>
      </w:pPr>
      <w:r w:rsidRPr="00430613">
        <w:rPr>
          <w:rFonts w:ascii="Gill Sans MT" w:hAnsi="Gill Sans MT"/>
          <w:sz w:val="20"/>
          <w:szCs w:val="20"/>
        </w:rPr>
        <w:t xml:space="preserve">    x2, y2 = </w:t>
      </w:r>
      <w:proofErr w:type="spellStart"/>
      <w:r w:rsidRPr="00430613">
        <w:rPr>
          <w:rFonts w:ascii="Gill Sans MT" w:hAnsi="Gill Sans MT"/>
          <w:sz w:val="20"/>
          <w:szCs w:val="20"/>
        </w:rPr>
        <w:t>random.randint</w:t>
      </w:r>
      <w:proofErr w:type="spellEnd"/>
      <w:r w:rsidRPr="00430613">
        <w:rPr>
          <w:rFonts w:ascii="Gill Sans MT" w:hAnsi="Gill Sans MT"/>
          <w:sz w:val="20"/>
          <w:szCs w:val="20"/>
        </w:rPr>
        <w:t xml:space="preserve">(440, 640), </w:t>
      </w:r>
      <w:proofErr w:type="spellStart"/>
      <w:r w:rsidRPr="00430613">
        <w:rPr>
          <w:rFonts w:ascii="Gill Sans MT" w:hAnsi="Gill Sans MT"/>
          <w:sz w:val="20"/>
          <w:szCs w:val="20"/>
        </w:rPr>
        <w:t>random.randint</w:t>
      </w:r>
      <w:proofErr w:type="spellEnd"/>
      <w:r w:rsidRPr="00430613">
        <w:rPr>
          <w:rFonts w:ascii="Gill Sans MT" w:hAnsi="Gill Sans MT"/>
          <w:sz w:val="20"/>
          <w:szCs w:val="20"/>
        </w:rPr>
        <w:t>(440, 640)</w:t>
      </w:r>
    </w:p>
    <w:p w14:paraId="44632B3A" w14:textId="77777777" w:rsidR="00EF7B15" w:rsidRPr="00430613" w:rsidRDefault="00EF7B15" w:rsidP="00EF7B15">
      <w:pPr>
        <w:ind w:firstLine="0"/>
        <w:rPr>
          <w:rFonts w:ascii="Gill Sans MT" w:hAnsi="Gill Sans MT"/>
          <w:sz w:val="20"/>
          <w:szCs w:val="20"/>
        </w:rPr>
      </w:pPr>
      <w:r w:rsidRPr="00430613">
        <w:rPr>
          <w:rFonts w:ascii="Gill Sans MT" w:hAnsi="Gill Sans MT"/>
          <w:sz w:val="20"/>
          <w:szCs w:val="20"/>
        </w:rPr>
        <w:t xml:space="preserve">    </w:t>
      </w:r>
      <w:proofErr w:type="spellStart"/>
      <w:r w:rsidRPr="00430613">
        <w:rPr>
          <w:rFonts w:ascii="Gill Sans MT" w:hAnsi="Gill Sans MT"/>
          <w:sz w:val="20"/>
          <w:szCs w:val="20"/>
        </w:rPr>
        <w:t>frame</w:t>
      </w:r>
      <w:proofErr w:type="spellEnd"/>
      <w:r w:rsidRPr="00430613">
        <w:rPr>
          <w:rFonts w:ascii="Gill Sans MT" w:hAnsi="Gill Sans MT"/>
          <w:sz w:val="20"/>
          <w:szCs w:val="20"/>
        </w:rPr>
        <w:t xml:space="preserve"> = </w:t>
      </w:r>
      <w:proofErr w:type="spellStart"/>
      <w:r w:rsidRPr="00430613">
        <w:rPr>
          <w:rFonts w:ascii="Gill Sans MT" w:hAnsi="Gill Sans MT"/>
          <w:sz w:val="20"/>
          <w:szCs w:val="20"/>
        </w:rPr>
        <w:t>frame</w:t>
      </w:r>
      <w:proofErr w:type="spellEnd"/>
      <w:r w:rsidRPr="00430613">
        <w:rPr>
          <w:rFonts w:ascii="Gill Sans MT" w:hAnsi="Gill Sans MT"/>
          <w:sz w:val="20"/>
          <w:szCs w:val="20"/>
        </w:rPr>
        <w:t>[y1:y2, x1:x2]</w:t>
      </w:r>
    </w:p>
    <w:p w14:paraId="2B7E2A23" w14:textId="77777777" w:rsidR="00EF7B15" w:rsidRPr="00430613" w:rsidRDefault="00EF7B15" w:rsidP="00EF7B15">
      <w:pPr>
        <w:ind w:firstLine="0"/>
        <w:rPr>
          <w:rFonts w:ascii="Gill Sans MT" w:hAnsi="Gill Sans MT"/>
          <w:sz w:val="20"/>
          <w:szCs w:val="20"/>
        </w:rPr>
      </w:pPr>
      <w:r w:rsidRPr="00430613">
        <w:rPr>
          <w:rFonts w:ascii="Gill Sans MT" w:hAnsi="Gill Sans MT"/>
          <w:sz w:val="20"/>
          <w:szCs w:val="20"/>
        </w:rPr>
        <w:t xml:space="preserve">    </w:t>
      </w:r>
      <w:proofErr w:type="spellStart"/>
      <w:r w:rsidRPr="00430613">
        <w:rPr>
          <w:rFonts w:ascii="Gill Sans MT" w:hAnsi="Gill Sans MT"/>
          <w:sz w:val="20"/>
          <w:szCs w:val="20"/>
        </w:rPr>
        <w:t>return</w:t>
      </w:r>
      <w:proofErr w:type="spellEnd"/>
      <w:r w:rsidRPr="00430613">
        <w:rPr>
          <w:rFonts w:ascii="Gill Sans MT" w:hAnsi="Gill Sans MT"/>
          <w:sz w:val="20"/>
          <w:szCs w:val="20"/>
        </w:rPr>
        <w:t xml:space="preserve"> </w:t>
      </w:r>
      <w:proofErr w:type="spellStart"/>
      <w:r w:rsidRPr="00430613">
        <w:rPr>
          <w:rFonts w:ascii="Gill Sans MT" w:hAnsi="Gill Sans MT"/>
          <w:sz w:val="20"/>
          <w:szCs w:val="20"/>
        </w:rPr>
        <w:t>frame</w:t>
      </w:r>
      <w:proofErr w:type="spellEnd"/>
    </w:p>
    <w:p w14:paraId="222340EE" w14:textId="77777777" w:rsidR="00EF7B15" w:rsidRPr="00430613" w:rsidRDefault="00EF7B15" w:rsidP="00EF7B15">
      <w:pPr>
        <w:ind w:firstLine="0"/>
        <w:jc w:val="center"/>
        <w:rPr>
          <w:i/>
          <w:iCs/>
        </w:rPr>
      </w:pPr>
      <w:r w:rsidRPr="00430613">
        <w:rPr>
          <w:i/>
          <w:iCs/>
        </w:rPr>
        <w:t xml:space="preserve">Kód </w:t>
      </w:r>
      <w:r>
        <w:rPr>
          <w:i/>
          <w:iCs/>
        </w:rPr>
        <w:t>4</w:t>
      </w:r>
      <w:r w:rsidRPr="00430613">
        <w:rPr>
          <w:i/>
          <w:iCs/>
        </w:rPr>
        <w:t xml:space="preserve"> Implementácie náhodnej </w:t>
      </w:r>
      <w:proofErr w:type="spellStart"/>
      <w:r w:rsidRPr="00430613">
        <w:rPr>
          <w:i/>
          <w:iCs/>
        </w:rPr>
        <w:t>augmentácie</w:t>
      </w:r>
      <w:proofErr w:type="spellEnd"/>
      <w:r w:rsidRPr="00430613">
        <w:rPr>
          <w:rStyle w:val="Odkaznapoznmkupodiarou"/>
          <w:i/>
          <w:iCs/>
        </w:rPr>
        <w:footnoteReference w:id="37"/>
      </w:r>
    </w:p>
    <w:p w14:paraId="3D7EB77D" w14:textId="77777777" w:rsidR="00EF7B15" w:rsidRPr="00430613" w:rsidRDefault="00EF7B15" w:rsidP="00EF7B15">
      <w:pPr>
        <w:ind w:firstLine="0"/>
        <w:rPr>
          <w:i/>
          <w:iCs/>
        </w:rPr>
      </w:pPr>
    </w:p>
    <w:p w14:paraId="415205C2" w14:textId="42E949DB" w:rsidR="00EF7B15" w:rsidRPr="00430613" w:rsidRDefault="00EF7B15" w:rsidP="00EF7B15">
      <w:pPr>
        <w:ind w:firstLine="0"/>
      </w:pPr>
      <w:r w:rsidRPr="00430613">
        <w:tab/>
      </w:r>
      <w:proofErr w:type="spellStart"/>
      <w:r w:rsidRPr="00430613">
        <w:t>Augmentácia</w:t>
      </w:r>
      <w:proofErr w:type="spellEnd"/>
      <w:r w:rsidRPr="00430613">
        <w:t xml:space="preserve"> nepriniesla zlepšenie správnosti</w:t>
      </w:r>
      <w:r>
        <w:t xml:space="preserve"> kategorizácie</w:t>
      </w:r>
      <w:r w:rsidRPr="00430613">
        <w:t xml:space="preserve">. </w:t>
      </w:r>
      <w:r>
        <w:t>Výsledky sme mali v</w:t>
      </w:r>
      <w:r w:rsidR="00D9022B">
        <w:t> </w:t>
      </w:r>
      <w:r w:rsidRPr="00430613">
        <w:t>skoro všetkých kategóri</w:t>
      </w:r>
      <w:r>
        <w:t>ách</w:t>
      </w:r>
      <w:r w:rsidRPr="00430613">
        <w:t xml:space="preserve">, ale správne sme dostali pri I3D-Kinetics iba osem videí a pri I3D-Kinetics+ImageNet deväť videí. </w:t>
      </w:r>
    </w:p>
    <w:p w14:paraId="02B3CB08" w14:textId="1B77AD0A" w:rsidR="00AE6EEE" w:rsidRDefault="00EF7B15" w:rsidP="00EF7B15">
      <w:r w:rsidRPr="00430613">
        <w:t>Hypotéz</w:t>
      </w:r>
      <w:r>
        <w:t>a</w:t>
      </w:r>
      <w:r w:rsidRPr="00430613">
        <w:t xml:space="preserve"> H4 sa nepreukázala pre tieto modely z dôvodu malého percenta správnych kategorizácií, ktoré sa nepribližuje</w:t>
      </w:r>
      <w:r w:rsidR="0066094F">
        <w:t xml:space="preserve"> výsledkom</w:t>
      </w:r>
      <w:r w:rsidRPr="00430613">
        <w:t xml:space="preserve"> autoro</w:t>
      </w:r>
      <w:r w:rsidR="0066094F">
        <w:t>v</w:t>
      </w:r>
      <w:r w:rsidRPr="00430613">
        <w:t xml:space="preserve"> datasetu.</w:t>
      </w:r>
    </w:p>
    <w:p w14:paraId="2B9DEA44" w14:textId="77777777" w:rsidR="00AE6EEE" w:rsidRDefault="00AE6EEE">
      <w:pPr>
        <w:ind w:firstLine="0"/>
      </w:pPr>
      <w:r>
        <w:br w:type="page"/>
      </w:r>
    </w:p>
    <w:p w14:paraId="15288D81" w14:textId="701B7483" w:rsidR="000C3CCF" w:rsidRPr="00430613" w:rsidRDefault="000C3CCF" w:rsidP="00776D60">
      <w:pPr>
        <w:pStyle w:val="Nadpis2"/>
      </w:pPr>
      <w:bookmarkStart w:id="258" w:name="_Toc164152134"/>
      <w:r w:rsidRPr="00430613">
        <w:lastRenderedPageBreak/>
        <w:t>4.2 Vyhodnotenie</w:t>
      </w:r>
      <w:r w:rsidR="00884D7E" w:rsidRPr="00430613">
        <w:t xml:space="preserve">, </w:t>
      </w:r>
      <w:r w:rsidR="000F2915" w:rsidRPr="00430613">
        <w:t>diskusia</w:t>
      </w:r>
      <w:r w:rsidR="00884D7E" w:rsidRPr="00430613">
        <w:t xml:space="preserve"> a odporúčania</w:t>
      </w:r>
      <w:bookmarkEnd w:id="258"/>
    </w:p>
    <w:p w14:paraId="504EB4C6" w14:textId="642F4C4D" w:rsidR="000F2915" w:rsidRPr="00430613" w:rsidRDefault="00447A5A" w:rsidP="00776D60">
      <w:r w:rsidRPr="00430613">
        <w:t xml:space="preserve">V našej práci sme </w:t>
      </w:r>
      <w:r w:rsidR="00BE5736" w:rsidRPr="00430613">
        <w:t xml:space="preserve">porovnávali </w:t>
      </w:r>
      <w:r w:rsidR="0066094F">
        <w:t>správnosť</w:t>
      </w:r>
      <w:r w:rsidR="00BE5736" w:rsidRPr="00430613">
        <w:t xml:space="preserve"> </w:t>
      </w:r>
      <w:proofErr w:type="spellStart"/>
      <w:r w:rsidR="00BE5736" w:rsidRPr="00430613">
        <w:t>predtrénovaných</w:t>
      </w:r>
      <w:proofErr w:type="spellEnd"/>
      <w:r w:rsidR="00BE5736" w:rsidRPr="00430613">
        <w:t xml:space="preserve"> modelov na datasete ERA. </w:t>
      </w:r>
      <w:r w:rsidR="000F2915" w:rsidRPr="00430613">
        <w:t xml:space="preserve">Modely okrem C3D-Sport1M a C3D-UCF101 nemali </w:t>
      </w:r>
      <w:r w:rsidR="004F25C1" w:rsidRPr="00430613">
        <w:t xml:space="preserve">podobné </w:t>
      </w:r>
      <w:r w:rsidR="000F2915" w:rsidRPr="00430613">
        <w:t>výsledky s výsledkami autorov datasetu ERA</w:t>
      </w:r>
      <w:r w:rsidR="004F25C1" w:rsidRPr="00430613">
        <w:t xml:space="preserve"> (Graf </w:t>
      </w:r>
      <w:r w:rsidR="003219DF">
        <w:t>2</w:t>
      </w:r>
      <w:r w:rsidR="004F25C1" w:rsidRPr="00430613">
        <w:t>)</w:t>
      </w:r>
      <w:r w:rsidR="000F2915" w:rsidRPr="00430613">
        <w:t xml:space="preserve">. </w:t>
      </w:r>
    </w:p>
    <w:p w14:paraId="79255CCB" w14:textId="47C2C90B" w:rsidR="004F25C1" w:rsidRPr="00430613" w:rsidRDefault="002A74A0" w:rsidP="004F2968">
      <w:pPr>
        <w:keepNext/>
        <w:ind w:firstLine="0"/>
        <w:jc w:val="center"/>
      </w:pPr>
      <w:r w:rsidRPr="002A74A0">
        <w:rPr>
          <w:noProof/>
        </w:rPr>
        <w:drawing>
          <wp:inline distT="0" distB="0" distL="0" distR="0" wp14:anchorId="16A78B5B" wp14:editId="5BF30C83">
            <wp:extent cx="5400040" cy="3110230"/>
            <wp:effectExtent l="0" t="0" r="0" b="0"/>
            <wp:docPr id="2087837364" name="Obrázok 1" descr="Obrázok, na ktorom je text, snímka obrazovky, diagram, rovnobežný&#10;&#10;Automaticky generovaný popi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87837364" name="Obrázok 1" descr="Obrázok, na ktorom je text, snímka obrazovky, diagram, rovnobežný&#10;&#10;Automaticky generovaný popis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31102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7355F9" w14:textId="02E3DD5B" w:rsidR="004F25C1" w:rsidRPr="00430613" w:rsidRDefault="004F25C1" w:rsidP="003076D6">
      <w:pPr>
        <w:pStyle w:val="Popis"/>
      </w:pPr>
      <w:r w:rsidRPr="00430613">
        <w:t xml:space="preserve">Graf </w:t>
      </w:r>
      <w:r>
        <w:fldChar w:fldCharType="begin"/>
      </w:r>
      <w:r>
        <w:instrText xml:space="preserve"> SEQ Graf \* ARABIC </w:instrText>
      </w:r>
      <w:r>
        <w:fldChar w:fldCharType="separate"/>
      </w:r>
      <w:r w:rsidR="00AA4DFA">
        <w:rPr>
          <w:noProof/>
        </w:rPr>
        <w:t>2</w:t>
      </w:r>
      <w:r>
        <w:fldChar w:fldCharType="end"/>
      </w:r>
      <w:r w:rsidRPr="00430613">
        <w:t xml:space="preserve"> Porovnanie výsledkov</w:t>
      </w:r>
      <w:r w:rsidR="00CA1585" w:rsidRPr="00430613">
        <w:rPr>
          <w:rStyle w:val="Odkaznapoznmkupodiarou"/>
        </w:rPr>
        <w:footnoteReference w:id="38"/>
      </w:r>
    </w:p>
    <w:p w14:paraId="06F640CC" w14:textId="30208CEE" w:rsidR="009F5FD8" w:rsidRPr="00430613" w:rsidRDefault="000F2915" w:rsidP="00776D60">
      <w:r w:rsidRPr="00430613">
        <w:t xml:space="preserve">Hlavným dôvodom pre tento rozdiel vidíme možné zlé načítanie a otestovanie modelov. Pri práci s modelmi sme vystupovali z informácií dostupných v dokumentáciách knižníc jazyka </w:t>
      </w:r>
      <w:proofErr w:type="spellStart"/>
      <w:r w:rsidRPr="00430613">
        <w:t>Python</w:t>
      </w:r>
      <w:proofErr w:type="spellEnd"/>
      <w:r w:rsidRPr="00430613">
        <w:t xml:space="preserve"> a iných výskumov, ktoré riešili podobnú problematiku.</w:t>
      </w:r>
      <w:r w:rsidR="009F5FD8" w:rsidRPr="00430613">
        <w:t xml:space="preserve"> Keďže sme nemali dostupne informácie ako prebehlo trénovanie modelov, akú architektúru presne zvolili autori alebo akým spôsobom testovali tieto modely, tak vidíme tento nedostatok informácií ako hlavný dôvod rozdielov. </w:t>
      </w:r>
    </w:p>
    <w:p w14:paraId="512B1AB4" w14:textId="5CAD6111" w:rsidR="003219DF" w:rsidRDefault="009F5FD8" w:rsidP="00776D60">
      <w:r w:rsidRPr="00430613">
        <w:t>Pri testovaní sme dostali pri jednom spôsobe exportu modelov úplne odlišné výsledky. Modely C3D a I3D mali oba rovnakú štruktúru exportovaných súborov, takže ich testovanie</w:t>
      </w:r>
      <w:r w:rsidR="003219DF">
        <w:t xml:space="preserve"> bolo</w:t>
      </w:r>
      <w:r w:rsidR="00884D7E" w:rsidRPr="00430613">
        <w:t xml:space="preserve"> realizované na</w:t>
      </w:r>
      <w:r w:rsidR="003219DF">
        <w:t xml:space="preserve"> rovnakom základe s </w:t>
      </w:r>
      <w:r w:rsidR="00884D7E" w:rsidRPr="00430613">
        <w:t>podobn</w:t>
      </w:r>
      <w:r w:rsidR="003219DF">
        <w:t>ým</w:t>
      </w:r>
      <w:r w:rsidR="00884D7E" w:rsidRPr="00430613">
        <w:t xml:space="preserve"> postup</w:t>
      </w:r>
      <w:r w:rsidR="003219DF">
        <w:t>om</w:t>
      </w:r>
      <w:r w:rsidRPr="00430613">
        <w:t>. Bolo potrebné vybrať správne parametre a</w:t>
      </w:r>
      <w:r w:rsidR="00884D7E" w:rsidRPr="00430613">
        <w:t xml:space="preserve"> zvoliť </w:t>
      </w:r>
      <w:proofErr w:type="spellStart"/>
      <w:r w:rsidRPr="00430613">
        <w:t>tenzory</w:t>
      </w:r>
      <w:proofErr w:type="spellEnd"/>
      <w:r w:rsidRPr="00430613">
        <w:t xml:space="preserve">. </w:t>
      </w:r>
      <w:r w:rsidR="00356250" w:rsidRPr="00430613">
        <w:t xml:space="preserve">Pri </w:t>
      </w:r>
      <w:r w:rsidR="003219DF">
        <w:t xml:space="preserve">testovaní </w:t>
      </w:r>
      <w:r w:rsidR="00356250" w:rsidRPr="00430613">
        <w:t>rovnakých vid</w:t>
      </w:r>
      <w:r w:rsidR="003219DF">
        <w:t>í</w:t>
      </w:r>
      <w:r w:rsidR="00356250" w:rsidRPr="00430613">
        <w:t xml:space="preserve"> sme pre C3D modely dostali veľmi </w:t>
      </w:r>
      <w:r w:rsidR="003219DF">
        <w:t>podobné</w:t>
      </w:r>
      <w:r w:rsidR="00356250" w:rsidRPr="00430613">
        <w:t xml:space="preserve"> výsledky ako prezentoval</w:t>
      </w:r>
      <w:r w:rsidR="00297085" w:rsidRPr="00430613">
        <w:t xml:space="preserve">i </w:t>
      </w:r>
      <w:proofErr w:type="spellStart"/>
      <w:r w:rsidR="00297085" w:rsidRPr="00430613">
        <w:t>Mou</w:t>
      </w:r>
      <w:proofErr w:type="spellEnd"/>
      <w:r w:rsidR="00297085" w:rsidRPr="00430613">
        <w:t xml:space="preserve"> et al. (2020)</w:t>
      </w:r>
      <w:r w:rsidR="003219DF">
        <w:t>.</w:t>
      </w:r>
      <w:r w:rsidR="00297085" w:rsidRPr="00430613">
        <w:t xml:space="preserve"> </w:t>
      </w:r>
      <w:r w:rsidR="003219DF">
        <w:t>A</w:t>
      </w:r>
      <w:r w:rsidR="00356250" w:rsidRPr="00430613">
        <w:t xml:space="preserve">však pre I3D naše výsledky boli úplne </w:t>
      </w:r>
      <w:r w:rsidR="003219DF">
        <w:t>odlišné</w:t>
      </w:r>
      <w:r w:rsidR="00356250" w:rsidRPr="00430613">
        <w:t xml:space="preserve">. </w:t>
      </w:r>
    </w:p>
    <w:p w14:paraId="71DBB6EE" w14:textId="11A3B1DD" w:rsidR="009F5FD8" w:rsidRPr="00430613" w:rsidRDefault="00356250" w:rsidP="00776D60">
      <w:r w:rsidRPr="00430613">
        <w:lastRenderedPageBreak/>
        <w:t xml:space="preserve">Pri druhom spôsobe exportovania súborov (modely TRN a P3D) sme mali </w:t>
      </w:r>
      <w:r w:rsidR="00884D7E" w:rsidRPr="00430613">
        <w:t>výsledky podobn</w:t>
      </w:r>
      <w:r w:rsidR="003219DF">
        <w:t>é, ale oba modely</w:t>
      </w:r>
      <w:r w:rsidR="00884D7E" w:rsidRPr="00430613">
        <w:t xml:space="preserve"> nekorešpond</w:t>
      </w:r>
      <w:r w:rsidR="003219DF">
        <w:t>ovali</w:t>
      </w:r>
      <w:r w:rsidR="00884D7E" w:rsidRPr="00430613">
        <w:t xml:space="preserve"> s výsledkami autorov</w:t>
      </w:r>
      <w:r w:rsidR="00297085" w:rsidRPr="00430613">
        <w:t xml:space="preserve"> </w:t>
      </w:r>
      <w:proofErr w:type="spellStart"/>
      <w:r w:rsidR="00297085" w:rsidRPr="00430613">
        <w:t>Mou</w:t>
      </w:r>
      <w:proofErr w:type="spellEnd"/>
      <w:r w:rsidR="00297085" w:rsidRPr="00430613">
        <w:t xml:space="preserve"> et al. (2020)</w:t>
      </w:r>
      <w:r w:rsidR="00884D7E" w:rsidRPr="00430613">
        <w:t>.</w:t>
      </w:r>
      <w:r w:rsidRPr="00430613">
        <w:t xml:space="preserve"> </w:t>
      </w:r>
    </w:p>
    <w:p w14:paraId="6AD61779" w14:textId="3BD4EA2A" w:rsidR="00356250" w:rsidRPr="00430613" w:rsidRDefault="00356250" w:rsidP="00776D60">
      <w:r w:rsidRPr="00430613">
        <w:t xml:space="preserve">Našim ďalším pokusom o priblíženie sa k výsledkom autorov boli rôzne optimalizácie. </w:t>
      </w:r>
      <w:r w:rsidR="00297085" w:rsidRPr="00430613">
        <w:t>S ich implementáciou sme dosiahli zlepšenie správnosti kategorizácie videí, avšak</w:t>
      </w:r>
      <w:r w:rsidR="003219DF">
        <w:t xml:space="preserve"> </w:t>
      </w:r>
      <w:r w:rsidR="00297085" w:rsidRPr="00430613">
        <w:t>nejednalo</w:t>
      </w:r>
      <w:r w:rsidR="003219DF">
        <w:t xml:space="preserve"> sa</w:t>
      </w:r>
      <w:r w:rsidR="00297085" w:rsidRPr="00430613">
        <w:t xml:space="preserve"> o</w:t>
      </w:r>
      <w:r w:rsidR="006C7D56" w:rsidRPr="00430613">
        <w:t xml:space="preserve"> dostatočne</w:t>
      </w:r>
      <w:r w:rsidR="00297085" w:rsidRPr="00430613">
        <w:t> štatisticky</w:t>
      </w:r>
      <w:r w:rsidR="003219DF">
        <w:t xml:space="preserve"> </w:t>
      </w:r>
      <w:r w:rsidR="00297085" w:rsidRPr="00430613">
        <w:t xml:space="preserve">významné </w:t>
      </w:r>
      <w:r w:rsidR="003219DF">
        <w:t>navýšenie</w:t>
      </w:r>
      <w:r w:rsidR="006C7D56" w:rsidRPr="00430613">
        <w:t>, aby bolo považované za úspešné.</w:t>
      </w:r>
      <w:r w:rsidR="00297085" w:rsidRPr="00430613">
        <w:t xml:space="preserve"> </w:t>
      </w:r>
    </w:p>
    <w:p w14:paraId="136A48B4" w14:textId="3B6931F1" w:rsidR="00356250" w:rsidRPr="00430613" w:rsidRDefault="00356250" w:rsidP="00776D60">
      <w:r w:rsidRPr="00430613">
        <w:t xml:space="preserve"> Ako ďalší dôvod odlišnosti vo výsledkoch m</w:t>
      </w:r>
      <w:r w:rsidR="003219DF">
        <w:t>ohla</w:t>
      </w:r>
      <w:r w:rsidRPr="00430613">
        <w:t xml:space="preserve"> byť veľkosť testovacích dát. Autori rozdelili dataset na trénovacie a testovacie videá, s jednotlivými kategóriami, avšak</w:t>
      </w:r>
      <w:r w:rsidR="00884D7E" w:rsidRPr="00430613">
        <w:t xml:space="preserve"> z dôvodu obmedzen</w:t>
      </w:r>
      <w:r w:rsidR="003219DF">
        <w:t>ia</w:t>
      </w:r>
      <w:r w:rsidR="00884D7E" w:rsidRPr="00430613">
        <w:t xml:space="preserve"> našich technických prostriedkov </w:t>
      </w:r>
      <w:r w:rsidRPr="00430613">
        <w:t>bolo potrebné testovací dataset zmenšiť. To mohlo skresliť výsledné dáta, keďže naša</w:t>
      </w:r>
      <w:r w:rsidR="003219DF">
        <w:t xml:space="preserve"> testovacia</w:t>
      </w:r>
      <w:r w:rsidRPr="00430613">
        <w:t xml:space="preserve"> vzorka neobsahovala úplný počet videí.</w:t>
      </w:r>
    </w:p>
    <w:p w14:paraId="43186268" w14:textId="55BFADE9" w:rsidR="00DF467F" w:rsidRPr="00430613" w:rsidRDefault="00DF467F" w:rsidP="00776D60">
      <w:r w:rsidRPr="00430613">
        <w:t xml:space="preserve">V rámci optimalizácie výsledkov sme skúmali štyri metódy, ktoré nám pri viacerých modeloch priniesli zlepšenie. </w:t>
      </w:r>
      <w:r w:rsidR="004520FC">
        <w:t xml:space="preserve">Pre </w:t>
      </w:r>
      <w:r w:rsidRPr="00430613">
        <w:t>ďalš</w:t>
      </w:r>
      <w:r w:rsidR="004520FC">
        <w:t>í</w:t>
      </w:r>
      <w:r w:rsidRPr="00430613">
        <w:t xml:space="preserve"> výskum </w:t>
      </w:r>
      <w:r w:rsidR="00BB5EC8" w:rsidRPr="00430613">
        <w:t>navrhujeme</w:t>
      </w:r>
      <w:r w:rsidRPr="00430613">
        <w:t xml:space="preserve"> vyskúšanie iných metód poprípade natrénovanie modelov od začiatku. </w:t>
      </w:r>
    </w:p>
    <w:p w14:paraId="26771BBC" w14:textId="0C7A12C2" w:rsidR="00BE5736" w:rsidRPr="00430613" w:rsidRDefault="00C824EB" w:rsidP="00776D60">
      <w:r w:rsidRPr="00430613">
        <w:t>Dataset ERA sám o sebe je zostavený veľmi dobre a odporúčame jeho využitie najmä pri modeloch s</w:t>
      </w:r>
      <w:r w:rsidR="00DF467F" w:rsidRPr="00430613">
        <w:t> menším dôrazom na presnosť kategorizácií</w:t>
      </w:r>
      <w:r w:rsidR="004520FC">
        <w:t>.</w:t>
      </w:r>
      <w:r w:rsidR="00DF467F" w:rsidRPr="00430613">
        <w:t xml:space="preserve"> </w:t>
      </w:r>
      <w:r w:rsidR="004520FC">
        <w:t>P</w:t>
      </w:r>
      <w:r w:rsidR="00DF467F" w:rsidRPr="00430613">
        <w:t>oprípade</w:t>
      </w:r>
      <w:r w:rsidR="004520FC">
        <w:t xml:space="preserve"> taktiež</w:t>
      </w:r>
      <w:r w:rsidR="00DF467F" w:rsidRPr="00430613">
        <w:t xml:space="preserve"> na využitie vo sfére</w:t>
      </w:r>
      <w:r w:rsidR="004520FC">
        <w:t xml:space="preserve"> vzdelávania</w:t>
      </w:r>
      <w:r w:rsidR="00DF467F" w:rsidRPr="00430613">
        <w:t xml:space="preserve">. Vidíme jeho prínos vzhľadom na celistvú štruktúru, dobré delenie, označenie videí a nie </w:t>
      </w:r>
      <w:r w:rsidR="004520FC">
        <w:t>pri</w:t>
      </w:r>
      <w:r w:rsidR="00DF467F" w:rsidRPr="00430613">
        <w:t>veľký</w:t>
      </w:r>
      <w:r w:rsidR="00884D7E" w:rsidRPr="00430613">
        <w:t xml:space="preserve"> p</w:t>
      </w:r>
      <w:r w:rsidR="00DF467F" w:rsidRPr="00430613">
        <w:t xml:space="preserve">očet videí. </w:t>
      </w:r>
    </w:p>
    <w:p w14:paraId="40F93F1A" w14:textId="75654875" w:rsidR="00DF467F" w:rsidRDefault="004520FC" w:rsidP="00776D60">
      <w:r>
        <w:t>Na základe</w:t>
      </w:r>
      <w:r w:rsidR="00DF467F" w:rsidRPr="00430613">
        <w:t xml:space="preserve"> dobré</w:t>
      </w:r>
      <w:r>
        <w:t>ho</w:t>
      </w:r>
      <w:r w:rsidR="00DF467F" w:rsidRPr="00430613">
        <w:t xml:space="preserve"> členeni</w:t>
      </w:r>
      <w:r>
        <w:t>a</w:t>
      </w:r>
      <w:r w:rsidR="00DF467F" w:rsidRPr="00430613">
        <w:t xml:space="preserve"> videí do kategórií a oblastí, sa dá ľahko využiť</w:t>
      </w:r>
      <w:r>
        <w:t xml:space="preserve"> menšia</w:t>
      </w:r>
      <w:r w:rsidR="00DF467F" w:rsidRPr="00430613">
        <w:t xml:space="preserve"> časť videí a zlúčiť viaceré </w:t>
      </w:r>
      <w:proofErr w:type="spellStart"/>
      <w:r w:rsidR="00DF467F" w:rsidRPr="00430613">
        <w:t>datasety</w:t>
      </w:r>
      <w:proofErr w:type="spellEnd"/>
      <w:r w:rsidR="00DF467F" w:rsidRPr="00430613">
        <w:t xml:space="preserve"> pre komplexné natrénovanie modelu</w:t>
      </w:r>
      <w:r w:rsidR="0066094F">
        <w:t>, p</w:t>
      </w:r>
      <w:r>
        <w:t xml:space="preserve">odobne ako to spravili  </w:t>
      </w:r>
      <w:proofErr w:type="spellStart"/>
      <w:r w:rsidRPr="00430613">
        <w:t>Mou</w:t>
      </w:r>
      <w:proofErr w:type="spellEnd"/>
      <w:r w:rsidRPr="00430613">
        <w:t xml:space="preserve"> et al. (2020)</w:t>
      </w:r>
      <w:r>
        <w:t xml:space="preserve">. Dataset ERA sa najmä odlišuje od ostatných tým, </w:t>
      </w:r>
      <w:r w:rsidR="00DF467F" w:rsidRPr="00430613">
        <w:t>že</w:t>
      </w:r>
      <w:r>
        <w:t xml:space="preserve"> videá</w:t>
      </w:r>
      <w:r w:rsidR="00DF467F" w:rsidRPr="00430613">
        <w:t xml:space="preserve"> </w:t>
      </w:r>
      <w:r>
        <w:t>zbiera</w:t>
      </w:r>
      <w:r w:rsidR="00DF467F" w:rsidRPr="00430613">
        <w:t xml:space="preserve"> </w:t>
      </w:r>
      <w:r>
        <w:t>ako</w:t>
      </w:r>
      <w:r w:rsidR="00DF467F" w:rsidRPr="00430613">
        <w:t> </w:t>
      </w:r>
      <w:proofErr w:type="spellStart"/>
      <w:r w:rsidR="00DF467F" w:rsidRPr="00430613">
        <w:t>dronové</w:t>
      </w:r>
      <w:proofErr w:type="spellEnd"/>
      <w:r w:rsidR="00DF467F" w:rsidRPr="00430613">
        <w:t xml:space="preserve"> snímky, </w:t>
      </w:r>
      <w:r w:rsidR="00C83D6A" w:rsidRPr="00430613">
        <w:t>ktoré nebývajú zastúpené bežne vo veľkých datasetoch.</w:t>
      </w:r>
    </w:p>
    <w:p w14:paraId="469C9AAB" w14:textId="12AE3E56" w:rsidR="001973D9" w:rsidRPr="00430613" w:rsidRDefault="00C83D6A" w:rsidP="00776D60">
      <w:r w:rsidRPr="00430613">
        <w:t>Pri analýze datasetu sme taktiež pozorovali, že autori sa snažili obsiahnuť širší záber oblastí. Dataset obsah</w:t>
      </w:r>
      <w:r w:rsidR="002E551E">
        <w:t>oval</w:t>
      </w:r>
      <w:r w:rsidRPr="00430613">
        <w:t xml:space="preserve"> od športových videí cez videá z dopravy až po prírodné katastrofy. Toto môže byť aj dôvod prečo presnosť </w:t>
      </w:r>
      <w:r w:rsidR="002E551E">
        <w:t>nebola</w:t>
      </w:r>
      <w:r w:rsidRPr="00430613">
        <w:t xml:space="preserve"> úplne najvyššia. Z nášho pohľadu by bolo lepšie zamerať sa na konkrétnu oblasť a natrénovať modely len na predikciu napríklad druhov športov alebo pohrôm.</w:t>
      </w:r>
      <w:r w:rsidR="002E551E">
        <w:t xml:space="preserve"> Podobne sa zameriavajú aj iné </w:t>
      </w:r>
      <w:proofErr w:type="spellStart"/>
      <w:r w:rsidR="002E551E">
        <w:t>datasety</w:t>
      </w:r>
      <w:proofErr w:type="spellEnd"/>
      <w:r w:rsidR="002E551E">
        <w:t xml:space="preserve"> a vidíme v tom prínos aj pri trénovaní modelov, ktoré by sa mohli užšie špecializovať. Tým by mohli mať modely lepšie predikcie a</w:t>
      </w:r>
      <w:r w:rsidR="0066094F">
        <w:t xml:space="preserve"> skôr</w:t>
      </w:r>
      <w:r w:rsidR="002E551E">
        <w:t> využi</w:t>
      </w:r>
      <w:r w:rsidR="0066094F">
        <w:t>tie v</w:t>
      </w:r>
      <w:r w:rsidR="002E551E">
        <w:t xml:space="preserve"> reálnom </w:t>
      </w:r>
      <w:r w:rsidR="0066094F">
        <w:t>svete</w:t>
      </w:r>
      <w:r w:rsidR="002E551E">
        <w:t>, kde sa netrénujú modely aby boli univerzálne naprieč rôznymi oblasťami.</w:t>
      </w:r>
      <w:r w:rsidRPr="00430613">
        <w:t xml:space="preserve"> </w:t>
      </w:r>
    </w:p>
    <w:p w14:paraId="16BA48D9" w14:textId="1FFF4C2C" w:rsidR="00C83D6A" w:rsidRPr="00430613" w:rsidRDefault="00C83D6A" w:rsidP="00776D60">
      <w:r w:rsidRPr="00430613">
        <w:lastRenderedPageBreak/>
        <w:t>Ako ďalší prínos vidíme vo vložení</w:t>
      </w:r>
      <w:r w:rsidR="002A74A0">
        <w:t xml:space="preserve"> snímok obsahujúcich šum a</w:t>
      </w:r>
      <w:r w:rsidRPr="00430613">
        <w:t>lebo videí do datasetu, ktoré by predstavovali priblíženie k realite a predchádzali by preučeniu.</w:t>
      </w:r>
      <w:r w:rsidR="002E551E">
        <w:t xml:space="preserve"> To by sa dalo uskutočniť či už viacerými transformáciami alebo prelínaním viacerých </w:t>
      </w:r>
      <w:proofErr w:type="spellStart"/>
      <w:r w:rsidR="002E551E">
        <w:t>datasetov</w:t>
      </w:r>
      <w:proofErr w:type="spellEnd"/>
      <w:r w:rsidR="002E551E">
        <w:t>.</w:t>
      </w:r>
    </w:p>
    <w:p w14:paraId="4868C4DB" w14:textId="120D794C" w:rsidR="00447A5A" w:rsidRPr="00430613" w:rsidRDefault="00C83D6A" w:rsidP="00776D60">
      <w:r w:rsidRPr="00430613">
        <w:t xml:space="preserve">Vzhľadom na trénovanie a testovanie modelov, by sme odporúčali natrénovať vlastné modely, poprípade použiť našu prácu </w:t>
      </w:r>
      <w:r w:rsidR="002E551E">
        <w:t>ako podkladový materiál.</w:t>
      </w:r>
      <w:r w:rsidR="00447A5A" w:rsidRPr="00430613">
        <w:br w:type="page"/>
      </w:r>
    </w:p>
    <w:p w14:paraId="05F83B1C" w14:textId="77777777" w:rsidR="00447A5A" w:rsidRPr="00430613" w:rsidRDefault="00447A5A" w:rsidP="00596CD4">
      <w:pPr>
        <w:pStyle w:val="Nadpis1"/>
        <w:numPr>
          <w:ilvl w:val="0"/>
          <w:numId w:val="0"/>
        </w:numPr>
      </w:pPr>
      <w:bookmarkStart w:id="259" w:name="_Toc164152135"/>
      <w:r w:rsidRPr="00430613">
        <w:lastRenderedPageBreak/>
        <w:t>Záver</w:t>
      </w:r>
      <w:bookmarkEnd w:id="259"/>
    </w:p>
    <w:p w14:paraId="1738270F" w14:textId="0D7A9D5F" w:rsidR="006F761A" w:rsidRDefault="006F761A" w:rsidP="006F761A">
      <w:r>
        <w:t>Hlavným cieľom diplomovej práce bolo popísať tému rozpoznávania objektov vo videách</w:t>
      </w:r>
      <w:r w:rsidR="00D72E8C">
        <w:t>, ktorú sme naplnili.</w:t>
      </w:r>
      <w:r>
        <w:t xml:space="preserve"> Pre tento cieľ sme si vybrali dataset ERA, ku ktorému natrénovali autori taktiež modely C3D, I3D, P3D a TRN. K</w:t>
      </w:r>
      <w:r w:rsidR="00D168AA">
        <w:t> nim</w:t>
      </w:r>
      <w:r>
        <w:t xml:space="preserve"> sme pridali aj teoretický popis ďalších dvoch a teda TSN a LSTM. Tieto modely sme porovnali medzi sebou v</w:t>
      </w:r>
      <w:r w:rsidR="00074839">
        <w:t> </w:t>
      </w:r>
      <w:r>
        <w:t>analýze</w:t>
      </w:r>
      <w:r w:rsidR="00074839">
        <w:t xml:space="preserve"> a na testovanie sme identifikovali </w:t>
      </w:r>
      <w:r w:rsidR="00F64D56">
        <w:t>štyri hypotézy.</w:t>
      </w:r>
      <w:r w:rsidR="00822D18">
        <w:t xml:space="preserve"> Okrem samotného testovania sme sa v práci venovali taktiež analýzou iných </w:t>
      </w:r>
      <w:proofErr w:type="spellStart"/>
      <w:r w:rsidR="00822D18">
        <w:t>datasetov</w:t>
      </w:r>
      <w:proofErr w:type="spellEnd"/>
      <w:r w:rsidR="00822D18">
        <w:t xml:space="preserve"> ako napríklad Sport1</w:t>
      </w:r>
      <w:r w:rsidR="00D168AA">
        <w:t>M</w:t>
      </w:r>
      <w:r w:rsidR="00822D18">
        <w:t xml:space="preserve">, UCF101, </w:t>
      </w:r>
      <w:proofErr w:type="spellStart"/>
      <w:r w:rsidR="00822D18">
        <w:t>Kinetics</w:t>
      </w:r>
      <w:proofErr w:type="spellEnd"/>
      <w:r w:rsidR="00822D18">
        <w:t xml:space="preserve"> alebo Something-Something-V2</w:t>
      </w:r>
      <w:r w:rsidR="00F64D56">
        <w:t>.</w:t>
      </w:r>
      <w:r w:rsidR="00822D18">
        <w:t xml:space="preserve"> </w:t>
      </w:r>
      <w:r w:rsidR="00F64D56">
        <w:t>Popri nich sme</w:t>
      </w:r>
      <w:r w:rsidR="00822D18">
        <w:t xml:space="preserve"> pop</w:t>
      </w:r>
      <w:r w:rsidR="00F64D56">
        <w:t>ísali</w:t>
      </w:r>
      <w:r w:rsidR="00822D18">
        <w:t xml:space="preserve"> dv</w:t>
      </w:r>
      <w:r w:rsidR="00F64D56">
        <w:t>e</w:t>
      </w:r>
      <w:r w:rsidR="00822D18">
        <w:t xml:space="preserve"> architektúr</w:t>
      </w:r>
      <w:r w:rsidR="00F64D56">
        <w:t>y</w:t>
      </w:r>
      <w:r w:rsidR="00822D18">
        <w:t xml:space="preserve">, ktoré využívali </w:t>
      </w:r>
      <w:r w:rsidR="00F64D56">
        <w:t xml:space="preserve">samotné </w:t>
      </w:r>
      <w:r w:rsidR="00822D18">
        <w:t xml:space="preserve">modely: </w:t>
      </w:r>
      <w:proofErr w:type="spellStart"/>
      <w:r w:rsidR="00822D18">
        <w:t>ResNet</w:t>
      </w:r>
      <w:proofErr w:type="spellEnd"/>
      <w:r w:rsidR="00822D18">
        <w:t xml:space="preserve"> a </w:t>
      </w:r>
      <w:proofErr w:type="spellStart"/>
      <w:r w:rsidR="00822D18">
        <w:t>Inception</w:t>
      </w:r>
      <w:proofErr w:type="spellEnd"/>
      <w:r w:rsidR="00822D18">
        <w:t>.</w:t>
      </w:r>
    </w:p>
    <w:p w14:paraId="7925B378" w14:textId="71D9708D" w:rsidR="002829CF" w:rsidRDefault="00D57754" w:rsidP="002829CF">
      <w:r>
        <w:t>D</w:t>
      </w:r>
      <w:r w:rsidR="002829CF">
        <w:t>ataset ERA</w:t>
      </w:r>
      <w:r>
        <w:t xml:space="preserve"> hodnotíme</w:t>
      </w:r>
      <w:r w:rsidR="002829CF">
        <w:t xml:space="preserve"> ako využiteľný na prácu s klasifikáciou, keďže videá sú </w:t>
      </w:r>
      <w:r w:rsidR="002A74A0">
        <w:t>jednotné</w:t>
      </w:r>
      <w:r w:rsidR="002829CF">
        <w:t xml:space="preserve"> v ich dĺžke, rozmeroch a</w:t>
      </w:r>
      <w:r w:rsidR="00D168AA">
        <w:t> </w:t>
      </w:r>
      <w:r w:rsidR="002829CF">
        <w:t>frekvencii</w:t>
      </w:r>
      <w:r w:rsidR="00D168AA">
        <w:t>. Ako veľký potenciál pre ERA vidíme to, že pozostáva z </w:t>
      </w:r>
      <w:proofErr w:type="spellStart"/>
      <w:r w:rsidR="00D168AA">
        <w:t>dronových</w:t>
      </w:r>
      <w:proofErr w:type="spellEnd"/>
      <w:r w:rsidR="00D168AA">
        <w:t xml:space="preserve"> záberov. Všeobecne sa na internete zvyšuje množstvo</w:t>
      </w:r>
      <w:r>
        <w:t xml:space="preserve"> tohto </w:t>
      </w:r>
      <w:proofErr w:type="spellStart"/>
      <w:r>
        <w:t>ruhu</w:t>
      </w:r>
      <w:proofErr w:type="spellEnd"/>
      <w:r>
        <w:t xml:space="preserve"> snímania videí</w:t>
      </w:r>
      <w:r w:rsidR="00D168AA">
        <w:t xml:space="preserve"> každým dňom a</w:t>
      </w:r>
      <w:r>
        <w:t> </w:t>
      </w:r>
      <w:proofErr w:type="spellStart"/>
      <w:r w:rsidR="00D168AA">
        <w:t>datasety</w:t>
      </w:r>
      <w:proofErr w:type="spellEnd"/>
      <w:r>
        <w:t xml:space="preserve"> ich</w:t>
      </w:r>
      <w:r w:rsidR="00D168AA">
        <w:t xml:space="preserve"> </w:t>
      </w:r>
      <w:r>
        <w:t>v dnešnej dobe nevyužívajú plne.</w:t>
      </w:r>
    </w:p>
    <w:p w14:paraId="5CDDFC35" w14:textId="77777777" w:rsidR="00D168AA" w:rsidRDefault="006F761A" w:rsidP="00EF7B15">
      <w:proofErr w:type="spellStart"/>
      <w:r>
        <w:t>Predtrénované</w:t>
      </w:r>
      <w:proofErr w:type="spellEnd"/>
      <w:r>
        <w:t xml:space="preserve"> modely sme testovali na</w:t>
      </w:r>
      <w:r w:rsidR="00EF7B15">
        <w:t xml:space="preserve"> </w:t>
      </w:r>
      <w:r>
        <w:t>videách</w:t>
      </w:r>
      <w:r w:rsidR="00EF7B15">
        <w:t xml:space="preserve">, ktoré rozdelili a dali do kategórií </w:t>
      </w:r>
      <w:proofErr w:type="spellStart"/>
      <w:r w:rsidR="00EF7B15" w:rsidRPr="00430613">
        <w:t>Mou</w:t>
      </w:r>
      <w:proofErr w:type="spellEnd"/>
      <w:r w:rsidR="00EF7B15" w:rsidRPr="00430613">
        <w:t xml:space="preserve"> et al. (2020)</w:t>
      </w:r>
      <w:r w:rsidR="00EF7B15">
        <w:t xml:space="preserve">, autori </w:t>
      </w:r>
      <w:r>
        <w:t>datasetu ERA</w:t>
      </w:r>
      <w:r w:rsidR="00EF7B15">
        <w:t>. Tento súbor dát sme</w:t>
      </w:r>
      <w:r>
        <w:t xml:space="preserve"> avšak z dôvodu technickej náročnosti </w:t>
      </w:r>
      <w:r w:rsidR="00EF7B15">
        <w:t xml:space="preserve">skrátili na </w:t>
      </w:r>
      <w:r>
        <w:t>podmnožinu</w:t>
      </w:r>
      <w:r w:rsidR="00EF7B15">
        <w:t xml:space="preserve"> 15x25</w:t>
      </w:r>
      <w:r>
        <w:t xml:space="preserve"> videí</w:t>
      </w:r>
      <w:r w:rsidR="00EF7B15">
        <w:t xml:space="preserve"> (v každej z 25 kategórií, sme vybrali 15 videí). T</w:t>
      </w:r>
      <w:r w:rsidR="00822D18" w:rsidRPr="00430613">
        <w:t>o</w:t>
      </w:r>
      <w:r w:rsidR="00EF7B15">
        <w:t>to obmedzenie</w:t>
      </w:r>
      <w:r w:rsidR="00822D18" w:rsidRPr="00430613">
        <w:t xml:space="preserve"> mohlo viesť k zhoršeniu výsledkov.</w:t>
      </w:r>
      <w:r w:rsidR="00822D18">
        <w:t xml:space="preserve"> </w:t>
      </w:r>
      <w:r w:rsidR="00CC5AE8" w:rsidRPr="00430613">
        <w:t>Taktiež nezhodné výsledky</w:t>
      </w:r>
      <w:r w:rsidR="00EF7B15">
        <w:t xml:space="preserve"> z testovaní</w:t>
      </w:r>
      <w:r w:rsidR="00CC5AE8" w:rsidRPr="00430613">
        <w:t xml:space="preserve"> sa dajú odôvodniť absenciou dokumentácie</w:t>
      </w:r>
      <w:r w:rsidR="00D168AA">
        <w:t xml:space="preserve">, ktorá by popisovala ako </w:t>
      </w:r>
      <w:r w:rsidR="00EF7B15">
        <w:t>autori trénovali modely, ako vyzerali architektúry a aké nastavenia použili pre neurónové siete</w:t>
      </w:r>
      <w:r w:rsidR="00CC5AE8" w:rsidRPr="00430613">
        <w:t xml:space="preserve">. </w:t>
      </w:r>
    </w:p>
    <w:p w14:paraId="0ABCB183" w14:textId="481AA171" w:rsidR="00822D18" w:rsidRPr="00430613" w:rsidRDefault="00EF7B15" w:rsidP="00EF7B15">
      <w:r>
        <w:t>Na to</w:t>
      </w:r>
      <w:r w:rsidR="00D168AA">
        <w:t>,</w:t>
      </w:r>
      <w:r>
        <w:t xml:space="preserve"> aby sme zlepšili</w:t>
      </w:r>
      <w:r w:rsidR="00CC5AE8" w:rsidRPr="00430613">
        <w:t xml:space="preserve"> výsledk</w:t>
      </w:r>
      <w:r>
        <w:t xml:space="preserve">y, </w:t>
      </w:r>
      <w:r w:rsidR="00D168AA">
        <w:t>sme</w:t>
      </w:r>
      <w:r w:rsidR="00612579">
        <w:t xml:space="preserve"> </w:t>
      </w:r>
      <w:r w:rsidR="00D168AA">
        <w:t>pridali</w:t>
      </w:r>
      <w:r>
        <w:t xml:space="preserve"> variácie k testovaným modelom v podobe optimalizačných metód. Tie sme najskôr popísali v analytickej časti práce a následne pridali do </w:t>
      </w:r>
      <w:proofErr w:type="spellStart"/>
      <w:r>
        <w:t>Python</w:t>
      </w:r>
      <w:proofErr w:type="spellEnd"/>
      <w:r>
        <w:t xml:space="preserve"> kódov, kde sme ich</w:t>
      </w:r>
      <w:r w:rsidR="00D168AA">
        <w:t xml:space="preserve"> následne</w:t>
      </w:r>
      <w:r>
        <w:t xml:space="preserve"> otestovali</w:t>
      </w:r>
      <w:r w:rsidR="00D168AA">
        <w:t xml:space="preserve"> na videách</w:t>
      </w:r>
      <w:r>
        <w:t>.</w:t>
      </w:r>
      <w:r w:rsidR="00CC5AE8" w:rsidRPr="00430613">
        <w:t xml:space="preserve"> </w:t>
      </w:r>
      <w:r>
        <w:t>Na uskutočnenie testovania sme v skriptoch jazyku</w:t>
      </w:r>
      <w:r w:rsidR="00822D18">
        <w:t xml:space="preserve"> </w:t>
      </w:r>
      <w:proofErr w:type="spellStart"/>
      <w:r w:rsidR="00822D18">
        <w:t>Python</w:t>
      </w:r>
      <w:proofErr w:type="spellEnd"/>
      <w:r w:rsidR="00822D18">
        <w:t xml:space="preserve"> využili knižnice používané pri práci s neurónovými sieťami ako napríklad </w:t>
      </w:r>
      <w:proofErr w:type="spellStart"/>
      <w:r w:rsidR="00822D18">
        <w:t>PyTorch</w:t>
      </w:r>
      <w:proofErr w:type="spellEnd"/>
      <w:r w:rsidR="00822D18">
        <w:t xml:space="preserve"> alebo </w:t>
      </w:r>
      <w:proofErr w:type="spellStart"/>
      <w:r w:rsidR="00822D18">
        <w:t>Tensorflow</w:t>
      </w:r>
      <w:proofErr w:type="spellEnd"/>
      <w:r w:rsidR="00822D18">
        <w:t>.</w:t>
      </w:r>
    </w:p>
    <w:p w14:paraId="3C673480" w14:textId="27AE8089" w:rsidR="00CC5AE8" w:rsidRPr="00430613" w:rsidRDefault="00EF7B15" w:rsidP="00776D60">
      <w:r>
        <w:t>Vo fáze</w:t>
      </w:r>
      <w:r w:rsidR="00822D18">
        <w:t xml:space="preserve"> porovnávaní a analý</w:t>
      </w:r>
      <w:r>
        <w:t>z</w:t>
      </w:r>
      <w:r w:rsidR="00822D18">
        <w:t xml:space="preserve"> výsledkov</w:t>
      </w:r>
      <w:r w:rsidR="00CC5AE8" w:rsidRPr="00430613">
        <w:t xml:space="preserve"> sme použ</w:t>
      </w:r>
      <w:r w:rsidR="00822D18">
        <w:t>ili</w:t>
      </w:r>
      <w:r w:rsidR="00CC5AE8" w:rsidRPr="00430613">
        <w:t xml:space="preserve"> metriku </w:t>
      </w:r>
      <w:r w:rsidR="006427FD">
        <w:t>správnosti</w:t>
      </w:r>
      <w:r>
        <w:t xml:space="preserve"> (</w:t>
      </w:r>
      <w:proofErr w:type="spellStart"/>
      <w:r>
        <w:t>accuracy</w:t>
      </w:r>
      <w:proofErr w:type="spellEnd"/>
      <w:r>
        <w:t>)</w:t>
      </w:r>
      <w:r w:rsidR="00CC5AE8" w:rsidRPr="00430613">
        <w:t xml:space="preserve">, ktorá </w:t>
      </w:r>
      <w:r w:rsidR="00D168AA">
        <w:t>vyjadrovala</w:t>
      </w:r>
      <w:r w:rsidR="00CC5AE8" w:rsidRPr="00430613">
        <w:t xml:space="preserve"> s akou percentuálnou </w:t>
      </w:r>
      <w:r w:rsidR="00D168AA">
        <w:t>presnosťou</w:t>
      </w:r>
      <w:r w:rsidR="00CC5AE8" w:rsidRPr="00430613">
        <w:t xml:space="preserve"> model predikoval </w:t>
      </w:r>
      <w:r>
        <w:t xml:space="preserve">správne </w:t>
      </w:r>
      <w:r w:rsidR="00CC5AE8" w:rsidRPr="00430613">
        <w:t>na daných videách kategórie.</w:t>
      </w:r>
    </w:p>
    <w:p w14:paraId="1411A2CA" w14:textId="079170F0" w:rsidR="00CC5AE8" w:rsidRPr="00430613" w:rsidRDefault="00822D18" w:rsidP="00776D60">
      <w:r>
        <w:t xml:space="preserve">Na zosumarizovanie výsledkov sme </w:t>
      </w:r>
      <w:r w:rsidR="00CC5AE8" w:rsidRPr="00430613">
        <w:t xml:space="preserve">využili </w:t>
      </w:r>
      <w:r w:rsidR="00CE7D87">
        <w:t xml:space="preserve">tabuľky v súbore </w:t>
      </w:r>
      <w:proofErr w:type="spellStart"/>
      <w:r w:rsidR="00CE7D87">
        <w:t>csv</w:t>
      </w:r>
      <w:proofErr w:type="spellEnd"/>
      <w:r w:rsidR="00CE7D87">
        <w:t>,</w:t>
      </w:r>
      <w:r w:rsidR="00CC5AE8" w:rsidRPr="00430613">
        <w:t xml:space="preserve"> kde sme prehľadne zdokumentovali jednotlivé kategorizácie a vytvorili formuly na </w:t>
      </w:r>
      <w:r w:rsidR="006427FD">
        <w:t>rýchlejšie vyhodnotenie</w:t>
      </w:r>
      <w:r w:rsidR="00CC5AE8" w:rsidRPr="00430613">
        <w:t>.</w:t>
      </w:r>
      <w:r w:rsidR="006427FD">
        <w:t xml:space="preserve"> Grafy nám poslúžili na sprehľadnenie výsledkov a poukázanie na rozdiel</w:t>
      </w:r>
      <w:r w:rsidR="00D168AA">
        <w:t>y</w:t>
      </w:r>
      <w:r w:rsidR="006427FD">
        <w:t>, ktoré sme následne použili aj v tejto práci.</w:t>
      </w:r>
    </w:p>
    <w:p w14:paraId="061CF10C" w14:textId="20AD8AFC" w:rsidR="00704CDD" w:rsidRPr="00430613" w:rsidRDefault="00CC5AE8" w:rsidP="00BD3F91">
      <w:r w:rsidRPr="00430613">
        <w:lastRenderedPageBreak/>
        <w:t>Prác</w:t>
      </w:r>
      <w:r w:rsidR="006427FD">
        <w:t xml:space="preserve">a sa dá využiť ako podkladový materiál </w:t>
      </w:r>
      <w:r w:rsidRPr="00430613">
        <w:t>pre ďalšie výskumy</w:t>
      </w:r>
      <w:r w:rsidR="00D168AA">
        <w:t xml:space="preserve"> a to</w:t>
      </w:r>
      <w:r w:rsidR="006427FD">
        <w:t xml:space="preserve"> vzhľadom na</w:t>
      </w:r>
      <w:r w:rsidR="00D168AA">
        <w:t xml:space="preserve"> komplexný </w:t>
      </w:r>
      <w:r w:rsidR="006427FD">
        <w:t>popis problematiky, fungovania modelov, optimalizačných metód a architektúr v kapitole s analýzou súčasného stavu</w:t>
      </w:r>
      <w:r w:rsidRPr="00430613">
        <w:t>.</w:t>
      </w:r>
      <w:r w:rsidR="006427FD">
        <w:t xml:space="preserve"> Taktiež sme vytvorili programy, ktoré testovali </w:t>
      </w:r>
      <w:proofErr w:type="spellStart"/>
      <w:r w:rsidR="006427FD">
        <w:t>predtrénované</w:t>
      </w:r>
      <w:proofErr w:type="spellEnd"/>
      <w:r w:rsidR="006427FD">
        <w:t xml:space="preserve"> modely, kedy podobné zdokumentovanie nie je oficiálne dostupné od autorov.</w:t>
      </w:r>
      <w:r w:rsidRPr="00430613">
        <w:t xml:space="preserve"> Medzi potencionálne oblasti</w:t>
      </w:r>
      <w:r w:rsidR="006427FD">
        <w:t xml:space="preserve"> pre ďalšie výskumy</w:t>
      </w:r>
      <w:r w:rsidRPr="00430613">
        <w:t xml:space="preserve"> by sme zaradili v prvom </w:t>
      </w:r>
      <w:r w:rsidR="00822D18">
        <w:t>rade</w:t>
      </w:r>
      <w:r w:rsidRPr="00430613">
        <w:t xml:space="preserve"> zlepšenie kategorizácie modelov a optimalizovanie výsledkov. Taktiež </w:t>
      </w:r>
      <w:r w:rsidR="00012272" w:rsidRPr="00430613">
        <w:t>sme</w:t>
      </w:r>
      <w:r w:rsidR="006427FD">
        <w:t xml:space="preserve"> </w:t>
      </w:r>
      <w:r w:rsidR="00E9367F">
        <w:t>v kapitole s</w:t>
      </w:r>
      <w:r w:rsidR="00D9022B">
        <w:t> </w:t>
      </w:r>
      <w:r w:rsidR="00E9367F">
        <w:t>diskusiou</w:t>
      </w:r>
      <w:r w:rsidR="00012272" w:rsidRPr="00430613">
        <w:t xml:space="preserve"> navrhli nové implementácie, ktoré by</w:t>
      </w:r>
      <w:r w:rsidR="006427FD">
        <w:t xml:space="preserve"> modely</w:t>
      </w:r>
      <w:r w:rsidR="00012272" w:rsidRPr="00430613">
        <w:t xml:space="preserve"> pomohli využiť </w:t>
      </w:r>
      <w:r w:rsidR="00D168AA">
        <w:t>pri</w:t>
      </w:r>
      <w:r w:rsidR="006427FD">
        <w:t> ďalšej úprave.</w:t>
      </w:r>
      <w:r w:rsidR="00012272" w:rsidRPr="00430613">
        <w:t xml:space="preserve"> </w:t>
      </w:r>
      <w:r w:rsidR="00D168AA">
        <w:t xml:space="preserve">Okrem dodatočných výskumov vidíme využiteľnosť práce aj v edukačnej sfére, kde by </w:t>
      </w:r>
      <w:r w:rsidR="00BD3F91">
        <w:t>sa dala využiť ako podklad pre prácu s </w:t>
      </w:r>
      <w:proofErr w:type="spellStart"/>
      <w:r w:rsidR="00BD3F91">
        <w:t>predtrénovanými</w:t>
      </w:r>
      <w:proofErr w:type="spellEnd"/>
      <w:r w:rsidR="00BD3F91">
        <w:t xml:space="preserve"> modelmi alebo s datasetom ERA.</w:t>
      </w:r>
    </w:p>
    <w:p w14:paraId="270415FE" w14:textId="3609514D" w:rsidR="00F60C94" w:rsidRPr="00430613" w:rsidRDefault="00CC5AE8" w:rsidP="007410AA">
      <w:r w:rsidRPr="00430613">
        <w:tab/>
      </w:r>
      <w:r w:rsidR="00F60C94" w:rsidRPr="00430613">
        <w:br w:type="page"/>
      </w:r>
    </w:p>
    <w:p w14:paraId="5E9CBBAF" w14:textId="5790AA2D" w:rsidR="00ED0860" w:rsidRPr="00430613" w:rsidRDefault="00F60C94" w:rsidP="00596CD4">
      <w:pPr>
        <w:pStyle w:val="Nadpis1"/>
        <w:numPr>
          <w:ilvl w:val="0"/>
          <w:numId w:val="0"/>
        </w:numPr>
      </w:pPr>
      <w:bookmarkStart w:id="260" w:name="_Toc152866691"/>
      <w:bookmarkStart w:id="261" w:name="_Toc152869565"/>
      <w:bookmarkStart w:id="262" w:name="_Toc152869982"/>
      <w:bookmarkStart w:id="263" w:name="_Toc164152136"/>
      <w:r w:rsidRPr="00430613">
        <w:lastRenderedPageBreak/>
        <w:t>Zoznam bibliografických odkazov</w:t>
      </w:r>
      <w:bookmarkStart w:id="264" w:name="_Toc195670728"/>
      <w:bookmarkStart w:id="265" w:name="_Toc195684476"/>
      <w:bookmarkStart w:id="266" w:name="_Toc309047450"/>
      <w:bookmarkStart w:id="267" w:name="_Toc309047496"/>
      <w:bookmarkStart w:id="268" w:name="_Toc309047613"/>
      <w:bookmarkEnd w:id="249"/>
      <w:bookmarkEnd w:id="250"/>
      <w:bookmarkEnd w:id="251"/>
      <w:bookmarkEnd w:id="252"/>
      <w:bookmarkEnd w:id="253"/>
      <w:bookmarkEnd w:id="254"/>
      <w:bookmarkEnd w:id="260"/>
      <w:bookmarkEnd w:id="261"/>
      <w:bookmarkEnd w:id="262"/>
      <w:bookmarkEnd w:id="263"/>
    </w:p>
    <w:p w14:paraId="5CC33A5A" w14:textId="0FC2F085" w:rsidR="00900BBF" w:rsidRDefault="00DA6A73" w:rsidP="006029EF">
      <w:pPr>
        <w:ind w:left="709" w:hanging="709"/>
      </w:pPr>
      <w:bookmarkStart w:id="269" w:name="_Hlk163998085"/>
      <w:r w:rsidRPr="00612579">
        <w:t xml:space="preserve">ABU-EL-HAIJA, Sami, </w:t>
      </w:r>
      <w:proofErr w:type="spellStart"/>
      <w:r w:rsidRPr="00612579">
        <w:t>Nisarg</w:t>
      </w:r>
      <w:proofErr w:type="spellEnd"/>
      <w:r w:rsidRPr="00612579">
        <w:t xml:space="preserve"> KOTHARI, </w:t>
      </w:r>
      <w:proofErr w:type="spellStart"/>
      <w:r w:rsidRPr="00612579">
        <w:t>Joonseok</w:t>
      </w:r>
      <w:proofErr w:type="spellEnd"/>
      <w:r w:rsidRPr="00612579">
        <w:t xml:space="preserve"> LEE, Paul NATSEV, George TODERICI, </w:t>
      </w:r>
      <w:proofErr w:type="spellStart"/>
      <w:r w:rsidRPr="00612579">
        <w:t>Balakrishnan</w:t>
      </w:r>
      <w:proofErr w:type="spellEnd"/>
      <w:r w:rsidRPr="00612579">
        <w:t xml:space="preserve"> VARADARAJAN and </w:t>
      </w:r>
      <w:proofErr w:type="spellStart"/>
      <w:r w:rsidRPr="00612579">
        <w:t>Sudheendra</w:t>
      </w:r>
      <w:proofErr w:type="spellEnd"/>
      <w:r w:rsidRPr="00612579">
        <w:t xml:space="preserve"> VIJAYANARASIMHAN, 2016. YouTube-8M: a </w:t>
      </w:r>
      <w:proofErr w:type="spellStart"/>
      <w:r w:rsidRPr="00612579">
        <w:t>Large-Scale</w:t>
      </w:r>
      <w:proofErr w:type="spellEnd"/>
      <w:r w:rsidRPr="00612579">
        <w:t xml:space="preserve"> Video </w:t>
      </w:r>
      <w:proofErr w:type="spellStart"/>
      <w:r w:rsidRPr="00612579">
        <w:t>Classification</w:t>
      </w:r>
      <w:proofErr w:type="spellEnd"/>
      <w:r w:rsidRPr="00612579">
        <w:t xml:space="preserve"> Benchmark. arXiv.org [online]. Dostupné na: https://arxiv.org/abs/1609.08675</w:t>
      </w:r>
    </w:p>
    <w:p w14:paraId="1A3D255D" w14:textId="7E42BD55" w:rsidR="000D4F27" w:rsidRPr="00612579" w:rsidRDefault="000D4F27" w:rsidP="009B3E43">
      <w:pPr>
        <w:ind w:left="709" w:hanging="709"/>
      </w:pPr>
      <w:r w:rsidRPr="000D4F27">
        <w:t xml:space="preserve">ALZUBAIDI, </w:t>
      </w:r>
      <w:proofErr w:type="spellStart"/>
      <w:r w:rsidRPr="000D4F27">
        <w:t>Laith</w:t>
      </w:r>
      <w:proofErr w:type="spellEnd"/>
      <w:r w:rsidRPr="000D4F27">
        <w:t xml:space="preserve">, </w:t>
      </w:r>
      <w:proofErr w:type="spellStart"/>
      <w:r w:rsidRPr="000D4F27">
        <w:t>Jinglan</w:t>
      </w:r>
      <w:proofErr w:type="spellEnd"/>
      <w:r w:rsidRPr="000D4F27">
        <w:t xml:space="preserve"> ZHANG, </w:t>
      </w:r>
      <w:proofErr w:type="spellStart"/>
      <w:r w:rsidRPr="000D4F27">
        <w:t>Amjad</w:t>
      </w:r>
      <w:proofErr w:type="spellEnd"/>
      <w:r w:rsidRPr="000D4F27">
        <w:t xml:space="preserve"> J. HUMAIDI, </w:t>
      </w:r>
      <w:proofErr w:type="spellStart"/>
      <w:r w:rsidRPr="000D4F27">
        <w:t>Ayad</w:t>
      </w:r>
      <w:proofErr w:type="spellEnd"/>
      <w:r w:rsidRPr="000D4F27">
        <w:t xml:space="preserve"> Q. AL-DUJAILI, </w:t>
      </w:r>
      <w:proofErr w:type="spellStart"/>
      <w:r w:rsidRPr="000D4F27">
        <w:t>Ye</w:t>
      </w:r>
      <w:proofErr w:type="spellEnd"/>
      <w:r w:rsidRPr="000D4F27">
        <w:t xml:space="preserve"> DUAN, </w:t>
      </w:r>
      <w:proofErr w:type="spellStart"/>
      <w:r w:rsidRPr="000D4F27">
        <w:t>Omran</w:t>
      </w:r>
      <w:proofErr w:type="spellEnd"/>
      <w:r w:rsidRPr="000D4F27">
        <w:t xml:space="preserve"> AL-SHAMMA, José SANTAMARÍA, </w:t>
      </w:r>
      <w:proofErr w:type="spellStart"/>
      <w:r w:rsidRPr="000D4F27">
        <w:t>Mohammed</w:t>
      </w:r>
      <w:proofErr w:type="spellEnd"/>
      <w:r w:rsidRPr="000D4F27">
        <w:t xml:space="preserve"> A. FADHEL, </w:t>
      </w:r>
      <w:proofErr w:type="spellStart"/>
      <w:r w:rsidRPr="000D4F27">
        <w:t>Muthana</w:t>
      </w:r>
      <w:proofErr w:type="spellEnd"/>
      <w:r w:rsidRPr="000D4F27">
        <w:t xml:space="preserve"> AL-AMIDIE and </w:t>
      </w:r>
      <w:proofErr w:type="spellStart"/>
      <w:r w:rsidRPr="000D4F27">
        <w:t>Laith</w:t>
      </w:r>
      <w:proofErr w:type="spellEnd"/>
      <w:r w:rsidRPr="000D4F27">
        <w:t xml:space="preserve"> FARHAN, 2021. </w:t>
      </w:r>
      <w:proofErr w:type="spellStart"/>
      <w:r w:rsidRPr="000D4F27">
        <w:t>Review</w:t>
      </w:r>
      <w:proofErr w:type="spellEnd"/>
      <w:r w:rsidRPr="000D4F27">
        <w:t xml:space="preserve"> of </w:t>
      </w:r>
      <w:proofErr w:type="spellStart"/>
      <w:r w:rsidRPr="000D4F27">
        <w:t>deep</w:t>
      </w:r>
      <w:proofErr w:type="spellEnd"/>
      <w:r w:rsidRPr="000D4F27">
        <w:t xml:space="preserve"> </w:t>
      </w:r>
      <w:proofErr w:type="spellStart"/>
      <w:r w:rsidRPr="000D4F27">
        <w:t>learning</w:t>
      </w:r>
      <w:proofErr w:type="spellEnd"/>
      <w:r w:rsidRPr="000D4F27">
        <w:t xml:space="preserve">: </w:t>
      </w:r>
      <w:proofErr w:type="spellStart"/>
      <w:r w:rsidRPr="000D4F27">
        <w:t>concepts</w:t>
      </w:r>
      <w:proofErr w:type="spellEnd"/>
      <w:r w:rsidRPr="000D4F27">
        <w:t xml:space="preserve">, CNN </w:t>
      </w:r>
      <w:proofErr w:type="spellStart"/>
      <w:r w:rsidRPr="000D4F27">
        <w:t>architectures</w:t>
      </w:r>
      <w:proofErr w:type="spellEnd"/>
      <w:r w:rsidRPr="000D4F27">
        <w:t xml:space="preserve">, </w:t>
      </w:r>
      <w:proofErr w:type="spellStart"/>
      <w:r w:rsidRPr="000D4F27">
        <w:t>challenges</w:t>
      </w:r>
      <w:proofErr w:type="spellEnd"/>
      <w:r w:rsidRPr="000D4F27">
        <w:t xml:space="preserve">, </w:t>
      </w:r>
      <w:proofErr w:type="spellStart"/>
      <w:r w:rsidRPr="000D4F27">
        <w:t>applications</w:t>
      </w:r>
      <w:proofErr w:type="spellEnd"/>
      <w:r w:rsidRPr="000D4F27">
        <w:t xml:space="preserve">, </w:t>
      </w:r>
      <w:proofErr w:type="spellStart"/>
      <w:r w:rsidRPr="000D4F27">
        <w:t>future</w:t>
      </w:r>
      <w:proofErr w:type="spellEnd"/>
      <w:r w:rsidRPr="000D4F27">
        <w:t xml:space="preserve"> </w:t>
      </w:r>
      <w:proofErr w:type="spellStart"/>
      <w:r w:rsidRPr="000D4F27">
        <w:t>directions</w:t>
      </w:r>
      <w:proofErr w:type="spellEnd"/>
      <w:r w:rsidRPr="000D4F27">
        <w:t xml:space="preserve">. </w:t>
      </w:r>
      <w:proofErr w:type="spellStart"/>
      <w:r w:rsidRPr="000D4F27">
        <w:t>Journal</w:t>
      </w:r>
      <w:proofErr w:type="spellEnd"/>
      <w:r w:rsidRPr="000D4F27">
        <w:t xml:space="preserve"> of Big </w:t>
      </w:r>
      <w:proofErr w:type="spellStart"/>
      <w:r w:rsidRPr="000D4F27">
        <w:t>Data</w:t>
      </w:r>
      <w:proofErr w:type="spellEnd"/>
      <w:r w:rsidRPr="000D4F27">
        <w:t xml:space="preserve"> [online]. 2021, </w:t>
      </w:r>
      <w:proofErr w:type="spellStart"/>
      <w:r w:rsidRPr="000D4F27">
        <w:t>vol</w:t>
      </w:r>
      <w:proofErr w:type="spellEnd"/>
      <w:r w:rsidRPr="000D4F27">
        <w:t>. 8, no. 1. Dostupné na: doi:10.1186/s40537-021-00444-8</w:t>
      </w:r>
    </w:p>
    <w:p w14:paraId="66E75B6A" w14:textId="77777777" w:rsidR="00A51AEB" w:rsidRDefault="00A51AEB" w:rsidP="009B3E43">
      <w:pPr>
        <w:ind w:left="709" w:hanging="709"/>
      </w:pPr>
      <w:r w:rsidRPr="00A51AEB">
        <w:t xml:space="preserve">BEKHET, </w:t>
      </w:r>
      <w:proofErr w:type="spellStart"/>
      <w:r w:rsidRPr="00A51AEB">
        <w:t>Saddam</w:t>
      </w:r>
      <w:proofErr w:type="spellEnd"/>
      <w:r w:rsidRPr="00A51AEB">
        <w:t xml:space="preserve"> and </w:t>
      </w:r>
      <w:proofErr w:type="spellStart"/>
      <w:r w:rsidRPr="00A51AEB">
        <w:t>Abdullah</w:t>
      </w:r>
      <w:proofErr w:type="spellEnd"/>
      <w:r w:rsidRPr="00A51AEB">
        <w:t xml:space="preserve"> M. ALGHAMDI, 2021. A COMPARATIVE STUDY FOR VIDEO CLASSIFICATION TECHNIQUES USING DIRECT FEATURES MATCHING, MACHINE LEARNING, AND DEEP LEARNING. </w:t>
      </w:r>
      <w:proofErr w:type="spellStart"/>
      <w:r w:rsidRPr="00A51AEB">
        <w:t>Journal</w:t>
      </w:r>
      <w:proofErr w:type="spellEnd"/>
      <w:r w:rsidRPr="00A51AEB">
        <w:t xml:space="preserve"> of </w:t>
      </w:r>
      <w:proofErr w:type="spellStart"/>
      <w:r w:rsidRPr="00A51AEB">
        <w:t>Southwest</w:t>
      </w:r>
      <w:proofErr w:type="spellEnd"/>
      <w:r w:rsidRPr="00A51AEB">
        <w:t xml:space="preserve"> </w:t>
      </w:r>
      <w:proofErr w:type="spellStart"/>
      <w:r w:rsidRPr="00A51AEB">
        <w:t>Jiaotong</w:t>
      </w:r>
      <w:proofErr w:type="spellEnd"/>
      <w:r w:rsidRPr="00A51AEB">
        <w:t xml:space="preserve"> </w:t>
      </w:r>
      <w:proofErr w:type="spellStart"/>
      <w:r w:rsidRPr="00A51AEB">
        <w:t>University</w:t>
      </w:r>
      <w:proofErr w:type="spellEnd"/>
      <w:r w:rsidRPr="00A51AEB">
        <w:t xml:space="preserve"> [online]. 2021. Dostupné na: http://jsju.org/index.php/journal/article/view/994 </w:t>
      </w:r>
    </w:p>
    <w:p w14:paraId="48A280F6" w14:textId="43E94420" w:rsidR="00900BBF" w:rsidRPr="00612579" w:rsidRDefault="00900BBF" w:rsidP="009B3E43">
      <w:pPr>
        <w:ind w:left="709" w:hanging="709"/>
      </w:pPr>
      <w:r w:rsidRPr="00612579">
        <w:t xml:space="preserve">ATHANASOPOULOS, George, </w:t>
      </w:r>
      <w:proofErr w:type="spellStart"/>
      <w:r w:rsidRPr="00612579">
        <w:t>Nikolaos</w:t>
      </w:r>
      <w:proofErr w:type="spellEnd"/>
      <w:r w:rsidRPr="00612579">
        <w:t xml:space="preserve"> KOURENTZES and </w:t>
      </w:r>
      <w:proofErr w:type="spellStart"/>
      <w:r w:rsidRPr="00612579">
        <w:t>Fotios</w:t>
      </w:r>
      <w:proofErr w:type="spellEnd"/>
      <w:r w:rsidRPr="00612579">
        <w:t xml:space="preserve"> PETROPOULOS, 2017. </w:t>
      </w:r>
      <w:proofErr w:type="spellStart"/>
      <w:r w:rsidRPr="00612579">
        <w:t>Forecasting</w:t>
      </w:r>
      <w:proofErr w:type="spellEnd"/>
      <w:r w:rsidRPr="00612579">
        <w:t xml:space="preserve"> </w:t>
      </w:r>
      <w:proofErr w:type="spellStart"/>
      <w:r w:rsidRPr="00612579">
        <w:t>with</w:t>
      </w:r>
      <w:proofErr w:type="spellEnd"/>
      <w:r w:rsidRPr="00612579">
        <w:t xml:space="preserve"> </w:t>
      </w:r>
      <w:proofErr w:type="spellStart"/>
      <w:r w:rsidRPr="00612579">
        <w:t>temporal</w:t>
      </w:r>
      <w:proofErr w:type="spellEnd"/>
      <w:r w:rsidRPr="00612579">
        <w:t xml:space="preserve"> </w:t>
      </w:r>
      <w:proofErr w:type="spellStart"/>
      <w:r w:rsidRPr="00612579">
        <w:t>hierarchies</w:t>
      </w:r>
      <w:proofErr w:type="spellEnd"/>
      <w:r w:rsidRPr="00612579">
        <w:t xml:space="preserve">. </w:t>
      </w:r>
      <w:proofErr w:type="spellStart"/>
      <w:r w:rsidRPr="00612579">
        <w:rPr>
          <w:i/>
          <w:iCs/>
        </w:rPr>
        <w:t>European</w:t>
      </w:r>
      <w:proofErr w:type="spellEnd"/>
      <w:r w:rsidRPr="00612579">
        <w:rPr>
          <w:i/>
          <w:iCs/>
        </w:rPr>
        <w:t xml:space="preserve"> </w:t>
      </w:r>
      <w:proofErr w:type="spellStart"/>
      <w:r w:rsidRPr="00612579">
        <w:rPr>
          <w:i/>
          <w:iCs/>
        </w:rPr>
        <w:t>Journal</w:t>
      </w:r>
      <w:proofErr w:type="spellEnd"/>
      <w:r w:rsidRPr="00612579">
        <w:rPr>
          <w:i/>
          <w:iCs/>
        </w:rPr>
        <w:t xml:space="preserve"> of </w:t>
      </w:r>
      <w:proofErr w:type="spellStart"/>
      <w:r w:rsidRPr="00612579">
        <w:rPr>
          <w:i/>
          <w:iCs/>
        </w:rPr>
        <w:t>Operational</w:t>
      </w:r>
      <w:proofErr w:type="spellEnd"/>
      <w:r w:rsidRPr="00612579">
        <w:rPr>
          <w:i/>
          <w:iCs/>
        </w:rPr>
        <w:t xml:space="preserve"> </w:t>
      </w:r>
      <w:proofErr w:type="spellStart"/>
      <w:r w:rsidRPr="00612579">
        <w:rPr>
          <w:i/>
          <w:iCs/>
        </w:rPr>
        <w:t>Research</w:t>
      </w:r>
      <w:proofErr w:type="spellEnd"/>
      <w:r w:rsidRPr="00612579">
        <w:t xml:space="preserve"> [online]. 2017, </w:t>
      </w:r>
      <w:proofErr w:type="spellStart"/>
      <w:r w:rsidRPr="00612579">
        <w:t>vol</w:t>
      </w:r>
      <w:proofErr w:type="spellEnd"/>
      <w:r w:rsidRPr="00612579">
        <w:t xml:space="preserve">. 262, no. 1, </w:t>
      </w:r>
      <w:proofErr w:type="spellStart"/>
      <w:r w:rsidRPr="00612579">
        <w:t>pp</w:t>
      </w:r>
      <w:proofErr w:type="spellEnd"/>
      <w:r w:rsidRPr="00612579">
        <w:t>. 60–74. Dostupné na: doi:10.1016/j.ejor.2017.02.046</w:t>
      </w:r>
    </w:p>
    <w:p w14:paraId="1D3A3749" w14:textId="77777777" w:rsidR="00900BBF" w:rsidRPr="00612579" w:rsidRDefault="00900BBF" w:rsidP="009B3E43">
      <w:pPr>
        <w:ind w:left="709" w:hanging="709"/>
      </w:pPr>
      <w:r w:rsidRPr="00612579">
        <w:t xml:space="preserve">BABU, </w:t>
      </w:r>
      <w:proofErr w:type="spellStart"/>
      <w:r w:rsidRPr="00612579">
        <w:t>Deepak</w:t>
      </w:r>
      <w:proofErr w:type="spellEnd"/>
      <w:r w:rsidRPr="00612579">
        <w:t xml:space="preserve"> and </w:t>
      </w:r>
      <w:proofErr w:type="spellStart"/>
      <w:r w:rsidRPr="00612579">
        <w:t>Melissa</w:t>
      </w:r>
      <w:proofErr w:type="spellEnd"/>
      <w:r w:rsidRPr="00612579">
        <w:t xml:space="preserve"> J. FULLWOOD, 2015. 3D </w:t>
      </w:r>
      <w:proofErr w:type="spellStart"/>
      <w:r w:rsidRPr="00612579">
        <w:t>genome</w:t>
      </w:r>
      <w:proofErr w:type="spellEnd"/>
      <w:r w:rsidRPr="00612579">
        <w:t xml:space="preserve"> </w:t>
      </w:r>
      <w:proofErr w:type="spellStart"/>
      <w:r w:rsidRPr="00612579">
        <w:t>organization</w:t>
      </w:r>
      <w:proofErr w:type="spellEnd"/>
      <w:r w:rsidRPr="00612579">
        <w:t xml:space="preserve"> in </w:t>
      </w:r>
      <w:proofErr w:type="spellStart"/>
      <w:r w:rsidRPr="00612579">
        <w:t>health</w:t>
      </w:r>
      <w:proofErr w:type="spellEnd"/>
      <w:r w:rsidRPr="00612579">
        <w:t xml:space="preserve"> and </w:t>
      </w:r>
      <w:proofErr w:type="spellStart"/>
      <w:r w:rsidRPr="00612579">
        <w:t>disease</w:t>
      </w:r>
      <w:proofErr w:type="spellEnd"/>
      <w:r w:rsidRPr="00612579">
        <w:t xml:space="preserve">: </w:t>
      </w:r>
      <w:proofErr w:type="spellStart"/>
      <w:r w:rsidRPr="00612579">
        <w:t>emerging</w:t>
      </w:r>
      <w:proofErr w:type="spellEnd"/>
      <w:r w:rsidRPr="00612579">
        <w:t xml:space="preserve"> </w:t>
      </w:r>
      <w:proofErr w:type="spellStart"/>
      <w:r w:rsidRPr="00612579">
        <w:t>opportunities</w:t>
      </w:r>
      <w:proofErr w:type="spellEnd"/>
      <w:r w:rsidRPr="00612579">
        <w:t xml:space="preserve"> in </w:t>
      </w:r>
      <w:proofErr w:type="spellStart"/>
      <w:r w:rsidRPr="00612579">
        <w:t>cancer</w:t>
      </w:r>
      <w:proofErr w:type="spellEnd"/>
      <w:r w:rsidRPr="00612579">
        <w:t xml:space="preserve"> </w:t>
      </w:r>
      <w:proofErr w:type="spellStart"/>
      <w:r w:rsidRPr="00612579">
        <w:t>translational</w:t>
      </w:r>
      <w:proofErr w:type="spellEnd"/>
      <w:r w:rsidRPr="00612579">
        <w:t xml:space="preserve"> </w:t>
      </w:r>
      <w:proofErr w:type="spellStart"/>
      <w:r w:rsidRPr="00612579">
        <w:t>medicine</w:t>
      </w:r>
      <w:proofErr w:type="spellEnd"/>
      <w:r w:rsidRPr="00612579">
        <w:t xml:space="preserve">. </w:t>
      </w:r>
      <w:proofErr w:type="spellStart"/>
      <w:r w:rsidRPr="00612579">
        <w:rPr>
          <w:i/>
          <w:iCs/>
        </w:rPr>
        <w:t>Nucleus</w:t>
      </w:r>
      <w:proofErr w:type="spellEnd"/>
      <w:r w:rsidRPr="00612579">
        <w:rPr>
          <w:i/>
          <w:iCs/>
        </w:rPr>
        <w:t xml:space="preserve"> (</w:t>
      </w:r>
      <w:proofErr w:type="spellStart"/>
      <w:r w:rsidRPr="00612579">
        <w:rPr>
          <w:i/>
          <w:iCs/>
        </w:rPr>
        <w:t>Austin</w:t>
      </w:r>
      <w:proofErr w:type="spellEnd"/>
      <w:r w:rsidRPr="00612579">
        <w:rPr>
          <w:i/>
          <w:iCs/>
        </w:rPr>
        <w:t xml:space="preserve">, </w:t>
      </w:r>
      <w:proofErr w:type="spellStart"/>
      <w:r w:rsidRPr="00612579">
        <w:rPr>
          <w:i/>
          <w:iCs/>
        </w:rPr>
        <w:t>Tex</w:t>
      </w:r>
      <w:proofErr w:type="spellEnd"/>
      <w:r w:rsidRPr="00612579">
        <w:rPr>
          <w:i/>
          <w:iCs/>
        </w:rPr>
        <w:t>. Online)</w:t>
      </w:r>
      <w:r w:rsidRPr="00612579">
        <w:t xml:space="preserve"> [online]. 2015, </w:t>
      </w:r>
      <w:proofErr w:type="spellStart"/>
      <w:r w:rsidRPr="00612579">
        <w:t>vol</w:t>
      </w:r>
      <w:proofErr w:type="spellEnd"/>
      <w:r w:rsidRPr="00612579">
        <w:t xml:space="preserve">. 6, no. 5, </w:t>
      </w:r>
      <w:proofErr w:type="spellStart"/>
      <w:r w:rsidRPr="00612579">
        <w:t>pp</w:t>
      </w:r>
      <w:proofErr w:type="spellEnd"/>
      <w:r w:rsidRPr="00612579">
        <w:t>. 382–393. Dostupné na: doi:10.1080/19491034.2015.1106676</w:t>
      </w:r>
    </w:p>
    <w:p w14:paraId="30FB29C0" w14:textId="43158991" w:rsidR="00890531" w:rsidRDefault="00890531" w:rsidP="009B3E43">
      <w:pPr>
        <w:ind w:left="709" w:hanging="709"/>
      </w:pPr>
      <w:r w:rsidRPr="00890531">
        <w:t xml:space="preserve">BAREKATAIN, </w:t>
      </w:r>
      <w:proofErr w:type="spellStart"/>
      <w:r w:rsidRPr="00890531">
        <w:t>Mohammadamin</w:t>
      </w:r>
      <w:proofErr w:type="spellEnd"/>
      <w:r w:rsidRPr="00890531">
        <w:t xml:space="preserve">, </w:t>
      </w:r>
      <w:proofErr w:type="spellStart"/>
      <w:r w:rsidRPr="00890531">
        <w:t>Miquel</w:t>
      </w:r>
      <w:proofErr w:type="spellEnd"/>
      <w:r w:rsidRPr="00890531">
        <w:t xml:space="preserve"> MARTI, </w:t>
      </w:r>
      <w:proofErr w:type="spellStart"/>
      <w:r w:rsidRPr="00890531">
        <w:t>Hsueh-Fu</w:t>
      </w:r>
      <w:proofErr w:type="spellEnd"/>
      <w:r w:rsidRPr="00890531">
        <w:t xml:space="preserve"> SHIH, Samuel MURRAY, </w:t>
      </w:r>
      <w:proofErr w:type="spellStart"/>
      <w:r w:rsidRPr="00890531">
        <w:t>Kotaro</w:t>
      </w:r>
      <w:proofErr w:type="spellEnd"/>
      <w:r w:rsidRPr="00890531">
        <w:t xml:space="preserve"> NAKAYAMA, </w:t>
      </w:r>
      <w:proofErr w:type="spellStart"/>
      <w:r w:rsidRPr="00890531">
        <w:t>Yutaka</w:t>
      </w:r>
      <w:proofErr w:type="spellEnd"/>
      <w:r w:rsidRPr="00890531">
        <w:t xml:space="preserve"> MATSUO and Helmut PRENDINGER, 2017. </w:t>
      </w:r>
      <w:proofErr w:type="spellStart"/>
      <w:r w:rsidRPr="00890531">
        <w:t>Okutama-Action</w:t>
      </w:r>
      <w:proofErr w:type="spellEnd"/>
      <w:r w:rsidRPr="00890531">
        <w:t xml:space="preserve">: </w:t>
      </w:r>
      <w:proofErr w:type="spellStart"/>
      <w:r w:rsidRPr="00890531">
        <w:t>an</w:t>
      </w:r>
      <w:proofErr w:type="spellEnd"/>
      <w:r w:rsidRPr="00890531">
        <w:t xml:space="preserve"> </w:t>
      </w:r>
      <w:proofErr w:type="spellStart"/>
      <w:r w:rsidRPr="00890531">
        <w:t>aerial</w:t>
      </w:r>
      <w:proofErr w:type="spellEnd"/>
      <w:r w:rsidRPr="00890531">
        <w:t xml:space="preserve"> </w:t>
      </w:r>
      <w:proofErr w:type="spellStart"/>
      <w:r w:rsidRPr="00890531">
        <w:t>view</w:t>
      </w:r>
      <w:proofErr w:type="spellEnd"/>
      <w:r w:rsidRPr="00890531">
        <w:t xml:space="preserve"> video dataset </w:t>
      </w:r>
      <w:proofErr w:type="spellStart"/>
      <w:r w:rsidRPr="00890531">
        <w:t>for</w:t>
      </w:r>
      <w:proofErr w:type="spellEnd"/>
      <w:r w:rsidRPr="00890531">
        <w:t xml:space="preserve"> </w:t>
      </w:r>
      <w:proofErr w:type="spellStart"/>
      <w:r w:rsidRPr="00890531">
        <w:t>concurrent</w:t>
      </w:r>
      <w:proofErr w:type="spellEnd"/>
      <w:r w:rsidRPr="00890531">
        <w:t xml:space="preserve"> </w:t>
      </w:r>
      <w:proofErr w:type="spellStart"/>
      <w:r w:rsidRPr="00890531">
        <w:t>human</w:t>
      </w:r>
      <w:proofErr w:type="spellEnd"/>
      <w:r w:rsidRPr="00890531">
        <w:t xml:space="preserve"> </w:t>
      </w:r>
      <w:proofErr w:type="spellStart"/>
      <w:r w:rsidRPr="00890531">
        <w:t>action</w:t>
      </w:r>
      <w:proofErr w:type="spellEnd"/>
      <w:r w:rsidRPr="00890531">
        <w:t xml:space="preserve"> </w:t>
      </w:r>
      <w:proofErr w:type="spellStart"/>
      <w:r w:rsidRPr="00890531">
        <w:t>detection</w:t>
      </w:r>
      <w:proofErr w:type="spellEnd"/>
      <w:r w:rsidRPr="00890531">
        <w:t xml:space="preserve"> [online]. Dostupné na: https://openaccess.thecvf.com/content_cvpr_2017_workshops/w34/html/Barekatain_Okutama-Action_An_Aerial_CVPR_2017_paper.html</w:t>
      </w:r>
    </w:p>
    <w:p w14:paraId="5D679DCC" w14:textId="2514FB58" w:rsidR="00900BBF" w:rsidRPr="00612579" w:rsidRDefault="00900BBF" w:rsidP="009B3E43">
      <w:pPr>
        <w:ind w:left="709" w:hanging="709"/>
      </w:pPr>
      <w:r w:rsidRPr="00612579">
        <w:lastRenderedPageBreak/>
        <w:t xml:space="preserve">BUCKLAND, </w:t>
      </w:r>
      <w:proofErr w:type="spellStart"/>
      <w:r w:rsidRPr="00612579">
        <w:t>Stephen</w:t>
      </w:r>
      <w:proofErr w:type="spellEnd"/>
      <w:r w:rsidRPr="00612579">
        <w:t xml:space="preserve"> T., </w:t>
      </w:r>
      <w:proofErr w:type="spellStart"/>
      <w:r w:rsidRPr="00612579">
        <w:t>Eric</w:t>
      </w:r>
      <w:proofErr w:type="spellEnd"/>
      <w:r w:rsidRPr="00612579">
        <w:t xml:space="preserve"> A. REXSTAD, </w:t>
      </w:r>
      <w:proofErr w:type="spellStart"/>
      <w:r w:rsidRPr="00612579">
        <w:t>Tiago</w:t>
      </w:r>
      <w:proofErr w:type="spellEnd"/>
      <w:r w:rsidRPr="00612579">
        <w:t xml:space="preserve"> A. MARQUES and C. S. OEDEKOVEN, 2015. </w:t>
      </w:r>
      <w:proofErr w:type="spellStart"/>
      <w:r w:rsidRPr="00612579">
        <w:t>The</w:t>
      </w:r>
      <w:proofErr w:type="spellEnd"/>
      <w:r w:rsidRPr="00612579">
        <w:t xml:space="preserve"> </w:t>
      </w:r>
      <w:proofErr w:type="spellStart"/>
      <w:r w:rsidRPr="00612579">
        <w:t>basic</w:t>
      </w:r>
      <w:proofErr w:type="spellEnd"/>
      <w:r w:rsidRPr="00612579">
        <w:t xml:space="preserve"> </w:t>
      </w:r>
      <w:proofErr w:type="spellStart"/>
      <w:r w:rsidRPr="00612579">
        <w:t>methods</w:t>
      </w:r>
      <w:proofErr w:type="spellEnd"/>
      <w:r w:rsidRPr="00612579">
        <w:t xml:space="preserve">. In: </w:t>
      </w:r>
      <w:proofErr w:type="spellStart"/>
      <w:r w:rsidRPr="00612579">
        <w:rPr>
          <w:i/>
          <w:iCs/>
        </w:rPr>
        <w:t>Methods</w:t>
      </w:r>
      <w:proofErr w:type="spellEnd"/>
      <w:r w:rsidRPr="00612579">
        <w:rPr>
          <w:i/>
          <w:iCs/>
        </w:rPr>
        <w:t xml:space="preserve"> in </w:t>
      </w:r>
      <w:proofErr w:type="spellStart"/>
      <w:r w:rsidRPr="00612579">
        <w:rPr>
          <w:i/>
          <w:iCs/>
        </w:rPr>
        <w:t>statistical</w:t>
      </w:r>
      <w:proofErr w:type="spellEnd"/>
      <w:r w:rsidRPr="00612579">
        <w:rPr>
          <w:i/>
          <w:iCs/>
        </w:rPr>
        <w:t xml:space="preserve"> </w:t>
      </w:r>
      <w:proofErr w:type="spellStart"/>
      <w:r w:rsidRPr="00612579">
        <w:rPr>
          <w:i/>
          <w:iCs/>
        </w:rPr>
        <w:t>ecology</w:t>
      </w:r>
      <w:proofErr w:type="spellEnd"/>
      <w:r w:rsidRPr="00612579">
        <w:t xml:space="preserve"> [online]. p. 3–13. Dostupné na: doi:10.1007/978-3-319-19219-2_1</w:t>
      </w:r>
    </w:p>
    <w:p w14:paraId="6B1D7060" w14:textId="77777777" w:rsidR="00900BBF" w:rsidRPr="00612579" w:rsidRDefault="00900BBF" w:rsidP="009B3E43">
      <w:pPr>
        <w:ind w:left="709" w:hanging="709"/>
      </w:pPr>
      <w:r w:rsidRPr="00612579">
        <w:t xml:space="preserve">CARREIRA, </w:t>
      </w:r>
      <w:proofErr w:type="spellStart"/>
      <w:r w:rsidRPr="00612579">
        <w:t>João</w:t>
      </w:r>
      <w:proofErr w:type="spellEnd"/>
      <w:r w:rsidRPr="00612579">
        <w:t xml:space="preserve"> and </w:t>
      </w:r>
      <w:proofErr w:type="spellStart"/>
      <w:r w:rsidRPr="00612579">
        <w:t>Andrew</w:t>
      </w:r>
      <w:proofErr w:type="spellEnd"/>
      <w:r w:rsidRPr="00612579">
        <w:t xml:space="preserve"> ZISSERMAN, 2017. </w:t>
      </w:r>
      <w:proofErr w:type="spellStart"/>
      <w:r w:rsidRPr="00612579">
        <w:t>Quo</w:t>
      </w:r>
      <w:proofErr w:type="spellEnd"/>
      <w:r w:rsidRPr="00612579">
        <w:t xml:space="preserve"> </w:t>
      </w:r>
      <w:proofErr w:type="spellStart"/>
      <w:r w:rsidRPr="00612579">
        <w:t>Vadis</w:t>
      </w:r>
      <w:proofErr w:type="spellEnd"/>
      <w:r w:rsidRPr="00612579">
        <w:t xml:space="preserve">, </w:t>
      </w:r>
      <w:proofErr w:type="spellStart"/>
      <w:r w:rsidRPr="00612579">
        <w:t>Action</w:t>
      </w:r>
      <w:proofErr w:type="spellEnd"/>
      <w:r w:rsidRPr="00612579">
        <w:t xml:space="preserve"> </w:t>
      </w:r>
      <w:proofErr w:type="spellStart"/>
      <w:r w:rsidRPr="00612579">
        <w:t>Recognition</w:t>
      </w:r>
      <w:proofErr w:type="spellEnd"/>
      <w:r w:rsidRPr="00612579">
        <w:t xml:space="preserve">? A New Model and </w:t>
      </w:r>
      <w:proofErr w:type="spellStart"/>
      <w:r w:rsidRPr="00612579">
        <w:t>the</w:t>
      </w:r>
      <w:proofErr w:type="spellEnd"/>
      <w:r w:rsidRPr="00612579">
        <w:t xml:space="preserve"> </w:t>
      </w:r>
      <w:proofErr w:type="spellStart"/>
      <w:r w:rsidRPr="00612579">
        <w:t>Kinetics</w:t>
      </w:r>
      <w:proofErr w:type="spellEnd"/>
      <w:r w:rsidRPr="00612579">
        <w:t xml:space="preserve"> Dataset. </w:t>
      </w:r>
      <w:r w:rsidRPr="00612579">
        <w:rPr>
          <w:i/>
          <w:iCs/>
        </w:rPr>
        <w:t xml:space="preserve">IEEE </w:t>
      </w:r>
      <w:proofErr w:type="spellStart"/>
      <w:r w:rsidRPr="00612579">
        <w:rPr>
          <w:i/>
          <w:iCs/>
        </w:rPr>
        <w:t>Conference</w:t>
      </w:r>
      <w:proofErr w:type="spellEnd"/>
      <w:r w:rsidRPr="00612579">
        <w:rPr>
          <w:i/>
          <w:iCs/>
        </w:rPr>
        <w:t xml:space="preserve"> on </w:t>
      </w:r>
      <w:proofErr w:type="spellStart"/>
      <w:r w:rsidRPr="00612579">
        <w:rPr>
          <w:i/>
          <w:iCs/>
        </w:rPr>
        <w:t>Computer</w:t>
      </w:r>
      <w:proofErr w:type="spellEnd"/>
      <w:r w:rsidRPr="00612579">
        <w:rPr>
          <w:i/>
          <w:iCs/>
        </w:rPr>
        <w:t xml:space="preserve"> </w:t>
      </w:r>
      <w:proofErr w:type="spellStart"/>
      <w:r w:rsidRPr="00612579">
        <w:rPr>
          <w:i/>
          <w:iCs/>
        </w:rPr>
        <w:t>Vision</w:t>
      </w:r>
      <w:proofErr w:type="spellEnd"/>
      <w:r w:rsidRPr="00612579">
        <w:rPr>
          <w:i/>
          <w:iCs/>
        </w:rPr>
        <w:t xml:space="preserve"> and </w:t>
      </w:r>
      <w:proofErr w:type="spellStart"/>
      <w:r w:rsidRPr="00612579">
        <w:rPr>
          <w:i/>
          <w:iCs/>
        </w:rPr>
        <w:t>Pattern</w:t>
      </w:r>
      <w:proofErr w:type="spellEnd"/>
      <w:r w:rsidRPr="00612579">
        <w:rPr>
          <w:i/>
          <w:iCs/>
        </w:rPr>
        <w:t xml:space="preserve"> </w:t>
      </w:r>
      <w:proofErr w:type="spellStart"/>
      <w:r w:rsidRPr="00612579">
        <w:rPr>
          <w:i/>
          <w:iCs/>
        </w:rPr>
        <w:t>Recognition</w:t>
      </w:r>
      <w:proofErr w:type="spellEnd"/>
      <w:r w:rsidRPr="00612579">
        <w:t xml:space="preserve"> [online]. 2017. Dostupné na: doi:10.1109/cvpr.2017.502</w:t>
      </w:r>
    </w:p>
    <w:p w14:paraId="636D07D6" w14:textId="660A86DF" w:rsidR="00900BBF" w:rsidRPr="00612579" w:rsidRDefault="00900BBF" w:rsidP="009B3E43">
      <w:pPr>
        <w:ind w:left="709" w:hanging="709"/>
      </w:pPr>
      <w:r w:rsidRPr="00612579">
        <w:t xml:space="preserve">COMOLI, </w:t>
      </w:r>
      <w:proofErr w:type="spellStart"/>
      <w:r w:rsidRPr="00612579">
        <w:t>Patrizia</w:t>
      </w:r>
      <w:proofErr w:type="spellEnd"/>
      <w:r w:rsidRPr="00612579">
        <w:t xml:space="preserve">, </w:t>
      </w:r>
      <w:proofErr w:type="spellStart"/>
      <w:r w:rsidRPr="00612579">
        <w:t>Michela</w:t>
      </w:r>
      <w:proofErr w:type="spellEnd"/>
      <w:r w:rsidRPr="00612579">
        <w:t xml:space="preserve"> CIONI, </w:t>
      </w:r>
      <w:proofErr w:type="spellStart"/>
      <w:r w:rsidRPr="00612579">
        <w:t>Augusto</w:t>
      </w:r>
      <w:proofErr w:type="spellEnd"/>
      <w:r w:rsidRPr="00612579">
        <w:t xml:space="preserve"> TAGLIAMACCO, Giuseppe QUARTUCCIO, </w:t>
      </w:r>
      <w:proofErr w:type="spellStart"/>
      <w:r w:rsidRPr="00612579">
        <w:t>Annalisa</w:t>
      </w:r>
      <w:proofErr w:type="spellEnd"/>
      <w:r w:rsidRPr="00612579">
        <w:t xml:space="preserve"> INNOCENTE, I. FONTANA, </w:t>
      </w:r>
      <w:proofErr w:type="spellStart"/>
      <w:r w:rsidRPr="00612579">
        <w:t>Antonella</w:t>
      </w:r>
      <w:proofErr w:type="spellEnd"/>
      <w:r w:rsidRPr="00612579">
        <w:t xml:space="preserve"> TRIVELLI, </w:t>
      </w:r>
      <w:proofErr w:type="spellStart"/>
      <w:r w:rsidRPr="00612579">
        <w:t>Alberto</w:t>
      </w:r>
      <w:proofErr w:type="spellEnd"/>
      <w:r w:rsidRPr="00612579">
        <w:t xml:space="preserve"> MAGNASCO, Angela NOCCO, </w:t>
      </w:r>
      <w:proofErr w:type="spellStart"/>
      <w:r w:rsidRPr="00612579">
        <w:t>Catherine</w:t>
      </w:r>
      <w:proofErr w:type="spellEnd"/>
      <w:r w:rsidRPr="00612579">
        <w:t xml:space="preserve"> KLERSY, Laura RUBERT, Miriam RAMONDETTA, </w:t>
      </w:r>
      <w:proofErr w:type="spellStart"/>
      <w:r w:rsidRPr="00612579">
        <w:t>Marco</w:t>
      </w:r>
      <w:proofErr w:type="spellEnd"/>
      <w:r w:rsidRPr="00612579">
        <w:t xml:space="preserve"> ZECCA, </w:t>
      </w:r>
      <w:proofErr w:type="spellStart"/>
      <w:r w:rsidRPr="00612579">
        <w:t>Giacomo</w:t>
      </w:r>
      <w:proofErr w:type="spellEnd"/>
      <w:r w:rsidRPr="00612579">
        <w:t xml:space="preserve"> GARIBOTTO, </w:t>
      </w:r>
      <w:proofErr w:type="spellStart"/>
      <w:r w:rsidRPr="00612579">
        <w:t>Gian</w:t>
      </w:r>
      <w:proofErr w:type="spellEnd"/>
      <w:r w:rsidRPr="00612579">
        <w:t xml:space="preserve"> </w:t>
      </w:r>
      <w:proofErr w:type="spellStart"/>
      <w:r w:rsidRPr="00612579">
        <w:t>Marco</w:t>
      </w:r>
      <w:proofErr w:type="spellEnd"/>
      <w:r w:rsidRPr="00612579">
        <w:t xml:space="preserve"> GHIGGERI, </w:t>
      </w:r>
      <w:proofErr w:type="spellStart"/>
      <w:r w:rsidRPr="00612579">
        <w:t>Massimo</w:t>
      </w:r>
      <w:proofErr w:type="spellEnd"/>
      <w:r w:rsidRPr="00612579">
        <w:t xml:space="preserve"> CARDILLO, </w:t>
      </w:r>
      <w:proofErr w:type="spellStart"/>
      <w:r w:rsidRPr="00612579">
        <w:t>Arcangelo</w:t>
      </w:r>
      <w:proofErr w:type="spellEnd"/>
      <w:r w:rsidRPr="00612579">
        <w:t xml:space="preserve"> NOCERA and </w:t>
      </w:r>
      <w:proofErr w:type="spellStart"/>
      <w:r w:rsidRPr="00612579">
        <w:t>Fabrizio</w:t>
      </w:r>
      <w:proofErr w:type="spellEnd"/>
      <w:r w:rsidRPr="00612579">
        <w:t xml:space="preserve"> GINEVRI, 2016. </w:t>
      </w:r>
      <w:proofErr w:type="spellStart"/>
      <w:r w:rsidRPr="00612579">
        <w:t>Acquisition</w:t>
      </w:r>
      <w:proofErr w:type="spellEnd"/>
      <w:r w:rsidRPr="00612579">
        <w:t xml:space="preserve"> of C3D‐Binding </w:t>
      </w:r>
      <w:proofErr w:type="spellStart"/>
      <w:r w:rsidRPr="00612579">
        <w:t>activity</w:t>
      </w:r>
      <w:proofErr w:type="spellEnd"/>
      <w:r w:rsidRPr="00612579">
        <w:t xml:space="preserve"> by de novo Donor‐</w:t>
      </w:r>
      <w:proofErr w:type="spellStart"/>
      <w:r w:rsidRPr="00612579">
        <w:t>Specific</w:t>
      </w:r>
      <w:proofErr w:type="spellEnd"/>
      <w:r w:rsidRPr="00612579">
        <w:t xml:space="preserve"> HLA </w:t>
      </w:r>
      <w:proofErr w:type="spellStart"/>
      <w:r w:rsidRPr="00612579">
        <w:t>antibodies</w:t>
      </w:r>
      <w:proofErr w:type="spellEnd"/>
      <w:r w:rsidRPr="00612579">
        <w:t xml:space="preserve"> </w:t>
      </w:r>
      <w:proofErr w:type="spellStart"/>
      <w:r w:rsidRPr="00612579">
        <w:t>correlates</w:t>
      </w:r>
      <w:proofErr w:type="spellEnd"/>
      <w:r w:rsidRPr="00612579">
        <w:t xml:space="preserve"> </w:t>
      </w:r>
      <w:proofErr w:type="spellStart"/>
      <w:r w:rsidRPr="00612579">
        <w:t>with</w:t>
      </w:r>
      <w:proofErr w:type="spellEnd"/>
      <w:r w:rsidRPr="00612579">
        <w:t xml:space="preserve"> </w:t>
      </w:r>
      <w:proofErr w:type="spellStart"/>
      <w:r w:rsidRPr="00612579">
        <w:t>graft</w:t>
      </w:r>
      <w:proofErr w:type="spellEnd"/>
      <w:r w:rsidRPr="00612579">
        <w:t xml:space="preserve"> </w:t>
      </w:r>
      <w:proofErr w:type="spellStart"/>
      <w:r w:rsidRPr="00612579">
        <w:t>loss</w:t>
      </w:r>
      <w:proofErr w:type="spellEnd"/>
      <w:r w:rsidRPr="00612579">
        <w:t xml:space="preserve"> in </w:t>
      </w:r>
      <w:proofErr w:type="spellStart"/>
      <w:r w:rsidRPr="00612579">
        <w:t>nonsensitized</w:t>
      </w:r>
      <w:proofErr w:type="spellEnd"/>
      <w:r w:rsidRPr="00612579">
        <w:t xml:space="preserve"> </w:t>
      </w:r>
      <w:proofErr w:type="spellStart"/>
      <w:r w:rsidRPr="00612579">
        <w:t>pediatric</w:t>
      </w:r>
      <w:proofErr w:type="spellEnd"/>
      <w:r w:rsidRPr="00612579">
        <w:t xml:space="preserve"> </w:t>
      </w:r>
      <w:proofErr w:type="spellStart"/>
      <w:r w:rsidRPr="00612579">
        <w:t>kidney</w:t>
      </w:r>
      <w:proofErr w:type="spellEnd"/>
      <w:r w:rsidRPr="00612579">
        <w:t xml:space="preserve"> </w:t>
      </w:r>
      <w:proofErr w:type="spellStart"/>
      <w:r w:rsidRPr="00612579">
        <w:t>recipients</w:t>
      </w:r>
      <w:proofErr w:type="spellEnd"/>
      <w:r w:rsidRPr="00612579">
        <w:t xml:space="preserve">. </w:t>
      </w:r>
      <w:r w:rsidRPr="00612579">
        <w:rPr>
          <w:i/>
          <w:iCs/>
        </w:rPr>
        <w:t xml:space="preserve">American </w:t>
      </w:r>
      <w:proofErr w:type="spellStart"/>
      <w:r w:rsidRPr="00612579">
        <w:rPr>
          <w:i/>
          <w:iCs/>
        </w:rPr>
        <w:t>Journal</w:t>
      </w:r>
      <w:proofErr w:type="spellEnd"/>
      <w:r w:rsidRPr="00612579">
        <w:rPr>
          <w:i/>
          <w:iCs/>
        </w:rPr>
        <w:t xml:space="preserve"> of </w:t>
      </w:r>
      <w:proofErr w:type="spellStart"/>
      <w:r w:rsidRPr="00612579">
        <w:rPr>
          <w:i/>
          <w:iCs/>
        </w:rPr>
        <w:t>Transplantation</w:t>
      </w:r>
      <w:proofErr w:type="spellEnd"/>
      <w:r w:rsidRPr="00612579">
        <w:rPr>
          <w:i/>
          <w:iCs/>
        </w:rPr>
        <w:t xml:space="preserve"> (</w:t>
      </w:r>
      <w:proofErr w:type="spellStart"/>
      <w:r w:rsidRPr="00612579">
        <w:rPr>
          <w:i/>
          <w:iCs/>
        </w:rPr>
        <w:t>Print</w:t>
      </w:r>
      <w:proofErr w:type="spellEnd"/>
      <w:r w:rsidRPr="00612579">
        <w:rPr>
          <w:i/>
          <w:iCs/>
        </w:rPr>
        <w:t>)</w:t>
      </w:r>
      <w:r w:rsidRPr="00612579">
        <w:t xml:space="preserve"> [online]. 2016, </w:t>
      </w:r>
      <w:proofErr w:type="spellStart"/>
      <w:r w:rsidRPr="00612579">
        <w:t>vol</w:t>
      </w:r>
      <w:proofErr w:type="spellEnd"/>
      <w:r w:rsidRPr="00612579">
        <w:t xml:space="preserve">. 16, no. 7, </w:t>
      </w:r>
      <w:proofErr w:type="spellStart"/>
      <w:r w:rsidRPr="00612579">
        <w:t>pp</w:t>
      </w:r>
      <w:proofErr w:type="spellEnd"/>
      <w:r w:rsidRPr="00612579">
        <w:t>. 2106–2116. Dostupné na: doi:10.1111/ajt.13700</w:t>
      </w:r>
    </w:p>
    <w:p w14:paraId="776C3613" w14:textId="28FC20F2" w:rsidR="00A62971" w:rsidRPr="00612579" w:rsidRDefault="00A62971" w:rsidP="009B3E43">
      <w:pPr>
        <w:ind w:left="709" w:hanging="709"/>
      </w:pPr>
      <w:r w:rsidRPr="00612579">
        <w:t xml:space="preserve">DE MELO, </w:t>
      </w:r>
      <w:proofErr w:type="spellStart"/>
      <w:r w:rsidRPr="00612579">
        <w:t>Wheidima</w:t>
      </w:r>
      <w:proofErr w:type="spellEnd"/>
      <w:r w:rsidRPr="00612579">
        <w:t xml:space="preserve"> </w:t>
      </w:r>
      <w:proofErr w:type="spellStart"/>
      <w:r w:rsidRPr="00612579">
        <w:t>Carneiro</w:t>
      </w:r>
      <w:proofErr w:type="spellEnd"/>
      <w:r w:rsidRPr="00612579">
        <w:t xml:space="preserve">, </w:t>
      </w:r>
      <w:proofErr w:type="spellStart"/>
      <w:r w:rsidRPr="00612579">
        <w:t>Éric</w:t>
      </w:r>
      <w:proofErr w:type="spellEnd"/>
      <w:r w:rsidRPr="00612579">
        <w:t xml:space="preserve"> GRANGER and </w:t>
      </w:r>
      <w:proofErr w:type="spellStart"/>
      <w:r w:rsidRPr="00612579">
        <w:t>Abdenour</w:t>
      </w:r>
      <w:proofErr w:type="spellEnd"/>
      <w:r w:rsidRPr="00612579">
        <w:t xml:space="preserve"> HADID, 2019. </w:t>
      </w:r>
      <w:proofErr w:type="spellStart"/>
      <w:r w:rsidRPr="00612579">
        <w:t>Combining</w:t>
      </w:r>
      <w:proofErr w:type="spellEnd"/>
      <w:r w:rsidRPr="00612579">
        <w:t xml:space="preserve"> </w:t>
      </w:r>
      <w:proofErr w:type="spellStart"/>
      <w:r w:rsidRPr="00612579">
        <w:t>Global</w:t>
      </w:r>
      <w:proofErr w:type="spellEnd"/>
      <w:r w:rsidRPr="00612579">
        <w:t xml:space="preserve"> and </w:t>
      </w:r>
      <w:proofErr w:type="spellStart"/>
      <w:r w:rsidRPr="00612579">
        <w:t>Local</w:t>
      </w:r>
      <w:proofErr w:type="spellEnd"/>
      <w:r w:rsidRPr="00612579">
        <w:t xml:space="preserve"> </w:t>
      </w:r>
      <w:proofErr w:type="spellStart"/>
      <w:r w:rsidRPr="00612579">
        <w:t>Convolutional</w:t>
      </w:r>
      <w:proofErr w:type="spellEnd"/>
      <w:r w:rsidRPr="00612579">
        <w:t xml:space="preserve"> 3D </w:t>
      </w:r>
      <w:proofErr w:type="spellStart"/>
      <w:r w:rsidRPr="00612579">
        <w:t>Networks</w:t>
      </w:r>
      <w:proofErr w:type="spellEnd"/>
      <w:r w:rsidRPr="00612579">
        <w:t xml:space="preserve"> </w:t>
      </w:r>
      <w:proofErr w:type="spellStart"/>
      <w:r w:rsidRPr="00612579">
        <w:t>for</w:t>
      </w:r>
      <w:proofErr w:type="spellEnd"/>
      <w:r w:rsidRPr="00612579">
        <w:t xml:space="preserve"> </w:t>
      </w:r>
      <w:proofErr w:type="spellStart"/>
      <w:r w:rsidRPr="00612579">
        <w:t>Detecting</w:t>
      </w:r>
      <w:proofErr w:type="spellEnd"/>
      <w:r w:rsidRPr="00612579">
        <w:t xml:space="preserve"> </w:t>
      </w:r>
      <w:proofErr w:type="spellStart"/>
      <w:r w:rsidRPr="00612579">
        <w:t>Depression</w:t>
      </w:r>
      <w:proofErr w:type="spellEnd"/>
      <w:r w:rsidRPr="00612579">
        <w:t xml:space="preserve"> </w:t>
      </w:r>
      <w:proofErr w:type="spellStart"/>
      <w:r w:rsidRPr="00612579">
        <w:t>from</w:t>
      </w:r>
      <w:proofErr w:type="spellEnd"/>
      <w:r w:rsidRPr="00612579">
        <w:t xml:space="preserve"> </w:t>
      </w:r>
      <w:proofErr w:type="spellStart"/>
      <w:r w:rsidRPr="00612579">
        <w:t>Facial</w:t>
      </w:r>
      <w:proofErr w:type="spellEnd"/>
      <w:r w:rsidRPr="00612579">
        <w:t xml:space="preserve"> </w:t>
      </w:r>
      <w:proofErr w:type="spellStart"/>
      <w:r w:rsidRPr="00612579">
        <w:t>Expressions</w:t>
      </w:r>
      <w:proofErr w:type="spellEnd"/>
      <w:r w:rsidRPr="00612579">
        <w:t xml:space="preserve">. </w:t>
      </w:r>
      <w:r w:rsidRPr="00612579">
        <w:rPr>
          <w:i/>
          <w:iCs/>
        </w:rPr>
        <w:t xml:space="preserve">IEEE International </w:t>
      </w:r>
      <w:proofErr w:type="spellStart"/>
      <w:r w:rsidRPr="00612579">
        <w:rPr>
          <w:i/>
          <w:iCs/>
        </w:rPr>
        <w:t>Conference</w:t>
      </w:r>
      <w:proofErr w:type="spellEnd"/>
      <w:r w:rsidRPr="00612579">
        <w:rPr>
          <w:i/>
          <w:iCs/>
        </w:rPr>
        <w:t xml:space="preserve"> on </w:t>
      </w:r>
      <w:proofErr w:type="spellStart"/>
      <w:r w:rsidRPr="00612579">
        <w:rPr>
          <w:i/>
          <w:iCs/>
        </w:rPr>
        <w:t>Automatic</w:t>
      </w:r>
      <w:proofErr w:type="spellEnd"/>
      <w:r w:rsidRPr="00612579">
        <w:rPr>
          <w:i/>
          <w:iCs/>
        </w:rPr>
        <w:t xml:space="preserve"> </w:t>
      </w:r>
      <w:proofErr w:type="spellStart"/>
      <w:r w:rsidRPr="00612579">
        <w:rPr>
          <w:i/>
          <w:iCs/>
        </w:rPr>
        <w:t>Face</w:t>
      </w:r>
      <w:proofErr w:type="spellEnd"/>
      <w:r w:rsidRPr="00612579">
        <w:rPr>
          <w:i/>
          <w:iCs/>
        </w:rPr>
        <w:t xml:space="preserve"> &amp; </w:t>
      </w:r>
      <w:proofErr w:type="spellStart"/>
      <w:r w:rsidRPr="00612579">
        <w:rPr>
          <w:i/>
          <w:iCs/>
        </w:rPr>
        <w:t>Gesture</w:t>
      </w:r>
      <w:proofErr w:type="spellEnd"/>
      <w:r w:rsidRPr="00612579">
        <w:rPr>
          <w:i/>
          <w:iCs/>
        </w:rPr>
        <w:t xml:space="preserve"> </w:t>
      </w:r>
      <w:proofErr w:type="spellStart"/>
      <w:r w:rsidRPr="00612579">
        <w:rPr>
          <w:i/>
          <w:iCs/>
        </w:rPr>
        <w:t>Recognition</w:t>
      </w:r>
      <w:proofErr w:type="spellEnd"/>
      <w:r w:rsidRPr="00612579">
        <w:t xml:space="preserve"> [online]. 2019. Dostupné na: doi:10.1109/fg.2019.8756568</w:t>
      </w:r>
    </w:p>
    <w:p w14:paraId="68D28B69" w14:textId="77777777" w:rsidR="00900BBF" w:rsidRPr="00612579" w:rsidRDefault="00900BBF" w:rsidP="009B3E43">
      <w:pPr>
        <w:ind w:left="709" w:hanging="709"/>
      </w:pPr>
      <w:r w:rsidRPr="00612579">
        <w:t xml:space="preserve">DELEXTRAT, Anne and Daniel D. COHEN, 2009. </w:t>
      </w:r>
      <w:proofErr w:type="spellStart"/>
      <w:r w:rsidRPr="00612579">
        <w:t>Strength</w:t>
      </w:r>
      <w:proofErr w:type="spellEnd"/>
      <w:r w:rsidRPr="00612579">
        <w:t xml:space="preserve">, </w:t>
      </w:r>
      <w:proofErr w:type="spellStart"/>
      <w:r w:rsidRPr="00612579">
        <w:t>power</w:t>
      </w:r>
      <w:proofErr w:type="spellEnd"/>
      <w:r w:rsidRPr="00612579">
        <w:t xml:space="preserve">, </w:t>
      </w:r>
      <w:proofErr w:type="spellStart"/>
      <w:r w:rsidRPr="00612579">
        <w:t>speed</w:t>
      </w:r>
      <w:proofErr w:type="spellEnd"/>
      <w:r w:rsidRPr="00612579">
        <w:t xml:space="preserve">, and agility of </w:t>
      </w:r>
      <w:proofErr w:type="spellStart"/>
      <w:r w:rsidRPr="00612579">
        <w:t>women</w:t>
      </w:r>
      <w:proofErr w:type="spellEnd"/>
      <w:r w:rsidRPr="00612579">
        <w:t xml:space="preserve"> </w:t>
      </w:r>
      <w:proofErr w:type="spellStart"/>
      <w:r w:rsidRPr="00612579">
        <w:t>basketball</w:t>
      </w:r>
      <w:proofErr w:type="spellEnd"/>
      <w:r w:rsidRPr="00612579">
        <w:t xml:space="preserve"> </w:t>
      </w:r>
      <w:proofErr w:type="spellStart"/>
      <w:r w:rsidRPr="00612579">
        <w:t>players</w:t>
      </w:r>
      <w:proofErr w:type="spellEnd"/>
      <w:r w:rsidRPr="00612579">
        <w:t xml:space="preserve"> </w:t>
      </w:r>
      <w:proofErr w:type="spellStart"/>
      <w:r w:rsidRPr="00612579">
        <w:t>according</w:t>
      </w:r>
      <w:proofErr w:type="spellEnd"/>
      <w:r w:rsidRPr="00612579">
        <w:t xml:space="preserve"> to </w:t>
      </w:r>
      <w:proofErr w:type="spellStart"/>
      <w:r w:rsidRPr="00612579">
        <w:t>playing</w:t>
      </w:r>
      <w:proofErr w:type="spellEnd"/>
      <w:r w:rsidRPr="00612579">
        <w:t xml:space="preserve"> </w:t>
      </w:r>
      <w:proofErr w:type="spellStart"/>
      <w:r w:rsidRPr="00612579">
        <w:t>position</w:t>
      </w:r>
      <w:proofErr w:type="spellEnd"/>
      <w:r w:rsidRPr="00612579">
        <w:t xml:space="preserve">. </w:t>
      </w:r>
      <w:proofErr w:type="spellStart"/>
      <w:r w:rsidRPr="00612579">
        <w:rPr>
          <w:i/>
          <w:iCs/>
        </w:rPr>
        <w:t>Journal</w:t>
      </w:r>
      <w:proofErr w:type="spellEnd"/>
      <w:r w:rsidRPr="00612579">
        <w:rPr>
          <w:i/>
          <w:iCs/>
        </w:rPr>
        <w:t xml:space="preserve"> of </w:t>
      </w:r>
      <w:proofErr w:type="spellStart"/>
      <w:r w:rsidRPr="00612579">
        <w:rPr>
          <w:i/>
          <w:iCs/>
        </w:rPr>
        <w:t>Strength</w:t>
      </w:r>
      <w:proofErr w:type="spellEnd"/>
      <w:r w:rsidRPr="00612579">
        <w:rPr>
          <w:i/>
          <w:iCs/>
        </w:rPr>
        <w:t xml:space="preserve"> and </w:t>
      </w:r>
      <w:proofErr w:type="spellStart"/>
      <w:r w:rsidRPr="00612579">
        <w:rPr>
          <w:i/>
          <w:iCs/>
        </w:rPr>
        <w:t>Conditioning</w:t>
      </w:r>
      <w:proofErr w:type="spellEnd"/>
      <w:r w:rsidRPr="00612579">
        <w:rPr>
          <w:i/>
          <w:iCs/>
        </w:rPr>
        <w:t xml:space="preserve"> </w:t>
      </w:r>
      <w:proofErr w:type="spellStart"/>
      <w:r w:rsidRPr="00612579">
        <w:rPr>
          <w:i/>
          <w:iCs/>
        </w:rPr>
        <w:t>Research</w:t>
      </w:r>
      <w:proofErr w:type="spellEnd"/>
      <w:r w:rsidRPr="00612579">
        <w:t xml:space="preserve"> [online]. 2009, </w:t>
      </w:r>
      <w:proofErr w:type="spellStart"/>
      <w:r w:rsidRPr="00612579">
        <w:t>vol</w:t>
      </w:r>
      <w:proofErr w:type="spellEnd"/>
      <w:r w:rsidRPr="00612579">
        <w:t xml:space="preserve">. 23, no. 7, </w:t>
      </w:r>
      <w:proofErr w:type="spellStart"/>
      <w:r w:rsidRPr="00612579">
        <w:t>pp</w:t>
      </w:r>
      <w:proofErr w:type="spellEnd"/>
      <w:r w:rsidRPr="00612579">
        <w:t>. 1974–1981. Dostupné na: doi:10.1519/jsc.0b013e3181b86a7e</w:t>
      </w:r>
    </w:p>
    <w:p w14:paraId="3F810EE4" w14:textId="78EFEC76" w:rsidR="003A4C4B" w:rsidRPr="00612579" w:rsidRDefault="003A4C4B" w:rsidP="009B3E43">
      <w:pPr>
        <w:ind w:left="709" w:hanging="709"/>
      </w:pPr>
      <w:r w:rsidRPr="00612579">
        <w:t xml:space="preserve">DENG, </w:t>
      </w:r>
      <w:proofErr w:type="spellStart"/>
      <w:r w:rsidRPr="00612579">
        <w:t>Jia</w:t>
      </w:r>
      <w:proofErr w:type="spellEnd"/>
      <w:r w:rsidRPr="00612579">
        <w:t xml:space="preserve">, </w:t>
      </w:r>
      <w:proofErr w:type="spellStart"/>
      <w:r w:rsidRPr="00612579">
        <w:t>Wei</w:t>
      </w:r>
      <w:proofErr w:type="spellEnd"/>
      <w:r w:rsidRPr="00612579">
        <w:t xml:space="preserve"> DONG, Richard SOCHER, </w:t>
      </w:r>
      <w:proofErr w:type="spellStart"/>
      <w:r w:rsidRPr="00612579">
        <w:t>Lijia</w:t>
      </w:r>
      <w:proofErr w:type="spellEnd"/>
      <w:r w:rsidRPr="00612579">
        <w:t xml:space="preserve"> LI, </w:t>
      </w:r>
      <w:proofErr w:type="spellStart"/>
      <w:r w:rsidRPr="00612579">
        <w:t>Kai</w:t>
      </w:r>
      <w:proofErr w:type="spellEnd"/>
      <w:r w:rsidRPr="00612579">
        <w:t xml:space="preserve"> LI and </w:t>
      </w:r>
      <w:proofErr w:type="spellStart"/>
      <w:r w:rsidRPr="00612579">
        <w:t>Feifei</w:t>
      </w:r>
      <w:proofErr w:type="spellEnd"/>
      <w:r w:rsidRPr="00612579">
        <w:t xml:space="preserve"> LI, 2009. </w:t>
      </w:r>
      <w:proofErr w:type="spellStart"/>
      <w:r w:rsidRPr="00612579">
        <w:t>ImageNet</w:t>
      </w:r>
      <w:proofErr w:type="spellEnd"/>
      <w:r w:rsidRPr="00612579">
        <w:t xml:space="preserve">: A </w:t>
      </w:r>
      <w:proofErr w:type="spellStart"/>
      <w:r w:rsidRPr="00612579">
        <w:t>large-scale</w:t>
      </w:r>
      <w:proofErr w:type="spellEnd"/>
      <w:r w:rsidRPr="00612579">
        <w:t xml:space="preserve"> </w:t>
      </w:r>
      <w:proofErr w:type="spellStart"/>
      <w:r w:rsidRPr="00612579">
        <w:t>hierarchical</w:t>
      </w:r>
      <w:proofErr w:type="spellEnd"/>
      <w:r w:rsidRPr="00612579">
        <w:t xml:space="preserve"> image </w:t>
      </w:r>
      <w:proofErr w:type="spellStart"/>
      <w:r w:rsidRPr="00612579">
        <w:t>database</w:t>
      </w:r>
      <w:proofErr w:type="spellEnd"/>
      <w:r w:rsidRPr="00612579">
        <w:t xml:space="preserve">. 2009 IEEE </w:t>
      </w:r>
      <w:proofErr w:type="spellStart"/>
      <w:r w:rsidRPr="00612579">
        <w:t>Conference</w:t>
      </w:r>
      <w:proofErr w:type="spellEnd"/>
      <w:r w:rsidRPr="00612579">
        <w:t xml:space="preserve"> on </w:t>
      </w:r>
      <w:proofErr w:type="spellStart"/>
      <w:r w:rsidRPr="00612579">
        <w:t>Computer</w:t>
      </w:r>
      <w:proofErr w:type="spellEnd"/>
      <w:r w:rsidRPr="00612579">
        <w:t xml:space="preserve"> </w:t>
      </w:r>
      <w:proofErr w:type="spellStart"/>
      <w:r w:rsidRPr="00612579">
        <w:t>Vision</w:t>
      </w:r>
      <w:proofErr w:type="spellEnd"/>
      <w:r w:rsidRPr="00612579">
        <w:t xml:space="preserve"> and </w:t>
      </w:r>
      <w:proofErr w:type="spellStart"/>
      <w:r w:rsidRPr="00612579">
        <w:t>Pattern</w:t>
      </w:r>
      <w:proofErr w:type="spellEnd"/>
      <w:r w:rsidRPr="00612579">
        <w:t xml:space="preserve"> </w:t>
      </w:r>
      <w:proofErr w:type="spellStart"/>
      <w:r w:rsidRPr="00612579">
        <w:t>Recognition</w:t>
      </w:r>
      <w:proofErr w:type="spellEnd"/>
      <w:r w:rsidRPr="00612579">
        <w:t xml:space="preserve"> [online]. 2009. Dostupné na: doi:10.1109/cvpr.2009.5206848</w:t>
      </w:r>
    </w:p>
    <w:p w14:paraId="703B1FD8" w14:textId="77777777" w:rsidR="00900BBF" w:rsidRPr="00612579" w:rsidRDefault="00900BBF" w:rsidP="009B3E43">
      <w:pPr>
        <w:ind w:left="709" w:hanging="709"/>
      </w:pPr>
      <w:r w:rsidRPr="00612579">
        <w:t xml:space="preserve">GAMA, </w:t>
      </w:r>
      <w:proofErr w:type="spellStart"/>
      <w:r w:rsidRPr="00612579">
        <w:t>Fernando</w:t>
      </w:r>
      <w:proofErr w:type="spellEnd"/>
      <w:r w:rsidRPr="00612579">
        <w:t xml:space="preserve">, Antonio G. MARQUES, </w:t>
      </w:r>
      <w:proofErr w:type="spellStart"/>
      <w:r w:rsidRPr="00612579">
        <w:t>Alejandro</w:t>
      </w:r>
      <w:proofErr w:type="spellEnd"/>
      <w:r w:rsidRPr="00612579">
        <w:t xml:space="preserve"> RIBEIRO and </w:t>
      </w:r>
      <w:proofErr w:type="spellStart"/>
      <w:r w:rsidRPr="00612579">
        <w:t>Geert</w:t>
      </w:r>
      <w:proofErr w:type="spellEnd"/>
      <w:r w:rsidRPr="00612579">
        <w:t xml:space="preserve"> LEUS, 2018. MIMO </w:t>
      </w:r>
      <w:proofErr w:type="spellStart"/>
      <w:r w:rsidRPr="00612579">
        <w:t>graph</w:t>
      </w:r>
      <w:proofErr w:type="spellEnd"/>
      <w:r w:rsidRPr="00612579">
        <w:t xml:space="preserve"> </w:t>
      </w:r>
      <w:proofErr w:type="spellStart"/>
      <w:r w:rsidRPr="00612579">
        <w:t>filters</w:t>
      </w:r>
      <w:proofErr w:type="spellEnd"/>
      <w:r w:rsidRPr="00612579">
        <w:t xml:space="preserve"> </w:t>
      </w:r>
      <w:proofErr w:type="spellStart"/>
      <w:r w:rsidRPr="00612579">
        <w:t>for</w:t>
      </w:r>
      <w:proofErr w:type="spellEnd"/>
      <w:r w:rsidRPr="00612579">
        <w:t xml:space="preserve"> </w:t>
      </w:r>
      <w:proofErr w:type="spellStart"/>
      <w:r w:rsidRPr="00612579">
        <w:t>convolutional</w:t>
      </w:r>
      <w:proofErr w:type="spellEnd"/>
      <w:r w:rsidRPr="00612579">
        <w:t xml:space="preserve"> </w:t>
      </w:r>
      <w:proofErr w:type="spellStart"/>
      <w:r w:rsidRPr="00612579">
        <w:t>neural</w:t>
      </w:r>
      <w:proofErr w:type="spellEnd"/>
      <w:r w:rsidRPr="00612579">
        <w:t xml:space="preserve"> </w:t>
      </w:r>
      <w:proofErr w:type="spellStart"/>
      <w:r w:rsidRPr="00612579">
        <w:t>networks</w:t>
      </w:r>
      <w:proofErr w:type="spellEnd"/>
      <w:r w:rsidRPr="00612579">
        <w:t xml:space="preserve">. </w:t>
      </w:r>
      <w:r w:rsidRPr="00612579">
        <w:rPr>
          <w:i/>
          <w:iCs/>
        </w:rPr>
        <w:t>arXiv.org</w:t>
      </w:r>
      <w:r w:rsidRPr="00612579">
        <w:t xml:space="preserve"> [online]. Dostupné na: http://arxiv.org/abs/1803.02247</w:t>
      </w:r>
    </w:p>
    <w:p w14:paraId="2741A678" w14:textId="570B42B2" w:rsidR="00900BBF" w:rsidRPr="00612579" w:rsidRDefault="00900BBF" w:rsidP="009B3E43">
      <w:pPr>
        <w:ind w:left="709" w:hanging="709"/>
      </w:pPr>
      <w:r w:rsidRPr="00612579">
        <w:lastRenderedPageBreak/>
        <w:t xml:space="preserve">GILL, </w:t>
      </w:r>
      <w:proofErr w:type="spellStart"/>
      <w:r w:rsidRPr="00612579">
        <w:t>Jagreet</w:t>
      </w:r>
      <w:proofErr w:type="spellEnd"/>
      <w:r w:rsidRPr="00612579">
        <w:t xml:space="preserve"> </w:t>
      </w:r>
      <w:proofErr w:type="spellStart"/>
      <w:r w:rsidRPr="00612579">
        <w:t>Kaur</w:t>
      </w:r>
      <w:proofErr w:type="spellEnd"/>
      <w:r w:rsidRPr="00612579">
        <w:t xml:space="preserve">, 2023. </w:t>
      </w:r>
      <w:proofErr w:type="spellStart"/>
      <w:r w:rsidRPr="00612579">
        <w:t>Inception</w:t>
      </w:r>
      <w:proofErr w:type="spellEnd"/>
      <w:r w:rsidRPr="00612579">
        <w:t xml:space="preserve"> </w:t>
      </w:r>
      <w:proofErr w:type="spellStart"/>
      <w:r w:rsidRPr="00612579">
        <w:t>Architecture</w:t>
      </w:r>
      <w:proofErr w:type="spellEnd"/>
      <w:r w:rsidRPr="00612579">
        <w:t xml:space="preserve"> </w:t>
      </w:r>
      <w:proofErr w:type="spellStart"/>
      <w:r w:rsidRPr="00612579">
        <w:t>for</w:t>
      </w:r>
      <w:proofErr w:type="spellEnd"/>
      <w:r w:rsidRPr="00612579">
        <w:t xml:space="preserve"> </w:t>
      </w:r>
      <w:proofErr w:type="spellStart"/>
      <w:r w:rsidRPr="00612579">
        <w:t>Computer</w:t>
      </w:r>
      <w:proofErr w:type="spellEnd"/>
      <w:r w:rsidRPr="00612579">
        <w:t xml:space="preserve"> </w:t>
      </w:r>
      <w:proofErr w:type="spellStart"/>
      <w:r w:rsidRPr="00612579">
        <w:t>Vision</w:t>
      </w:r>
      <w:proofErr w:type="spellEnd"/>
      <w:r w:rsidRPr="00612579">
        <w:t xml:space="preserve"> and </w:t>
      </w:r>
      <w:proofErr w:type="spellStart"/>
      <w:r w:rsidRPr="00612579">
        <w:t>its</w:t>
      </w:r>
      <w:proofErr w:type="spellEnd"/>
      <w:r w:rsidRPr="00612579">
        <w:t xml:space="preserve"> </w:t>
      </w:r>
      <w:proofErr w:type="spellStart"/>
      <w:r w:rsidRPr="00612579">
        <w:t>Future</w:t>
      </w:r>
      <w:proofErr w:type="spellEnd"/>
      <w:r w:rsidRPr="00612579">
        <w:t xml:space="preserve">. </w:t>
      </w:r>
      <w:proofErr w:type="spellStart"/>
      <w:r w:rsidRPr="00612579">
        <w:rPr>
          <w:i/>
          <w:iCs/>
        </w:rPr>
        <w:t>XenonStack</w:t>
      </w:r>
      <w:proofErr w:type="spellEnd"/>
      <w:r w:rsidRPr="00612579">
        <w:t xml:space="preserve"> [online]. Dostupné na: https://www.xenonstack.com/blog/inception-architecture-computer-vision</w:t>
      </w:r>
    </w:p>
    <w:p w14:paraId="76769763" w14:textId="13F36AE2" w:rsidR="008D763B" w:rsidRPr="00612579" w:rsidRDefault="008D763B" w:rsidP="009B3E43">
      <w:pPr>
        <w:ind w:left="709" w:hanging="709"/>
      </w:pPr>
      <w:r w:rsidRPr="00612579">
        <w:t xml:space="preserve">GOYAL, </w:t>
      </w:r>
      <w:proofErr w:type="spellStart"/>
      <w:r w:rsidRPr="00612579">
        <w:t>Raghav</w:t>
      </w:r>
      <w:proofErr w:type="spellEnd"/>
      <w:r w:rsidRPr="00612579">
        <w:t xml:space="preserve">, </w:t>
      </w:r>
      <w:proofErr w:type="spellStart"/>
      <w:r w:rsidRPr="00612579">
        <w:t>Samira</w:t>
      </w:r>
      <w:proofErr w:type="spellEnd"/>
      <w:r w:rsidRPr="00612579">
        <w:t xml:space="preserve"> </w:t>
      </w:r>
      <w:proofErr w:type="spellStart"/>
      <w:r w:rsidRPr="00612579">
        <w:t>Ebrahimi</w:t>
      </w:r>
      <w:proofErr w:type="spellEnd"/>
      <w:r w:rsidRPr="00612579">
        <w:t xml:space="preserve"> KAHOU, Vincent MICHALSKI, </w:t>
      </w:r>
      <w:proofErr w:type="spellStart"/>
      <w:r w:rsidRPr="00612579">
        <w:t>Joanna</w:t>
      </w:r>
      <w:proofErr w:type="spellEnd"/>
      <w:r w:rsidRPr="00612579">
        <w:t xml:space="preserve"> MATERZYŃSKA, </w:t>
      </w:r>
      <w:proofErr w:type="spellStart"/>
      <w:r w:rsidRPr="00612579">
        <w:t>Susanne</w:t>
      </w:r>
      <w:proofErr w:type="spellEnd"/>
      <w:r w:rsidRPr="00612579">
        <w:t xml:space="preserve"> WESTPHAL, </w:t>
      </w:r>
      <w:proofErr w:type="spellStart"/>
      <w:r w:rsidRPr="00612579">
        <w:t>Heuna</w:t>
      </w:r>
      <w:proofErr w:type="spellEnd"/>
      <w:r w:rsidRPr="00612579">
        <w:t xml:space="preserve"> KIM, </w:t>
      </w:r>
      <w:proofErr w:type="spellStart"/>
      <w:r w:rsidRPr="00612579">
        <w:t>Valentin</w:t>
      </w:r>
      <w:proofErr w:type="spellEnd"/>
      <w:r w:rsidRPr="00612579">
        <w:t xml:space="preserve"> HAENEL, </w:t>
      </w:r>
      <w:proofErr w:type="spellStart"/>
      <w:r w:rsidRPr="00612579">
        <w:t>Ingo</w:t>
      </w:r>
      <w:proofErr w:type="spellEnd"/>
      <w:r w:rsidRPr="00612579">
        <w:t xml:space="preserve"> FRUEND, Peter YIANILOS, </w:t>
      </w:r>
      <w:proofErr w:type="spellStart"/>
      <w:r w:rsidRPr="00612579">
        <w:t>Moritz</w:t>
      </w:r>
      <w:proofErr w:type="spellEnd"/>
      <w:r w:rsidRPr="00612579">
        <w:t xml:space="preserve"> MUELLER-FREITAG, </w:t>
      </w:r>
      <w:proofErr w:type="spellStart"/>
      <w:r w:rsidRPr="00612579">
        <w:t>Florian</w:t>
      </w:r>
      <w:proofErr w:type="spellEnd"/>
      <w:r w:rsidRPr="00612579">
        <w:t xml:space="preserve"> HOPPE, Christian THURAU, </w:t>
      </w:r>
      <w:proofErr w:type="spellStart"/>
      <w:r w:rsidRPr="00612579">
        <w:t>Ingo</w:t>
      </w:r>
      <w:proofErr w:type="spellEnd"/>
      <w:r w:rsidRPr="00612579">
        <w:t xml:space="preserve"> BAX and Roland MEMISEVIC, 2017. </w:t>
      </w:r>
      <w:proofErr w:type="spellStart"/>
      <w:r w:rsidRPr="00612579">
        <w:t>The</w:t>
      </w:r>
      <w:proofErr w:type="spellEnd"/>
      <w:r w:rsidRPr="00612579">
        <w:t xml:space="preserve"> “</w:t>
      </w:r>
      <w:proofErr w:type="spellStart"/>
      <w:r w:rsidRPr="00612579">
        <w:t>something</w:t>
      </w:r>
      <w:proofErr w:type="spellEnd"/>
      <w:r w:rsidRPr="00612579">
        <w:t xml:space="preserve"> </w:t>
      </w:r>
      <w:proofErr w:type="spellStart"/>
      <w:r w:rsidRPr="00612579">
        <w:t>something</w:t>
      </w:r>
      <w:proofErr w:type="spellEnd"/>
      <w:r w:rsidRPr="00612579">
        <w:t xml:space="preserve">” video </w:t>
      </w:r>
      <w:proofErr w:type="spellStart"/>
      <w:r w:rsidRPr="00612579">
        <w:t>database</w:t>
      </w:r>
      <w:proofErr w:type="spellEnd"/>
      <w:r w:rsidRPr="00612579">
        <w:t xml:space="preserve"> </w:t>
      </w:r>
      <w:proofErr w:type="spellStart"/>
      <w:r w:rsidRPr="00612579">
        <w:t>for</w:t>
      </w:r>
      <w:proofErr w:type="spellEnd"/>
      <w:r w:rsidRPr="00612579">
        <w:t xml:space="preserve"> </w:t>
      </w:r>
      <w:proofErr w:type="spellStart"/>
      <w:r w:rsidRPr="00612579">
        <w:t>learning</w:t>
      </w:r>
      <w:proofErr w:type="spellEnd"/>
      <w:r w:rsidRPr="00612579">
        <w:t xml:space="preserve"> and </w:t>
      </w:r>
      <w:proofErr w:type="spellStart"/>
      <w:r w:rsidRPr="00612579">
        <w:t>evaluating</w:t>
      </w:r>
      <w:proofErr w:type="spellEnd"/>
      <w:r w:rsidRPr="00612579">
        <w:t xml:space="preserve"> </w:t>
      </w:r>
      <w:proofErr w:type="spellStart"/>
      <w:r w:rsidRPr="00612579">
        <w:t>visual</w:t>
      </w:r>
      <w:proofErr w:type="spellEnd"/>
      <w:r w:rsidRPr="00612579">
        <w:t xml:space="preserve"> </w:t>
      </w:r>
      <w:proofErr w:type="spellStart"/>
      <w:r w:rsidRPr="00612579">
        <w:t>common</w:t>
      </w:r>
      <w:proofErr w:type="spellEnd"/>
      <w:r w:rsidRPr="00612579">
        <w:t xml:space="preserve"> sense. arXiv.org [online]. Dostupné na: https://arxiv.org/abs/1706.04261</w:t>
      </w:r>
    </w:p>
    <w:p w14:paraId="1C9C0CF5" w14:textId="77777777" w:rsidR="00900BBF" w:rsidRDefault="00900BBF" w:rsidP="009B3E43">
      <w:pPr>
        <w:ind w:left="709" w:hanging="709"/>
      </w:pPr>
      <w:r w:rsidRPr="00612579">
        <w:t xml:space="preserve">HADIDI, </w:t>
      </w:r>
      <w:proofErr w:type="spellStart"/>
      <w:r w:rsidRPr="00612579">
        <w:t>Ramyad</w:t>
      </w:r>
      <w:proofErr w:type="spellEnd"/>
      <w:r w:rsidRPr="00612579">
        <w:t xml:space="preserve">, </w:t>
      </w:r>
      <w:proofErr w:type="spellStart"/>
      <w:r w:rsidRPr="00612579">
        <w:t>Jiashen</w:t>
      </w:r>
      <w:proofErr w:type="spellEnd"/>
      <w:r w:rsidRPr="00612579">
        <w:t xml:space="preserve"> CAO, Michael S. RYOO and </w:t>
      </w:r>
      <w:proofErr w:type="spellStart"/>
      <w:r w:rsidRPr="00612579">
        <w:t>Hyesoon</w:t>
      </w:r>
      <w:proofErr w:type="spellEnd"/>
      <w:r w:rsidRPr="00612579">
        <w:t xml:space="preserve"> KIM, 2020. </w:t>
      </w:r>
      <w:proofErr w:type="spellStart"/>
      <w:r w:rsidRPr="00612579">
        <w:t>Toward</w:t>
      </w:r>
      <w:proofErr w:type="spellEnd"/>
      <w:r w:rsidRPr="00612579">
        <w:t xml:space="preserve"> </w:t>
      </w:r>
      <w:proofErr w:type="spellStart"/>
      <w:r w:rsidRPr="00612579">
        <w:t>collaborative</w:t>
      </w:r>
      <w:proofErr w:type="spellEnd"/>
      <w:r w:rsidRPr="00612579">
        <w:t xml:space="preserve"> </w:t>
      </w:r>
      <w:proofErr w:type="spellStart"/>
      <w:r w:rsidRPr="00612579">
        <w:t>inferencing</w:t>
      </w:r>
      <w:proofErr w:type="spellEnd"/>
      <w:r w:rsidRPr="00612579">
        <w:t xml:space="preserve"> of </w:t>
      </w:r>
      <w:proofErr w:type="spellStart"/>
      <w:r w:rsidRPr="00612579">
        <w:t>deep</w:t>
      </w:r>
      <w:proofErr w:type="spellEnd"/>
      <w:r w:rsidRPr="00612579">
        <w:t xml:space="preserve"> </w:t>
      </w:r>
      <w:proofErr w:type="spellStart"/>
      <w:r w:rsidRPr="00612579">
        <w:t>neural</w:t>
      </w:r>
      <w:proofErr w:type="spellEnd"/>
      <w:r w:rsidRPr="00612579">
        <w:t xml:space="preserve"> </w:t>
      </w:r>
      <w:proofErr w:type="spellStart"/>
      <w:r w:rsidRPr="00612579">
        <w:t>networks</w:t>
      </w:r>
      <w:proofErr w:type="spellEnd"/>
      <w:r w:rsidRPr="00612579">
        <w:t xml:space="preserve"> on Internet-of-</w:t>
      </w:r>
      <w:proofErr w:type="spellStart"/>
      <w:r w:rsidRPr="00612579">
        <w:t>Things</w:t>
      </w:r>
      <w:proofErr w:type="spellEnd"/>
      <w:r w:rsidRPr="00612579">
        <w:t xml:space="preserve"> </w:t>
      </w:r>
      <w:proofErr w:type="spellStart"/>
      <w:r w:rsidRPr="00612579">
        <w:t>devices</w:t>
      </w:r>
      <w:proofErr w:type="spellEnd"/>
      <w:r w:rsidRPr="00612579">
        <w:t xml:space="preserve">. </w:t>
      </w:r>
      <w:r w:rsidRPr="00612579">
        <w:rPr>
          <w:i/>
          <w:iCs/>
        </w:rPr>
        <w:t xml:space="preserve">IEEE Internet of </w:t>
      </w:r>
      <w:proofErr w:type="spellStart"/>
      <w:r w:rsidRPr="00612579">
        <w:rPr>
          <w:i/>
          <w:iCs/>
        </w:rPr>
        <w:t>Things</w:t>
      </w:r>
      <w:proofErr w:type="spellEnd"/>
      <w:r w:rsidRPr="00612579">
        <w:rPr>
          <w:i/>
          <w:iCs/>
        </w:rPr>
        <w:t xml:space="preserve"> </w:t>
      </w:r>
      <w:proofErr w:type="spellStart"/>
      <w:r w:rsidRPr="00612579">
        <w:rPr>
          <w:i/>
          <w:iCs/>
        </w:rPr>
        <w:t>Journal</w:t>
      </w:r>
      <w:proofErr w:type="spellEnd"/>
      <w:r w:rsidRPr="00612579">
        <w:rPr>
          <w:i/>
          <w:iCs/>
        </w:rPr>
        <w:t xml:space="preserve"> (Online)</w:t>
      </w:r>
      <w:r w:rsidRPr="00612579">
        <w:t xml:space="preserve"> [online]. 2020, </w:t>
      </w:r>
      <w:proofErr w:type="spellStart"/>
      <w:r w:rsidRPr="00612579">
        <w:t>vol</w:t>
      </w:r>
      <w:proofErr w:type="spellEnd"/>
      <w:r w:rsidRPr="00612579">
        <w:t xml:space="preserve">. 7, no. 6, </w:t>
      </w:r>
      <w:proofErr w:type="spellStart"/>
      <w:r w:rsidRPr="00612579">
        <w:t>pp</w:t>
      </w:r>
      <w:proofErr w:type="spellEnd"/>
      <w:r w:rsidRPr="00612579">
        <w:t>. 4950–4960. Dostupné na: doi:10.1109/jiot.2020.2972000</w:t>
      </w:r>
    </w:p>
    <w:p w14:paraId="41101AFE" w14:textId="4D217305" w:rsidR="00113FD1" w:rsidRPr="00612579" w:rsidRDefault="00113FD1" w:rsidP="009B3E43">
      <w:pPr>
        <w:ind w:left="709" w:hanging="709"/>
      </w:pPr>
      <w:r w:rsidRPr="00113FD1">
        <w:t xml:space="preserve">HAMEED, </w:t>
      </w:r>
      <w:proofErr w:type="spellStart"/>
      <w:r w:rsidRPr="00113FD1">
        <w:t>Mazhar</w:t>
      </w:r>
      <w:proofErr w:type="spellEnd"/>
      <w:r w:rsidRPr="00113FD1">
        <w:t xml:space="preserve">, </w:t>
      </w:r>
      <w:proofErr w:type="spellStart"/>
      <w:r w:rsidRPr="00113FD1">
        <w:t>Fengbao</w:t>
      </w:r>
      <w:proofErr w:type="spellEnd"/>
      <w:r w:rsidRPr="00113FD1">
        <w:t xml:space="preserve"> YANG, </w:t>
      </w:r>
      <w:proofErr w:type="spellStart"/>
      <w:r w:rsidRPr="00113FD1">
        <w:t>Sibghat</w:t>
      </w:r>
      <w:proofErr w:type="spellEnd"/>
      <w:r w:rsidRPr="00113FD1">
        <w:t xml:space="preserve"> </w:t>
      </w:r>
      <w:proofErr w:type="spellStart"/>
      <w:r w:rsidRPr="00113FD1">
        <w:t>Ullah</w:t>
      </w:r>
      <w:proofErr w:type="spellEnd"/>
      <w:r w:rsidRPr="00113FD1">
        <w:t xml:space="preserve"> BAZAI, </w:t>
      </w:r>
      <w:proofErr w:type="spellStart"/>
      <w:r w:rsidRPr="00113FD1">
        <w:t>Muhammad</w:t>
      </w:r>
      <w:proofErr w:type="spellEnd"/>
      <w:r w:rsidRPr="00113FD1">
        <w:t xml:space="preserve"> </w:t>
      </w:r>
      <w:proofErr w:type="spellStart"/>
      <w:r w:rsidRPr="00113FD1">
        <w:t>Imran</w:t>
      </w:r>
      <w:proofErr w:type="spellEnd"/>
      <w:r w:rsidRPr="00113FD1">
        <w:t xml:space="preserve"> GHAFOOR, </w:t>
      </w:r>
      <w:proofErr w:type="spellStart"/>
      <w:r w:rsidRPr="00113FD1">
        <w:t>Ali</w:t>
      </w:r>
      <w:proofErr w:type="spellEnd"/>
      <w:r w:rsidRPr="00113FD1">
        <w:t xml:space="preserve"> ALSHEHRI, </w:t>
      </w:r>
      <w:proofErr w:type="spellStart"/>
      <w:r w:rsidRPr="00113FD1">
        <w:t>Ilyas</w:t>
      </w:r>
      <w:proofErr w:type="spellEnd"/>
      <w:r w:rsidRPr="00113FD1">
        <w:t xml:space="preserve"> KHAN, </w:t>
      </w:r>
      <w:proofErr w:type="spellStart"/>
      <w:r w:rsidRPr="00113FD1">
        <w:t>Mehmood</w:t>
      </w:r>
      <w:proofErr w:type="spellEnd"/>
      <w:r w:rsidRPr="00113FD1">
        <w:t xml:space="preserve"> BARYALAI, </w:t>
      </w:r>
      <w:proofErr w:type="spellStart"/>
      <w:r w:rsidRPr="00113FD1">
        <w:t>Mulugeta</w:t>
      </w:r>
      <w:proofErr w:type="spellEnd"/>
      <w:r w:rsidRPr="00113FD1">
        <w:t xml:space="preserve"> ANDUALEM and </w:t>
      </w:r>
      <w:proofErr w:type="spellStart"/>
      <w:r w:rsidRPr="00113FD1">
        <w:t>Fawwad</w:t>
      </w:r>
      <w:proofErr w:type="spellEnd"/>
      <w:r w:rsidRPr="00113FD1">
        <w:t xml:space="preserve"> </w:t>
      </w:r>
      <w:proofErr w:type="spellStart"/>
      <w:r w:rsidRPr="00113FD1">
        <w:t>Hassan</w:t>
      </w:r>
      <w:proofErr w:type="spellEnd"/>
      <w:r w:rsidRPr="00113FD1">
        <w:t xml:space="preserve"> JASKANI, 2022. </w:t>
      </w:r>
      <w:proofErr w:type="spellStart"/>
      <w:r w:rsidRPr="00113FD1">
        <w:t>Urbanization</w:t>
      </w:r>
      <w:proofErr w:type="spellEnd"/>
      <w:r w:rsidRPr="00113FD1">
        <w:t xml:space="preserve"> </w:t>
      </w:r>
      <w:proofErr w:type="spellStart"/>
      <w:r w:rsidRPr="00113FD1">
        <w:t>detection</w:t>
      </w:r>
      <w:proofErr w:type="spellEnd"/>
      <w:r w:rsidRPr="00113FD1">
        <w:t xml:space="preserve"> </w:t>
      </w:r>
      <w:proofErr w:type="spellStart"/>
      <w:r w:rsidRPr="00113FD1">
        <w:t>using</w:t>
      </w:r>
      <w:proofErr w:type="spellEnd"/>
      <w:r w:rsidRPr="00113FD1">
        <w:t xml:space="preserve"> LIDAR-</w:t>
      </w:r>
      <w:proofErr w:type="spellStart"/>
      <w:r w:rsidRPr="00113FD1">
        <w:t>Based</w:t>
      </w:r>
      <w:proofErr w:type="spellEnd"/>
      <w:r w:rsidRPr="00113FD1">
        <w:t xml:space="preserve"> </w:t>
      </w:r>
      <w:proofErr w:type="spellStart"/>
      <w:r w:rsidRPr="00113FD1">
        <w:t>remote</w:t>
      </w:r>
      <w:proofErr w:type="spellEnd"/>
      <w:r w:rsidRPr="00113FD1">
        <w:t xml:space="preserve"> </w:t>
      </w:r>
      <w:proofErr w:type="spellStart"/>
      <w:r w:rsidRPr="00113FD1">
        <w:t>sensing</w:t>
      </w:r>
      <w:proofErr w:type="spellEnd"/>
      <w:r w:rsidRPr="00113FD1">
        <w:t xml:space="preserve"> </w:t>
      </w:r>
      <w:proofErr w:type="spellStart"/>
      <w:r w:rsidRPr="00113FD1">
        <w:t>images</w:t>
      </w:r>
      <w:proofErr w:type="spellEnd"/>
      <w:r w:rsidRPr="00113FD1">
        <w:t xml:space="preserve"> of </w:t>
      </w:r>
      <w:proofErr w:type="spellStart"/>
      <w:r w:rsidRPr="00113FD1">
        <w:t>Azad</w:t>
      </w:r>
      <w:proofErr w:type="spellEnd"/>
      <w:r w:rsidRPr="00113FD1">
        <w:t xml:space="preserve"> </w:t>
      </w:r>
      <w:proofErr w:type="spellStart"/>
      <w:r w:rsidRPr="00113FD1">
        <w:t>Kashmir</w:t>
      </w:r>
      <w:proofErr w:type="spellEnd"/>
      <w:r w:rsidRPr="00113FD1">
        <w:t xml:space="preserve"> </w:t>
      </w:r>
      <w:proofErr w:type="spellStart"/>
      <w:r w:rsidRPr="00113FD1">
        <w:t>using</w:t>
      </w:r>
      <w:proofErr w:type="spellEnd"/>
      <w:r w:rsidRPr="00113FD1">
        <w:t xml:space="preserve"> </w:t>
      </w:r>
      <w:proofErr w:type="spellStart"/>
      <w:r w:rsidRPr="00113FD1">
        <w:t>novel</w:t>
      </w:r>
      <w:proofErr w:type="spellEnd"/>
      <w:r w:rsidRPr="00113FD1">
        <w:t xml:space="preserve"> 3D </w:t>
      </w:r>
      <w:proofErr w:type="spellStart"/>
      <w:r w:rsidRPr="00113FD1">
        <w:t>CNNs</w:t>
      </w:r>
      <w:proofErr w:type="spellEnd"/>
      <w:r w:rsidRPr="00113FD1">
        <w:t xml:space="preserve">. </w:t>
      </w:r>
      <w:proofErr w:type="spellStart"/>
      <w:r w:rsidRPr="00113FD1">
        <w:t>Journal</w:t>
      </w:r>
      <w:proofErr w:type="spellEnd"/>
      <w:r w:rsidRPr="00113FD1">
        <w:t xml:space="preserve"> of </w:t>
      </w:r>
      <w:proofErr w:type="spellStart"/>
      <w:r w:rsidRPr="00113FD1">
        <w:t>Sensors</w:t>
      </w:r>
      <w:proofErr w:type="spellEnd"/>
      <w:r w:rsidRPr="00113FD1">
        <w:t xml:space="preserve"> (</w:t>
      </w:r>
      <w:proofErr w:type="spellStart"/>
      <w:r w:rsidRPr="00113FD1">
        <w:t>Print</w:t>
      </w:r>
      <w:proofErr w:type="spellEnd"/>
      <w:r w:rsidRPr="00113FD1">
        <w:t xml:space="preserve">) [online]. 2022, </w:t>
      </w:r>
      <w:proofErr w:type="spellStart"/>
      <w:r w:rsidRPr="00113FD1">
        <w:t>vol</w:t>
      </w:r>
      <w:proofErr w:type="spellEnd"/>
      <w:r w:rsidRPr="00113FD1">
        <w:t xml:space="preserve">. 2022, </w:t>
      </w:r>
      <w:proofErr w:type="spellStart"/>
      <w:r w:rsidRPr="00113FD1">
        <w:t>pp</w:t>
      </w:r>
      <w:proofErr w:type="spellEnd"/>
      <w:r w:rsidRPr="00113FD1">
        <w:t>. 1–9. Dostupné na: doi:10.1155/2022/6430120</w:t>
      </w:r>
    </w:p>
    <w:p w14:paraId="29A9D1CC" w14:textId="77777777" w:rsidR="00900BBF" w:rsidRPr="00612579" w:rsidRDefault="00900BBF" w:rsidP="009B3E43">
      <w:pPr>
        <w:ind w:left="709" w:hanging="709"/>
      </w:pPr>
      <w:r w:rsidRPr="00612579">
        <w:t xml:space="preserve">CHATTOPADHYAY, </w:t>
      </w:r>
      <w:proofErr w:type="spellStart"/>
      <w:r w:rsidRPr="00612579">
        <w:t>Chiranjoy</w:t>
      </w:r>
      <w:proofErr w:type="spellEnd"/>
      <w:r w:rsidRPr="00612579">
        <w:t xml:space="preserve"> and </w:t>
      </w:r>
      <w:proofErr w:type="spellStart"/>
      <w:r w:rsidRPr="00612579">
        <w:t>Amit</w:t>
      </w:r>
      <w:proofErr w:type="spellEnd"/>
      <w:r w:rsidRPr="00612579">
        <w:t xml:space="preserve"> </w:t>
      </w:r>
      <w:proofErr w:type="spellStart"/>
      <w:r w:rsidRPr="00612579">
        <w:t>Kumar</w:t>
      </w:r>
      <w:proofErr w:type="spellEnd"/>
      <w:r w:rsidRPr="00612579">
        <w:t xml:space="preserve"> MAURYA, 2013. </w:t>
      </w:r>
      <w:proofErr w:type="spellStart"/>
      <w:r w:rsidRPr="00612579">
        <w:t>Genre-specific</w:t>
      </w:r>
      <w:proofErr w:type="spellEnd"/>
      <w:r w:rsidRPr="00612579">
        <w:t xml:space="preserve"> modeling of </w:t>
      </w:r>
      <w:proofErr w:type="spellStart"/>
      <w:r w:rsidRPr="00612579">
        <w:t>visual</w:t>
      </w:r>
      <w:proofErr w:type="spellEnd"/>
      <w:r w:rsidRPr="00612579">
        <w:t xml:space="preserve"> </w:t>
      </w:r>
      <w:proofErr w:type="spellStart"/>
      <w:r w:rsidRPr="00612579">
        <w:t>features</w:t>
      </w:r>
      <w:proofErr w:type="spellEnd"/>
      <w:r w:rsidRPr="00612579">
        <w:t xml:space="preserve"> </w:t>
      </w:r>
      <w:proofErr w:type="spellStart"/>
      <w:r w:rsidRPr="00612579">
        <w:t>for</w:t>
      </w:r>
      <w:proofErr w:type="spellEnd"/>
      <w:r w:rsidRPr="00612579">
        <w:t xml:space="preserve"> </w:t>
      </w:r>
      <w:proofErr w:type="spellStart"/>
      <w:r w:rsidRPr="00612579">
        <w:t>efficient</w:t>
      </w:r>
      <w:proofErr w:type="spellEnd"/>
      <w:r w:rsidRPr="00612579">
        <w:t xml:space="preserve"> </w:t>
      </w:r>
      <w:proofErr w:type="spellStart"/>
      <w:r w:rsidRPr="00612579">
        <w:t>content</w:t>
      </w:r>
      <w:proofErr w:type="spellEnd"/>
      <w:r w:rsidRPr="00612579">
        <w:t xml:space="preserve"> </w:t>
      </w:r>
      <w:proofErr w:type="spellStart"/>
      <w:r w:rsidRPr="00612579">
        <w:t>based</w:t>
      </w:r>
      <w:proofErr w:type="spellEnd"/>
      <w:r w:rsidRPr="00612579">
        <w:t xml:space="preserve"> video </w:t>
      </w:r>
      <w:proofErr w:type="spellStart"/>
      <w:r w:rsidRPr="00612579">
        <w:t>shot</w:t>
      </w:r>
      <w:proofErr w:type="spellEnd"/>
      <w:r w:rsidRPr="00612579">
        <w:t xml:space="preserve"> </w:t>
      </w:r>
      <w:proofErr w:type="spellStart"/>
      <w:r w:rsidRPr="00612579">
        <w:t>classification</w:t>
      </w:r>
      <w:proofErr w:type="spellEnd"/>
      <w:r w:rsidRPr="00612579">
        <w:t xml:space="preserve"> and </w:t>
      </w:r>
      <w:proofErr w:type="spellStart"/>
      <w:r w:rsidRPr="00612579">
        <w:t>retrieval</w:t>
      </w:r>
      <w:proofErr w:type="spellEnd"/>
      <w:r w:rsidRPr="00612579">
        <w:t xml:space="preserve">. </w:t>
      </w:r>
      <w:r w:rsidRPr="00612579">
        <w:rPr>
          <w:i/>
          <w:iCs/>
        </w:rPr>
        <w:t xml:space="preserve">International </w:t>
      </w:r>
      <w:proofErr w:type="spellStart"/>
      <w:r w:rsidRPr="00612579">
        <w:rPr>
          <w:i/>
          <w:iCs/>
        </w:rPr>
        <w:t>Journal</w:t>
      </w:r>
      <w:proofErr w:type="spellEnd"/>
      <w:r w:rsidRPr="00612579">
        <w:rPr>
          <w:i/>
          <w:iCs/>
        </w:rPr>
        <w:t xml:space="preserve"> of </w:t>
      </w:r>
      <w:proofErr w:type="spellStart"/>
      <w:r w:rsidRPr="00612579">
        <w:rPr>
          <w:i/>
          <w:iCs/>
        </w:rPr>
        <w:t>Multimedia</w:t>
      </w:r>
      <w:proofErr w:type="spellEnd"/>
      <w:r w:rsidRPr="00612579">
        <w:rPr>
          <w:i/>
          <w:iCs/>
        </w:rPr>
        <w:t xml:space="preserve"> </w:t>
      </w:r>
      <w:proofErr w:type="spellStart"/>
      <w:r w:rsidRPr="00612579">
        <w:rPr>
          <w:i/>
          <w:iCs/>
        </w:rPr>
        <w:t>Information</w:t>
      </w:r>
      <w:proofErr w:type="spellEnd"/>
      <w:r w:rsidRPr="00612579">
        <w:rPr>
          <w:i/>
          <w:iCs/>
        </w:rPr>
        <w:t xml:space="preserve"> </w:t>
      </w:r>
      <w:proofErr w:type="spellStart"/>
      <w:r w:rsidRPr="00612579">
        <w:rPr>
          <w:i/>
          <w:iCs/>
        </w:rPr>
        <w:t>Retrieval</w:t>
      </w:r>
      <w:proofErr w:type="spellEnd"/>
      <w:r w:rsidRPr="00612579">
        <w:t xml:space="preserve"> [online]. 2013, </w:t>
      </w:r>
      <w:proofErr w:type="spellStart"/>
      <w:r w:rsidRPr="00612579">
        <w:t>vol</w:t>
      </w:r>
      <w:proofErr w:type="spellEnd"/>
      <w:r w:rsidRPr="00612579">
        <w:t xml:space="preserve">. 2, no. 4, </w:t>
      </w:r>
      <w:proofErr w:type="spellStart"/>
      <w:r w:rsidRPr="00612579">
        <w:t>pp</w:t>
      </w:r>
      <w:proofErr w:type="spellEnd"/>
      <w:r w:rsidRPr="00612579">
        <w:t>. 289–297. Dostupné na: doi:10.1007/s13735-013-0034-8</w:t>
      </w:r>
    </w:p>
    <w:p w14:paraId="72E23AD3" w14:textId="77777777" w:rsidR="00900BBF" w:rsidRPr="00612579" w:rsidRDefault="00900BBF" w:rsidP="009B3E43">
      <w:pPr>
        <w:ind w:left="709" w:hanging="709"/>
      </w:pPr>
      <w:r w:rsidRPr="00612579">
        <w:t xml:space="preserve">CHAYAMBUKA, </w:t>
      </w:r>
      <w:proofErr w:type="spellStart"/>
      <w:r w:rsidRPr="00612579">
        <w:t>Kudakwashe</w:t>
      </w:r>
      <w:proofErr w:type="spellEnd"/>
      <w:r w:rsidRPr="00612579">
        <w:t xml:space="preserve">, </w:t>
      </w:r>
      <w:proofErr w:type="spellStart"/>
      <w:r w:rsidRPr="00612579">
        <w:t>Jan</w:t>
      </w:r>
      <w:proofErr w:type="spellEnd"/>
      <w:r w:rsidRPr="00612579">
        <w:t xml:space="preserve"> FRANSAER and </w:t>
      </w:r>
      <w:proofErr w:type="spellStart"/>
      <w:r w:rsidRPr="00612579">
        <w:t>Xochitl</w:t>
      </w:r>
      <w:proofErr w:type="spellEnd"/>
      <w:r w:rsidRPr="00612579">
        <w:t xml:space="preserve"> DOMÍNGUEZ-BENETTON, 2019. Modeling and design of </w:t>
      </w:r>
      <w:proofErr w:type="spellStart"/>
      <w:r w:rsidRPr="00612579">
        <w:t>semi-solid</w:t>
      </w:r>
      <w:proofErr w:type="spellEnd"/>
      <w:r w:rsidRPr="00612579">
        <w:t xml:space="preserve"> </w:t>
      </w:r>
      <w:proofErr w:type="spellStart"/>
      <w:r w:rsidRPr="00612579">
        <w:t>flow</w:t>
      </w:r>
      <w:proofErr w:type="spellEnd"/>
      <w:r w:rsidRPr="00612579">
        <w:t xml:space="preserve"> </w:t>
      </w:r>
      <w:proofErr w:type="spellStart"/>
      <w:r w:rsidRPr="00612579">
        <w:t>batteries</w:t>
      </w:r>
      <w:proofErr w:type="spellEnd"/>
      <w:r w:rsidRPr="00612579">
        <w:t xml:space="preserve">. </w:t>
      </w:r>
      <w:proofErr w:type="spellStart"/>
      <w:r w:rsidRPr="00612579">
        <w:rPr>
          <w:i/>
          <w:iCs/>
        </w:rPr>
        <w:t>Journal</w:t>
      </w:r>
      <w:proofErr w:type="spellEnd"/>
      <w:r w:rsidRPr="00612579">
        <w:rPr>
          <w:i/>
          <w:iCs/>
        </w:rPr>
        <w:t xml:space="preserve"> of </w:t>
      </w:r>
      <w:proofErr w:type="spellStart"/>
      <w:r w:rsidRPr="00612579">
        <w:rPr>
          <w:i/>
          <w:iCs/>
        </w:rPr>
        <w:t>Power</w:t>
      </w:r>
      <w:proofErr w:type="spellEnd"/>
      <w:r w:rsidRPr="00612579">
        <w:rPr>
          <w:i/>
          <w:iCs/>
        </w:rPr>
        <w:t xml:space="preserve"> </w:t>
      </w:r>
      <w:proofErr w:type="spellStart"/>
      <w:r w:rsidRPr="00612579">
        <w:rPr>
          <w:i/>
          <w:iCs/>
        </w:rPr>
        <w:t>Sources</w:t>
      </w:r>
      <w:proofErr w:type="spellEnd"/>
      <w:r w:rsidRPr="00612579">
        <w:rPr>
          <w:i/>
          <w:iCs/>
        </w:rPr>
        <w:t xml:space="preserve"> (</w:t>
      </w:r>
      <w:proofErr w:type="spellStart"/>
      <w:r w:rsidRPr="00612579">
        <w:rPr>
          <w:i/>
          <w:iCs/>
        </w:rPr>
        <w:t>Print</w:t>
      </w:r>
      <w:proofErr w:type="spellEnd"/>
      <w:r w:rsidRPr="00612579">
        <w:rPr>
          <w:i/>
          <w:iCs/>
        </w:rPr>
        <w:t>)</w:t>
      </w:r>
      <w:r w:rsidRPr="00612579">
        <w:t xml:space="preserve"> [online]. 2019, </w:t>
      </w:r>
      <w:proofErr w:type="spellStart"/>
      <w:r w:rsidRPr="00612579">
        <w:t>vol</w:t>
      </w:r>
      <w:proofErr w:type="spellEnd"/>
      <w:r w:rsidRPr="00612579">
        <w:t>. 434, p. 226740. Dostupné na: doi:10.1016/j.jpowsour.2019.226740</w:t>
      </w:r>
    </w:p>
    <w:p w14:paraId="30DF41C4" w14:textId="67C6C569" w:rsidR="00F602A0" w:rsidRPr="00612579" w:rsidRDefault="00F602A0" w:rsidP="009B3E43">
      <w:pPr>
        <w:ind w:left="709" w:hanging="709"/>
      </w:pPr>
      <w:r w:rsidRPr="00612579">
        <w:t xml:space="preserve">IBM, 2021. </w:t>
      </w:r>
      <w:r w:rsidRPr="00612579">
        <w:rPr>
          <w:i/>
          <w:iCs/>
        </w:rPr>
        <w:t xml:space="preserve">IBM </w:t>
      </w:r>
      <w:proofErr w:type="spellStart"/>
      <w:r w:rsidRPr="00612579">
        <w:rPr>
          <w:i/>
          <w:iCs/>
        </w:rPr>
        <w:t>documentation</w:t>
      </w:r>
      <w:proofErr w:type="spellEnd"/>
      <w:r w:rsidRPr="00612579">
        <w:t xml:space="preserve"> [online]. Dostupné na: https://www.ibm.com/docs/en/spss-modeler/saas?topic=dm-crisp-help-overview</w:t>
      </w:r>
    </w:p>
    <w:p w14:paraId="322B81CF" w14:textId="2DEA4E3A" w:rsidR="00A62971" w:rsidRPr="00612579" w:rsidRDefault="00A62971" w:rsidP="009B3E43">
      <w:pPr>
        <w:ind w:left="709" w:hanging="709"/>
      </w:pPr>
      <w:r w:rsidRPr="00612579">
        <w:t xml:space="preserve">JAZAERY, </w:t>
      </w:r>
      <w:proofErr w:type="spellStart"/>
      <w:r w:rsidRPr="00612579">
        <w:t>Mohamad</w:t>
      </w:r>
      <w:proofErr w:type="spellEnd"/>
      <w:r w:rsidRPr="00612579">
        <w:t xml:space="preserve"> Al and </w:t>
      </w:r>
      <w:proofErr w:type="spellStart"/>
      <w:r w:rsidRPr="00612579">
        <w:t>Guodong</w:t>
      </w:r>
      <w:proofErr w:type="spellEnd"/>
      <w:r w:rsidRPr="00612579">
        <w:t xml:space="preserve"> GUO, 2021. Video-</w:t>
      </w:r>
      <w:proofErr w:type="spellStart"/>
      <w:r w:rsidRPr="00612579">
        <w:t>Based</w:t>
      </w:r>
      <w:proofErr w:type="spellEnd"/>
      <w:r w:rsidRPr="00612579">
        <w:t xml:space="preserve"> </w:t>
      </w:r>
      <w:proofErr w:type="spellStart"/>
      <w:r w:rsidRPr="00612579">
        <w:t>depression</w:t>
      </w:r>
      <w:proofErr w:type="spellEnd"/>
      <w:r w:rsidRPr="00612579">
        <w:t xml:space="preserve"> level </w:t>
      </w:r>
      <w:proofErr w:type="spellStart"/>
      <w:r w:rsidRPr="00612579">
        <w:t>analysis</w:t>
      </w:r>
      <w:proofErr w:type="spellEnd"/>
      <w:r w:rsidRPr="00612579">
        <w:t xml:space="preserve"> by </w:t>
      </w:r>
      <w:proofErr w:type="spellStart"/>
      <w:r w:rsidRPr="00612579">
        <w:t>encoding</w:t>
      </w:r>
      <w:proofErr w:type="spellEnd"/>
      <w:r w:rsidRPr="00612579">
        <w:t xml:space="preserve"> </w:t>
      </w:r>
      <w:proofErr w:type="spellStart"/>
      <w:r w:rsidRPr="00612579">
        <w:t>deep</w:t>
      </w:r>
      <w:proofErr w:type="spellEnd"/>
      <w:r w:rsidRPr="00612579">
        <w:t xml:space="preserve"> </w:t>
      </w:r>
      <w:proofErr w:type="spellStart"/>
      <w:r w:rsidRPr="00612579">
        <w:t>spatiotemporal</w:t>
      </w:r>
      <w:proofErr w:type="spellEnd"/>
      <w:r w:rsidRPr="00612579">
        <w:t xml:space="preserve"> </w:t>
      </w:r>
      <w:proofErr w:type="spellStart"/>
      <w:r w:rsidRPr="00612579">
        <w:t>features</w:t>
      </w:r>
      <w:proofErr w:type="spellEnd"/>
      <w:r w:rsidRPr="00612579">
        <w:t xml:space="preserve">. </w:t>
      </w:r>
      <w:r w:rsidRPr="00612579">
        <w:rPr>
          <w:i/>
          <w:iCs/>
        </w:rPr>
        <w:t xml:space="preserve">IEEE </w:t>
      </w:r>
      <w:proofErr w:type="spellStart"/>
      <w:r w:rsidRPr="00612579">
        <w:rPr>
          <w:i/>
          <w:iCs/>
        </w:rPr>
        <w:t>Transactions</w:t>
      </w:r>
      <w:proofErr w:type="spellEnd"/>
      <w:r w:rsidRPr="00612579">
        <w:rPr>
          <w:i/>
          <w:iCs/>
        </w:rPr>
        <w:t xml:space="preserve"> on </w:t>
      </w:r>
      <w:proofErr w:type="spellStart"/>
      <w:r w:rsidRPr="00612579">
        <w:rPr>
          <w:i/>
          <w:iCs/>
        </w:rPr>
        <w:t>Affective</w:t>
      </w:r>
      <w:proofErr w:type="spellEnd"/>
      <w:r w:rsidRPr="00612579">
        <w:rPr>
          <w:i/>
          <w:iCs/>
        </w:rPr>
        <w:t xml:space="preserve"> </w:t>
      </w:r>
      <w:proofErr w:type="spellStart"/>
      <w:r w:rsidRPr="00612579">
        <w:rPr>
          <w:i/>
          <w:iCs/>
        </w:rPr>
        <w:t>Computing</w:t>
      </w:r>
      <w:proofErr w:type="spellEnd"/>
      <w:r w:rsidRPr="00612579">
        <w:t xml:space="preserve"> [online]. 2021, </w:t>
      </w:r>
      <w:proofErr w:type="spellStart"/>
      <w:r w:rsidRPr="00612579">
        <w:t>vol</w:t>
      </w:r>
      <w:proofErr w:type="spellEnd"/>
      <w:r w:rsidRPr="00612579">
        <w:t xml:space="preserve">. 12, no. 1, </w:t>
      </w:r>
      <w:proofErr w:type="spellStart"/>
      <w:r w:rsidRPr="00612579">
        <w:t>pp</w:t>
      </w:r>
      <w:proofErr w:type="spellEnd"/>
      <w:r w:rsidRPr="00612579">
        <w:t>. 262–268. Dostupné na: doi:10.1109/taffc.2018.2870884</w:t>
      </w:r>
    </w:p>
    <w:p w14:paraId="0E9A8E09" w14:textId="4E1F5100" w:rsidR="00BA4199" w:rsidRPr="00612579" w:rsidRDefault="00BA4199" w:rsidP="009B3E43">
      <w:pPr>
        <w:ind w:left="709" w:hanging="709"/>
      </w:pPr>
      <w:r w:rsidRPr="00612579">
        <w:lastRenderedPageBreak/>
        <w:t xml:space="preserve">KARASAWA, </w:t>
      </w:r>
      <w:proofErr w:type="spellStart"/>
      <w:r w:rsidRPr="00612579">
        <w:t>Hiroki</w:t>
      </w:r>
      <w:proofErr w:type="spellEnd"/>
      <w:r w:rsidRPr="00612579">
        <w:t xml:space="preserve">, </w:t>
      </w:r>
      <w:proofErr w:type="spellStart"/>
      <w:r w:rsidRPr="00612579">
        <w:t>Chien‐Liang</w:t>
      </w:r>
      <w:proofErr w:type="spellEnd"/>
      <w:r w:rsidRPr="00612579">
        <w:t xml:space="preserve"> LIU and </w:t>
      </w:r>
      <w:proofErr w:type="spellStart"/>
      <w:r w:rsidRPr="00612579">
        <w:t>Hayato</w:t>
      </w:r>
      <w:proofErr w:type="spellEnd"/>
      <w:r w:rsidRPr="00612579">
        <w:t xml:space="preserve"> OHWADA, 2018. </w:t>
      </w:r>
      <w:proofErr w:type="spellStart"/>
      <w:r w:rsidRPr="00612579">
        <w:t>Deep</w:t>
      </w:r>
      <w:proofErr w:type="spellEnd"/>
      <w:r w:rsidRPr="00612579">
        <w:t xml:space="preserve"> 3D </w:t>
      </w:r>
      <w:proofErr w:type="spellStart"/>
      <w:r w:rsidRPr="00612579">
        <w:t>convolutional</w:t>
      </w:r>
      <w:proofErr w:type="spellEnd"/>
      <w:r w:rsidRPr="00612579">
        <w:t xml:space="preserve"> </w:t>
      </w:r>
      <w:proofErr w:type="spellStart"/>
      <w:r w:rsidRPr="00612579">
        <w:t>neural</w:t>
      </w:r>
      <w:proofErr w:type="spellEnd"/>
      <w:r w:rsidRPr="00612579">
        <w:t xml:space="preserve"> </w:t>
      </w:r>
      <w:proofErr w:type="spellStart"/>
      <w:r w:rsidRPr="00612579">
        <w:t>network</w:t>
      </w:r>
      <w:proofErr w:type="spellEnd"/>
      <w:r w:rsidRPr="00612579">
        <w:t xml:space="preserve"> </w:t>
      </w:r>
      <w:proofErr w:type="spellStart"/>
      <w:r w:rsidRPr="00612579">
        <w:t>architectures</w:t>
      </w:r>
      <w:proofErr w:type="spellEnd"/>
      <w:r w:rsidRPr="00612579">
        <w:t xml:space="preserve"> </w:t>
      </w:r>
      <w:proofErr w:type="spellStart"/>
      <w:r w:rsidRPr="00612579">
        <w:t>for</w:t>
      </w:r>
      <w:proofErr w:type="spellEnd"/>
      <w:r w:rsidRPr="00612579">
        <w:t xml:space="preserve"> </w:t>
      </w:r>
      <w:proofErr w:type="spellStart"/>
      <w:r w:rsidRPr="00612579">
        <w:t>Alzheimer’s</w:t>
      </w:r>
      <w:proofErr w:type="spellEnd"/>
      <w:r w:rsidRPr="00612579">
        <w:t xml:space="preserve"> </w:t>
      </w:r>
      <w:proofErr w:type="spellStart"/>
      <w:r w:rsidRPr="00612579">
        <w:t>disease</w:t>
      </w:r>
      <w:proofErr w:type="spellEnd"/>
      <w:r w:rsidRPr="00612579">
        <w:t xml:space="preserve"> </w:t>
      </w:r>
      <w:proofErr w:type="spellStart"/>
      <w:r w:rsidRPr="00612579">
        <w:t>diagnosis</w:t>
      </w:r>
      <w:proofErr w:type="spellEnd"/>
      <w:r w:rsidRPr="00612579">
        <w:t xml:space="preserve">. In: </w:t>
      </w:r>
      <w:proofErr w:type="spellStart"/>
      <w:r w:rsidRPr="00612579">
        <w:t>Lecture</w:t>
      </w:r>
      <w:proofErr w:type="spellEnd"/>
      <w:r w:rsidRPr="00612579">
        <w:t xml:space="preserve"> notes in </w:t>
      </w:r>
      <w:proofErr w:type="spellStart"/>
      <w:r w:rsidRPr="00612579">
        <w:t>computer</w:t>
      </w:r>
      <w:proofErr w:type="spellEnd"/>
      <w:r w:rsidRPr="00612579">
        <w:t xml:space="preserve"> </w:t>
      </w:r>
      <w:proofErr w:type="spellStart"/>
      <w:r w:rsidRPr="00612579">
        <w:t>science</w:t>
      </w:r>
      <w:proofErr w:type="spellEnd"/>
      <w:r w:rsidRPr="00612579">
        <w:t xml:space="preserve"> [online]. p. 287–296. Dostupné na: doi:10.1007/978-3-319-75417-8_27</w:t>
      </w:r>
    </w:p>
    <w:p w14:paraId="7ACAC4FF" w14:textId="30027D62" w:rsidR="00B56EBE" w:rsidRPr="00612579" w:rsidRDefault="00B56EBE" w:rsidP="009B3E43">
      <w:pPr>
        <w:ind w:left="709" w:hanging="709"/>
      </w:pPr>
      <w:r w:rsidRPr="00612579">
        <w:t xml:space="preserve">KARPATHY, Andrej, George TODERICI, </w:t>
      </w:r>
      <w:proofErr w:type="spellStart"/>
      <w:r w:rsidRPr="00612579">
        <w:t>Sanketh</w:t>
      </w:r>
      <w:proofErr w:type="spellEnd"/>
      <w:r w:rsidRPr="00612579">
        <w:t xml:space="preserve"> SHETTY, Thomas LEUNG, </w:t>
      </w:r>
      <w:proofErr w:type="spellStart"/>
      <w:r w:rsidRPr="00612579">
        <w:t>Rahul</w:t>
      </w:r>
      <w:proofErr w:type="spellEnd"/>
      <w:r w:rsidRPr="00612579">
        <w:t xml:space="preserve"> SUKTHANKAR and </w:t>
      </w:r>
      <w:proofErr w:type="spellStart"/>
      <w:r w:rsidRPr="00612579">
        <w:t>Feifei</w:t>
      </w:r>
      <w:proofErr w:type="spellEnd"/>
      <w:r w:rsidRPr="00612579">
        <w:t xml:space="preserve"> LI, 2014. </w:t>
      </w:r>
      <w:proofErr w:type="spellStart"/>
      <w:r w:rsidRPr="00612579">
        <w:t>Large-Scale</w:t>
      </w:r>
      <w:proofErr w:type="spellEnd"/>
      <w:r w:rsidRPr="00612579">
        <w:t xml:space="preserve"> Video </w:t>
      </w:r>
      <w:proofErr w:type="spellStart"/>
      <w:r w:rsidRPr="00612579">
        <w:t>Classification</w:t>
      </w:r>
      <w:proofErr w:type="spellEnd"/>
      <w:r w:rsidRPr="00612579">
        <w:t xml:space="preserve"> </w:t>
      </w:r>
      <w:proofErr w:type="spellStart"/>
      <w:r w:rsidRPr="00612579">
        <w:t>with</w:t>
      </w:r>
      <w:proofErr w:type="spellEnd"/>
      <w:r w:rsidRPr="00612579">
        <w:t xml:space="preserve"> </w:t>
      </w:r>
      <w:proofErr w:type="spellStart"/>
      <w:r w:rsidRPr="00612579">
        <w:t>Convolutional</w:t>
      </w:r>
      <w:proofErr w:type="spellEnd"/>
      <w:r w:rsidRPr="00612579">
        <w:t xml:space="preserve"> </w:t>
      </w:r>
      <w:proofErr w:type="spellStart"/>
      <w:r w:rsidRPr="00612579">
        <w:t>Neural</w:t>
      </w:r>
      <w:proofErr w:type="spellEnd"/>
      <w:r w:rsidRPr="00612579">
        <w:t xml:space="preserve"> </w:t>
      </w:r>
      <w:proofErr w:type="spellStart"/>
      <w:r w:rsidRPr="00612579">
        <w:t>Networks</w:t>
      </w:r>
      <w:proofErr w:type="spellEnd"/>
      <w:r w:rsidRPr="00612579">
        <w:t xml:space="preserve">. </w:t>
      </w:r>
      <w:r w:rsidRPr="00612579">
        <w:rPr>
          <w:i/>
          <w:iCs/>
        </w:rPr>
        <w:t xml:space="preserve">IEEE </w:t>
      </w:r>
      <w:proofErr w:type="spellStart"/>
      <w:r w:rsidRPr="00612579">
        <w:rPr>
          <w:i/>
          <w:iCs/>
        </w:rPr>
        <w:t>Conference</w:t>
      </w:r>
      <w:proofErr w:type="spellEnd"/>
      <w:r w:rsidRPr="00612579">
        <w:rPr>
          <w:i/>
          <w:iCs/>
        </w:rPr>
        <w:t xml:space="preserve"> on </w:t>
      </w:r>
      <w:proofErr w:type="spellStart"/>
      <w:r w:rsidRPr="00612579">
        <w:rPr>
          <w:i/>
          <w:iCs/>
        </w:rPr>
        <w:t>Computer</w:t>
      </w:r>
      <w:proofErr w:type="spellEnd"/>
      <w:r w:rsidRPr="00612579">
        <w:rPr>
          <w:i/>
          <w:iCs/>
        </w:rPr>
        <w:t xml:space="preserve"> </w:t>
      </w:r>
      <w:proofErr w:type="spellStart"/>
      <w:r w:rsidRPr="00612579">
        <w:rPr>
          <w:i/>
          <w:iCs/>
        </w:rPr>
        <w:t>Vision</w:t>
      </w:r>
      <w:proofErr w:type="spellEnd"/>
      <w:r w:rsidRPr="00612579">
        <w:rPr>
          <w:i/>
          <w:iCs/>
        </w:rPr>
        <w:t xml:space="preserve"> and </w:t>
      </w:r>
      <w:proofErr w:type="spellStart"/>
      <w:r w:rsidRPr="00612579">
        <w:rPr>
          <w:i/>
          <w:iCs/>
        </w:rPr>
        <w:t>Pattern</w:t>
      </w:r>
      <w:proofErr w:type="spellEnd"/>
      <w:r w:rsidRPr="00612579">
        <w:rPr>
          <w:i/>
          <w:iCs/>
        </w:rPr>
        <w:t xml:space="preserve"> </w:t>
      </w:r>
      <w:proofErr w:type="spellStart"/>
      <w:r w:rsidRPr="00612579">
        <w:rPr>
          <w:i/>
          <w:iCs/>
        </w:rPr>
        <w:t>Recognition</w:t>
      </w:r>
      <w:proofErr w:type="spellEnd"/>
      <w:r w:rsidRPr="00612579">
        <w:t xml:space="preserve"> [online]. 2014. Dostupné na: doi:10.1109/cvpr.2014.223</w:t>
      </w:r>
    </w:p>
    <w:p w14:paraId="460010C6" w14:textId="351ADCF0" w:rsidR="003A4C4B" w:rsidRDefault="003A4C4B" w:rsidP="009B3E43">
      <w:pPr>
        <w:ind w:left="709" w:hanging="709"/>
      </w:pPr>
      <w:r w:rsidRPr="00612579">
        <w:t xml:space="preserve">KAY, </w:t>
      </w:r>
      <w:proofErr w:type="spellStart"/>
      <w:r w:rsidRPr="00612579">
        <w:t>Will</w:t>
      </w:r>
      <w:proofErr w:type="spellEnd"/>
      <w:r w:rsidRPr="00612579">
        <w:t xml:space="preserve">, </w:t>
      </w:r>
      <w:proofErr w:type="spellStart"/>
      <w:r w:rsidRPr="00612579">
        <w:t>Joao</w:t>
      </w:r>
      <w:proofErr w:type="spellEnd"/>
      <w:r w:rsidRPr="00612579">
        <w:t xml:space="preserve"> CARREIRA, </w:t>
      </w:r>
      <w:proofErr w:type="spellStart"/>
      <w:r w:rsidRPr="00612579">
        <w:t>Karen</w:t>
      </w:r>
      <w:proofErr w:type="spellEnd"/>
      <w:r w:rsidRPr="00612579">
        <w:t xml:space="preserve"> SIMONYAN, Brian ZHANG, </w:t>
      </w:r>
      <w:proofErr w:type="spellStart"/>
      <w:r w:rsidRPr="00612579">
        <w:t>Chloe</w:t>
      </w:r>
      <w:proofErr w:type="spellEnd"/>
      <w:r w:rsidRPr="00612579">
        <w:t xml:space="preserve"> HILLIER, </w:t>
      </w:r>
      <w:proofErr w:type="spellStart"/>
      <w:r w:rsidRPr="00612579">
        <w:t>Sudheendra</w:t>
      </w:r>
      <w:proofErr w:type="spellEnd"/>
      <w:r w:rsidRPr="00612579">
        <w:t xml:space="preserve"> VIJAYANARASIMHAN, </w:t>
      </w:r>
      <w:proofErr w:type="spellStart"/>
      <w:r w:rsidRPr="00612579">
        <w:t>Fabio</w:t>
      </w:r>
      <w:proofErr w:type="spellEnd"/>
      <w:r w:rsidRPr="00612579">
        <w:t xml:space="preserve"> VIOLA, </w:t>
      </w:r>
      <w:proofErr w:type="spellStart"/>
      <w:r w:rsidRPr="00612579">
        <w:t>Tim</w:t>
      </w:r>
      <w:proofErr w:type="spellEnd"/>
      <w:r w:rsidRPr="00612579">
        <w:t xml:space="preserve"> GREEN, </w:t>
      </w:r>
      <w:proofErr w:type="spellStart"/>
      <w:r w:rsidRPr="00612579">
        <w:t>Trevor</w:t>
      </w:r>
      <w:proofErr w:type="spellEnd"/>
      <w:r w:rsidRPr="00612579">
        <w:t xml:space="preserve"> BACK, Paul NATSEV, </w:t>
      </w:r>
      <w:proofErr w:type="spellStart"/>
      <w:r w:rsidRPr="00612579">
        <w:t>Mustafa</w:t>
      </w:r>
      <w:proofErr w:type="spellEnd"/>
      <w:r w:rsidRPr="00612579">
        <w:t xml:space="preserve"> SULEYMAN and </w:t>
      </w:r>
      <w:proofErr w:type="spellStart"/>
      <w:r w:rsidRPr="00612579">
        <w:t>Andrew</w:t>
      </w:r>
      <w:proofErr w:type="spellEnd"/>
      <w:r w:rsidRPr="00612579">
        <w:t xml:space="preserve"> ZISSERMAN, 2017. </w:t>
      </w:r>
      <w:proofErr w:type="spellStart"/>
      <w:r w:rsidRPr="00612579">
        <w:t>The</w:t>
      </w:r>
      <w:proofErr w:type="spellEnd"/>
      <w:r w:rsidRPr="00612579">
        <w:t xml:space="preserve"> </w:t>
      </w:r>
      <w:proofErr w:type="spellStart"/>
      <w:r w:rsidRPr="00612579">
        <w:t>Kinetics</w:t>
      </w:r>
      <w:proofErr w:type="spellEnd"/>
      <w:r w:rsidRPr="00612579">
        <w:t xml:space="preserve"> </w:t>
      </w:r>
      <w:proofErr w:type="spellStart"/>
      <w:r w:rsidRPr="00612579">
        <w:t>Human</w:t>
      </w:r>
      <w:proofErr w:type="spellEnd"/>
      <w:r w:rsidRPr="00612579">
        <w:t xml:space="preserve"> </w:t>
      </w:r>
      <w:proofErr w:type="spellStart"/>
      <w:r w:rsidRPr="00612579">
        <w:t>Action</w:t>
      </w:r>
      <w:proofErr w:type="spellEnd"/>
      <w:r w:rsidRPr="00612579">
        <w:t xml:space="preserve"> Video Dataset. arXiv.org [online]. Dostupné na: https://arxiv.org/abs/1705.06950</w:t>
      </w:r>
    </w:p>
    <w:p w14:paraId="24B3A760" w14:textId="26850AD0" w:rsidR="008728C5" w:rsidRPr="00612579" w:rsidRDefault="008728C5" w:rsidP="009B3E43">
      <w:pPr>
        <w:ind w:left="709" w:hanging="709"/>
      </w:pPr>
      <w:r w:rsidRPr="008728C5">
        <w:t xml:space="preserve">KHAN, </w:t>
      </w:r>
      <w:proofErr w:type="spellStart"/>
      <w:r w:rsidRPr="008728C5">
        <w:t>Shakir</w:t>
      </w:r>
      <w:proofErr w:type="spellEnd"/>
      <w:r w:rsidRPr="008728C5">
        <w:t xml:space="preserve"> and </w:t>
      </w:r>
      <w:proofErr w:type="spellStart"/>
      <w:r w:rsidRPr="008728C5">
        <w:t>Lulwah</w:t>
      </w:r>
      <w:proofErr w:type="spellEnd"/>
      <w:r w:rsidRPr="008728C5">
        <w:t xml:space="preserve"> ALSUWAIDAN, 2022. </w:t>
      </w:r>
      <w:proofErr w:type="spellStart"/>
      <w:r w:rsidRPr="008728C5">
        <w:t>Agricultural</w:t>
      </w:r>
      <w:proofErr w:type="spellEnd"/>
      <w:r w:rsidRPr="008728C5">
        <w:t xml:space="preserve"> monitoring </w:t>
      </w:r>
      <w:proofErr w:type="spellStart"/>
      <w:r w:rsidRPr="008728C5">
        <w:t>system</w:t>
      </w:r>
      <w:proofErr w:type="spellEnd"/>
      <w:r w:rsidRPr="008728C5">
        <w:t xml:space="preserve"> in video </w:t>
      </w:r>
      <w:proofErr w:type="spellStart"/>
      <w:r w:rsidRPr="008728C5">
        <w:t>surveillance</w:t>
      </w:r>
      <w:proofErr w:type="spellEnd"/>
      <w:r w:rsidRPr="008728C5">
        <w:t xml:space="preserve"> </w:t>
      </w:r>
      <w:proofErr w:type="spellStart"/>
      <w:r w:rsidRPr="008728C5">
        <w:t>object</w:t>
      </w:r>
      <w:proofErr w:type="spellEnd"/>
      <w:r w:rsidRPr="008728C5">
        <w:t xml:space="preserve"> </w:t>
      </w:r>
      <w:proofErr w:type="spellStart"/>
      <w:r w:rsidRPr="008728C5">
        <w:t>detection</w:t>
      </w:r>
      <w:proofErr w:type="spellEnd"/>
      <w:r w:rsidRPr="008728C5">
        <w:t xml:space="preserve"> </w:t>
      </w:r>
      <w:proofErr w:type="spellStart"/>
      <w:r w:rsidRPr="008728C5">
        <w:t>using</w:t>
      </w:r>
      <w:proofErr w:type="spellEnd"/>
      <w:r w:rsidRPr="008728C5">
        <w:t xml:space="preserve"> feature </w:t>
      </w:r>
      <w:proofErr w:type="spellStart"/>
      <w:r w:rsidRPr="008728C5">
        <w:t>extraction</w:t>
      </w:r>
      <w:proofErr w:type="spellEnd"/>
      <w:r w:rsidRPr="008728C5">
        <w:t xml:space="preserve"> and </w:t>
      </w:r>
      <w:proofErr w:type="spellStart"/>
      <w:r w:rsidRPr="008728C5">
        <w:t>classification</w:t>
      </w:r>
      <w:proofErr w:type="spellEnd"/>
      <w:r w:rsidRPr="008728C5">
        <w:t xml:space="preserve"> by </w:t>
      </w:r>
      <w:proofErr w:type="spellStart"/>
      <w:r w:rsidRPr="008728C5">
        <w:t>deep</w:t>
      </w:r>
      <w:proofErr w:type="spellEnd"/>
      <w:r w:rsidRPr="008728C5">
        <w:t xml:space="preserve"> </w:t>
      </w:r>
      <w:proofErr w:type="spellStart"/>
      <w:r w:rsidRPr="008728C5">
        <w:t>learning</w:t>
      </w:r>
      <w:proofErr w:type="spellEnd"/>
      <w:r w:rsidRPr="008728C5">
        <w:t xml:space="preserve"> </w:t>
      </w:r>
      <w:proofErr w:type="spellStart"/>
      <w:r w:rsidRPr="008728C5">
        <w:t>techniques</w:t>
      </w:r>
      <w:proofErr w:type="spellEnd"/>
      <w:r w:rsidRPr="008728C5">
        <w:t xml:space="preserve">. </w:t>
      </w:r>
      <w:proofErr w:type="spellStart"/>
      <w:r w:rsidRPr="008728C5">
        <w:t>Computers</w:t>
      </w:r>
      <w:proofErr w:type="spellEnd"/>
      <w:r w:rsidRPr="008728C5">
        <w:t xml:space="preserve"> &amp; </w:t>
      </w:r>
      <w:proofErr w:type="spellStart"/>
      <w:r w:rsidRPr="008728C5">
        <w:t>Electrical</w:t>
      </w:r>
      <w:proofErr w:type="spellEnd"/>
      <w:r w:rsidRPr="008728C5">
        <w:t xml:space="preserve"> </w:t>
      </w:r>
      <w:proofErr w:type="spellStart"/>
      <w:r w:rsidRPr="008728C5">
        <w:t>Engineering</w:t>
      </w:r>
      <w:proofErr w:type="spellEnd"/>
      <w:r w:rsidRPr="008728C5">
        <w:t xml:space="preserve"> [online]. 2022, </w:t>
      </w:r>
      <w:proofErr w:type="spellStart"/>
      <w:r w:rsidRPr="008728C5">
        <w:t>vol</w:t>
      </w:r>
      <w:proofErr w:type="spellEnd"/>
      <w:r w:rsidRPr="008728C5">
        <w:t>. 102, p. 108201. Dostupné na: doi:10.1016/j.compeleceng.2022.108201</w:t>
      </w:r>
    </w:p>
    <w:p w14:paraId="6BF7A7F0" w14:textId="5A42FDB1" w:rsidR="00900BBF" w:rsidRPr="00612579" w:rsidRDefault="00900BBF" w:rsidP="009B3E43">
      <w:pPr>
        <w:ind w:left="709" w:hanging="709"/>
      </w:pPr>
      <w:r w:rsidRPr="00612579">
        <w:t xml:space="preserve">KORTYLEWSKI, Adam, </w:t>
      </w:r>
      <w:proofErr w:type="spellStart"/>
      <w:r w:rsidRPr="00612579">
        <w:t>Qing</w:t>
      </w:r>
      <w:proofErr w:type="spellEnd"/>
      <w:r w:rsidRPr="00612579">
        <w:t xml:space="preserve"> LIU, </w:t>
      </w:r>
      <w:proofErr w:type="spellStart"/>
      <w:r w:rsidRPr="00612579">
        <w:t>Angtian</w:t>
      </w:r>
      <w:proofErr w:type="spellEnd"/>
      <w:r w:rsidRPr="00612579">
        <w:t xml:space="preserve"> WANG, </w:t>
      </w:r>
      <w:proofErr w:type="spellStart"/>
      <w:r w:rsidRPr="00612579">
        <w:t>Yihong</w:t>
      </w:r>
      <w:proofErr w:type="spellEnd"/>
      <w:r w:rsidRPr="00612579">
        <w:t xml:space="preserve"> SUN and Alan YUILLE, 2020. </w:t>
      </w:r>
      <w:proofErr w:type="spellStart"/>
      <w:r w:rsidRPr="00612579">
        <w:t>Compositional</w:t>
      </w:r>
      <w:proofErr w:type="spellEnd"/>
      <w:r w:rsidRPr="00612579">
        <w:t xml:space="preserve"> </w:t>
      </w:r>
      <w:proofErr w:type="spellStart"/>
      <w:r w:rsidRPr="00612579">
        <w:t>Convolutional</w:t>
      </w:r>
      <w:proofErr w:type="spellEnd"/>
      <w:r w:rsidRPr="00612579">
        <w:t xml:space="preserve"> </w:t>
      </w:r>
      <w:proofErr w:type="spellStart"/>
      <w:r w:rsidRPr="00612579">
        <w:t>Neural</w:t>
      </w:r>
      <w:proofErr w:type="spellEnd"/>
      <w:r w:rsidRPr="00612579">
        <w:t xml:space="preserve"> </w:t>
      </w:r>
      <w:proofErr w:type="spellStart"/>
      <w:r w:rsidRPr="00612579">
        <w:t>Networks</w:t>
      </w:r>
      <w:proofErr w:type="spellEnd"/>
      <w:r w:rsidRPr="00612579">
        <w:t xml:space="preserve">: A </w:t>
      </w:r>
      <w:proofErr w:type="spellStart"/>
      <w:r w:rsidRPr="00612579">
        <w:t>Robust</w:t>
      </w:r>
      <w:proofErr w:type="spellEnd"/>
      <w:r w:rsidRPr="00612579">
        <w:t xml:space="preserve"> and </w:t>
      </w:r>
      <w:proofErr w:type="spellStart"/>
      <w:r w:rsidRPr="00612579">
        <w:t>Interpretable</w:t>
      </w:r>
      <w:proofErr w:type="spellEnd"/>
      <w:r w:rsidRPr="00612579">
        <w:t xml:space="preserve"> Model </w:t>
      </w:r>
      <w:proofErr w:type="spellStart"/>
      <w:r w:rsidRPr="00612579">
        <w:t>for</w:t>
      </w:r>
      <w:proofErr w:type="spellEnd"/>
      <w:r w:rsidRPr="00612579">
        <w:t xml:space="preserve"> </w:t>
      </w:r>
      <w:proofErr w:type="spellStart"/>
      <w:r w:rsidRPr="00612579">
        <w:t>Object</w:t>
      </w:r>
      <w:proofErr w:type="spellEnd"/>
      <w:r w:rsidRPr="00612579">
        <w:t xml:space="preserve"> </w:t>
      </w:r>
      <w:proofErr w:type="spellStart"/>
      <w:r w:rsidRPr="00612579">
        <w:t>Recognition</w:t>
      </w:r>
      <w:proofErr w:type="spellEnd"/>
      <w:r w:rsidRPr="00612579">
        <w:t xml:space="preserve"> </w:t>
      </w:r>
      <w:proofErr w:type="spellStart"/>
      <w:r w:rsidRPr="00612579">
        <w:t>under</w:t>
      </w:r>
      <w:proofErr w:type="spellEnd"/>
      <w:r w:rsidRPr="00612579">
        <w:t xml:space="preserve"> </w:t>
      </w:r>
      <w:proofErr w:type="spellStart"/>
      <w:r w:rsidRPr="00612579">
        <w:t>Occlusion</w:t>
      </w:r>
      <w:proofErr w:type="spellEnd"/>
      <w:r w:rsidRPr="00612579">
        <w:t xml:space="preserve">. </w:t>
      </w:r>
      <w:r w:rsidRPr="00612579">
        <w:rPr>
          <w:i/>
          <w:iCs/>
        </w:rPr>
        <w:t>arXiv.org</w:t>
      </w:r>
      <w:r w:rsidRPr="00612579">
        <w:t xml:space="preserve"> [online]. Dostupné na: http://arxiv.org/abs/2006.15538</w:t>
      </w:r>
    </w:p>
    <w:p w14:paraId="16F282A0" w14:textId="77777777" w:rsidR="00900BBF" w:rsidRPr="00612579" w:rsidRDefault="00900BBF" w:rsidP="009B3E43">
      <w:pPr>
        <w:ind w:left="709" w:hanging="709"/>
      </w:pPr>
      <w:r w:rsidRPr="00612579">
        <w:t xml:space="preserve">KOURENTZES, </w:t>
      </w:r>
      <w:proofErr w:type="spellStart"/>
      <w:r w:rsidRPr="00612579">
        <w:t>Nikolaos</w:t>
      </w:r>
      <w:proofErr w:type="spellEnd"/>
      <w:r w:rsidRPr="00612579">
        <w:t xml:space="preserve"> and </w:t>
      </w:r>
      <w:proofErr w:type="spellStart"/>
      <w:r w:rsidRPr="00612579">
        <w:t>Fotios</w:t>
      </w:r>
      <w:proofErr w:type="spellEnd"/>
      <w:r w:rsidRPr="00612579">
        <w:t xml:space="preserve"> PETROPOULOS, 2016. </w:t>
      </w:r>
      <w:proofErr w:type="spellStart"/>
      <w:r w:rsidRPr="00612579">
        <w:t>Forecasting</w:t>
      </w:r>
      <w:proofErr w:type="spellEnd"/>
      <w:r w:rsidRPr="00612579">
        <w:t xml:space="preserve"> </w:t>
      </w:r>
      <w:proofErr w:type="spellStart"/>
      <w:r w:rsidRPr="00612579">
        <w:t>with</w:t>
      </w:r>
      <w:proofErr w:type="spellEnd"/>
      <w:r w:rsidRPr="00612579">
        <w:t xml:space="preserve"> </w:t>
      </w:r>
      <w:proofErr w:type="spellStart"/>
      <w:r w:rsidRPr="00612579">
        <w:t>multivariate</w:t>
      </w:r>
      <w:proofErr w:type="spellEnd"/>
      <w:r w:rsidRPr="00612579">
        <w:t xml:space="preserve"> </w:t>
      </w:r>
      <w:proofErr w:type="spellStart"/>
      <w:r w:rsidRPr="00612579">
        <w:t>temporal</w:t>
      </w:r>
      <w:proofErr w:type="spellEnd"/>
      <w:r w:rsidRPr="00612579">
        <w:t xml:space="preserve"> </w:t>
      </w:r>
      <w:proofErr w:type="spellStart"/>
      <w:r w:rsidRPr="00612579">
        <w:t>aggregation</w:t>
      </w:r>
      <w:proofErr w:type="spellEnd"/>
      <w:r w:rsidRPr="00612579">
        <w:t xml:space="preserve">: </w:t>
      </w:r>
      <w:proofErr w:type="spellStart"/>
      <w:r w:rsidRPr="00612579">
        <w:t>The</w:t>
      </w:r>
      <w:proofErr w:type="spellEnd"/>
      <w:r w:rsidRPr="00612579">
        <w:t xml:space="preserve"> </w:t>
      </w:r>
      <w:proofErr w:type="spellStart"/>
      <w:r w:rsidRPr="00612579">
        <w:t>case</w:t>
      </w:r>
      <w:proofErr w:type="spellEnd"/>
      <w:r w:rsidRPr="00612579">
        <w:t xml:space="preserve"> of </w:t>
      </w:r>
      <w:proofErr w:type="spellStart"/>
      <w:r w:rsidRPr="00612579">
        <w:t>promotional</w:t>
      </w:r>
      <w:proofErr w:type="spellEnd"/>
      <w:r w:rsidRPr="00612579">
        <w:t xml:space="preserve"> </w:t>
      </w:r>
      <w:proofErr w:type="spellStart"/>
      <w:r w:rsidRPr="00612579">
        <w:t>modelling</w:t>
      </w:r>
      <w:proofErr w:type="spellEnd"/>
      <w:r w:rsidRPr="00612579">
        <w:t xml:space="preserve">. </w:t>
      </w:r>
      <w:r w:rsidRPr="00612579">
        <w:rPr>
          <w:i/>
          <w:iCs/>
        </w:rPr>
        <w:t xml:space="preserve">International </w:t>
      </w:r>
      <w:proofErr w:type="spellStart"/>
      <w:r w:rsidRPr="00612579">
        <w:rPr>
          <w:i/>
          <w:iCs/>
        </w:rPr>
        <w:t>Journal</w:t>
      </w:r>
      <w:proofErr w:type="spellEnd"/>
      <w:r w:rsidRPr="00612579">
        <w:rPr>
          <w:i/>
          <w:iCs/>
        </w:rPr>
        <w:t xml:space="preserve"> of </w:t>
      </w:r>
      <w:proofErr w:type="spellStart"/>
      <w:r w:rsidRPr="00612579">
        <w:rPr>
          <w:i/>
          <w:iCs/>
        </w:rPr>
        <w:t>Production</w:t>
      </w:r>
      <w:proofErr w:type="spellEnd"/>
      <w:r w:rsidRPr="00612579">
        <w:rPr>
          <w:i/>
          <w:iCs/>
        </w:rPr>
        <w:t xml:space="preserve"> </w:t>
      </w:r>
      <w:proofErr w:type="spellStart"/>
      <w:r w:rsidRPr="00612579">
        <w:rPr>
          <w:i/>
          <w:iCs/>
        </w:rPr>
        <w:t>Economics</w:t>
      </w:r>
      <w:proofErr w:type="spellEnd"/>
      <w:r w:rsidRPr="00612579">
        <w:t xml:space="preserve"> [online]. 2016, </w:t>
      </w:r>
      <w:proofErr w:type="spellStart"/>
      <w:r w:rsidRPr="00612579">
        <w:t>vol</w:t>
      </w:r>
      <w:proofErr w:type="spellEnd"/>
      <w:r w:rsidRPr="00612579">
        <w:t xml:space="preserve">. 181, </w:t>
      </w:r>
      <w:proofErr w:type="spellStart"/>
      <w:r w:rsidRPr="00612579">
        <w:t>pp</w:t>
      </w:r>
      <w:proofErr w:type="spellEnd"/>
      <w:r w:rsidRPr="00612579">
        <w:t>. 145–153. Dostupné na: doi:10.1016/j.ijpe.2015.09.011</w:t>
      </w:r>
    </w:p>
    <w:p w14:paraId="0A8345EC" w14:textId="0D22EF02" w:rsidR="00570AA4" w:rsidRPr="00612579" w:rsidRDefault="00570AA4" w:rsidP="009B3E43">
      <w:pPr>
        <w:ind w:left="709" w:hanging="709"/>
      </w:pPr>
      <w:r w:rsidRPr="00612579">
        <w:t xml:space="preserve">KUEHNE, Hilde, </w:t>
      </w:r>
      <w:proofErr w:type="spellStart"/>
      <w:r w:rsidRPr="00612579">
        <w:t>Hueihan</w:t>
      </w:r>
      <w:proofErr w:type="spellEnd"/>
      <w:r w:rsidRPr="00612579">
        <w:t xml:space="preserve"> JHUANG, </w:t>
      </w:r>
      <w:proofErr w:type="spellStart"/>
      <w:r w:rsidRPr="00612579">
        <w:t>Estíbaliz</w:t>
      </w:r>
      <w:proofErr w:type="spellEnd"/>
      <w:r w:rsidRPr="00612579">
        <w:t xml:space="preserve"> GARROTE, </w:t>
      </w:r>
      <w:proofErr w:type="spellStart"/>
      <w:r w:rsidRPr="00612579">
        <w:t>Tomaso</w:t>
      </w:r>
      <w:proofErr w:type="spellEnd"/>
      <w:r w:rsidRPr="00612579">
        <w:t xml:space="preserve"> POGGIO and T. SERRE, 2011. HMDB: A </w:t>
      </w:r>
      <w:proofErr w:type="spellStart"/>
      <w:r w:rsidRPr="00612579">
        <w:t>large</w:t>
      </w:r>
      <w:proofErr w:type="spellEnd"/>
      <w:r w:rsidRPr="00612579">
        <w:t xml:space="preserve"> video </w:t>
      </w:r>
      <w:proofErr w:type="spellStart"/>
      <w:r w:rsidRPr="00612579">
        <w:t>database</w:t>
      </w:r>
      <w:proofErr w:type="spellEnd"/>
      <w:r w:rsidRPr="00612579">
        <w:t xml:space="preserve"> </w:t>
      </w:r>
      <w:proofErr w:type="spellStart"/>
      <w:r w:rsidRPr="00612579">
        <w:t>for</w:t>
      </w:r>
      <w:proofErr w:type="spellEnd"/>
      <w:r w:rsidRPr="00612579">
        <w:t xml:space="preserve"> </w:t>
      </w:r>
      <w:proofErr w:type="spellStart"/>
      <w:r w:rsidRPr="00612579">
        <w:t>human</w:t>
      </w:r>
      <w:proofErr w:type="spellEnd"/>
      <w:r w:rsidRPr="00612579">
        <w:t xml:space="preserve"> </w:t>
      </w:r>
      <w:proofErr w:type="spellStart"/>
      <w:r w:rsidRPr="00612579">
        <w:t>motion</w:t>
      </w:r>
      <w:proofErr w:type="spellEnd"/>
      <w:r w:rsidRPr="00612579">
        <w:t xml:space="preserve"> </w:t>
      </w:r>
      <w:proofErr w:type="spellStart"/>
      <w:r w:rsidRPr="00612579">
        <w:t>recognition</w:t>
      </w:r>
      <w:proofErr w:type="spellEnd"/>
      <w:r w:rsidRPr="00612579">
        <w:t xml:space="preserve">. 2011 International </w:t>
      </w:r>
      <w:proofErr w:type="spellStart"/>
      <w:r w:rsidRPr="00612579">
        <w:t>Conference</w:t>
      </w:r>
      <w:proofErr w:type="spellEnd"/>
      <w:r w:rsidRPr="00612579">
        <w:t xml:space="preserve"> on </w:t>
      </w:r>
      <w:proofErr w:type="spellStart"/>
      <w:r w:rsidRPr="00612579">
        <w:t>Computer</w:t>
      </w:r>
      <w:proofErr w:type="spellEnd"/>
      <w:r w:rsidRPr="00612579">
        <w:t xml:space="preserve"> </w:t>
      </w:r>
      <w:proofErr w:type="spellStart"/>
      <w:r w:rsidRPr="00612579">
        <w:t>Vision</w:t>
      </w:r>
      <w:proofErr w:type="spellEnd"/>
      <w:r w:rsidRPr="00612579">
        <w:t xml:space="preserve"> [online]. 2011. Dostupné na: doi:10.1109/iccv.2011.6126543</w:t>
      </w:r>
    </w:p>
    <w:p w14:paraId="0686D44D" w14:textId="622052EB" w:rsidR="008E0453" w:rsidRDefault="008E0453" w:rsidP="009B3E43">
      <w:pPr>
        <w:ind w:left="709" w:hanging="709"/>
      </w:pPr>
      <w:r w:rsidRPr="00612579">
        <w:t xml:space="preserve">KYRKOU, </w:t>
      </w:r>
      <w:proofErr w:type="spellStart"/>
      <w:r w:rsidRPr="00612579">
        <w:t>Christos</w:t>
      </w:r>
      <w:proofErr w:type="spellEnd"/>
      <w:r w:rsidRPr="00612579">
        <w:t xml:space="preserve"> and </w:t>
      </w:r>
      <w:proofErr w:type="spellStart"/>
      <w:r w:rsidRPr="00612579">
        <w:t>Theocharis</w:t>
      </w:r>
      <w:proofErr w:type="spellEnd"/>
      <w:r w:rsidRPr="00612579">
        <w:t xml:space="preserve"> THEOCHARIDES, 2020. </w:t>
      </w:r>
      <w:proofErr w:type="spellStart"/>
      <w:r w:rsidRPr="00612579">
        <w:t>EmergencyNet</w:t>
      </w:r>
      <w:proofErr w:type="spellEnd"/>
      <w:r w:rsidRPr="00612579">
        <w:t xml:space="preserve">: </w:t>
      </w:r>
      <w:proofErr w:type="spellStart"/>
      <w:r w:rsidRPr="00612579">
        <w:t>Efficient</w:t>
      </w:r>
      <w:proofErr w:type="spellEnd"/>
      <w:r w:rsidRPr="00612579">
        <w:t xml:space="preserve"> </w:t>
      </w:r>
      <w:proofErr w:type="spellStart"/>
      <w:r w:rsidRPr="00612579">
        <w:t>aerial</w:t>
      </w:r>
      <w:proofErr w:type="spellEnd"/>
      <w:r w:rsidRPr="00612579">
        <w:t xml:space="preserve"> image </w:t>
      </w:r>
      <w:proofErr w:type="spellStart"/>
      <w:r w:rsidRPr="00612579">
        <w:t>classification</w:t>
      </w:r>
      <w:proofErr w:type="spellEnd"/>
      <w:r w:rsidRPr="00612579">
        <w:t xml:space="preserve"> </w:t>
      </w:r>
      <w:proofErr w:type="spellStart"/>
      <w:r w:rsidRPr="00612579">
        <w:t>for</w:t>
      </w:r>
      <w:proofErr w:type="spellEnd"/>
      <w:r w:rsidRPr="00612579">
        <w:t xml:space="preserve"> </w:t>
      </w:r>
      <w:proofErr w:type="spellStart"/>
      <w:r w:rsidRPr="00612579">
        <w:t>Drone-Based</w:t>
      </w:r>
      <w:proofErr w:type="spellEnd"/>
      <w:r w:rsidRPr="00612579">
        <w:t xml:space="preserve"> </w:t>
      </w:r>
      <w:proofErr w:type="spellStart"/>
      <w:r w:rsidRPr="00612579">
        <w:t>emergency</w:t>
      </w:r>
      <w:proofErr w:type="spellEnd"/>
      <w:r w:rsidRPr="00612579">
        <w:t xml:space="preserve"> monitoring </w:t>
      </w:r>
      <w:proofErr w:type="spellStart"/>
      <w:r w:rsidRPr="00612579">
        <w:t>using</w:t>
      </w:r>
      <w:proofErr w:type="spellEnd"/>
      <w:r w:rsidRPr="00612579">
        <w:t xml:space="preserve"> </w:t>
      </w:r>
      <w:proofErr w:type="spellStart"/>
      <w:r w:rsidRPr="00612579">
        <w:t>Atrous</w:t>
      </w:r>
      <w:proofErr w:type="spellEnd"/>
      <w:r w:rsidRPr="00612579">
        <w:t xml:space="preserve"> </w:t>
      </w:r>
      <w:proofErr w:type="spellStart"/>
      <w:r w:rsidRPr="00612579">
        <w:t>convolutional</w:t>
      </w:r>
      <w:proofErr w:type="spellEnd"/>
      <w:r w:rsidRPr="00612579">
        <w:t xml:space="preserve"> Feature </w:t>
      </w:r>
      <w:proofErr w:type="spellStart"/>
      <w:r w:rsidRPr="00612579">
        <w:t>Fusion</w:t>
      </w:r>
      <w:proofErr w:type="spellEnd"/>
      <w:r w:rsidRPr="00612579">
        <w:t xml:space="preserve">. </w:t>
      </w:r>
      <w:r w:rsidRPr="00612579">
        <w:rPr>
          <w:i/>
          <w:iCs/>
        </w:rPr>
        <w:t xml:space="preserve">IEEE </w:t>
      </w:r>
      <w:proofErr w:type="spellStart"/>
      <w:r w:rsidRPr="00612579">
        <w:rPr>
          <w:i/>
          <w:iCs/>
        </w:rPr>
        <w:t>Journal</w:t>
      </w:r>
      <w:proofErr w:type="spellEnd"/>
      <w:r w:rsidRPr="00612579">
        <w:rPr>
          <w:i/>
          <w:iCs/>
        </w:rPr>
        <w:t xml:space="preserve"> of </w:t>
      </w:r>
      <w:proofErr w:type="spellStart"/>
      <w:r w:rsidRPr="00612579">
        <w:rPr>
          <w:i/>
          <w:iCs/>
        </w:rPr>
        <w:t>Selected</w:t>
      </w:r>
      <w:proofErr w:type="spellEnd"/>
      <w:r w:rsidRPr="00612579">
        <w:rPr>
          <w:i/>
          <w:iCs/>
        </w:rPr>
        <w:t xml:space="preserve"> </w:t>
      </w:r>
      <w:proofErr w:type="spellStart"/>
      <w:r w:rsidRPr="00612579">
        <w:rPr>
          <w:i/>
          <w:iCs/>
        </w:rPr>
        <w:t>Topics</w:t>
      </w:r>
      <w:proofErr w:type="spellEnd"/>
      <w:r w:rsidRPr="00612579">
        <w:rPr>
          <w:i/>
          <w:iCs/>
        </w:rPr>
        <w:t xml:space="preserve"> in </w:t>
      </w:r>
      <w:proofErr w:type="spellStart"/>
      <w:r w:rsidRPr="00612579">
        <w:rPr>
          <w:i/>
          <w:iCs/>
        </w:rPr>
        <w:t>Applied</w:t>
      </w:r>
      <w:proofErr w:type="spellEnd"/>
      <w:r w:rsidRPr="00612579">
        <w:rPr>
          <w:i/>
          <w:iCs/>
        </w:rPr>
        <w:t xml:space="preserve"> </w:t>
      </w:r>
      <w:proofErr w:type="spellStart"/>
      <w:r w:rsidRPr="00612579">
        <w:rPr>
          <w:i/>
          <w:iCs/>
        </w:rPr>
        <w:t>Earth</w:t>
      </w:r>
      <w:proofErr w:type="spellEnd"/>
      <w:r w:rsidRPr="00612579">
        <w:rPr>
          <w:i/>
          <w:iCs/>
        </w:rPr>
        <w:t xml:space="preserve"> </w:t>
      </w:r>
      <w:proofErr w:type="spellStart"/>
      <w:r w:rsidRPr="00612579">
        <w:rPr>
          <w:i/>
          <w:iCs/>
        </w:rPr>
        <w:lastRenderedPageBreak/>
        <w:t>Observations</w:t>
      </w:r>
      <w:proofErr w:type="spellEnd"/>
      <w:r w:rsidRPr="00612579">
        <w:rPr>
          <w:i/>
          <w:iCs/>
        </w:rPr>
        <w:t xml:space="preserve"> and </w:t>
      </w:r>
      <w:proofErr w:type="spellStart"/>
      <w:r w:rsidRPr="00612579">
        <w:rPr>
          <w:i/>
          <w:iCs/>
        </w:rPr>
        <w:t>Remote</w:t>
      </w:r>
      <w:proofErr w:type="spellEnd"/>
      <w:r w:rsidRPr="00612579">
        <w:rPr>
          <w:i/>
          <w:iCs/>
        </w:rPr>
        <w:t xml:space="preserve"> </w:t>
      </w:r>
      <w:proofErr w:type="spellStart"/>
      <w:r w:rsidRPr="00612579">
        <w:rPr>
          <w:i/>
          <w:iCs/>
        </w:rPr>
        <w:t>Sensing</w:t>
      </w:r>
      <w:proofErr w:type="spellEnd"/>
      <w:r w:rsidRPr="00612579">
        <w:rPr>
          <w:i/>
          <w:iCs/>
        </w:rPr>
        <w:t xml:space="preserve"> (</w:t>
      </w:r>
      <w:proofErr w:type="spellStart"/>
      <w:r w:rsidRPr="00612579">
        <w:rPr>
          <w:i/>
          <w:iCs/>
        </w:rPr>
        <w:t>Print</w:t>
      </w:r>
      <w:proofErr w:type="spellEnd"/>
      <w:r w:rsidRPr="00612579">
        <w:rPr>
          <w:i/>
          <w:iCs/>
        </w:rPr>
        <w:t>)</w:t>
      </w:r>
      <w:r w:rsidRPr="00612579">
        <w:t xml:space="preserve"> [online]. 2020, </w:t>
      </w:r>
      <w:proofErr w:type="spellStart"/>
      <w:r w:rsidRPr="00612579">
        <w:t>vol</w:t>
      </w:r>
      <w:proofErr w:type="spellEnd"/>
      <w:r w:rsidRPr="00612579">
        <w:t xml:space="preserve">. 13, </w:t>
      </w:r>
      <w:proofErr w:type="spellStart"/>
      <w:r w:rsidRPr="00612579">
        <w:t>pp</w:t>
      </w:r>
      <w:proofErr w:type="spellEnd"/>
      <w:r w:rsidRPr="00612579">
        <w:t>. 1687–1699. Dostupné na: doi:10.1109/jstars.2020.2969809</w:t>
      </w:r>
    </w:p>
    <w:p w14:paraId="24EAD3E9" w14:textId="6005FCEE" w:rsidR="00B17970" w:rsidRPr="00612579" w:rsidRDefault="00B17970" w:rsidP="009B3E43">
      <w:pPr>
        <w:ind w:left="709" w:hanging="709"/>
      </w:pPr>
      <w:r w:rsidRPr="00B17970">
        <w:t xml:space="preserve">LI, </w:t>
      </w:r>
      <w:proofErr w:type="spellStart"/>
      <w:r w:rsidRPr="00B17970">
        <w:t>Meng</w:t>
      </w:r>
      <w:proofErr w:type="spellEnd"/>
      <w:r w:rsidRPr="00B17970">
        <w:t xml:space="preserve">, </w:t>
      </w:r>
      <w:proofErr w:type="spellStart"/>
      <w:r w:rsidRPr="00B17970">
        <w:t>Yan</w:t>
      </w:r>
      <w:proofErr w:type="spellEnd"/>
      <w:r w:rsidRPr="00B17970">
        <w:t xml:space="preserve"> ZHANG, </w:t>
      </w:r>
      <w:proofErr w:type="spellStart"/>
      <w:r w:rsidRPr="00B17970">
        <w:t>Haicheng</w:t>
      </w:r>
      <w:proofErr w:type="spellEnd"/>
      <w:r w:rsidRPr="00B17970">
        <w:t xml:space="preserve"> SHE and </w:t>
      </w:r>
      <w:proofErr w:type="spellStart"/>
      <w:r w:rsidRPr="00B17970">
        <w:t>Li</w:t>
      </w:r>
      <w:proofErr w:type="spellEnd"/>
      <w:r w:rsidRPr="00B17970">
        <w:t xml:space="preserve"> ZHANG, 2018. </w:t>
      </w:r>
      <w:proofErr w:type="spellStart"/>
      <w:r w:rsidRPr="00B17970">
        <w:t>Automated</w:t>
      </w:r>
      <w:proofErr w:type="spellEnd"/>
      <w:r w:rsidRPr="00B17970">
        <w:t xml:space="preserve"> </w:t>
      </w:r>
      <w:proofErr w:type="spellStart"/>
      <w:r w:rsidRPr="00B17970">
        <w:t>segmentaiton</w:t>
      </w:r>
      <w:proofErr w:type="spellEnd"/>
      <w:r w:rsidRPr="00B17970">
        <w:t xml:space="preserve"> and </w:t>
      </w:r>
      <w:proofErr w:type="spellStart"/>
      <w:r w:rsidRPr="00B17970">
        <w:t>classification</w:t>
      </w:r>
      <w:proofErr w:type="spellEnd"/>
      <w:r w:rsidRPr="00B17970">
        <w:t xml:space="preserve"> of </w:t>
      </w:r>
      <w:proofErr w:type="spellStart"/>
      <w:r w:rsidRPr="00B17970">
        <w:t>arterioles</w:t>
      </w:r>
      <w:proofErr w:type="spellEnd"/>
      <w:r w:rsidRPr="00B17970">
        <w:t xml:space="preserve"> and </w:t>
      </w:r>
      <w:proofErr w:type="spellStart"/>
      <w:r w:rsidRPr="00B17970">
        <w:t>venules</w:t>
      </w:r>
      <w:proofErr w:type="spellEnd"/>
      <w:r w:rsidRPr="00B17970">
        <w:t xml:space="preserve"> </w:t>
      </w:r>
      <w:proofErr w:type="spellStart"/>
      <w:r w:rsidRPr="00B17970">
        <w:t>using</w:t>
      </w:r>
      <w:proofErr w:type="spellEnd"/>
      <w:r w:rsidRPr="00B17970">
        <w:t xml:space="preserve"> </w:t>
      </w:r>
      <w:proofErr w:type="spellStart"/>
      <w:r w:rsidRPr="00B17970">
        <w:t>Cascading</w:t>
      </w:r>
      <w:proofErr w:type="spellEnd"/>
      <w:r w:rsidRPr="00B17970">
        <w:t xml:space="preserve"> </w:t>
      </w:r>
      <w:proofErr w:type="spellStart"/>
      <w:r w:rsidRPr="00B17970">
        <w:t>Dilated</w:t>
      </w:r>
      <w:proofErr w:type="spellEnd"/>
      <w:r w:rsidRPr="00B17970">
        <w:t xml:space="preserve"> </w:t>
      </w:r>
      <w:proofErr w:type="spellStart"/>
      <w:r w:rsidRPr="00B17970">
        <w:t>Convolutional</w:t>
      </w:r>
      <w:proofErr w:type="spellEnd"/>
      <w:r w:rsidRPr="00B17970">
        <w:t xml:space="preserve">... </w:t>
      </w:r>
      <w:proofErr w:type="spellStart"/>
      <w:r w:rsidRPr="00B17970">
        <w:t>ResearchGate</w:t>
      </w:r>
      <w:proofErr w:type="spellEnd"/>
      <w:r w:rsidRPr="00B17970">
        <w:t xml:space="preserve"> [online]. 2018. Dostupné na: https://www.researchgate.net/publication/329388333_Automated_segmentaiton_and_classification_of_arterioles_and_venules_using_Cascading_Dilated_Convolutional_Neural_Networks</w:t>
      </w:r>
    </w:p>
    <w:p w14:paraId="7089DEE8" w14:textId="77777777" w:rsidR="00900BBF" w:rsidRPr="00612579" w:rsidRDefault="00900BBF" w:rsidP="009B3E43">
      <w:pPr>
        <w:ind w:left="709" w:hanging="709"/>
      </w:pPr>
      <w:r w:rsidRPr="00612579">
        <w:t xml:space="preserve">LI, </w:t>
      </w:r>
      <w:proofErr w:type="spellStart"/>
      <w:r w:rsidRPr="00612579">
        <w:t>Qingwu</w:t>
      </w:r>
      <w:proofErr w:type="spellEnd"/>
      <w:r w:rsidRPr="00612579">
        <w:t xml:space="preserve">, </w:t>
      </w:r>
      <w:proofErr w:type="spellStart"/>
      <w:r w:rsidRPr="00612579">
        <w:t>Haisu</w:t>
      </w:r>
      <w:proofErr w:type="spellEnd"/>
      <w:r w:rsidRPr="00612579">
        <w:t xml:space="preserve"> CHENG, </w:t>
      </w:r>
      <w:proofErr w:type="spellStart"/>
      <w:r w:rsidRPr="00612579">
        <w:t>Yan</w:t>
      </w:r>
      <w:proofErr w:type="spellEnd"/>
      <w:r w:rsidRPr="00612579">
        <w:t xml:space="preserve"> ZHOU and </w:t>
      </w:r>
      <w:proofErr w:type="spellStart"/>
      <w:r w:rsidRPr="00612579">
        <w:t>Guanying</w:t>
      </w:r>
      <w:proofErr w:type="spellEnd"/>
      <w:r w:rsidRPr="00612579">
        <w:t xml:space="preserve"> HUO, 2016. </w:t>
      </w:r>
      <w:proofErr w:type="spellStart"/>
      <w:r w:rsidRPr="00612579">
        <w:t>Human</w:t>
      </w:r>
      <w:proofErr w:type="spellEnd"/>
      <w:r w:rsidRPr="00612579">
        <w:t xml:space="preserve"> </w:t>
      </w:r>
      <w:proofErr w:type="spellStart"/>
      <w:r w:rsidRPr="00612579">
        <w:t>action</w:t>
      </w:r>
      <w:proofErr w:type="spellEnd"/>
      <w:r w:rsidRPr="00612579">
        <w:t xml:space="preserve"> </w:t>
      </w:r>
      <w:proofErr w:type="spellStart"/>
      <w:r w:rsidRPr="00612579">
        <w:t>recognition</w:t>
      </w:r>
      <w:proofErr w:type="spellEnd"/>
      <w:r w:rsidRPr="00612579">
        <w:t xml:space="preserve"> </w:t>
      </w:r>
      <w:proofErr w:type="spellStart"/>
      <w:r w:rsidRPr="00612579">
        <w:t>using</w:t>
      </w:r>
      <w:proofErr w:type="spellEnd"/>
      <w:r w:rsidRPr="00612579">
        <w:t xml:space="preserve"> </w:t>
      </w:r>
      <w:proofErr w:type="spellStart"/>
      <w:r w:rsidRPr="00612579">
        <w:t>improved</w:t>
      </w:r>
      <w:proofErr w:type="spellEnd"/>
      <w:r w:rsidRPr="00612579">
        <w:t xml:space="preserve"> </w:t>
      </w:r>
      <w:proofErr w:type="spellStart"/>
      <w:r w:rsidRPr="00612579">
        <w:t>salient</w:t>
      </w:r>
      <w:proofErr w:type="spellEnd"/>
      <w:r w:rsidRPr="00612579">
        <w:t xml:space="preserve"> </w:t>
      </w:r>
      <w:proofErr w:type="spellStart"/>
      <w:r w:rsidRPr="00612579">
        <w:t>dense</w:t>
      </w:r>
      <w:proofErr w:type="spellEnd"/>
      <w:r w:rsidRPr="00612579">
        <w:t xml:space="preserve"> </w:t>
      </w:r>
      <w:proofErr w:type="spellStart"/>
      <w:r w:rsidRPr="00612579">
        <w:t>trajectories</w:t>
      </w:r>
      <w:proofErr w:type="spellEnd"/>
      <w:r w:rsidRPr="00612579">
        <w:t xml:space="preserve">. </w:t>
      </w:r>
      <w:proofErr w:type="spellStart"/>
      <w:r w:rsidRPr="00612579">
        <w:rPr>
          <w:i/>
          <w:iCs/>
        </w:rPr>
        <w:t>Computational</w:t>
      </w:r>
      <w:proofErr w:type="spellEnd"/>
      <w:r w:rsidRPr="00612579">
        <w:rPr>
          <w:i/>
          <w:iCs/>
        </w:rPr>
        <w:t xml:space="preserve"> </w:t>
      </w:r>
      <w:proofErr w:type="spellStart"/>
      <w:r w:rsidRPr="00612579">
        <w:rPr>
          <w:i/>
          <w:iCs/>
        </w:rPr>
        <w:t>Intelligence</w:t>
      </w:r>
      <w:proofErr w:type="spellEnd"/>
      <w:r w:rsidRPr="00612579">
        <w:rPr>
          <w:i/>
          <w:iCs/>
        </w:rPr>
        <w:t xml:space="preserve"> and Neuroscience (</w:t>
      </w:r>
      <w:proofErr w:type="spellStart"/>
      <w:r w:rsidRPr="00612579">
        <w:rPr>
          <w:i/>
          <w:iCs/>
        </w:rPr>
        <w:t>Print</w:t>
      </w:r>
      <w:proofErr w:type="spellEnd"/>
      <w:r w:rsidRPr="00612579">
        <w:rPr>
          <w:i/>
          <w:iCs/>
        </w:rPr>
        <w:t>)</w:t>
      </w:r>
      <w:r w:rsidRPr="00612579">
        <w:t xml:space="preserve"> [online]. 2016, </w:t>
      </w:r>
      <w:proofErr w:type="spellStart"/>
      <w:r w:rsidRPr="00612579">
        <w:t>vol</w:t>
      </w:r>
      <w:proofErr w:type="spellEnd"/>
      <w:r w:rsidRPr="00612579">
        <w:t xml:space="preserve">. 2016, </w:t>
      </w:r>
      <w:proofErr w:type="spellStart"/>
      <w:r w:rsidRPr="00612579">
        <w:t>pp</w:t>
      </w:r>
      <w:proofErr w:type="spellEnd"/>
      <w:r w:rsidRPr="00612579">
        <w:t>. 1–11. Dostupné na: doi:10.1155/2016/6750459</w:t>
      </w:r>
    </w:p>
    <w:p w14:paraId="74395F9E" w14:textId="77777777" w:rsidR="00900BBF" w:rsidRPr="00612579" w:rsidRDefault="00900BBF" w:rsidP="009B3E43">
      <w:pPr>
        <w:ind w:left="709" w:hanging="709"/>
      </w:pPr>
      <w:r w:rsidRPr="00612579">
        <w:t xml:space="preserve">LI, </w:t>
      </w:r>
      <w:proofErr w:type="spellStart"/>
      <w:r w:rsidRPr="00612579">
        <w:t>Sihan</w:t>
      </w:r>
      <w:proofErr w:type="spellEnd"/>
      <w:r w:rsidRPr="00612579">
        <w:t xml:space="preserve">, </w:t>
      </w:r>
      <w:proofErr w:type="spellStart"/>
      <w:r w:rsidRPr="00612579">
        <w:t>Jiantao</w:t>
      </w:r>
      <w:proofErr w:type="spellEnd"/>
      <w:r w:rsidRPr="00612579">
        <w:t xml:space="preserve"> JIAO, </w:t>
      </w:r>
      <w:proofErr w:type="spellStart"/>
      <w:r w:rsidRPr="00612579">
        <w:t>Yanjun</w:t>
      </w:r>
      <w:proofErr w:type="spellEnd"/>
      <w:r w:rsidRPr="00612579">
        <w:t xml:space="preserve"> HAN and </w:t>
      </w:r>
      <w:proofErr w:type="spellStart"/>
      <w:r w:rsidRPr="00612579">
        <w:t>Tsachy</w:t>
      </w:r>
      <w:proofErr w:type="spellEnd"/>
      <w:r w:rsidRPr="00612579">
        <w:t xml:space="preserve"> WEISSMAN, 2017. </w:t>
      </w:r>
      <w:proofErr w:type="spellStart"/>
      <w:r w:rsidRPr="00612579">
        <w:t>Demystifying</w:t>
      </w:r>
      <w:proofErr w:type="spellEnd"/>
      <w:r w:rsidRPr="00612579">
        <w:t xml:space="preserve"> </w:t>
      </w:r>
      <w:proofErr w:type="spellStart"/>
      <w:r w:rsidRPr="00612579">
        <w:t>ResNet</w:t>
      </w:r>
      <w:proofErr w:type="spellEnd"/>
      <w:r w:rsidRPr="00612579">
        <w:t xml:space="preserve">. </w:t>
      </w:r>
      <w:proofErr w:type="spellStart"/>
      <w:r w:rsidRPr="00612579">
        <w:rPr>
          <w:i/>
          <w:iCs/>
        </w:rPr>
        <w:t>arXiv</w:t>
      </w:r>
      <w:proofErr w:type="spellEnd"/>
      <w:r w:rsidRPr="00612579">
        <w:rPr>
          <w:i/>
          <w:iCs/>
        </w:rPr>
        <w:t xml:space="preserve"> (</w:t>
      </w:r>
      <w:proofErr w:type="spellStart"/>
      <w:r w:rsidRPr="00612579">
        <w:rPr>
          <w:i/>
          <w:iCs/>
        </w:rPr>
        <w:t>Cornell</w:t>
      </w:r>
      <w:proofErr w:type="spellEnd"/>
      <w:r w:rsidRPr="00612579">
        <w:rPr>
          <w:i/>
          <w:iCs/>
        </w:rPr>
        <w:t xml:space="preserve"> </w:t>
      </w:r>
      <w:proofErr w:type="spellStart"/>
      <w:r w:rsidRPr="00612579">
        <w:rPr>
          <w:i/>
          <w:iCs/>
        </w:rPr>
        <w:t>University</w:t>
      </w:r>
      <w:proofErr w:type="spellEnd"/>
      <w:r w:rsidRPr="00612579">
        <w:rPr>
          <w:i/>
          <w:iCs/>
        </w:rPr>
        <w:t>)</w:t>
      </w:r>
      <w:r w:rsidRPr="00612579">
        <w:t xml:space="preserve"> [online]. 2017. Dostupné na: https://openreview.net/pdf?id=SJAr0QFxe</w:t>
      </w:r>
    </w:p>
    <w:p w14:paraId="58161B9F" w14:textId="77777777" w:rsidR="00900BBF" w:rsidRPr="00612579" w:rsidRDefault="00900BBF" w:rsidP="009B3E43">
      <w:pPr>
        <w:ind w:left="709" w:hanging="709"/>
      </w:pPr>
      <w:r w:rsidRPr="003A3DDD">
        <w:t xml:space="preserve">LI, </w:t>
      </w:r>
      <w:proofErr w:type="spellStart"/>
      <w:r w:rsidRPr="003A3DDD">
        <w:t>Yan</w:t>
      </w:r>
      <w:proofErr w:type="spellEnd"/>
      <w:r w:rsidRPr="003A3DDD">
        <w:t xml:space="preserve">, 2022. </w:t>
      </w:r>
      <w:proofErr w:type="spellStart"/>
      <w:r w:rsidRPr="003A3DDD">
        <w:t>Application</w:t>
      </w:r>
      <w:proofErr w:type="spellEnd"/>
      <w:r w:rsidRPr="003A3DDD">
        <w:t xml:space="preserve"> of </w:t>
      </w:r>
      <w:proofErr w:type="spellStart"/>
      <w:r w:rsidRPr="003A3DDD">
        <w:t>Computer</w:t>
      </w:r>
      <w:proofErr w:type="spellEnd"/>
      <w:r w:rsidRPr="003A3DDD">
        <w:t xml:space="preserve"> </w:t>
      </w:r>
      <w:proofErr w:type="spellStart"/>
      <w:r w:rsidRPr="003A3DDD">
        <w:t>Vision</w:t>
      </w:r>
      <w:proofErr w:type="spellEnd"/>
      <w:r w:rsidRPr="003A3DDD">
        <w:t xml:space="preserve"> in </w:t>
      </w:r>
      <w:proofErr w:type="spellStart"/>
      <w:r w:rsidRPr="003A3DDD">
        <w:t>Intelligent</w:t>
      </w:r>
      <w:proofErr w:type="spellEnd"/>
      <w:r w:rsidRPr="003A3DDD">
        <w:t xml:space="preserve"> </w:t>
      </w:r>
      <w:proofErr w:type="spellStart"/>
      <w:r w:rsidRPr="003A3DDD">
        <w:t>Manufacturing</w:t>
      </w:r>
      <w:proofErr w:type="spellEnd"/>
      <w:r w:rsidRPr="003A3DDD">
        <w:t xml:space="preserve"> </w:t>
      </w:r>
      <w:proofErr w:type="spellStart"/>
      <w:r w:rsidRPr="003A3DDD">
        <w:t>under</w:t>
      </w:r>
      <w:proofErr w:type="spellEnd"/>
      <w:r w:rsidRPr="003A3DDD">
        <w:t xml:space="preserve"> </w:t>
      </w:r>
      <w:proofErr w:type="spellStart"/>
      <w:r w:rsidRPr="003A3DDD">
        <w:t>the</w:t>
      </w:r>
      <w:proofErr w:type="spellEnd"/>
      <w:r w:rsidRPr="003A3DDD">
        <w:t xml:space="preserve"> </w:t>
      </w:r>
      <w:proofErr w:type="spellStart"/>
      <w:r w:rsidRPr="003A3DDD">
        <w:t>Background</w:t>
      </w:r>
      <w:proofErr w:type="spellEnd"/>
      <w:r w:rsidRPr="003A3DDD">
        <w:t xml:space="preserve"> of 5G </w:t>
      </w:r>
      <w:proofErr w:type="spellStart"/>
      <w:r w:rsidRPr="003A3DDD">
        <w:t>Wireless</w:t>
      </w:r>
      <w:proofErr w:type="spellEnd"/>
      <w:r w:rsidRPr="003A3DDD">
        <w:t xml:space="preserve"> </w:t>
      </w:r>
      <w:proofErr w:type="spellStart"/>
      <w:r w:rsidRPr="003A3DDD">
        <w:t>Communication</w:t>
      </w:r>
      <w:proofErr w:type="spellEnd"/>
      <w:r w:rsidRPr="003A3DDD">
        <w:t xml:space="preserve"> and Industry 4.0. </w:t>
      </w:r>
      <w:proofErr w:type="spellStart"/>
      <w:r w:rsidRPr="003A3DDD">
        <w:rPr>
          <w:i/>
          <w:iCs/>
        </w:rPr>
        <w:t>Mathematical</w:t>
      </w:r>
      <w:proofErr w:type="spellEnd"/>
      <w:r w:rsidRPr="003A3DDD">
        <w:rPr>
          <w:i/>
          <w:iCs/>
        </w:rPr>
        <w:t xml:space="preserve"> </w:t>
      </w:r>
      <w:proofErr w:type="spellStart"/>
      <w:r w:rsidRPr="003A3DDD">
        <w:rPr>
          <w:i/>
          <w:iCs/>
        </w:rPr>
        <w:t>Problems</w:t>
      </w:r>
      <w:proofErr w:type="spellEnd"/>
      <w:r w:rsidRPr="003A3DDD">
        <w:rPr>
          <w:i/>
          <w:iCs/>
        </w:rPr>
        <w:t xml:space="preserve"> in </w:t>
      </w:r>
      <w:proofErr w:type="spellStart"/>
      <w:r w:rsidRPr="003A3DDD">
        <w:rPr>
          <w:i/>
          <w:iCs/>
        </w:rPr>
        <w:t>Engineering</w:t>
      </w:r>
      <w:proofErr w:type="spellEnd"/>
      <w:r w:rsidRPr="003A3DDD">
        <w:rPr>
          <w:i/>
          <w:iCs/>
        </w:rPr>
        <w:t xml:space="preserve"> (</w:t>
      </w:r>
      <w:proofErr w:type="spellStart"/>
      <w:r w:rsidRPr="003A3DDD">
        <w:rPr>
          <w:i/>
          <w:iCs/>
        </w:rPr>
        <w:t>Print</w:t>
      </w:r>
      <w:proofErr w:type="spellEnd"/>
      <w:r w:rsidRPr="003A3DDD">
        <w:rPr>
          <w:i/>
          <w:iCs/>
        </w:rPr>
        <w:t>)</w:t>
      </w:r>
      <w:r w:rsidRPr="003A3DDD">
        <w:t xml:space="preserve"> [online]. 2022, </w:t>
      </w:r>
      <w:proofErr w:type="spellStart"/>
      <w:r w:rsidRPr="003A3DDD">
        <w:t>vol</w:t>
      </w:r>
      <w:proofErr w:type="spellEnd"/>
      <w:r w:rsidRPr="003A3DDD">
        <w:t xml:space="preserve">. 2022, </w:t>
      </w:r>
      <w:proofErr w:type="spellStart"/>
      <w:r w:rsidRPr="003A3DDD">
        <w:t>pp</w:t>
      </w:r>
      <w:proofErr w:type="spellEnd"/>
      <w:r w:rsidRPr="003A3DDD">
        <w:t>. 1–9. Dostupné na: doi:10.1155/2022/9422584</w:t>
      </w:r>
    </w:p>
    <w:p w14:paraId="09077647" w14:textId="77777777" w:rsidR="00900BBF" w:rsidRDefault="00900BBF" w:rsidP="009B3E43">
      <w:pPr>
        <w:ind w:left="709" w:hanging="709"/>
      </w:pPr>
      <w:r w:rsidRPr="00612579">
        <w:t xml:space="preserve">LIN, </w:t>
      </w:r>
      <w:proofErr w:type="spellStart"/>
      <w:r w:rsidRPr="00612579">
        <w:t>Tsung-Yi</w:t>
      </w:r>
      <w:proofErr w:type="spellEnd"/>
      <w:r w:rsidRPr="00612579">
        <w:t xml:space="preserve">, </w:t>
      </w:r>
      <w:proofErr w:type="spellStart"/>
      <w:r w:rsidRPr="00612579">
        <w:t>Priya</w:t>
      </w:r>
      <w:proofErr w:type="spellEnd"/>
      <w:r w:rsidRPr="00612579">
        <w:t xml:space="preserve"> GOYAL, </w:t>
      </w:r>
      <w:proofErr w:type="spellStart"/>
      <w:r w:rsidRPr="00612579">
        <w:t>Ross</w:t>
      </w:r>
      <w:proofErr w:type="spellEnd"/>
      <w:r w:rsidRPr="00612579">
        <w:t xml:space="preserve"> GIRSHICK, </w:t>
      </w:r>
      <w:proofErr w:type="spellStart"/>
      <w:r w:rsidRPr="00612579">
        <w:t>Kai</w:t>
      </w:r>
      <w:proofErr w:type="spellEnd"/>
      <w:r w:rsidRPr="00612579">
        <w:t xml:space="preserve"> HE and </w:t>
      </w:r>
      <w:proofErr w:type="spellStart"/>
      <w:r w:rsidRPr="00612579">
        <w:t>Piotr</w:t>
      </w:r>
      <w:proofErr w:type="spellEnd"/>
      <w:r w:rsidRPr="00612579">
        <w:t xml:space="preserve"> DOLLÁR, 2017. </w:t>
      </w:r>
      <w:proofErr w:type="spellStart"/>
      <w:r w:rsidRPr="00612579">
        <w:t>Focal</w:t>
      </w:r>
      <w:proofErr w:type="spellEnd"/>
      <w:r w:rsidRPr="00612579">
        <w:t xml:space="preserve"> </w:t>
      </w:r>
      <w:proofErr w:type="spellStart"/>
      <w:r w:rsidRPr="00612579">
        <w:t>Loss</w:t>
      </w:r>
      <w:proofErr w:type="spellEnd"/>
      <w:r w:rsidRPr="00612579">
        <w:t xml:space="preserve"> </w:t>
      </w:r>
      <w:proofErr w:type="spellStart"/>
      <w:r w:rsidRPr="00612579">
        <w:t>for</w:t>
      </w:r>
      <w:proofErr w:type="spellEnd"/>
      <w:r w:rsidRPr="00612579">
        <w:t xml:space="preserve"> </w:t>
      </w:r>
      <w:proofErr w:type="spellStart"/>
      <w:r w:rsidRPr="00612579">
        <w:t>Dense</w:t>
      </w:r>
      <w:proofErr w:type="spellEnd"/>
      <w:r w:rsidRPr="00612579">
        <w:t xml:space="preserve"> </w:t>
      </w:r>
      <w:proofErr w:type="spellStart"/>
      <w:r w:rsidRPr="00612579">
        <w:t>Object</w:t>
      </w:r>
      <w:proofErr w:type="spellEnd"/>
      <w:r w:rsidRPr="00612579">
        <w:t xml:space="preserve"> </w:t>
      </w:r>
      <w:proofErr w:type="spellStart"/>
      <w:r w:rsidRPr="00612579">
        <w:t>Detection</w:t>
      </w:r>
      <w:proofErr w:type="spellEnd"/>
      <w:r w:rsidRPr="00612579">
        <w:t xml:space="preserve">. </w:t>
      </w:r>
      <w:r w:rsidRPr="00612579">
        <w:rPr>
          <w:i/>
          <w:iCs/>
        </w:rPr>
        <w:t xml:space="preserve">IEEE International </w:t>
      </w:r>
      <w:proofErr w:type="spellStart"/>
      <w:r w:rsidRPr="00612579">
        <w:rPr>
          <w:i/>
          <w:iCs/>
        </w:rPr>
        <w:t>Conference</w:t>
      </w:r>
      <w:proofErr w:type="spellEnd"/>
      <w:r w:rsidRPr="00612579">
        <w:rPr>
          <w:i/>
          <w:iCs/>
        </w:rPr>
        <w:t xml:space="preserve"> on </w:t>
      </w:r>
      <w:proofErr w:type="spellStart"/>
      <w:r w:rsidRPr="00612579">
        <w:rPr>
          <w:i/>
          <w:iCs/>
        </w:rPr>
        <w:t>Computer</w:t>
      </w:r>
      <w:proofErr w:type="spellEnd"/>
      <w:r w:rsidRPr="00612579">
        <w:rPr>
          <w:i/>
          <w:iCs/>
        </w:rPr>
        <w:t xml:space="preserve"> </w:t>
      </w:r>
      <w:proofErr w:type="spellStart"/>
      <w:r w:rsidRPr="00612579">
        <w:rPr>
          <w:i/>
          <w:iCs/>
        </w:rPr>
        <w:t>Vision</w:t>
      </w:r>
      <w:proofErr w:type="spellEnd"/>
      <w:r w:rsidRPr="00612579">
        <w:t xml:space="preserve"> [online]. 2017. Dostupné na: doi:10.1109/iccv.2017.324</w:t>
      </w:r>
    </w:p>
    <w:p w14:paraId="7CBEC05F" w14:textId="7C158F61" w:rsidR="00351BF7" w:rsidRPr="00612579" w:rsidRDefault="00351BF7" w:rsidP="009B3E43">
      <w:pPr>
        <w:ind w:left="709" w:hanging="709"/>
      </w:pPr>
      <w:r w:rsidRPr="00351BF7">
        <w:t xml:space="preserve">LIU, </w:t>
      </w:r>
      <w:proofErr w:type="spellStart"/>
      <w:r w:rsidRPr="00351BF7">
        <w:t>Daizong</w:t>
      </w:r>
      <w:proofErr w:type="spellEnd"/>
      <w:r w:rsidRPr="00351BF7">
        <w:t xml:space="preserve">, </w:t>
      </w:r>
      <w:proofErr w:type="spellStart"/>
      <w:r w:rsidRPr="00351BF7">
        <w:t>Xiaoye</w:t>
      </w:r>
      <w:proofErr w:type="spellEnd"/>
      <w:r w:rsidRPr="00351BF7">
        <w:t xml:space="preserve"> QU, </w:t>
      </w:r>
      <w:proofErr w:type="spellStart"/>
      <w:r w:rsidRPr="00351BF7">
        <w:t>Pan</w:t>
      </w:r>
      <w:proofErr w:type="spellEnd"/>
      <w:r w:rsidRPr="00351BF7">
        <w:t xml:space="preserve"> ZHOU and </w:t>
      </w:r>
      <w:proofErr w:type="spellStart"/>
      <w:r w:rsidRPr="00351BF7">
        <w:t>Yang</w:t>
      </w:r>
      <w:proofErr w:type="spellEnd"/>
      <w:r w:rsidRPr="00351BF7">
        <w:t xml:space="preserve"> LIU, 2022. </w:t>
      </w:r>
      <w:proofErr w:type="spellStart"/>
      <w:r w:rsidRPr="00351BF7">
        <w:t>Exploring</w:t>
      </w:r>
      <w:proofErr w:type="spellEnd"/>
      <w:r w:rsidRPr="00351BF7">
        <w:t xml:space="preserve"> </w:t>
      </w:r>
      <w:proofErr w:type="spellStart"/>
      <w:r w:rsidRPr="00351BF7">
        <w:t>motion</w:t>
      </w:r>
      <w:proofErr w:type="spellEnd"/>
      <w:r w:rsidRPr="00351BF7">
        <w:t xml:space="preserve"> and </w:t>
      </w:r>
      <w:proofErr w:type="spellStart"/>
      <w:r w:rsidRPr="00351BF7">
        <w:t>appearance</w:t>
      </w:r>
      <w:proofErr w:type="spellEnd"/>
      <w:r w:rsidRPr="00351BF7">
        <w:t xml:space="preserve"> </w:t>
      </w:r>
      <w:proofErr w:type="spellStart"/>
      <w:r w:rsidRPr="00351BF7">
        <w:t>information</w:t>
      </w:r>
      <w:proofErr w:type="spellEnd"/>
      <w:r w:rsidRPr="00351BF7">
        <w:t xml:space="preserve"> </w:t>
      </w:r>
      <w:proofErr w:type="spellStart"/>
      <w:r w:rsidRPr="00351BF7">
        <w:t>for</w:t>
      </w:r>
      <w:proofErr w:type="spellEnd"/>
      <w:r w:rsidRPr="00351BF7">
        <w:t xml:space="preserve"> </w:t>
      </w:r>
      <w:proofErr w:type="spellStart"/>
      <w:r w:rsidRPr="00351BF7">
        <w:t>temporal</w:t>
      </w:r>
      <w:proofErr w:type="spellEnd"/>
      <w:r w:rsidRPr="00351BF7">
        <w:t xml:space="preserve"> </w:t>
      </w:r>
      <w:proofErr w:type="spellStart"/>
      <w:r w:rsidRPr="00351BF7">
        <w:t>sentence</w:t>
      </w:r>
      <w:proofErr w:type="spellEnd"/>
      <w:r w:rsidRPr="00351BF7">
        <w:t xml:space="preserve"> </w:t>
      </w:r>
      <w:proofErr w:type="spellStart"/>
      <w:r w:rsidRPr="00351BF7">
        <w:t>grounding</w:t>
      </w:r>
      <w:proofErr w:type="spellEnd"/>
      <w:r w:rsidRPr="00351BF7">
        <w:t xml:space="preserve">. </w:t>
      </w:r>
      <w:proofErr w:type="spellStart"/>
      <w:r w:rsidRPr="00351BF7">
        <w:t>Proceedings</w:t>
      </w:r>
      <w:proofErr w:type="spellEnd"/>
      <w:r w:rsidRPr="00351BF7">
        <w:t xml:space="preserve"> of </w:t>
      </w:r>
      <w:proofErr w:type="spellStart"/>
      <w:r w:rsidRPr="00351BF7">
        <w:t>the</w:t>
      </w:r>
      <w:proofErr w:type="spellEnd"/>
      <w:r w:rsidRPr="00351BF7">
        <w:t xml:space="preserve"> ... AAAI </w:t>
      </w:r>
      <w:proofErr w:type="spellStart"/>
      <w:r w:rsidRPr="00351BF7">
        <w:t>Conference</w:t>
      </w:r>
      <w:proofErr w:type="spellEnd"/>
      <w:r w:rsidRPr="00351BF7">
        <w:t xml:space="preserve"> on </w:t>
      </w:r>
      <w:proofErr w:type="spellStart"/>
      <w:r w:rsidRPr="00351BF7">
        <w:t>Artificial</w:t>
      </w:r>
      <w:proofErr w:type="spellEnd"/>
      <w:r w:rsidRPr="00351BF7">
        <w:t xml:space="preserve"> </w:t>
      </w:r>
      <w:proofErr w:type="spellStart"/>
      <w:r w:rsidRPr="00351BF7">
        <w:t>Intelligence</w:t>
      </w:r>
      <w:proofErr w:type="spellEnd"/>
      <w:r w:rsidRPr="00351BF7">
        <w:t xml:space="preserve"> [online]. 2022, </w:t>
      </w:r>
      <w:proofErr w:type="spellStart"/>
      <w:r w:rsidRPr="00351BF7">
        <w:t>vol</w:t>
      </w:r>
      <w:proofErr w:type="spellEnd"/>
      <w:r w:rsidRPr="00351BF7">
        <w:t xml:space="preserve">. 36, no. 2, </w:t>
      </w:r>
      <w:proofErr w:type="spellStart"/>
      <w:r w:rsidRPr="00351BF7">
        <w:t>pp</w:t>
      </w:r>
      <w:proofErr w:type="spellEnd"/>
      <w:r w:rsidRPr="00351BF7">
        <w:t>. 1674–1682. Dostupné na: doi:10.1609/aaai.v36i2.20059</w:t>
      </w:r>
    </w:p>
    <w:p w14:paraId="7E512FB8" w14:textId="77777777" w:rsidR="00900BBF" w:rsidRPr="00612579" w:rsidRDefault="00900BBF" w:rsidP="009B3E43">
      <w:pPr>
        <w:ind w:left="709" w:hanging="709"/>
      </w:pPr>
      <w:r w:rsidRPr="00612579">
        <w:t xml:space="preserve">LU, </w:t>
      </w:r>
      <w:proofErr w:type="spellStart"/>
      <w:r w:rsidRPr="00612579">
        <w:t>Xugang</w:t>
      </w:r>
      <w:proofErr w:type="spellEnd"/>
      <w:r w:rsidRPr="00612579">
        <w:t xml:space="preserve">, </w:t>
      </w:r>
      <w:proofErr w:type="spellStart"/>
      <w:r w:rsidRPr="00612579">
        <w:t>Peng</w:t>
      </w:r>
      <w:proofErr w:type="spellEnd"/>
      <w:r w:rsidRPr="00612579">
        <w:t xml:space="preserve"> SHEN, </w:t>
      </w:r>
      <w:proofErr w:type="spellStart"/>
      <w:r w:rsidRPr="00612579">
        <w:t>Sheng</w:t>
      </w:r>
      <w:proofErr w:type="spellEnd"/>
      <w:r w:rsidRPr="00612579">
        <w:t xml:space="preserve"> LI, </w:t>
      </w:r>
      <w:proofErr w:type="spellStart"/>
      <w:r w:rsidRPr="00612579">
        <w:t>Yu</w:t>
      </w:r>
      <w:proofErr w:type="spellEnd"/>
      <w:r w:rsidRPr="00612579">
        <w:t xml:space="preserve"> TSAO and </w:t>
      </w:r>
      <w:proofErr w:type="spellStart"/>
      <w:r w:rsidRPr="00612579">
        <w:t>Hisashi</w:t>
      </w:r>
      <w:proofErr w:type="spellEnd"/>
      <w:r w:rsidRPr="00612579">
        <w:t xml:space="preserve"> KAWAI, 2018. </w:t>
      </w:r>
      <w:proofErr w:type="spellStart"/>
      <w:r w:rsidRPr="00612579">
        <w:t>Temporal</w:t>
      </w:r>
      <w:proofErr w:type="spellEnd"/>
      <w:r w:rsidRPr="00612579">
        <w:t xml:space="preserve"> </w:t>
      </w:r>
      <w:proofErr w:type="spellStart"/>
      <w:r w:rsidRPr="00612579">
        <w:t>Attentive</w:t>
      </w:r>
      <w:proofErr w:type="spellEnd"/>
      <w:r w:rsidRPr="00612579">
        <w:t xml:space="preserve"> </w:t>
      </w:r>
      <w:proofErr w:type="spellStart"/>
      <w:r w:rsidRPr="00612579">
        <w:t>Pooling</w:t>
      </w:r>
      <w:proofErr w:type="spellEnd"/>
      <w:r w:rsidRPr="00612579">
        <w:t xml:space="preserve"> </w:t>
      </w:r>
      <w:proofErr w:type="spellStart"/>
      <w:r w:rsidRPr="00612579">
        <w:t>for</w:t>
      </w:r>
      <w:proofErr w:type="spellEnd"/>
      <w:r w:rsidRPr="00612579">
        <w:t xml:space="preserve"> </w:t>
      </w:r>
      <w:proofErr w:type="spellStart"/>
      <w:r w:rsidRPr="00612579">
        <w:t>Acoustic</w:t>
      </w:r>
      <w:proofErr w:type="spellEnd"/>
      <w:r w:rsidRPr="00612579">
        <w:t xml:space="preserve"> Event </w:t>
      </w:r>
      <w:proofErr w:type="spellStart"/>
      <w:r w:rsidRPr="00612579">
        <w:t>Detection</w:t>
      </w:r>
      <w:proofErr w:type="spellEnd"/>
      <w:r w:rsidRPr="00612579">
        <w:t xml:space="preserve">. </w:t>
      </w:r>
      <w:proofErr w:type="spellStart"/>
      <w:r w:rsidRPr="00612579">
        <w:rPr>
          <w:i/>
          <w:iCs/>
        </w:rPr>
        <w:t>Interspeech</w:t>
      </w:r>
      <w:proofErr w:type="spellEnd"/>
      <w:r w:rsidRPr="00612579">
        <w:t xml:space="preserve"> [online]. 2018. Dostupné na: doi:10.21437/interspeech.2018-1552</w:t>
      </w:r>
    </w:p>
    <w:p w14:paraId="348CB42D" w14:textId="208305FF" w:rsidR="003A4C4B" w:rsidRPr="00612579" w:rsidRDefault="003A4C4B" w:rsidP="009B3E43">
      <w:pPr>
        <w:ind w:left="709" w:hanging="709"/>
      </w:pPr>
      <w:r w:rsidRPr="00612579">
        <w:t xml:space="preserve">MONFORT, </w:t>
      </w:r>
      <w:proofErr w:type="spellStart"/>
      <w:r w:rsidRPr="00612579">
        <w:t>Mathew</w:t>
      </w:r>
      <w:proofErr w:type="spellEnd"/>
      <w:r w:rsidRPr="00612579">
        <w:t xml:space="preserve">, </w:t>
      </w:r>
      <w:proofErr w:type="spellStart"/>
      <w:r w:rsidRPr="00612579">
        <w:t>Carl</w:t>
      </w:r>
      <w:proofErr w:type="spellEnd"/>
      <w:r w:rsidRPr="00612579">
        <w:t xml:space="preserve"> VONDRICK, </w:t>
      </w:r>
      <w:proofErr w:type="spellStart"/>
      <w:r w:rsidRPr="00612579">
        <w:t>Aude</w:t>
      </w:r>
      <w:proofErr w:type="spellEnd"/>
      <w:r w:rsidRPr="00612579">
        <w:t xml:space="preserve"> OLIVA, Alex ANDONIAN, </w:t>
      </w:r>
      <w:proofErr w:type="spellStart"/>
      <w:r w:rsidRPr="00612579">
        <w:t>Bolei</w:t>
      </w:r>
      <w:proofErr w:type="spellEnd"/>
      <w:r w:rsidRPr="00612579">
        <w:t xml:space="preserve"> ZHOU, K. R. RAMAKRISHNAN, </w:t>
      </w:r>
      <w:proofErr w:type="spellStart"/>
      <w:r w:rsidRPr="00612579">
        <w:t>Sarah</w:t>
      </w:r>
      <w:proofErr w:type="spellEnd"/>
      <w:r w:rsidRPr="00612579">
        <w:t xml:space="preserve"> </w:t>
      </w:r>
      <w:proofErr w:type="spellStart"/>
      <w:r w:rsidRPr="00612579">
        <w:t>Adel</w:t>
      </w:r>
      <w:proofErr w:type="spellEnd"/>
      <w:r w:rsidRPr="00612579">
        <w:t xml:space="preserve"> BARGAL, Tom YAN, </w:t>
      </w:r>
      <w:proofErr w:type="spellStart"/>
      <w:r w:rsidRPr="00612579">
        <w:t>Lisa</w:t>
      </w:r>
      <w:proofErr w:type="spellEnd"/>
      <w:r w:rsidRPr="00612579">
        <w:t xml:space="preserve"> M. BROWN, </w:t>
      </w:r>
      <w:proofErr w:type="spellStart"/>
      <w:r w:rsidRPr="00612579">
        <w:t>Quanfu</w:t>
      </w:r>
      <w:proofErr w:type="spellEnd"/>
      <w:r w:rsidRPr="00612579">
        <w:t xml:space="preserve"> FAN and </w:t>
      </w:r>
      <w:proofErr w:type="spellStart"/>
      <w:r w:rsidRPr="00612579">
        <w:t>Dan</w:t>
      </w:r>
      <w:proofErr w:type="spellEnd"/>
      <w:r w:rsidRPr="00612579">
        <w:t xml:space="preserve"> GUTFREUND, 2020. </w:t>
      </w:r>
      <w:proofErr w:type="spellStart"/>
      <w:r w:rsidRPr="00612579">
        <w:t>Moments</w:t>
      </w:r>
      <w:proofErr w:type="spellEnd"/>
      <w:r w:rsidRPr="00612579">
        <w:t xml:space="preserve"> in </w:t>
      </w:r>
      <w:proofErr w:type="spellStart"/>
      <w:r w:rsidRPr="00612579">
        <w:t>Time</w:t>
      </w:r>
      <w:proofErr w:type="spellEnd"/>
      <w:r w:rsidRPr="00612579">
        <w:t xml:space="preserve"> Dataset: </w:t>
      </w:r>
      <w:proofErr w:type="spellStart"/>
      <w:r w:rsidRPr="00612579">
        <w:t>One</w:t>
      </w:r>
      <w:proofErr w:type="spellEnd"/>
      <w:r w:rsidRPr="00612579">
        <w:t xml:space="preserve"> </w:t>
      </w:r>
      <w:proofErr w:type="spellStart"/>
      <w:r w:rsidRPr="00612579">
        <w:t>million</w:t>
      </w:r>
      <w:proofErr w:type="spellEnd"/>
      <w:r w:rsidRPr="00612579">
        <w:t xml:space="preserve"> </w:t>
      </w:r>
      <w:proofErr w:type="spellStart"/>
      <w:r w:rsidRPr="00612579">
        <w:t>videos</w:t>
      </w:r>
      <w:proofErr w:type="spellEnd"/>
      <w:r w:rsidRPr="00612579">
        <w:t xml:space="preserve"> </w:t>
      </w:r>
      <w:proofErr w:type="spellStart"/>
      <w:r w:rsidRPr="00612579">
        <w:t>for</w:t>
      </w:r>
      <w:proofErr w:type="spellEnd"/>
      <w:r w:rsidRPr="00612579">
        <w:t xml:space="preserve"> event </w:t>
      </w:r>
      <w:proofErr w:type="spellStart"/>
      <w:r w:rsidRPr="00612579">
        <w:t>understanding</w:t>
      </w:r>
      <w:proofErr w:type="spellEnd"/>
      <w:r w:rsidRPr="00612579">
        <w:t xml:space="preserve">. IEEE </w:t>
      </w:r>
      <w:proofErr w:type="spellStart"/>
      <w:r w:rsidRPr="00612579">
        <w:t>Transactions</w:t>
      </w:r>
      <w:proofErr w:type="spellEnd"/>
      <w:r w:rsidRPr="00612579">
        <w:t xml:space="preserve"> on </w:t>
      </w:r>
      <w:proofErr w:type="spellStart"/>
      <w:r w:rsidRPr="00612579">
        <w:t>Pattern</w:t>
      </w:r>
      <w:proofErr w:type="spellEnd"/>
      <w:r w:rsidRPr="00612579">
        <w:t xml:space="preserve"> </w:t>
      </w:r>
      <w:proofErr w:type="spellStart"/>
      <w:r w:rsidRPr="00612579">
        <w:lastRenderedPageBreak/>
        <w:t>Analysis</w:t>
      </w:r>
      <w:proofErr w:type="spellEnd"/>
      <w:r w:rsidRPr="00612579">
        <w:t xml:space="preserve"> and </w:t>
      </w:r>
      <w:proofErr w:type="spellStart"/>
      <w:r w:rsidRPr="00612579">
        <w:t>Machine</w:t>
      </w:r>
      <w:proofErr w:type="spellEnd"/>
      <w:r w:rsidRPr="00612579">
        <w:t xml:space="preserve"> </w:t>
      </w:r>
      <w:proofErr w:type="spellStart"/>
      <w:r w:rsidRPr="00612579">
        <w:t>Intelligence</w:t>
      </w:r>
      <w:proofErr w:type="spellEnd"/>
      <w:r w:rsidRPr="00612579">
        <w:t xml:space="preserve"> [online]. 2020, </w:t>
      </w:r>
      <w:proofErr w:type="spellStart"/>
      <w:r w:rsidRPr="00612579">
        <w:t>vol</w:t>
      </w:r>
      <w:proofErr w:type="spellEnd"/>
      <w:r w:rsidRPr="00612579">
        <w:t xml:space="preserve">. 42, no. 2, </w:t>
      </w:r>
      <w:proofErr w:type="spellStart"/>
      <w:r w:rsidRPr="00612579">
        <w:t>pp</w:t>
      </w:r>
      <w:proofErr w:type="spellEnd"/>
      <w:r w:rsidRPr="00612579">
        <w:t>. 502–508. Dostupné na: doi:10.1109/tpami.2019.2901464</w:t>
      </w:r>
    </w:p>
    <w:p w14:paraId="0BA0B350" w14:textId="7523180A" w:rsidR="00900BBF" w:rsidRPr="00612579" w:rsidRDefault="00900BBF" w:rsidP="009B3E43">
      <w:pPr>
        <w:ind w:left="709" w:hanging="709"/>
      </w:pPr>
      <w:r w:rsidRPr="00612579">
        <w:t xml:space="preserve">MOU, </w:t>
      </w:r>
      <w:proofErr w:type="spellStart"/>
      <w:r w:rsidRPr="00612579">
        <w:t>Lichao</w:t>
      </w:r>
      <w:proofErr w:type="spellEnd"/>
      <w:r w:rsidRPr="00612579">
        <w:t xml:space="preserve">, </w:t>
      </w:r>
      <w:proofErr w:type="spellStart"/>
      <w:r w:rsidRPr="00612579">
        <w:t>Yuansheng</w:t>
      </w:r>
      <w:proofErr w:type="spellEnd"/>
      <w:r w:rsidRPr="00612579">
        <w:t xml:space="preserve"> HUA, </w:t>
      </w:r>
      <w:proofErr w:type="spellStart"/>
      <w:r w:rsidRPr="00612579">
        <w:t>Pu</w:t>
      </w:r>
      <w:proofErr w:type="spellEnd"/>
      <w:r w:rsidRPr="00612579">
        <w:t xml:space="preserve"> JIN and </w:t>
      </w:r>
      <w:proofErr w:type="spellStart"/>
      <w:r w:rsidRPr="00612579">
        <w:t>Xiao</w:t>
      </w:r>
      <w:proofErr w:type="spellEnd"/>
      <w:r w:rsidRPr="00612579">
        <w:t xml:space="preserve"> </w:t>
      </w:r>
      <w:proofErr w:type="spellStart"/>
      <w:r w:rsidRPr="00612579">
        <w:t>Xiang</w:t>
      </w:r>
      <w:proofErr w:type="spellEnd"/>
      <w:r w:rsidRPr="00612579">
        <w:t xml:space="preserve"> ZHU, 2020. ERA: a dataset and </w:t>
      </w:r>
      <w:proofErr w:type="spellStart"/>
      <w:r w:rsidRPr="00612579">
        <w:t>deep</w:t>
      </w:r>
      <w:proofErr w:type="spellEnd"/>
      <w:r w:rsidRPr="00612579">
        <w:t xml:space="preserve"> </w:t>
      </w:r>
      <w:proofErr w:type="spellStart"/>
      <w:r w:rsidRPr="00612579">
        <w:t>learning</w:t>
      </w:r>
      <w:proofErr w:type="spellEnd"/>
      <w:r w:rsidRPr="00612579">
        <w:t xml:space="preserve"> benchmark </w:t>
      </w:r>
      <w:proofErr w:type="spellStart"/>
      <w:r w:rsidRPr="00612579">
        <w:t>for</w:t>
      </w:r>
      <w:proofErr w:type="spellEnd"/>
      <w:r w:rsidRPr="00612579">
        <w:t xml:space="preserve"> event </w:t>
      </w:r>
      <w:proofErr w:type="spellStart"/>
      <w:r w:rsidRPr="00612579">
        <w:t>recognition</w:t>
      </w:r>
      <w:proofErr w:type="spellEnd"/>
      <w:r w:rsidRPr="00612579">
        <w:t xml:space="preserve"> in </w:t>
      </w:r>
      <w:proofErr w:type="spellStart"/>
      <w:r w:rsidRPr="00612579">
        <w:t>aerial</w:t>
      </w:r>
      <w:proofErr w:type="spellEnd"/>
      <w:r w:rsidRPr="00612579">
        <w:t xml:space="preserve"> </w:t>
      </w:r>
      <w:proofErr w:type="spellStart"/>
      <w:r w:rsidRPr="00612579">
        <w:t>videos</w:t>
      </w:r>
      <w:proofErr w:type="spellEnd"/>
      <w:r w:rsidRPr="00612579">
        <w:t xml:space="preserve">. </w:t>
      </w:r>
      <w:r w:rsidRPr="00612579">
        <w:rPr>
          <w:i/>
          <w:iCs/>
        </w:rPr>
        <w:t>arXiv.org</w:t>
      </w:r>
      <w:r w:rsidRPr="00612579">
        <w:t xml:space="preserve"> [online]. Dostupné na: </w:t>
      </w:r>
      <w:hyperlink r:id="rId37" w:history="1">
        <w:r w:rsidR="003B3164" w:rsidRPr="00612579">
          <w:rPr>
            <w:rStyle w:val="Hypertextovprepojenie"/>
            <w:color w:val="auto"/>
            <w:u w:val="none"/>
          </w:rPr>
          <w:t>http://arxiv.org/abs/2001.11394</w:t>
        </w:r>
      </w:hyperlink>
    </w:p>
    <w:p w14:paraId="300D7108" w14:textId="1F66CEFA" w:rsidR="003B3164" w:rsidRPr="00612579" w:rsidRDefault="003B3164" w:rsidP="009B3E43">
      <w:pPr>
        <w:ind w:left="709" w:hanging="709"/>
      </w:pPr>
      <w:r w:rsidRPr="003A3DDD">
        <w:t xml:space="preserve">MOU, </w:t>
      </w:r>
      <w:proofErr w:type="spellStart"/>
      <w:r w:rsidRPr="003A3DDD">
        <w:t>Lichao</w:t>
      </w:r>
      <w:proofErr w:type="spellEnd"/>
      <w:r w:rsidRPr="003A3DDD">
        <w:t xml:space="preserve">, </w:t>
      </w:r>
      <w:proofErr w:type="spellStart"/>
      <w:r w:rsidRPr="003A3DDD">
        <w:t>Yuansheng</w:t>
      </w:r>
      <w:proofErr w:type="spellEnd"/>
      <w:r w:rsidRPr="003A3DDD">
        <w:t xml:space="preserve"> HUA, </w:t>
      </w:r>
      <w:proofErr w:type="spellStart"/>
      <w:r w:rsidRPr="003A3DDD">
        <w:t>Pu</w:t>
      </w:r>
      <w:proofErr w:type="spellEnd"/>
      <w:r w:rsidRPr="003A3DDD">
        <w:t xml:space="preserve"> JIN and </w:t>
      </w:r>
      <w:proofErr w:type="spellStart"/>
      <w:r w:rsidRPr="003A3DDD">
        <w:t>Xiao</w:t>
      </w:r>
      <w:proofErr w:type="spellEnd"/>
      <w:r w:rsidRPr="003A3DDD">
        <w:t xml:space="preserve"> </w:t>
      </w:r>
      <w:proofErr w:type="spellStart"/>
      <w:r w:rsidRPr="003A3DDD">
        <w:t>Xiang</w:t>
      </w:r>
      <w:proofErr w:type="spellEnd"/>
      <w:r w:rsidRPr="003A3DDD">
        <w:t xml:space="preserve"> ZHU, v tlači. ERA Dataset: A Dataset and </w:t>
      </w:r>
      <w:proofErr w:type="spellStart"/>
      <w:r w:rsidRPr="003A3DDD">
        <w:t>Deep</w:t>
      </w:r>
      <w:proofErr w:type="spellEnd"/>
      <w:r w:rsidRPr="003A3DDD">
        <w:t xml:space="preserve"> </w:t>
      </w:r>
      <w:proofErr w:type="spellStart"/>
      <w:r w:rsidRPr="003A3DDD">
        <w:t>Learning</w:t>
      </w:r>
      <w:proofErr w:type="spellEnd"/>
      <w:r w:rsidRPr="003A3DDD">
        <w:t xml:space="preserve"> Benchmark </w:t>
      </w:r>
      <w:proofErr w:type="spellStart"/>
      <w:r w:rsidRPr="003A3DDD">
        <w:t>for</w:t>
      </w:r>
      <w:proofErr w:type="spellEnd"/>
      <w:r w:rsidRPr="003A3DDD">
        <w:t xml:space="preserve"> Event </w:t>
      </w:r>
      <w:proofErr w:type="spellStart"/>
      <w:r w:rsidRPr="003A3DDD">
        <w:t>Recognition</w:t>
      </w:r>
      <w:proofErr w:type="spellEnd"/>
      <w:r w:rsidRPr="003A3DDD">
        <w:t xml:space="preserve"> in </w:t>
      </w:r>
      <w:proofErr w:type="spellStart"/>
      <w:r w:rsidRPr="003A3DDD">
        <w:t>Aerial</w:t>
      </w:r>
      <w:proofErr w:type="spellEnd"/>
      <w:r w:rsidRPr="003A3DDD">
        <w:t xml:space="preserve"> </w:t>
      </w:r>
      <w:proofErr w:type="spellStart"/>
      <w:r w:rsidRPr="003A3DDD">
        <w:t>Videos</w:t>
      </w:r>
      <w:proofErr w:type="spellEnd"/>
      <w:r w:rsidRPr="003A3DDD">
        <w:t xml:space="preserve"> [online]. Dostupné na: https://lcmou.github.io/ERA_Dataset/</w:t>
      </w:r>
    </w:p>
    <w:p w14:paraId="2F0BB524" w14:textId="2C66FD67" w:rsidR="00900BBF" w:rsidRPr="00612579" w:rsidRDefault="007C6DCD" w:rsidP="009B3E43">
      <w:pPr>
        <w:ind w:left="709" w:hanging="709"/>
      </w:pPr>
      <w:r w:rsidRPr="007C6DCD">
        <w:t xml:space="preserve">MUELLER, </w:t>
      </w:r>
      <w:proofErr w:type="spellStart"/>
      <w:r w:rsidRPr="007C6DCD">
        <w:t>Jonas</w:t>
      </w:r>
      <w:proofErr w:type="spellEnd"/>
      <w:r w:rsidRPr="007C6DCD">
        <w:t xml:space="preserve"> and </w:t>
      </w:r>
      <w:proofErr w:type="spellStart"/>
      <w:r w:rsidRPr="007C6DCD">
        <w:t>Aditya</w:t>
      </w:r>
      <w:proofErr w:type="spellEnd"/>
      <w:r w:rsidRPr="007C6DCD">
        <w:t xml:space="preserve"> THYAGARAJAN, 2016. </w:t>
      </w:r>
      <w:proofErr w:type="spellStart"/>
      <w:r w:rsidRPr="007C6DCD">
        <w:t>Siamese</w:t>
      </w:r>
      <w:proofErr w:type="spellEnd"/>
      <w:r w:rsidRPr="007C6DCD">
        <w:t xml:space="preserve"> </w:t>
      </w:r>
      <w:proofErr w:type="spellStart"/>
      <w:r w:rsidRPr="007C6DCD">
        <w:t>recurrent</w:t>
      </w:r>
      <w:proofErr w:type="spellEnd"/>
      <w:r w:rsidRPr="007C6DCD">
        <w:t xml:space="preserve"> </w:t>
      </w:r>
      <w:proofErr w:type="spellStart"/>
      <w:r w:rsidRPr="007C6DCD">
        <w:t>architectures</w:t>
      </w:r>
      <w:proofErr w:type="spellEnd"/>
      <w:r w:rsidRPr="007C6DCD">
        <w:t xml:space="preserve"> </w:t>
      </w:r>
      <w:proofErr w:type="spellStart"/>
      <w:r w:rsidRPr="007C6DCD">
        <w:t>for</w:t>
      </w:r>
      <w:proofErr w:type="spellEnd"/>
      <w:r w:rsidRPr="007C6DCD">
        <w:t xml:space="preserve"> </w:t>
      </w:r>
      <w:proofErr w:type="spellStart"/>
      <w:r w:rsidRPr="007C6DCD">
        <w:t>learning</w:t>
      </w:r>
      <w:proofErr w:type="spellEnd"/>
      <w:r w:rsidRPr="007C6DCD">
        <w:t xml:space="preserve"> </w:t>
      </w:r>
      <w:proofErr w:type="spellStart"/>
      <w:r w:rsidRPr="007C6DCD">
        <w:t>sentence</w:t>
      </w:r>
      <w:proofErr w:type="spellEnd"/>
      <w:r w:rsidRPr="007C6DCD">
        <w:t xml:space="preserve"> </w:t>
      </w:r>
      <w:proofErr w:type="spellStart"/>
      <w:r w:rsidRPr="007C6DCD">
        <w:t>similarity</w:t>
      </w:r>
      <w:proofErr w:type="spellEnd"/>
      <w:r w:rsidRPr="007C6DCD">
        <w:t xml:space="preserve">. </w:t>
      </w:r>
      <w:proofErr w:type="spellStart"/>
      <w:r w:rsidRPr="007C6DCD">
        <w:t>Proceedings</w:t>
      </w:r>
      <w:proofErr w:type="spellEnd"/>
      <w:r w:rsidRPr="007C6DCD">
        <w:t xml:space="preserve"> of </w:t>
      </w:r>
      <w:proofErr w:type="spellStart"/>
      <w:r w:rsidRPr="007C6DCD">
        <w:t>the</w:t>
      </w:r>
      <w:proofErr w:type="spellEnd"/>
      <w:r w:rsidRPr="007C6DCD">
        <w:t xml:space="preserve"> AAAI </w:t>
      </w:r>
      <w:proofErr w:type="spellStart"/>
      <w:r w:rsidRPr="007C6DCD">
        <w:t>Conference</w:t>
      </w:r>
      <w:proofErr w:type="spellEnd"/>
      <w:r w:rsidRPr="007C6DCD">
        <w:t xml:space="preserve"> on </w:t>
      </w:r>
      <w:proofErr w:type="spellStart"/>
      <w:r w:rsidRPr="007C6DCD">
        <w:t>Artificial</w:t>
      </w:r>
      <w:proofErr w:type="spellEnd"/>
      <w:r w:rsidRPr="007C6DCD">
        <w:t xml:space="preserve"> </w:t>
      </w:r>
      <w:proofErr w:type="spellStart"/>
      <w:r w:rsidRPr="007C6DCD">
        <w:t>Intelligence</w:t>
      </w:r>
      <w:proofErr w:type="spellEnd"/>
      <w:r w:rsidRPr="007C6DCD">
        <w:t xml:space="preserve"> [online]. 2016, </w:t>
      </w:r>
      <w:proofErr w:type="spellStart"/>
      <w:r w:rsidRPr="007C6DCD">
        <w:t>vol</w:t>
      </w:r>
      <w:proofErr w:type="spellEnd"/>
      <w:r w:rsidRPr="007C6DCD">
        <w:t>. 30, no. 1. Dostupné na: doi:10.1609/aaai.v30i1.10350</w:t>
      </w:r>
    </w:p>
    <w:p w14:paraId="6F30FEF1" w14:textId="77777777" w:rsidR="00900BBF" w:rsidRPr="00612579" w:rsidRDefault="00900BBF" w:rsidP="009B3E43">
      <w:pPr>
        <w:ind w:left="709" w:hanging="709"/>
      </w:pPr>
      <w:r w:rsidRPr="00612579">
        <w:t xml:space="preserve">MUNAWAR, </w:t>
      </w:r>
      <w:proofErr w:type="spellStart"/>
      <w:r w:rsidRPr="00612579">
        <w:t>Maryam</w:t>
      </w:r>
      <w:proofErr w:type="spellEnd"/>
      <w:r w:rsidRPr="00612579">
        <w:t xml:space="preserve"> and </w:t>
      </w:r>
      <w:proofErr w:type="spellStart"/>
      <w:r w:rsidRPr="00612579">
        <w:t>Iram</w:t>
      </w:r>
      <w:proofErr w:type="spellEnd"/>
      <w:r w:rsidRPr="00612579">
        <w:t xml:space="preserve"> NOREEN, 2021. </w:t>
      </w:r>
      <w:proofErr w:type="spellStart"/>
      <w:r w:rsidRPr="00612579">
        <w:t>Duplicate</w:t>
      </w:r>
      <w:proofErr w:type="spellEnd"/>
      <w:r w:rsidRPr="00612579">
        <w:t xml:space="preserve"> </w:t>
      </w:r>
      <w:proofErr w:type="spellStart"/>
      <w:r w:rsidRPr="00612579">
        <w:t>frame</w:t>
      </w:r>
      <w:proofErr w:type="spellEnd"/>
      <w:r w:rsidRPr="00612579">
        <w:t xml:space="preserve"> video </w:t>
      </w:r>
      <w:proofErr w:type="spellStart"/>
      <w:r w:rsidRPr="00612579">
        <w:t>forgery</w:t>
      </w:r>
      <w:proofErr w:type="spellEnd"/>
      <w:r w:rsidRPr="00612579">
        <w:t xml:space="preserve"> </w:t>
      </w:r>
      <w:proofErr w:type="spellStart"/>
      <w:r w:rsidRPr="00612579">
        <w:t>detection</w:t>
      </w:r>
      <w:proofErr w:type="spellEnd"/>
      <w:r w:rsidRPr="00612579">
        <w:t xml:space="preserve"> </w:t>
      </w:r>
      <w:proofErr w:type="spellStart"/>
      <w:r w:rsidRPr="00612579">
        <w:t>using</w:t>
      </w:r>
      <w:proofErr w:type="spellEnd"/>
      <w:r w:rsidRPr="00612579">
        <w:t xml:space="preserve"> </w:t>
      </w:r>
      <w:proofErr w:type="spellStart"/>
      <w:r w:rsidRPr="00612579">
        <w:t>Siamese-based</w:t>
      </w:r>
      <w:proofErr w:type="spellEnd"/>
      <w:r w:rsidRPr="00612579">
        <w:t xml:space="preserve"> RNN. </w:t>
      </w:r>
      <w:proofErr w:type="spellStart"/>
      <w:r w:rsidRPr="00612579">
        <w:rPr>
          <w:i/>
          <w:iCs/>
        </w:rPr>
        <w:t>Intelligent</w:t>
      </w:r>
      <w:proofErr w:type="spellEnd"/>
      <w:r w:rsidRPr="00612579">
        <w:rPr>
          <w:i/>
          <w:iCs/>
        </w:rPr>
        <w:t xml:space="preserve"> </w:t>
      </w:r>
      <w:proofErr w:type="spellStart"/>
      <w:r w:rsidRPr="00612579">
        <w:rPr>
          <w:i/>
          <w:iCs/>
        </w:rPr>
        <w:t>Automation</w:t>
      </w:r>
      <w:proofErr w:type="spellEnd"/>
      <w:r w:rsidRPr="00612579">
        <w:rPr>
          <w:i/>
          <w:iCs/>
        </w:rPr>
        <w:t xml:space="preserve"> &amp; Soft </w:t>
      </w:r>
      <w:proofErr w:type="spellStart"/>
      <w:r w:rsidRPr="00612579">
        <w:rPr>
          <w:i/>
          <w:iCs/>
        </w:rPr>
        <w:t>Computing</w:t>
      </w:r>
      <w:proofErr w:type="spellEnd"/>
      <w:r w:rsidRPr="00612579">
        <w:rPr>
          <w:i/>
          <w:iCs/>
        </w:rPr>
        <w:t xml:space="preserve"> (</w:t>
      </w:r>
      <w:proofErr w:type="spellStart"/>
      <w:r w:rsidRPr="00612579">
        <w:rPr>
          <w:i/>
          <w:iCs/>
        </w:rPr>
        <w:t>Print</w:t>
      </w:r>
      <w:proofErr w:type="spellEnd"/>
      <w:r w:rsidRPr="00612579">
        <w:rPr>
          <w:i/>
          <w:iCs/>
        </w:rPr>
        <w:t>)</w:t>
      </w:r>
      <w:r w:rsidRPr="00612579">
        <w:t xml:space="preserve"> [online]. 2021, </w:t>
      </w:r>
      <w:proofErr w:type="spellStart"/>
      <w:r w:rsidRPr="00612579">
        <w:t>vol</w:t>
      </w:r>
      <w:proofErr w:type="spellEnd"/>
      <w:r w:rsidRPr="00612579">
        <w:t xml:space="preserve">. 29, no. 3, </w:t>
      </w:r>
      <w:proofErr w:type="spellStart"/>
      <w:r w:rsidRPr="00612579">
        <w:t>pp</w:t>
      </w:r>
      <w:proofErr w:type="spellEnd"/>
      <w:r w:rsidRPr="00612579">
        <w:t>. 927–937. Dostupné na: doi:10.32604/iasc.2021.018854</w:t>
      </w:r>
    </w:p>
    <w:p w14:paraId="45B14DB9" w14:textId="77777777" w:rsidR="00900BBF" w:rsidRPr="00612579" w:rsidRDefault="00900BBF" w:rsidP="009B3E43">
      <w:pPr>
        <w:ind w:left="709" w:hanging="709"/>
      </w:pPr>
      <w:r w:rsidRPr="00612579">
        <w:t xml:space="preserve">NG, </w:t>
      </w:r>
      <w:proofErr w:type="spellStart"/>
      <w:r w:rsidRPr="00612579">
        <w:t>Joe</w:t>
      </w:r>
      <w:proofErr w:type="spellEnd"/>
      <w:r w:rsidRPr="00612579">
        <w:t xml:space="preserve"> </w:t>
      </w:r>
      <w:proofErr w:type="spellStart"/>
      <w:r w:rsidRPr="00612579">
        <w:t>Yue-Hei</w:t>
      </w:r>
      <w:proofErr w:type="spellEnd"/>
      <w:r w:rsidRPr="00612579">
        <w:t xml:space="preserve">, </w:t>
      </w:r>
      <w:proofErr w:type="spellStart"/>
      <w:r w:rsidRPr="00612579">
        <w:t>Matthew</w:t>
      </w:r>
      <w:proofErr w:type="spellEnd"/>
      <w:r w:rsidRPr="00612579">
        <w:t xml:space="preserve"> HAUSKNECHT, </w:t>
      </w:r>
      <w:proofErr w:type="spellStart"/>
      <w:r w:rsidRPr="00612579">
        <w:t>Sudheendra</w:t>
      </w:r>
      <w:proofErr w:type="spellEnd"/>
      <w:r w:rsidRPr="00612579">
        <w:t xml:space="preserve"> VIJAYANARASIMHAN, </w:t>
      </w:r>
      <w:proofErr w:type="spellStart"/>
      <w:r w:rsidRPr="00612579">
        <w:t>Oriol</w:t>
      </w:r>
      <w:proofErr w:type="spellEnd"/>
      <w:r w:rsidRPr="00612579">
        <w:t xml:space="preserve"> VINYALS, </w:t>
      </w:r>
      <w:proofErr w:type="spellStart"/>
      <w:r w:rsidRPr="00612579">
        <w:t>Rajat</w:t>
      </w:r>
      <w:proofErr w:type="spellEnd"/>
      <w:r w:rsidRPr="00612579">
        <w:t xml:space="preserve"> MONGA and George TODERICI, 2015. </w:t>
      </w:r>
      <w:proofErr w:type="spellStart"/>
      <w:r w:rsidRPr="00612579">
        <w:t>Beyond</w:t>
      </w:r>
      <w:proofErr w:type="spellEnd"/>
      <w:r w:rsidRPr="00612579">
        <w:t xml:space="preserve"> </w:t>
      </w:r>
      <w:proofErr w:type="spellStart"/>
      <w:r w:rsidRPr="00612579">
        <w:t>short</w:t>
      </w:r>
      <w:proofErr w:type="spellEnd"/>
      <w:r w:rsidRPr="00612579">
        <w:t xml:space="preserve"> </w:t>
      </w:r>
      <w:proofErr w:type="spellStart"/>
      <w:r w:rsidRPr="00612579">
        <w:t>snippets</w:t>
      </w:r>
      <w:proofErr w:type="spellEnd"/>
      <w:r w:rsidRPr="00612579">
        <w:t xml:space="preserve">: </w:t>
      </w:r>
      <w:proofErr w:type="spellStart"/>
      <w:r w:rsidRPr="00612579">
        <w:t>Deep</w:t>
      </w:r>
      <w:proofErr w:type="spellEnd"/>
      <w:r w:rsidRPr="00612579">
        <w:t xml:space="preserve"> </w:t>
      </w:r>
      <w:proofErr w:type="spellStart"/>
      <w:r w:rsidRPr="00612579">
        <w:t>networks</w:t>
      </w:r>
      <w:proofErr w:type="spellEnd"/>
      <w:r w:rsidRPr="00612579">
        <w:t xml:space="preserve"> </w:t>
      </w:r>
      <w:proofErr w:type="spellStart"/>
      <w:r w:rsidRPr="00612579">
        <w:t>for</w:t>
      </w:r>
      <w:proofErr w:type="spellEnd"/>
      <w:r w:rsidRPr="00612579">
        <w:t xml:space="preserve"> video </w:t>
      </w:r>
      <w:proofErr w:type="spellStart"/>
      <w:r w:rsidRPr="00612579">
        <w:t>classification</w:t>
      </w:r>
      <w:proofErr w:type="spellEnd"/>
      <w:r w:rsidRPr="00612579">
        <w:t xml:space="preserve">. </w:t>
      </w:r>
      <w:r w:rsidRPr="00612579">
        <w:rPr>
          <w:i/>
          <w:iCs/>
        </w:rPr>
        <w:t xml:space="preserve">IEEE </w:t>
      </w:r>
      <w:proofErr w:type="spellStart"/>
      <w:r w:rsidRPr="00612579">
        <w:rPr>
          <w:i/>
          <w:iCs/>
        </w:rPr>
        <w:t>Conference</w:t>
      </w:r>
      <w:proofErr w:type="spellEnd"/>
      <w:r w:rsidRPr="00612579">
        <w:rPr>
          <w:i/>
          <w:iCs/>
        </w:rPr>
        <w:t xml:space="preserve"> on </w:t>
      </w:r>
      <w:proofErr w:type="spellStart"/>
      <w:r w:rsidRPr="00612579">
        <w:rPr>
          <w:i/>
          <w:iCs/>
        </w:rPr>
        <w:t>Computer</w:t>
      </w:r>
      <w:proofErr w:type="spellEnd"/>
      <w:r w:rsidRPr="00612579">
        <w:rPr>
          <w:i/>
          <w:iCs/>
        </w:rPr>
        <w:t xml:space="preserve"> </w:t>
      </w:r>
      <w:proofErr w:type="spellStart"/>
      <w:r w:rsidRPr="00612579">
        <w:rPr>
          <w:i/>
          <w:iCs/>
        </w:rPr>
        <w:t>Vision</w:t>
      </w:r>
      <w:proofErr w:type="spellEnd"/>
      <w:r w:rsidRPr="00612579">
        <w:rPr>
          <w:i/>
          <w:iCs/>
        </w:rPr>
        <w:t xml:space="preserve"> and </w:t>
      </w:r>
      <w:proofErr w:type="spellStart"/>
      <w:r w:rsidRPr="00612579">
        <w:rPr>
          <w:i/>
          <w:iCs/>
        </w:rPr>
        <w:t>Pattern</w:t>
      </w:r>
      <w:proofErr w:type="spellEnd"/>
      <w:r w:rsidRPr="00612579">
        <w:rPr>
          <w:i/>
          <w:iCs/>
        </w:rPr>
        <w:t xml:space="preserve"> </w:t>
      </w:r>
      <w:proofErr w:type="spellStart"/>
      <w:r w:rsidRPr="00612579">
        <w:rPr>
          <w:i/>
          <w:iCs/>
        </w:rPr>
        <w:t>Recognition</w:t>
      </w:r>
      <w:proofErr w:type="spellEnd"/>
      <w:r w:rsidRPr="00612579">
        <w:t xml:space="preserve"> [online]. 2015. Dostupné na: doi:10.1109/cvpr.2015.7299101</w:t>
      </w:r>
    </w:p>
    <w:p w14:paraId="3DFF9AE2" w14:textId="77777777" w:rsidR="00900BBF" w:rsidRPr="00612579" w:rsidRDefault="00900BBF" w:rsidP="009B3E43">
      <w:pPr>
        <w:ind w:left="709" w:hanging="709"/>
      </w:pPr>
      <w:r w:rsidRPr="00612579">
        <w:t xml:space="preserve">O’SHEA, </w:t>
      </w:r>
      <w:proofErr w:type="spellStart"/>
      <w:r w:rsidRPr="00612579">
        <w:t>Keiron</w:t>
      </w:r>
      <w:proofErr w:type="spellEnd"/>
      <w:r w:rsidRPr="00612579">
        <w:t xml:space="preserve"> and </w:t>
      </w:r>
      <w:proofErr w:type="spellStart"/>
      <w:r w:rsidRPr="00612579">
        <w:t>Ryan</w:t>
      </w:r>
      <w:proofErr w:type="spellEnd"/>
      <w:r w:rsidRPr="00612579">
        <w:t xml:space="preserve"> NASH, 2015. </w:t>
      </w:r>
      <w:proofErr w:type="spellStart"/>
      <w:r w:rsidRPr="00612579">
        <w:t>An</w:t>
      </w:r>
      <w:proofErr w:type="spellEnd"/>
      <w:r w:rsidRPr="00612579">
        <w:t xml:space="preserve"> </w:t>
      </w:r>
      <w:proofErr w:type="spellStart"/>
      <w:r w:rsidRPr="00612579">
        <w:t>introduction</w:t>
      </w:r>
      <w:proofErr w:type="spellEnd"/>
      <w:r w:rsidRPr="00612579">
        <w:t xml:space="preserve"> to </w:t>
      </w:r>
      <w:proofErr w:type="spellStart"/>
      <w:r w:rsidRPr="00612579">
        <w:t>convolutional</w:t>
      </w:r>
      <w:proofErr w:type="spellEnd"/>
      <w:r w:rsidRPr="00612579">
        <w:t xml:space="preserve"> </w:t>
      </w:r>
      <w:proofErr w:type="spellStart"/>
      <w:r w:rsidRPr="00612579">
        <w:t>neural</w:t>
      </w:r>
      <w:proofErr w:type="spellEnd"/>
      <w:r w:rsidRPr="00612579">
        <w:t xml:space="preserve"> </w:t>
      </w:r>
      <w:proofErr w:type="spellStart"/>
      <w:r w:rsidRPr="00612579">
        <w:t>networks</w:t>
      </w:r>
      <w:proofErr w:type="spellEnd"/>
      <w:r w:rsidRPr="00612579">
        <w:t xml:space="preserve">. </w:t>
      </w:r>
      <w:r w:rsidRPr="00612579">
        <w:rPr>
          <w:i/>
          <w:iCs/>
        </w:rPr>
        <w:t>arXiv.org</w:t>
      </w:r>
      <w:r w:rsidRPr="00612579">
        <w:t xml:space="preserve"> [online]. Dostupné na: https://arxiv.org/abs/1511.08458</w:t>
      </w:r>
    </w:p>
    <w:p w14:paraId="11E5A06E" w14:textId="77777777" w:rsidR="00900BBF" w:rsidRPr="00612579" w:rsidRDefault="00900BBF" w:rsidP="009B3E43">
      <w:pPr>
        <w:ind w:left="709" w:hanging="709"/>
      </w:pPr>
      <w:r w:rsidRPr="00612579">
        <w:t xml:space="preserve">PAPERT, </w:t>
      </w:r>
      <w:proofErr w:type="spellStart"/>
      <w:r w:rsidRPr="00612579">
        <w:t>Seymour</w:t>
      </w:r>
      <w:proofErr w:type="spellEnd"/>
      <w:r w:rsidRPr="00612579">
        <w:t xml:space="preserve"> A., 1966. </w:t>
      </w:r>
      <w:proofErr w:type="spellStart"/>
      <w:r w:rsidRPr="00612579">
        <w:rPr>
          <w:i/>
          <w:iCs/>
        </w:rPr>
        <w:t>The</w:t>
      </w:r>
      <w:proofErr w:type="spellEnd"/>
      <w:r w:rsidRPr="00612579">
        <w:rPr>
          <w:i/>
          <w:iCs/>
        </w:rPr>
        <w:t xml:space="preserve"> </w:t>
      </w:r>
      <w:proofErr w:type="spellStart"/>
      <w:r w:rsidRPr="00612579">
        <w:rPr>
          <w:i/>
          <w:iCs/>
        </w:rPr>
        <w:t>Summer</w:t>
      </w:r>
      <w:proofErr w:type="spellEnd"/>
      <w:r w:rsidRPr="00612579">
        <w:rPr>
          <w:i/>
          <w:iCs/>
        </w:rPr>
        <w:t xml:space="preserve"> </w:t>
      </w:r>
      <w:proofErr w:type="spellStart"/>
      <w:r w:rsidRPr="00612579">
        <w:rPr>
          <w:i/>
          <w:iCs/>
        </w:rPr>
        <w:t>Vision</w:t>
      </w:r>
      <w:proofErr w:type="spellEnd"/>
      <w:r w:rsidRPr="00612579">
        <w:rPr>
          <w:i/>
          <w:iCs/>
        </w:rPr>
        <w:t xml:space="preserve"> Project</w:t>
      </w:r>
      <w:r w:rsidRPr="00612579">
        <w:t xml:space="preserve"> [online]. Dostupné na: https://dspace.mit.edu/handle/1721.1/6125</w:t>
      </w:r>
    </w:p>
    <w:p w14:paraId="314844A6" w14:textId="77777777" w:rsidR="00900BBF" w:rsidRPr="00612579" w:rsidRDefault="00900BBF" w:rsidP="009B3E43">
      <w:pPr>
        <w:ind w:left="709" w:hanging="709"/>
      </w:pPr>
      <w:r w:rsidRPr="00612579">
        <w:t xml:space="preserve">PIGOU, </w:t>
      </w:r>
      <w:proofErr w:type="spellStart"/>
      <w:r w:rsidRPr="00612579">
        <w:t>Lionel</w:t>
      </w:r>
      <w:proofErr w:type="spellEnd"/>
      <w:r w:rsidRPr="00612579">
        <w:t xml:space="preserve">, </w:t>
      </w:r>
      <w:proofErr w:type="spellStart"/>
      <w:r w:rsidRPr="00612579">
        <w:t>Aäron</w:t>
      </w:r>
      <w:proofErr w:type="spellEnd"/>
      <w:r w:rsidRPr="00612579">
        <w:t xml:space="preserve"> VAN DEN OORD, </w:t>
      </w:r>
      <w:proofErr w:type="spellStart"/>
      <w:r w:rsidRPr="00612579">
        <w:t>Sander</w:t>
      </w:r>
      <w:proofErr w:type="spellEnd"/>
      <w:r w:rsidRPr="00612579">
        <w:t xml:space="preserve"> DIELEMAN, </w:t>
      </w:r>
      <w:proofErr w:type="spellStart"/>
      <w:r w:rsidRPr="00612579">
        <w:t>Mieke</w:t>
      </w:r>
      <w:proofErr w:type="spellEnd"/>
      <w:r w:rsidRPr="00612579">
        <w:t xml:space="preserve"> VAN HERREWEGHE and </w:t>
      </w:r>
      <w:proofErr w:type="spellStart"/>
      <w:r w:rsidRPr="00612579">
        <w:t>Joni</w:t>
      </w:r>
      <w:proofErr w:type="spellEnd"/>
      <w:r w:rsidRPr="00612579">
        <w:t xml:space="preserve"> DAMBRE, 2016. </w:t>
      </w:r>
      <w:proofErr w:type="spellStart"/>
      <w:r w:rsidRPr="00612579">
        <w:t>Beyond</w:t>
      </w:r>
      <w:proofErr w:type="spellEnd"/>
      <w:r w:rsidRPr="00612579">
        <w:t xml:space="preserve"> </w:t>
      </w:r>
      <w:proofErr w:type="spellStart"/>
      <w:r w:rsidRPr="00612579">
        <w:t>Temporal</w:t>
      </w:r>
      <w:proofErr w:type="spellEnd"/>
      <w:r w:rsidRPr="00612579">
        <w:t xml:space="preserve"> </w:t>
      </w:r>
      <w:proofErr w:type="spellStart"/>
      <w:r w:rsidRPr="00612579">
        <w:t>pooling</w:t>
      </w:r>
      <w:proofErr w:type="spellEnd"/>
      <w:r w:rsidRPr="00612579">
        <w:t xml:space="preserve">: </w:t>
      </w:r>
      <w:proofErr w:type="spellStart"/>
      <w:r w:rsidRPr="00612579">
        <w:t>Recurrence</w:t>
      </w:r>
      <w:proofErr w:type="spellEnd"/>
      <w:r w:rsidRPr="00612579">
        <w:t xml:space="preserve"> and </w:t>
      </w:r>
      <w:proofErr w:type="spellStart"/>
      <w:r w:rsidRPr="00612579">
        <w:t>temporal</w:t>
      </w:r>
      <w:proofErr w:type="spellEnd"/>
      <w:r w:rsidRPr="00612579">
        <w:t xml:space="preserve"> </w:t>
      </w:r>
      <w:proofErr w:type="spellStart"/>
      <w:r w:rsidRPr="00612579">
        <w:t>convolutions</w:t>
      </w:r>
      <w:proofErr w:type="spellEnd"/>
      <w:r w:rsidRPr="00612579">
        <w:t xml:space="preserve"> </w:t>
      </w:r>
      <w:proofErr w:type="spellStart"/>
      <w:r w:rsidRPr="00612579">
        <w:t>for</w:t>
      </w:r>
      <w:proofErr w:type="spellEnd"/>
      <w:r w:rsidRPr="00612579">
        <w:t xml:space="preserve"> </w:t>
      </w:r>
      <w:proofErr w:type="spellStart"/>
      <w:r w:rsidRPr="00612579">
        <w:t>gesture</w:t>
      </w:r>
      <w:proofErr w:type="spellEnd"/>
      <w:r w:rsidRPr="00612579">
        <w:t xml:space="preserve"> </w:t>
      </w:r>
      <w:proofErr w:type="spellStart"/>
      <w:r w:rsidRPr="00612579">
        <w:t>recognition</w:t>
      </w:r>
      <w:proofErr w:type="spellEnd"/>
      <w:r w:rsidRPr="00612579">
        <w:t xml:space="preserve"> in video. </w:t>
      </w:r>
      <w:r w:rsidRPr="00612579">
        <w:rPr>
          <w:i/>
          <w:iCs/>
        </w:rPr>
        <w:t xml:space="preserve">International </w:t>
      </w:r>
      <w:proofErr w:type="spellStart"/>
      <w:r w:rsidRPr="00612579">
        <w:rPr>
          <w:i/>
          <w:iCs/>
        </w:rPr>
        <w:t>Journal</w:t>
      </w:r>
      <w:proofErr w:type="spellEnd"/>
      <w:r w:rsidRPr="00612579">
        <w:rPr>
          <w:i/>
          <w:iCs/>
        </w:rPr>
        <w:t xml:space="preserve"> of </w:t>
      </w:r>
      <w:proofErr w:type="spellStart"/>
      <w:r w:rsidRPr="00612579">
        <w:rPr>
          <w:i/>
          <w:iCs/>
        </w:rPr>
        <w:t>Computer</w:t>
      </w:r>
      <w:proofErr w:type="spellEnd"/>
      <w:r w:rsidRPr="00612579">
        <w:rPr>
          <w:i/>
          <w:iCs/>
        </w:rPr>
        <w:t xml:space="preserve"> </w:t>
      </w:r>
      <w:proofErr w:type="spellStart"/>
      <w:r w:rsidRPr="00612579">
        <w:rPr>
          <w:i/>
          <w:iCs/>
        </w:rPr>
        <w:t>Vision</w:t>
      </w:r>
      <w:proofErr w:type="spellEnd"/>
      <w:r w:rsidRPr="00612579">
        <w:t xml:space="preserve"> [online]. 2016, </w:t>
      </w:r>
      <w:proofErr w:type="spellStart"/>
      <w:r w:rsidRPr="00612579">
        <w:t>vol</w:t>
      </w:r>
      <w:proofErr w:type="spellEnd"/>
      <w:r w:rsidRPr="00612579">
        <w:t xml:space="preserve">. 126, nos. 2–4, </w:t>
      </w:r>
      <w:proofErr w:type="spellStart"/>
      <w:r w:rsidRPr="00612579">
        <w:t>pp</w:t>
      </w:r>
      <w:proofErr w:type="spellEnd"/>
      <w:r w:rsidRPr="00612579">
        <w:t>. 430–439. Dostupné na: doi:10.1007/s11263-016-0957-7</w:t>
      </w:r>
    </w:p>
    <w:p w14:paraId="3C7E5FFC" w14:textId="77777777" w:rsidR="00900BBF" w:rsidRDefault="00900BBF" w:rsidP="009B3E43">
      <w:pPr>
        <w:ind w:left="709" w:hanging="709"/>
      </w:pPr>
      <w:r w:rsidRPr="00612579">
        <w:t xml:space="preserve">QU, </w:t>
      </w:r>
      <w:proofErr w:type="spellStart"/>
      <w:r w:rsidRPr="00612579">
        <w:t>Haoxuan</w:t>
      </w:r>
      <w:proofErr w:type="spellEnd"/>
      <w:r w:rsidRPr="00612579">
        <w:t xml:space="preserve">, </w:t>
      </w:r>
      <w:proofErr w:type="spellStart"/>
      <w:r w:rsidRPr="00612579">
        <w:t>Hossein</w:t>
      </w:r>
      <w:proofErr w:type="spellEnd"/>
      <w:r w:rsidRPr="00612579">
        <w:t xml:space="preserve"> RAHMANI, </w:t>
      </w:r>
      <w:proofErr w:type="spellStart"/>
      <w:r w:rsidRPr="00612579">
        <w:t>Li</w:t>
      </w:r>
      <w:proofErr w:type="spellEnd"/>
      <w:r w:rsidRPr="00612579">
        <w:t xml:space="preserve"> XU, </w:t>
      </w:r>
      <w:proofErr w:type="spellStart"/>
      <w:r w:rsidRPr="00612579">
        <w:t>Bryan</w:t>
      </w:r>
      <w:proofErr w:type="spellEnd"/>
      <w:r w:rsidRPr="00612579">
        <w:t xml:space="preserve"> WILLIAMS and </w:t>
      </w:r>
      <w:proofErr w:type="spellStart"/>
      <w:r w:rsidRPr="00612579">
        <w:t>Jun</w:t>
      </w:r>
      <w:proofErr w:type="spellEnd"/>
      <w:r w:rsidRPr="00612579">
        <w:t xml:space="preserve"> LIU, 2021. </w:t>
      </w:r>
      <w:proofErr w:type="spellStart"/>
      <w:r w:rsidRPr="00612579">
        <w:t>Recent</w:t>
      </w:r>
      <w:proofErr w:type="spellEnd"/>
      <w:r w:rsidRPr="00612579">
        <w:t xml:space="preserve"> </w:t>
      </w:r>
      <w:proofErr w:type="spellStart"/>
      <w:r w:rsidRPr="00612579">
        <w:t>Advances</w:t>
      </w:r>
      <w:proofErr w:type="spellEnd"/>
      <w:r w:rsidRPr="00612579">
        <w:t xml:space="preserve"> of </w:t>
      </w:r>
      <w:proofErr w:type="spellStart"/>
      <w:r w:rsidRPr="00612579">
        <w:t>Continual</w:t>
      </w:r>
      <w:proofErr w:type="spellEnd"/>
      <w:r w:rsidRPr="00612579">
        <w:t xml:space="preserve"> </w:t>
      </w:r>
      <w:proofErr w:type="spellStart"/>
      <w:r w:rsidRPr="00612579">
        <w:t>Learning</w:t>
      </w:r>
      <w:proofErr w:type="spellEnd"/>
      <w:r w:rsidRPr="00612579">
        <w:t xml:space="preserve"> in </w:t>
      </w:r>
      <w:proofErr w:type="spellStart"/>
      <w:r w:rsidRPr="00612579">
        <w:t>Computer</w:t>
      </w:r>
      <w:proofErr w:type="spellEnd"/>
      <w:r w:rsidRPr="00612579">
        <w:t xml:space="preserve"> </w:t>
      </w:r>
      <w:proofErr w:type="spellStart"/>
      <w:r w:rsidRPr="00612579">
        <w:t>Vision</w:t>
      </w:r>
      <w:proofErr w:type="spellEnd"/>
      <w:r w:rsidRPr="00612579">
        <w:t xml:space="preserve">: </w:t>
      </w:r>
      <w:proofErr w:type="spellStart"/>
      <w:r w:rsidRPr="00612579">
        <w:t>An</w:t>
      </w:r>
      <w:proofErr w:type="spellEnd"/>
      <w:r w:rsidRPr="00612579">
        <w:t xml:space="preserve"> </w:t>
      </w:r>
      <w:proofErr w:type="spellStart"/>
      <w:r w:rsidRPr="00612579">
        <w:t>Overview</w:t>
      </w:r>
      <w:proofErr w:type="spellEnd"/>
      <w:r w:rsidRPr="00612579">
        <w:t xml:space="preserve">. </w:t>
      </w:r>
      <w:r w:rsidRPr="00612579">
        <w:rPr>
          <w:i/>
          <w:iCs/>
        </w:rPr>
        <w:t>arXiv.org</w:t>
      </w:r>
      <w:r w:rsidRPr="00612579">
        <w:t xml:space="preserve"> [online]. Dostupné na: http://arxiv.org/abs/2109.11369</w:t>
      </w:r>
    </w:p>
    <w:p w14:paraId="79F95C88" w14:textId="6EAE7923" w:rsidR="00F55C2A" w:rsidRPr="00612579" w:rsidRDefault="00F55C2A" w:rsidP="009B3E43">
      <w:pPr>
        <w:ind w:left="709" w:hanging="709"/>
      </w:pPr>
      <w:r w:rsidRPr="00F55C2A">
        <w:lastRenderedPageBreak/>
        <w:t xml:space="preserve">ROSS, </w:t>
      </w:r>
      <w:proofErr w:type="spellStart"/>
      <w:r w:rsidRPr="00F55C2A">
        <w:t>Ted</w:t>
      </w:r>
      <w:proofErr w:type="spellEnd"/>
      <w:r w:rsidRPr="00F55C2A">
        <w:t xml:space="preserve"> M., </w:t>
      </w:r>
      <w:proofErr w:type="spellStart"/>
      <w:r w:rsidRPr="00F55C2A">
        <w:t>Yixin</w:t>
      </w:r>
      <w:proofErr w:type="spellEnd"/>
      <w:r w:rsidRPr="00F55C2A">
        <w:t xml:space="preserve"> XU, </w:t>
      </w:r>
      <w:proofErr w:type="spellStart"/>
      <w:r w:rsidRPr="00F55C2A">
        <w:t>Rick</w:t>
      </w:r>
      <w:proofErr w:type="spellEnd"/>
      <w:r w:rsidRPr="00F55C2A">
        <w:t xml:space="preserve"> A. BRIGHT and </w:t>
      </w:r>
      <w:proofErr w:type="spellStart"/>
      <w:r w:rsidRPr="00F55C2A">
        <w:t>Harriet</w:t>
      </w:r>
      <w:proofErr w:type="spellEnd"/>
      <w:r w:rsidRPr="00F55C2A">
        <w:t xml:space="preserve"> L. ROBINSON, 2000. C3d </w:t>
      </w:r>
      <w:proofErr w:type="spellStart"/>
      <w:r w:rsidRPr="00F55C2A">
        <w:t>enhancement</w:t>
      </w:r>
      <w:proofErr w:type="spellEnd"/>
      <w:r w:rsidRPr="00F55C2A">
        <w:t xml:space="preserve"> of </w:t>
      </w:r>
      <w:proofErr w:type="spellStart"/>
      <w:r w:rsidRPr="00F55C2A">
        <w:t>antibodies</w:t>
      </w:r>
      <w:proofErr w:type="spellEnd"/>
      <w:r w:rsidRPr="00F55C2A">
        <w:t xml:space="preserve"> to </w:t>
      </w:r>
      <w:proofErr w:type="spellStart"/>
      <w:r w:rsidRPr="00F55C2A">
        <w:t>hemagglutinin</w:t>
      </w:r>
      <w:proofErr w:type="spellEnd"/>
      <w:r w:rsidRPr="00F55C2A">
        <w:t xml:space="preserve"> </w:t>
      </w:r>
      <w:proofErr w:type="spellStart"/>
      <w:r w:rsidRPr="00F55C2A">
        <w:t>accelerates</w:t>
      </w:r>
      <w:proofErr w:type="spellEnd"/>
      <w:r w:rsidRPr="00F55C2A">
        <w:t xml:space="preserve"> </w:t>
      </w:r>
      <w:proofErr w:type="spellStart"/>
      <w:r w:rsidRPr="00F55C2A">
        <w:t>protection</w:t>
      </w:r>
      <w:proofErr w:type="spellEnd"/>
      <w:r w:rsidRPr="00F55C2A">
        <w:t xml:space="preserve"> </w:t>
      </w:r>
      <w:proofErr w:type="spellStart"/>
      <w:r w:rsidRPr="00F55C2A">
        <w:t>against</w:t>
      </w:r>
      <w:proofErr w:type="spellEnd"/>
      <w:r w:rsidRPr="00F55C2A">
        <w:t xml:space="preserve"> influenza </w:t>
      </w:r>
      <w:proofErr w:type="spellStart"/>
      <w:r w:rsidRPr="00F55C2A">
        <w:t>virus</w:t>
      </w:r>
      <w:proofErr w:type="spellEnd"/>
      <w:r w:rsidRPr="00F55C2A">
        <w:t xml:space="preserve"> </w:t>
      </w:r>
      <w:proofErr w:type="spellStart"/>
      <w:r w:rsidRPr="00F55C2A">
        <w:t>challenge</w:t>
      </w:r>
      <w:proofErr w:type="spellEnd"/>
      <w:r w:rsidRPr="00F55C2A">
        <w:t xml:space="preserve">. Nature </w:t>
      </w:r>
      <w:proofErr w:type="spellStart"/>
      <w:r w:rsidRPr="00F55C2A">
        <w:t>Immunology</w:t>
      </w:r>
      <w:proofErr w:type="spellEnd"/>
      <w:r w:rsidRPr="00F55C2A">
        <w:t xml:space="preserve"> [online]. 2000, </w:t>
      </w:r>
      <w:proofErr w:type="spellStart"/>
      <w:r w:rsidRPr="00F55C2A">
        <w:t>vol</w:t>
      </w:r>
      <w:proofErr w:type="spellEnd"/>
      <w:r w:rsidRPr="00F55C2A">
        <w:t xml:space="preserve">. 1, no. 2, </w:t>
      </w:r>
      <w:proofErr w:type="spellStart"/>
      <w:r w:rsidRPr="00F55C2A">
        <w:t>pp</w:t>
      </w:r>
      <w:proofErr w:type="spellEnd"/>
      <w:r w:rsidRPr="00F55C2A">
        <w:t>. 127–131. Dostupné na: doi:10.1038/77802</w:t>
      </w:r>
    </w:p>
    <w:p w14:paraId="57350B8E" w14:textId="77777777" w:rsidR="00900BBF" w:rsidRPr="00612579" w:rsidRDefault="00900BBF" w:rsidP="009B3E43">
      <w:pPr>
        <w:ind w:left="709" w:hanging="709"/>
      </w:pPr>
      <w:r w:rsidRPr="00612579">
        <w:t xml:space="preserve">SALAZAR, </w:t>
      </w:r>
      <w:proofErr w:type="spellStart"/>
      <w:r w:rsidRPr="00612579">
        <w:t>Aldo</w:t>
      </w:r>
      <w:proofErr w:type="spellEnd"/>
      <w:r w:rsidRPr="00612579">
        <w:t xml:space="preserve"> </w:t>
      </w:r>
      <w:proofErr w:type="spellStart"/>
      <w:r w:rsidRPr="00612579">
        <w:t>André</w:t>
      </w:r>
      <w:proofErr w:type="spellEnd"/>
      <w:r w:rsidRPr="00612579">
        <w:t xml:space="preserve"> </w:t>
      </w:r>
      <w:proofErr w:type="spellStart"/>
      <w:r w:rsidRPr="00612579">
        <w:t>Díaz</w:t>
      </w:r>
      <w:proofErr w:type="spellEnd"/>
      <w:r w:rsidRPr="00612579">
        <w:t xml:space="preserve"> and Paulo </w:t>
      </w:r>
      <w:proofErr w:type="spellStart"/>
      <w:r w:rsidRPr="00612579">
        <w:t>Roberto</w:t>
      </w:r>
      <w:proofErr w:type="spellEnd"/>
      <w:r w:rsidRPr="00612579">
        <w:t xml:space="preserve"> </w:t>
      </w:r>
      <w:proofErr w:type="spellStart"/>
      <w:r w:rsidRPr="00612579">
        <w:t>Gardel</w:t>
      </w:r>
      <w:proofErr w:type="spellEnd"/>
      <w:r w:rsidRPr="00612579">
        <w:t xml:space="preserve"> KURKA, 2020. </w:t>
      </w:r>
      <w:proofErr w:type="spellStart"/>
      <w:r w:rsidRPr="00612579">
        <w:t>Computer</w:t>
      </w:r>
      <w:proofErr w:type="spellEnd"/>
      <w:r w:rsidRPr="00612579">
        <w:t xml:space="preserve"> </w:t>
      </w:r>
      <w:proofErr w:type="spellStart"/>
      <w:r w:rsidRPr="00612579">
        <w:t>Vision</w:t>
      </w:r>
      <w:proofErr w:type="spellEnd"/>
      <w:r w:rsidRPr="00612579">
        <w:t xml:space="preserve"> </w:t>
      </w:r>
      <w:proofErr w:type="spellStart"/>
      <w:r w:rsidRPr="00612579">
        <w:t>methods</w:t>
      </w:r>
      <w:proofErr w:type="spellEnd"/>
      <w:r w:rsidRPr="00612579">
        <w:t xml:space="preserve"> </w:t>
      </w:r>
      <w:proofErr w:type="spellStart"/>
      <w:r w:rsidRPr="00612579">
        <w:t>for</w:t>
      </w:r>
      <w:proofErr w:type="spellEnd"/>
      <w:r w:rsidRPr="00612579">
        <w:t xml:space="preserve"> </w:t>
      </w:r>
      <w:proofErr w:type="spellStart"/>
      <w:r w:rsidRPr="00612579">
        <w:t>automotive</w:t>
      </w:r>
      <w:proofErr w:type="spellEnd"/>
      <w:r w:rsidRPr="00612579">
        <w:t xml:space="preserve"> </w:t>
      </w:r>
      <w:proofErr w:type="spellStart"/>
      <w:r w:rsidRPr="00612579">
        <w:t>applications</w:t>
      </w:r>
      <w:proofErr w:type="spellEnd"/>
      <w:r w:rsidRPr="00612579">
        <w:t xml:space="preserve">. </w:t>
      </w:r>
      <w:proofErr w:type="spellStart"/>
      <w:r w:rsidRPr="00612579">
        <w:rPr>
          <w:i/>
          <w:iCs/>
        </w:rPr>
        <w:t>Tecnia</w:t>
      </w:r>
      <w:proofErr w:type="spellEnd"/>
      <w:r w:rsidRPr="00612579">
        <w:rPr>
          <w:i/>
          <w:iCs/>
        </w:rPr>
        <w:t xml:space="preserve"> (Lima)</w:t>
      </w:r>
      <w:r w:rsidRPr="00612579">
        <w:t xml:space="preserve"> [online]. 2020, </w:t>
      </w:r>
      <w:proofErr w:type="spellStart"/>
      <w:r w:rsidRPr="00612579">
        <w:t>vol</w:t>
      </w:r>
      <w:proofErr w:type="spellEnd"/>
      <w:r w:rsidRPr="00612579">
        <w:t xml:space="preserve">. 30, no. 2, </w:t>
      </w:r>
      <w:proofErr w:type="spellStart"/>
      <w:r w:rsidRPr="00612579">
        <w:t>pp</w:t>
      </w:r>
      <w:proofErr w:type="spellEnd"/>
      <w:r w:rsidRPr="00612579">
        <w:t>. 74–81. Dostupné na: doi:10.21754/tecnia.v30i2.801</w:t>
      </w:r>
    </w:p>
    <w:p w14:paraId="29092B97" w14:textId="77777777" w:rsidR="00900BBF" w:rsidRPr="00612579" w:rsidRDefault="00900BBF" w:rsidP="009B3E43">
      <w:pPr>
        <w:ind w:left="709" w:hanging="709"/>
      </w:pPr>
      <w:r w:rsidRPr="00612579">
        <w:t xml:space="preserve">SHANG, </w:t>
      </w:r>
      <w:proofErr w:type="spellStart"/>
      <w:r w:rsidRPr="00612579">
        <w:t>Fanhua</w:t>
      </w:r>
      <w:proofErr w:type="spellEnd"/>
      <w:r w:rsidRPr="00612579">
        <w:t xml:space="preserve">, </w:t>
      </w:r>
      <w:proofErr w:type="spellStart"/>
      <w:r w:rsidRPr="00612579">
        <w:t>Tao</w:t>
      </w:r>
      <w:proofErr w:type="spellEnd"/>
      <w:r w:rsidRPr="00612579">
        <w:t xml:space="preserve"> HAN, Feng TIAN, </w:t>
      </w:r>
      <w:proofErr w:type="spellStart"/>
      <w:r w:rsidRPr="00612579">
        <w:t>Jun</w:t>
      </w:r>
      <w:proofErr w:type="spellEnd"/>
      <w:r w:rsidRPr="00612579">
        <w:t xml:space="preserve"> TAO and </w:t>
      </w:r>
      <w:proofErr w:type="spellStart"/>
      <w:r w:rsidRPr="00612579">
        <w:t>Zan</w:t>
      </w:r>
      <w:proofErr w:type="spellEnd"/>
      <w:r w:rsidRPr="00612579">
        <w:t xml:space="preserve"> GAO, 2020. A </w:t>
      </w:r>
      <w:proofErr w:type="spellStart"/>
      <w:r w:rsidRPr="00612579">
        <w:t>multimodal</w:t>
      </w:r>
      <w:proofErr w:type="spellEnd"/>
      <w:r w:rsidRPr="00612579">
        <w:t xml:space="preserve"> </w:t>
      </w:r>
      <w:proofErr w:type="spellStart"/>
      <w:r w:rsidRPr="00612579">
        <w:t>pairwise</w:t>
      </w:r>
      <w:proofErr w:type="spellEnd"/>
      <w:r w:rsidRPr="00612579">
        <w:t xml:space="preserve"> </w:t>
      </w:r>
      <w:proofErr w:type="spellStart"/>
      <w:r w:rsidRPr="00612579">
        <w:t>discrimination</w:t>
      </w:r>
      <w:proofErr w:type="spellEnd"/>
      <w:r w:rsidRPr="00612579">
        <w:t xml:space="preserve"> </w:t>
      </w:r>
      <w:proofErr w:type="spellStart"/>
      <w:r w:rsidRPr="00612579">
        <w:t>network</w:t>
      </w:r>
      <w:proofErr w:type="spellEnd"/>
      <w:r w:rsidRPr="00612579">
        <w:t xml:space="preserve"> </w:t>
      </w:r>
      <w:proofErr w:type="spellStart"/>
      <w:r w:rsidRPr="00612579">
        <w:t>for</w:t>
      </w:r>
      <w:proofErr w:type="spellEnd"/>
      <w:r w:rsidRPr="00612579">
        <w:t xml:space="preserve"> </w:t>
      </w:r>
      <w:proofErr w:type="spellStart"/>
      <w:r w:rsidRPr="00612579">
        <w:t>Cross-Domain</w:t>
      </w:r>
      <w:proofErr w:type="spellEnd"/>
      <w:r w:rsidRPr="00612579">
        <w:t xml:space="preserve"> </w:t>
      </w:r>
      <w:proofErr w:type="spellStart"/>
      <w:r w:rsidRPr="00612579">
        <w:t>action</w:t>
      </w:r>
      <w:proofErr w:type="spellEnd"/>
      <w:r w:rsidRPr="00612579">
        <w:t xml:space="preserve"> </w:t>
      </w:r>
      <w:proofErr w:type="spellStart"/>
      <w:r w:rsidRPr="00612579">
        <w:t>recognition</w:t>
      </w:r>
      <w:proofErr w:type="spellEnd"/>
      <w:r w:rsidRPr="00612579">
        <w:t xml:space="preserve">. </w:t>
      </w:r>
      <w:r w:rsidRPr="00612579">
        <w:rPr>
          <w:i/>
          <w:iCs/>
        </w:rPr>
        <w:t>IEEE Access</w:t>
      </w:r>
      <w:r w:rsidRPr="00612579">
        <w:t xml:space="preserve"> [online]. 2020, </w:t>
      </w:r>
      <w:proofErr w:type="spellStart"/>
      <w:r w:rsidRPr="00612579">
        <w:t>vol</w:t>
      </w:r>
      <w:proofErr w:type="spellEnd"/>
      <w:r w:rsidRPr="00612579">
        <w:t xml:space="preserve">. 8, </w:t>
      </w:r>
      <w:proofErr w:type="spellStart"/>
      <w:r w:rsidRPr="00612579">
        <w:t>pp</w:t>
      </w:r>
      <w:proofErr w:type="spellEnd"/>
      <w:r w:rsidRPr="00612579">
        <w:t>. 143545–143557. Dostupné na: doi:10.1109/access.2020.3014691</w:t>
      </w:r>
    </w:p>
    <w:p w14:paraId="5FDA1400" w14:textId="77777777" w:rsidR="00900BBF" w:rsidRPr="00612579" w:rsidRDefault="00900BBF" w:rsidP="009B3E43">
      <w:pPr>
        <w:ind w:left="709" w:hanging="709"/>
      </w:pPr>
      <w:r w:rsidRPr="00612579">
        <w:t xml:space="preserve">SHARMA, </w:t>
      </w:r>
      <w:proofErr w:type="spellStart"/>
      <w:r w:rsidRPr="00612579">
        <w:t>Ajay</w:t>
      </w:r>
      <w:proofErr w:type="spellEnd"/>
      <w:r w:rsidRPr="00612579">
        <w:t xml:space="preserve">, </w:t>
      </w:r>
      <w:proofErr w:type="spellStart"/>
      <w:r w:rsidRPr="00612579">
        <w:t>Ankit</w:t>
      </w:r>
      <w:proofErr w:type="spellEnd"/>
      <w:r w:rsidRPr="00612579">
        <w:t xml:space="preserve"> GUPTA and </w:t>
      </w:r>
      <w:proofErr w:type="spellStart"/>
      <w:r w:rsidRPr="00612579">
        <w:t>Varun</w:t>
      </w:r>
      <w:proofErr w:type="spellEnd"/>
      <w:r w:rsidRPr="00612579">
        <w:t xml:space="preserve"> JAISWAL, 2021. </w:t>
      </w:r>
      <w:proofErr w:type="spellStart"/>
      <w:r w:rsidRPr="00612579">
        <w:t>Solving</w:t>
      </w:r>
      <w:proofErr w:type="spellEnd"/>
      <w:r w:rsidRPr="00612579">
        <w:t xml:space="preserve"> image </w:t>
      </w:r>
      <w:proofErr w:type="spellStart"/>
      <w:r w:rsidRPr="00612579">
        <w:t>processing</w:t>
      </w:r>
      <w:proofErr w:type="spellEnd"/>
      <w:r w:rsidRPr="00612579">
        <w:t xml:space="preserve"> </w:t>
      </w:r>
      <w:proofErr w:type="spellStart"/>
      <w:r w:rsidRPr="00612579">
        <w:t>critical</w:t>
      </w:r>
      <w:proofErr w:type="spellEnd"/>
      <w:r w:rsidRPr="00612579">
        <w:t xml:space="preserve"> </w:t>
      </w:r>
      <w:proofErr w:type="spellStart"/>
      <w:r w:rsidRPr="00612579">
        <w:t>problems</w:t>
      </w:r>
      <w:proofErr w:type="spellEnd"/>
      <w:r w:rsidRPr="00612579">
        <w:t xml:space="preserve"> </w:t>
      </w:r>
      <w:proofErr w:type="spellStart"/>
      <w:r w:rsidRPr="00612579">
        <w:t>using</w:t>
      </w:r>
      <w:proofErr w:type="spellEnd"/>
      <w:r w:rsidRPr="00612579">
        <w:t xml:space="preserve"> </w:t>
      </w:r>
      <w:proofErr w:type="spellStart"/>
      <w:r w:rsidRPr="00612579">
        <w:t>machine</w:t>
      </w:r>
      <w:proofErr w:type="spellEnd"/>
      <w:r w:rsidRPr="00612579">
        <w:t xml:space="preserve"> </w:t>
      </w:r>
      <w:proofErr w:type="spellStart"/>
      <w:r w:rsidRPr="00612579">
        <w:t>learning</w:t>
      </w:r>
      <w:proofErr w:type="spellEnd"/>
      <w:r w:rsidRPr="00612579">
        <w:t xml:space="preserve">. In: </w:t>
      </w:r>
      <w:proofErr w:type="spellStart"/>
      <w:r w:rsidRPr="00612579">
        <w:rPr>
          <w:i/>
          <w:iCs/>
        </w:rPr>
        <w:t>Studies</w:t>
      </w:r>
      <w:proofErr w:type="spellEnd"/>
      <w:r w:rsidRPr="00612579">
        <w:rPr>
          <w:i/>
          <w:iCs/>
        </w:rPr>
        <w:t xml:space="preserve"> in big </w:t>
      </w:r>
      <w:proofErr w:type="spellStart"/>
      <w:r w:rsidRPr="00612579">
        <w:rPr>
          <w:i/>
          <w:iCs/>
        </w:rPr>
        <w:t>data</w:t>
      </w:r>
      <w:proofErr w:type="spellEnd"/>
      <w:r w:rsidRPr="00612579">
        <w:t xml:space="preserve"> [online]. p. 213–248. Dostupné na: doi:10.1007/978-981-15-9492-2_11</w:t>
      </w:r>
    </w:p>
    <w:p w14:paraId="4C3E1D2A" w14:textId="77777777" w:rsidR="00900BBF" w:rsidRDefault="00900BBF" w:rsidP="009B3E43">
      <w:pPr>
        <w:ind w:left="709" w:hanging="709"/>
      </w:pPr>
      <w:r w:rsidRPr="00612579">
        <w:t xml:space="preserve">SHI, </w:t>
      </w:r>
      <w:proofErr w:type="spellStart"/>
      <w:r w:rsidRPr="00612579">
        <w:t>Zhibin</w:t>
      </w:r>
      <w:proofErr w:type="spellEnd"/>
      <w:r w:rsidRPr="00612579">
        <w:t xml:space="preserve">, </w:t>
      </w:r>
      <w:proofErr w:type="spellStart"/>
      <w:r w:rsidRPr="00612579">
        <w:t>Liangjie</w:t>
      </w:r>
      <w:proofErr w:type="spellEnd"/>
      <w:r w:rsidRPr="00612579">
        <w:t xml:space="preserve"> CAO, </w:t>
      </w:r>
      <w:proofErr w:type="spellStart"/>
      <w:r w:rsidRPr="00612579">
        <w:t>Cheng</w:t>
      </w:r>
      <w:proofErr w:type="spellEnd"/>
      <w:r w:rsidRPr="00612579">
        <w:t xml:space="preserve"> GUAN, </w:t>
      </w:r>
      <w:proofErr w:type="spellStart"/>
      <w:r w:rsidRPr="00612579">
        <w:t>Haiyong</w:t>
      </w:r>
      <w:proofErr w:type="spellEnd"/>
      <w:r w:rsidRPr="00612579">
        <w:t xml:space="preserve"> ZHENG, </w:t>
      </w:r>
      <w:proofErr w:type="spellStart"/>
      <w:r w:rsidRPr="00612579">
        <w:t>Zhaorui</w:t>
      </w:r>
      <w:proofErr w:type="spellEnd"/>
      <w:r w:rsidRPr="00612579">
        <w:t xml:space="preserve"> GU, </w:t>
      </w:r>
      <w:proofErr w:type="spellStart"/>
      <w:r w:rsidRPr="00612579">
        <w:t>Zhibin</w:t>
      </w:r>
      <w:proofErr w:type="spellEnd"/>
      <w:r w:rsidRPr="00612579">
        <w:t xml:space="preserve"> YU and Bing ZHENG, 2020. </w:t>
      </w:r>
      <w:proofErr w:type="spellStart"/>
      <w:r w:rsidRPr="00612579">
        <w:t>Learning</w:t>
      </w:r>
      <w:proofErr w:type="spellEnd"/>
      <w:r w:rsidRPr="00612579">
        <w:t xml:space="preserve"> </w:t>
      </w:r>
      <w:proofErr w:type="spellStart"/>
      <w:r w:rsidRPr="00612579">
        <w:t>Attention-Enhanced</w:t>
      </w:r>
      <w:proofErr w:type="spellEnd"/>
      <w:r w:rsidRPr="00612579">
        <w:t xml:space="preserve"> </w:t>
      </w:r>
      <w:proofErr w:type="spellStart"/>
      <w:r w:rsidRPr="00612579">
        <w:t>spatiotemporal</w:t>
      </w:r>
      <w:proofErr w:type="spellEnd"/>
      <w:r w:rsidRPr="00612579">
        <w:t xml:space="preserve"> </w:t>
      </w:r>
      <w:proofErr w:type="spellStart"/>
      <w:r w:rsidRPr="00612579">
        <w:t>representation</w:t>
      </w:r>
      <w:proofErr w:type="spellEnd"/>
      <w:r w:rsidRPr="00612579">
        <w:t xml:space="preserve"> </w:t>
      </w:r>
      <w:proofErr w:type="spellStart"/>
      <w:r w:rsidRPr="00612579">
        <w:t>for</w:t>
      </w:r>
      <w:proofErr w:type="spellEnd"/>
      <w:r w:rsidRPr="00612579">
        <w:t xml:space="preserve"> </w:t>
      </w:r>
      <w:proofErr w:type="spellStart"/>
      <w:r w:rsidRPr="00612579">
        <w:t>action</w:t>
      </w:r>
      <w:proofErr w:type="spellEnd"/>
      <w:r w:rsidRPr="00612579">
        <w:t xml:space="preserve"> </w:t>
      </w:r>
      <w:proofErr w:type="spellStart"/>
      <w:r w:rsidRPr="00612579">
        <w:t>recognition</w:t>
      </w:r>
      <w:proofErr w:type="spellEnd"/>
      <w:r w:rsidRPr="00612579">
        <w:t xml:space="preserve">. </w:t>
      </w:r>
      <w:r w:rsidRPr="00612579">
        <w:rPr>
          <w:i/>
          <w:iCs/>
        </w:rPr>
        <w:t>IEEE Access</w:t>
      </w:r>
      <w:r w:rsidRPr="00612579">
        <w:t xml:space="preserve"> [online]. 2020, </w:t>
      </w:r>
      <w:proofErr w:type="spellStart"/>
      <w:r w:rsidRPr="00612579">
        <w:t>vol</w:t>
      </w:r>
      <w:proofErr w:type="spellEnd"/>
      <w:r w:rsidRPr="00612579">
        <w:t xml:space="preserve">. 8, </w:t>
      </w:r>
      <w:proofErr w:type="spellStart"/>
      <w:r w:rsidRPr="00612579">
        <w:t>pp</w:t>
      </w:r>
      <w:proofErr w:type="spellEnd"/>
      <w:r w:rsidRPr="00612579">
        <w:t>. 16785–16794. Dostupné na: doi:10.1109/access.2020.2968024</w:t>
      </w:r>
    </w:p>
    <w:p w14:paraId="45D7BC21" w14:textId="4575E5CA" w:rsidR="00B17970" w:rsidRPr="00612579" w:rsidRDefault="00B17970" w:rsidP="009B3E43">
      <w:pPr>
        <w:ind w:left="709" w:hanging="709"/>
      </w:pPr>
      <w:r w:rsidRPr="00B17970">
        <w:t xml:space="preserve">SHORTEN, </w:t>
      </w:r>
      <w:proofErr w:type="spellStart"/>
      <w:r w:rsidRPr="00B17970">
        <w:t>Connor</w:t>
      </w:r>
      <w:proofErr w:type="spellEnd"/>
      <w:r w:rsidRPr="00B17970">
        <w:t xml:space="preserve"> and </w:t>
      </w:r>
      <w:proofErr w:type="spellStart"/>
      <w:r w:rsidRPr="00B17970">
        <w:t>Taghi</w:t>
      </w:r>
      <w:proofErr w:type="spellEnd"/>
      <w:r w:rsidRPr="00B17970">
        <w:t xml:space="preserve"> M. KHOSHGOFTAAR, 2019. A </w:t>
      </w:r>
      <w:proofErr w:type="spellStart"/>
      <w:r w:rsidRPr="00B17970">
        <w:t>survey</w:t>
      </w:r>
      <w:proofErr w:type="spellEnd"/>
      <w:r w:rsidRPr="00B17970">
        <w:t xml:space="preserve"> on Image </w:t>
      </w:r>
      <w:proofErr w:type="spellStart"/>
      <w:r w:rsidRPr="00B17970">
        <w:t>Data</w:t>
      </w:r>
      <w:proofErr w:type="spellEnd"/>
      <w:r w:rsidRPr="00B17970">
        <w:t xml:space="preserve"> </w:t>
      </w:r>
      <w:proofErr w:type="spellStart"/>
      <w:r w:rsidRPr="00B17970">
        <w:t>Augmentation</w:t>
      </w:r>
      <w:proofErr w:type="spellEnd"/>
      <w:r w:rsidRPr="00B17970">
        <w:t xml:space="preserve"> </w:t>
      </w:r>
      <w:proofErr w:type="spellStart"/>
      <w:r w:rsidRPr="00B17970">
        <w:t>for</w:t>
      </w:r>
      <w:proofErr w:type="spellEnd"/>
      <w:r w:rsidRPr="00B17970">
        <w:t xml:space="preserve"> </w:t>
      </w:r>
      <w:proofErr w:type="spellStart"/>
      <w:r w:rsidRPr="00B17970">
        <w:t>Deep</w:t>
      </w:r>
      <w:proofErr w:type="spellEnd"/>
      <w:r w:rsidRPr="00B17970">
        <w:t xml:space="preserve"> </w:t>
      </w:r>
      <w:proofErr w:type="spellStart"/>
      <w:r w:rsidRPr="00B17970">
        <w:t>Learning</w:t>
      </w:r>
      <w:proofErr w:type="spellEnd"/>
      <w:r w:rsidRPr="00B17970">
        <w:t xml:space="preserve">. </w:t>
      </w:r>
      <w:proofErr w:type="spellStart"/>
      <w:r w:rsidRPr="00B17970">
        <w:t>Journal</w:t>
      </w:r>
      <w:proofErr w:type="spellEnd"/>
      <w:r w:rsidRPr="00B17970">
        <w:t xml:space="preserve"> of Big </w:t>
      </w:r>
      <w:proofErr w:type="spellStart"/>
      <w:r w:rsidRPr="00B17970">
        <w:t>Data</w:t>
      </w:r>
      <w:proofErr w:type="spellEnd"/>
      <w:r w:rsidRPr="00B17970">
        <w:t xml:space="preserve"> [online]. 2019, </w:t>
      </w:r>
      <w:proofErr w:type="spellStart"/>
      <w:r w:rsidRPr="00B17970">
        <w:t>vol</w:t>
      </w:r>
      <w:proofErr w:type="spellEnd"/>
      <w:r w:rsidRPr="00B17970">
        <w:t>. 6, no. 1. Dostupné na: doi:10.1186/s40537-019-0197-0</w:t>
      </w:r>
    </w:p>
    <w:p w14:paraId="4FA6C04B" w14:textId="39E92D4A" w:rsidR="00303B90" w:rsidRPr="00612579" w:rsidRDefault="00303B90" w:rsidP="009B3E43">
      <w:pPr>
        <w:ind w:left="709" w:hanging="709"/>
      </w:pPr>
      <w:r w:rsidRPr="00612579">
        <w:t xml:space="preserve">SHU, </w:t>
      </w:r>
      <w:proofErr w:type="spellStart"/>
      <w:r w:rsidRPr="00612579">
        <w:t>Tianmin</w:t>
      </w:r>
      <w:proofErr w:type="spellEnd"/>
      <w:r w:rsidRPr="00612579">
        <w:t xml:space="preserve">, </w:t>
      </w:r>
      <w:proofErr w:type="spellStart"/>
      <w:r w:rsidRPr="00612579">
        <w:t>Dan</w:t>
      </w:r>
      <w:proofErr w:type="spellEnd"/>
      <w:r w:rsidRPr="00612579">
        <w:t xml:space="preserve"> XIE, </w:t>
      </w:r>
      <w:proofErr w:type="spellStart"/>
      <w:r w:rsidRPr="00612579">
        <w:t>Brandon</w:t>
      </w:r>
      <w:proofErr w:type="spellEnd"/>
      <w:r w:rsidRPr="00612579">
        <w:t xml:space="preserve"> ROTHROCK, </w:t>
      </w:r>
      <w:proofErr w:type="spellStart"/>
      <w:r w:rsidRPr="00612579">
        <w:t>Sinisa</w:t>
      </w:r>
      <w:proofErr w:type="spellEnd"/>
      <w:r w:rsidRPr="00612579">
        <w:t xml:space="preserve"> TODOROVIC and Song‐</w:t>
      </w:r>
      <w:proofErr w:type="spellStart"/>
      <w:r w:rsidRPr="00612579">
        <w:t>Chun</w:t>
      </w:r>
      <w:proofErr w:type="spellEnd"/>
      <w:r w:rsidRPr="00612579">
        <w:t xml:space="preserve"> ZHU, 2015. </w:t>
      </w:r>
      <w:proofErr w:type="spellStart"/>
      <w:r w:rsidRPr="00612579">
        <w:t>Joint</w:t>
      </w:r>
      <w:proofErr w:type="spellEnd"/>
      <w:r w:rsidRPr="00612579">
        <w:t xml:space="preserve"> </w:t>
      </w:r>
      <w:proofErr w:type="spellStart"/>
      <w:r w:rsidRPr="00612579">
        <w:t>inference</w:t>
      </w:r>
      <w:proofErr w:type="spellEnd"/>
      <w:r w:rsidRPr="00612579">
        <w:t xml:space="preserve"> of </w:t>
      </w:r>
      <w:proofErr w:type="spellStart"/>
      <w:r w:rsidRPr="00612579">
        <w:t>groups</w:t>
      </w:r>
      <w:proofErr w:type="spellEnd"/>
      <w:r w:rsidRPr="00612579">
        <w:t xml:space="preserve">, </w:t>
      </w:r>
      <w:proofErr w:type="spellStart"/>
      <w:r w:rsidRPr="00612579">
        <w:t>events</w:t>
      </w:r>
      <w:proofErr w:type="spellEnd"/>
      <w:r w:rsidRPr="00612579">
        <w:t xml:space="preserve"> and </w:t>
      </w:r>
      <w:proofErr w:type="spellStart"/>
      <w:r w:rsidRPr="00612579">
        <w:t>human</w:t>
      </w:r>
      <w:proofErr w:type="spellEnd"/>
      <w:r w:rsidRPr="00612579">
        <w:t xml:space="preserve"> </w:t>
      </w:r>
      <w:proofErr w:type="spellStart"/>
      <w:r w:rsidRPr="00612579">
        <w:t>roles</w:t>
      </w:r>
      <w:proofErr w:type="spellEnd"/>
      <w:r w:rsidRPr="00612579">
        <w:t xml:space="preserve"> in </w:t>
      </w:r>
      <w:proofErr w:type="spellStart"/>
      <w:r w:rsidRPr="00612579">
        <w:t>aerial</w:t>
      </w:r>
      <w:proofErr w:type="spellEnd"/>
      <w:r w:rsidRPr="00612579">
        <w:t xml:space="preserve"> </w:t>
      </w:r>
      <w:proofErr w:type="spellStart"/>
      <w:r w:rsidRPr="00612579">
        <w:t>videos</w:t>
      </w:r>
      <w:proofErr w:type="spellEnd"/>
      <w:r w:rsidRPr="00612579">
        <w:t xml:space="preserve">. </w:t>
      </w:r>
      <w:r w:rsidRPr="00612579">
        <w:rPr>
          <w:i/>
          <w:iCs/>
        </w:rPr>
        <w:t xml:space="preserve">IEEE </w:t>
      </w:r>
      <w:proofErr w:type="spellStart"/>
      <w:r w:rsidRPr="00612579">
        <w:rPr>
          <w:i/>
          <w:iCs/>
        </w:rPr>
        <w:t>Conference</w:t>
      </w:r>
      <w:proofErr w:type="spellEnd"/>
      <w:r w:rsidRPr="00612579">
        <w:rPr>
          <w:i/>
          <w:iCs/>
        </w:rPr>
        <w:t xml:space="preserve"> on </w:t>
      </w:r>
      <w:proofErr w:type="spellStart"/>
      <w:r w:rsidRPr="00612579">
        <w:rPr>
          <w:i/>
          <w:iCs/>
        </w:rPr>
        <w:t>Computer</w:t>
      </w:r>
      <w:proofErr w:type="spellEnd"/>
      <w:r w:rsidRPr="00612579">
        <w:rPr>
          <w:i/>
          <w:iCs/>
        </w:rPr>
        <w:t xml:space="preserve"> </w:t>
      </w:r>
      <w:proofErr w:type="spellStart"/>
      <w:r w:rsidRPr="00612579">
        <w:rPr>
          <w:i/>
          <w:iCs/>
        </w:rPr>
        <w:t>Vision</w:t>
      </w:r>
      <w:proofErr w:type="spellEnd"/>
      <w:r w:rsidRPr="00612579">
        <w:rPr>
          <w:i/>
          <w:iCs/>
        </w:rPr>
        <w:t xml:space="preserve"> and </w:t>
      </w:r>
      <w:proofErr w:type="spellStart"/>
      <w:r w:rsidRPr="00612579">
        <w:rPr>
          <w:i/>
          <w:iCs/>
        </w:rPr>
        <w:t>Pattern</w:t>
      </w:r>
      <w:proofErr w:type="spellEnd"/>
      <w:r w:rsidRPr="00612579">
        <w:rPr>
          <w:i/>
          <w:iCs/>
        </w:rPr>
        <w:t xml:space="preserve"> </w:t>
      </w:r>
      <w:proofErr w:type="spellStart"/>
      <w:r w:rsidRPr="00612579">
        <w:rPr>
          <w:i/>
          <w:iCs/>
        </w:rPr>
        <w:t>Recognition</w:t>
      </w:r>
      <w:proofErr w:type="spellEnd"/>
      <w:r w:rsidRPr="00612579">
        <w:t xml:space="preserve"> [online]. 2015. Dostupné na: doi:10.1109/cvpr.2015.7299088</w:t>
      </w:r>
    </w:p>
    <w:p w14:paraId="57C5226F" w14:textId="2C411E6E" w:rsidR="00DA6A73" w:rsidRPr="00612579" w:rsidRDefault="00DA6A73" w:rsidP="009B3E43">
      <w:pPr>
        <w:ind w:left="709" w:hanging="709"/>
      </w:pPr>
      <w:r w:rsidRPr="00612579">
        <w:t xml:space="preserve">SIGURDSSON, </w:t>
      </w:r>
      <w:proofErr w:type="spellStart"/>
      <w:r w:rsidRPr="00612579">
        <w:t>Gunnar</w:t>
      </w:r>
      <w:proofErr w:type="spellEnd"/>
      <w:r w:rsidRPr="00612579">
        <w:t xml:space="preserve"> A., </w:t>
      </w:r>
      <w:proofErr w:type="spellStart"/>
      <w:r w:rsidRPr="00612579">
        <w:t>Abhinav</w:t>
      </w:r>
      <w:proofErr w:type="spellEnd"/>
      <w:r w:rsidRPr="00612579">
        <w:t xml:space="preserve"> GUPTA, </w:t>
      </w:r>
      <w:proofErr w:type="spellStart"/>
      <w:r w:rsidRPr="00612579">
        <w:t>Cordelia</w:t>
      </w:r>
      <w:proofErr w:type="spellEnd"/>
      <w:r w:rsidRPr="00612579">
        <w:t xml:space="preserve"> SCHMID, </w:t>
      </w:r>
      <w:proofErr w:type="spellStart"/>
      <w:r w:rsidRPr="00612579">
        <w:t>Ali</w:t>
      </w:r>
      <w:proofErr w:type="spellEnd"/>
      <w:r w:rsidRPr="00612579">
        <w:t xml:space="preserve"> FARHADI and </w:t>
      </w:r>
      <w:proofErr w:type="spellStart"/>
      <w:r w:rsidRPr="00612579">
        <w:t>Karteek</w:t>
      </w:r>
      <w:proofErr w:type="spellEnd"/>
      <w:r w:rsidRPr="00612579">
        <w:t xml:space="preserve"> ALAHARI, 2018. </w:t>
      </w:r>
      <w:proofErr w:type="spellStart"/>
      <w:r w:rsidRPr="00612579">
        <w:t>Charades</w:t>
      </w:r>
      <w:proofErr w:type="spellEnd"/>
      <w:r w:rsidRPr="00612579">
        <w:t xml:space="preserve">-Ego: a </w:t>
      </w:r>
      <w:proofErr w:type="spellStart"/>
      <w:r w:rsidRPr="00612579">
        <w:t>Large-Scale</w:t>
      </w:r>
      <w:proofErr w:type="spellEnd"/>
      <w:r w:rsidRPr="00612579">
        <w:t xml:space="preserve"> dataset of </w:t>
      </w:r>
      <w:proofErr w:type="spellStart"/>
      <w:r w:rsidRPr="00612579">
        <w:t>paired</w:t>
      </w:r>
      <w:proofErr w:type="spellEnd"/>
      <w:r w:rsidRPr="00612579">
        <w:t xml:space="preserve"> </w:t>
      </w:r>
      <w:proofErr w:type="spellStart"/>
      <w:r w:rsidRPr="00612579">
        <w:t>third</w:t>
      </w:r>
      <w:proofErr w:type="spellEnd"/>
      <w:r w:rsidRPr="00612579">
        <w:t xml:space="preserve"> and </w:t>
      </w:r>
      <w:proofErr w:type="spellStart"/>
      <w:r w:rsidRPr="00612579">
        <w:t>first</w:t>
      </w:r>
      <w:proofErr w:type="spellEnd"/>
      <w:r w:rsidRPr="00612579">
        <w:t xml:space="preserve"> person </w:t>
      </w:r>
      <w:proofErr w:type="spellStart"/>
      <w:r w:rsidRPr="00612579">
        <w:t>videos</w:t>
      </w:r>
      <w:proofErr w:type="spellEnd"/>
      <w:r w:rsidRPr="00612579">
        <w:t>. arXiv.org [online]. Dostupné na: https://arxiv.org/abs/1804.09626</w:t>
      </w:r>
    </w:p>
    <w:p w14:paraId="72AAC198" w14:textId="0E782CD3" w:rsidR="007410AA" w:rsidRPr="00612579" w:rsidRDefault="007410AA" w:rsidP="009B3E43">
      <w:pPr>
        <w:ind w:left="709" w:hanging="709"/>
      </w:pPr>
      <w:r w:rsidRPr="00612579">
        <w:t xml:space="preserve">SOOMRO, </w:t>
      </w:r>
      <w:proofErr w:type="spellStart"/>
      <w:r w:rsidRPr="00612579">
        <w:t>Khurram</w:t>
      </w:r>
      <w:proofErr w:type="spellEnd"/>
      <w:r w:rsidRPr="00612579">
        <w:t xml:space="preserve">, </w:t>
      </w:r>
      <w:proofErr w:type="spellStart"/>
      <w:r w:rsidRPr="00612579">
        <w:t>Amir</w:t>
      </w:r>
      <w:proofErr w:type="spellEnd"/>
      <w:r w:rsidRPr="00612579">
        <w:t xml:space="preserve"> </w:t>
      </w:r>
      <w:proofErr w:type="spellStart"/>
      <w:r w:rsidRPr="00612579">
        <w:t>Roshan</w:t>
      </w:r>
      <w:proofErr w:type="spellEnd"/>
      <w:r w:rsidRPr="00612579">
        <w:t xml:space="preserve"> ZAMIR, </w:t>
      </w:r>
      <w:proofErr w:type="spellStart"/>
      <w:r w:rsidRPr="00612579">
        <w:t>Zamir</w:t>
      </w:r>
      <w:proofErr w:type="spellEnd"/>
      <w:r w:rsidRPr="00612579">
        <w:t xml:space="preserve"> SHAH and </w:t>
      </w:r>
      <w:proofErr w:type="spellStart"/>
      <w:r w:rsidRPr="00612579">
        <w:t>Mubarak</w:t>
      </w:r>
      <w:proofErr w:type="spellEnd"/>
      <w:r w:rsidRPr="00612579">
        <w:t xml:space="preserve"> SHAH, 2012. UCF101 - </w:t>
      </w:r>
      <w:proofErr w:type="spellStart"/>
      <w:r w:rsidRPr="00612579">
        <w:t>Action</w:t>
      </w:r>
      <w:proofErr w:type="spellEnd"/>
      <w:r w:rsidRPr="00612579">
        <w:t xml:space="preserve"> </w:t>
      </w:r>
      <w:proofErr w:type="spellStart"/>
      <w:r w:rsidRPr="00612579">
        <w:t>Recognition</w:t>
      </w:r>
      <w:proofErr w:type="spellEnd"/>
      <w:r w:rsidRPr="00612579">
        <w:t xml:space="preserve"> </w:t>
      </w:r>
      <w:proofErr w:type="spellStart"/>
      <w:r w:rsidRPr="00612579">
        <w:t>Data</w:t>
      </w:r>
      <w:proofErr w:type="spellEnd"/>
      <w:r w:rsidRPr="00612579">
        <w:t xml:space="preserve"> Set [online]. Dostupné na: https://www.crcv.ucf.edu/data/UCF101.php</w:t>
      </w:r>
    </w:p>
    <w:p w14:paraId="05F1B3F2" w14:textId="77777777" w:rsidR="00900BBF" w:rsidRPr="00612579" w:rsidRDefault="00900BBF" w:rsidP="009B3E43">
      <w:pPr>
        <w:ind w:left="709" w:hanging="709"/>
      </w:pPr>
      <w:r w:rsidRPr="00612579">
        <w:lastRenderedPageBreak/>
        <w:t xml:space="preserve">TAKAHASHI, </w:t>
      </w:r>
      <w:proofErr w:type="spellStart"/>
      <w:r w:rsidRPr="00612579">
        <w:t>Ryo</w:t>
      </w:r>
      <w:proofErr w:type="spellEnd"/>
      <w:r w:rsidRPr="00612579">
        <w:t xml:space="preserve">, </w:t>
      </w:r>
      <w:proofErr w:type="spellStart"/>
      <w:r w:rsidRPr="00612579">
        <w:t>Takashi</w:t>
      </w:r>
      <w:proofErr w:type="spellEnd"/>
      <w:r w:rsidRPr="00612579">
        <w:t xml:space="preserve"> MATSUBARA and </w:t>
      </w:r>
      <w:proofErr w:type="spellStart"/>
      <w:r w:rsidRPr="00612579">
        <w:t>Kuniaki</w:t>
      </w:r>
      <w:proofErr w:type="spellEnd"/>
      <w:r w:rsidRPr="00612579">
        <w:t xml:space="preserve"> UEHARA, 2020. </w:t>
      </w:r>
      <w:proofErr w:type="spellStart"/>
      <w:r w:rsidRPr="00612579">
        <w:t>Data</w:t>
      </w:r>
      <w:proofErr w:type="spellEnd"/>
      <w:r w:rsidRPr="00612579">
        <w:t xml:space="preserve"> </w:t>
      </w:r>
      <w:proofErr w:type="spellStart"/>
      <w:r w:rsidRPr="00612579">
        <w:t>augmentation</w:t>
      </w:r>
      <w:proofErr w:type="spellEnd"/>
      <w:r w:rsidRPr="00612579">
        <w:t xml:space="preserve"> </w:t>
      </w:r>
      <w:proofErr w:type="spellStart"/>
      <w:r w:rsidRPr="00612579">
        <w:t>using</w:t>
      </w:r>
      <w:proofErr w:type="spellEnd"/>
      <w:r w:rsidRPr="00612579">
        <w:t xml:space="preserve"> </w:t>
      </w:r>
      <w:proofErr w:type="spellStart"/>
      <w:r w:rsidRPr="00612579">
        <w:t>random</w:t>
      </w:r>
      <w:proofErr w:type="spellEnd"/>
      <w:r w:rsidRPr="00612579">
        <w:t xml:space="preserve"> image </w:t>
      </w:r>
      <w:proofErr w:type="spellStart"/>
      <w:r w:rsidRPr="00612579">
        <w:t>cropping</w:t>
      </w:r>
      <w:proofErr w:type="spellEnd"/>
      <w:r w:rsidRPr="00612579">
        <w:t xml:space="preserve"> and </w:t>
      </w:r>
      <w:proofErr w:type="spellStart"/>
      <w:r w:rsidRPr="00612579">
        <w:t>patching</w:t>
      </w:r>
      <w:proofErr w:type="spellEnd"/>
      <w:r w:rsidRPr="00612579">
        <w:t xml:space="preserve"> </w:t>
      </w:r>
      <w:proofErr w:type="spellStart"/>
      <w:r w:rsidRPr="00612579">
        <w:t>for</w:t>
      </w:r>
      <w:proofErr w:type="spellEnd"/>
      <w:r w:rsidRPr="00612579">
        <w:t xml:space="preserve"> </w:t>
      </w:r>
      <w:proofErr w:type="spellStart"/>
      <w:r w:rsidRPr="00612579">
        <w:t>deep</w:t>
      </w:r>
      <w:proofErr w:type="spellEnd"/>
      <w:r w:rsidRPr="00612579">
        <w:t xml:space="preserve"> </w:t>
      </w:r>
      <w:proofErr w:type="spellStart"/>
      <w:r w:rsidRPr="00612579">
        <w:t>CNNs</w:t>
      </w:r>
      <w:proofErr w:type="spellEnd"/>
      <w:r w:rsidRPr="00612579">
        <w:t xml:space="preserve">. </w:t>
      </w:r>
      <w:r w:rsidRPr="00612579">
        <w:rPr>
          <w:i/>
          <w:iCs/>
        </w:rPr>
        <w:t xml:space="preserve">IEEE </w:t>
      </w:r>
      <w:proofErr w:type="spellStart"/>
      <w:r w:rsidRPr="00612579">
        <w:rPr>
          <w:i/>
          <w:iCs/>
        </w:rPr>
        <w:t>Transactions</w:t>
      </w:r>
      <w:proofErr w:type="spellEnd"/>
      <w:r w:rsidRPr="00612579">
        <w:rPr>
          <w:i/>
          <w:iCs/>
        </w:rPr>
        <w:t xml:space="preserve"> on </w:t>
      </w:r>
      <w:proofErr w:type="spellStart"/>
      <w:r w:rsidRPr="00612579">
        <w:rPr>
          <w:i/>
          <w:iCs/>
        </w:rPr>
        <w:t>Circuits</w:t>
      </w:r>
      <w:proofErr w:type="spellEnd"/>
      <w:r w:rsidRPr="00612579">
        <w:rPr>
          <w:i/>
          <w:iCs/>
        </w:rPr>
        <w:t xml:space="preserve"> and Systems </w:t>
      </w:r>
      <w:proofErr w:type="spellStart"/>
      <w:r w:rsidRPr="00612579">
        <w:rPr>
          <w:i/>
          <w:iCs/>
        </w:rPr>
        <w:t>for</w:t>
      </w:r>
      <w:proofErr w:type="spellEnd"/>
      <w:r w:rsidRPr="00612579">
        <w:rPr>
          <w:i/>
          <w:iCs/>
        </w:rPr>
        <w:t xml:space="preserve"> Video </w:t>
      </w:r>
      <w:proofErr w:type="spellStart"/>
      <w:r w:rsidRPr="00612579">
        <w:rPr>
          <w:i/>
          <w:iCs/>
        </w:rPr>
        <w:t>Technology</w:t>
      </w:r>
      <w:proofErr w:type="spellEnd"/>
      <w:r w:rsidRPr="00612579">
        <w:rPr>
          <w:i/>
          <w:iCs/>
        </w:rPr>
        <w:t xml:space="preserve"> (</w:t>
      </w:r>
      <w:proofErr w:type="spellStart"/>
      <w:r w:rsidRPr="00612579">
        <w:rPr>
          <w:i/>
          <w:iCs/>
        </w:rPr>
        <w:t>Print</w:t>
      </w:r>
      <w:proofErr w:type="spellEnd"/>
      <w:r w:rsidRPr="00612579">
        <w:rPr>
          <w:i/>
          <w:iCs/>
        </w:rPr>
        <w:t>)</w:t>
      </w:r>
      <w:r w:rsidRPr="00612579">
        <w:t xml:space="preserve"> [online]. 2020, </w:t>
      </w:r>
      <w:proofErr w:type="spellStart"/>
      <w:r w:rsidRPr="00612579">
        <w:t>vol</w:t>
      </w:r>
      <w:proofErr w:type="spellEnd"/>
      <w:r w:rsidRPr="00612579">
        <w:t xml:space="preserve">. 30, no. 9, </w:t>
      </w:r>
      <w:proofErr w:type="spellStart"/>
      <w:r w:rsidRPr="00612579">
        <w:t>pp</w:t>
      </w:r>
      <w:proofErr w:type="spellEnd"/>
      <w:r w:rsidRPr="00612579">
        <w:t>. 2917–2931. Dostupné na: doi:10.1109/tcsvt.2019.2935128</w:t>
      </w:r>
    </w:p>
    <w:p w14:paraId="6939F6F9" w14:textId="1522271B" w:rsidR="00900BBF" w:rsidRPr="00612579" w:rsidRDefault="00900BBF" w:rsidP="009B3E43">
      <w:pPr>
        <w:ind w:left="709" w:hanging="709"/>
      </w:pPr>
      <w:r w:rsidRPr="00612579">
        <w:t xml:space="preserve">TRAN, </w:t>
      </w:r>
      <w:proofErr w:type="spellStart"/>
      <w:r w:rsidRPr="00612579">
        <w:t>Du</w:t>
      </w:r>
      <w:proofErr w:type="spellEnd"/>
      <w:r w:rsidRPr="00612579">
        <w:t xml:space="preserve">, </w:t>
      </w:r>
      <w:proofErr w:type="spellStart"/>
      <w:r w:rsidRPr="00612579">
        <w:t>Lubomir</w:t>
      </w:r>
      <w:proofErr w:type="spellEnd"/>
      <w:r w:rsidRPr="00612579">
        <w:t xml:space="preserve"> BOURDEV, Rob FERGUS, </w:t>
      </w:r>
      <w:proofErr w:type="spellStart"/>
      <w:r w:rsidRPr="00612579">
        <w:t>Lorenzo</w:t>
      </w:r>
      <w:proofErr w:type="spellEnd"/>
      <w:r w:rsidRPr="00612579">
        <w:t xml:space="preserve"> TORRESANI and </w:t>
      </w:r>
      <w:proofErr w:type="spellStart"/>
      <w:r w:rsidRPr="00612579">
        <w:t>Manohar</w:t>
      </w:r>
      <w:proofErr w:type="spellEnd"/>
      <w:r w:rsidRPr="00612579">
        <w:t xml:space="preserve"> PALURI, 2015. </w:t>
      </w:r>
      <w:proofErr w:type="spellStart"/>
      <w:r w:rsidRPr="00612579">
        <w:t>Learning</w:t>
      </w:r>
      <w:proofErr w:type="spellEnd"/>
      <w:r w:rsidRPr="00612579">
        <w:t xml:space="preserve"> </w:t>
      </w:r>
      <w:proofErr w:type="spellStart"/>
      <w:r w:rsidRPr="00612579">
        <w:t>Spatiotemporal</w:t>
      </w:r>
      <w:proofErr w:type="spellEnd"/>
      <w:r w:rsidRPr="00612579">
        <w:t xml:space="preserve"> </w:t>
      </w:r>
      <w:proofErr w:type="spellStart"/>
      <w:r w:rsidRPr="00612579">
        <w:t>Features</w:t>
      </w:r>
      <w:proofErr w:type="spellEnd"/>
      <w:r w:rsidRPr="00612579">
        <w:t xml:space="preserve"> </w:t>
      </w:r>
      <w:proofErr w:type="spellStart"/>
      <w:r w:rsidRPr="00612579">
        <w:t>with</w:t>
      </w:r>
      <w:proofErr w:type="spellEnd"/>
      <w:r w:rsidRPr="00612579">
        <w:t xml:space="preserve"> 3D </w:t>
      </w:r>
      <w:proofErr w:type="spellStart"/>
      <w:r w:rsidRPr="00612579">
        <w:t>Convolutional</w:t>
      </w:r>
      <w:proofErr w:type="spellEnd"/>
      <w:r w:rsidRPr="00612579">
        <w:t xml:space="preserve"> </w:t>
      </w:r>
      <w:proofErr w:type="spellStart"/>
      <w:r w:rsidRPr="00612579">
        <w:t>Networks</w:t>
      </w:r>
      <w:proofErr w:type="spellEnd"/>
      <w:r w:rsidRPr="00612579">
        <w:t xml:space="preserve">. </w:t>
      </w:r>
      <w:r w:rsidRPr="00612579">
        <w:rPr>
          <w:i/>
          <w:iCs/>
        </w:rPr>
        <w:t xml:space="preserve">IEEE International </w:t>
      </w:r>
      <w:proofErr w:type="spellStart"/>
      <w:r w:rsidRPr="00612579">
        <w:rPr>
          <w:i/>
          <w:iCs/>
        </w:rPr>
        <w:t>Conference</w:t>
      </w:r>
      <w:proofErr w:type="spellEnd"/>
      <w:r w:rsidRPr="00612579">
        <w:rPr>
          <w:i/>
          <w:iCs/>
        </w:rPr>
        <w:t xml:space="preserve"> on </w:t>
      </w:r>
      <w:proofErr w:type="spellStart"/>
      <w:r w:rsidRPr="00612579">
        <w:rPr>
          <w:i/>
          <w:iCs/>
        </w:rPr>
        <w:t>Computer</w:t>
      </w:r>
      <w:proofErr w:type="spellEnd"/>
      <w:r w:rsidRPr="00612579">
        <w:rPr>
          <w:i/>
          <w:iCs/>
        </w:rPr>
        <w:t xml:space="preserve"> </w:t>
      </w:r>
      <w:proofErr w:type="spellStart"/>
      <w:r w:rsidRPr="00612579">
        <w:rPr>
          <w:i/>
          <w:iCs/>
        </w:rPr>
        <w:t>Vision</w:t>
      </w:r>
      <w:proofErr w:type="spellEnd"/>
      <w:r w:rsidRPr="00612579">
        <w:t xml:space="preserve"> [online]. 2015. Dostupné na: doi:10.1109/iccv.2015.510</w:t>
      </w:r>
    </w:p>
    <w:p w14:paraId="6FC499E7" w14:textId="77777777" w:rsidR="00900BBF" w:rsidRPr="00612579" w:rsidRDefault="00900BBF" w:rsidP="009B3E43">
      <w:pPr>
        <w:ind w:left="709" w:hanging="709"/>
      </w:pPr>
      <w:r w:rsidRPr="00612579">
        <w:t>TSAI, Jen-</w:t>
      </w:r>
      <w:proofErr w:type="spellStart"/>
      <w:r w:rsidRPr="00612579">
        <w:t>Kai</w:t>
      </w:r>
      <w:proofErr w:type="spellEnd"/>
      <w:r w:rsidRPr="00612579">
        <w:t xml:space="preserve">, </w:t>
      </w:r>
      <w:proofErr w:type="spellStart"/>
      <w:r w:rsidRPr="00612579">
        <w:t>Chen-Chien</w:t>
      </w:r>
      <w:proofErr w:type="spellEnd"/>
      <w:r w:rsidRPr="00612579">
        <w:t xml:space="preserve"> HSU, </w:t>
      </w:r>
      <w:proofErr w:type="spellStart"/>
      <w:r w:rsidRPr="00612579">
        <w:t>Wei-Yen</w:t>
      </w:r>
      <w:proofErr w:type="spellEnd"/>
      <w:r w:rsidRPr="00612579">
        <w:t xml:space="preserve"> WANG and </w:t>
      </w:r>
      <w:proofErr w:type="spellStart"/>
      <w:r w:rsidRPr="00612579">
        <w:t>Shao-Kang</w:t>
      </w:r>
      <w:proofErr w:type="spellEnd"/>
      <w:r w:rsidRPr="00612579">
        <w:t xml:space="preserve"> HUANG, 2020. </w:t>
      </w:r>
      <w:proofErr w:type="spellStart"/>
      <w:r w:rsidRPr="00612579">
        <w:t>Deep</w:t>
      </w:r>
      <w:proofErr w:type="spellEnd"/>
      <w:r w:rsidRPr="00612579">
        <w:t xml:space="preserve"> </w:t>
      </w:r>
      <w:proofErr w:type="spellStart"/>
      <w:r w:rsidRPr="00612579">
        <w:t>Learning-Based</w:t>
      </w:r>
      <w:proofErr w:type="spellEnd"/>
      <w:r w:rsidRPr="00612579">
        <w:t xml:space="preserve"> </w:t>
      </w:r>
      <w:proofErr w:type="spellStart"/>
      <w:r w:rsidRPr="00612579">
        <w:t>Real-Time</w:t>
      </w:r>
      <w:proofErr w:type="spellEnd"/>
      <w:r w:rsidRPr="00612579">
        <w:t xml:space="preserve"> </w:t>
      </w:r>
      <w:proofErr w:type="spellStart"/>
      <w:r w:rsidRPr="00612579">
        <w:t>Multiple</w:t>
      </w:r>
      <w:proofErr w:type="spellEnd"/>
      <w:r w:rsidRPr="00612579">
        <w:t xml:space="preserve">-Person </w:t>
      </w:r>
      <w:proofErr w:type="spellStart"/>
      <w:r w:rsidRPr="00612579">
        <w:t>Action</w:t>
      </w:r>
      <w:proofErr w:type="spellEnd"/>
      <w:r w:rsidRPr="00612579">
        <w:t xml:space="preserve"> </w:t>
      </w:r>
      <w:proofErr w:type="spellStart"/>
      <w:r w:rsidRPr="00612579">
        <w:t>Recognition</w:t>
      </w:r>
      <w:proofErr w:type="spellEnd"/>
      <w:r w:rsidRPr="00612579">
        <w:t xml:space="preserve"> </w:t>
      </w:r>
      <w:proofErr w:type="spellStart"/>
      <w:r w:rsidRPr="00612579">
        <w:t>System</w:t>
      </w:r>
      <w:proofErr w:type="spellEnd"/>
      <w:r w:rsidRPr="00612579">
        <w:t xml:space="preserve">. </w:t>
      </w:r>
      <w:proofErr w:type="spellStart"/>
      <w:r w:rsidRPr="00612579">
        <w:rPr>
          <w:i/>
          <w:iCs/>
        </w:rPr>
        <w:t>Sensors</w:t>
      </w:r>
      <w:proofErr w:type="spellEnd"/>
      <w:r w:rsidRPr="00612579">
        <w:t xml:space="preserve"> [online]. 2020, </w:t>
      </w:r>
      <w:proofErr w:type="spellStart"/>
      <w:r w:rsidRPr="00612579">
        <w:t>vol</w:t>
      </w:r>
      <w:proofErr w:type="spellEnd"/>
      <w:r w:rsidRPr="00612579">
        <w:t>. 20, no. 17, p. 4758. Dostupné na: doi:10.3390/s20174758</w:t>
      </w:r>
    </w:p>
    <w:p w14:paraId="64511EE3" w14:textId="77777777" w:rsidR="00900BBF" w:rsidRPr="00612579" w:rsidRDefault="00900BBF" w:rsidP="009B3E43">
      <w:pPr>
        <w:ind w:left="709" w:hanging="709"/>
      </w:pPr>
      <w:r w:rsidRPr="00612579">
        <w:t xml:space="preserve">WANG, </w:t>
      </w:r>
      <w:proofErr w:type="spellStart"/>
      <w:r w:rsidRPr="00612579">
        <w:t>Heng</w:t>
      </w:r>
      <w:proofErr w:type="spellEnd"/>
      <w:r w:rsidRPr="00612579">
        <w:t xml:space="preserve"> and </w:t>
      </w:r>
      <w:proofErr w:type="spellStart"/>
      <w:r w:rsidRPr="00612579">
        <w:t>Cordelia</w:t>
      </w:r>
      <w:proofErr w:type="spellEnd"/>
      <w:r w:rsidRPr="00612579">
        <w:t xml:space="preserve"> SCHMID, 2013. </w:t>
      </w:r>
      <w:proofErr w:type="spellStart"/>
      <w:r w:rsidRPr="00612579">
        <w:t>Action</w:t>
      </w:r>
      <w:proofErr w:type="spellEnd"/>
      <w:r w:rsidRPr="00612579">
        <w:t xml:space="preserve"> </w:t>
      </w:r>
      <w:proofErr w:type="spellStart"/>
      <w:r w:rsidRPr="00612579">
        <w:t>Recognition</w:t>
      </w:r>
      <w:proofErr w:type="spellEnd"/>
      <w:r w:rsidRPr="00612579">
        <w:t xml:space="preserve"> </w:t>
      </w:r>
      <w:proofErr w:type="spellStart"/>
      <w:r w:rsidRPr="00612579">
        <w:t>with</w:t>
      </w:r>
      <w:proofErr w:type="spellEnd"/>
      <w:r w:rsidRPr="00612579">
        <w:t xml:space="preserve"> </w:t>
      </w:r>
      <w:proofErr w:type="spellStart"/>
      <w:r w:rsidRPr="00612579">
        <w:t>Improved</w:t>
      </w:r>
      <w:proofErr w:type="spellEnd"/>
      <w:r w:rsidRPr="00612579">
        <w:t xml:space="preserve"> </w:t>
      </w:r>
      <w:proofErr w:type="spellStart"/>
      <w:r w:rsidRPr="00612579">
        <w:t>Trajectories</w:t>
      </w:r>
      <w:proofErr w:type="spellEnd"/>
      <w:r w:rsidRPr="00612579">
        <w:t xml:space="preserve">. </w:t>
      </w:r>
      <w:r w:rsidRPr="00612579">
        <w:rPr>
          <w:i/>
          <w:iCs/>
        </w:rPr>
        <w:t xml:space="preserve">IEEE International </w:t>
      </w:r>
      <w:proofErr w:type="spellStart"/>
      <w:r w:rsidRPr="00612579">
        <w:rPr>
          <w:i/>
          <w:iCs/>
        </w:rPr>
        <w:t>Conference</w:t>
      </w:r>
      <w:proofErr w:type="spellEnd"/>
      <w:r w:rsidRPr="00612579">
        <w:rPr>
          <w:i/>
          <w:iCs/>
        </w:rPr>
        <w:t xml:space="preserve"> on </w:t>
      </w:r>
      <w:proofErr w:type="spellStart"/>
      <w:r w:rsidRPr="00612579">
        <w:rPr>
          <w:i/>
          <w:iCs/>
        </w:rPr>
        <w:t>Computer</w:t>
      </w:r>
      <w:proofErr w:type="spellEnd"/>
      <w:r w:rsidRPr="00612579">
        <w:rPr>
          <w:i/>
          <w:iCs/>
        </w:rPr>
        <w:t xml:space="preserve"> </w:t>
      </w:r>
      <w:proofErr w:type="spellStart"/>
      <w:r w:rsidRPr="00612579">
        <w:rPr>
          <w:i/>
          <w:iCs/>
        </w:rPr>
        <w:t>Vision</w:t>
      </w:r>
      <w:proofErr w:type="spellEnd"/>
      <w:r w:rsidRPr="00612579">
        <w:t xml:space="preserve"> [online]. 2013. Dostupné na: doi:10.1109/iccv.2013.441</w:t>
      </w:r>
    </w:p>
    <w:p w14:paraId="171AE0EE" w14:textId="77777777" w:rsidR="00900BBF" w:rsidRPr="00612579" w:rsidRDefault="00900BBF" w:rsidP="009B3E43">
      <w:pPr>
        <w:ind w:left="709" w:hanging="709"/>
      </w:pPr>
      <w:r w:rsidRPr="00612579">
        <w:t xml:space="preserve">WANG, </w:t>
      </w:r>
      <w:proofErr w:type="spellStart"/>
      <w:r w:rsidRPr="00612579">
        <w:t>Limin</w:t>
      </w:r>
      <w:proofErr w:type="spellEnd"/>
      <w:r w:rsidRPr="00612579">
        <w:t xml:space="preserve">, </w:t>
      </w:r>
      <w:proofErr w:type="spellStart"/>
      <w:r w:rsidRPr="00612579">
        <w:t>Yuanjun</w:t>
      </w:r>
      <w:proofErr w:type="spellEnd"/>
      <w:r w:rsidRPr="00612579">
        <w:t xml:space="preserve"> XIONG, </w:t>
      </w:r>
      <w:proofErr w:type="spellStart"/>
      <w:r w:rsidRPr="00612579">
        <w:t>Zhe</w:t>
      </w:r>
      <w:proofErr w:type="spellEnd"/>
      <w:r w:rsidRPr="00612579">
        <w:t xml:space="preserve"> WANG, </w:t>
      </w:r>
      <w:proofErr w:type="spellStart"/>
      <w:r w:rsidRPr="00612579">
        <w:t>Yu</w:t>
      </w:r>
      <w:proofErr w:type="spellEnd"/>
      <w:r w:rsidRPr="00612579">
        <w:t xml:space="preserve"> QIAO, </w:t>
      </w:r>
      <w:proofErr w:type="spellStart"/>
      <w:r w:rsidRPr="00612579">
        <w:t>Dahua</w:t>
      </w:r>
      <w:proofErr w:type="spellEnd"/>
      <w:r w:rsidRPr="00612579">
        <w:t xml:space="preserve"> LIN, </w:t>
      </w:r>
      <w:proofErr w:type="spellStart"/>
      <w:r w:rsidRPr="00612579">
        <w:t>Xiaoou</w:t>
      </w:r>
      <w:proofErr w:type="spellEnd"/>
      <w:r w:rsidRPr="00612579">
        <w:t xml:space="preserve"> TANG and </w:t>
      </w:r>
      <w:proofErr w:type="spellStart"/>
      <w:r w:rsidRPr="00612579">
        <w:t>Luc</w:t>
      </w:r>
      <w:proofErr w:type="spellEnd"/>
      <w:r w:rsidRPr="00612579">
        <w:t xml:space="preserve"> VAN GOOL, 2016. </w:t>
      </w:r>
      <w:proofErr w:type="spellStart"/>
      <w:r w:rsidRPr="00612579">
        <w:t>Temporal</w:t>
      </w:r>
      <w:proofErr w:type="spellEnd"/>
      <w:r w:rsidRPr="00612579">
        <w:t xml:space="preserve"> Segment </w:t>
      </w:r>
      <w:proofErr w:type="spellStart"/>
      <w:r w:rsidRPr="00612579">
        <w:t>Networks</w:t>
      </w:r>
      <w:proofErr w:type="spellEnd"/>
      <w:r w:rsidRPr="00612579">
        <w:t xml:space="preserve">: </w:t>
      </w:r>
      <w:proofErr w:type="spellStart"/>
      <w:r w:rsidRPr="00612579">
        <w:t>towards</w:t>
      </w:r>
      <w:proofErr w:type="spellEnd"/>
      <w:r w:rsidRPr="00612579">
        <w:t xml:space="preserve"> </w:t>
      </w:r>
      <w:proofErr w:type="spellStart"/>
      <w:r w:rsidRPr="00612579">
        <w:t>good</w:t>
      </w:r>
      <w:proofErr w:type="spellEnd"/>
      <w:r w:rsidRPr="00612579">
        <w:t xml:space="preserve"> </w:t>
      </w:r>
      <w:proofErr w:type="spellStart"/>
      <w:r w:rsidRPr="00612579">
        <w:t>practices</w:t>
      </w:r>
      <w:proofErr w:type="spellEnd"/>
      <w:r w:rsidRPr="00612579">
        <w:t xml:space="preserve"> </w:t>
      </w:r>
      <w:proofErr w:type="spellStart"/>
      <w:r w:rsidRPr="00612579">
        <w:t>for</w:t>
      </w:r>
      <w:proofErr w:type="spellEnd"/>
      <w:r w:rsidRPr="00612579">
        <w:t xml:space="preserve"> </w:t>
      </w:r>
      <w:proofErr w:type="spellStart"/>
      <w:r w:rsidRPr="00612579">
        <w:t>deep</w:t>
      </w:r>
      <w:proofErr w:type="spellEnd"/>
      <w:r w:rsidRPr="00612579">
        <w:t xml:space="preserve"> </w:t>
      </w:r>
      <w:proofErr w:type="spellStart"/>
      <w:r w:rsidRPr="00612579">
        <w:t>action</w:t>
      </w:r>
      <w:proofErr w:type="spellEnd"/>
      <w:r w:rsidRPr="00612579">
        <w:t xml:space="preserve"> </w:t>
      </w:r>
      <w:proofErr w:type="spellStart"/>
      <w:r w:rsidRPr="00612579">
        <w:t>recognition</w:t>
      </w:r>
      <w:proofErr w:type="spellEnd"/>
      <w:r w:rsidRPr="00612579">
        <w:t xml:space="preserve">. In: </w:t>
      </w:r>
      <w:proofErr w:type="spellStart"/>
      <w:r w:rsidRPr="00612579">
        <w:rPr>
          <w:i/>
          <w:iCs/>
        </w:rPr>
        <w:t>Lecture</w:t>
      </w:r>
      <w:proofErr w:type="spellEnd"/>
      <w:r w:rsidRPr="00612579">
        <w:rPr>
          <w:i/>
          <w:iCs/>
        </w:rPr>
        <w:t xml:space="preserve"> Notes in </w:t>
      </w:r>
      <w:proofErr w:type="spellStart"/>
      <w:r w:rsidRPr="00612579">
        <w:rPr>
          <w:i/>
          <w:iCs/>
        </w:rPr>
        <w:t>Computer</w:t>
      </w:r>
      <w:proofErr w:type="spellEnd"/>
      <w:r w:rsidRPr="00612579">
        <w:rPr>
          <w:i/>
          <w:iCs/>
        </w:rPr>
        <w:t xml:space="preserve"> </w:t>
      </w:r>
      <w:proofErr w:type="spellStart"/>
      <w:r w:rsidRPr="00612579">
        <w:rPr>
          <w:i/>
          <w:iCs/>
        </w:rPr>
        <w:t>Science</w:t>
      </w:r>
      <w:proofErr w:type="spellEnd"/>
      <w:r w:rsidRPr="00612579">
        <w:t xml:space="preserve"> [online]. p. 20–36. Dostupné na: doi:10.1007/978-3-319-46484-8_2</w:t>
      </w:r>
    </w:p>
    <w:p w14:paraId="7D33C49A" w14:textId="77777777" w:rsidR="00900BBF" w:rsidRPr="00612579" w:rsidRDefault="00900BBF" w:rsidP="009B3E43">
      <w:pPr>
        <w:ind w:left="709" w:hanging="709"/>
      </w:pPr>
      <w:r w:rsidRPr="00612579">
        <w:t xml:space="preserve">WANG, </w:t>
      </w:r>
      <w:proofErr w:type="spellStart"/>
      <w:r w:rsidRPr="00612579">
        <w:t>Xuan</w:t>
      </w:r>
      <w:proofErr w:type="spellEnd"/>
      <w:r w:rsidRPr="00612579">
        <w:t xml:space="preserve"> and </w:t>
      </w:r>
      <w:proofErr w:type="spellStart"/>
      <w:r w:rsidRPr="00612579">
        <w:t>Zhigang</w:t>
      </w:r>
      <w:proofErr w:type="spellEnd"/>
      <w:r w:rsidRPr="00612579">
        <w:t xml:space="preserve"> ZHU, 2023. </w:t>
      </w:r>
      <w:proofErr w:type="spellStart"/>
      <w:r w:rsidRPr="00612579">
        <w:t>Context</w:t>
      </w:r>
      <w:proofErr w:type="spellEnd"/>
      <w:r w:rsidRPr="00612579">
        <w:t xml:space="preserve"> </w:t>
      </w:r>
      <w:proofErr w:type="spellStart"/>
      <w:r w:rsidRPr="00612579">
        <w:t>understanding</w:t>
      </w:r>
      <w:proofErr w:type="spellEnd"/>
      <w:r w:rsidRPr="00612579">
        <w:t xml:space="preserve"> in </w:t>
      </w:r>
      <w:proofErr w:type="spellStart"/>
      <w:r w:rsidRPr="00612579">
        <w:t>computer</w:t>
      </w:r>
      <w:proofErr w:type="spellEnd"/>
      <w:r w:rsidRPr="00612579">
        <w:t xml:space="preserve"> </w:t>
      </w:r>
      <w:proofErr w:type="spellStart"/>
      <w:r w:rsidRPr="00612579">
        <w:t>vision</w:t>
      </w:r>
      <w:proofErr w:type="spellEnd"/>
      <w:r w:rsidRPr="00612579">
        <w:t xml:space="preserve">: A </w:t>
      </w:r>
      <w:proofErr w:type="spellStart"/>
      <w:r w:rsidRPr="00612579">
        <w:t>survey</w:t>
      </w:r>
      <w:proofErr w:type="spellEnd"/>
      <w:r w:rsidRPr="00612579">
        <w:t xml:space="preserve">. </w:t>
      </w:r>
      <w:proofErr w:type="spellStart"/>
      <w:r w:rsidRPr="00612579">
        <w:rPr>
          <w:i/>
          <w:iCs/>
        </w:rPr>
        <w:t>Computer</w:t>
      </w:r>
      <w:proofErr w:type="spellEnd"/>
      <w:r w:rsidRPr="00612579">
        <w:rPr>
          <w:i/>
          <w:iCs/>
        </w:rPr>
        <w:t xml:space="preserve"> </w:t>
      </w:r>
      <w:proofErr w:type="spellStart"/>
      <w:r w:rsidRPr="00612579">
        <w:rPr>
          <w:i/>
          <w:iCs/>
        </w:rPr>
        <w:t>Vision</w:t>
      </w:r>
      <w:proofErr w:type="spellEnd"/>
      <w:r w:rsidRPr="00612579">
        <w:rPr>
          <w:i/>
          <w:iCs/>
        </w:rPr>
        <w:t xml:space="preserve"> and Image </w:t>
      </w:r>
      <w:proofErr w:type="spellStart"/>
      <w:r w:rsidRPr="00612579">
        <w:rPr>
          <w:i/>
          <w:iCs/>
        </w:rPr>
        <w:t>Understanding</w:t>
      </w:r>
      <w:proofErr w:type="spellEnd"/>
      <w:r w:rsidRPr="00612579">
        <w:t xml:space="preserve"> [online]. 2023, </w:t>
      </w:r>
      <w:proofErr w:type="spellStart"/>
      <w:r w:rsidRPr="00612579">
        <w:t>vol</w:t>
      </w:r>
      <w:proofErr w:type="spellEnd"/>
      <w:r w:rsidRPr="00612579">
        <w:t>. 229, p. 103646. Dostupné na: doi:10.1016/j.cviu.2023.103646</w:t>
      </w:r>
    </w:p>
    <w:p w14:paraId="460A4659" w14:textId="77777777" w:rsidR="00900BBF" w:rsidRDefault="00900BBF" w:rsidP="009B3E43">
      <w:pPr>
        <w:ind w:left="709" w:hanging="709"/>
      </w:pPr>
      <w:r w:rsidRPr="00612579">
        <w:t xml:space="preserve">WEI, </w:t>
      </w:r>
      <w:proofErr w:type="spellStart"/>
      <w:r w:rsidRPr="00612579">
        <w:t>Pengbo</w:t>
      </w:r>
      <w:proofErr w:type="spellEnd"/>
      <w:r w:rsidRPr="00612579">
        <w:t xml:space="preserve">, David AHMEDT-ARISTIZABAL, </w:t>
      </w:r>
      <w:proofErr w:type="spellStart"/>
      <w:r w:rsidRPr="00612579">
        <w:t>Harshala</w:t>
      </w:r>
      <w:proofErr w:type="spellEnd"/>
      <w:r w:rsidRPr="00612579">
        <w:t xml:space="preserve"> GAMMULLE, </w:t>
      </w:r>
      <w:proofErr w:type="spellStart"/>
      <w:r w:rsidRPr="00612579">
        <w:t>Simon</w:t>
      </w:r>
      <w:proofErr w:type="spellEnd"/>
      <w:r w:rsidRPr="00612579">
        <w:t xml:space="preserve"> DENMAN and </w:t>
      </w:r>
      <w:proofErr w:type="spellStart"/>
      <w:r w:rsidRPr="00612579">
        <w:t>Mohammad</w:t>
      </w:r>
      <w:proofErr w:type="spellEnd"/>
      <w:r w:rsidRPr="00612579">
        <w:t xml:space="preserve"> </w:t>
      </w:r>
      <w:proofErr w:type="spellStart"/>
      <w:r w:rsidRPr="00612579">
        <w:t>Ali</w:t>
      </w:r>
      <w:proofErr w:type="spellEnd"/>
      <w:r w:rsidRPr="00612579">
        <w:t xml:space="preserve"> ARMIN, 2023. </w:t>
      </w:r>
      <w:proofErr w:type="spellStart"/>
      <w:r w:rsidRPr="00612579">
        <w:t>Vision-based</w:t>
      </w:r>
      <w:proofErr w:type="spellEnd"/>
      <w:r w:rsidRPr="00612579">
        <w:t xml:space="preserve"> </w:t>
      </w:r>
      <w:proofErr w:type="spellStart"/>
      <w:r w:rsidRPr="00612579">
        <w:t>activity</w:t>
      </w:r>
      <w:proofErr w:type="spellEnd"/>
      <w:r w:rsidRPr="00612579">
        <w:t xml:space="preserve"> </w:t>
      </w:r>
      <w:proofErr w:type="spellStart"/>
      <w:r w:rsidRPr="00612579">
        <w:t>recognition</w:t>
      </w:r>
      <w:proofErr w:type="spellEnd"/>
      <w:r w:rsidRPr="00612579">
        <w:t xml:space="preserve"> in </w:t>
      </w:r>
      <w:proofErr w:type="spellStart"/>
      <w:r w:rsidRPr="00612579">
        <w:t>children</w:t>
      </w:r>
      <w:proofErr w:type="spellEnd"/>
      <w:r w:rsidRPr="00612579">
        <w:t xml:space="preserve"> </w:t>
      </w:r>
      <w:proofErr w:type="spellStart"/>
      <w:r w:rsidRPr="00612579">
        <w:t>with</w:t>
      </w:r>
      <w:proofErr w:type="spellEnd"/>
      <w:r w:rsidRPr="00612579">
        <w:t xml:space="preserve"> </w:t>
      </w:r>
      <w:proofErr w:type="spellStart"/>
      <w:r w:rsidRPr="00612579">
        <w:t>autism-related</w:t>
      </w:r>
      <w:proofErr w:type="spellEnd"/>
      <w:r w:rsidRPr="00612579">
        <w:t xml:space="preserve"> </w:t>
      </w:r>
      <w:proofErr w:type="spellStart"/>
      <w:r w:rsidRPr="00612579">
        <w:t>behaviors</w:t>
      </w:r>
      <w:proofErr w:type="spellEnd"/>
      <w:r w:rsidRPr="00612579">
        <w:t xml:space="preserve">. </w:t>
      </w:r>
      <w:proofErr w:type="spellStart"/>
      <w:r w:rsidRPr="00612579">
        <w:rPr>
          <w:i/>
          <w:iCs/>
        </w:rPr>
        <w:t>Heliyon</w:t>
      </w:r>
      <w:proofErr w:type="spellEnd"/>
      <w:r w:rsidRPr="00612579">
        <w:t xml:space="preserve"> [online]. 2023, </w:t>
      </w:r>
      <w:proofErr w:type="spellStart"/>
      <w:r w:rsidRPr="00612579">
        <w:t>vol</w:t>
      </w:r>
      <w:proofErr w:type="spellEnd"/>
      <w:r w:rsidRPr="00612579">
        <w:t>. 9, no. 6, p. e16763. Dostupné na: doi:10.1016/j.heliyon.2023.e16763</w:t>
      </w:r>
    </w:p>
    <w:p w14:paraId="224ADD26" w14:textId="1A5E0C3F" w:rsidR="00351BF7" w:rsidRPr="00612579" w:rsidRDefault="00351BF7" w:rsidP="009B3E43">
      <w:pPr>
        <w:ind w:left="709" w:hanging="709"/>
      </w:pPr>
      <w:r w:rsidRPr="00351BF7">
        <w:t xml:space="preserve">WOLFF, </w:t>
      </w:r>
      <w:proofErr w:type="spellStart"/>
      <w:r w:rsidRPr="00351BF7">
        <w:t>Mathieu</w:t>
      </w:r>
      <w:proofErr w:type="spellEnd"/>
      <w:r w:rsidRPr="00351BF7">
        <w:t xml:space="preserve">, </w:t>
      </w:r>
      <w:proofErr w:type="spellStart"/>
      <w:r w:rsidRPr="00351BF7">
        <w:t>Sarah</w:t>
      </w:r>
      <w:proofErr w:type="spellEnd"/>
      <w:r w:rsidRPr="00351BF7">
        <w:t xml:space="preserve"> MORCEAU, </w:t>
      </w:r>
      <w:proofErr w:type="spellStart"/>
      <w:r w:rsidRPr="00351BF7">
        <w:t>Ross</w:t>
      </w:r>
      <w:proofErr w:type="spellEnd"/>
      <w:r w:rsidRPr="00351BF7">
        <w:t xml:space="preserve"> FOLKARD, </w:t>
      </w:r>
      <w:proofErr w:type="spellStart"/>
      <w:r w:rsidRPr="00351BF7">
        <w:t>Jesús</w:t>
      </w:r>
      <w:proofErr w:type="spellEnd"/>
      <w:r w:rsidRPr="00351BF7">
        <w:t xml:space="preserve"> MARTÍN-CORTECERO and Alexander GROH, 2021. A </w:t>
      </w:r>
      <w:proofErr w:type="spellStart"/>
      <w:r w:rsidRPr="00351BF7">
        <w:t>thalamic</w:t>
      </w:r>
      <w:proofErr w:type="spellEnd"/>
      <w:r w:rsidRPr="00351BF7">
        <w:t xml:space="preserve"> </w:t>
      </w:r>
      <w:proofErr w:type="spellStart"/>
      <w:r w:rsidRPr="00351BF7">
        <w:t>bridge</w:t>
      </w:r>
      <w:proofErr w:type="spellEnd"/>
      <w:r w:rsidRPr="00351BF7">
        <w:t xml:space="preserve"> </w:t>
      </w:r>
      <w:proofErr w:type="spellStart"/>
      <w:r w:rsidRPr="00351BF7">
        <w:t>from</w:t>
      </w:r>
      <w:proofErr w:type="spellEnd"/>
      <w:r w:rsidRPr="00351BF7">
        <w:t xml:space="preserve"> </w:t>
      </w:r>
      <w:proofErr w:type="spellStart"/>
      <w:r w:rsidRPr="00351BF7">
        <w:t>sensory</w:t>
      </w:r>
      <w:proofErr w:type="spellEnd"/>
      <w:r w:rsidRPr="00351BF7">
        <w:t xml:space="preserve"> </w:t>
      </w:r>
      <w:proofErr w:type="spellStart"/>
      <w:r w:rsidRPr="00351BF7">
        <w:t>perception</w:t>
      </w:r>
      <w:proofErr w:type="spellEnd"/>
      <w:r w:rsidRPr="00351BF7">
        <w:t xml:space="preserve"> to </w:t>
      </w:r>
      <w:proofErr w:type="spellStart"/>
      <w:r w:rsidRPr="00351BF7">
        <w:t>cognition</w:t>
      </w:r>
      <w:proofErr w:type="spellEnd"/>
      <w:r w:rsidRPr="00351BF7">
        <w:t xml:space="preserve">. Neuroscience &amp; </w:t>
      </w:r>
      <w:proofErr w:type="spellStart"/>
      <w:r w:rsidRPr="00351BF7">
        <w:t>Biobehavioral</w:t>
      </w:r>
      <w:proofErr w:type="spellEnd"/>
      <w:r w:rsidRPr="00351BF7">
        <w:t xml:space="preserve"> </w:t>
      </w:r>
      <w:proofErr w:type="spellStart"/>
      <w:r w:rsidRPr="00351BF7">
        <w:t>Reviews</w:t>
      </w:r>
      <w:proofErr w:type="spellEnd"/>
      <w:r w:rsidRPr="00351BF7">
        <w:t xml:space="preserve">/Neuroscience and </w:t>
      </w:r>
      <w:proofErr w:type="spellStart"/>
      <w:r w:rsidRPr="00351BF7">
        <w:t>Biobehavioral</w:t>
      </w:r>
      <w:proofErr w:type="spellEnd"/>
      <w:r w:rsidRPr="00351BF7">
        <w:t xml:space="preserve"> </w:t>
      </w:r>
      <w:proofErr w:type="spellStart"/>
      <w:r w:rsidRPr="00351BF7">
        <w:t>Reviews</w:t>
      </w:r>
      <w:proofErr w:type="spellEnd"/>
      <w:r w:rsidRPr="00351BF7">
        <w:t xml:space="preserve"> [online]. 2021, </w:t>
      </w:r>
      <w:proofErr w:type="spellStart"/>
      <w:r w:rsidRPr="00351BF7">
        <w:t>vol</w:t>
      </w:r>
      <w:proofErr w:type="spellEnd"/>
      <w:r w:rsidRPr="00351BF7">
        <w:t xml:space="preserve">. 120, </w:t>
      </w:r>
      <w:proofErr w:type="spellStart"/>
      <w:r w:rsidRPr="00351BF7">
        <w:t>pp</w:t>
      </w:r>
      <w:proofErr w:type="spellEnd"/>
      <w:r w:rsidRPr="00351BF7">
        <w:t>. 222–235. Dostupné na: doi:10.1016/j.neubiorev.2020.11.013</w:t>
      </w:r>
    </w:p>
    <w:p w14:paraId="52A7C039" w14:textId="64E1277D" w:rsidR="00113FD1" w:rsidRDefault="00113FD1" w:rsidP="009B3E43">
      <w:pPr>
        <w:ind w:left="709" w:hanging="709"/>
      </w:pPr>
      <w:r w:rsidRPr="00113FD1">
        <w:lastRenderedPageBreak/>
        <w:t xml:space="preserve">XU, </w:t>
      </w:r>
      <w:proofErr w:type="spellStart"/>
      <w:r w:rsidRPr="00113FD1">
        <w:t>Huijuan</w:t>
      </w:r>
      <w:proofErr w:type="spellEnd"/>
      <w:r w:rsidRPr="00113FD1">
        <w:t xml:space="preserve">, </w:t>
      </w:r>
      <w:proofErr w:type="spellStart"/>
      <w:r w:rsidRPr="00113FD1">
        <w:t>Abir</w:t>
      </w:r>
      <w:proofErr w:type="spellEnd"/>
      <w:r w:rsidRPr="00113FD1">
        <w:t xml:space="preserve"> DAS and </w:t>
      </w:r>
      <w:proofErr w:type="spellStart"/>
      <w:r w:rsidRPr="00113FD1">
        <w:t>Kate</w:t>
      </w:r>
      <w:proofErr w:type="spellEnd"/>
      <w:r w:rsidRPr="00113FD1">
        <w:t xml:space="preserve"> SAENKO, 2017. R-C3D: </w:t>
      </w:r>
      <w:proofErr w:type="spellStart"/>
      <w:r w:rsidRPr="00113FD1">
        <w:t>Region</w:t>
      </w:r>
      <w:proofErr w:type="spellEnd"/>
      <w:r w:rsidRPr="00113FD1">
        <w:t xml:space="preserve"> </w:t>
      </w:r>
      <w:proofErr w:type="spellStart"/>
      <w:r w:rsidRPr="00113FD1">
        <w:t>Convolutional</w:t>
      </w:r>
      <w:proofErr w:type="spellEnd"/>
      <w:r w:rsidRPr="00113FD1">
        <w:t xml:space="preserve"> 3D </w:t>
      </w:r>
      <w:proofErr w:type="spellStart"/>
      <w:r w:rsidRPr="00113FD1">
        <w:t>Network</w:t>
      </w:r>
      <w:proofErr w:type="spellEnd"/>
      <w:r w:rsidRPr="00113FD1">
        <w:t xml:space="preserve"> </w:t>
      </w:r>
      <w:proofErr w:type="spellStart"/>
      <w:r w:rsidRPr="00113FD1">
        <w:t>for</w:t>
      </w:r>
      <w:proofErr w:type="spellEnd"/>
      <w:r w:rsidRPr="00113FD1">
        <w:t xml:space="preserve"> </w:t>
      </w:r>
      <w:proofErr w:type="spellStart"/>
      <w:r w:rsidRPr="00113FD1">
        <w:t>Temporal</w:t>
      </w:r>
      <w:proofErr w:type="spellEnd"/>
      <w:r w:rsidRPr="00113FD1">
        <w:t xml:space="preserve"> </w:t>
      </w:r>
      <w:proofErr w:type="spellStart"/>
      <w:r w:rsidRPr="00113FD1">
        <w:t>Activity</w:t>
      </w:r>
      <w:proofErr w:type="spellEnd"/>
      <w:r w:rsidRPr="00113FD1">
        <w:t xml:space="preserve"> </w:t>
      </w:r>
      <w:proofErr w:type="spellStart"/>
      <w:r w:rsidRPr="00113FD1">
        <w:t>Detection</w:t>
      </w:r>
      <w:proofErr w:type="spellEnd"/>
      <w:r w:rsidRPr="00113FD1">
        <w:t xml:space="preserve"> [online]. Dostupné na: https://openaccess.thecvf.com/content_iccv_2017/html/Xu_R-C3D_Region_Convolutional_ICCV_2017_paper.html</w:t>
      </w:r>
    </w:p>
    <w:p w14:paraId="1A42D881" w14:textId="510C05BC" w:rsidR="00D85D40" w:rsidRPr="00612579" w:rsidRDefault="00D85D40" w:rsidP="009B3E43">
      <w:pPr>
        <w:ind w:left="709" w:hanging="709"/>
      </w:pPr>
      <w:r w:rsidRPr="00D85D40">
        <w:t xml:space="preserve">XU, </w:t>
      </w:r>
      <w:proofErr w:type="spellStart"/>
      <w:r w:rsidRPr="00D85D40">
        <w:t>Jiarui</w:t>
      </w:r>
      <w:proofErr w:type="spellEnd"/>
      <w:r w:rsidRPr="00D85D40">
        <w:t xml:space="preserve">, </w:t>
      </w:r>
      <w:proofErr w:type="spellStart"/>
      <w:r w:rsidRPr="00D85D40">
        <w:t>Yue</w:t>
      </w:r>
      <w:proofErr w:type="spellEnd"/>
      <w:r w:rsidRPr="00D85D40">
        <w:t xml:space="preserve"> CAO, </w:t>
      </w:r>
      <w:proofErr w:type="spellStart"/>
      <w:r w:rsidRPr="00D85D40">
        <w:t>Zheng</w:t>
      </w:r>
      <w:proofErr w:type="spellEnd"/>
      <w:r w:rsidRPr="00D85D40">
        <w:t xml:space="preserve"> ZHANG and </w:t>
      </w:r>
      <w:proofErr w:type="spellStart"/>
      <w:r w:rsidRPr="00D85D40">
        <w:t>Han</w:t>
      </w:r>
      <w:proofErr w:type="spellEnd"/>
      <w:r w:rsidRPr="00D85D40">
        <w:t xml:space="preserve"> HU, 2019. </w:t>
      </w:r>
      <w:proofErr w:type="spellStart"/>
      <w:r w:rsidRPr="00D85D40">
        <w:t>Spatial-Temporal</w:t>
      </w:r>
      <w:proofErr w:type="spellEnd"/>
      <w:r w:rsidRPr="00D85D40">
        <w:t xml:space="preserve"> </w:t>
      </w:r>
      <w:proofErr w:type="spellStart"/>
      <w:r w:rsidRPr="00D85D40">
        <w:t>relation</w:t>
      </w:r>
      <w:proofErr w:type="spellEnd"/>
      <w:r w:rsidRPr="00D85D40">
        <w:t xml:space="preserve"> </w:t>
      </w:r>
      <w:proofErr w:type="spellStart"/>
      <w:r w:rsidRPr="00D85D40">
        <w:t>networks</w:t>
      </w:r>
      <w:proofErr w:type="spellEnd"/>
      <w:r w:rsidRPr="00D85D40">
        <w:t xml:space="preserve"> </w:t>
      </w:r>
      <w:proofErr w:type="spellStart"/>
      <w:r w:rsidRPr="00D85D40">
        <w:t>for</w:t>
      </w:r>
      <w:proofErr w:type="spellEnd"/>
      <w:r w:rsidRPr="00D85D40">
        <w:t xml:space="preserve"> </w:t>
      </w:r>
      <w:proofErr w:type="spellStart"/>
      <w:r w:rsidRPr="00D85D40">
        <w:t>Multi-Object</w:t>
      </w:r>
      <w:proofErr w:type="spellEnd"/>
      <w:r w:rsidRPr="00D85D40">
        <w:t xml:space="preserve"> </w:t>
      </w:r>
      <w:proofErr w:type="spellStart"/>
      <w:r w:rsidRPr="00D85D40">
        <w:t>tracking</w:t>
      </w:r>
      <w:proofErr w:type="spellEnd"/>
      <w:r w:rsidRPr="00D85D40">
        <w:t xml:space="preserve"> [online]. Dostupné na: https://openaccess.thecvf.com/content_ICCV_2019/html/Xu_Spatial-Temporal_Relation_Networks_for_Multi-Object_Tracking_ICCV_2019_paper.html</w:t>
      </w:r>
    </w:p>
    <w:p w14:paraId="26EE3335" w14:textId="77777777" w:rsidR="00900BBF" w:rsidRDefault="00900BBF" w:rsidP="009B3E43">
      <w:pPr>
        <w:ind w:left="709" w:hanging="709"/>
      </w:pPr>
      <w:r w:rsidRPr="00612579">
        <w:t xml:space="preserve">XUAN, </w:t>
      </w:r>
      <w:proofErr w:type="spellStart"/>
      <w:r w:rsidRPr="00612579">
        <w:t>Qi</w:t>
      </w:r>
      <w:proofErr w:type="spellEnd"/>
      <w:r w:rsidRPr="00612579">
        <w:t xml:space="preserve">, </w:t>
      </w:r>
      <w:proofErr w:type="spellStart"/>
      <w:r w:rsidRPr="00612579">
        <w:t>Fuxian</w:t>
      </w:r>
      <w:proofErr w:type="spellEnd"/>
      <w:r w:rsidRPr="00612579">
        <w:t xml:space="preserve"> LI, </w:t>
      </w:r>
      <w:proofErr w:type="spellStart"/>
      <w:r w:rsidRPr="00612579">
        <w:t>Yi</w:t>
      </w:r>
      <w:proofErr w:type="spellEnd"/>
      <w:r w:rsidRPr="00612579">
        <w:t xml:space="preserve"> LIU and </w:t>
      </w:r>
      <w:proofErr w:type="spellStart"/>
      <w:r w:rsidRPr="00612579">
        <w:t>Yun</w:t>
      </w:r>
      <w:proofErr w:type="spellEnd"/>
      <w:r w:rsidRPr="00612579">
        <w:t xml:space="preserve"> XIANG, 2019. MV-C3D: a </w:t>
      </w:r>
      <w:proofErr w:type="spellStart"/>
      <w:r w:rsidRPr="00612579">
        <w:t>spatial</w:t>
      </w:r>
      <w:proofErr w:type="spellEnd"/>
      <w:r w:rsidRPr="00612579">
        <w:t xml:space="preserve"> </w:t>
      </w:r>
      <w:proofErr w:type="spellStart"/>
      <w:r w:rsidRPr="00612579">
        <w:t>correlated</w:t>
      </w:r>
      <w:proofErr w:type="spellEnd"/>
      <w:r w:rsidRPr="00612579">
        <w:t xml:space="preserve"> </w:t>
      </w:r>
      <w:proofErr w:type="spellStart"/>
      <w:r w:rsidRPr="00612579">
        <w:t>Multi-View</w:t>
      </w:r>
      <w:proofErr w:type="spellEnd"/>
      <w:r w:rsidRPr="00612579">
        <w:t xml:space="preserve"> 3D </w:t>
      </w:r>
      <w:proofErr w:type="spellStart"/>
      <w:r w:rsidRPr="00612579">
        <w:t>convolutional</w:t>
      </w:r>
      <w:proofErr w:type="spellEnd"/>
      <w:r w:rsidRPr="00612579">
        <w:t xml:space="preserve"> </w:t>
      </w:r>
      <w:proofErr w:type="spellStart"/>
      <w:r w:rsidRPr="00612579">
        <w:t>neural</w:t>
      </w:r>
      <w:proofErr w:type="spellEnd"/>
      <w:r w:rsidRPr="00612579">
        <w:t xml:space="preserve"> </w:t>
      </w:r>
      <w:proofErr w:type="spellStart"/>
      <w:r w:rsidRPr="00612579">
        <w:t>networks</w:t>
      </w:r>
      <w:proofErr w:type="spellEnd"/>
      <w:r w:rsidRPr="00612579">
        <w:t xml:space="preserve">. </w:t>
      </w:r>
      <w:r w:rsidRPr="00612579">
        <w:rPr>
          <w:i/>
          <w:iCs/>
        </w:rPr>
        <w:t>IEEE Access</w:t>
      </w:r>
      <w:r w:rsidRPr="00612579">
        <w:t xml:space="preserve"> [online]. 2019, </w:t>
      </w:r>
      <w:proofErr w:type="spellStart"/>
      <w:r w:rsidRPr="00612579">
        <w:t>vol</w:t>
      </w:r>
      <w:proofErr w:type="spellEnd"/>
      <w:r w:rsidRPr="00612579">
        <w:t xml:space="preserve">. 7, </w:t>
      </w:r>
      <w:proofErr w:type="spellStart"/>
      <w:r w:rsidRPr="00612579">
        <w:t>pp</w:t>
      </w:r>
      <w:proofErr w:type="spellEnd"/>
      <w:r w:rsidRPr="00612579">
        <w:t>. 92528–92538. Dostupné na: doi:10.1109/access.2019.2923022</w:t>
      </w:r>
    </w:p>
    <w:p w14:paraId="12FAC4EB" w14:textId="6C6C2927" w:rsidR="006207ED" w:rsidRDefault="006207ED" w:rsidP="009B3E43">
      <w:pPr>
        <w:ind w:left="709" w:hanging="709"/>
      </w:pPr>
      <w:r w:rsidRPr="006207ED">
        <w:t xml:space="preserve">YANG, </w:t>
      </w:r>
      <w:proofErr w:type="spellStart"/>
      <w:r w:rsidRPr="006207ED">
        <w:t>Yongqing</w:t>
      </w:r>
      <w:proofErr w:type="spellEnd"/>
      <w:r w:rsidRPr="006207ED">
        <w:t xml:space="preserve">, </w:t>
      </w:r>
      <w:proofErr w:type="spellStart"/>
      <w:r w:rsidRPr="006207ED">
        <w:t>Yong</w:t>
      </w:r>
      <w:proofErr w:type="spellEnd"/>
      <w:r w:rsidRPr="006207ED">
        <w:t xml:space="preserve"> YANG, </w:t>
      </w:r>
      <w:proofErr w:type="spellStart"/>
      <w:r w:rsidRPr="006207ED">
        <w:t>Zhengzhi</w:t>
      </w:r>
      <w:proofErr w:type="spellEnd"/>
      <w:r w:rsidRPr="006207ED">
        <w:t xml:space="preserve"> LU, </w:t>
      </w:r>
      <w:proofErr w:type="spellStart"/>
      <w:r w:rsidRPr="006207ED">
        <w:t>Junjie</w:t>
      </w:r>
      <w:proofErr w:type="spellEnd"/>
      <w:r w:rsidRPr="006207ED">
        <w:t xml:space="preserve"> YANG, </w:t>
      </w:r>
      <w:proofErr w:type="spellStart"/>
      <w:r w:rsidRPr="006207ED">
        <w:t>Deyang</w:t>
      </w:r>
      <w:proofErr w:type="spellEnd"/>
      <w:r w:rsidRPr="006207ED">
        <w:t xml:space="preserve"> LIU, </w:t>
      </w:r>
      <w:proofErr w:type="spellStart"/>
      <w:r w:rsidRPr="006207ED">
        <w:t>Chuanbo</w:t>
      </w:r>
      <w:proofErr w:type="spellEnd"/>
      <w:r w:rsidRPr="006207ED">
        <w:t xml:space="preserve"> ZHOU and </w:t>
      </w:r>
      <w:proofErr w:type="spellStart"/>
      <w:r w:rsidRPr="006207ED">
        <w:t>Zhibin</w:t>
      </w:r>
      <w:proofErr w:type="spellEnd"/>
      <w:r w:rsidRPr="006207ED">
        <w:t xml:space="preserve"> FAN, 2022. STA-TSN: </w:t>
      </w:r>
      <w:proofErr w:type="spellStart"/>
      <w:r w:rsidRPr="006207ED">
        <w:t>Spatial-Temporal</w:t>
      </w:r>
      <w:proofErr w:type="spellEnd"/>
      <w:r w:rsidRPr="006207ED">
        <w:t xml:space="preserve"> </w:t>
      </w:r>
      <w:proofErr w:type="spellStart"/>
      <w:r w:rsidRPr="006207ED">
        <w:t>Attention</w:t>
      </w:r>
      <w:proofErr w:type="spellEnd"/>
      <w:r w:rsidRPr="006207ED">
        <w:t xml:space="preserve"> </w:t>
      </w:r>
      <w:proofErr w:type="spellStart"/>
      <w:r w:rsidRPr="006207ED">
        <w:t>Temporal</w:t>
      </w:r>
      <w:proofErr w:type="spellEnd"/>
      <w:r w:rsidRPr="006207ED">
        <w:t xml:space="preserve"> Segment </w:t>
      </w:r>
      <w:proofErr w:type="spellStart"/>
      <w:r w:rsidRPr="006207ED">
        <w:t>Network</w:t>
      </w:r>
      <w:proofErr w:type="spellEnd"/>
      <w:r w:rsidRPr="006207ED">
        <w:t xml:space="preserve"> </w:t>
      </w:r>
      <w:proofErr w:type="spellStart"/>
      <w:r w:rsidRPr="006207ED">
        <w:t>for</w:t>
      </w:r>
      <w:proofErr w:type="spellEnd"/>
      <w:r w:rsidRPr="006207ED">
        <w:t xml:space="preserve"> </w:t>
      </w:r>
      <w:proofErr w:type="spellStart"/>
      <w:r w:rsidRPr="006207ED">
        <w:t>action</w:t>
      </w:r>
      <w:proofErr w:type="spellEnd"/>
      <w:r w:rsidRPr="006207ED">
        <w:t xml:space="preserve"> </w:t>
      </w:r>
      <w:proofErr w:type="spellStart"/>
      <w:r w:rsidRPr="006207ED">
        <w:t>recognition</w:t>
      </w:r>
      <w:proofErr w:type="spellEnd"/>
      <w:r w:rsidRPr="006207ED">
        <w:t xml:space="preserve"> in video. </w:t>
      </w:r>
      <w:proofErr w:type="spellStart"/>
      <w:r w:rsidRPr="006207ED">
        <w:t>PloS</w:t>
      </w:r>
      <w:proofErr w:type="spellEnd"/>
      <w:r w:rsidRPr="006207ED">
        <w:t xml:space="preserve"> </w:t>
      </w:r>
      <w:proofErr w:type="spellStart"/>
      <w:r w:rsidRPr="006207ED">
        <w:t>One</w:t>
      </w:r>
      <w:proofErr w:type="spellEnd"/>
      <w:r w:rsidRPr="006207ED">
        <w:t xml:space="preserve"> [online]. 2022, </w:t>
      </w:r>
      <w:proofErr w:type="spellStart"/>
      <w:r w:rsidRPr="006207ED">
        <w:t>vol</w:t>
      </w:r>
      <w:proofErr w:type="spellEnd"/>
      <w:r w:rsidRPr="006207ED">
        <w:t>. 17, no. 3, p. e0265115. Dostupné na: doi:10.1371/journal.pone.0265115</w:t>
      </w:r>
    </w:p>
    <w:p w14:paraId="4E634EB3" w14:textId="5499155C" w:rsidR="00897BE3" w:rsidRPr="00612579" w:rsidRDefault="00897BE3" w:rsidP="009B3E43">
      <w:pPr>
        <w:ind w:left="709" w:hanging="709"/>
      </w:pPr>
      <w:r w:rsidRPr="00897BE3">
        <w:t xml:space="preserve">YAO, </w:t>
      </w:r>
      <w:proofErr w:type="spellStart"/>
      <w:r w:rsidRPr="00897BE3">
        <w:t>Huaxiu</w:t>
      </w:r>
      <w:proofErr w:type="spellEnd"/>
      <w:r w:rsidRPr="00897BE3">
        <w:t xml:space="preserve">, </w:t>
      </w:r>
      <w:proofErr w:type="spellStart"/>
      <w:r w:rsidRPr="00897BE3">
        <w:t>Fei</w:t>
      </w:r>
      <w:proofErr w:type="spellEnd"/>
      <w:r w:rsidRPr="00897BE3">
        <w:t xml:space="preserve"> WU, </w:t>
      </w:r>
      <w:proofErr w:type="spellStart"/>
      <w:r w:rsidRPr="00897BE3">
        <w:t>Jintao</w:t>
      </w:r>
      <w:proofErr w:type="spellEnd"/>
      <w:r w:rsidRPr="00897BE3">
        <w:t xml:space="preserve"> KE, </w:t>
      </w:r>
      <w:proofErr w:type="spellStart"/>
      <w:r w:rsidRPr="00897BE3">
        <w:t>Xianfeng</w:t>
      </w:r>
      <w:proofErr w:type="spellEnd"/>
      <w:r w:rsidRPr="00897BE3">
        <w:t xml:space="preserve"> TANG, </w:t>
      </w:r>
      <w:proofErr w:type="spellStart"/>
      <w:r w:rsidRPr="00897BE3">
        <w:t>Yitian</w:t>
      </w:r>
      <w:proofErr w:type="spellEnd"/>
      <w:r w:rsidRPr="00897BE3">
        <w:t xml:space="preserve"> JIA, </w:t>
      </w:r>
      <w:proofErr w:type="spellStart"/>
      <w:r w:rsidRPr="00897BE3">
        <w:t>Siyu</w:t>
      </w:r>
      <w:proofErr w:type="spellEnd"/>
      <w:r w:rsidRPr="00897BE3">
        <w:t xml:space="preserve"> LU, </w:t>
      </w:r>
      <w:proofErr w:type="spellStart"/>
      <w:r w:rsidRPr="00897BE3">
        <w:t>Pinghua</w:t>
      </w:r>
      <w:proofErr w:type="spellEnd"/>
      <w:r w:rsidRPr="00897BE3">
        <w:t xml:space="preserve"> GONG, </w:t>
      </w:r>
      <w:proofErr w:type="spellStart"/>
      <w:r w:rsidRPr="00897BE3">
        <w:t>Jieping</w:t>
      </w:r>
      <w:proofErr w:type="spellEnd"/>
      <w:r w:rsidRPr="00897BE3">
        <w:t xml:space="preserve"> YE and </w:t>
      </w:r>
      <w:proofErr w:type="spellStart"/>
      <w:r w:rsidRPr="00897BE3">
        <w:t>Zhenhui</w:t>
      </w:r>
      <w:proofErr w:type="spellEnd"/>
      <w:r w:rsidRPr="00897BE3">
        <w:t xml:space="preserve"> LI, 2018. </w:t>
      </w:r>
      <w:proofErr w:type="spellStart"/>
      <w:r w:rsidRPr="00897BE3">
        <w:t>Deep</w:t>
      </w:r>
      <w:proofErr w:type="spellEnd"/>
      <w:r w:rsidRPr="00897BE3">
        <w:t xml:space="preserve"> </w:t>
      </w:r>
      <w:proofErr w:type="spellStart"/>
      <w:r w:rsidRPr="00897BE3">
        <w:t>Multi-View</w:t>
      </w:r>
      <w:proofErr w:type="spellEnd"/>
      <w:r w:rsidRPr="00897BE3">
        <w:t xml:space="preserve"> </w:t>
      </w:r>
      <w:proofErr w:type="spellStart"/>
      <w:r w:rsidRPr="00897BE3">
        <w:t>Spatial-Temporal</w:t>
      </w:r>
      <w:proofErr w:type="spellEnd"/>
      <w:r w:rsidRPr="00897BE3">
        <w:t xml:space="preserve"> </w:t>
      </w:r>
      <w:proofErr w:type="spellStart"/>
      <w:r w:rsidRPr="00897BE3">
        <w:t>Network</w:t>
      </w:r>
      <w:proofErr w:type="spellEnd"/>
      <w:r w:rsidRPr="00897BE3">
        <w:t xml:space="preserve"> </w:t>
      </w:r>
      <w:proofErr w:type="spellStart"/>
      <w:r w:rsidRPr="00897BE3">
        <w:t>for</w:t>
      </w:r>
      <w:proofErr w:type="spellEnd"/>
      <w:r w:rsidRPr="00897BE3">
        <w:t xml:space="preserve"> taxi </w:t>
      </w:r>
      <w:proofErr w:type="spellStart"/>
      <w:r w:rsidRPr="00897BE3">
        <w:t>demand</w:t>
      </w:r>
      <w:proofErr w:type="spellEnd"/>
      <w:r w:rsidRPr="00897BE3">
        <w:t xml:space="preserve"> </w:t>
      </w:r>
      <w:proofErr w:type="spellStart"/>
      <w:r w:rsidRPr="00897BE3">
        <w:t>prediction</w:t>
      </w:r>
      <w:proofErr w:type="spellEnd"/>
      <w:r w:rsidRPr="00897BE3">
        <w:t xml:space="preserve">. </w:t>
      </w:r>
      <w:proofErr w:type="spellStart"/>
      <w:r w:rsidRPr="00897BE3">
        <w:t>Proceedings</w:t>
      </w:r>
      <w:proofErr w:type="spellEnd"/>
      <w:r w:rsidRPr="00897BE3">
        <w:t xml:space="preserve"> of </w:t>
      </w:r>
      <w:proofErr w:type="spellStart"/>
      <w:r w:rsidRPr="00897BE3">
        <w:t>the</w:t>
      </w:r>
      <w:proofErr w:type="spellEnd"/>
      <w:r w:rsidRPr="00897BE3">
        <w:t xml:space="preserve"> ... AAAI </w:t>
      </w:r>
      <w:proofErr w:type="spellStart"/>
      <w:r w:rsidRPr="00897BE3">
        <w:t>Conference</w:t>
      </w:r>
      <w:proofErr w:type="spellEnd"/>
      <w:r w:rsidRPr="00897BE3">
        <w:t xml:space="preserve"> on </w:t>
      </w:r>
      <w:proofErr w:type="spellStart"/>
      <w:r w:rsidRPr="00897BE3">
        <w:t>Artificial</w:t>
      </w:r>
      <w:proofErr w:type="spellEnd"/>
      <w:r w:rsidRPr="00897BE3">
        <w:t xml:space="preserve"> </w:t>
      </w:r>
      <w:proofErr w:type="spellStart"/>
      <w:r w:rsidRPr="00897BE3">
        <w:t>Intelligence</w:t>
      </w:r>
      <w:proofErr w:type="spellEnd"/>
      <w:r w:rsidRPr="00897BE3">
        <w:t xml:space="preserve"> [online]. 2018, </w:t>
      </w:r>
      <w:proofErr w:type="spellStart"/>
      <w:r w:rsidRPr="00897BE3">
        <w:t>vol</w:t>
      </w:r>
      <w:proofErr w:type="spellEnd"/>
      <w:r w:rsidRPr="00897BE3">
        <w:t>. 32, no. 1. Dostupné na: doi:10.1609/aaai.v32i1.11836</w:t>
      </w:r>
    </w:p>
    <w:p w14:paraId="1B2F395F" w14:textId="67431FA7" w:rsidR="00900BBF" w:rsidRPr="00612579" w:rsidRDefault="00900BBF" w:rsidP="009B3E43">
      <w:pPr>
        <w:ind w:left="709" w:hanging="709"/>
      </w:pPr>
      <w:r w:rsidRPr="00612579">
        <w:t xml:space="preserve">ZHANG, </w:t>
      </w:r>
      <w:proofErr w:type="spellStart"/>
      <w:r w:rsidRPr="00612579">
        <w:t>Bokai</w:t>
      </w:r>
      <w:proofErr w:type="spellEnd"/>
      <w:r w:rsidRPr="00612579">
        <w:t xml:space="preserve">, </w:t>
      </w:r>
      <w:proofErr w:type="spellStart"/>
      <w:r w:rsidRPr="00612579">
        <w:t>Amer</w:t>
      </w:r>
      <w:proofErr w:type="spellEnd"/>
      <w:r w:rsidRPr="00612579">
        <w:t xml:space="preserve"> GHANEM, Alexander SIMES, Henry CHOI and </w:t>
      </w:r>
      <w:proofErr w:type="spellStart"/>
      <w:r w:rsidRPr="00612579">
        <w:t>Andrew</w:t>
      </w:r>
      <w:proofErr w:type="spellEnd"/>
      <w:r w:rsidRPr="00612579">
        <w:t xml:space="preserve"> YOO, 2021. </w:t>
      </w:r>
      <w:proofErr w:type="spellStart"/>
      <w:r w:rsidRPr="00612579">
        <w:t>Surgical</w:t>
      </w:r>
      <w:proofErr w:type="spellEnd"/>
      <w:r w:rsidRPr="00612579">
        <w:t xml:space="preserve"> </w:t>
      </w:r>
      <w:proofErr w:type="spellStart"/>
      <w:r w:rsidRPr="00612579">
        <w:t>workflow</w:t>
      </w:r>
      <w:proofErr w:type="spellEnd"/>
      <w:r w:rsidRPr="00612579">
        <w:t xml:space="preserve"> </w:t>
      </w:r>
      <w:proofErr w:type="spellStart"/>
      <w:r w:rsidRPr="00612579">
        <w:t>recognition</w:t>
      </w:r>
      <w:proofErr w:type="spellEnd"/>
      <w:r w:rsidRPr="00612579">
        <w:t xml:space="preserve"> </w:t>
      </w:r>
      <w:proofErr w:type="spellStart"/>
      <w:r w:rsidRPr="00612579">
        <w:t>with</w:t>
      </w:r>
      <w:proofErr w:type="spellEnd"/>
      <w:r w:rsidRPr="00612579">
        <w:t xml:space="preserve"> 3DCNN </w:t>
      </w:r>
      <w:proofErr w:type="spellStart"/>
      <w:r w:rsidRPr="00612579">
        <w:t>for</w:t>
      </w:r>
      <w:proofErr w:type="spellEnd"/>
      <w:r w:rsidRPr="00612579">
        <w:t xml:space="preserve"> </w:t>
      </w:r>
      <w:proofErr w:type="spellStart"/>
      <w:r w:rsidRPr="00612579">
        <w:t>Sleeve</w:t>
      </w:r>
      <w:proofErr w:type="spellEnd"/>
      <w:r w:rsidRPr="00612579">
        <w:t xml:space="preserve"> </w:t>
      </w:r>
      <w:proofErr w:type="spellStart"/>
      <w:r w:rsidRPr="00612579">
        <w:t>Gastrectomy</w:t>
      </w:r>
      <w:proofErr w:type="spellEnd"/>
      <w:r w:rsidRPr="00612579">
        <w:t xml:space="preserve">. </w:t>
      </w:r>
      <w:r w:rsidRPr="00612579">
        <w:rPr>
          <w:i/>
          <w:iCs/>
        </w:rPr>
        <w:t xml:space="preserve">International </w:t>
      </w:r>
      <w:proofErr w:type="spellStart"/>
      <w:r w:rsidRPr="00612579">
        <w:rPr>
          <w:i/>
          <w:iCs/>
        </w:rPr>
        <w:t>Journal</w:t>
      </w:r>
      <w:proofErr w:type="spellEnd"/>
      <w:r w:rsidRPr="00612579">
        <w:rPr>
          <w:i/>
          <w:iCs/>
        </w:rPr>
        <w:t xml:space="preserve"> of </w:t>
      </w:r>
      <w:proofErr w:type="spellStart"/>
      <w:r w:rsidRPr="00612579">
        <w:rPr>
          <w:i/>
          <w:iCs/>
        </w:rPr>
        <w:t>Computer</w:t>
      </w:r>
      <w:proofErr w:type="spellEnd"/>
      <w:r w:rsidRPr="00612579">
        <w:rPr>
          <w:i/>
          <w:iCs/>
        </w:rPr>
        <w:t xml:space="preserve"> </w:t>
      </w:r>
      <w:proofErr w:type="spellStart"/>
      <w:r w:rsidRPr="00612579">
        <w:rPr>
          <w:i/>
          <w:iCs/>
        </w:rPr>
        <w:t>Assisted</w:t>
      </w:r>
      <w:proofErr w:type="spellEnd"/>
      <w:r w:rsidRPr="00612579">
        <w:rPr>
          <w:i/>
          <w:iCs/>
        </w:rPr>
        <w:t xml:space="preserve"> </w:t>
      </w:r>
      <w:proofErr w:type="spellStart"/>
      <w:r w:rsidRPr="00612579">
        <w:rPr>
          <w:i/>
          <w:iCs/>
        </w:rPr>
        <w:t>Radiology</w:t>
      </w:r>
      <w:proofErr w:type="spellEnd"/>
      <w:r w:rsidRPr="00612579">
        <w:rPr>
          <w:i/>
          <w:iCs/>
        </w:rPr>
        <w:t xml:space="preserve"> and </w:t>
      </w:r>
      <w:proofErr w:type="spellStart"/>
      <w:r w:rsidRPr="00612579">
        <w:rPr>
          <w:i/>
          <w:iCs/>
        </w:rPr>
        <w:t>Surgery</w:t>
      </w:r>
      <w:proofErr w:type="spellEnd"/>
      <w:r w:rsidRPr="00612579">
        <w:rPr>
          <w:i/>
          <w:iCs/>
        </w:rPr>
        <w:t xml:space="preserve"> (</w:t>
      </w:r>
      <w:proofErr w:type="spellStart"/>
      <w:r w:rsidRPr="00612579">
        <w:rPr>
          <w:i/>
          <w:iCs/>
        </w:rPr>
        <w:t>Print</w:t>
      </w:r>
      <w:proofErr w:type="spellEnd"/>
      <w:r w:rsidRPr="00612579">
        <w:rPr>
          <w:i/>
          <w:iCs/>
        </w:rPr>
        <w:t>)</w:t>
      </w:r>
      <w:r w:rsidRPr="00612579">
        <w:t xml:space="preserve"> [online]. 2021, </w:t>
      </w:r>
      <w:proofErr w:type="spellStart"/>
      <w:r w:rsidRPr="00612579">
        <w:t>vol</w:t>
      </w:r>
      <w:proofErr w:type="spellEnd"/>
      <w:r w:rsidRPr="00612579">
        <w:t xml:space="preserve">. 16, no. 11, </w:t>
      </w:r>
      <w:proofErr w:type="spellStart"/>
      <w:r w:rsidRPr="00612579">
        <w:t>pp</w:t>
      </w:r>
      <w:proofErr w:type="spellEnd"/>
      <w:r w:rsidRPr="00612579">
        <w:t>. 2029–2036. Dostupné na: doi:10.1007/s11548-021-02473-3</w:t>
      </w:r>
    </w:p>
    <w:p w14:paraId="7DB89F11" w14:textId="77777777" w:rsidR="00900BBF" w:rsidRPr="00612579" w:rsidRDefault="00900BBF" w:rsidP="009B3E43">
      <w:pPr>
        <w:ind w:left="709" w:hanging="709"/>
      </w:pPr>
      <w:r w:rsidRPr="00612579">
        <w:t xml:space="preserve">ZHANG, </w:t>
      </w:r>
      <w:proofErr w:type="spellStart"/>
      <w:r w:rsidRPr="00612579">
        <w:t>Ke</w:t>
      </w:r>
      <w:proofErr w:type="spellEnd"/>
      <w:r w:rsidRPr="00612579">
        <w:t xml:space="preserve">, </w:t>
      </w:r>
      <w:proofErr w:type="spellStart"/>
      <w:r w:rsidRPr="00612579">
        <w:t>Weilun</w:t>
      </w:r>
      <w:proofErr w:type="spellEnd"/>
      <w:r w:rsidRPr="00612579">
        <w:t xml:space="preserve"> CHAO, </w:t>
      </w:r>
      <w:proofErr w:type="spellStart"/>
      <w:r w:rsidRPr="00612579">
        <w:t>Fei</w:t>
      </w:r>
      <w:proofErr w:type="spellEnd"/>
      <w:r w:rsidRPr="00612579">
        <w:t xml:space="preserve"> SHA and </w:t>
      </w:r>
      <w:proofErr w:type="spellStart"/>
      <w:r w:rsidRPr="00612579">
        <w:t>Kristen</w:t>
      </w:r>
      <w:proofErr w:type="spellEnd"/>
      <w:r w:rsidRPr="00612579">
        <w:t xml:space="preserve"> GRAUMAN, 2016. Video </w:t>
      </w:r>
      <w:proofErr w:type="spellStart"/>
      <w:r w:rsidRPr="00612579">
        <w:t>Summarization</w:t>
      </w:r>
      <w:proofErr w:type="spellEnd"/>
      <w:r w:rsidRPr="00612579">
        <w:t xml:space="preserve"> </w:t>
      </w:r>
      <w:proofErr w:type="spellStart"/>
      <w:r w:rsidRPr="00612579">
        <w:t>with</w:t>
      </w:r>
      <w:proofErr w:type="spellEnd"/>
      <w:r w:rsidRPr="00612579">
        <w:t xml:space="preserve"> </w:t>
      </w:r>
      <w:proofErr w:type="spellStart"/>
      <w:r w:rsidRPr="00612579">
        <w:t>Long</w:t>
      </w:r>
      <w:proofErr w:type="spellEnd"/>
      <w:r w:rsidRPr="00612579">
        <w:t xml:space="preserve"> </w:t>
      </w:r>
      <w:proofErr w:type="spellStart"/>
      <w:r w:rsidRPr="00612579">
        <w:t>Short</w:t>
      </w:r>
      <w:proofErr w:type="spellEnd"/>
      <w:r w:rsidRPr="00612579">
        <w:t xml:space="preserve">-Term </w:t>
      </w:r>
      <w:proofErr w:type="spellStart"/>
      <w:r w:rsidRPr="00612579">
        <w:t>Memory</w:t>
      </w:r>
      <w:proofErr w:type="spellEnd"/>
      <w:r w:rsidRPr="00612579">
        <w:t xml:space="preserve">. In: </w:t>
      </w:r>
      <w:proofErr w:type="spellStart"/>
      <w:r w:rsidRPr="00612579">
        <w:rPr>
          <w:i/>
          <w:iCs/>
        </w:rPr>
        <w:t>Lecture</w:t>
      </w:r>
      <w:proofErr w:type="spellEnd"/>
      <w:r w:rsidRPr="00612579">
        <w:rPr>
          <w:i/>
          <w:iCs/>
        </w:rPr>
        <w:t xml:space="preserve"> notes in </w:t>
      </w:r>
      <w:proofErr w:type="spellStart"/>
      <w:r w:rsidRPr="00612579">
        <w:rPr>
          <w:i/>
          <w:iCs/>
        </w:rPr>
        <w:t>computer</w:t>
      </w:r>
      <w:proofErr w:type="spellEnd"/>
      <w:r w:rsidRPr="00612579">
        <w:rPr>
          <w:i/>
          <w:iCs/>
        </w:rPr>
        <w:t xml:space="preserve"> </w:t>
      </w:r>
      <w:proofErr w:type="spellStart"/>
      <w:r w:rsidRPr="00612579">
        <w:rPr>
          <w:i/>
          <w:iCs/>
        </w:rPr>
        <w:t>science</w:t>
      </w:r>
      <w:proofErr w:type="spellEnd"/>
      <w:r w:rsidRPr="00612579">
        <w:t xml:space="preserve"> [online]. p. 766–782. Dostupné na: doi:10.1007/978-3-319-46478-7_47</w:t>
      </w:r>
    </w:p>
    <w:p w14:paraId="2EBB39CD" w14:textId="77777777" w:rsidR="00900BBF" w:rsidRPr="00612579" w:rsidRDefault="00900BBF" w:rsidP="009B3E43">
      <w:pPr>
        <w:ind w:left="709" w:hanging="709"/>
      </w:pPr>
      <w:r w:rsidRPr="00612579">
        <w:t xml:space="preserve">ZHANG, </w:t>
      </w:r>
      <w:proofErr w:type="spellStart"/>
      <w:r w:rsidRPr="00612579">
        <w:t>Minqing</w:t>
      </w:r>
      <w:proofErr w:type="spellEnd"/>
      <w:r w:rsidRPr="00612579">
        <w:t xml:space="preserve"> and </w:t>
      </w:r>
      <w:proofErr w:type="spellStart"/>
      <w:r w:rsidRPr="00612579">
        <w:t>Wenping</w:t>
      </w:r>
      <w:proofErr w:type="spellEnd"/>
      <w:r w:rsidRPr="00612579">
        <w:t xml:space="preserve"> LI, 2021. </w:t>
      </w:r>
      <w:proofErr w:type="spellStart"/>
      <w:r w:rsidRPr="00612579">
        <w:t>An</w:t>
      </w:r>
      <w:proofErr w:type="spellEnd"/>
      <w:r w:rsidRPr="00612579">
        <w:t xml:space="preserve"> </w:t>
      </w:r>
      <w:proofErr w:type="spellStart"/>
      <w:r w:rsidRPr="00612579">
        <w:t>automatic</w:t>
      </w:r>
      <w:proofErr w:type="spellEnd"/>
      <w:r w:rsidRPr="00612579">
        <w:t xml:space="preserve"> </w:t>
      </w:r>
      <w:proofErr w:type="spellStart"/>
      <w:r w:rsidRPr="00612579">
        <w:t>classification</w:t>
      </w:r>
      <w:proofErr w:type="spellEnd"/>
      <w:r w:rsidRPr="00612579">
        <w:t xml:space="preserve"> </w:t>
      </w:r>
      <w:proofErr w:type="spellStart"/>
      <w:r w:rsidRPr="00612579">
        <w:t>method</w:t>
      </w:r>
      <w:proofErr w:type="spellEnd"/>
      <w:r w:rsidRPr="00612579">
        <w:t xml:space="preserve"> of </w:t>
      </w:r>
      <w:proofErr w:type="spellStart"/>
      <w:r w:rsidRPr="00612579">
        <w:t>sports</w:t>
      </w:r>
      <w:proofErr w:type="spellEnd"/>
      <w:r w:rsidRPr="00612579">
        <w:t xml:space="preserve"> </w:t>
      </w:r>
      <w:proofErr w:type="spellStart"/>
      <w:r w:rsidRPr="00612579">
        <w:t>teaching</w:t>
      </w:r>
      <w:proofErr w:type="spellEnd"/>
      <w:r w:rsidRPr="00612579">
        <w:t xml:space="preserve"> video </w:t>
      </w:r>
      <w:proofErr w:type="spellStart"/>
      <w:r w:rsidRPr="00612579">
        <w:t>using</w:t>
      </w:r>
      <w:proofErr w:type="spellEnd"/>
      <w:r w:rsidRPr="00612579">
        <w:t xml:space="preserve"> </w:t>
      </w:r>
      <w:proofErr w:type="spellStart"/>
      <w:r w:rsidRPr="00612579">
        <w:t>support</w:t>
      </w:r>
      <w:proofErr w:type="spellEnd"/>
      <w:r w:rsidRPr="00612579">
        <w:t xml:space="preserve"> </w:t>
      </w:r>
      <w:proofErr w:type="spellStart"/>
      <w:r w:rsidRPr="00612579">
        <w:t>vector</w:t>
      </w:r>
      <w:proofErr w:type="spellEnd"/>
      <w:r w:rsidRPr="00612579">
        <w:t xml:space="preserve"> </w:t>
      </w:r>
      <w:proofErr w:type="spellStart"/>
      <w:r w:rsidRPr="00612579">
        <w:t>machine</w:t>
      </w:r>
      <w:proofErr w:type="spellEnd"/>
      <w:r w:rsidRPr="00612579">
        <w:t xml:space="preserve">. </w:t>
      </w:r>
      <w:proofErr w:type="spellStart"/>
      <w:r w:rsidRPr="00612579">
        <w:rPr>
          <w:i/>
          <w:iCs/>
        </w:rPr>
        <w:t>Scientific</w:t>
      </w:r>
      <w:proofErr w:type="spellEnd"/>
      <w:r w:rsidRPr="00612579">
        <w:rPr>
          <w:i/>
          <w:iCs/>
        </w:rPr>
        <w:t xml:space="preserve"> </w:t>
      </w:r>
      <w:proofErr w:type="spellStart"/>
      <w:r w:rsidRPr="00612579">
        <w:rPr>
          <w:i/>
          <w:iCs/>
        </w:rPr>
        <w:t>Programming</w:t>
      </w:r>
      <w:proofErr w:type="spellEnd"/>
      <w:r w:rsidRPr="00612579">
        <w:t xml:space="preserve"> [online]. 2021, </w:t>
      </w:r>
      <w:proofErr w:type="spellStart"/>
      <w:r w:rsidRPr="00612579">
        <w:t>vol</w:t>
      </w:r>
      <w:proofErr w:type="spellEnd"/>
      <w:r w:rsidRPr="00612579">
        <w:t xml:space="preserve">. 2021, </w:t>
      </w:r>
      <w:proofErr w:type="spellStart"/>
      <w:r w:rsidRPr="00612579">
        <w:t>pp</w:t>
      </w:r>
      <w:proofErr w:type="spellEnd"/>
      <w:r w:rsidRPr="00612579">
        <w:t>. 1–8. Dostupné na: doi:10.1155/2021/4728584</w:t>
      </w:r>
    </w:p>
    <w:p w14:paraId="5FA5333B" w14:textId="77777777" w:rsidR="00900BBF" w:rsidRPr="00612579" w:rsidRDefault="00900BBF" w:rsidP="009B3E43">
      <w:pPr>
        <w:ind w:left="709" w:hanging="709"/>
      </w:pPr>
      <w:r w:rsidRPr="00612579">
        <w:lastRenderedPageBreak/>
        <w:t xml:space="preserve">ZHANG, </w:t>
      </w:r>
      <w:proofErr w:type="spellStart"/>
      <w:r w:rsidRPr="00612579">
        <w:t>Qi</w:t>
      </w:r>
      <w:proofErr w:type="spellEnd"/>
      <w:r w:rsidRPr="00612579">
        <w:t xml:space="preserve">, </w:t>
      </w:r>
      <w:proofErr w:type="spellStart"/>
      <w:r w:rsidRPr="00612579">
        <w:t>Jianlong</w:t>
      </w:r>
      <w:proofErr w:type="spellEnd"/>
      <w:r w:rsidRPr="00612579">
        <w:t xml:space="preserve"> CHANG, </w:t>
      </w:r>
      <w:proofErr w:type="spellStart"/>
      <w:r w:rsidRPr="00612579">
        <w:t>Guang</w:t>
      </w:r>
      <w:proofErr w:type="spellEnd"/>
      <w:r w:rsidRPr="00612579">
        <w:t xml:space="preserve"> MENG, </w:t>
      </w:r>
      <w:proofErr w:type="spellStart"/>
      <w:r w:rsidRPr="00612579">
        <w:t>Shiming</w:t>
      </w:r>
      <w:proofErr w:type="spellEnd"/>
      <w:r w:rsidRPr="00612579">
        <w:t xml:space="preserve"> XIANG and </w:t>
      </w:r>
      <w:proofErr w:type="spellStart"/>
      <w:r w:rsidRPr="00612579">
        <w:t>Pan</w:t>
      </w:r>
      <w:proofErr w:type="spellEnd"/>
      <w:r w:rsidRPr="00612579">
        <w:t xml:space="preserve"> CHEN, 2020. </w:t>
      </w:r>
      <w:proofErr w:type="spellStart"/>
      <w:r w:rsidRPr="00612579">
        <w:t>Spatio-Temporal</w:t>
      </w:r>
      <w:proofErr w:type="spellEnd"/>
      <w:r w:rsidRPr="00612579">
        <w:t xml:space="preserve"> </w:t>
      </w:r>
      <w:proofErr w:type="spellStart"/>
      <w:r w:rsidRPr="00612579">
        <w:t>graph</w:t>
      </w:r>
      <w:proofErr w:type="spellEnd"/>
      <w:r w:rsidRPr="00612579">
        <w:t xml:space="preserve"> </w:t>
      </w:r>
      <w:proofErr w:type="spellStart"/>
      <w:r w:rsidRPr="00612579">
        <w:t>Structure</w:t>
      </w:r>
      <w:proofErr w:type="spellEnd"/>
      <w:r w:rsidRPr="00612579">
        <w:t xml:space="preserve"> </w:t>
      </w:r>
      <w:proofErr w:type="spellStart"/>
      <w:r w:rsidRPr="00612579">
        <w:t>learning</w:t>
      </w:r>
      <w:proofErr w:type="spellEnd"/>
      <w:r w:rsidRPr="00612579">
        <w:t xml:space="preserve"> </w:t>
      </w:r>
      <w:proofErr w:type="spellStart"/>
      <w:r w:rsidRPr="00612579">
        <w:t>for</w:t>
      </w:r>
      <w:proofErr w:type="spellEnd"/>
      <w:r w:rsidRPr="00612579">
        <w:t xml:space="preserve"> </w:t>
      </w:r>
      <w:proofErr w:type="spellStart"/>
      <w:r w:rsidRPr="00612579">
        <w:t>traffic</w:t>
      </w:r>
      <w:proofErr w:type="spellEnd"/>
      <w:r w:rsidRPr="00612579">
        <w:t xml:space="preserve"> </w:t>
      </w:r>
      <w:proofErr w:type="spellStart"/>
      <w:r w:rsidRPr="00612579">
        <w:t>forecasting</w:t>
      </w:r>
      <w:proofErr w:type="spellEnd"/>
      <w:r w:rsidRPr="00612579">
        <w:t xml:space="preserve">. </w:t>
      </w:r>
      <w:proofErr w:type="spellStart"/>
      <w:r w:rsidRPr="00612579">
        <w:rPr>
          <w:i/>
          <w:iCs/>
        </w:rPr>
        <w:t>Proceedings</w:t>
      </w:r>
      <w:proofErr w:type="spellEnd"/>
      <w:r w:rsidRPr="00612579">
        <w:rPr>
          <w:i/>
          <w:iCs/>
        </w:rPr>
        <w:t xml:space="preserve"> of </w:t>
      </w:r>
      <w:proofErr w:type="spellStart"/>
      <w:r w:rsidRPr="00612579">
        <w:rPr>
          <w:i/>
          <w:iCs/>
        </w:rPr>
        <w:t>the</w:t>
      </w:r>
      <w:proofErr w:type="spellEnd"/>
      <w:r w:rsidRPr="00612579">
        <w:rPr>
          <w:i/>
          <w:iCs/>
        </w:rPr>
        <w:t xml:space="preserve"> ... AAAI </w:t>
      </w:r>
      <w:proofErr w:type="spellStart"/>
      <w:r w:rsidRPr="00612579">
        <w:rPr>
          <w:i/>
          <w:iCs/>
        </w:rPr>
        <w:t>Conference</w:t>
      </w:r>
      <w:proofErr w:type="spellEnd"/>
      <w:r w:rsidRPr="00612579">
        <w:rPr>
          <w:i/>
          <w:iCs/>
        </w:rPr>
        <w:t xml:space="preserve"> on </w:t>
      </w:r>
      <w:proofErr w:type="spellStart"/>
      <w:r w:rsidRPr="00612579">
        <w:rPr>
          <w:i/>
          <w:iCs/>
        </w:rPr>
        <w:t>Artificial</w:t>
      </w:r>
      <w:proofErr w:type="spellEnd"/>
      <w:r w:rsidRPr="00612579">
        <w:rPr>
          <w:i/>
          <w:iCs/>
        </w:rPr>
        <w:t xml:space="preserve"> </w:t>
      </w:r>
      <w:proofErr w:type="spellStart"/>
      <w:r w:rsidRPr="00612579">
        <w:rPr>
          <w:i/>
          <w:iCs/>
        </w:rPr>
        <w:t>Intelligence</w:t>
      </w:r>
      <w:proofErr w:type="spellEnd"/>
      <w:r w:rsidRPr="00612579">
        <w:t xml:space="preserve"> [online]. 2020, </w:t>
      </w:r>
      <w:proofErr w:type="spellStart"/>
      <w:r w:rsidRPr="00612579">
        <w:t>vol</w:t>
      </w:r>
      <w:proofErr w:type="spellEnd"/>
      <w:r w:rsidRPr="00612579">
        <w:t xml:space="preserve">. 34, no. 01, </w:t>
      </w:r>
      <w:proofErr w:type="spellStart"/>
      <w:r w:rsidRPr="00612579">
        <w:t>pp</w:t>
      </w:r>
      <w:proofErr w:type="spellEnd"/>
      <w:r w:rsidRPr="00612579">
        <w:t>. 1177–1185. Dostupné na: doi:10.1609/aaai.v34i01.5470</w:t>
      </w:r>
    </w:p>
    <w:p w14:paraId="5FAB3C64" w14:textId="77777777" w:rsidR="00900BBF" w:rsidRPr="00612579" w:rsidRDefault="00900BBF" w:rsidP="009B3E43">
      <w:pPr>
        <w:ind w:left="709" w:hanging="709"/>
      </w:pPr>
      <w:r w:rsidRPr="003A3DDD">
        <w:t xml:space="preserve">ZHANG, </w:t>
      </w:r>
      <w:proofErr w:type="spellStart"/>
      <w:r w:rsidRPr="003A3DDD">
        <w:t>Zhiwu</w:t>
      </w:r>
      <w:proofErr w:type="spellEnd"/>
      <w:r w:rsidRPr="003A3DDD">
        <w:t xml:space="preserve">, </w:t>
      </w:r>
      <w:proofErr w:type="spellStart"/>
      <w:r w:rsidRPr="003A3DDD">
        <w:t>Elhan</w:t>
      </w:r>
      <w:proofErr w:type="spellEnd"/>
      <w:r w:rsidRPr="003A3DDD">
        <w:t xml:space="preserve"> S. ERSOZ, </w:t>
      </w:r>
      <w:proofErr w:type="spellStart"/>
      <w:r w:rsidRPr="003A3DDD">
        <w:t>Chao‐Qiang</w:t>
      </w:r>
      <w:proofErr w:type="spellEnd"/>
      <w:r w:rsidRPr="003A3DDD">
        <w:t xml:space="preserve"> LAI, </w:t>
      </w:r>
      <w:proofErr w:type="spellStart"/>
      <w:r w:rsidRPr="003A3DDD">
        <w:t>Rory</w:t>
      </w:r>
      <w:proofErr w:type="spellEnd"/>
      <w:r w:rsidRPr="003A3DDD">
        <w:t xml:space="preserve"> J. TODHUNTER, </w:t>
      </w:r>
      <w:proofErr w:type="spellStart"/>
      <w:r w:rsidRPr="003A3DDD">
        <w:t>Hemant</w:t>
      </w:r>
      <w:proofErr w:type="spellEnd"/>
      <w:r w:rsidRPr="003A3DDD">
        <w:t xml:space="preserve"> K. TIWARI, Michael A. GORE, Peter J. BRADBURY, </w:t>
      </w:r>
      <w:proofErr w:type="spellStart"/>
      <w:r w:rsidRPr="003A3DDD">
        <w:t>Jianming</w:t>
      </w:r>
      <w:proofErr w:type="spellEnd"/>
      <w:r w:rsidRPr="003A3DDD">
        <w:t xml:space="preserve"> YU, Donna K. ARNETT, José M. ORDOVÁS and Edward S. BUCKLER, 2010. </w:t>
      </w:r>
      <w:proofErr w:type="spellStart"/>
      <w:r w:rsidRPr="003A3DDD">
        <w:t>Mixed</w:t>
      </w:r>
      <w:proofErr w:type="spellEnd"/>
      <w:r w:rsidRPr="003A3DDD">
        <w:t xml:space="preserve"> </w:t>
      </w:r>
      <w:proofErr w:type="spellStart"/>
      <w:r w:rsidRPr="003A3DDD">
        <w:t>linear</w:t>
      </w:r>
      <w:proofErr w:type="spellEnd"/>
      <w:r w:rsidRPr="003A3DDD">
        <w:t xml:space="preserve"> model </w:t>
      </w:r>
      <w:proofErr w:type="spellStart"/>
      <w:r w:rsidRPr="003A3DDD">
        <w:t>approach</w:t>
      </w:r>
      <w:proofErr w:type="spellEnd"/>
      <w:r w:rsidRPr="003A3DDD">
        <w:t xml:space="preserve"> </w:t>
      </w:r>
      <w:proofErr w:type="spellStart"/>
      <w:r w:rsidRPr="003A3DDD">
        <w:t>adapted</w:t>
      </w:r>
      <w:proofErr w:type="spellEnd"/>
      <w:r w:rsidRPr="003A3DDD">
        <w:t xml:space="preserve"> </w:t>
      </w:r>
      <w:proofErr w:type="spellStart"/>
      <w:r w:rsidRPr="003A3DDD">
        <w:t>for</w:t>
      </w:r>
      <w:proofErr w:type="spellEnd"/>
      <w:r w:rsidRPr="003A3DDD">
        <w:t xml:space="preserve"> </w:t>
      </w:r>
      <w:proofErr w:type="spellStart"/>
      <w:r w:rsidRPr="003A3DDD">
        <w:t>genome-wide</w:t>
      </w:r>
      <w:proofErr w:type="spellEnd"/>
      <w:r w:rsidRPr="003A3DDD">
        <w:t xml:space="preserve"> association </w:t>
      </w:r>
      <w:proofErr w:type="spellStart"/>
      <w:r w:rsidRPr="003A3DDD">
        <w:t>studies</w:t>
      </w:r>
      <w:proofErr w:type="spellEnd"/>
      <w:r w:rsidRPr="003A3DDD">
        <w:t xml:space="preserve">. </w:t>
      </w:r>
      <w:r w:rsidRPr="003A3DDD">
        <w:rPr>
          <w:i/>
          <w:iCs/>
        </w:rPr>
        <w:t xml:space="preserve">Nature </w:t>
      </w:r>
      <w:proofErr w:type="spellStart"/>
      <w:r w:rsidRPr="003A3DDD">
        <w:rPr>
          <w:i/>
          <w:iCs/>
        </w:rPr>
        <w:t>Genetics</w:t>
      </w:r>
      <w:proofErr w:type="spellEnd"/>
      <w:r w:rsidRPr="003A3DDD">
        <w:rPr>
          <w:i/>
          <w:iCs/>
        </w:rPr>
        <w:t xml:space="preserve"> (</w:t>
      </w:r>
      <w:proofErr w:type="spellStart"/>
      <w:r w:rsidRPr="003A3DDD">
        <w:rPr>
          <w:i/>
          <w:iCs/>
        </w:rPr>
        <w:t>Print</w:t>
      </w:r>
      <w:proofErr w:type="spellEnd"/>
      <w:r w:rsidRPr="003A3DDD">
        <w:rPr>
          <w:i/>
          <w:iCs/>
        </w:rPr>
        <w:t>)</w:t>
      </w:r>
      <w:r w:rsidRPr="003A3DDD">
        <w:t xml:space="preserve"> [online]. 2010, </w:t>
      </w:r>
      <w:proofErr w:type="spellStart"/>
      <w:r w:rsidRPr="003A3DDD">
        <w:t>vol</w:t>
      </w:r>
      <w:proofErr w:type="spellEnd"/>
      <w:r w:rsidRPr="003A3DDD">
        <w:t xml:space="preserve">. 42, no. 4, </w:t>
      </w:r>
      <w:proofErr w:type="spellStart"/>
      <w:r w:rsidRPr="003A3DDD">
        <w:t>pp</w:t>
      </w:r>
      <w:proofErr w:type="spellEnd"/>
      <w:r w:rsidRPr="003A3DDD">
        <w:t>. 355–360. Dostupné na: doi:10.1038/ng.546</w:t>
      </w:r>
    </w:p>
    <w:p w14:paraId="4738BFFD" w14:textId="77777777" w:rsidR="00900BBF" w:rsidRPr="00612579" w:rsidRDefault="00900BBF" w:rsidP="009B3E43">
      <w:pPr>
        <w:ind w:left="709" w:hanging="709"/>
      </w:pPr>
      <w:r w:rsidRPr="00612579">
        <w:t xml:space="preserve">ZHENGFENG, </w:t>
      </w:r>
      <w:proofErr w:type="spellStart"/>
      <w:r w:rsidRPr="00612579">
        <w:t>Huang</w:t>
      </w:r>
      <w:proofErr w:type="spellEnd"/>
      <w:r w:rsidRPr="00612579">
        <w:t xml:space="preserve">, 2022. </w:t>
      </w:r>
      <w:proofErr w:type="spellStart"/>
      <w:r w:rsidRPr="00612579">
        <w:t>Accurate</w:t>
      </w:r>
      <w:proofErr w:type="spellEnd"/>
      <w:r w:rsidRPr="00612579">
        <w:t xml:space="preserve"> </w:t>
      </w:r>
      <w:proofErr w:type="spellStart"/>
      <w:r w:rsidRPr="00612579">
        <w:t>recognition</w:t>
      </w:r>
      <w:proofErr w:type="spellEnd"/>
      <w:r w:rsidRPr="00612579">
        <w:t xml:space="preserve"> </w:t>
      </w:r>
      <w:proofErr w:type="spellStart"/>
      <w:r w:rsidRPr="00612579">
        <w:t>method</w:t>
      </w:r>
      <w:proofErr w:type="spellEnd"/>
      <w:r w:rsidRPr="00612579">
        <w:t xml:space="preserve"> of </w:t>
      </w:r>
      <w:proofErr w:type="spellStart"/>
      <w:r w:rsidRPr="00612579">
        <w:t>continuous</w:t>
      </w:r>
      <w:proofErr w:type="spellEnd"/>
      <w:r w:rsidRPr="00612579">
        <w:t xml:space="preserve"> </w:t>
      </w:r>
      <w:proofErr w:type="spellStart"/>
      <w:r w:rsidRPr="00612579">
        <w:t>sports</w:t>
      </w:r>
      <w:proofErr w:type="spellEnd"/>
      <w:r w:rsidRPr="00612579">
        <w:t xml:space="preserve"> </w:t>
      </w:r>
      <w:proofErr w:type="spellStart"/>
      <w:r w:rsidRPr="00612579">
        <w:t>action</w:t>
      </w:r>
      <w:proofErr w:type="spellEnd"/>
      <w:r w:rsidRPr="00612579">
        <w:t xml:space="preserve"> </w:t>
      </w:r>
      <w:proofErr w:type="spellStart"/>
      <w:r w:rsidRPr="00612579">
        <w:t>based</w:t>
      </w:r>
      <w:proofErr w:type="spellEnd"/>
      <w:r w:rsidRPr="00612579">
        <w:t xml:space="preserve"> on </w:t>
      </w:r>
      <w:proofErr w:type="spellStart"/>
      <w:r w:rsidRPr="00612579">
        <w:t>deep</w:t>
      </w:r>
      <w:proofErr w:type="spellEnd"/>
      <w:r w:rsidRPr="00612579">
        <w:t xml:space="preserve"> </w:t>
      </w:r>
      <w:proofErr w:type="spellStart"/>
      <w:r w:rsidRPr="00612579">
        <w:t>learning</w:t>
      </w:r>
      <w:proofErr w:type="spellEnd"/>
      <w:r w:rsidRPr="00612579">
        <w:t xml:space="preserve"> </w:t>
      </w:r>
      <w:proofErr w:type="spellStart"/>
      <w:r w:rsidRPr="00612579">
        <w:t>algorithm</w:t>
      </w:r>
      <w:proofErr w:type="spellEnd"/>
      <w:r w:rsidRPr="00612579">
        <w:t xml:space="preserve">. </w:t>
      </w:r>
      <w:proofErr w:type="spellStart"/>
      <w:r w:rsidRPr="00612579">
        <w:rPr>
          <w:i/>
          <w:iCs/>
        </w:rPr>
        <w:t>Wireless</w:t>
      </w:r>
      <w:proofErr w:type="spellEnd"/>
      <w:r w:rsidRPr="00612579">
        <w:rPr>
          <w:i/>
          <w:iCs/>
        </w:rPr>
        <w:t xml:space="preserve"> </w:t>
      </w:r>
      <w:proofErr w:type="spellStart"/>
      <w:r w:rsidRPr="00612579">
        <w:rPr>
          <w:i/>
          <w:iCs/>
        </w:rPr>
        <w:t>Communications</w:t>
      </w:r>
      <w:proofErr w:type="spellEnd"/>
      <w:r w:rsidRPr="00612579">
        <w:rPr>
          <w:i/>
          <w:iCs/>
        </w:rPr>
        <w:t xml:space="preserve"> and Mobile </w:t>
      </w:r>
      <w:proofErr w:type="spellStart"/>
      <w:r w:rsidRPr="00612579">
        <w:rPr>
          <w:i/>
          <w:iCs/>
        </w:rPr>
        <w:t>Computing</w:t>
      </w:r>
      <w:proofErr w:type="spellEnd"/>
      <w:r w:rsidRPr="00612579">
        <w:rPr>
          <w:i/>
          <w:iCs/>
        </w:rPr>
        <w:t xml:space="preserve"> (</w:t>
      </w:r>
      <w:proofErr w:type="spellStart"/>
      <w:r w:rsidRPr="00612579">
        <w:rPr>
          <w:i/>
          <w:iCs/>
        </w:rPr>
        <w:t>Print</w:t>
      </w:r>
      <w:proofErr w:type="spellEnd"/>
      <w:r w:rsidRPr="00612579">
        <w:rPr>
          <w:i/>
          <w:iCs/>
        </w:rPr>
        <w:t>)</w:t>
      </w:r>
      <w:r w:rsidRPr="00612579">
        <w:t xml:space="preserve"> [online]. 2022, </w:t>
      </w:r>
      <w:proofErr w:type="spellStart"/>
      <w:r w:rsidRPr="00612579">
        <w:t>vol</w:t>
      </w:r>
      <w:proofErr w:type="spellEnd"/>
      <w:r w:rsidRPr="00612579">
        <w:t xml:space="preserve">. 2022, </w:t>
      </w:r>
      <w:proofErr w:type="spellStart"/>
      <w:r w:rsidRPr="00612579">
        <w:t>pp</w:t>
      </w:r>
      <w:proofErr w:type="spellEnd"/>
      <w:r w:rsidRPr="00612579">
        <w:t>. 1–10. Dostupné na: doi:10.1155/2022/3407935</w:t>
      </w:r>
    </w:p>
    <w:p w14:paraId="672A29D2" w14:textId="77777777" w:rsidR="00900BBF" w:rsidRPr="00612579" w:rsidRDefault="00900BBF" w:rsidP="009B3E43">
      <w:pPr>
        <w:ind w:left="709" w:hanging="709"/>
      </w:pPr>
      <w:r w:rsidRPr="00612579">
        <w:t xml:space="preserve">ZHI, </w:t>
      </w:r>
      <w:proofErr w:type="spellStart"/>
      <w:r w:rsidRPr="00612579">
        <w:t>Yuan</w:t>
      </w:r>
      <w:proofErr w:type="spellEnd"/>
      <w:r w:rsidRPr="00612579">
        <w:t xml:space="preserve">, </w:t>
      </w:r>
      <w:proofErr w:type="spellStart"/>
      <w:r w:rsidRPr="00612579">
        <w:t>Zhan</w:t>
      </w:r>
      <w:proofErr w:type="spellEnd"/>
      <w:r w:rsidRPr="00612579">
        <w:t xml:space="preserve"> TONG, </w:t>
      </w:r>
      <w:proofErr w:type="spellStart"/>
      <w:r w:rsidRPr="00612579">
        <w:t>Limin</w:t>
      </w:r>
      <w:proofErr w:type="spellEnd"/>
      <w:r w:rsidRPr="00612579">
        <w:t xml:space="preserve"> WANG and </w:t>
      </w:r>
      <w:proofErr w:type="spellStart"/>
      <w:r w:rsidRPr="00612579">
        <w:t>Gangshan</w:t>
      </w:r>
      <w:proofErr w:type="spellEnd"/>
      <w:r w:rsidRPr="00612579">
        <w:t xml:space="preserve"> WU, 2021. </w:t>
      </w:r>
      <w:proofErr w:type="spellStart"/>
      <w:r w:rsidRPr="00612579">
        <w:rPr>
          <w:i/>
          <w:iCs/>
        </w:rPr>
        <w:t>MGSampler</w:t>
      </w:r>
      <w:proofErr w:type="spellEnd"/>
      <w:r w:rsidRPr="00612579">
        <w:rPr>
          <w:i/>
          <w:iCs/>
        </w:rPr>
        <w:t xml:space="preserve">: </w:t>
      </w:r>
      <w:proofErr w:type="spellStart"/>
      <w:r w:rsidRPr="00612579">
        <w:rPr>
          <w:i/>
          <w:iCs/>
        </w:rPr>
        <w:t>An</w:t>
      </w:r>
      <w:proofErr w:type="spellEnd"/>
      <w:r w:rsidRPr="00612579">
        <w:rPr>
          <w:i/>
          <w:iCs/>
        </w:rPr>
        <w:t xml:space="preserve"> </w:t>
      </w:r>
      <w:proofErr w:type="spellStart"/>
      <w:r w:rsidRPr="00612579">
        <w:rPr>
          <w:i/>
          <w:iCs/>
        </w:rPr>
        <w:t>Explainable</w:t>
      </w:r>
      <w:proofErr w:type="spellEnd"/>
      <w:r w:rsidRPr="00612579">
        <w:rPr>
          <w:i/>
          <w:iCs/>
        </w:rPr>
        <w:t xml:space="preserve"> </w:t>
      </w:r>
      <w:proofErr w:type="spellStart"/>
      <w:r w:rsidRPr="00612579">
        <w:rPr>
          <w:i/>
          <w:iCs/>
        </w:rPr>
        <w:t>sampling</w:t>
      </w:r>
      <w:proofErr w:type="spellEnd"/>
      <w:r w:rsidRPr="00612579">
        <w:rPr>
          <w:i/>
          <w:iCs/>
        </w:rPr>
        <w:t xml:space="preserve"> </w:t>
      </w:r>
      <w:proofErr w:type="spellStart"/>
      <w:r w:rsidRPr="00612579">
        <w:rPr>
          <w:i/>
          <w:iCs/>
        </w:rPr>
        <w:t>strategy</w:t>
      </w:r>
      <w:proofErr w:type="spellEnd"/>
      <w:r w:rsidRPr="00612579">
        <w:rPr>
          <w:i/>
          <w:iCs/>
        </w:rPr>
        <w:t xml:space="preserve"> </w:t>
      </w:r>
      <w:proofErr w:type="spellStart"/>
      <w:r w:rsidRPr="00612579">
        <w:rPr>
          <w:i/>
          <w:iCs/>
        </w:rPr>
        <w:t>for</w:t>
      </w:r>
      <w:proofErr w:type="spellEnd"/>
      <w:r w:rsidRPr="00612579">
        <w:rPr>
          <w:i/>
          <w:iCs/>
        </w:rPr>
        <w:t xml:space="preserve"> video </w:t>
      </w:r>
      <w:proofErr w:type="spellStart"/>
      <w:r w:rsidRPr="00612579">
        <w:rPr>
          <w:i/>
          <w:iCs/>
        </w:rPr>
        <w:t>action</w:t>
      </w:r>
      <w:proofErr w:type="spellEnd"/>
      <w:r w:rsidRPr="00612579">
        <w:rPr>
          <w:i/>
          <w:iCs/>
        </w:rPr>
        <w:t xml:space="preserve"> </w:t>
      </w:r>
      <w:proofErr w:type="spellStart"/>
      <w:r w:rsidRPr="00612579">
        <w:rPr>
          <w:i/>
          <w:iCs/>
        </w:rPr>
        <w:t>Recognition</w:t>
      </w:r>
      <w:proofErr w:type="spellEnd"/>
      <w:r w:rsidRPr="00612579">
        <w:t xml:space="preserve"> [online]. Dostupné na: https://openaccess.thecvf.com/content/ICCV2021/html/Zhi_MGSampler_An_Explainable_Sampling_Strategy_for_Video_Action_Recognition_ICCV_2021_paper.html</w:t>
      </w:r>
    </w:p>
    <w:p w14:paraId="5793401E" w14:textId="77777777" w:rsidR="00900BBF" w:rsidRPr="00612579" w:rsidRDefault="00900BBF" w:rsidP="009B3E43">
      <w:pPr>
        <w:ind w:left="709" w:hanging="709"/>
      </w:pPr>
      <w:r w:rsidRPr="00612579">
        <w:t xml:space="preserve">ZHOU, </w:t>
      </w:r>
      <w:proofErr w:type="spellStart"/>
      <w:r w:rsidRPr="00612579">
        <w:t>Bolei</w:t>
      </w:r>
      <w:proofErr w:type="spellEnd"/>
      <w:r w:rsidRPr="00612579">
        <w:t xml:space="preserve">, Alex ANDONIAN, </w:t>
      </w:r>
      <w:proofErr w:type="spellStart"/>
      <w:r w:rsidRPr="00612579">
        <w:t>Aude</w:t>
      </w:r>
      <w:proofErr w:type="spellEnd"/>
      <w:r w:rsidRPr="00612579">
        <w:t xml:space="preserve"> OLIVA and Antonio TORRALBA, 2018. </w:t>
      </w:r>
      <w:proofErr w:type="spellStart"/>
      <w:r w:rsidRPr="00612579">
        <w:t>Temporal</w:t>
      </w:r>
      <w:proofErr w:type="spellEnd"/>
      <w:r w:rsidRPr="00612579">
        <w:t xml:space="preserve"> </w:t>
      </w:r>
      <w:proofErr w:type="spellStart"/>
      <w:r w:rsidRPr="00612579">
        <w:t>relational</w:t>
      </w:r>
      <w:proofErr w:type="spellEnd"/>
      <w:r w:rsidRPr="00612579">
        <w:t xml:space="preserve"> </w:t>
      </w:r>
      <w:proofErr w:type="spellStart"/>
      <w:r w:rsidRPr="00612579">
        <w:t>reasoning</w:t>
      </w:r>
      <w:proofErr w:type="spellEnd"/>
      <w:r w:rsidRPr="00612579">
        <w:t xml:space="preserve"> in </w:t>
      </w:r>
      <w:proofErr w:type="spellStart"/>
      <w:r w:rsidRPr="00612579">
        <w:t>videos</w:t>
      </w:r>
      <w:proofErr w:type="spellEnd"/>
      <w:r w:rsidRPr="00612579">
        <w:t xml:space="preserve">. In: </w:t>
      </w:r>
      <w:proofErr w:type="spellStart"/>
      <w:r w:rsidRPr="00612579">
        <w:rPr>
          <w:i/>
          <w:iCs/>
        </w:rPr>
        <w:t>Lecture</w:t>
      </w:r>
      <w:proofErr w:type="spellEnd"/>
      <w:r w:rsidRPr="00612579">
        <w:rPr>
          <w:i/>
          <w:iCs/>
        </w:rPr>
        <w:t xml:space="preserve"> Notes in </w:t>
      </w:r>
      <w:proofErr w:type="spellStart"/>
      <w:r w:rsidRPr="00612579">
        <w:rPr>
          <w:i/>
          <w:iCs/>
        </w:rPr>
        <w:t>Computer</w:t>
      </w:r>
      <w:proofErr w:type="spellEnd"/>
      <w:r w:rsidRPr="00612579">
        <w:rPr>
          <w:i/>
          <w:iCs/>
        </w:rPr>
        <w:t xml:space="preserve"> </w:t>
      </w:r>
      <w:proofErr w:type="spellStart"/>
      <w:r w:rsidRPr="00612579">
        <w:rPr>
          <w:i/>
          <w:iCs/>
        </w:rPr>
        <w:t>Science</w:t>
      </w:r>
      <w:proofErr w:type="spellEnd"/>
      <w:r w:rsidRPr="00612579">
        <w:t xml:space="preserve"> [online]. p. 831–846. Dostupné na: doi:10.1007/978-3-030-01246-5_49</w:t>
      </w:r>
    </w:p>
    <w:p w14:paraId="470FAF24" w14:textId="26BE22A0" w:rsidR="00900BBF" w:rsidRPr="00612579" w:rsidRDefault="00900BBF" w:rsidP="009B3E43">
      <w:pPr>
        <w:ind w:left="709" w:hanging="709"/>
      </w:pPr>
      <w:r w:rsidRPr="00612579">
        <w:t xml:space="preserve">ZHOU, Lei, </w:t>
      </w:r>
      <w:proofErr w:type="spellStart"/>
      <w:r w:rsidRPr="00612579">
        <w:t>Lin</w:t>
      </w:r>
      <w:proofErr w:type="spellEnd"/>
      <w:r w:rsidRPr="00612579">
        <w:t xml:space="preserve"> ZHANG and </w:t>
      </w:r>
      <w:proofErr w:type="spellStart"/>
      <w:r w:rsidRPr="00612579">
        <w:t>Nicholas</w:t>
      </w:r>
      <w:proofErr w:type="spellEnd"/>
      <w:r w:rsidRPr="00612579">
        <w:t xml:space="preserve"> KONZ, 2022. </w:t>
      </w:r>
      <w:proofErr w:type="spellStart"/>
      <w:r w:rsidRPr="00612579">
        <w:t>Computer</w:t>
      </w:r>
      <w:proofErr w:type="spellEnd"/>
      <w:r w:rsidRPr="00612579">
        <w:t xml:space="preserve"> </w:t>
      </w:r>
      <w:proofErr w:type="spellStart"/>
      <w:r w:rsidRPr="00612579">
        <w:t>Vision</w:t>
      </w:r>
      <w:proofErr w:type="spellEnd"/>
      <w:r w:rsidRPr="00612579">
        <w:t xml:space="preserve"> </w:t>
      </w:r>
      <w:proofErr w:type="spellStart"/>
      <w:r w:rsidRPr="00612579">
        <w:t>Techniques</w:t>
      </w:r>
      <w:proofErr w:type="spellEnd"/>
      <w:r w:rsidRPr="00612579">
        <w:t xml:space="preserve"> in </w:t>
      </w:r>
      <w:proofErr w:type="spellStart"/>
      <w:r w:rsidRPr="00612579">
        <w:t>Manufacturing</w:t>
      </w:r>
      <w:proofErr w:type="spellEnd"/>
      <w:r w:rsidRPr="00612579">
        <w:t xml:space="preserve">. </w:t>
      </w:r>
      <w:r w:rsidRPr="00612579">
        <w:rPr>
          <w:i/>
          <w:iCs/>
        </w:rPr>
        <w:t xml:space="preserve">IEEE </w:t>
      </w:r>
      <w:proofErr w:type="spellStart"/>
      <w:r w:rsidRPr="00612579">
        <w:rPr>
          <w:i/>
          <w:iCs/>
        </w:rPr>
        <w:t>Transactions</w:t>
      </w:r>
      <w:proofErr w:type="spellEnd"/>
      <w:r w:rsidRPr="00612579">
        <w:rPr>
          <w:i/>
          <w:iCs/>
        </w:rPr>
        <w:t xml:space="preserve"> on Systems, Man, and </w:t>
      </w:r>
      <w:proofErr w:type="spellStart"/>
      <w:r w:rsidRPr="00612579">
        <w:rPr>
          <w:i/>
          <w:iCs/>
        </w:rPr>
        <w:t>Cybernetics</w:t>
      </w:r>
      <w:proofErr w:type="spellEnd"/>
      <w:r w:rsidRPr="00612579">
        <w:rPr>
          <w:i/>
          <w:iCs/>
        </w:rPr>
        <w:t>: Systems</w:t>
      </w:r>
      <w:r w:rsidRPr="00612579">
        <w:t xml:space="preserve"> [online]. 2022. Dostupné na: doi:10.36227/techrxiv.17125652.v2</w:t>
      </w:r>
    </w:p>
    <w:bookmarkEnd w:id="269"/>
    <w:p w14:paraId="3CF87116" w14:textId="62AA1728" w:rsidR="00010F30" w:rsidRPr="00430613" w:rsidRDefault="00F85D11" w:rsidP="009B3E43">
      <w:pPr>
        <w:ind w:left="709" w:hanging="709"/>
      </w:pPr>
      <w:r w:rsidRPr="00430613">
        <w:br w:type="page"/>
      </w:r>
    </w:p>
    <w:p w14:paraId="36F3E1A1" w14:textId="77777777" w:rsidR="00ED0860" w:rsidRPr="00430613" w:rsidRDefault="00ED0860" w:rsidP="00596CD4">
      <w:pPr>
        <w:pStyle w:val="Nadpis1"/>
        <w:numPr>
          <w:ilvl w:val="0"/>
          <w:numId w:val="0"/>
        </w:numPr>
      </w:pPr>
      <w:bookmarkStart w:id="270" w:name="_Toc339279028"/>
      <w:bookmarkStart w:id="271" w:name="_Toc152869566"/>
      <w:bookmarkStart w:id="272" w:name="_Toc152869983"/>
      <w:bookmarkStart w:id="273" w:name="_Toc164152137"/>
      <w:r w:rsidRPr="00430613">
        <w:lastRenderedPageBreak/>
        <w:t>Zoznam príloh</w:t>
      </w:r>
      <w:bookmarkEnd w:id="264"/>
      <w:bookmarkEnd w:id="265"/>
      <w:bookmarkEnd w:id="266"/>
      <w:bookmarkEnd w:id="267"/>
      <w:bookmarkEnd w:id="268"/>
      <w:bookmarkEnd w:id="270"/>
      <w:bookmarkEnd w:id="271"/>
      <w:bookmarkEnd w:id="272"/>
      <w:bookmarkEnd w:id="273"/>
    </w:p>
    <w:p w14:paraId="4523A98A" w14:textId="5315EEAF" w:rsidR="00ED0860" w:rsidRPr="00430613" w:rsidRDefault="00ED0860" w:rsidP="00776D60">
      <w:pPr>
        <w:ind w:firstLine="0"/>
      </w:pPr>
      <w:r w:rsidRPr="00430613">
        <w:t xml:space="preserve">Príloha A – </w:t>
      </w:r>
      <w:r w:rsidR="00DF31C7" w:rsidRPr="00430613">
        <w:t xml:space="preserve">Odkaz na </w:t>
      </w:r>
      <w:proofErr w:type="spellStart"/>
      <w:r w:rsidR="00DF31C7" w:rsidRPr="00430613">
        <w:t>GitHub</w:t>
      </w:r>
      <w:proofErr w:type="spellEnd"/>
      <w:r w:rsidR="00DF31C7" w:rsidRPr="00430613">
        <w:t xml:space="preserve"> repozitár.</w:t>
      </w:r>
    </w:p>
    <w:p w14:paraId="264865F2" w14:textId="77777777" w:rsidR="00ED0860" w:rsidRPr="00430613" w:rsidRDefault="00ED0860" w:rsidP="00776D60">
      <w:pPr>
        <w:ind w:firstLine="0"/>
      </w:pPr>
    </w:p>
    <w:p w14:paraId="427BCAEF" w14:textId="77777777" w:rsidR="00ED0860" w:rsidRPr="00430613" w:rsidRDefault="00ED0860" w:rsidP="00776D60">
      <w:pPr>
        <w:sectPr w:rsidR="00ED0860" w:rsidRPr="00430613" w:rsidSect="00FA0CE2">
          <w:footerReference w:type="first" r:id="rId38"/>
          <w:pgSz w:w="11907" w:h="16840" w:code="9"/>
          <w:pgMar w:top="1418" w:right="1418" w:bottom="1418" w:left="1985" w:header="709" w:footer="709" w:gutter="0"/>
          <w:cols w:space="708"/>
          <w:titlePg/>
        </w:sectPr>
      </w:pPr>
    </w:p>
    <w:p w14:paraId="2224FA62" w14:textId="77777777" w:rsidR="00ED0860" w:rsidRPr="00430613" w:rsidRDefault="00ED0860" w:rsidP="00776D60"/>
    <w:p w14:paraId="7FA646FB" w14:textId="77777777" w:rsidR="00ED0860" w:rsidRPr="00430613" w:rsidRDefault="00ED0860" w:rsidP="00776D60">
      <w:pPr>
        <w:pStyle w:val="PrlohaBP"/>
        <w:jc w:val="both"/>
        <w:rPr>
          <w:rStyle w:val="Nzovknihy"/>
          <w:sz w:val="24"/>
        </w:rPr>
      </w:pPr>
    </w:p>
    <w:p w14:paraId="28FE1308" w14:textId="77777777" w:rsidR="00ED0860" w:rsidRPr="00430613" w:rsidRDefault="00ED0860" w:rsidP="00776D60">
      <w:pPr>
        <w:pStyle w:val="PrlohaBP"/>
        <w:jc w:val="both"/>
        <w:rPr>
          <w:rStyle w:val="Nzovknihy"/>
          <w:sz w:val="24"/>
        </w:rPr>
      </w:pPr>
    </w:p>
    <w:p w14:paraId="362CD985" w14:textId="77777777" w:rsidR="00ED0860" w:rsidRPr="00430613" w:rsidRDefault="00ED0860" w:rsidP="00776D60">
      <w:pPr>
        <w:pStyle w:val="PrlohaBP"/>
        <w:jc w:val="both"/>
        <w:rPr>
          <w:rStyle w:val="Nzovknihy"/>
          <w:sz w:val="24"/>
        </w:rPr>
      </w:pPr>
    </w:p>
    <w:p w14:paraId="71A1A552" w14:textId="77777777" w:rsidR="00ED0860" w:rsidRPr="00430613" w:rsidRDefault="00ED0860" w:rsidP="00776D60">
      <w:pPr>
        <w:pStyle w:val="PrlohaBP"/>
        <w:jc w:val="both"/>
        <w:rPr>
          <w:rStyle w:val="Nzovknihy"/>
          <w:sz w:val="24"/>
        </w:rPr>
      </w:pPr>
    </w:p>
    <w:p w14:paraId="61502B1B" w14:textId="77777777" w:rsidR="00ED0860" w:rsidRPr="00430613" w:rsidRDefault="00ED0860" w:rsidP="00776D60">
      <w:pPr>
        <w:pStyle w:val="Obyajntext"/>
      </w:pPr>
    </w:p>
    <w:p w14:paraId="5B928F70" w14:textId="77777777" w:rsidR="00ED0860" w:rsidRPr="00430613" w:rsidRDefault="00ED0860" w:rsidP="00776D60">
      <w:pPr>
        <w:pStyle w:val="Obyajntext"/>
      </w:pPr>
    </w:p>
    <w:p w14:paraId="2095935B" w14:textId="77777777" w:rsidR="00ED0860" w:rsidRPr="00430613" w:rsidRDefault="00ED0860" w:rsidP="00776D60">
      <w:pPr>
        <w:pStyle w:val="Obyajntext"/>
      </w:pPr>
    </w:p>
    <w:p w14:paraId="2542D178" w14:textId="77777777" w:rsidR="00ED0860" w:rsidRPr="00430613" w:rsidRDefault="00ED0860" w:rsidP="00776D60">
      <w:pPr>
        <w:pStyle w:val="Obyajntext"/>
      </w:pPr>
    </w:p>
    <w:p w14:paraId="0F6AA00B" w14:textId="77777777" w:rsidR="00ED0860" w:rsidRPr="00430613" w:rsidRDefault="00ED0860" w:rsidP="00776D60">
      <w:pPr>
        <w:pStyle w:val="Obyajntext"/>
      </w:pPr>
    </w:p>
    <w:p w14:paraId="088A895C" w14:textId="77777777" w:rsidR="00ED0860" w:rsidRPr="00430613" w:rsidRDefault="00ED0860" w:rsidP="00776D60">
      <w:pPr>
        <w:pStyle w:val="PrlohaBP"/>
        <w:jc w:val="both"/>
        <w:rPr>
          <w:rStyle w:val="Nzovknihy"/>
          <w:sz w:val="24"/>
        </w:rPr>
      </w:pPr>
    </w:p>
    <w:p w14:paraId="45C44D36" w14:textId="77777777" w:rsidR="00ED0860" w:rsidRPr="00430613" w:rsidRDefault="00ED0860" w:rsidP="00776D60">
      <w:pPr>
        <w:pStyle w:val="PrlohaBP"/>
        <w:jc w:val="both"/>
        <w:rPr>
          <w:rStyle w:val="Nzovknihy"/>
          <w:sz w:val="24"/>
        </w:rPr>
      </w:pPr>
    </w:p>
    <w:p w14:paraId="16D2F2B3" w14:textId="77777777" w:rsidR="00ED0860" w:rsidRPr="00430613" w:rsidRDefault="00ED0860" w:rsidP="00776D60">
      <w:pPr>
        <w:pStyle w:val="PrlohaBP"/>
        <w:jc w:val="both"/>
        <w:rPr>
          <w:rStyle w:val="Nzovknihy"/>
          <w:sz w:val="24"/>
        </w:rPr>
      </w:pPr>
    </w:p>
    <w:p w14:paraId="35B58DF3" w14:textId="77777777" w:rsidR="00ED0860" w:rsidRPr="00430613" w:rsidRDefault="00ED0860" w:rsidP="00776D60">
      <w:pPr>
        <w:pStyle w:val="PrlohaBP"/>
        <w:jc w:val="both"/>
        <w:rPr>
          <w:rStyle w:val="Nzovknihy"/>
          <w:sz w:val="24"/>
        </w:rPr>
      </w:pPr>
    </w:p>
    <w:p w14:paraId="111383B7" w14:textId="77777777" w:rsidR="00ED0860" w:rsidRPr="00430613" w:rsidRDefault="00ED0860" w:rsidP="00776D60">
      <w:pPr>
        <w:pStyle w:val="PrlohaBP"/>
        <w:jc w:val="both"/>
        <w:rPr>
          <w:rStyle w:val="Nzovknihy"/>
          <w:sz w:val="24"/>
        </w:rPr>
      </w:pPr>
    </w:p>
    <w:p w14:paraId="34B0AE31" w14:textId="77777777" w:rsidR="00ED0860" w:rsidRPr="00430613" w:rsidRDefault="00ED0860" w:rsidP="00776D60">
      <w:pPr>
        <w:pStyle w:val="PrlohaBP"/>
        <w:jc w:val="both"/>
        <w:rPr>
          <w:rStyle w:val="Nzovknihy"/>
          <w:caps w:val="0"/>
          <w:smallCaps w:val="0"/>
          <w:sz w:val="32"/>
        </w:rPr>
      </w:pPr>
      <w:r w:rsidRPr="00430613">
        <w:rPr>
          <w:rStyle w:val="Nzovknihy"/>
          <w:caps w:val="0"/>
          <w:smallCaps w:val="0"/>
          <w:sz w:val="32"/>
        </w:rPr>
        <w:t xml:space="preserve">PRÍLOHA    A </w:t>
      </w:r>
    </w:p>
    <w:p w14:paraId="791755CE" w14:textId="77777777" w:rsidR="00ED0860" w:rsidRPr="00430613" w:rsidRDefault="00ED0860" w:rsidP="00776D60">
      <w:pPr>
        <w:rPr>
          <w:rStyle w:val="Nzovknihy"/>
          <w:sz w:val="24"/>
        </w:rPr>
      </w:pPr>
      <w:r w:rsidRPr="00430613">
        <w:rPr>
          <w:rStyle w:val="Nzovknihy"/>
          <w:sz w:val="24"/>
        </w:rPr>
        <w:br w:type="page"/>
      </w:r>
    </w:p>
    <w:p w14:paraId="0F43AF08" w14:textId="77777777" w:rsidR="00ED0860" w:rsidRPr="00430613" w:rsidRDefault="00ED0860" w:rsidP="00776D60">
      <w:pPr>
        <w:ind w:firstLine="0"/>
        <w:rPr>
          <w:rFonts w:eastAsia="Calibri"/>
          <w:b/>
          <w:szCs w:val="22"/>
        </w:rPr>
      </w:pPr>
      <w:r w:rsidRPr="00430613">
        <w:rPr>
          <w:rFonts w:eastAsia="Calibri"/>
          <w:b/>
          <w:szCs w:val="22"/>
        </w:rPr>
        <w:lastRenderedPageBreak/>
        <w:t>Príloha A</w:t>
      </w:r>
    </w:p>
    <w:p w14:paraId="6E892419" w14:textId="73123E3E" w:rsidR="00ED0860" w:rsidRPr="00430613" w:rsidRDefault="00ED0860" w:rsidP="000B6E2A">
      <w:pPr>
        <w:pStyle w:val="Odsekzoznamu"/>
        <w:numPr>
          <w:ilvl w:val="0"/>
          <w:numId w:val="20"/>
        </w:numPr>
        <w:rPr>
          <w:rFonts w:eastAsia="Calibri"/>
        </w:rPr>
      </w:pPr>
      <w:r w:rsidRPr="00430613">
        <w:rPr>
          <w:rFonts w:eastAsia="Calibri"/>
        </w:rPr>
        <w:t>A1</w:t>
      </w:r>
      <w:r w:rsidRPr="00430613">
        <w:rPr>
          <w:rFonts w:eastAsia="Calibri"/>
        </w:rPr>
        <w:tab/>
        <w:t xml:space="preserve">Odkaz na </w:t>
      </w:r>
      <w:proofErr w:type="spellStart"/>
      <w:r w:rsidRPr="00430613">
        <w:rPr>
          <w:rFonts w:eastAsia="Calibri"/>
        </w:rPr>
        <w:t>G</w:t>
      </w:r>
      <w:r w:rsidR="00DF31C7" w:rsidRPr="00430613">
        <w:rPr>
          <w:rFonts w:eastAsia="Calibri"/>
        </w:rPr>
        <w:t>itHub</w:t>
      </w:r>
      <w:proofErr w:type="spellEnd"/>
      <w:r w:rsidR="00DF31C7" w:rsidRPr="00430613">
        <w:rPr>
          <w:rFonts w:eastAsia="Calibri"/>
        </w:rPr>
        <w:t xml:space="preserve"> repozitár</w:t>
      </w:r>
      <w:r w:rsidRPr="00430613">
        <w:rPr>
          <w:rFonts w:eastAsia="Calibri"/>
        </w:rPr>
        <w:t xml:space="preserve">: </w:t>
      </w:r>
      <w:r w:rsidR="00DF31C7" w:rsidRPr="00430613">
        <w:rPr>
          <w:rFonts w:eastAsia="Calibri"/>
        </w:rPr>
        <w:t>https://github.com/batsysk/DiplomovaPraca</w:t>
      </w:r>
    </w:p>
    <w:p w14:paraId="00406CF7" w14:textId="56861BB5" w:rsidR="00DF31C7" w:rsidRPr="00DF31C7" w:rsidRDefault="00DF31C7" w:rsidP="00DF31C7"/>
    <w:sectPr w:rsidR="00DF31C7" w:rsidRPr="00DF31C7" w:rsidSect="00FA0CE2">
      <w:footerReference w:type="default" r:id="rId39"/>
      <w:footerReference w:type="first" r:id="rId40"/>
      <w:pgSz w:w="11907" w:h="16840" w:code="9"/>
      <w:pgMar w:top="1418" w:right="1418" w:bottom="1418" w:left="1985" w:header="709" w:footer="709" w:gutter="0"/>
      <w:cols w:space="708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C8AFE05" w14:textId="77777777" w:rsidR="00FA0CE2" w:rsidRPr="00430613" w:rsidRDefault="00FA0CE2" w:rsidP="00FD33FA">
      <w:r w:rsidRPr="00430613">
        <w:separator/>
      </w:r>
    </w:p>
  </w:endnote>
  <w:endnote w:type="continuationSeparator" w:id="0">
    <w:p w14:paraId="77245EDF" w14:textId="77777777" w:rsidR="00FA0CE2" w:rsidRPr="00430613" w:rsidRDefault="00FA0CE2" w:rsidP="00FD33FA">
      <w:r w:rsidRPr="00430613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okChampa">
    <w:altName w:val="Cambria"/>
    <w:charset w:val="DE"/>
    <w:family w:val="swiss"/>
    <w:pitch w:val="variable"/>
    <w:sig w:usb0="83000003" w:usb1="00000000" w:usb2="00000000" w:usb3="00000000" w:csb0="00010001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D7620C6" w14:textId="77777777" w:rsidR="00ED0860" w:rsidRPr="00430613" w:rsidRDefault="00ED0860" w:rsidP="00FD33FA">
    <w:pPr>
      <w:pStyle w:val="Pta"/>
    </w:pPr>
  </w:p>
  <w:p w14:paraId="07D3FB4A" w14:textId="77777777" w:rsidR="00ED0860" w:rsidRPr="00430613" w:rsidRDefault="00ED0860" w:rsidP="00FD33FA">
    <w:pPr>
      <w:pStyle w:val="Pt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579603573"/>
      <w:docPartObj>
        <w:docPartGallery w:val="Page Numbers (Bottom of Page)"/>
        <w:docPartUnique/>
      </w:docPartObj>
    </w:sdtPr>
    <w:sdtContent>
      <w:p w14:paraId="644F1D8B" w14:textId="77777777" w:rsidR="00ED0860" w:rsidRPr="00430613" w:rsidRDefault="00ED0860">
        <w:pPr>
          <w:pStyle w:val="Pta"/>
          <w:jc w:val="right"/>
        </w:pPr>
        <w:r w:rsidRPr="00430613">
          <w:fldChar w:fldCharType="begin"/>
        </w:r>
        <w:r w:rsidRPr="00430613">
          <w:instrText>PAGE   \* MERGEFORMAT</w:instrText>
        </w:r>
        <w:r w:rsidRPr="00430613">
          <w:fldChar w:fldCharType="separate"/>
        </w:r>
        <w:r w:rsidRPr="00430613">
          <w:t>2</w:t>
        </w:r>
        <w:r w:rsidRPr="00430613">
          <w:fldChar w:fldCharType="end"/>
        </w:r>
      </w:p>
    </w:sdtContent>
  </w:sdt>
  <w:p w14:paraId="4A2D3D7B" w14:textId="77777777" w:rsidR="00ED0860" w:rsidRPr="00430613" w:rsidRDefault="00ED0860" w:rsidP="00FD33FA">
    <w:pPr>
      <w:pStyle w:val="Pt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701472209"/>
      <w:docPartObj>
        <w:docPartGallery w:val="Page Numbers (Bottom of Page)"/>
        <w:docPartUnique/>
      </w:docPartObj>
    </w:sdtPr>
    <w:sdtContent>
      <w:p w14:paraId="3EE7686F" w14:textId="77777777" w:rsidR="00ED0860" w:rsidRPr="00430613" w:rsidRDefault="00ED0860">
        <w:pPr>
          <w:pStyle w:val="Pta"/>
          <w:jc w:val="right"/>
        </w:pPr>
        <w:r w:rsidRPr="00430613">
          <w:fldChar w:fldCharType="begin"/>
        </w:r>
        <w:r w:rsidRPr="00430613">
          <w:instrText>PAGE   \* MERGEFORMAT</w:instrText>
        </w:r>
        <w:r w:rsidRPr="00430613">
          <w:fldChar w:fldCharType="separate"/>
        </w:r>
        <w:r w:rsidRPr="00430613">
          <w:t>2</w:t>
        </w:r>
        <w:r w:rsidRPr="00430613">
          <w:fldChar w:fldCharType="end"/>
        </w:r>
      </w:p>
    </w:sdtContent>
  </w:sdt>
  <w:p w14:paraId="4E9E30E8" w14:textId="77777777" w:rsidR="00ED0860" w:rsidRPr="00430613" w:rsidRDefault="00ED0860" w:rsidP="00FD33FA">
    <w:pPr>
      <w:pStyle w:val="Pta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1840539369"/>
      <w:docPartObj>
        <w:docPartGallery w:val="Page Numbers (Bottom of Page)"/>
        <w:docPartUnique/>
      </w:docPartObj>
    </w:sdtPr>
    <w:sdtContent>
      <w:p w14:paraId="57F069EF" w14:textId="3CCBFA5D" w:rsidR="00674F0D" w:rsidRDefault="00674F0D">
        <w:pPr>
          <w:pStyle w:val="Pt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5B86DC4F" w14:textId="77777777" w:rsidR="00ED0860" w:rsidRPr="00430613" w:rsidRDefault="00ED0860" w:rsidP="00FD33FA">
    <w:pPr>
      <w:pStyle w:val="Pta"/>
    </w:pP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BAFFCF7" w14:textId="227439DF" w:rsidR="00C17C85" w:rsidRPr="00430613" w:rsidRDefault="00C17C85" w:rsidP="002E12F8">
    <w:pPr>
      <w:pStyle w:val="Pta"/>
      <w:ind w:firstLine="0"/>
    </w:pPr>
  </w:p>
  <w:p w14:paraId="59888B10" w14:textId="77777777" w:rsidR="00C17C85" w:rsidRPr="00430613" w:rsidRDefault="00C17C85" w:rsidP="00FD33FA">
    <w:pPr>
      <w:pStyle w:val="Pta"/>
    </w:pPr>
  </w:p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D958EE2" w14:textId="77777777" w:rsidR="003A750E" w:rsidRPr="00430613" w:rsidRDefault="003A750E" w:rsidP="00FD33FA">
    <w:pPr>
      <w:pStyle w:val="Pta"/>
    </w:pPr>
  </w:p>
  <w:p w14:paraId="3D97282D" w14:textId="77777777" w:rsidR="003A750E" w:rsidRPr="00430613" w:rsidRDefault="003A750E" w:rsidP="00FD33FA">
    <w:pPr>
      <w:pStyle w:val="Pt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5668223" w14:textId="77777777" w:rsidR="00FA0CE2" w:rsidRPr="00430613" w:rsidRDefault="00FA0CE2" w:rsidP="00FD33FA">
      <w:r w:rsidRPr="00430613">
        <w:separator/>
      </w:r>
    </w:p>
  </w:footnote>
  <w:footnote w:type="continuationSeparator" w:id="0">
    <w:p w14:paraId="6E77ECAE" w14:textId="77777777" w:rsidR="00FA0CE2" w:rsidRPr="00430613" w:rsidRDefault="00FA0CE2" w:rsidP="00FD33FA">
      <w:r w:rsidRPr="00430613">
        <w:continuationSeparator/>
      </w:r>
    </w:p>
  </w:footnote>
  <w:footnote w:id="1">
    <w:p w14:paraId="65AD9C7A" w14:textId="7B78C5D1" w:rsidR="00AC5351" w:rsidRPr="00430613" w:rsidRDefault="00AC5351" w:rsidP="003C7512">
      <w:pPr>
        <w:pStyle w:val="Textpoznmkypodiarou"/>
        <w:jc w:val="left"/>
      </w:pPr>
      <w:r w:rsidRPr="00430613">
        <w:rPr>
          <w:rStyle w:val="Odkaznapoznmkupodiarou"/>
        </w:rPr>
        <w:footnoteRef/>
      </w:r>
      <w:r w:rsidRPr="00430613">
        <w:t xml:space="preserve"> Zdroj Obrázok 1: https://www.webofscience.com/wos/woscc/basic-search</w:t>
      </w:r>
    </w:p>
  </w:footnote>
  <w:footnote w:id="2">
    <w:p w14:paraId="382F7A8A" w14:textId="1D970131" w:rsidR="0032734D" w:rsidRDefault="0032734D" w:rsidP="0032734D">
      <w:pPr>
        <w:pStyle w:val="Textpoznmkypodiarou"/>
        <w:jc w:val="left"/>
      </w:pPr>
      <w:r>
        <w:rPr>
          <w:rStyle w:val="Odkaznapoznmkupodiarou"/>
        </w:rPr>
        <w:footnoteRef/>
      </w:r>
      <w:r>
        <w:t xml:space="preserve"> </w:t>
      </w:r>
      <w:r>
        <w:t xml:space="preserve">Zdroj Obrázok </w:t>
      </w:r>
      <w:r w:rsidR="00BA4199">
        <w:t>2</w:t>
      </w:r>
      <w:r>
        <w:t xml:space="preserve">: </w:t>
      </w:r>
      <w:r w:rsidR="009B3E43">
        <w:t>(</w:t>
      </w:r>
      <w:proofErr w:type="spellStart"/>
      <w:r w:rsidR="00294CE7">
        <w:t>O’Shea</w:t>
      </w:r>
      <w:proofErr w:type="spellEnd"/>
      <w:r w:rsidR="00294CE7">
        <w:t xml:space="preserve"> a </w:t>
      </w:r>
      <w:proofErr w:type="spellStart"/>
      <w:r w:rsidR="00294CE7">
        <w:t>Nash</w:t>
      </w:r>
      <w:proofErr w:type="spellEnd"/>
      <w:r w:rsidR="00294CE7">
        <w:t>, 2015</w:t>
      </w:r>
      <w:r w:rsidR="009B3E43">
        <w:t>)</w:t>
      </w:r>
    </w:p>
  </w:footnote>
  <w:footnote w:id="3">
    <w:p w14:paraId="5E8D0A4A" w14:textId="65B452D1" w:rsidR="00AC5351" w:rsidRPr="00430613" w:rsidRDefault="00AC5351" w:rsidP="003C7512">
      <w:pPr>
        <w:pStyle w:val="Textpoznmkypodiarou"/>
        <w:jc w:val="left"/>
      </w:pPr>
      <w:r w:rsidRPr="00430613">
        <w:rPr>
          <w:rStyle w:val="Odkaznapoznmkupodiarou"/>
        </w:rPr>
        <w:footnoteRef/>
      </w:r>
      <w:r w:rsidRPr="00430613">
        <w:t xml:space="preserve"> </w:t>
      </w:r>
      <w:r w:rsidRPr="00430613">
        <w:t xml:space="preserve">Zdroj Obrázok </w:t>
      </w:r>
      <w:r w:rsidR="00BA4199">
        <w:t>3</w:t>
      </w:r>
      <w:r w:rsidRPr="00430613">
        <w:t xml:space="preserve">: </w:t>
      </w:r>
      <w:r w:rsidR="009B3E43">
        <w:t>(</w:t>
      </w:r>
      <w:proofErr w:type="spellStart"/>
      <w:r w:rsidR="00294CE7">
        <w:t>Wang</w:t>
      </w:r>
      <w:proofErr w:type="spellEnd"/>
      <w:r w:rsidR="00294CE7">
        <w:t xml:space="preserve"> a </w:t>
      </w:r>
      <w:proofErr w:type="spellStart"/>
      <w:r w:rsidR="00294CE7">
        <w:t>Zhu</w:t>
      </w:r>
      <w:proofErr w:type="spellEnd"/>
      <w:r w:rsidR="00294CE7">
        <w:t>, 2023</w:t>
      </w:r>
      <w:r w:rsidR="009B3E43">
        <w:t>)</w:t>
      </w:r>
    </w:p>
  </w:footnote>
  <w:footnote w:id="4">
    <w:p w14:paraId="67E7A6C4" w14:textId="344B2F8D" w:rsidR="007A26B6" w:rsidRPr="00430613" w:rsidRDefault="007A26B6" w:rsidP="003C7512">
      <w:pPr>
        <w:pStyle w:val="Textpoznmkypodiarou"/>
        <w:jc w:val="left"/>
      </w:pPr>
      <w:r w:rsidRPr="00430613">
        <w:rPr>
          <w:rStyle w:val="Odkaznapoznmkupodiarou"/>
        </w:rPr>
        <w:footnoteRef/>
      </w:r>
      <w:r w:rsidRPr="00430613">
        <w:t xml:space="preserve"> </w:t>
      </w:r>
      <w:r w:rsidRPr="00430613">
        <w:t xml:space="preserve">Zdroj Obrázok </w:t>
      </w:r>
      <w:r w:rsidR="00BA4199">
        <w:t>4</w:t>
      </w:r>
      <w:r w:rsidRPr="00430613">
        <w:t xml:space="preserve">: </w:t>
      </w:r>
      <w:r w:rsidR="002645F3">
        <w:t>(</w:t>
      </w:r>
      <w:proofErr w:type="spellStart"/>
      <w:r w:rsidR="002645F3">
        <w:t>Tsai</w:t>
      </w:r>
      <w:proofErr w:type="spellEnd"/>
      <w:r w:rsidR="002645F3">
        <w:t xml:space="preserve"> et al., 2020)</w:t>
      </w:r>
    </w:p>
  </w:footnote>
  <w:footnote w:id="5">
    <w:p w14:paraId="16A9FC62" w14:textId="14BE7B46" w:rsidR="007A26B6" w:rsidRPr="00430613" w:rsidRDefault="007A26B6" w:rsidP="003C7512">
      <w:pPr>
        <w:pStyle w:val="Textpoznmkypodiarou"/>
        <w:jc w:val="left"/>
      </w:pPr>
      <w:r w:rsidRPr="00430613">
        <w:rPr>
          <w:rStyle w:val="Odkaznapoznmkupodiarou"/>
        </w:rPr>
        <w:footnoteRef/>
      </w:r>
      <w:r w:rsidRPr="00430613">
        <w:t xml:space="preserve"> </w:t>
      </w:r>
      <w:r w:rsidRPr="00430613">
        <w:t xml:space="preserve">Zdroj Obrázok </w:t>
      </w:r>
      <w:r w:rsidR="00BA4199">
        <w:t>5</w:t>
      </w:r>
      <w:r w:rsidRPr="00430613">
        <w:t xml:space="preserve">: </w:t>
      </w:r>
      <w:r w:rsidR="002645F3">
        <w:t>(</w:t>
      </w:r>
      <w:proofErr w:type="spellStart"/>
      <w:r w:rsidR="002645F3">
        <w:t>Zhang</w:t>
      </w:r>
      <w:proofErr w:type="spellEnd"/>
      <w:r w:rsidR="002645F3">
        <w:t xml:space="preserve"> a </w:t>
      </w:r>
      <w:proofErr w:type="spellStart"/>
      <w:r w:rsidR="002645F3">
        <w:t>Li</w:t>
      </w:r>
      <w:proofErr w:type="spellEnd"/>
      <w:r w:rsidR="002645F3">
        <w:t>, 2021)</w:t>
      </w:r>
    </w:p>
  </w:footnote>
  <w:footnote w:id="6">
    <w:p w14:paraId="12A1737A" w14:textId="3B7085B4" w:rsidR="007A26B6" w:rsidRPr="00430613" w:rsidRDefault="007A26B6" w:rsidP="003C7512">
      <w:pPr>
        <w:pStyle w:val="Textpoznmkypodiarou"/>
        <w:jc w:val="left"/>
      </w:pPr>
      <w:r w:rsidRPr="00430613">
        <w:rPr>
          <w:rStyle w:val="Odkaznapoznmkupodiarou"/>
        </w:rPr>
        <w:footnoteRef/>
      </w:r>
      <w:r w:rsidRPr="00430613">
        <w:t xml:space="preserve"> </w:t>
      </w:r>
      <w:r w:rsidRPr="00430613">
        <w:t xml:space="preserve">Zdroj Obrázok </w:t>
      </w:r>
      <w:r w:rsidR="00BA4199">
        <w:t>6</w:t>
      </w:r>
      <w:r w:rsidRPr="00430613">
        <w:t xml:space="preserve">: </w:t>
      </w:r>
      <w:r w:rsidR="002645F3">
        <w:t>(</w:t>
      </w:r>
      <w:proofErr w:type="spellStart"/>
      <w:r w:rsidR="002645F3">
        <w:t>Chattopadhyay</w:t>
      </w:r>
      <w:proofErr w:type="spellEnd"/>
      <w:r w:rsidR="002645F3">
        <w:t xml:space="preserve"> a </w:t>
      </w:r>
      <w:proofErr w:type="spellStart"/>
      <w:r w:rsidR="002645F3">
        <w:t>Maurya</w:t>
      </w:r>
      <w:proofErr w:type="spellEnd"/>
      <w:r w:rsidR="002645F3">
        <w:t>, 2013)</w:t>
      </w:r>
    </w:p>
  </w:footnote>
  <w:footnote w:id="7">
    <w:p w14:paraId="54470935" w14:textId="6BBB3C7D" w:rsidR="004E1FDA" w:rsidRPr="00430613" w:rsidRDefault="004E1FDA" w:rsidP="003C7512">
      <w:pPr>
        <w:pStyle w:val="Textpoznmkypodiarou"/>
        <w:jc w:val="left"/>
      </w:pPr>
      <w:r w:rsidRPr="00430613">
        <w:rPr>
          <w:rStyle w:val="Odkaznapoznmkupodiarou"/>
        </w:rPr>
        <w:footnoteRef/>
      </w:r>
      <w:r w:rsidRPr="00430613">
        <w:t xml:space="preserve"> </w:t>
      </w:r>
      <w:r w:rsidRPr="00430613">
        <w:t xml:space="preserve">Zdroj Obrázok </w:t>
      </w:r>
      <w:r w:rsidR="00BA4199">
        <w:t>7</w:t>
      </w:r>
      <w:r w:rsidRPr="00430613">
        <w:t xml:space="preserve">: </w:t>
      </w:r>
      <w:r w:rsidR="002645F3">
        <w:t>(</w:t>
      </w:r>
      <w:proofErr w:type="spellStart"/>
      <w:r w:rsidR="002645F3">
        <w:t>Chattopadhyay</w:t>
      </w:r>
      <w:proofErr w:type="spellEnd"/>
      <w:r w:rsidR="002645F3">
        <w:t xml:space="preserve"> a </w:t>
      </w:r>
      <w:proofErr w:type="spellStart"/>
      <w:r w:rsidR="002645F3">
        <w:t>Maurya</w:t>
      </w:r>
      <w:proofErr w:type="spellEnd"/>
      <w:r w:rsidR="002645F3">
        <w:t>, 2013)</w:t>
      </w:r>
    </w:p>
  </w:footnote>
  <w:footnote w:id="8">
    <w:p w14:paraId="37A5F088" w14:textId="160444AE" w:rsidR="003076D6" w:rsidRDefault="003076D6" w:rsidP="003076D6">
      <w:pPr>
        <w:pStyle w:val="Textpoznmkypodiarou"/>
        <w:jc w:val="left"/>
      </w:pPr>
      <w:r>
        <w:rPr>
          <w:rStyle w:val="Odkaznapoznmkupodiarou"/>
        </w:rPr>
        <w:footnoteRef/>
      </w:r>
      <w:r>
        <w:t xml:space="preserve"> </w:t>
      </w:r>
      <w:r>
        <w:t xml:space="preserve">Zdroj Obrázok 8: </w:t>
      </w:r>
      <w:r w:rsidR="00113FD1">
        <w:t>(</w:t>
      </w:r>
      <w:proofErr w:type="spellStart"/>
      <w:r w:rsidR="00113FD1">
        <w:t>Hameed</w:t>
      </w:r>
      <w:proofErr w:type="spellEnd"/>
      <w:r w:rsidR="00113FD1">
        <w:t xml:space="preserve"> et al., 2022)</w:t>
      </w:r>
      <w:r w:rsidR="00113FD1" w:rsidRPr="003076D6">
        <w:t xml:space="preserve"> </w:t>
      </w:r>
    </w:p>
  </w:footnote>
  <w:footnote w:id="9">
    <w:p w14:paraId="65F54603" w14:textId="5ED1B250" w:rsidR="004E1FDA" w:rsidRPr="00430613" w:rsidRDefault="004E1FDA" w:rsidP="003C7512">
      <w:pPr>
        <w:pStyle w:val="Textpoznmkypodiarou"/>
        <w:jc w:val="left"/>
      </w:pPr>
      <w:r w:rsidRPr="000D4F27">
        <w:rPr>
          <w:rStyle w:val="Odkaznapoznmkupodiarou"/>
        </w:rPr>
        <w:footnoteRef/>
      </w:r>
      <w:r w:rsidRPr="000D4F27">
        <w:t xml:space="preserve"> </w:t>
      </w:r>
      <w:r w:rsidRPr="000D4F27">
        <w:t xml:space="preserve">Zdroj Obrázok </w:t>
      </w:r>
      <w:r w:rsidR="00BA4199" w:rsidRPr="000D4F27">
        <w:t>9</w:t>
      </w:r>
      <w:r w:rsidRPr="000D4F27">
        <w:t xml:space="preserve">: </w:t>
      </w:r>
      <w:r w:rsidR="000D4F27" w:rsidRPr="000D4F27">
        <w:t>https://medium.com/analytics-vidhya/extracting-features-from-videos-using-c3d-v1-1-in-ubuntu-16-04-16f2b2990e3b</w:t>
      </w:r>
    </w:p>
  </w:footnote>
  <w:footnote w:id="10">
    <w:p w14:paraId="6CA2AB0E" w14:textId="5046D2BF" w:rsidR="00B0200D" w:rsidRPr="00430613" w:rsidRDefault="00B0200D" w:rsidP="003C7512">
      <w:pPr>
        <w:pStyle w:val="Textpoznmkypodiarou"/>
        <w:jc w:val="left"/>
      </w:pPr>
      <w:r w:rsidRPr="00430613">
        <w:rPr>
          <w:rStyle w:val="Odkaznapoznmkupodiarou"/>
        </w:rPr>
        <w:footnoteRef/>
      </w:r>
      <w:r w:rsidRPr="00430613">
        <w:t xml:space="preserve"> </w:t>
      </w:r>
      <w:r w:rsidRPr="00430613">
        <w:t xml:space="preserve">Zdroj Obrázok </w:t>
      </w:r>
      <w:r w:rsidR="00BA4199">
        <w:t>10</w:t>
      </w:r>
      <w:r w:rsidRPr="00430613">
        <w:t xml:space="preserve">: </w:t>
      </w:r>
      <w:r w:rsidR="00113FD1">
        <w:t>(</w:t>
      </w:r>
      <w:proofErr w:type="spellStart"/>
      <w:r w:rsidR="00113FD1">
        <w:t>Xu</w:t>
      </w:r>
      <w:proofErr w:type="spellEnd"/>
      <w:r w:rsidR="00113FD1">
        <w:t xml:space="preserve"> et al., 2017)</w:t>
      </w:r>
    </w:p>
  </w:footnote>
  <w:footnote w:id="11">
    <w:p w14:paraId="49EB4DFF" w14:textId="797274FC" w:rsidR="00CA7D50" w:rsidRPr="00430613" w:rsidRDefault="00CA7D50" w:rsidP="003C7512">
      <w:pPr>
        <w:pStyle w:val="Textpoznmkypodiarou"/>
        <w:jc w:val="left"/>
      </w:pPr>
      <w:r w:rsidRPr="00430613">
        <w:rPr>
          <w:rStyle w:val="Odkaznapoznmkupodiarou"/>
        </w:rPr>
        <w:footnoteRef/>
      </w:r>
      <w:r w:rsidRPr="00430613">
        <w:t xml:space="preserve"> </w:t>
      </w:r>
      <w:r w:rsidRPr="00430613">
        <w:t>Zdroj Obrázok 1</w:t>
      </w:r>
      <w:r w:rsidR="00BA4199">
        <w:t>1</w:t>
      </w:r>
      <w:r w:rsidRPr="00430613">
        <w:t xml:space="preserve">: </w:t>
      </w:r>
      <w:r w:rsidR="009B3E43">
        <w:t>(</w:t>
      </w:r>
      <w:proofErr w:type="spellStart"/>
      <w:r w:rsidR="009B3E43">
        <w:t>Chayambuka</w:t>
      </w:r>
      <w:proofErr w:type="spellEnd"/>
      <w:r w:rsidR="009B3E43">
        <w:t xml:space="preserve"> et al., 2019) </w:t>
      </w:r>
    </w:p>
  </w:footnote>
  <w:footnote w:id="12">
    <w:p w14:paraId="5997D3E0" w14:textId="0CFC8C93" w:rsidR="00CA7D50" w:rsidRPr="00430613" w:rsidRDefault="00CA7D50" w:rsidP="003C7512">
      <w:pPr>
        <w:pStyle w:val="Textpoznmkypodiarou"/>
        <w:jc w:val="left"/>
      </w:pPr>
      <w:r w:rsidRPr="00430613">
        <w:rPr>
          <w:rStyle w:val="Odkaznapoznmkupodiarou"/>
        </w:rPr>
        <w:footnoteRef/>
      </w:r>
      <w:r w:rsidRPr="00430613">
        <w:t xml:space="preserve"> </w:t>
      </w:r>
      <w:r w:rsidRPr="00430613">
        <w:t>Zdroj Obrázok 1</w:t>
      </w:r>
      <w:r w:rsidR="00BA4199">
        <w:t>2</w:t>
      </w:r>
      <w:r w:rsidRPr="00430613">
        <w:t>: https://neurohive.io/en/state-of-the-art/temporal-relational-reasoning-in-videos/</w:t>
      </w:r>
    </w:p>
  </w:footnote>
  <w:footnote w:id="13">
    <w:p w14:paraId="1BDF6616" w14:textId="2EA10752" w:rsidR="00CA7D50" w:rsidRPr="00430613" w:rsidRDefault="00CA7D50" w:rsidP="003C7512">
      <w:pPr>
        <w:pStyle w:val="Textpoznmkypodiarou"/>
        <w:jc w:val="left"/>
      </w:pPr>
      <w:r w:rsidRPr="00430613">
        <w:rPr>
          <w:rStyle w:val="Odkaznapoznmkupodiarou"/>
        </w:rPr>
        <w:footnoteRef/>
      </w:r>
      <w:r w:rsidRPr="00430613">
        <w:t xml:space="preserve"> </w:t>
      </w:r>
      <w:r w:rsidRPr="00430613">
        <w:t>Zdroj Obrázok 1</w:t>
      </w:r>
      <w:r w:rsidR="00BA4199">
        <w:t>3</w:t>
      </w:r>
      <w:r w:rsidRPr="00430613">
        <w:t xml:space="preserve">: </w:t>
      </w:r>
      <w:r w:rsidR="00135055">
        <w:t>(</w:t>
      </w:r>
      <w:proofErr w:type="spellStart"/>
      <w:r w:rsidR="00135055">
        <w:t>Wang</w:t>
      </w:r>
      <w:proofErr w:type="spellEnd"/>
      <w:r w:rsidR="00135055">
        <w:t xml:space="preserve"> et al., 2016)</w:t>
      </w:r>
    </w:p>
  </w:footnote>
  <w:footnote w:id="14">
    <w:p w14:paraId="003D0565" w14:textId="3D4307E1" w:rsidR="003C7512" w:rsidRPr="00430613" w:rsidRDefault="003C7512" w:rsidP="003C7512">
      <w:pPr>
        <w:pStyle w:val="Textpoznmkypodiarou"/>
        <w:jc w:val="left"/>
      </w:pPr>
      <w:r w:rsidRPr="00430613">
        <w:rPr>
          <w:rStyle w:val="Odkaznapoznmkupodiarou"/>
        </w:rPr>
        <w:footnoteRef/>
      </w:r>
      <w:r w:rsidRPr="00430613">
        <w:t xml:space="preserve"> </w:t>
      </w:r>
      <w:r w:rsidRPr="00430613">
        <w:t>Zdroj Obrázok 1</w:t>
      </w:r>
      <w:r w:rsidR="00BA4199">
        <w:t>4</w:t>
      </w:r>
      <w:r w:rsidRPr="00430613">
        <w:t>: https://medium.com/@ottaviocalzone/an-intuitive-explanation-of-lstm-a035eb6ab42c</w:t>
      </w:r>
    </w:p>
  </w:footnote>
  <w:footnote w:id="15">
    <w:p w14:paraId="00B50F6D" w14:textId="302F61AE" w:rsidR="003C7512" w:rsidRPr="00430613" w:rsidRDefault="003C7512" w:rsidP="003C7512">
      <w:pPr>
        <w:pStyle w:val="Textpoznmkypodiarou"/>
        <w:jc w:val="left"/>
      </w:pPr>
      <w:r w:rsidRPr="00430613">
        <w:rPr>
          <w:rStyle w:val="Odkaznapoznmkupodiarou"/>
        </w:rPr>
        <w:footnoteRef/>
      </w:r>
      <w:r w:rsidRPr="00430613">
        <w:t xml:space="preserve"> </w:t>
      </w:r>
      <w:r w:rsidRPr="00430613">
        <w:t>Zdroj Tabuľka 1: autor</w:t>
      </w:r>
    </w:p>
  </w:footnote>
  <w:footnote w:id="16">
    <w:p w14:paraId="2DDD0021" w14:textId="427ABA3D" w:rsidR="003C7512" w:rsidRPr="00430613" w:rsidRDefault="003C7512" w:rsidP="003C7512">
      <w:pPr>
        <w:pStyle w:val="Textpoznmkypodiarou"/>
        <w:jc w:val="left"/>
      </w:pPr>
      <w:r w:rsidRPr="00430613">
        <w:rPr>
          <w:rStyle w:val="Odkaznapoznmkupodiarou"/>
        </w:rPr>
        <w:footnoteRef/>
      </w:r>
      <w:r w:rsidRPr="00430613">
        <w:t xml:space="preserve"> </w:t>
      </w:r>
      <w:r w:rsidRPr="00430613">
        <w:t>Zdroj Obrázok 1</w:t>
      </w:r>
      <w:r w:rsidR="00BA4199">
        <w:t>5</w:t>
      </w:r>
      <w:r w:rsidRPr="00430613">
        <w:t xml:space="preserve">: </w:t>
      </w:r>
      <w:r w:rsidR="00B17970">
        <w:t>(</w:t>
      </w:r>
      <w:proofErr w:type="spellStart"/>
      <w:r w:rsidR="00B17970">
        <w:t>Shorten</w:t>
      </w:r>
      <w:proofErr w:type="spellEnd"/>
      <w:r w:rsidR="00B17970">
        <w:t xml:space="preserve"> a </w:t>
      </w:r>
      <w:proofErr w:type="spellStart"/>
      <w:r w:rsidR="00B17970">
        <w:t>Khoshgoftaar</w:t>
      </w:r>
      <w:proofErr w:type="spellEnd"/>
      <w:r w:rsidR="00B17970">
        <w:t>, 2019)</w:t>
      </w:r>
    </w:p>
  </w:footnote>
  <w:footnote w:id="17">
    <w:p w14:paraId="5739CD47" w14:textId="05A88CC0" w:rsidR="003C7512" w:rsidRPr="00430613" w:rsidRDefault="003C7512" w:rsidP="003C7512">
      <w:pPr>
        <w:pStyle w:val="Textpoznmkypodiarou"/>
        <w:jc w:val="left"/>
      </w:pPr>
      <w:r w:rsidRPr="00430613">
        <w:rPr>
          <w:rStyle w:val="Odkaznapoznmkupodiarou"/>
        </w:rPr>
        <w:footnoteRef/>
      </w:r>
      <w:r w:rsidRPr="00430613">
        <w:t xml:space="preserve"> </w:t>
      </w:r>
      <w:r w:rsidRPr="00430613">
        <w:t>Zdroj Obrázok 1</w:t>
      </w:r>
      <w:r w:rsidR="00BA4199">
        <w:t>6</w:t>
      </w:r>
      <w:r w:rsidRPr="00430613">
        <w:t>: https://medium.com/analytics-vidhya/opening-resnets-46bb28f43b25</w:t>
      </w:r>
    </w:p>
  </w:footnote>
  <w:footnote w:id="18">
    <w:p w14:paraId="3AAE0289" w14:textId="68546FD8" w:rsidR="003C7512" w:rsidRPr="00430613" w:rsidRDefault="003C7512" w:rsidP="003C7512">
      <w:pPr>
        <w:pStyle w:val="Textpoznmkypodiarou"/>
        <w:jc w:val="left"/>
      </w:pPr>
      <w:r w:rsidRPr="00430613">
        <w:rPr>
          <w:rStyle w:val="Odkaznapoznmkupodiarou"/>
        </w:rPr>
        <w:footnoteRef/>
      </w:r>
      <w:r w:rsidRPr="00430613">
        <w:t xml:space="preserve"> </w:t>
      </w:r>
      <w:r w:rsidRPr="00430613">
        <w:t>Zdroj Obrázok 1</w:t>
      </w:r>
      <w:r w:rsidR="00BA4199">
        <w:t>7</w:t>
      </w:r>
      <w:r w:rsidRPr="00430613">
        <w:t xml:space="preserve">: </w:t>
      </w:r>
      <w:r w:rsidR="00B17970">
        <w:t>(</w:t>
      </w:r>
      <w:proofErr w:type="spellStart"/>
      <w:r w:rsidR="00B17970">
        <w:t>Li</w:t>
      </w:r>
      <w:proofErr w:type="spellEnd"/>
      <w:r w:rsidR="00B17970">
        <w:t xml:space="preserve"> et al., 2018)</w:t>
      </w:r>
    </w:p>
  </w:footnote>
  <w:footnote w:id="19">
    <w:p w14:paraId="7E56F103" w14:textId="60ADF3F4" w:rsidR="003C7512" w:rsidRPr="00430613" w:rsidRDefault="003C7512" w:rsidP="00064223">
      <w:pPr>
        <w:pStyle w:val="Textpoznmkypodiarou"/>
        <w:jc w:val="left"/>
      </w:pPr>
      <w:r w:rsidRPr="00430613">
        <w:rPr>
          <w:rStyle w:val="Odkaznapoznmkupodiarou"/>
        </w:rPr>
        <w:footnoteRef/>
      </w:r>
      <w:r w:rsidRPr="00430613">
        <w:t xml:space="preserve"> </w:t>
      </w:r>
      <w:r w:rsidRPr="00430613">
        <w:t xml:space="preserve">Zdroj Tabuľka 2: </w:t>
      </w:r>
      <w:r w:rsidR="00B17970">
        <w:t>(</w:t>
      </w:r>
      <w:proofErr w:type="spellStart"/>
      <w:r w:rsidR="00B17970">
        <w:t>Mou</w:t>
      </w:r>
      <w:proofErr w:type="spellEnd"/>
      <w:r w:rsidR="00B17970">
        <w:t xml:space="preserve"> et al., 2020)</w:t>
      </w:r>
    </w:p>
  </w:footnote>
  <w:footnote w:id="20">
    <w:p w14:paraId="543E9629" w14:textId="15D328AA" w:rsidR="00554EF8" w:rsidRDefault="00554EF8">
      <w:pPr>
        <w:pStyle w:val="Textpoznmkypodiarou"/>
      </w:pPr>
      <w:r>
        <w:rPr>
          <w:rStyle w:val="Odkaznapoznmkupodiarou"/>
        </w:rPr>
        <w:footnoteRef/>
      </w:r>
      <w:r>
        <w:t xml:space="preserve"> </w:t>
      </w:r>
      <w:r>
        <w:t>Zdroj Kód 1: autor</w:t>
      </w:r>
    </w:p>
  </w:footnote>
  <w:footnote w:id="21">
    <w:p w14:paraId="1C5AFE4A" w14:textId="3EE8CC4F" w:rsidR="00064223" w:rsidRPr="00430613" w:rsidRDefault="00064223" w:rsidP="00064223">
      <w:pPr>
        <w:pStyle w:val="Textpoznmkypodiarou"/>
        <w:jc w:val="left"/>
      </w:pPr>
      <w:r w:rsidRPr="00430613">
        <w:rPr>
          <w:rStyle w:val="Odkaznapoznmkupodiarou"/>
        </w:rPr>
        <w:footnoteRef/>
      </w:r>
      <w:r w:rsidRPr="00430613">
        <w:t xml:space="preserve"> </w:t>
      </w:r>
      <w:r w:rsidRPr="00430613">
        <w:t>Zdroj Obrázok 1</w:t>
      </w:r>
      <w:r w:rsidR="00BA4199">
        <w:t>8</w:t>
      </w:r>
      <w:r w:rsidRPr="00430613">
        <w:t>: https://paperswithcode.com/dataset/sports-1m</w:t>
      </w:r>
    </w:p>
  </w:footnote>
  <w:footnote w:id="22">
    <w:p w14:paraId="7D05A30B" w14:textId="1837E91A" w:rsidR="00064223" w:rsidRPr="00430613" w:rsidRDefault="00064223" w:rsidP="00064223">
      <w:pPr>
        <w:pStyle w:val="Textpoznmkypodiarou"/>
        <w:jc w:val="left"/>
      </w:pPr>
      <w:r w:rsidRPr="00430613">
        <w:rPr>
          <w:rStyle w:val="Odkaznapoznmkupodiarou"/>
        </w:rPr>
        <w:footnoteRef/>
      </w:r>
      <w:r w:rsidRPr="00430613">
        <w:t xml:space="preserve"> </w:t>
      </w:r>
      <w:r w:rsidRPr="00430613">
        <w:t>Zdroj Obrázok 1</w:t>
      </w:r>
      <w:r w:rsidR="00BA4199">
        <w:t>9</w:t>
      </w:r>
      <w:r w:rsidRPr="00430613">
        <w:t>: https://www.crcv.ucf.edu/data/UCF101.php</w:t>
      </w:r>
    </w:p>
  </w:footnote>
  <w:footnote w:id="23">
    <w:p w14:paraId="638A4076" w14:textId="642A1E61" w:rsidR="00064223" w:rsidRPr="00430613" w:rsidRDefault="00064223" w:rsidP="00064223">
      <w:pPr>
        <w:pStyle w:val="Textpoznmkypodiarou"/>
        <w:jc w:val="left"/>
      </w:pPr>
      <w:r w:rsidRPr="00430613">
        <w:rPr>
          <w:rStyle w:val="Odkaznapoznmkupodiarou"/>
        </w:rPr>
        <w:footnoteRef/>
      </w:r>
      <w:r w:rsidRPr="00430613">
        <w:t xml:space="preserve"> </w:t>
      </w:r>
      <w:r w:rsidRPr="00430613">
        <w:t xml:space="preserve">Zdroj Obrázok </w:t>
      </w:r>
      <w:r w:rsidR="00BA4199">
        <w:t>20</w:t>
      </w:r>
      <w:r w:rsidRPr="00430613">
        <w:t>: https://paperswithcode.com/dataset/kinetics</w:t>
      </w:r>
    </w:p>
  </w:footnote>
  <w:footnote w:id="24">
    <w:p w14:paraId="53BAA074" w14:textId="25763DAD" w:rsidR="00064223" w:rsidRPr="00430613" w:rsidRDefault="00064223" w:rsidP="00064223">
      <w:pPr>
        <w:pStyle w:val="Textpoznmkypodiarou"/>
        <w:jc w:val="left"/>
      </w:pPr>
      <w:r w:rsidRPr="00430613">
        <w:rPr>
          <w:rStyle w:val="Odkaznapoznmkupodiarou"/>
        </w:rPr>
        <w:footnoteRef/>
      </w:r>
      <w:r w:rsidRPr="00430613">
        <w:t xml:space="preserve"> </w:t>
      </w:r>
      <w:r w:rsidRPr="00430613">
        <w:t>Zdroj Obrázok 2</w:t>
      </w:r>
      <w:r w:rsidR="00BA4199">
        <w:t>1</w:t>
      </w:r>
      <w:r w:rsidRPr="00430613">
        <w:t>: https://developer.qualcomm.com/software/ai-datasets/something-something</w:t>
      </w:r>
    </w:p>
  </w:footnote>
  <w:footnote w:id="25">
    <w:p w14:paraId="48BA997C" w14:textId="6D4CF4FA" w:rsidR="00064223" w:rsidRPr="00430613" w:rsidRDefault="00064223" w:rsidP="00064223">
      <w:pPr>
        <w:pStyle w:val="Textpoznmkypodiarou"/>
        <w:jc w:val="left"/>
      </w:pPr>
      <w:r w:rsidRPr="00430613">
        <w:rPr>
          <w:rStyle w:val="Odkaznapoznmkupodiarou"/>
        </w:rPr>
        <w:footnoteRef/>
      </w:r>
      <w:r w:rsidRPr="00430613">
        <w:t xml:space="preserve"> </w:t>
      </w:r>
      <w:r w:rsidRPr="00430613">
        <w:t>Zdroj Obrázok 2</w:t>
      </w:r>
      <w:r w:rsidR="00BA4199">
        <w:t>2</w:t>
      </w:r>
      <w:r w:rsidRPr="00430613">
        <w:t>: https://paperswithcode.com/dataset/moments-in-time</w:t>
      </w:r>
    </w:p>
  </w:footnote>
  <w:footnote w:id="26">
    <w:p w14:paraId="2296AFD8" w14:textId="78FD5CF8" w:rsidR="00064223" w:rsidRPr="00430613" w:rsidRDefault="00064223" w:rsidP="00064223">
      <w:pPr>
        <w:pStyle w:val="Textpoznmkypodiarou"/>
        <w:jc w:val="left"/>
      </w:pPr>
      <w:r w:rsidRPr="00430613">
        <w:rPr>
          <w:rStyle w:val="Odkaznapoznmkupodiarou"/>
        </w:rPr>
        <w:footnoteRef/>
      </w:r>
      <w:r w:rsidRPr="00430613">
        <w:t xml:space="preserve"> </w:t>
      </w:r>
      <w:r w:rsidRPr="00430613">
        <w:t>Zdroj Obrázok 2</w:t>
      </w:r>
      <w:r w:rsidR="00BA4199">
        <w:t>3</w:t>
      </w:r>
      <w:r w:rsidRPr="00430613">
        <w:t>: https://paperswithcode.com/dataset/imagenet</w:t>
      </w:r>
    </w:p>
  </w:footnote>
  <w:footnote w:id="27">
    <w:p w14:paraId="60391692" w14:textId="16D5B2B5" w:rsidR="00BB14FF" w:rsidRDefault="00BB14FF">
      <w:pPr>
        <w:pStyle w:val="Textpoznmkypodiarou"/>
      </w:pPr>
      <w:r>
        <w:rPr>
          <w:rStyle w:val="Odkaznapoznmkupodiarou"/>
        </w:rPr>
        <w:footnoteRef/>
      </w:r>
      <w:r>
        <w:t xml:space="preserve"> </w:t>
      </w:r>
      <w:r w:rsidRPr="00BB14FF">
        <w:t>https://github.com/batsysk/DiplomovaPraca</w:t>
      </w:r>
    </w:p>
  </w:footnote>
  <w:footnote w:id="28">
    <w:p w14:paraId="733D4B20" w14:textId="68C1E7A7" w:rsidR="00DB0C95" w:rsidRPr="00430613" w:rsidRDefault="00DB0C95">
      <w:pPr>
        <w:pStyle w:val="Textpoznmkypodiarou"/>
      </w:pPr>
      <w:r w:rsidRPr="00430613">
        <w:rPr>
          <w:rStyle w:val="Odkaznapoznmkupodiarou"/>
        </w:rPr>
        <w:footnoteRef/>
      </w:r>
      <w:r w:rsidRPr="00430613">
        <w:t xml:space="preserve"> </w:t>
      </w:r>
      <w:r w:rsidRPr="00430613">
        <w:t>Zdroj Graf 1: autor</w:t>
      </w:r>
    </w:p>
  </w:footnote>
  <w:footnote w:id="29">
    <w:p w14:paraId="627D5A46" w14:textId="362E3289" w:rsidR="003D5147" w:rsidRPr="00430613" w:rsidRDefault="003D5147">
      <w:pPr>
        <w:pStyle w:val="Textpoznmkypodiarou"/>
      </w:pPr>
      <w:r w:rsidRPr="00430613">
        <w:rPr>
          <w:rStyle w:val="Odkaznapoznmkupodiarou"/>
        </w:rPr>
        <w:footnoteRef/>
      </w:r>
      <w:r w:rsidRPr="00430613">
        <w:t xml:space="preserve"> </w:t>
      </w:r>
      <w:r w:rsidRPr="00430613">
        <w:t>https://github.com/batsysk/DiplomovaPraca</w:t>
      </w:r>
    </w:p>
  </w:footnote>
  <w:footnote w:id="30">
    <w:p w14:paraId="507DB077" w14:textId="77777777" w:rsidR="00EF7B15" w:rsidRPr="00430613" w:rsidRDefault="00EF7B15" w:rsidP="00EF7B15">
      <w:pPr>
        <w:pStyle w:val="Textpoznmkypodiarou"/>
      </w:pPr>
      <w:r w:rsidRPr="00430613">
        <w:rPr>
          <w:rStyle w:val="Odkaznapoznmkupodiarou"/>
        </w:rPr>
        <w:footnoteRef/>
      </w:r>
      <w:r w:rsidRPr="00430613">
        <w:t xml:space="preserve"> </w:t>
      </w:r>
      <w:r w:rsidRPr="00430613">
        <w:t>Zdroj Tabuľka 3: autor</w:t>
      </w:r>
    </w:p>
  </w:footnote>
  <w:footnote w:id="31">
    <w:p w14:paraId="00E7A24C" w14:textId="77777777" w:rsidR="00EF7B15" w:rsidRPr="00430613" w:rsidRDefault="00EF7B15" w:rsidP="00EF7B15">
      <w:pPr>
        <w:pStyle w:val="Textpoznmkypodiarou"/>
      </w:pPr>
      <w:r w:rsidRPr="00430613">
        <w:rPr>
          <w:rStyle w:val="Odkaznapoznmkupodiarou"/>
        </w:rPr>
        <w:footnoteRef/>
      </w:r>
      <w:r w:rsidRPr="00430613">
        <w:t xml:space="preserve"> </w:t>
      </w:r>
      <w:r w:rsidRPr="00430613">
        <w:t>Zdroj Tabuľka 4: autor</w:t>
      </w:r>
    </w:p>
  </w:footnote>
  <w:footnote w:id="32">
    <w:p w14:paraId="5149E1A6" w14:textId="77777777" w:rsidR="00EF7B15" w:rsidRPr="00430613" w:rsidRDefault="00EF7B15" w:rsidP="00EF7B15">
      <w:pPr>
        <w:pStyle w:val="Textpoznmkypodiarou"/>
        <w:jc w:val="left"/>
      </w:pPr>
      <w:r w:rsidRPr="00430613">
        <w:rPr>
          <w:rStyle w:val="Odkaznapoznmkupodiarou"/>
        </w:rPr>
        <w:footnoteRef/>
      </w:r>
      <w:r w:rsidRPr="00430613">
        <w:t xml:space="preserve"> </w:t>
      </w:r>
      <w:r w:rsidRPr="00430613">
        <w:t>Zdroj Tabuľka 5: autor</w:t>
      </w:r>
    </w:p>
  </w:footnote>
  <w:footnote w:id="33">
    <w:p w14:paraId="1A62854F" w14:textId="77777777" w:rsidR="00EF7B15" w:rsidRPr="00430613" w:rsidRDefault="00EF7B15" w:rsidP="00EF7B15">
      <w:pPr>
        <w:pStyle w:val="Textpoznmkypodiarou"/>
      </w:pPr>
      <w:r w:rsidRPr="00430613">
        <w:rPr>
          <w:rStyle w:val="Odkaznapoznmkupodiarou"/>
        </w:rPr>
        <w:footnoteRef/>
      </w:r>
      <w:r w:rsidRPr="00430613">
        <w:t xml:space="preserve"> </w:t>
      </w:r>
      <w:r w:rsidRPr="00430613">
        <w:t>Zdroj Tabuľka 6: autor</w:t>
      </w:r>
    </w:p>
  </w:footnote>
  <w:footnote w:id="34">
    <w:p w14:paraId="50A0EB22" w14:textId="77777777" w:rsidR="00EF7B15" w:rsidRPr="00430613" w:rsidRDefault="00EF7B15" w:rsidP="00EF7B15">
      <w:pPr>
        <w:pStyle w:val="Textpoznmkypodiarou"/>
      </w:pPr>
      <w:r w:rsidRPr="00430613">
        <w:rPr>
          <w:rStyle w:val="Odkaznapoznmkupodiarou"/>
        </w:rPr>
        <w:footnoteRef/>
      </w:r>
      <w:r w:rsidRPr="00430613">
        <w:t xml:space="preserve"> </w:t>
      </w:r>
      <w:r w:rsidRPr="00430613">
        <w:t xml:space="preserve">Zdroj Kód </w:t>
      </w:r>
      <w:r>
        <w:t>2</w:t>
      </w:r>
      <w:r w:rsidRPr="00430613">
        <w:t>: autor</w:t>
      </w:r>
    </w:p>
  </w:footnote>
  <w:footnote w:id="35">
    <w:p w14:paraId="48696379" w14:textId="77777777" w:rsidR="00EF7B15" w:rsidRPr="00430613" w:rsidRDefault="00EF7B15" w:rsidP="00EF7B15">
      <w:pPr>
        <w:pStyle w:val="Textpoznmkypodiarou"/>
      </w:pPr>
      <w:r w:rsidRPr="00430613">
        <w:rPr>
          <w:rStyle w:val="Odkaznapoznmkupodiarou"/>
        </w:rPr>
        <w:footnoteRef/>
      </w:r>
      <w:r w:rsidRPr="00430613">
        <w:t xml:space="preserve"> </w:t>
      </w:r>
      <w:r w:rsidRPr="00430613">
        <w:t xml:space="preserve">Zdroj Kód </w:t>
      </w:r>
      <w:r>
        <w:t>3</w:t>
      </w:r>
      <w:r w:rsidRPr="00430613">
        <w:t>: autor</w:t>
      </w:r>
    </w:p>
  </w:footnote>
  <w:footnote w:id="36">
    <w:p w14:paraId="0E19F6EC" w14:textId="77777777" w:rsidR="00EF7B15" w:rsidRPr="00430613" w:rsidRDefault="00EF7B15" w:rsidP="00EF7B15">
      <w:pPr>
        <w:pStyle w:val="Textpoznmkypodiarou"/>
      </w:pPr>
      <w:r w:rsidRPr="00430613">
        <w:rPr>
          <w:rStyle w:val="Odkaznapoznmkupodiarou"/>
        </w:rPr>
        <w:footnoteRef/>
      </w:r>
      <w:r w:rsidRPr="00430613">
        <w:t xml:space="preserve"> </w:t>
      </w:r>
      <w:r w:rsidRPr="00430613">
        <w:t>Zdroj Tabuľka 7: autor</w:t>
      </w:r>
    </w:p>
  </w:footnote>
  <w:footnote w:id="37">
    <w:p w14:paraId="152266AC" w14:textId="77777777" w:rsidR="00EF7B15" w:rsidRPr="00430613" w:rsidRDefault="00EF7B15" w:rsidP="00EF7B15">
      <w:pPr>
        <w:pStyle w:val="Textpoznmkypodiarou"/>
      </w:pPr>
      <w:r w:rsidRPr="00430613">
        <w:rPr>
          <w:rStyle w:val="Odkaznapoznmkupodiarou"/>
        </w:rPr>
        <w:footnoteRef/>
      </w:r>
      <w:r w:rsidRPr="00430613">
        <w:t xml:space="preserve"> </w:t>
      </w:r>
      <w:r w:rsidRPr="00430613">
        <w:t xml:space="preserve">Zdroj Kód </w:t>
      </w:r>
      <w:r>
        <w:t>4</w:t>
      </w:r>
      <w:r w:rsidRPr="00430613">
        <w:t>: autor</w:t>
      </w:r>
    </w:p>
  </w:footnote>
  <w:footnote w:id="38">
    <w:p w14:paraId="3EAF7D88" w14:textId="59C376B0" w:rsidR="00CA1585" w:rsidRPr="00430613" w:rsidRDefault="00CA1585" w:rsidP="00CA1585">
      <w:pPr>
        <w:pStyle w:val="Textpoznmkypodiarou"/>
        <w:jc w:val="left"/>
      </w:pPr>
      <w:r w:rsidRPr="00430613">
        <w:rPr>
          <w:rStyle w:val="Odkaznapoznmkupodiarou"/>
        </w:rPr>
        <w:footnoteRef/>
      </w:r>
      <w:r w:rsidRPr="00430613">
        <w:t xml:space="preserve"> </w:t>
      </w:r>
      <w:r w:rsidRPr="00430613">
        <w:t xml:space="preserve">Zdroj Graf </w:t>
      </w:r>
      <w:r w:rsidR="00DB0C95" w:rsidRPr="00430613">
        <w:t>2</w:t>
      </w:r>
      <w:r w:rsidRPr="00430613">
        <w:t>: autor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89"/>
    <w:multiLevelType w:val="singleLevel"/>
    <w:tmpl w:val="BA34EEF0"/>
    <w:lvl w:ilvl="0">
      <w:start w:val="1"/>
      <w:numFmt w:val="bullet"/>
      <w:pStyle w:val="Zoznamsodrkami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0E33966"/>
    <w:multiLevelType w:val="hybridMultilevel"/>
    <w:tmpl w:val="5E987D08"/>
    <w:lvl w:ilvl="0" w:tplc="F8E2A754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20363BB"/>
    <w:multiLevelType w:val="multilevel"/>
    <w:tmpl w:val="88B8866E"/>
    <w:lvl w:ilvl="0">
      <w:numFmt w:val="decimal"/>
      <w:pStyle w:val="Kapitola"/>
      <w:lvlText w:val="%1"/>
      <w:lvlJc w:val="left"/>
      <w:pPr>
        <w:tabs>
          <w:tab w:val="num" w:pos="454"/>
        </w:tabs>
        <w:ind w:left="454" w:hanging="454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680"/>
        </w:tabs>
        <w:ind w:left="680" w:hanging="68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80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3" w15:restartNumberingAfterBreak="0">
    <w:nsid w:val="02B87EF1"/>
    <w:multiLevelType w:val="hybridMultilevel"/>
    <w:tmpl w:val="90802BA8"/>
    <w:lvl w:ilvl="0" w:tplc="041B000F">
      <w:start w:val="1"/>
      <w:numFmt w:val="decimal"/>
      <w:lvlText w:val="%1."/>
      <w:lvlJc w:val="left"/>
      <w:pPr>
        <w:ind w:left="1429" w:hanging="360"/>
      </w:pPr>
    </w:lvl>
    <w:lvl w:ilvl="1" w:tplc="041B0019" w:tentative="1">
      <w:start w:val="1"/>
      <w:numFmt w:val="lowerLetter"/>
      <w:lvlText w:val="%2."/>
      <w:lvlJc w:val="left"/>
      <w:pPr>
        <w:ind w:left="2149" w:hanging="360"/>
      </w:pPr>
    </w:lvl>
    <w:lvl w:ilvl="2" w:tplc="041B001B" w:tentative="1">
      <w:start w:val="1"/>
      <w:numFmt w:val="lowerRoman"/>
      <w:lvlText w:val="%3."/>
      <w:lvlJc w:val="right"/>
      <w:pPr>
        <w:ind w:left="2869" w:hanging="180"/>
      </w:pPr>
    </w:lvl>
    <w:lvl w:ilvl="3" w:tplc="041B000F" w:tentative="1">
      <w:start w:val="1"/>
      <w:numFmt w:val="decimal"/>
      <w:lvlText w:val="%4."/>
      <w:lvlJc w:val="left"/>
      <w:pPr>
        <w:ind w:left="3589" w:hanging="360"/>
      </w:pPr>
    </w:lvl>
    <w:lvl w:ilvl="4" w:tplc="041B0019" w:tentative="1">
      <w:start w:val="1"/>
      <w:numFmt w:val="lowerLetter"/>
      <w:lvlText w:val="%5."/>
      <w:lvlJc w:val="left"/>
      <w:pPr>
        <w:ind w:left="4309" w:hanging="360"/>
      </w:pPr>
    </w:lvl>
    <w:lvl w:ilvl="5" w:tplc="041B001B" w:tentative="1">
      <w:start w:val="1"/>
      <w:numFmt w:val="lowerRoman"/>
      <w:lvlText w:val="%6."/>
      <w:lvlJc w:val="right"/>
      <w:pPr>
        <w:ind w:left="5029" w:hanging="180"/>
      </w:pPr>
    </w:lvl>
    <w:lvl w:ilvl="6" w:tplc="041B000F" w:tentative="1">
      <w:start w:val="1"/>
      <w:numFmt w:val="decimal"/>
      <w:lvlText w:val="%7."/>
      <w:lvlJc w:val="left"/>
      <w:pPr>
        <w:ind w:left="5749" w:hanging="360"/>
      </w:pPr>
    </w:lvl>
    <w:lvl w:ilvl="7" w:tplc="041B0019" w:tentative="1">
      <w:start w:val="1"/>
      <w:numFmt w:val="lowerLetter"/>
      <w:lvlText w:val="%8."/>
      <w:lvlJc w:val="left"/>
      <w:pPr>
        <w:ind w:left="6469" w:hanging="360"/>
      </w:pPr>
    </w:lvl>
    <w:lvl w:ilvl="8" w:tplc="041B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4" w15:restartNumberingAfterBreak="0">
    <w:nsid w:val="05C3365E"/>
    <w:multiLevelType w:val="hybridMultilevel"/>
    <w:tmpl w:val="CF7410C4"/>
    <w:lvl w:ilvl="0" w:tplc="6D1E9E84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6F76E47"/>
    <w:multiLevelType w:val="hybridMultilevel"/>
    <w:tmpl w:val="6C4C3D58"/>
    <w:lvl w:ilvl="0" w:tplc="B3D4387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83C0E77"/>
    <w:multiLevelType w:val="hybridMultilevel"/>
    <w:tmpl w:val="3FC01976"/>
    <w:lvl w:ilvl="0" w:tplc="02A240A0">
      <w:start w:val="1"/>
      <w:numFmt w:val="bullet"/>
      <w:lvlText w:val="-"/>
      <w:lvlJc w:val="left"/>
      <w:pPr>
        <w:ind w:left="140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1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60" w:hanging="360"/>
      </w:pPr>
      <w:rPr>
        <w:rFonts w:ascii="Wingdings" w:hAnsi="Wingdings" w:hint="default"/>
      </w:rPr>
    </w:lvl>
  </w:abstractNum>
  <w:abstractNum w:abstractNumId="7" w15:restartNumberingAfterBreak="0">
    <w:nsid w:val="13A85B22"/>
    <w:multiLevelType w:val="hybridMultilevel"/>
    <w:tmpl w:val="8D660B2A"/>
    <w:lvl w:ilvl="0" w:tplc="C8CCBF76">
      <w:start w:val="1"/>
      <w:numFmt w:val="decimal"/>
      <w:pStyle w:val="Nadpis1"/>
      <w:lvlText w:val="%1"/>
      <w:lvlJc w:val="left"/>
      <w:pPr>
        <w:ind w:left="1032" w:hanging="672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4E678B2"/>
    <w:multiLevelType w:val="hybridMultilevel"/>
    <w:tmpl w:val="2E9221A4"/>
    <w:lvl w:ilvl="0" w:tplc="041B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8EC3F29"/>
    <w:multiLevelType w:val="hybridMultilevel"/>
    <w:tmpl w:val="79DC5558"/>
    <w:lvl w:ilvl="0" w:tplc="731A06CC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  <w:color w:val="FF0000"/>
      </w:rPr>
    </w:lvl>
    <w:lvl w:ilvl="1" w:tplc="041B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0" w15:restartNumberingAfterBreak="0">
    <w:nsid w:val="1939567D"/>
    <w:multiLevelType w:val="hybridMultilevel"/>
    <w:tmpl w:val="8996A622"/>
    <w:lvl w:ilvl="0" w:tplc="3DA66A6E">
      <w:start w:val="1"/>
      <w:numFmt w:val="bullet"/>
      <w:lvlText w:val="-"/>
      <w:lvlJc w:val="left"/>
      <w:pPr>
        <w:ind w:left="104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7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00" w:hanging="360"/>
      </w:pPr>
      <w:rPr>
        <w:rFonts w:ascii="Wingdings" w:hAnsi="Wingdings" w:hint="default"/>
      </w:rPr>
    </w:lvl>
  </w:abstractNum>
  <w:abstractNum w:abstractNumId="11" w15:restartNumberingAfterBreak="0">
    <w:nsid w:val="1BB77527"/>
    <w:multiLevelType w:val="multilevel"/>
    <w:tmpl w:val="0310F356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1E5D10C7"/>
    <w:multiLevelType w:val="hybridMultilevel"/>
    <w:tmpl w:val="19E02992"/>
    <w:lvl w:ilvl="0" w:tplc="041B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1B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18C3854"/>
    <w:multiLevelType w:val="multilevel"/>
    <w:tmpl w:val="C98234A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3"/>
      <w:numFmt w:val="decimal"/>
      <w:isLgl/>
      <w:lvlText w:val="%1.%2"/>
      <w:lvlJc w:val="left"/>
      <w:pPr>
        <w:ind w:left="1035" w:hanging="67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14" w15:restartNumberingAfterBreak="0">
    <w:nsid w:val="220608B5"/>
    <w:multiLevelType w:val="multilevel"/>
    <w:tmpl w:val="8CAAE064"/>
    <w:lvl w:ilvl="0">
      <w:start w:val="3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80" w:hanging="48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5" w15:restartNumberingAfterBreak="0">
    <w:nsid w:val="2764535E"/>
    <w:multiLevelType w:val="hybridMultilevel"/>
    <w:tmpl w:val="F2F2C4D6"/>
    <w:lvl w:ilvl="0" w:tplc="F8E2A754">
      <w:start w:val="2"/>
      <w:numFmt w:val="bullet"/>
      <w:lvlText w:val="-"/>
      <w:lvlJc w:val="left"/>
      <w:pPr>
        <w:ind w:left="140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1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60" w:hanging="360"/>
      </w:pPr>
      <w:rPr>
        <w:rFonts w:ascii="Wingdings" w:hAnsi="Wingdings" w:hint="default"/>
      </w:rPr>
    </w:lvl>
  </w:abstractNum>
  <w:abstractNum w:abstractNumId="16" w15:restartNumberingAfterBreak="0">
    <w:nsid w:val="29555570"/>
    <w:multiLevelType w:val="hybridMultilevel"/>
    <w:tmpl w:val="AC52484C"/>
    <w:lvl w:ilvl="0" w:tplc="996662AA">
      <w:start w:val="1"/>
      <w:numFmt w:val="lowerLetter"/>
      <w:lvlText w:val="%1)"/>
      <w:lvlJc w:val="left"/>
      <w:pPr>
        <w:ind w:left="10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60" w:hanging="360"/>
      </w:pPr>
    </w:lvl>
    <w:lvl w:ilvl="2" w:tplc="0409001B" w:tentative="1">
      <w:start w:val="1"/>
      <w:numFmt w:val="lowerRoman"/>
      <w:lvlText w:val="%3."/>
      <w:lvlJc w:val="right"/>
      <w:pPr>
        <w:ind w:left="2480" w:hanging="180"/>
      </w:pPr>
    </w:lvl>
    <w:lvl w:ilvl="3" w:tplc="0409000F" w:tentative="1">
      <w:start w:val="1"/>
      <w:numFmt w:val="decimal"/>
      <w:lvlText w:val="%4."/>
      <w:lvlJc w:val="left"/>
      <w:pPr>
        <w:ind w:left="3200" w:hanging="360"/>
      </w:pPr>
    </w:lvl>
    <w:lvl w:ilvl="4" w:tplc="04090019" w:tentative="1">
      <w:start w:val="1"/>
      <w:numFmt w:val="lowerLetter"/>
      <w:lvlText w:val="%5."/>
      <w:lvlJc w:val="left"/>
      <w:pPr>
        <w:ind w:left="3920" w:hanging="360"/>
      </w:pPr>
    </w:lvl>
    <w:lvl w:ilvl="5" w:tplc="0409001B" w:tentative="1">
      <w:start w:val="1"/>
      <w:numFmt w:val="lowerRoman"/>
      <w:lvlText w:val="%6."/>
      <w:lvlJc w:val="right"/>
      <w:pPr>
        <w:ind w:left="4640" w:hanging="180"/>
      </w:pPr>
    </w:lvl>
    <w:lvl w:ilvl="6" w:tplc="0409000F" w:tentative="1">
      <w:start w:val="1"/>
      <w:numFmt w:val="decimal"/>
      <w:lvlText w:val="%7."/>
      <w:lvlJc w:val="left"/>
      <w:pPr>
        <w:ind w:left="5360" w:hanging="360"/>
      </w:pPr>
    </w:lvl>
    <w:lvl w:ilvl="7" w:tplc="04090019" w:tentative="1">
      <w:start w:val="1"/>
      <w:numFmt w:val="lowerLetter"/>
      <w:lvlText w:val="%8."/>
      <w:lvlJc w:val="left"/>
      <w:pPr>
        <w:ind w:left="6080" w:hanging="360"/>
      </w:pPr>
    </w:lvl>
    <w:lvl w:ilvl="8" w:tplc="0409001B" w:tentative="1">
      <w:start w:val="1"/>
      <w:numFmt w:val="lowerRoman"/>
      <w:lvlText w:val="%9."/>
      <w:lvlJc w:val="right"/>
      <w:pPr>
        <w:ind w:left="6800" w:hanging="180"/>
      </w:pPr>
    </w:lvl>
  </w:abstractNum>
  <w:abstractNum w:abstractNumId="17" w15:restartNumberingAfterBreak="0">
    <w:nsid w:val="29F31176"/>
    <w:multiLevelType w:val="hybridMultilevel"/>
    <w:tmpl w:val="7FDA5480"/>
    <w:lvl w:ilvl="0" w:tplc="6D1E9E84">
      <w:start w:val="1"/>
      <w:numFmt w:val="bullet"/>
      <w:lvlText w:val="-"/>
      <w:lvlJc w:val="left"/>
      <w:pPr>
        <w:ind w:left="1040" w:hanging="360"/>
      </w:pPr>
      <w:rPr>
        <w:rFonts w:ascii="Times New Roman" w:eastAsia="Times New Roman" w:hAnsi="Times New Roman" w:cs="Times New Roman" w:hint="default"/>
      </w:rPr>
    </w:lvl>
    <w:lvl w:ilvl="1" w:tplc="FFFFFFFF" w:tentative="1">
      <w:start w:val="1"/>
      <w:numFmt w:val="lowerLetter"/>
      <w:lvlText w:val="%2."/>
      <w:lvlJc w:val="left"/>
      <w:pPr>
        <w:ind w:left="1760" w:hanging="360"/>
      </w:pPr>
    </w:lvl>
    <w:lvl w:ilvl="2" w:tplc="FFFFFFFF" w:tentative="1">
      <w:start w:val="1"/>
      <w:numFmt w:val="lowerRoman"/>
      <w:lvlText w:val="%3."/>
      <w:lvlJc w:val="right"/>
      <w:pPr>
        <w:ind w:left="2480" w:hanging="180"/>
      </w:pPr>
    </w:lvl>
    <w:lvl w:ilvl="3" w:tplc="FFFFFFFF" w:tentative="1">
      <w:start w:val="1"/>
      <w:numFmt w:val="decimal"/>
      <w:lvlText w:val="%4."/>
      <w:lvlJc w:val="left"/>
      <w:pPr>
        <w:ind w:left="3200" w:hanging="360"/>
      </w:pPr>
    </w:lvl>
    <w:lvl w:ilvl="4" w:tplc="FFFFFFFF" w:tentative="1">
      <w:start w:val="1"/>
      <w:numFmt w:val="lowerLetter"/>
      <w:lvlText w:val="%5."/>
      <w:lvlJc w:val="left"/>
      <w:pPr>
        <w:ind w:left="3920" w:hanging="360"/>
      </w:pPr>
    </w:lvl>
    <w:lvl w:ilvl="5" w:tplc="FFFFFFFF" w:tentative="1">
      <w:start w:val="1"/>
      <w:numFmt w:val="lowerRoman"/>
      <w:lvlText w:val="%6."/>
      <w:lvlJc w:val="right"/>
      <w:pPr>
        <w:ind w:left="4640" w:hanging="180"/>
      </w:pPr>
    </w:lvl>
    <w:lvl w:ilvl="6" w:tplc="FFFFFFFF" w:tentative="1">
      <w:start w:val="1"/>
      <w:numFmt w:val="decimal"/>
      <w:lvlText w:val="%7."/>
      <w:lvlJc w:val="left"/>
      <w:pPr>
        <w:ind w:left="5360" w:hanging="360"/>
      </w:pPr>
    </w:lvl>
    <w:lvl w:ilvl="7" w:tplc="FFFFFFFF" w:tentative="1">
      <w:start w:val="1"/>
      <w:numFmt w:val="lowerLetter"/>
      <w:lvlText w:val="%8."/>
      <w:lvlJc w:val="left"/>
      <w:pPr>
        <w:ind w:left="6080" w:hanging="360"/>
      </w:pPr>
    </w:lvl>
    <w:lvl w:ilvl="8" w:tplc="FFFFFFFF" w:tentative="1">
      <w:start w:val="1"/>
      <w:numFmt w:val="lowerRoman"/>
      <w:lvlText w:val="%9."/>
      <w:lvlJc w:val="right"/>
      <w:pPr>
        <w:ind w:left="6800" w:hanging="180"/>
      </w:pPr>
    </w:lvl>
  </w:abstractNum>
  <w:abstractNum w:abstractNumId="18" w15:restartNumberingAfterBreak="0">
    <w:nsid w:val="2A2D38A9"/>
    <w:multiLevelType w:val="hybridMultilevel"/>
    <w:tmpl w:val="A65A44FA"/>
    <w:lvl w:ilvl="0" w:tplc="6D1E9E84">
      <w:start w:val="1"/>
      <w:numFmt w:val="bullet"/>
      <w:lvlText w:val="-"/>
      <w:lvlJc w:val="left"/>
      <w:pPr>
        <w:ind w:left="10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7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04" w:hanging="360"/>
      </w:pPr>
      <w:rPr>
        <w:rFonts w:ascii="Wingdings" w:hAnsi="Wingdings" w:hint="default"/>
      </w:rPr>
    </w:lvl>
  </w:abstractNum>
  <w:abstractNum w:abstractNumId="19" w15:restartNumberingAfterBreak="0">
    <w:nsid w:val="2A9D0F9A"/>
    <w:multiLevelType w:val="hybridMultilevel"/>
    <w:tmpl w:val="0D4672BE"/>
    <w:lvl w:ilvl="0" w:tplc="3A0AF6A0">
      <w:start w:val="1"/>
      <w:numFmt w:val="lowerLetter"/>
      <w:lvlText w:val="%1)"/>
      <w:lvlJc w:val="left"/>
      <w:pPr>
        <w:ind w:left="10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60" w:hanging="360"/>
      </w:pPr>
    </w:lvl>
    <w:lvl w:ilvl="2" w:tplc="0409001B" w:tentative="1">
      <w:start w:val="1"/>
      <w:numFmt w:val="lowerRoman"/>
      <w:lvlText w:val="%3."/>
      <w:lvlJc w:val="right"/>
      <w:pPr>
        <w:ind w:left="2480" w:hanging="180"/>
      </w:pPr>
    </w:lvl>
    <w:lvl w:ilvl="3" w:tplc="0409000F" w:tentative="1">
      <w:start w:val="1"/>
      <w:numFmt w:val="decimal"/>
      <w:lvlText w:val="%4."/>
      <w:lvlJc w:val="left"/>
      <w:pPr>
        <w:ind w:left="3200" w:hanging="360"/>
      </w:pPr>
    </w:lvl>
    <w:lvl w:ilvl="4" w:tplc="04090019" w:tentative="1">
      <w:start w:val="1"/>
      <w:numFmt w:val="lowerLetter"/>
      <w:lvlText w:val="%5."/>
      <w:lvlJc w:val="left"/>
      <w:pPr>
        <w:ind w:left="3920" w:hanging="360"/>
      </w:pPr>
    </w:lvl>
    <w:lvl w:ilvl="5" w:tplc="0409001B" w:tentative="1">
      <w:start w:val="1"/>
      <w:numFmt w:val="lowerRoman"/>
      <w:lvlText w:val="%6."/>
      <w:lvlJc w:val="right"/>
      <w:pPr>
        <w:ind w:left="4640" w:hanging="180"/>
      </w:pPr>
    </w:lvl>
    <w:lvl w:ilvl="6" w:tplc="0409000F" w:tentative="1">
      <w:start w:val="1"/>
      <w:numFmt w:val="decimal"/>
      <w:lvlText w:val="%7."/>
      <w:lvlJc w:val="left"/>
      <w:pPr>
        <w:ind w:left="5360" w:hanging="360"/>
      </w:pPr>
    </w:lvl>
    <w:lvl w:ilvl="7" w:tplc="04090019" w:tentative="1">
      <w:start w:val="1"/>
      <w:numFmt w:val="lowerLetter"/>
      <w:lvlText w:val="%8."/>
      <w:lvlJc w:val="left"/>
      <w:pPr>
        <w:ind w:left="6080" w:hanging="360"/>
      </w:pPr>
    </w:lvl>
    <w:lvl w:ilvl="8" w:tplc="0409001B" w:tentative="1">
      <w:start w:val="1"/>
      <w:numFmt w:val="lowerRoman"/>
      <w:lvlText w:val="%9."/>
      <w:lvlJc w:val="right"/>
      <w:pPr>
        <w:ind w:left="6800" w:hanging="180"/>
      </w:pPr>
    </w:lvl>
  </w:abstractNum>
  <w:abstractNum w:abstractNumId="20" w15:restartNumberingAfterBreak="0">
    <w:nsid w:val="2AB227CD"/>
    <w:multiLevelType w:val="hybridMultilevel"/>
    <w:tmpl w:val="21761F8C"/>
    <w:lvl w:ilvl="0" w:tplc="041B0005">
      <w:start w:val="1"/>
      <w:numFmt w:val="bullet"/>
      <w:lvlText w:val=""/>
      <w:lvlJc w:val="left"/>
      <w:pPr>
        <w:ind w:left="1429" w:hanging="360"/>
      </w:pPr>
      <w:rPr>
        <w:rFonts w:ascii="Wingdings" w:hAnsi="Wingdings" w:hint="default"/>
        <w:color w:val="FF0000"/>
      </w:rPr>
    </w:lvl>
    <w:lvl w:ilvl="1" w:tplc="041B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21" w15:restartNumberingAfterBreak="0">
    <w:nsid w:val="2C852D87"/>
    <w:multiLevelType w:val="hybridMultilevel"/>
    <w:tmpl w:val="B37C0AA0"/>
    <w:lvl w:ilvl="0" w:tplc="041B0005">
      <w:start w:val="1"/>
      <w:numFmt w:val="bullet"/>
      <w:lvlText w:val=""/>
      <w:lvlJc w:val="left"/>
      <w:pPr>
        <w:ind w:left="1174" w:hanging="360"/>
      </w:pPr>
      <w:rPr>
        <w:rFonts w:ascii="Wingdings" w:hAnsi="Wingdings" w:hint="default"/>
      </w:rPr>
    </w:lvl>
    <w:lvl w:ilvl="1" w:tplc="041B0003" w:tentative="1">
      <w:start w:val="1"/>
      <w:numFmt w:val="bullet"/>
      <w:lvlText w:val="o"/>
      <w:lvlJc w:val="left"/>
      <w:pPr>
        <w:ind w:left="1894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614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334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054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774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94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214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934" w:hanging="360"/>
      </w:pPr>
      <w:rPr>
        <w:rFonts w:ascii="Wingdings" w:hAnsi="Wingdings" w:hint="default"/>
      </w:rPr>
    </w:lvl>
  </w:abstractNum>
  <w:abstractNum w:abstractNumId="22" w15:restartNumberingAfterBreak="0">
    <w:nsid w:val="2D763E6C"/>
    <w:multiLevelType w:val="hybridMultilevel"/>
    <w:tmpl w:val="709A5E78"/>
    <w:lvl w:ilvl="0" w:tplc="99920736">
      <w:start w:val="1"/>
      <w:numFmt w:val="lowerLetter"/>
      <w:lvlText w:val="%1)"/>
      <w:lvlJc w:val="left"/>
      <w:pPr>
        <w:ind w:left="1040" w:hanging="360"/>
      </w:pPr>
      <w:rPr>
        <w:rFonts w:ascii="Times New Roman" w:eastAsia="Times New Roman" w:hAnsi="Times New Roman" w:cs="Times New Roman"/>
      </w:rPr>
    </w:lvl>
    <w:lvl w:ilvl="1" w:tplc="04090003" w:tentative="1">
      <w:start w:val="1"/>
      <w:numFmt w:val="bullet"/>
      <w:lvlText w:val="o"/>
      <w:lvlJc w:val="left"/>
      <w:pPr>
        <w:ind w:left="17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00" w:hanging="360"/>
      </w:pPr>
      <w:rPr>
        <w:rFonts w:ascii="Wingdings" w:hAnsi="Wingdings" w:hint="default"/>
      </w:rPr>
    </w:lvl>
  </w:abstractNum>
  <w:abstractNum w:abstractNumId="23" w15:restartNumberingAfterBreak="0">
    <w:nsid w:val="2FD40EEC"/>
    <w:multiLevelType w:val="hybridMultilevel"/>
    <w:tmpl w:val="33D0FC48"/>
    <w:lvl w:ilvl="0" w:tplc="04090001">
      <w:start w:val="1"/>
      <w:numFmt w:val="bullet"/>
      <w:lvlText w:val=""/>
      <w:lvlJc w:val="left"/>
      <w:pPr>
        <w:ind w:left="104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760" w:hanging="360"/>
      </w:pPr>
    </w:lvl>
    <w:lvl w:ilvl="2" w:tplc="FFFFFFFF" w:tentative="1">
      <w:start w:val="1"/>
      <w:numFmt w:val="lowerRoman"/>
      <w:lvlText w:val="%3."/>
      <w:lvlJc w:val="right"/>
      <w:pPr>
        <w:ind w:left="2480" w:hanging="180"/>
      </w:pPr>
    </w:lvl>
    <w:lvl w:ilvl="3" w:tplc="FFFFFFFF" w:tentative="1">
      <w:start w:val="1"/>
      <w:numFmt w:val="decimal"/>
      <w:lvlText w:val="%4."/>
      <w:lvlJc w:val="left"/>
      <w:pPr>
        <w:ind w:left="3200" w:hanging="360"/>
      </w:pPr>
    </w:lvl>
    <w:lvl w:ilvl="4" w:tplc="FFFFFFFF" w:tentative="1">
      <w:start w:val="1"/>
      <w:numFmt w:val="lowerLetter"/>
      <w:lvlText w:val="%5."/>
      <w:lvlJc w:val="left"/>
      <w:pPr>
        <w:ind w:left="3920" w:hanging="360"/>
      </w:pPr>
    </w:lvl>
    <w:lvl w:ilvl="5" w:tplc="FFFFFFFF" w:tentative="1">
      <w:start w:val="1"/>
      <w:numFmt w:val="lowerRoman"/>
      <w:lvlText w:val="%6."/>
      <w:lvlJc w:val="right"/>
      <w:pPr>
        <w:ind w:left="4640" w:hanging="180"/>
      </w:pPr>
    </w:lvl>
    <w:lvl w:ilvl="6" w:tplc="FFFFFFFF" w:tentative="1">
      <w:start w:val="1"/>
      <w:numFmt w:val="decimal"/>
      <w:lvlText w:val="%7."/>
      <w:lvlJc w:val="left"/>
      <w:pPr>
        <w:ind w:left="5360" w:hanging="360"/>
      </w:pPr>
    </w:lvl>
    <w:lvl w:ilvl="7" w:tplc="FFFFFFFF" w:tentative="1">
      <w:start w:val="1"/>
      <w:numFmt w:val="lowerLetter"/>
      <w:lvlText w:val="%8."/>
      <w:lvlJc w:val="left"/>
      <w:pPr>
        <w:ind w:left="6080" w:hanging="360"/>
      </w:pPr>
    </w:lvl>
    <w:lvl w:ilvl="8" w:tplc="FFFFFFFF" w:tentative="1">
      <w:start w:val="1"/>
      <w:numFmt w:val="lowerRoman"/>
      <w:lvlText w:val="%9."/>
      <w:lvlJc w:val="right"/>
      <w:pPr>
        <w:ind w:left="6800" w:hanging="180"/>
      </w:pPr>
    </w:lvl>
  </w:abstractNum>
  <w:abstractNum w:abstractNumId="24" w15:restartNumberingAfterBreak="0">
    <w:nsid w:val="36DC6506"/>
    <w:multiLevelType w:val="multilevel"/>
    <w:tmpl w:val="3140DC02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38D626B9"/>
    <w:multiLevelType w:val="hybridMultilevel"/>
    <w:tmpl w:val="BA4A261C"/>
    <w:lvl w:ilvl="0" w:tplc="F8E2A754">
      <w:start w:val="2"/>
      <w:numFmt w:val="bullet"/>
      <w:lvlText w:val="-"/>
      <w:lvlJc w:val="left"/>
      <w:pPr>
        <w:ind w:left="104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7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00" w:hanging="360"/>
      </w:pPr>
      <w:rPr>
        <w:rFonts w:ascii="Wingdings" w:hAnsi="Wingdings" w:hint="default"/>
      </w:rPr>
    </w:lvl>
  </w:abstractNum>
  <w:abstractNum w:abstractNumId="26" w15:restartNumberingAfterBreak="0">
    <w:nsid w:val="415650A8"/>
    <w:multiLevelType w:val="hybridMultilevel"/>
    <w:tmpl w:val="94425348"/>
    <w:lvl w:ilvl="0" w:tplc="935A91B6">
      <w:start w:val="1"/>
      <w:numFmt w:val="bullet"/>
      <w:lvlText w:val="-"/>
      <w:lvlJc w:val="left"/>
      <w:pPr>
        <w:ind w:left="104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7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00" w:hanging="360"/>
      </w:pPr>
      <w:rPr>
        <w:rFonts w:ascii="Wingdings" w:hAnsi="Wingdings" w:hint="default"/>
      </w:rPr>
    </w:lvl>
  </w:abstractNum>
  <w:abstractNum w:abstractNumId="27" w15:restartNumberingAfterBreak="0">
    <w:nsid w:val="43432EA3"/>
    <w:multiLevelType w:val="hybridMultilevel"/>
    <w:tmpl w:val="C8529F30"/>
    <w:lvl w:ilvl="0" w:tplc="6D1E9E84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4686443"/>
    <w:multiLevelType w:val="hybridMultilevel"/>
    <w:tmpl w:val="35D6D146"/>
    <w:lvl w:ilvl="0" w:tplc="6D1E9E84">
      <w:start w:val="1"/>
      <w:numFmt w:val="bullet"/>
      <w:lvlText w:val="-"/>
      <w:lvlJc w:val="left"/>
      <w:pPr>
        <w:ind w:left="140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1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60" w:hanging="360"/>
      </w:pPr>
      <w:rPr>
        <w:rFonts w:ascii="Wingdings" w:hAnsi="Wingdings" w:hint="default"/>
      </w:rPr>
    </w:lvl>
  </w:abstractNum>
  <w:abstractNum w:abstractNumId="29" w15:restartNumberingAfterBreak="0">
    <w:nsid w:val="5C805539"/>
    <w:multiLevelType w:val="hybridMultilevel"/>
    <w:tmpl w:val="2736B9EE"/>
    <w:lvl w:ilvl="0" w:tplc="04090001">
      <w:start w:val="1"/>
      <w:numFmt w:val="bullet"/>
      <w:lvlText w:val=""/>
      <w:lvlJc w:val="left"/>
      <w:pPr>
        <w:ind w:left="104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760" w:hanging="360"/>
      </w:pPr>
    </w:lvl>
    <w:lvl w:ilvl="2" w:tplc="FFFFFFFF" w:tentative="1">
      <w:start w:val="1"/>
      <w:numFmt w:val="lowerRoman"/>
      <w:lvlText w:val="%3."/>
      <w:lvlJc w:val="right"/>
      <w:pPr>
        <w:ind w:left="2480" w:hanging="180"/>
      </w:pPr>
    </w:lvl>
    <w:lvl w:ilvl="3" w:tplc="FFFFFFFF" w:tentative="1">
      <w:start w:val="1"/>
      <w:numFmt w:val="decimal"/>
      <w:lvlText w:val="%4."/>
      <w:lvlJc w:val="left"/>
      <w:pPr>
        <w:ind w:left="3200" w:hanging="360"/>
      </w:pPr>
    </w:lvl>
    <w:lvl w:ilvl="4" w:tplc="FFFFFFFF" w:tentative="1">
      <w:start w:val="1"/>
      <w:numFmt w:val="lowerLetter"/>
      <w:lvlText w:val="%5."/>
      <w:lvlJc w:val="left"/>
      <w:pPr>
        <w:ind w:left="3920" w:hanging="360"/>
      </w:pPr>
    </w:lvl>
    <w:lvl w:ilvl="5" w:tplc="FFFFFFFF" w:tentative="1">
      <w:start w:val="1"/>
      <w:numFmt w:val="lowerRoman"/>
      <w:lvlText w:val="%6."/>
      <w:lvlJc w:val="right"/>
      <w:pPr>
        <w:ind w:left="4640" w:hanging="180"/>
      </w:pPr>
    </w:lvl>
    <w:lvl w:ilvl="6" w:tplc="FFFFFFFF" w:tentative="1">
      <w:start w:val="1"/>
      <w:numFmt w:val="decimal"/>
      <w:lvlText w:val="%7."/>
      <w:lvlJc w:val="left"/>
      <w:pPr>
        <w:ind w:left="5360" w:hanging="360"/>
      </w:pPr>
    </w:lvl>
    <w:lvl w:ilvl="7" w:tplc="FFFFFFFF" w:tentative="1">
      <w:start w:val="1"/>
      <w:numFmt w:val="lowerLetter"/>
      <w:lvlText w:val="%8."/>
      <w:lvlJc w:val="left"/>
      <w:pPr>
        <w:ind w:left="6080" w:hanging="360"/>
      </w:pPr>
    </w:lvl>
    <w:lvl w:ilvl="8" w:tplc="FFFFFFFF" w:tentative="1">
      <w:start w:val="1"/>
      <w:numFmt w:val="lowerRoman"/>
      <w:lvlText w:val="%9."/>
      <w:lvlJc w:val="right"/>
      <w:pPr>
        <w:ind w:left="6800" w:hanging="180"/>
      </w:pPr>
    </w:lvl>
  </w:abstractNum>
  <w:abstractNum w:abstractNumId="30" w15:restartNumberingAfterBreak="0">
    <w:nsid w:val="5C9927BD"/>
    <w:multiLevelType w:val="multilevel"/>
    <w:tmpl w:val="61020A4A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5E424A99"/>
    <w:multiLevelType w:val="hybridMultilevel"/>
    <w:tmpl w:val="264A44AA"/>
    <w:lvl w:ilvl="0" w:tplc="6D1E9E84">
      <w:start w:val="1"/>
      <w:numFmt w:val="bullet"/>
      <w:lvlText w:val="-"/>
      <w:lvlJc w:val="left"/>
      <w:pPr>
        <w:ind w:left="1040" w:hanging="360"/>
      </w:pPr>
      <w:rPr>
        <w:rFonts w:ascii="Times New Roman" w:eastAsia="Times New Roman" w:hAnsi="Times New Roman" w:cs="Times New Roman" w:hint="default"/>
      </w:rPr>
    </w:lvl>
    <w:lvl w:ilvl="1" w:tplc="FFFFFFFF" w:tentative="1">
      <w:start w:val="1"/>
      <w:numFmt w:val="bullet"/>
      <w:lvlText w:val="o"/>
      <w:lvlJc w:val="left"/>
      <w:pPr>
        <w:ind w:left="176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48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0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2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4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36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08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00" w:hanging="360"/>
      </w:pPr>
      <w:rPr>
        <w:rFonts w:ascii="Wingdings" w:hAnsi="Wingdings" w:hint="default"/>
      </w:rPr>
    </w:lvl>
  </w:abstractNum>
  <w:abstractNum w:abstractNumId="32" w15:restartNumberingAfterBreak="0">
    <w:nsid w:val="63823A16"/>
    <w:multiLevelType w:val="hybridMultilevel"/>
    <w:tmpl w:val="4992FC38"/>
    <w:lvl w:ilvl="0" w:tplc="041B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3CA04A6"/>
    <w:multiLevelType w:val="hybridMultilevel"/>
    <w:tmpl w:val="2780E26A"/>
    <w:lvl w:ilvl="0" w:tplc="041B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1B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4" w15:restartNumberingAfterBreak="0">
    <w:nsid w:val="64A31B80"/>
    <w:multiLevelType w:val="hybridMultilevel"/>
    <w:tmpl w:val="65FC01CC"/>
    <w:lvl w:ilvl="0" w:tplc="041B0005">
      <w:start w:val="1"/>
      <w:numFmt w:val="bullet"/>
      <w:lvlText w:val=""/>
      <w:lvlJc w:val="left"/>
      <w:pPr>
        <w:ind w:left="1429" w:hanging="360"/>
      </w:pPr>
      <w:rPr>
        <w:rFonts w:ascii="Wingdings" w:hAnsi="Wingdings" w:hint="default"/>
        <w:color w:val="FF0000"/>
      </w:rPr>
    </w:lvl>
    <w:lvl w:ilvl="1" w:tplc="041B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35" w15:restartNumberingAfterBreak="0">
    <w:nsid w:val="68B5360C"/>
    <w:multiLevelType w:val="hybridMultilevel"/>
    <w:tmpl w:val="674415AC"/>
    <w:lvl w:ilvl="0" w:tplc="DF0695C2">
      <w:start w:val="1"/>
      <w:numFmt w:val="bullet"/>
      <w:pStyle w:val="Odrazky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AD82E14"/>
    <w:multiLevelType w:val="hybridMultilevel"/>
    <w:tmpl w:val="E496E690"/>
    <w:lvl w:ilvl="0" w:tplc="6D1E9E84">
      <w:start w:val="1"/>
      <w:numFmt w:val="bullet"/>
      <w:lvlText w:val="-"/>
      <w:lvlJc w:val="left"/>
      <w:pPr>
        <w:ind w:left="140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1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60" w:hanging="360"/>
      </w:pPr>
      <w:rPr>
        <w:rFonts w:ascii="Wingdings" w:hAnsi="Wingdings" w:hint="default"/>
      </w:rPr>
    </w:lvl>
  </w:abstractNum>
  <w:abstractNum w:abstractNumId="37" w15:restartNumberingAfterBreak="0">
    <w:nsid w:val="6FD33CD2"/>
    <w:multiLevelType w:val="hybridMultilevel"/>
    <w:tmpl w:val="19147912"/>
    <w:lvl w:ilvl="0" w:tplc="B56204F0">
      <w:start w:val="1"/>
      <w:numFmt w:val="bullet"/>
      <w:lvlText w:val=""/>
      <w:lvlJc w:val="left"/>
      <w:pPr>
        <w:ind w:left="1429" w:hanging="360"/>
      </w:pPr>
      <w:rPr>
        <w:rFonts w:ascii="Wingdings" w:hAnsi="Wingdings" w:hint="default"/>
        <w:color w:val="auto"/>
      </w:rPr>
    </w:lvl>
    <w:lvl w:ilvl="1" w:tplc="041B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38" w15:restartNumberingAfterBreak="0">
    <w:nsid w:val="7077460D"/>
    <w:multiLevelType w:val="hybridMultilevel"/>
    <w:tmpl w:val="3C922914"/>
    <w:lvl w:ilvl="0" w:tplc="6D1E9E84">
      <w:start w:val="1"/>
      <w:numFmt w:val="bullet"/>
      <w:lvlText w:val="-"/>
      <w:lvlJc w:val="left"/>
      <w:pPr>
        <w:ind w:left="1429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39" w15:restartNumberingAfterBreak="0">
    <w:nsid w:val="74E5593F"/>
    <w:multiLevelType w:val="multilevel"/>
    <w:tmpl w:val="809AF0AC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0" w15:restartNumberingAfterBreak="0">
    <w:nsid w:val="76D220C9"/>
    <w:multiLevelType w:val="hybridMultilevel"/>
    <w:tmpl w:val="C9486ACE"/>
    <w:lvl w:ilvl="0" w:tplc="041B0001">
      <w:start w:val="1"/>
      <w:numFmt w:val="bullet"/>
      <w:lvlText w:val=""/>
      <w:lvlJc w:val="left"/>
      <w:pPr>
        <w:ind w:left="140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212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84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56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28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500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72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44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160" w:hanging="360"/>
      </w:pPr>
      <w:rPr>
        <w:rFonts w:ascii="Wingdings" w:hAnsi="Wingdings" w:hint="default"/>
      </w:rPr>
    </w:lvl>
  </w:abstractNum>
  <w:abstractNum w:abstractNumId="41" w15:restartNumberingAfterBreak="0">
    <w:nsid w:val="7C4E0064"/>
    <w:multiLevelType w:val="hybridMultilevel"/>
    <w:tmpl w:val="487C23F6"/>
    <w:lvl w:ilvl="0" w:tplc="F8E2A754">
      <w:start w:val="2"/>
      <w:numFmt w:val="bullet"/>
      <w:lvlText w:val="-"/>
      <w:lvlJc w:val="left"/>
      <w:pPr>
        <w:ind w:left="104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7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00" w:hanging="360"/>
      </w:pPr>
      <w:rPr>
        <w:rFonts w:ascii="Wingdings" w:hAnsi="Wingdings" w:hint="default"/>
      </w:rPr>
    </w:lvl>
  </w:abstractNum>
  <w:abstractNum w:abstractNumId="42" w15:restartNumberingAfterBreak="0">
    <w:nsid w:val="7C907454"/>
    <w:multiLevelType w:val="multilevel"/>
    <w:tmpl w:val="2098E2D8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num w:numId="1" w16cid:durableId="1853060296">
    <w:abstractNumId w:val="2"/>
  </w:num>
  <w:num w:numId="2" w16cid:durableId="553388986">
    <w:abstractNumId w:val="0"/>
  </w:num>
  <w:num w:numId="3" w16cid:durableId="1814104277">
    <w:abstractNumId w:val="12"/>
  </w:num>
  <w:num w:numId="4" w16cid:durableId="762340787">
    <w:abstractNumId w:val="35"/>
  </w:num>
  <w:num w:numId="5" w16cid:durableId="1073308230">
    <w:abstractNumId w:val="30"/>
  </w:num>
  <w:num w:numId="6" w16cid:durableId="1816482116">
    <w:abstractNumId w:val="8"/>
  </w:num>
  <w:num w:numId="7" w16cid:durableId="1736468726">
    <w:abstractNumId w:val="39"/>
  </w:num>
  <w:num w:numId="8" w16cid:durableId="956566999">
    <w:abstractNumId w:val="24"/>
  </w:num>
  <w:num w:numId="9" w16cid:durableId="956910653">
    <w:abstractNumId w:val="11"/>
  </w:num>
  <w:num w:numId="10" w16cid:durableId="1950508470">
    <w:abstractNumId w:val="33"/>
  </w:num>
  <w:num w:numId="11" w16cid:durableId="45839240">
    <w:abstractNumId w:val="21"/>
  </w:num>
  <w:num w:numId="12" w16cid:durableId="1585261541">
    <w:abstractNumId w:val="32"/>
  </w:num>
  <w:num w:numId="13" w16cid:durableId="1972444814">
    <w:abstractNumId w:val="13"/>
  </w:num>
  <w:num w:numId="14" w16cid:durableId="545680652">
    <w:abstractNumId w:val="3"/>
  </w:num>
  <w:num w:numId="15" w16cid:durableId="1790271063">
    <w:abstractNumId w:val="14"/>
  </w:num>
  <w:num w:numId="16" w16cid:durableId="1319315">
    <w:abstractNumId w:val="9"/>
  </w:num>
  <w:num w:numId="17" w16cid:durableId="1960837576">
    <w:abstractNumId w:val="20"/>
  </w:num>
  <w:num w:numId="18" w16cid:durableId="784928488">
    <w:abstractNumId w:val="34"/>
  </w:num>
  <w:num w:numId="19" w16cid:durableId="767584246">
    <w:abstractNumId w:val="37"/>
  </w:num>
  <w:num w:numId="20" w16cid:durableId="803691881">
    <w:abstractNumId w:val="5"/>
  </w:num>
  <w:num w:numId="21" w16cid:durableId="2099979392">
    <w:abstractNumId w:val="42"/>
  </w:num>
  <w:num w:numId="22" w16cid:durableId="406728756">
    <w:abstractNumId w:val="40"/>
  </w:num>
  <w:num w:numId="23" w16cid:durableId="1827820095">
    <w:abstractNumId w:val="35"/>
  </w:num>
  <w:num w:numId="24" w16cid:durableId="58751470">
    <w:abstractNumId w:val="25"/>
  </w:num>
  <w:num w:numId="25" w16cid:durableId="1544244099">
    <w:abstractNumId w:val="18"/>
  </w:num>
  <w:num w:numId="26" w16cid:durableId="1021735825">
    <w:abstractNumId w:val="22"/>
  </w:num>
  <w:num w:numId="27" w16cid:durableId="1812020413">
    <w:abstractNumId w:val="16"/>
  </w:num>
  <w:num w:numId="28" w16cid:durableId="1250963536">
    <w:abstractNumId w:val="19"/>
  </w:num>
  <w:num w:numId="29" w16cid:durableId="1107582732">
    <w:abstractNumId w:val="10"/>
  </w:num>
  <w:num w:numId="30" w16cid:durableId="2121753194">
    <w:abstractNumId w:val="26"/>
  </w:num>
  <w:num w:numId="31" w16cid:durableId="462424250">
    <w:abstractNumId w:val="6"/>
  </w:num>
  <w:num w:numId="32" w16cid:durableId="1870531243">
    <w:abstractNumId w:val="41"/>
  </w:num>
  <w:num w:numId="33" w16cid:durableId="762803481">
    <w:abstractNumId w:val="1"/>
  </w:num>
  <w:num w:numId="34" w16cid:durableId="1687903410">
    <w:abstractNumId w:val="28"/>
  </w:num>
  <w:num w:numId="35" w16cid:durableId="1323923788">
    <w:abstractNumId w:val="15"/>
  </w:num>
  <w:num w:numId="36" w16cid:durableId="866407082">
    <w:abstractNumId w:val="23"/>
  </w:num>
  <w:num w:numId="37" w16cid:durableId="490029114">
    <w:abstractNumId w:val="17"/>
  </w:num>
  <w:num w:numId="38" w16cid:durableId="525675999">
    <w:abstractNumId w:val="31"/>
  </w:num>
  <w:num w:numId="39" w16cid:durableId="190261850">
    <w:abstractNumId w:val="38"/>
  </w:num>
  <w:num w:numId="40" w16cid:durableId="1853565228">
    <w:abstractNumId w:val="27"/>
  </w:num>
  <w:num w:numId="41" w16cid:durableId="1319454310">
    <w:abstractNumId w:val="4"/>
  </w:num>
  <w:num w:numId="42" w16cid:durableId="1221358090">
    <w:abstractNumId w:val="7"/>
  </w:num>
  <w:num w:numId="43" w16cid:durableId="1016075802">
    <w:abstractNumId w:val="29"/>
  </w:num>
  <w:num w:numId="44" w16cid:durableId="375928737">
    <w:abstractNumId w:val="36"/>
  </w:num>
  <w:num w:numId="45" w16cid:durableId="695732756">
    <w:abstractNumId w:val="7"/>
    <w:lvlOverride w:ilvl="0">
      <w:startOverride w:val="1"/>
    </w:lvlOverride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10"/>
  <w:displayBackgroundShape/>
  <w:proofState w:spelling="clean" w:grammar="clean"/>
  <w:stylePaneFormatFilter w:val="3F04" w:allStyles="0" w:customStyles="0" w:latentStyles="1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68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SwMDCyNDEyNjcBIiUdpeDU4uLM/DyQAuNaAJQlTjYsAAAA"/>
  </w:docVars>
  <w:rsids>
    <w:rsidRoot w:val="009F5F11"/>
    <w:rsid w:val="00000142"/>
    <w:rsid w:val="00001314"/>
    <w:rsid w:val="000021EB"/>
    <w:rsid w:val="000041C9"/>
    <w:rsid w:val="00004C4E"/>
    <w:rsid w:val="00010F30"/>
    <w:rsid w:val="00011C5A"/>
    <w:rsid w:val="00011F97"/>
    <w:rsid w:val="00012272"/>
    <w:rsid w:val="00014325"/>
    <w:rsid w:val="00014D33"/>
    <w:rsid w:val="0002068A"/>
    <w:rsid w:val="000212C9"/>
    <w:rsid w:val="00022CD1"/>
    <w:rsid w:val="00024BE0"/>
    <w:rsid w:val="00026659"/>
    <w:rsid w:val="00032E44"/>
    <w:rsid w:val="000333AF"/>
    <w:rsid w:val="000346FC"/>
    <w:rsid w:val="00043DE8"/>
    <w:rsid w:val="00045D50"/>
    <w:rsid w:val="0005494A"/>
    <w:rsid w:val="00055597"/>
    <w:rsid w:val="0005676B"/>
    <w:rsid w:val="0005792F"/>
    <w:rsid w:val="000616B2"/>
    <w:rsid w:val="00062921"/>
    <w:rsid w:val="0006349A"/>
    <w:rsid w:val="00064223"/>
    <w:rsid w:val="000642BE"/>
    <w:rsid w:val="000648CA"/>
    <w:rsid w:val="000664AC"/>
    <w:rsid w:val="00067D87"/>
    <w:rsid w:val="00074839"/>
    <w:rsid w:val="00074AC0"/>
    <w:rsid w:val="00076F22"/>
    <w:rsid w:val="00077389"/>
    <w:rsid w:val="00080FF6"/>
    <w:rsid w:val="00081307"/>
    <w:rsid w:val="00082BAC"/>
    <w:rsid w:val="00083480"/>
    <w:rsid w:val="00084CBC"/>
    <w:rsid w:val="00086F43"/>
    <w:rsid w:val="0008711C"/>
    <w:rsid w:val="00095A55"/>
    <w:rsid w:val="00096B44"/>
    <w:rsid w:val="0009722D"/>
    <w:rsid w:val="000A1E56"/>
    <w:rsid w:val="000A4371"/>
    <w:rsid w:val="000A5285"/>
    <w:rsid w:val="000A5BBB"/>
    <w:rsid w:val="000A5BDB"/>
    <w:rsid w:val="000A672A"/>
    <w:rsid w:val="000B07B0"/>
    <w:rsid w:val="000B1468"/>
    <w:rsid w:val="000B244A"/>
    <w:rsid w:val="000B681D"/>
    <w:rsid w:val="000B6E2A"/>
    <w:rsid w:val="000C08B6"/>
    <w:rsid w:val="000C2DA0"/>
    <w:rsid w:val="000C3CCF"/>
    <w:rsid w:val="000C5BCA"/>
    <w:rsid w:val="000C6EC7"/>
    <w:rsid w:val="000C7FB5"/>
    <w:rsid w:val="000D0CBC"/>
    <w:rsid w:val="000D2CA9"/>
    <w:rsid w:val="000D4F27"/>
    <w:rsid w:val="000D5581"/>
    <w:rsid w:val="000D6750"/>
    <w:rsid w:val="000E087E"/>
    <w:rsid w:val="000E09F3"/>
    <w:rsid w:val="000E415B"/>
    <w:rsid w:val="000E7C32"/>
    <w:rsid w:val="000F2915"/>
    <w:rsid w:val="000F470B"/>
    <w:rsid w:val="000F6AC0"/>
    <w:rsid w:val="0010153A"/>
    <w:rsid w:val="00102A7B"/>
    <w:rsid w:val="00104253"/>
    <w:rsid w:val="00105425"/>
    <w:rsid w:val="00106664"/>
    <w:rsid w:val="001107F3"/>
    <w:rsid w:val="00110FB2"/>
    <w:rsid w:val="00112153"/>
    <w:rsid w:val="00112451"/>
    <w:rsid w:val="00113FD1"/>
    <w:rsid w:val="00115E41"/>
    <w:rsid w:val="00121AE2"/>
    <w:rsid w:val="001235F4"/>
    <w:rsid w:val="00124C27"/>
    <w:rsid w:val="00124F9D"/>
    <w:rsid w:val="00135055"/>
    <w:rsid w:val="001352E7"/>
    <w:rsid w:val="00135EE2"/>
    <w:rsid w:val="00136425"/>
    <w:rsid w:val="001427C2"/>
    <w:rsid w:val="001431FE"/>
    <w:rsid w:val="001466D6"/>
    <w:rsid w:val="00151A28"/>
    <w:rsid w:val="00151C10"/>
    <w:rsid w:val="001603E9"/>
    <w:rsid w:val="0016119E"/>
    <w:rsid w:val="00164325"/>
    <w:rsid w:val="00170844"/>
    <w:rsid w:val="00172EA9"/>
    <w:rsid w:val="00174E32"/>
    <w:rsid w:val="00176129"/>
    <w:rsid w:val="00176DC1"/>
    <w:rsid w:val="00176FD2"/>
    <w:rsid w:val="00180271"/>
    <w:rsid w:val="0018039E"/>
    <w:rsid w:val="00181400"/>
    <w:rsid w:val="00184AD8"/>
    <w:rsid w:val="00184DEC"/>
    <w:rsid w:val="0018594E"/>
    <w:rsid w:val="00187011"/>
    <w:rsid w:val="001925A2"/>
    <w:rsid w:val="001934E1"/>
    <w:rsid w:val="00193974"/>
    <w:rsid w:val="0019573E"/>
    <w:rsid w:val="00195E48"/>
    <w:rsid w:val="0019706C"/>
    <w:rsid w:val="001973D9"/>
    <w:rsid w:val="001A29CF"/>
    <w:rsid w:val="001A458E"/>
    <w:rsid w:val="001A4EAC"/>
    <w:rsid w:val="001B15FF"/>
    <w:rsid w:val="001B1F63"/>
    <w:rsid w:val="001B3A16"/>
    <w:rsid w:val="001B4382"/>
    <w:rsid w:val="001B4838"/>
    <w:rsid w:val="001B4C51"/>
    <w:rsid w:val="001B64F3"/>
    <w:rsid w:val="001B7456"/>
    <w:rsid w:val="001C2652"/>
    <w:rsid w:val="001C2931"/>
    <w:rsid w:val="001C59C4"/>
    <w:rsid w:val="001C5AE3"/>
    <w:rsid w:val="001D2852"/>
    <w:rsid w:val="001D429D"/>
    <w:rsid w:val="001D778C"/>
    <w:rsid w:val="001E25A9"/>
    <w:rsid w:val="001E2A0C"/>
    <w:rsid w:val="001E4E62"/>
    <w:rsid w:val="001E79F3"/>
    <w:rsid w:val="001F099B"/>
    <w:rsid w:val="001F2F4C"/>
    <w:rsid w:val="001F5994"/>
    <w:rsid w:val="001F6EFF"/>
    <w:rsid w:val="00200082"/>
    <w:rsid w:val="002007F7"/>
    <w:rsid w:val="00200ED2"/>
    <w:rsid w:val="0020268B"/>
    <w:rsid w:val="00203624"/>
    <w:rsid w:val="002038FB"/>
    <w:rsid w:val="00203932"/>
    <w:rsid w:val="00204D31"/>
    <w:rsid w:val="0020529F"/>
    <w:rsid w:val="00205505"/>
    <w:rsid w:val="00212BFF"/>
    <w:rsid w:val="00212FD2"/>
    <w:rsid w:val="00214176"/>
    <w:rsid w:val="00216429"/>
    <w:rsid w:val="002177A2"/>
    <w:rsid w:val="00222225"/>
    <w:rsid w:val="002234AD"/>
    <w:rsid w:val="002262D3"/>
    <w:rsid w:val="002316F6"/>
    <w:rsid w:val="00233902"/>
    <w:rsid w:val="002357B4"/>
    <w:rsid w:val="002359E9"/>
    <w:rsid w:val="00236FAF"/>
    <w:rsid w:val="002473CB"/>
    <w:rsid w:val="00251168"/>
    <w:rsid w:val="00251461"/>
    <w:rsid w:val="002535FF"/>
    <w:rsid w:val="00254C30"/>
    <w:rsid w:val="0025644D"/>
    <w:rsid w:val="0026021C"/>
    <w:rsid w:val="00260447"/>
    <w:rsid w:val="00262858"/>
    <w:rsid w:val="002629F6"/>
    <w:rsid w:val="002645F3"/>
    <w:rsid w:val="002661D2"/>
    <w:rsid w:val="00270779"/>
    <w:rsid w:val="00274B7E"/>
    <w:rsid w:val="00275CDC"/>
    <w:rsid w:val="00275EC5"/>
    <w:rsid w:val="00276848"/>
    <w:rsid w:val="00280707"/>
    <w:rsid w:val="002817A8"/>
    <w:rsid w:val="002829CF"/>
    <w:rsid w:val="00284EA9"/>
    <w:rsid w:val="00286479"/>
    <w:rsid w:val="00294CE7"/>
    <w:rsid w:val="00295A23"/>
    <w:rsid w:val="0029608B"/>
    <w:rsid w:val="00297085"/>
    <w:rsid w:val="002A08CF"/>
    <w:rsid w:val="002A5A83"/>
    <w:rsid w:val="002A700E"/>
    <w:rsid w:val="002A74A0"/>
    <w:rsid w:val="002A77F9"/>
    <w:rsid w:val="002B0E40"/>
    <w:rsid w:val="002B4292"/>
    <w:rsid w:val="002B5FE1"/>
    <w:rsid w:val="002C0856"/>
    <w:rsid w:val="002C5591"/>
    <w:rsid w:val="002C5658"/>
    <w:rsid w:val="002C5847"/>
    <w:rsid w:val="002C692C"/>
    <w:rsid w:val="002C6FD8"/>
    <w:rsid w:val="002C7371"/>
    <w:rsid w:val="002D2DE2"/>
    <w:rsid w:val="002D6A47"/>
    <w:rsid w:val="002E12F8"/>
    <w:rsid w:val="002E1871"/>
    <w:rsid w:val="002E1924"/>
    <w:rsid w:val="002E21B3"/>
    <w:rsid w:val="002E35E4"/>
    <w:rsid w:val="002E551E"/>
    <w:rsid w:val="002E56F3"/>
    <w:rsid w:val="002E674D"/>
    <w:rsid w:val="002E6ECD"/>
    <w:rsid w:val="002E7A82"/>
    <w:rsid w:val="002E7EA4"/>
    <w:rsid w:val="002F01C2"/>
    <w:rsid w:val="002F1FEC"/>
    <w:rsid w:val="002F4059"/>
    <w:rsid w:val="002F4B28"/>
    <w:rsid w:val="002F5519"/>
    <w:rsid w:val="002F559F"/>
    <w:rsid w:val="002F76F9"/>
    <w:rsid w:val="00300F8E"/>
    <w:rsid w:val="00303B90"/>
    <w:rsid w:val="0030590F"/>
    <w:rsid w:val="0030683F"/>
    <w:rsid w:val="003072FE"/>
    <w:rsid w:val="00307642"/>
    <w:rsid w:val="003076D6"/>
    <w:rsid w:val="003111A5"/>
    <w:rsid w:val="00311291"/>
    <w:rsid w:val="003121E4"/>
    <w:rsid w:val="00314126"/>
    <w:rsid w:val="003177FE"/>
    <w:rsid w:val="003211CD"/>
    <w:rsid w:val="003219DF"/>
    <w:rsid w:val="00323074"/>
    <w:rsid w:val="00324D21"/>
    <w:rsid w:val="003266DB"/>
    <w:rsid w:val="0032734D"/>
    <w:rsid w:val="0032766A"/>
    <w:rsid w:val="0033130C"/>
    <w:rsid w:val="003321DC"/>
    <w:rsid w:val="00332FD1"/>
    <w:rsid w:val="00333CE0"/>
    <w:rsid w:val="00333E99"/>
    <w:rsid w:val="003417A3"/>
    <w:rsid w:val="0034182C"/>
    <w:rsid w:val="003419C4"/>
    <w:rsid w:val="003455BC"/>
    <w:rsid w:val="00351BF7"/>
    <w:rsid w:val="00351CC3"/>
    <w:rsid w:val="0035234D"/>
    <w:rsid w:val="00354086"/>
    <w:rsid w:val="00356250"/>
    <w:rsid w:val="00363982"/>
    <w:rsid w:val="00364374"/>
    <w:rsid w:val="003666B1"/>
    <w:rsid w:val="003708D5"/>
    <w:rsid w:val="0037274A"/>
    <w:rsid w:val="00373837"/>
    <w:rsid w:val="0037528C"/>
    <w:rsid w:val="00375DB1"/>
    <w:rsid w:val="00377FE7"/>
    <w:rsid w:val="00383131"/>
    <w:rsid w:val="00384368"/>
    <w:rsid w:val="003863A6"/>
    <w:rsid w:val="00386F33"/>
    <w:rsid w:val="0038795A"/>
    <w:rsid w:val="00391ED1"/>
    <w:rsid w:val="00396315"/>
    <w:rsid w:val="003974F8"/>
    <w:rsid w:val="003A04F6"/>
    <w:rsid w:val="003A0F96"/>
    <w:rsid w:val="003A335B"/>
    <w:rsid w:val="003A3DDD"/>
    <w:rsid w:val="003A4C4B"/>
    <w:rsid w:val="003A5EF5"/>
    <w:rsid w:val="003A6A3E"/>
    <w:rsid w:val="003A750E"/>
    <w:rsid w:val="003B0BA0"/>
    <w:rsid w:val="003B22C2"/>
    <w:rsid w:val="003B2DF6"/>
    <w:rsid w:val="003B3164"/>
    <w:rsid w:val="003B3DAB"/>
    <w:rsid w:val="003B6DD6"/>
    <w:rsid w:val="003B6E48"/>
    <w:rsid w:val="003C15DD"/>
    <w:rsid w:val="003C2380"/>
    <w:rsid w:val="003C2C0C"/>
    <w:rsid w:val="003C4D96"/>
    <w:rsid w:val="003C7512"/>
    <w:rsid w:val="003D232A"/>
    <w:rsid w:val="003D42BB"/>
    <w:rsid w:val="003D4D2E"/>
    <w:rsid w:val="003D5147"/>
    <w:rsid w:val="003D584D"/>
    <w:rsid w:val="003D6DA4"/>
    <w:rsid w:val="003D6E22"/>
    <w:rsid w:val="003E62CE"/>
    <w:rsid w:val="003E7E3E"/>
    <w:rsid w:val="003F0CC8"/>
    <w:rsid w:val="003F1992"/>
    <w:rsid w:val="0040013F"/>
    <w:rsid w:val="00403FFE"/>
    <w:rsid w:val="00411048"/>
    <w:rsid w:val="004115A0"/>
    <w:rsid w:val="00413DB7"/>
    <w:rsid w:val="00415A2D"/>
    <w:rsid w:val="00417373"/>
    <w:rsid w:val="004173DE"/>
    <w:rsid w:val="00421AAD"/>
    <w:rsid w:val="00423E23"/>
    <w:rsid w:val="00424767"/>
    <w:rsid w:val="00426817"/>
    <w:rsid w:val="0043055F"/>
    <w:rsid w:val="00430613"/>
    <w:rsid w:val="00431B43"/>
    <w:rsid w:val="00437409"/>
    <w:rsid w:val="004406B8"/>
    <w:rsid w:val="0044216E"/>
    <w:rsid w:val="00444765"/>
    <w:rsid w:val="00447A5A"/>
    <w:rsid w:val="00450053"/>
    <w:rsid w:val="004520FC"/>
    <w:rsid w:val="0045349C"/>
    <w:rsid w:val="00455073"/>
    <w:rsid w:val="00457FCD"/>
    <w:rsid w:val="00461C46"/>
    <w:rsid w:val="004633D3"/>
    <w:rsid w:val="00463A6F"/>
    <w:rsid w:val="00472B9B"/>
    <w:rsid w:val="00481D40"/>
    <w:rsid w:val="0048376B"/>
    <w:rsid w:val="0048500B"/>
    <w:rsid w:val="00487152"/>
    <w:rsid w:val="004879EE"/>
    <w:rsid w:val="00490B7B"/>
    <w:rsid w:val="00491040"/>
    <w:rsid w:val="0049152C"/>
    <w:rsid w:val="004930C9"/>
    <w:rsid w:val="00493BC0"/>
    <w:rsid w:val="00494859"/>
    <w:rsid w:val="004A157A"/>
    <w:rsid w:val="004A2F51"/>
    <w:rsid w:val="004A6373"/>
    <w:rsid w:val="004B0BBD"/>
    <w:rsid w:val="004B102F"/>
    <w:rsid w:val="004B3156"/>
    <w:rsid w:val="004B4CE9"/>
    <w:rsid w:val="004B4D56"/>
    <w:rsid w:val="004B5A5D"/>
    <w:rsid w:val="004B5B70"/>
    <w:rsid w:val="004B7E6D"/>
    <w:rsid w:val="004C0346"/>
    <w:rsid w:val="004C0D7C"/>
    <w:rsid w:val="004C1DF1"/>
    <w:rsid w:val="004C38B5"/>
    <w:rsid w:val="004C4076"/>
    <w:rsid w:val="004D220B"/>
    <w:rsid w:val="004D2CAA"/>
    <w:rsid w:val="004D3E66"/>
    <w:rsid w:val="004D6D6A"/>
    <w:rsid w:val="004D7369"/>
    <w:rsid w:val="004D7C45"/>
    <w:rsid w:val="004D7E5A"/>
    <w:rsid w:val="004E1FDA"/>
    <w:rsid w:val="004E3910"/>
    <w:rsid w:val="004E64EA"/>
    <w:rsid w:val="004E7A0E"/>
    <w:rsid w:val="004F1C3D"/>
    <w:rsid w:val="004F25C1"/>
    <w:rsid w:val="004F2968"/>
    <w:rsid w:val="004F58F7"/>
    <w:rsid w:val="004F5998"/>
    <w:rsid w:val="004F6FCE"/>
    <w:rsid w:val="004F745F"/>
    <w:rsid w:val="004F788C"/>
    <w:rsid w:val="004F7D0F"/>
    <w:rsid w:val="0050577A"/>
    <w:rsid w:val="0050793F"/>
    <w:rsid w:val="00510E59"/>
    <w:rsid w:val="00513084"/>
    <w:rsid w:val="005144A0"/>
    <w:rsid w:val="0051560B"/>
    <w:rsid w:val="00517404"/>
    <w:rsid w:val="00520AE3"/>
    <w:rsid w:val="005230FC"/>
    <w:rsid w:val="00524240"/>
    <w:rsid w:val="0053431D"/>
    <w:rsid w:val="00536D36"/>
    <w:rsid w:val="00540076"/>
    <w:rsid w:val="00541054"/>
    <w:rsid w:val="00541C29"/>
    <w:rsid w:val="005452D5"/>
    <w:rsid w:val="005518D0"/>
    <w:rsid w:val="00551D33"/>
    <w:rsid w:val="00553653"/>
    <w:rsid w:val="0055468A"/>
    <w:rsid w:val="00554BD7"/>
    <w:rsid w:val="00554EF8"/>
    <w:rsid w:val="00557C0F"/>
    <w:rsid w:val="00563742"/>
    <w:rsid w:val="00563D80"/>
    <w:rsid w:val="00567D07"/>
    <w:rsid w:val="00570AA4"/>
    <w:rsid w:val="005812FF"/>
    <w:rsid w:val="00585CE2"/>
    <w:rsid w:val="005866F2"/>
    <w:rsid w:val="00591A2F"/>
    <w:rsid w:val="00591FB1"/>
    <w:rsid w:val="00592F8B"/>
    <w:rsid w:val="0059441E"/>
    <w:rsid w:val="00596CD4"/>
    <w:rsid w:val="005A1036"/>
    <w:rsid w:val="005A1340"/>
    <w:rsid w:val="005A3C4C"/>
    <w:rsid w:val="005A439A"/>
    <w:rsid w:val="005A4ABF"/>
    <w:rsid w:val="005A7671"/>
    <w:rsid w:val="005B0B50"/>
    <w:rsid w:val="005B11C5"/>
    <w:rsid w:val="005B3485"/>
    <w:rsid w:val="005B3887"/>
    <w:rsid w:val="005B3EAD"/>
    <w:rsid w:val="005B59D8"/>
    <w:rsid w:val="005C7D8A"/>
    <w:rsid w:val="005D007F"/>
    <w:rsid w:val="005D1654"/>
    <w:rsid w:val="005D1BF8"/>
    <w:rsid w:val="005D3340"/>
    <w:rsid w:val="005D63FF"/>
    <w:rsid w:val="005D65E4"/>
    <w:rsid w:val="005D6B3F"/>
    <w:rsid w:val="005E63B0"/>
    <w:rsid w:val="005E7448"/>
    <w:rsid w:val="005F2445"/>
    <w:rsid w:val="005F4FBA"/>
    <w:rsid w:val="005F59FD"/>
    <w:rsid w:val="005F6779"/>
    <w:rsid w:val="006029EF"/>
    <w:rsid w:val="00607148"/>
    <w:rsid w:val="006074D0"/>
    <w:rsid w:val="00612579"/>
    <w:rsid w:val="006136BC"/>
    <w:rsid w:val="00613F09"/>
    <w:rsid w:val="00615C66"/>
    <w:rsid w:val="00616C94"/>
    <w:rsid w:val="006170EC"/>
    <w:rsid w:val="006207ED"/>
    <w:rsid w:val="006212C8"/>
    <w:rsid w:val="00623B10"/>
    <w:rsid w:val="00623CC0"/>
    <w:rsid w:val="00624137"/>
    <w:rsid w:val="006243C0"/>
    <w:rsid w:val="00631AFC"/>
    <w:rsid w:val="006327E6"/>
    <w:rsid w:val="00633698"/>
    <w:rsid w:val="0063602C"/>
    <w:rsid w:val="0064041C"/>
    <w:rsid w:val="00641260"/>
    <w:rsid w:val="006417E3"/>
    <w:rsid w:val="0064238D"/>
    <w:rsid w:val="006427FD"/>
    <w:rsid w:val="00642940"/>
    <w:rsid w:val="0064459B"/>
    <w:rsid w:val="0064555D"/>
    <w:rsid w:val="006463FE"/>
    <w:rsid w:val="00653613"/>
    <w:rsid w:val="00653730"/>
    <w:rsid w:val="00654976"/>
    <w:rsid w:val="00654982"/>
    <w:rsid w:val="0066094F"/>
    <w:rsid w:val="006642CF"/>
    <w:rsid w:val="0066518D"/>
    <w:rsid w:val="00666933"/>
    <w:rsid w:val="00667800"/>
    <w:rsid w:val="00667818"/>
    <w:rsid w:val="00670A32"/>
    <w:rsid w:val="00670BE5"/>
    <w:rsid w:val="00674F0D"/>
    <w:rsid w:val="006754FE"/>
    <w:rsid w:val="00677DC3"/>
    <w:rsid w:val="006A0F77"/>
    <w:rsid w:val="006A6C5A"/>
    <w:rsid w:val="006A704E"/>
    <w:rsid w:val="006B14B8"/>
    <w:rsid w:val="006B3945"/>
    <w:rsid w:val="006B580A"/>
    <w:rsid w:val="006B6048"/>
    <w:rsid w:val="006C09A8"/>
    <w:rsid w:val="006C150F"/>
    <w:rsid w:val="006C2715"/>
    <w:rsid w:val="006C425E"/>
    <w:rsid w:val="006C4B5B"/>
    <w:rsid w:val="006C6046"/>
    <w:rsid w:val="006C7D56"/>
    <w:rsid w:val="006D10BC"/>
    <w:rsid w:val="006D4B99"/>
    <w:rsid w:val="006E0046"/>
    <w:rsid w:val="006E02E8"/>
    <w:rsid w:val="006E4872"/>
    <w:rsid w:val="006E6ADC"/>
    <w:rsid w:val="006F51A4"/>
    <w:rsid w:val="006F642A"/>
    <w:rsid w:val="006F761A"/>
    <w:rsid w:val="00700DC4"/>
    <w:rsid w:val="007017F1"/>
    <w:rsid w:val="00704A77"/>
    <w:rsid w:val="00704CDD"/>
    <w:rsid w:val="007107A7"/>
    <w:rsid w:val="007148B0"/>
    <w:rsid w:val="00716068"/>
    <w:rsid w:val="007162E2"/>
    <w:rsid w:val="007240B7"/>
    <w:rsid w:val="00726638"/>
    <w:rsid w:val="0073070B"/>
    <w:rsid w:val="00732242"/>
    <w:rsid w:val="00737C69"/>
    <w:rsid w:val="007410AA"/>
    <w:rsid w:val="00741557"/>
    <w:rsid w:val="00742C86"/>
    <w:rsid w:val="0075004E"/>
    <w:rsid w:val="00754E29"/>
    <w:rsid w:val="00770577"/>
    <w:rsid w:val="0077357D"/>
    <w:rsid w:val="00776250"/>
    <w:rsid w:val="00776676"/>
    <w:rsid w:val="00776D60"/>
    <w:rsid w:val="007772B1"/>
    <w:rsid w:val="00780A45"/>
    <w:rsid w:val="007819F3"/>
    <w:rsid w:val="00783DB7"/>
    <w:rsid w:val="0078497D"/>
    <w:rsid w:val="00785255"/>
    <w:rsid w:val="00786559"/>
    <w:rsid w:val="00790427"/>
    <w:rsid w:val="007908D2"/>
    <w:rsid w:val="00791C02"/>
    <w:rsid w:val="00794329"/>
    <w:rsid w:val="00794894"/>
    <w:rsid w:val="007A1554"/>
    <w:rsid w:val="007A26B6"/>
    <w:rsid w:val="007A27FD"/>
    <w:rsid w:val="007A2C96"/>
    <w:rsid w:val="007A72A5"/>
    <w:rsid w:val="007B0A06"/>
    <w:rsid w:val="007B0C9D"/>
    <w:rsid w:val="007B0D87"/>
    <w:rsid w:val="007B1AAC"/>
    <w:rsid w:val="007B2634"/>
    <w:rsid w:val="007B57CE"/>
    <w:rsid w:val="007C12C6"/>
    <w:rsid w:val="007C6DCD"/>
    <w:rsid w:val="007D151F"/>
    <w:rsid w:val="007D16CE"/>
    <w:rsid w:val="007D17EB"/>
    <w:rsid w:val="007D3121"/>
    <w:rsid w:val="007D4958"/>
    <w:rsid w:val="007D799F"/>
    <w:rsid w:val="007E5884"/>
    <w:rsid w:val="007E6264"/>
    <w:rsid w:val="007E67F9"/>
    <w:rsid w:val="007E7AE7"/>
    <w:rsid w:val="007F46C9"/>
    <w:rsid w:val="007F650C"/>
    <w:rsid w:val="007F75BE"/>
    <w:rsid w:val="00800471"/>
    <w:rsid w:val="00800826"/>
    <w:rsid w:val="00800B1E"/>
    <w:rsid w:val="00800D95"/>
    <w:rsid w:val="00801569"/>
    <w:rsid w:val="00804BDD"/>
    <w:rsid w:val="00806C8A"/>
    <w:rsid w:val="00807D19"/>
    <w:rsid w:val="00807FFD"/>
    <w:rsid w:val="00810AEA"/>
    <w:rsid w:val="00814172"/>
    <w:rsid w:val="00814D99"/>
    <w:rsid w:val="008165B2"/>
    <w:rsid w:val="00817B5F"/>
    <w:rsid w:val="0082220E"/>
    <w:rsid w:val="008228DD"/>
    <w:rsid w:val="0082293F"/>
    <w:rsid w:val="00822B53"/>
    <w:rsid w:val="00822D18"/>
    <w:rsid w:val="00823C67"/>
    <w:rsid w:val="00825774"/>
    <w:rsid w:val="00825EC1"/>
    <w:rsid w:val="008265C4"/>
    <w:rsid w:val="00833145"/>
    <w:rsid w:val="00833C57"/>
    <w:rsid w:val="00836B61"/>
    <w:rsid w:val="0084246B"/>
    <w:rsid w:val="008426D3"/>
    <w:rsid w:val="00842CAE"/>
    <w:rsid w:val="0084319E"/>
    <w:rsid w:val="00846526"/>
    <w:rsid w:val="00847497"/>
    <w:rsid w:val="00847A2F"/>
    <w:rsid w:val="008534C1"/>
    <w:rsid w:val="00853B17"/>
    <w:rsid w:val="00854A40"/>
    <w:rsid w:val="00855ED8"/>
    <w:rsid w:val="008604BB"/>
    <w:rsid w:val="00861B06"/>
    <w:rsid w:val="00862A03"/>
    <w:rsid w:val="00862D6B"/>
    <w:rsid w:val="0086395D"/>
    <w:rsid w:val="00864AD0"/>
    <w:rsid w:val="008672F2"/>
    <w:rsid w:val="00870608"/>
    <w:rsid w:val="0087212C"/>
    <w:rsid w:val="008728C5"/>
    <w:rsid w:val="00874CD9"/>
    <w:rsid w:val="008751DD"/>
    <w:rsid w:val="00875A6B"/>
    <w:rsid w:val="00876B11"/>
    <w:rsid w:val="008774FF"/>
    <w:rsid w:val="0088142C"/>
    <w:rsid w:val="00883C72"/>
    <w:rsid w:val="00884D7E"/>
    <w:rsid w:val="0088589D"/>
    <w:rsid w:val="008879AF"/>
    <w:rsid w:val="00890531"/>
    <w:rsid w:val="00891FFC"/>
    <w:rsid w:val="0089530C"/>
    <w:rsid w:val="008963AA"/>
    <w:rsid w:val="00897BE3"/>
    <w:rsid w:val="008A1910"/>
    <w:rsid w:val="008A2E74"/>
    <w:rsid w:val="008A38FB"/>
    <w:rsid w:val="008A4CE0"/>
    <w:rsid w:val="008A5E60"/>
    <w:rsid w:val="008B0BFA"/>
    <w:rsid w:val="008B1B2C"/>
    <w:rsid w:val="008B3DDA"/>
    <w:rsid w:val="008C25F4"/>
    <w:rsid w:val="008C2857"/>
    <w:rsid w:val="008C44FD"/>
    <w:rsid w:val="008C45FD"/>
    <w:rsid w:val="008C667D"/>
    <w:rsid w:val="008C6D9F"/>
    <w:rsid w:val="008D7574"/>
    <w:rsid w:val="008D763B"/>
    <w:rsid w:val="008E0453"/>
    <w:rsid w:val="008E12C6"/>
    <w:rsid w:val="008E57D0"/>
    <w:rsid w:val="008E5817"/>
    <w:rsid w:val="008E6309"/>
    <w:rsid w:val="008F0555"/>
    <w:rsid w:val="008F05E5"/>
    <w:rsid w:val="008F1C2A"/>
    <w:rsid w:val="008F373C"/>
    <w:rsid w:val="008F48FD"/>
    <w:rsid w:val="00900BBF"/>
    <w:rsid w:val="00903BCB"/>
    <w:rsid w:val="009047B6"/>
    <w:rsid w:val="00904CC8"/>
    <w:rsid w:val="0090738D"/>
    <w:rsid w:val="0091072E"/>
    <w:rsid w:val="00913711"/>
    <w:rsid w:val="00913990"/>
    <w:rsid w:val="0092438B"/>
    <w:rsid w:val="00924BEB"/>
    <w:rsid w:val="00936CBF"/>
    <w:rsid w:val="009408F6"/>
    <w:rsid w:val="00940C3E"/>
    <w:rsid w:val="00942084"/>
    <w:rsid w:val="00943070"/>
    <w:rsid w:val="0094352B"/>
    <w:rsid w:val="00943BF4"/>
    <w:rsid w:val="0094459F"/>
    <w:rsid w:val="00946DEA"/>
    <w:rsid w:val="0095010A"/>
    <w:rsid w:val="00953F36"/>
    <w:rsid w:val="00954283"/>
    <w:rsid w:val="00954779"/>
    <w:rsid w:val="0095488F"/>
    <w:rsid w:val="009564DB"/>
    <w:rsid w:val="00957A50"/>
    <w:rsid w:val="009607BC"/>
    <w:rsid w:val="00964485"/>
    <w:rsid w:val="0097159E"/>
    <w:rsid w:val="00974525"/>
    <w:rsid w:val="0097701D"/>
    <w:rsid w:val="009776A5"/>
    <w:rsid w:val="00985E42"/>
    <w:rsid w:val="009902C3"/>
    <w:rsid w:val="009923C6"/>
    <w:rsid w:val="009946E7"/>
    <w:rsid w:val="00995169"/>
    <w:rsid w:val="0099725D"/>
    <w:rsid w:val="009B3E43"/>
    <w:rsid w:val="009B573F"/>
    <w:rsid w:val="009B6421"/>
    <w:rsid w:val="009B657E"/>
    <w:rsid w:val="009C1AEA"/>
    <w:rsid w:val="009C2990"/>
    <w:rsid w:val="009C41A4"/>
    <w:rsid w:val="009C423B"/>
    <w:rsid w:val="009C4899"/>
    <w:rsid w:val="009C7F70"/>
    <w:rsid w:val="009D02C5"/>
    <w:rsid w:val="009D1632"/>
    <w:rsid w:val="009D1CEB"/>
    <w:rsid w:val="009D375F"/>
    <w:rsid w:val="009D4808"/>
    <w:rsid w:val="009D5A39"/>
    <w:rsid w:val="009D7417"/>
    <w:rsid w:val="009E04F8"/>
    <w:rsid w:val="009E4BA2"/>
    <w:rsid w:val="009E4C69"/>
    <w:rsid w:val="009E56F5"/>
    <w:rsid w:val="009F1453"/>
    <w:rsid w:val="009F2350"/>
    <w:rsid w:val="009F24BD"/>
    <w:rsid w:val="009F4AD8"/>
    <w:rsid w:val="009F56FE"/>
    <w:rsid w:val="009F5F11"/>
    <w:rsid w:val="009F5FD8"/>
    <w:rsid w:val="00A01EA6"/>
    <w:rsid w:val="00A035AA"/>
    <w:rsid w:val="00A037A5"/>
    <w:rsid w:val="00A04974"/>
    <w:rsid w:val="00A06321"/>
    <w:rsid w:val="00A06531"/>
    <w:rsid w:val="00A1246E"/>
    <w:rsid w:val="00A14DF4"/>
    <w:rsid w:val="00A17723"/>
    <w:rsid w:val="00A20809"/>
    <w:rsid w:val="00A20C40"/>
    <w:rsid w:val="00A217AF"/>
    <w:rsid w:val="00A24AD5"/>
    <w:rsid w:val="00A264E0"/>
    <w:rsid w:val="00A27654"/>
    <w:rsid w:val="00A30EF8"/>
    <w:rsid w:val="00A310ED"/>
    <w:rsid w:val="00A314DE"/>
    <w:rsid w:val="00A319A2"/>
    <w:rsid w:val="00A335B4"/>
    <w:rsid w:val="00A34BF7"/>
    <w:rsid w:val="00A354B1"/>
    <w:rsid w:val="00A35C15"/>
    <w:rsid w:val="00A3674A"/>
    <w:rsid w:val="00A3677E"/>
    <w:rsid w:val="00A43B7A"/>
    <w:rsid w:val="00A453A9"/>
    <w:rsid w:val="00A47DFB"/>
    <w:rsid w:val="00A513AE"/>
    <w:rsid w:val="00A51AEB"/>
    <w:rsid w:val="00A52C27"/>
    <w:rsid w:val="00A52F17"/>
    <w:rsid w:val="00A5459A"/>
    <w:rsid w:val="00A548C8"/>
    <w:rsid w:val="00A572E7"/>
    <w:rsid w:val="00A60AA1"/>
    <w:rsid w:val="00A628E5"/>
    <w:rsid w:val="00A62971"/>
    <w:rsid w:val="00A62A3D"/>
    <w:rsid w:val="00A6461C"/>
    <w:rsid w:val="00A6715E"/>
    <w:rsid w:val="00A711AA"/>
    <w:rsid w:val="00A7356B"/>
    <w:rsid w:val="00A76089"/>
    <w:rsid w:val="00A775B1"/>
    <w:rsid w:val="00A80576"/>
    <w:rsid w:val="00A82BD7"/>
    <w:rsid w:val="00A87CFA"/>
    <w:rsid w:val="00A93E19"/>
    <w:rsid w:val="00A95740"/>
    <w:rsid w:val="00AA0E80"/>
    <w:rsid w:val="00AA2D55"/>
    <w:rsid w:val="00AA3179"/>
    <w:rsid w:val="00AA39AA"/>
    <w:rsid w:val="00AA3A66"/>
    <w:rsid w:val="00AA3D9F"/>
    <w:rsid w:val="00AA4DFA"/>
    <w:rsid w:val="00AA55FB"/>
    <w:rsid w:val="00AA5782"/>
    <w:rsid w:val="00AA63F3"/>
    <w:rsid w:val="00AA6525"/>
    <w:rsid w:val="00AA6E9F"/>
    <w:rsid w:val="00AB0A9D"/>
    <w:rsid w:val="00AB0E84"/>
    <w:rsid w:val="00AB1D47"/>
    <w:rsid w:val="00AB6535"/>
    <w:rsid w:val="00AC0F4F"/>
    <w:rsid w:val="00AC3F9E"/>
    <w:rsid w:val="00AC4201"/>
    <w:rsid w:val="00AC5351"/>
    <w:rsid w:val="00AC7214"/>
    <w:rsid w:val="00AD3C4A"/>
    <w:rsid w:val="00AD41E6"/>
    <w:rsid w:val="00AE1B0E"/>
    <w:rsid w:val="00AE2E7D"/>
    <w:rsid w:val="00AE332C"/>
    <w:rsid w:val="00AE567F"/>
    <w:rsid w:val="00AE6EEE"/>
    <w:rsid w:val="00AF0D58"/>
    <w:rsid w:val="00AF44D5"/>
    <w:rsid w:val="00AF64CC"/>
    <w:rsid w:val="00AF7EB2"/>
    <w:rsid w:val="00B007DF"/>
    <w:rsid w:val="00B01910"/>
    <w:rsid w:val="00B0200D"/>
    <w:rsid w:val="00B03361"/>
    <w:rsid w:val="00B0407F"/>
    <w:rsid w:val="00B055C6"/>
    <w:rsid w:val="00B073D4"/>
    <w:rsid w:val="00B13D3A"/>
    <w:rsid w:val="00B14080"/>
    <w:rsid w:val="00B141AC"/>
    <w:rsid w:val="00B17970"/>
    <w:rsid w:val="00B21DEF"/>
    <w:rsid w:val="00B220BA"/>
    <w:rsid w:val="00B224EC"/>
    <w:rsid w:val="00B22974"/>
    <w:rsid w:val="00B22D3B"/>
    <w:rsid w:val="00B25890"/>
    <w:rsid w:val="00B25A51"/>
    <w:rsid w:val="00B30E09"/>
    <w:rsid w:val="00B33E1A"/>
    <w:rsid w:val="00B401FF"/>
    <w:rsid w:val="00B4110C"/>
    <w:rsid w:val="00B42515"/>
    <w:rsid w:val="00B43F2F"/>
    <w:rsid w:val="00B45349"/>
    <w:rsid w:val="00B45FCC"/>
    <w:rsid w:val="00B46407"/>
    <w:rsid w:val="00B47563"/>
    <w:rsid w:val="00B47D5E"/>
    <w:rsid w:val="00B47E46"/>
    <w:rsid w:val="00B5019D"/>
    <w:rsid w:val="00B5113F"/>
    <w:rsid w:val="00B51481"/>
    <w:rsid w:val="00B53A46"/>
    <w:rsid w:val="00B560DF"/>
    <w:rsid w:val="00B56EBE"/>
    <w:rsid w:val="00B61645"/>
    <w:rsid w:val="00B62876"/>
    <w:rsid w:val="00B6437F"/>
    <w:rsid w:val="00B70E8B"/>
    <w:rsid w:val="00B73B21"/>
    <w:rsid w:val="00B743B1"/>
    <w:rsid w:val="00B75029"/>
    <w:rsid w:val="00B82313"/>
    <w:rsid w:val="00B83000"/>
    <w:rsid w:val="00B83F38"/>
    <w:rsid w:val="00B85EB5"/>
    <w:rsid w:val="00B8607B"/>
    <w:rsid w:val="00B92982"/>
    <w:rsid w:val="00B93691"/>
    <w:rsid w:val="00B96840"/>
    <w:rsid w:val="00BA4199"/>
    <w:rsid w:val="00BA43B9"/>
    <w:rsid w:val="00BA4AD7"/>
    <w:rsid w:val="00BA6014"/>
    <w:rsid w:val="00BA7DED"/>
    <w:rsid w:val="00BB1230"/>
    <w:rsid w:val="00BB14FF"/>
    <w:rsid w:val="00BB2401"/>
    <w:rsid w:val="00BB3695"/>
    <w:rsid w:val="00BB43EB"/>
    <w:rsid w:val="00BB48B8"/>
    <w:rsid w:val="00BB569E"/>
    <w:rsid w:val="00BB5885"/>
    <w:rsid w:val="00BB5EC8"/>
    <w:rsid w:val="00BB6587"/>
    <w:rsid w:val="00BB7E4E"/>
    <w:rsid w:val="00BC02BF"/>
    <w:rsid w:val="00BC0A69"/>
    <w:rsid w:val="00BC4ED6"/>
    <w:rsid w:val="00BC57E3"/>
    <w:rsid w:val="00BC6683"/>
    <w:rsid w:val="00BD2452"/>
    <w:rsid w:val="00BD3F91"/>
    <w:rsid w:val="00BE1C83"/>
    <w:rsid w:val="00BE22D6"/>
    <w:rsid w:val="00BE2FF0"/>
    <w:rsid w:val="00BE5736"/>
    <w:rsid w:val="00BE6B39"/>
    <w:rsid w:val="00BE6DDB"/>
    <w:rsid w:val="00BE746C"/>
    <w:rsid w:val="00BF0FA1"/>
    <w:rsid w:val="00BF4FDE"/>
    <w:rsid w:val="00BF60B6"/>
    <w:rsid w:val="00BF678D"/>
    <w:rsid w:val="00C02FCB"/>
    <w:rsid w:val="00C04708"/>
    <w:rsid w:val="00C07F2D"/>
    <w:rsid w:val="00C10119"/>
    <w:rsid w:val="00C11685"/>
    <w:rsid w:val="00C17C85"/>
    <w:rsid w:val="00C205EC"/>
    <w:rsid w:val="00C21DCD"/>
    <w:rsid w:val="00C220AD"/>
    <w:rsid w:val="00C2269A"/>
    <w:rsid w:val="00C2293A"/>
    <w:rsid w:val="00C24DB0"/>
    <w:rsid w:val="00C25D8D"/>
    <w:rsid w:val="00C270A4"/>
    <w:rsid w:val="00C31F7A"/>
    <w:rsid w:val="00C3325D"/>
    <w:rsid w:val="00C34905"/>
    <w:rsid w:val="00C409F5"/>
    <w:rsid w:val="00C40AF1"/>
    <w:rsid w:val="00C42963"/>
    <w:rsid w:val="00C4573A"/>
    <w:rsid w:val="00C4703E"/>
    <w:rsid w:val="00C55FBF"/>
    <w:rsid w:val="00C56519"/>
    <w:rsid w:val="00C604BA"/>
    <w:rsid w:val="00C60DB5"/>
    <w:rsid w:val="00C625AA"/>
    <w:rsid w:val="00C625F6"/>
    <w:rsid w:val="00C63A2E"/>
    <w:rsid w:val="00C65D97"/>
    <w:rsid w:val="00C67015"/>
    <w:rsid w:val="00C71EB5"/>
    <w:rsid w:val="00C735FF"/>
    <w:rsid w:val="00C806DB"/>
    <w:rsid w:val="00C824EB"/>
    <w:rsid w:val="00C829C6"/>
    <w:rsid w:val="00C83D6A"/>
    <w:rsid w:val="00C84314"/>
    <w:rsid w:val="00C8474F"/>
    <w:rsid w:val="00C84D25"/>
    <w:rsid w:val="00C87E45"/>
    <w:rsid w:val="00C905E9"/>
    <w:rsid w:val="00C91397"/>
    <w:rsid w:val="00C9369E"/>
    <w:rsid w:val="00C96961"/>
    <w:rsid w:val="00CA1585"/>
    <w:rsid w:val="00CA3083"/>
    <w:rsid w:val="00CA314F"/>
    <w:rsid w:val="00CA375B"/>
    <w:rsid w:val="00CA47F2"/>
    <w:rsid w:val="00CA5CF3"/>
    <w:rsid w:val="00CA7D50"/>
    <w:rsid w:val="00CB557B"/>
    <w:rsid w:val="00CB6A31"/>
    <w:rsid w:val="00CB7E3A"/>
    <w:rsid w:val="00CC3E5B"/>
    <w:rsid w:val="00CC5AE8"/>
    <w:rsid w:val="00CD18DF"/>
    <w:rsid w:val="00CD215C"/>
    <w:rsid w:val="00CD41E3"/>
    <w:rsid w:val="00CD44AB"/>
    <w:rsid w:val="00CD4743"/>
    <w:rsid w:val="00CD4BA7"/>
    <w:rsid w:val="00CD78F8"/>
    <w:rsid w:val="00CD7D19"/>
    <w:rsid w:val="00CE0F72"/>
    <w:rsid w:val="00CE40AD"/>
    <w:rsid w:val="00CE7D87"/>
    <w:rsid w:val="00CF03B3"/>
    <w:rsid w:val="00CF0B99"/>
    <w:rsid w:val="00CF18DC"/>
    <w:rsid w:val="00CF2AED"/>
    <w:rsid w:val="00CF61FF"/>
    <w:rsid w:val="00D015CF"/>
    <w:rsid w:val="00D03F5E"/>
    <w:rsid w:val="00D05BCF"/>
    <w:rsid w:val="00D077EF"/>
    <w:rsid w:val="00D10408"/>
    <w:rsid w:val="00D109B3"/>
    <w:rsid w:val="00D13387"/>
    <w:rsid w:val="00D154C5"/>
    <w:rsid w:val="00D16742"/>
    <w:rsid w:val="00D168AA"/>
    <w:rsid w:val="00D17AF2"/>
    <w:rsid w:val="00D257FB"/>
    <w:rsid w:val="00D26960"/>
    <w:rsid w:val="00D27B17"/>
    <w:rsid w:val="00D3038C"/>
    <w:rsid w:val="00D325DD"/>
    <w:rsid w:val="00D33681"/>
    <w:rsid w:val="00D34158"/>
    <w:rsid w:val="00D353DC"/>
    <w:rsid w:val="00D35CEE"/>
    <w:rsid w:val="00D40514"/>
    <w:rsid w:val="00D424BB"/>
    <w:rsid w:val="00D448CF"/>
    <w:rsid w:val="00D465AF"/>
    <w:rsid w:val="00D4772E"/>
    <w:rsid w:val="00D508A6"/>
    <w:rsid w:val="00D536AF"/>
    <w:rsid w:val="00D542EB"/>
    <w:rsid w:val="00D54CA3"/>
    <w:rsid w:val="00D55B96"/>
    <w:rsid w:val="00D57754"/>
    <w:rsid w:val="00D57D91"/>
    <w:rsid w:val="00D65EE2"/>
    <w:rsid w:val="00D66927"/>
    <w:rsid w:val="00D67DB4"/>
    <w:rsid w:val="00D67E26"/>
    <w:rsid w:val="00D72E8C"/>
    <w:rsid w:val="00D73412"/>
    <w:rsid w:val="00D761B4"/>
    <w:rsid w:val="00D76B7E"/>
    <w:rsid w:val="00D8087B"/>
    <w:rsid w:val="00D80C06"/>
    <w:rsid w:val="00D820A0"/>
    <w:rsid w:val="00D83984"/>
    <w:rsid w:val="00D85D40"/>
    <w:rsid w:val="00D863C8"/>
    <w:rsid w:val="00D86ED1"/>
    <w:rsid w:val="00D9022B"/>
    <w:rsid w:val="00D936BF"/>
    <w:rsid w:val="00D95222"/>
    <w:rsid w:val="00D95979"/>
    <w:rsid w:val="00D96446"/>
    <w:rsid w:val="00D972FB"/>
    <w:rsid w:val="00DA163C"/>
    <w:rsid w:val="00DA1C5B"/>
    <w:rsid w:val="00DA2078"/>
    <w:rsid w:val="00DA4B27"/>
    <w:rsid w:val="00DA4FDD"/>
    <w:rsid w:val="00DA6A73"/>
    <w:rsid w:val="00DA74DB"/>
    <w:rsid w:val="00DB0C95"/>
    <w:rsid w:val="00DB162A"/>
    <w:rsid w:val="00DB24FB"/>
    <w:rsid w:val="00DB4402"/>
    <w:rsid w:val="00DC2835"/>
    <w:rsid w:val="00DC4BF2"/>
    <w:rsid w:val="00DC58B6"/>
    <w:rsid w:val="00DC5A59"/>
    <w:rsid w:val="00DC6623"/>
    <w:rsid w:val="00DC77B1"/>
    <w:rsid w:val="00DC77BF"/>
    <w:rsid w:val="00DD0D1C"/>
    <w:rsid w:val="00DD6C58"/>
    <w:rsid w:val="00DE1FDA"/>
    <w:rsid w:val="00DE2DCD"/>
    <w:rsid w:val="00DE51E6"/>
    <w:rsid w:val="00DE5319"/>
    <w:rsid w:val="00DE6685"/>
    <w:rsid w:val="00DE68FB"/>
    <w:rsid w:val="00DE6DCF"/>
    <w:rsid w:val="00DF29C9"/>
    <w:rsid w:val="00DF31C7"/>
    <w:rsid w:val="00DF463A"/>
    <w:rsid w:val="00DF467F"/>
    <w:rsid w:val="00DF471C"/>
    <w:rsid w:val="00DF5F5F"/>
    <w:rsid w:val="00E000FA"/>
    <w:rsid w:val="00E00DB4"/>
    <w:rsid w:val="00E0339F"/>
    <w:rsid w:val="00E03A2C"/>
    <w:rsid w:val="00E04983"/>
    <w:rsid w:val="00E12929"/>
    <w:rsid w:val="00E143DB"/>
    <w:rsid w:val="00E149FC"/>
    <w:rsid w:val="00E213DB"/>
    <w:rsid w:val="00E238D2"/>
    <w:rsid w:val="00E23D6D"/>
    <w:rsid w:val="00E24F81"/>
    <w:rsid w:val="00E257C9"/>
    <w:rsid w:val="00E30297"/>
    <w:rsid w:val="00E31DE2"/>
    <w:rsid w:val="00E33BC0"/>
    <w:rsid w:val="00E36B98"/>
    <w:rsid w:val="00E43785"/>
    <w:rsid w:val="00E43E20"/>
    <w:rsid w:val="00E442D3"/>
    <w:rsid w:val="00E47C45"/>
    <w:rsid w:val="00E50328"/>
    <w:rsid w:val="00E50467"/>
    <w:rsid w:val="00E50D18"/>
    <w:rsid w:val="00E52941"/>
    <w:rsid w:val="00E56225"/>
    <w:rsid w:val="00E57816"/>
    <w:rsid w:val="00E61938"/>
    <w:rsid w:val="00E655D6"/>
    <w:rsid w:val="00E6636C"/>
    <w:rsid w:val="00E6797C"/>
    <w:rsid w:val="00E67FAE"/>
    <w:rsid w:val="00E700AE"/>
    <w:rsid w:val="00E707CD"/>
    <w:rsid w:val="00E8343C"/>
    <w:rsid w:val="00E8576E"/>
    <w:rsid w:val="00E903D6"/>
    <w:rsid w:val="00E90A94"/>
    <w:rsid w:val="00E9367F"/>
    <w:rsid w:val="00E96C9D"/>
    <w:rsid w:val="00E97412"/>
    <w:rsid w:val="00EA0F2B"/>
    <w:rsid w:val="00EA11EF"/>
    <w:rsid w:val="00EA1212"/>
    <w:rsid w:val="00EA21BB"/>
    <w:rsid w:val="00EA401E"/>
    <w:rsid w:val="00EA4515"/>
    <w:rsid w:val="00EA68E0"/>
    <w:rsid w:val="00EB0E21"/>
    <w:rsid w:val="00EB27C1"/>
    <w:rsid w:val="00EC0DA9"/>
    <w:rsid w:val="00EC4F6C"/>
    <w:rsid w:val="00EC612E"/>
    <w:rsid w:val="00EC64EC"/>
    <w:rsid w:val="00EC68D5"/>
    <w:rsid w:val="00ED07D0"/>
    <w:rsid w:val="00ED0860"/>
    <w:rsid w:val="00ED1E3A"/>
    <w:rsid w:val="00ED3BD7"/>
    <w:rsid w:val="00EE3DFB"/>
    <w:rsid w:val="00EE44F8"/>
    <w:rsid w:val="00EE4B50"/>
    <w:rsid w:val="00EF02F7"/>
    <w:rsid w:val="00EF5E65"/>
    <w:rsid w:val="00EF61E5"/>
    <w:rsid w:val="00EF7902"/>
    <w:rsid w:val="00EF7B15"/>
    <w:rsid w:val="00EF7DA0"/>
    <w:rsid w:val="00F002B3"/>
    <w:rsid w:val="00F0095E"/>
    <w:rsid w:val="00F021D1"/>
    <w:rsid w:val="00F028B1"/>
    <w:rsid w:val="00F0301A"/>
    <w:rsid w:val="00F0342C"/>
    <w:rsid w:val="00F071E0"/>
    <w:rsid w:val="00F14ED8"/>
    <w:rsid w:val="00F171DF"/>
    <w:rsid w:val="00F20835"/>
    <w:rsid w:val="00F20C02"/>
    <w:rsid w:val="00F21093"/>
    <w:rsid w:val="00F23424"/>
    <w:rsid w:val="00F242D8"/>
    <w:rsid w:val="00F25F60"/>
    <w:rsid w:val="00F276C3"/>
    <w:rsid w:val="00F30223"/>
    <w:rsid w:val="00F30E49"/>
    <w:rsid w:val="00F319AC"/>
    <w:rsid w:val="00F3293E"/>
    <w:rsid w:val="00F32EC4"/>
    <w:rsid w:val="00F343F8"/>
    <w:rsid w:val="00F36B48"/>
    <w:rsid w:val="00F37CAC"/>
    <w:rsid w:val="00F40F03"/>
    <w:rsid w:val="00F412AE"/>
    <w:rsid w:val="00F43211"/>
    <w:rsid w:val="00F441B7"/>
    <w:rsid w:val="00F547D6"/>
    <w:rsid w:val="00F55C2A"/>
    <w:rsid w:val="00F57EEB"/>
    <w:rsid w:val="00F602A0"/>
    <w:rsid w:val="00F6032D"/>
    <w:rsid w:val="00F60C94"/>
    <w:rsid w:val="00F613F8"/>
    <w:rsid w:val="00F63215"/>
    <w:rsid w:val="00F64D56"/>
    <w:rsid w:val="00F65BDC"/>
    <w:rsid w:val="00F67A50"/>
    <w:rsid w:val="00F805FD"/>
    <w:rsid w:val="00F807A5"/>
    <w:rsid w:val="00F813E0"/>
    <w:rsid w:val="00F81F28"/>
    <w:rsid w:val="00F842C8"/>
    <w:rsid w:val="00F84B2B"/>
    <w:rsid w:val="00F85783"/>
    <w:rsid w:val="00F85A0C"/>
    <w:rsid w:val="00F85D11"/>
    <w:rsid w:val="00F861CE"/>
    <w:rsid w:val="00F86F2E"/>
    <w:rsid w:val="00F87D07"/>
    <w:rsid w:val="00F87D63"/>
    <w:rsid w:val="00F9018D"/>
    <w:rsid w:val="00F92B64"/>
    <w:rsid w:val="00F93817"/>
    <w:rsid w:val="00F93E67"/>
    <w:rsid w:val="00F95135"/>
    <w:rsid w:val="00F95393"/>
    <w:rsid w:val="00F977A9"/>
    <w:rsid w:val="00F97BED"/>
    <w:rsid w:val="00F97ED4"/>
    <w:rsid w:val="00FA06A7"/>
    <w:rsid w:val="00FA0946"/>
    <w:rsid w:val="00FA0CE2"/>
    <w:rsid w:val="00FA1E38"/>
    <w:rsid w:val="00FA1ED6"/>
    <w:rsid w:val="00FA357C"/>
    <w:rsid w:val="00FB0F62"/>
    <w:rsid w:val="00FB1484"/>
    <w:rsid w:val="00FB2567"/>
    <w:rsid w:val="00FB2BDA"/>
    <w:rsid w:val="00FB2C2C"/>
    <w:rsid w:val="00FB52FD"/>
    <w:rsid w:val="00FB5BDE"/>
    <w:rsid w:val="00FB6A8E"/>
    <w:rsid w:val="00FB6F0D"/>
    <w:rsid w:val="00FB7F92"/>
    <w:rsid w:val="00FC59CC"/>
    <w:rsid w:val="00FC5F25"/>
    <w:rsid w:val="00FC6395"/>
    <w:rsid w:val="00FD33FA"/>
    <w:rsid w:val="00FD4909"/>
    <w:rsid w:val="00FE0177"/>
    <w:rsid w:val="00FE5190"/>
    <w:rsid w:val="00FE626A"/>
    <w:rsid w:val="00FE642B"/>
    <w:rsid w:val="00FE697D"/>
    <w:rsid w:val="00FF01E0"/>
    <w:rsid w:val="00FF178A"/>
    <w:rsid w:val="00FF32D1"/>
    <w:rsid w:val="00FF3F5A"/>
    <w:rsid w:val="00FF44C2"/>
    <w:rsid w:val="00FF5533"/>
    <w:rsid w:val="00FF638D"/>
    <w:rsid w:val="00FF67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 w:bidi="lo-L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27FE9806"/>
  <w15:docId w15:val="{F60BC051-9176-4F37-9427-05E460CB11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sk-SK" w:eastAsia="en-US" w:bidi="ar-SA"/>
      </w:rPr>
    </w:rPrDefault>
    <w:pPrDefault>
      <w:pPr>
        <w:spacing w:line="360" w:lineRule="auto"/>
        <w:jc w:val="both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ny">
    <w:name w:val="Normal"/>
    <w:qFormat/>
    <w:rsid w:val="00C91397"/>
    <w:pPr>
      <w:ind w:firstLine="680"/>
    </w:pPr>
    <w:rPr>
      <w:sz w:val="24"/>
      <w:szCs w:val="24"/>
    </w:rPr>
  </w:style>
  <w:style w:type="paragraph" w:styleId="Nadpis1">
    <w:name w:val="heading 1"/>
    <w:basedOn w:val="Normlny"/>
    <w:next w:val="Normlny"/>
    <w:link w:val="Nadpis1Char"/>
    <w:autoRedefine/>
    <w:qFormat/>
    <w:rsid w:val="00596CD4"/>
    <w:pPr>
      <w:keepNext/>
      <w:numPr>
        <w:numId w:val="42"/>
      </w:numPr>
      <w:tabs>
        <w:tab w:val="left" w:pos="360"/>
      </w:tabs>
      <w:spacing w:after="240"/>
      <w:outlineLvl w:val="0"/>
    </w:pPr>
    <w:rPr>
      <w:b/>
      <w:bCs/>
      <w:caps/>
      <w:kern w:val="32"/>
      <w:sz w:val="32"/>
    </w:rPr>
  </w:style>
  <w:style w:type="paragraph" w:styleId="Nadpis2">
    <w:name w:val="heading 2"/>
    <w:basedOn w:val="Normlny"/>
    <w:next w:val="Normlny"/>
    <w:link w:val="Nadpis2Char"/>
    <w:autoRedefine/>
    <w:unhideWhenUsed/>
    <w:qFormat/>
    <w:rsid w:val="006C4B5B"/>
    <w:pPr>
      <w:keepNext/>
      <w:spacing w:before="120" w:after="120"/>
      <w:ind w:left="709" w:hanging="709"/>
      <w:outlineLvl w:val="1"/>
    </w:pPr>
    <w:rPr>
      <w:b/>
      <w:bCs/>
      <w:iCs/>
      <w:caps/>
    </w:rPr>
  </w:style>
  <w:style w:type="paragraph" w:styleId="Nadpis3">
    <w:name w:val="heading 3"/>
    <w:basedOn w:val="Normlny"/>
    <w:next w:val="Normlny"/>
    <w:link w:val="Nadpis3Char"/>
    <w:autoRedefine/>
    <w:unhideWhenUsed/>
    <w:qFormat/>
    <w:rsid w:val="009902C3"/>
    <w:pPr>
      <w:keepNext/>
      <w:spacing w:before="120" w:after="120"/>
      <w:ind w:firstLine="0"/>
      <w:outlineLvl w:val="2"/>
    </w:pPr>
    <w:rPr>
      <w:b/>
      <w:bCs/>
      <w:szCs w:val="26"/>
    </w:rPr>
  </w:style>
  <w:style w:type="paragraph" w:styleId="Nadpis4">
    <w:name w:val="heading 4"/>
    <w:basedOn w:val="Normlny"/>
    <w:next w:val="Normlny"/>
    <w:link w:val="Nadpis4Char"/>
    <w:semiHidden/>
    <w:unhideWhenUsed/>
    <w:qFormat/>
    <w:rsid w:val="00286479"/>
    <w:pPr>
      <w:keepNext/>
      <w:spacing w:before="240" w:after="60"/>
      <w:outlineLvl w:val="3"/>
    </w:pPr>
    <w:rPr>
      <w:rFonts w:ascii="Calibri" w:hAnsi="Calibri"/>
      <w:b/>
      <w:bCs/>
      <w:sz w:val="28"/>
      <w:szCs w:val="28"/>
    </w:rPr>
  </w:style>
  <w:style w:type="paragraph" w:styleId="Nadpis5">
    <w:name w:val="heading 5"/>
    <w:basedOn w:val="Normlny"/>
    <w:next w:val="Normlny"/>
    <w:link w:val="Nadpis5Char"/>
    <w:semiHidden/>
    <w:unhideWhenUsed/>
    <w:qFormat/>
    <w:rsid w:val="00286479"/>
    <w:pPr>
      <w:spacing w:before="240" w:after="60"/>
      <w:outlineLvl w:val="4"/>
    </w:pPr>
    <w:rPr>
      <w:rFonts w:ascii="Calibri" w:hAnsi="Calibri"/>
      <w:b/>
      <w:bCs/>
      <w:i/>
      <w:iCs/>
      <w:sz w:val="26"/>
      <w:szCs w:val="26"/>
    </w:rPr>
  </w:style>
  <w:style w:type="paragraph" w:styleId="Nadpis6">
    <w:name w:val="heading 6"/>
    <w:basedOn w:val="Normlny"/>
    <w:next w:val="Normlny"/>
    <w:link w:val="Nadpis6Char"/>
    <w:semiHidden/>
    <w:unhideWhenUsed/>
    <w:qFormat/>
    <w:rsid w:val="00286479"/>
    <w:pPr>
      <w:spacing w:before="240" w:after="60"/>
      <w:outlineLvl w:val="5"/>
    </w:pPr>
    <w:rPr>
      <w:rFonts w:ascii="Calibri" w:hAnsi="Calibri"/>
      <w:b/>
      <w:bCs/>
      <w:sz w:val="22"/>
      <w:szCs w:val="22"/>
    </w:rPr>
  </w:style>
  <w:style w:type="paragraph" w:styleId="Nadpis7">
    <w:name w:val="heading 7"/>
    <w:basedOn w:val="Normlny"/>
    <w:next w:val="Normlny"/>
    <w:link w:val="Nadpis7Char"/>
    <w:semiHidden/>
    <w:unhideWhenUsed/>
    <w:qFormat/>
    <w:rsid w:val="00286479"/>
    <w:pPr>
      <w:spacing w:before="240" w:after="60"/>
      <w:outlineLvl w:val="6"/>
    </w:pPr>
    <w:rPr>
      <w:rFonts w:ascii="Calibri" w:hAnsi="Calibri"/>
    </w:rPr>
  </w:style>
  <w:style w:type="paragraph" w:styleId="Nadpis8">
    <w:name w:val="heading 8"/>
    <w:basedOn w:val="Normlny"/>
    <w:next w:val="Normlny"/>
    <w:link w:val="Nadpis8Char"/>
    <w:semiHidden/>
    <w:unhideWhenUsed/>
    <w:qFormat/>
    <w:rsid w:val="00286479"/>
    <w:pPr>
      <w:spacing w:before="240" w:after="60"/>
      <w:outlineLvl w:val="7"/>
    </w:pPr>
    <w:rPr>
      <w:rFonts w:ascii="Calibri" w:hAnsi="Calibri"/>
      <w:i/>
      <w:iCs/>
    </w:rPr>
  </w:style>
  <w:style w:type="paragraph" w:styleId="Nadpis9">
    <w:name w:val="heading 9"/>
    <w:basedOn w:val="Normlny"/>
    <w:next w:val="Normlny"/>
    <w:link w:val="Nadpis9Char"/>
    <w:semiHidden/>
    <w:unhideWhenUsed/>
    <w:qFormat/>
    <w:rsid w:val="00286479"/>
    <w:pPr>
      <w:spacing w:before="240" w:after="60"/>
      <w:outlineLvl w:val="8"/>
    </w:pPr>
    <w:rPr>
      <w:rFonts w:ascii="Cambria" w:hAnsi="Cambria"/>
      <w:sz w:val="22"/>
      <w:szCs w:val="22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styleId="slostrany">
    <w:name w:val="page number"/>
    <w:basedOn w:val="Predvolenpsmoodseku"/>
    <w:rsid w:val="009F5F11"/>
  </w:style>
  <w:style w:type="paragraph" w:styleId="Pta">
    <w:name w:val="footer"/>
    <w:basedOn w:val="Normlny"/>
    <w:link w:val="PtaChar"/>
    <w:uiPriority w:val="99"/>
    <w:rsid w:val="009F5F11"/>
    <w:pPr>
      <w:tabs>
        <w:tab w:val="center" w:pos="4536"/>
        <w:tab w:val="right" w:pos="9072"/>
      </w:tabs>
    </w:pPr>
  </w:style>
  <w:style w:type="character" w:customStyle="1" w:styleId="PtaChar">
    <w:name w:val="Päta Char"/>
    <w:link w:val="Pta"/>
    <w:uiPriority w:val="99"/>
    <w:rsid w:val="009F5F11"/>
    <w:rPr>
      <w:sz w:val="24"/>
      <w:szCs w:val="24"/>
      <w:lang w:val="sk-SK" w:eastAsia="sk-SK" w:bidi="ar-SA"/>
    </w:rPr>
  </w:style>
  <w:style w:type="paragraph" w:customStyle="1" w:styleId="Univerzita">
    <w:name w:val="Univerzita"/>
    <w:basedOn w:val="Normlny"/>
    <w:link w:val="UniverzitaChar"/>
    <w:rsid w:val="009F5F11"/>
    <w:pPr>
      <w:jc w:val="center"/>
    </w:pPr>
    <w:rPr>
      <w:b/>
      <w:sz w:val="36"/>
      <w:szCs w:val="32"/>
    </w:rPr>
  </w:style>
  <w:style w:type="paragraph" w:customStyle="1" w:styleId="Katedra">
    <w:name w:val="Katedra"/>
    <w:basedOn w:val="Univerzita"/>
    <w:link w:val="KatedraChar"/>
    <w:rsid w:val="009F5F11"/>
    <w:rPr>
      <w:sz w:val="28"/>
      <w:szCs w:val="28"/>
    </w:rPr>
  </w:style>
  <w:style w:type="paragraph" w:customStyle="1" w:styleId="Nazovprace">
    <w:name w:val="Nazov prace"/>
    <w:basedOn w:val="Nadpis1"/>
    <w:rsid w:val="00553653"/>
  </w:style>
  <w:style w:type="paragraph" w:customStyle="1" w:styleId="Autorprce">
    <w:name w:val="Autor práce"/>
    <w:basedOn w:val="Katedra"/>
    <w:rsid w:val="009F5F11"/>
  </w:style>
  <w:style w:type="paragraph" w:customStyle="1" w:styleId="Skolitel">
    <w:name w:val="Skolitel"/>
    <w:basedOn w:val="Normlny"/>
    <w:rsid w:val="009F5F11"/>
    <w:pPr>
      <w:tabs>
        <w:tab w:val="right" w:pos="8820"/>
      </w:tabs>
    </w:pPr>
    <w:rPr>
      <w:sz w:val="28"/>
      <w:szCs w:val="28"/>
    </w:rPr>
  </w:style>
  <w:style w:type="paragraph" w:customStyle="1" w:styleId="Fakulta">
    <w:name w:val="Fakulta"/>
    <w:basedOn w:val="Univerzita"/>
    <w:rsid w:val="009F5F11"/>
    <w:rPr>
      <w:sz w:val="32"/>
    </w:rPr>
  </w:style>
  <w:style w:type="paragraph" w:customStyle="1" w:styleId="Necislovanynazov">
    <w:name w:val="Necislovany nazov"/>
    <w:basedOn w:val="Katedra"/>
    <w:link w:val="NecislovanynazovCharChar"/>
    <w:rsid w:val="009F5F11"/>
    <w:pPr>
      <w:jc w:val="left"/>
    </w:pPr>
  </w:style>
  <w:style w:type="character" w:customStyle="1" w:styleId="UniverzitaChar">
    <w:name w:val="Univerzita Char"/>
    <w:link w:val="Univerzita"/>
    <w:rsid w:val="009F5F11"/>
    <w:rPr>
      <w:b/>
      <w:sz w:val="36"/>
      <w:szCs w:val="32"/>
      <w:lang w:val="sk-SK" w:eastAsia="sk-SK" w:bidi="ar-SA"/>
    </w:rPr>
  </w:style>
  <w:style w:type="character" w:customStyle="1" w:styleId="KatedraChar">
    <w:name w:val="Katedra Char"/>
    <w:link w:val="Katedra"/>
    <w:rsid w:val="009F5F11"/>
    <w:rPr>
      <w:b/>
      <w:sz w:val="28"/>
      <w:szCs w:val="28"/>
      <w:lang w:val="sk-SK" w:eastAsia="sk-SK" w:bidi="ar-SA"/>
    </w:rPr>
  </w:style>
  <w:style w:type="character" w:customStyle="1" w:styleId="NecislovanynazovCharChar">
    <w:name w:val="Necislovany nazov Char Char"/>
    <w:basedOn w:val="KatedraChar"/>
    <w:link w:val="Necislovanynazov"/>
    <w:rsid w:val="009F5F11"/>
    <w:rPr>
      <w:b/>
      <w:sz w:val="28"/>
      <w:szCs w:val="28"/>
      <w:lang w:val="sk-SK" w:eastAsia="sk-SK" w:bidi="ar-SA"/>
    </w:rPr>
  </w:style>
  <w:style w:type="paragraph" w:customStyle="1" w:styleId="Kapitola">
    <w:name w:val="Kapitola"/>
    <w:basedOn w:val="Normlny"/>
    <w:next w:val="Normlny"/>
    <w:rsid w:val="009F5F11"/>
    <w:pPr>
      <w:numPr>
        <w:numId w:val="1"/>
      </w:numPr>
      <w:spacing w:after="240"/>
    </w:pPr>
    <w:rPr>
      <w:b/>
      <w:sz w:val="28"/>
      <w:szCs w:val="28"/>
    </w:rPr>
  </w:style>
  <w:style w:type="paragraph" w:styleId="Obsah1">
    <w:name w:val="toc 1"/>
    <w:basedOn w:val="Normlny"/>
    <w:next w:val="Normlny"/>
    <w:autoRedefine/>
    <w:uiPriority w:val="39"/>
    <w:qFormat/>
    <w:rsid w:val="00D465AF"/>
    <w:pPr>
      <w:tabs>
        <w:tab w:val="left" w:pos="567"/>
        <w:tab w:val="right" w:leader="dot" w:pos="8505"/>
      </w:tabs>
      <w:ind w:left="567" w:hanging="567"/>
      <w:jc w:val="left"/>
    </w:pPr>
    <w:rPr>
      <w:rFonts w:cstheme="minorHAnsi"/>
      <w:b/>
      <w:bCs/>
      <w:noProof/>
      <w:szCs w:val="20"/>
    </w:rPr>
  </w:style>
  <w:style w:type="character" w:styleId="Hypertextovprepojenie">
    <w:name w:val="Hyperlink"/>
    <w:uiPriority w:val="99"/>
    <w:rsid w:val="009F5F11"/>
    <w:rPr>
      <w:color w:val="0000FF"/>
      <w:u w:val="single"/>
    </w:rPr>
  </w:style>
  <w:style w:type="character" w:customStyle="1" w:styleId="Nadpis1Char">
    <w:name w:val="Nadpis 1 Char"/>
    <w:link w:val="Nadpis1"/>
    <w:rsid w:val="00596CD4"/>
    <w:rPr>
      <w:b/>
      <w:bCs/>
      <w:caps/>
      <w:kern w:val="32"/>
      <w:sz w:val="32"/>
      <w:szCs w:val="24"/>
    </w:rPr>
  </w:style>
  <w:style w:type="paragraph" w:styleId="Podtitul">
    <w:name w:val="Subtitle"/>
    <w:basedOn w:val="Normlny"/>
    <w:next w:val="Normlny"/>
    <w:link w:val="PodtitulChar"/>
    <w:autoRedefine/>
    <w:rsid w:val="007772B1"/>
    <w:pPr>
      <w:spacing w:after="60"/>
      <w:jc w:val="center"/>
      <w:outlineLvl w:val="1"/>
    </w:pPr>
    <w:rPr>
      <w:b/>
      <w:caps/>
      <w:sz w:val="32"/>
    </w:rPr>
  </w:style>
  <w:style w:type="character" w:customStyle="1" w:styleId="PodtitulChar">
    <w:name w:val="Podtitul Char"/>
    <w:link w:val="Podtitul"/>
    <w:rsid w:val="007772B1"/>
    <w:rPr>
      <w:rFonts w:eastAsia="Times New Roman" w:cs="Times New Roman"/>
      <w:b/>
      <w:caps/>
      <w:sz w:val="32"/>
      <w:szCs w:val="24"/>
    </w:rPr>
  </w:style>
  <w:style w:type="character" w:customStyle="1" w:styleId="Nadpis2Char">
    <w:name w:val="Nadpis 2 Char"/>
    <w:link w:val="Nadpis2"/>
    <w:rsid w:val="006C4B5B"/>
    <w:rPr>
      <w:b/>
      <w:bCs/>
      <w:iCs/>
      <w:caps/>
      <w:sz w:val="24"/>
      <w:szCs w:val="24"/>
    </w:rPr>
  </w:style>
  <w:style w:type="character" w:customStyle="1" w:styleId="Nadpis3Char">
    <w:name w:val="Nadpis 3 Char"/>
    <w:link w:val="Nadpis3"/>
    <w:rsid w:val="009902C3"/>
    <w:rPr>
      <w:b/>
      <w:bCs/>
      <w:sz w:val="24"/>
      <w:szCs w:val="26"/>
    </w:rPr>
  </w:style>
  <w:style w:type="character" w:customStyle="1" w:styleId="Nadpis4Char">
    <w:name w:val="Nadpis 4 Char"/>
    <w:link w:val="Nadpis4"/>
    <w:semiHidden/>
    <w:rsid w:val="00286479"/>
    <w:rPr>
      <w:rFonts w:ascii="Calibri" w:eastAsia="Times New Roman" w:hAnsi="Calibri" w:cs="Times New Roman"/>
      <w:b/>
      <w:bCs/>
      <w:sz w:val="28"/>
      <w:szCs w:val="28"/>
    </w:rPr>
  </w:style>
  <w:style w:type="character" w:customStyle="1" w:styleId="Nadpis5Char">
    <w:name w:val="Nadpis 5 Char"/>
    <w:link w:val="Nadpis5"/>
    <w:semiHidden/>
    <w:rsid w:val="00286479"/>
    <w:rPr>
      <w:rFonts w:ascii="Calibri" w:eastAsia="Times New Roman" w:hAnsi="Calibri" w:cs="Times New Roman"/>
      <w:b/>
      <w:bCs/>
      <w:i/>
      <w:iCs/>
      <w:sz w:val="26"/>
      <w:szCs w:val="26"/>
    </w:rPr>
  </w:style>
  <w:style w:type="character" w:customStyle="1" w:styleId="Nadpis6Char">
    <w:name w:val="Nadpis 6 Char"/>
    <w:link w:val="Nadpis6"/>
    <w:semiHidden/>
    <w:rsid w:val="00286479"/>
    <w:rPr>
      <w:rFonts w:ascii="Calibri" w:eastAsia="Times New Roman" w:hAnsi="Calibri" w:cs="Times New Roman"/>
      <w:b/>
      <w:bCs/>
      <w:sz w:val="22"/>
      <w:szCs w:val="22"/>
    </w:rPr>
  </w:style>
  <w:style w:type="character" w:customStyle="1" w:styleId="Nadpis7Char">
    <w:name w:val="Nadpis 7 Char"/>
    <w:link w:val="Nadpis7"/>
    <w:semiHidden/>
    <w:rsid w:val="00286479"/>
    <w:rPr>
      <w:rFonts w:ascii="Calibri" w:eastAsia="Times New Roman" w:hAnsi="Calibri" w:cs="Times New Roman"/>
      <w:sz w:val="24"/>
      <w:szCs w:val="24"/>
    </w:rPr>
  </w:style>
  <w:style w:type="character" w:customStyle="1" w:styleId="Nadpis8Char">
    <w:name w:val="Nadpis 8 Char"/>
    <w:link w:val="Nadpis8"/>
    <w:semiHidden/>
    <w:rsid w:val="00286479"/>
    <w:rPr>
      <w:rFonts w:ascii="Calibri" w:eastAsia="Times New Roman" w:hAnsi="Calibri" w:cs="Times New Roman"/>
      <w:i/>
      <w:iCs/>
      <w:sz w:val="24"/>
      <w:szCs w:val="24"/>
    </w:rPr>
  </w:style>
  <w:style w:type="character" w:customStyle="1" w:styleId="Nadpis9Char">
    <w:name w:val="Nadpis 9 Char"/>
    <w:link w:val="Nadpis9"/>
    <w:semiHidden/>
    <w:rsid w:val="00286479"/>
    <w:rPr>
      <w:rFonts w:ascii="Cambria" w:eastAsia="Times New Roman" w:hAnsi="Cambria" w:cs="Times New Roman"/>
      <w:sz w:val="22"/>
      <w:szCs w:val="22"/>
    </w:rPr>
  </w:style>
  <w:style w:type="paragraph" w:styleId="Popis">
    <w:name w:val="caption"/>
    <w:basedOn w:val="Normlny"/>
    <w:next w:val="Normlny"/>
    <w:autoRedefine/>
    <w:unhideWhenUsed/>
    <w:qFormat/>
    <w:rsid w:val="003076D6"/>
    <w:pPr>
      <w:keepNext/>
      <w:spacing w:before="120" w:after="120"/>
      <w:ind w:firstLine="0"/>
      <w:jc w:val="center"/>
    </w:pPr>
    <w:rPr>
      <w:bCs/>
      <w:i/>
      <w:sz w:val="22"/>
      <w:szCs w:val="20"/>
    </w:rPr>
  </w:style>
  <w:style w:type="paragraph" w:styleId="Nzov">
    <w:name w:val="Title"/>
    <w:aliases w:val="Názov práce"/>
    <w:basedOn w:val="Nazovprace"/>
    <w:next w:val="Normlny"/>
    <w:link w:val="NzovChar"/>
    <w:autoRedefine/>
    <w:qFormat/>
    <w:rsid w:val="002629F6"/>
    <w:pPr>
      <w:spacing w:after="120"/>
      <w:ind w:left="0" w:firstLine="0"/>
      <w:jc w:val="center"/>
    </w:pPr>
    <w:rPr>
      <w:bCs w:val="0"/>
      <w:kern w:val="28"/>
    </w:rPr>
  </w:style>
  <w:style w:type="character" w:customStyle="1" w:styleId="NzovChar">
    <w:name w:val="Názov Char"/>
    <w:aliases w:val="Názov práce Char"/>
    <w:link w:val="Nzov"/>
    <w:rsid w:val="002629F6"/>
    <w:rPr>
      <w:b/>
      <w:caps/>
      <w:kern w:val="28"/>
      <w:sz w:val="32"/>
      <w:szCs w:val="32"/>
    </w:rPr>
  </w:style>
  <w:style w:type="character" w:styleId="Vrazn">
    <w:name w:val="Strong"/>
    <w:uiPriority w:val="22"/>
    <w:qFormat/>
    <w:rsid w:val="00286479"/>
    <w:rPr>
      <w:b/>
      <w:bCs/>
    </w:rPr>
  </w:style>
  <w:style w:type="character" w:styleId="Zvraznenie">
    <w:name w:val="Emphasis"/>
    <w:uiPriority w:val="20"/>
    <w:qFormat/>
    <w:rsid w:val="00286479"/>
    <w:rPr>
      <w:i/>
      <w:iCs/>
    </w:rPr>
  </w:style>
  <w:style w:type="paragraph" w:styleId="Bezriadkovania">
    <w:name w:val="No Spacing"/>
    <w:basedOn w:val="Normlny"/>
    <w:next w:val="Normlny"/>
    <w:uiPriority w:val="1"/>
    <w:qFormat/>
    <w:rsid w:val="00286479"/>
    <w:pPr>
      <w:spacing w:line="240" w:lineRule="auto"/>
    </w:pPr>
  </w:style>
  <w:style w:type="paragraph" w:styleId="Odsekzoznamu">
    <w:name w:val="List Paragraph"/>
    <w:basedOn w:val="Zoznamsodrkami"/>
    <w:autoRedefine/>
    <w:uiPriority w:val="34"/>
    <w:qFormat/>
    <w:rsid w:val="000B6E2A"/>
    <w:pPr>
      <w:numPr>
        <w:numId w:val="0"/>
      </w:numPr>
      <w:ind w:firstLine="709"/>
    </w:pPr>
  </w:style>
  <w:style w:type="paragraph" w:styleId="Citcia">
    <w:name w:val="Quote"/>
    <w:basedOn w:val="Normlny"/>
    <w:next w:val="Normlny"/>
    <w:link w:val="CitciaChar"/>
    <w:uiPriority w:val="29"/>
    <w:qFormat/>
    <w:rsid w:val="00286479"/>
    <w:rPr>
      <w:i/>
      <w:iCs/>
      <w:color w:val="000000"/>
    </w:rPr>
  </w:style>
  <w:style w:type="character" w:customStyle="1" w:styleId="CitciaChar">
    <w:name w:val="Citácia Char"/>
    <w:link w:val="Citcia"/>
    <w:uiPriority w:val="29"/>
    <w:rsid w:val="00286479"/>
    <w:rPr>
      <w:i/>
      <w:iCs/>
      <w:color w:val="000000"/>
      <w:sz w:val="24"/>
      <w:szCs w:val="24"/>
    </w:rPr>
  </w:style>
  <w:style w:type="paragraph" w:styleId="Zvraznencitcia">
    <w:name w:val="Intense Quote"/>
    <w:basedOn w:val="Normlny"/>
    <w:next w:val="Normlny"/>
    <w:link w:val="ZvraznencitciaChar"/>
    <w:uiPriority w:val="30"/>
    <w:qFormat/>
    <w:rsid w:val="00286479"/>
    <w:pPr>
      <w:pBdr>
        <w:bottom w:val="single" w:sz="4" w:space="4" w:color="4F81BD"/>
      </w:pBdr>
      <w:spacing w:before="200" w:after="280"/>
      <w:ind w:left="936" w:right="936"/>
    </w:pPr>
    <w:rPr>
      <w:b/>
      <w:bCs/>
      <w:i/>
      <w:iCs/>
      <w:color w:val="4F81BD"/>
    </w:rPr>
  </w:style>
  <w:style w:type="character" w:customStyle="1" w:styleId="ZvraznencitciaChar">
    <w:name w:val="Zvýraznená citácia Char"/>
    <w:link w:val="Zvraznencitcia"/>
    <w:uiPriority w:val="30"/>
    <w:rsid w:val="00286479"/>
    <w:rPr>
      <w:rFonts w:eastAsia="Times New Roman" w:cs="Times New Roman"/>
      <w:b/>
      <w:bCs/>
      <w:i/>
      <w:iCs/>
      <w:color w:val="4F81BD"/>
      <w:sz w:val="24"/>
      <w:szCs w:val="24"/>
    </w:rPr>
  </w:style>
  <w:style w:type="character" w:styleId="Jemnzvraznenie">
    <w:name w:val="Subtle Emphasis"/>
    <w:uiPriority w:val="19"/>
    <w:qFormat/>
    <w:rsid w:val="00286479"/>
    <w:rPr>
      <w:i/>
      <w:iCs/>
      <w:color w:val="808080"/>
    </w:rPr>
  </w:style>
  <w:style w:type="character" w:styleId="Intenzvnezvraznenie">
    <w:name w:val="Intense Emphasis"/>
    <w:uiPriority w:val="21"/>
    <w:qFormat/>
    <w:rsid w:val="00286479"/>
    <w:rPr>
      <w:b/>
      <w:bCs/>
      <w:i/>
      <w:iCs/>
      <w:color w:val="4F81BD"/>
    </w:rPr>
  </w:style>
  <w:style w:type="character" w:styleId="Jemnodkaz">
    <w:name w:val="Subtle Reference"/>
    <w:uiPriority w:val="31"/>
    <w:qFormat/>
    <w:rsid w:val="00286479"/>
    <w:rPr>
      <w:smallCaps/>
      <w:color w:val="C0504D"/>
      <w:u w:val="single"/>
    </w:rPr>
  </w:style>
  <w:style w:type="character" w:styleId="Zvraznenodkaz">
    <w:name w:val="Intense Reference"/>
    <w:uiPriority w:val="32"/>
    <w:qFormat/>
    <w:rsid w:val="00286479"/>
    <w:rPr>
      <w:b/>
      <w:bCs/>
      <w:smallCaps/>
      <w:color w:val="C0504D"/>
      <w:spacing w:val="5"/>
      <w:u w:val="single"/>
    </w:rPr>
  </w:style>
  <w:style w:type="character" w:styleId="Nzovknihy">
    <w:name w:val="Book Title"/>
    <w:aliases w:val="Prílohy"/>
    <w:uiPriority w:val="33"/>
    <w:qFormat/>
    <w:rsid w:val="00B6437F"/>
    <w:rPr>
      <w:rFonts w:ascii="Times New Roman" w:hAnsi="Times New Roman"/>
      <w:b/>
      <w:bCs/>
      <w:smallCaps/>
      <w:spacing w:val="5"/>
      <w:sz w:val="36"/>
    </w:rPr>
  </w:style>
  <w:style w:type="paragraph" w:styleId="Hlavikaobsahu">
    <w:name w:val="TOC Heading"/>
    <w:basedOn w:val="Nadpis1"/>
    <w:next w:val="Normlny"/>
    <w:uiPriority w:val="39"/>
    <w:unhideWhenUsed/>
    <w:qFormat/>
    <w:rsid w:val="00286479"/>
    <w:pPr>
      <w:ind w:firstLine="454"/>
      <w:outlineLvl w:val="9"/>
    </w:pPr>
    <w:rPr>
      <w:rFonts w:ascii="Cambria" w:hAnsi="Cambria"/>
      <w:caps w:val="0"/>
    </w:rPr>
  </w:style>
  <w:style w:type="paragraph" w:customStyle="1" w:styleId="Nzovuniverzity">
    <w:name w:val="Názov univerzity"/>
    <w:autoRedefine/>
    <w:qFormat/>
    <w:rsid w:val="006327E6"/>
    <w:pPr>
      <w:spacing w:before="120" w:after="120"/>
      <w:jc w:val="center"/>
    </w:pPr>
    <w:rPr>
      <w:b/>
      <w:sz w:val="32"/>
      <w:szCs w:val="24"/>
    </w:rPr>
  </w:style>
  <w:style w:type="paragraph" w:customStyle="1" w:styleId="Nzovfakulty">
    <w:name w:val="Názov fakulty"/>
    <w:autoRedefine/>
    <w:qFormat/>
    <w:rsid w:val="006327E6"/>
    <w:pPr>
      <w:spacing w:before="120"/>
      <w:jc w:val="center"/>
    </w:pPr>
    <w:rPr>
      <w:b/>
      <w:sz w:val="32"/>
      <w:szCs w:val="24"/>
    </w:rPr>
  </w:style>
  <w:style w:type="paragraph" w:customStyle="1" w:styleId="Typprce">
    <w:name w:val="Typ práce"/>
    <w:autoRedefine/>
    <w:qFormat/>
    <w:rsid w:val="006243C0"/>
    <w:pPr>
      <w:spacing w:before="120" w:after="120"/>
      <w:jc w:val="center"/>
    </w:pPr>
    <w:rPr>
      <w:rFonts w:asciiTheme="minorHAnsi" w:hAnsiTheme="minorHAnsi"/>
      <w:b/>
      <w:caps/>
      <w:sz w:val="28"/>
      <w:szCs w:val="24"/>
    </w:rPr>
  </w:style>
  <w:style w:type="paragraph" w:styleId="Hlavika">
    <w:name w:val="header"/>
    <w:basedOn w:val="Normlny"/>
    <w:link w:val="HlavikaChar"/>
    <w:rsid w:val="001D429D"/>
    <w:pPr>
      <w:tabs>
        <w:tab w:val="center" w:pos="4536"/>
        <w:tab w:val="right" w:pos="9072"/>
      </w:tabs>
    </w:pPr>
  </w:style>
  <w:style w:type="character" w:customStyle="1" w:styleId="HlavikaChar">
    <w:name w:val="Hlavička Char"/>
    <w:link w:val="Hlavika"/>
    <w:rsid w:val="001D429D"/>
    <w:rPr>
      <w:sz w:val="24"/>
      <w:szCs w:val="24"/>
    </w:rPr>
  </w:style>
  <w:style w:type="paragraph" w:styleId="Normlnywebov">
    <w:name w:val="Normal (Web)"/>
    <w:basedOn w:val="Normlny"/>
    <w:link w:val="NormlnywebovChar"/>
    <w:uiPriority w:val="99"/>
    <w:unhideWhenUsed/>
    <w:rsid w:val="004A6373"/>
    <w:pPr>
      <w:spacing w:before="100" w:beforeAutospacing="1" w:after="100" w:afterAutospacing="1" w:line="240" w:lineRule="auto"/>
      <w:jc w:val="left"/>
    </w:pPr>
  </w:style>
  <w:style w:type="character" w:customStyle="1" w:styleId="shorttext">
    <w:name w:val="short_text"/>
    <w:basedOn w:val="Predvolenpsmoodseku"/>
    <w:rsid w:val="00DF463A"/>
  </w:style>
  <w:style w:type="character" w:customStyle="1" w:styleId="hps">
    <w:name w:val="hps"/>
    <w:basedOn w:val="Predvolenpsmoodseku"/>
    <w:rsid w:val="00DF463A"/>
  </w:style>
  <w:style w:type="paragraph" w:styleId="Obsah2">
    <w:name w:val="toc 2"/>
    <w:basedOn w:val="Normlny"/>
    <w:next w:val="Normlny"/>
    <w:autoRedefine/>
    <w:uiPriority w:val="39"/>
    <w:rsid w:val="00A93E19"/>
    <w:pPr>
      <w:tabs>
        <w:tab w:val="left" w:pos="1200"/>
        <w:tab w:val="right" w:leader="dot" w:pos="8505"/>
      </w:tabs>
      <w:jc w:val="left"/>
    </w:pPr>
    <w:rPr>
      <w:noProof/>
      <w:sz w:val="22"/>
      <w:szCs w:val="20"/>
    </w:rPr>
  </w:style>
  <w:style w:type="paragraph" w:styleId="Obsah3">
    <w:name w:val="toc 3"/>
    <w:basedOn w:val="Normlny"/>
    <w:next w:val="Normlny"/>
    <w:autoRedefine/>
    <w:uiPriority w:val="39"/>
    <w:rsid w:val="00A93E19"/>
    <w:pPr>
      <w:tabs>
        <w:tab w:val="left" w:pos="1246"/>
        <w:tab w:val="right" w:leader="dot" w:pos="8505"/>
      </w:tabs>
      <w:jc w:val="left"/>
    </w:pPr>
    <w:rPr>
      <w:iCs/>
      <w:noProof/>
      <w:sz w:val="22"/>
      <w:szCs w:val="20"/>
    </w:rPr>
  </w:style>
  <w:style w:type="paragraph" w:customStyle="1" w:styleId="PrlohaBP">
    <w:name w:val="Príloha BP"/>
    <w:basedOn w:val="Normlny"/>
    <w:next w:val="Obyajntext"/>
    <w:link w:val="PrlohaBPChar"/>
    <w:autoRedefine/>
    <w:qFormat/>
    <w:rsid w:val="00274B7E"/>
    <w:pPr>
      <w:ind w:firstLine="0"/>
      <w:jc w:val="center"/>
    </w:pPr>
    <w:rPr>
      <w:rFonts w:asciiTheme="minorHAnsi" w:hAnsiTheme="minorHAnsi"/>
      <w:caps/>
      <w:sz w:val="32"/>
    </w:rPr>
  </w:style>
  <w:style w:type="paragraph" w:styleId="Obyajntext">
    <w:name w:val="Plain Text"/>
    <w:basedOn w:val="Normlny"/>
    <w:link w:val="ObyajntextChar"/>
    <w:rsid w:val="00B6437F"/>
    <w:rPr>
      <w:rFonts w:ascii="Courier New" w:hAnsi="Courier New" w:cs="Courier New"/>
      <w:sz w:val="20"/>
      <w:szCs w:val="20"/>
    </w:rPr>
  </w:style>
  <w:style w:type="character" w:customStyle="1" w:styleId="ObyajntextChar">
    <w:name w:val="Obyčajný text Char"/>
    <w:basedOn w:val="Predvolenpsmoodseku"/>
    <w:link w:val="Obyajntext"/>
    <w:rsid w:val="00B6437F"/>
    <w:rPr>
      <w:rFonts w:ascii="Courier New" w:hAnsi="Courier New" w:cs="Courier New"/>
    </w:rPr>
  </w:style>
  <w:style w:type="character" w:customStyle="1" w:styleId="PrlohaBPChar">
    <w:name w:val="Príloha BP Char"/>
    <w:basedOn w:val="Predvolenpsmoodseku"/>
    <w:link w:val="PrlohaBP"/>
    <w:rsid w:val="00274B7E"/>
    <w:rPr>
      <w:rFonts w:asciiTheme="minorHAnsi" w:hAnsiTheme="minorHAnsi"/>
      <w:caps/>
      <w:sz w:val="32"/>
      <w:szCs w:val="24"/>
    </w:rPr>
  </w:style>
  <w:style w:type="character" w:customStyle="1" w:styleId="ZPNormalnyTextCharChar">
    <w:name w:val="ZP_NormalnyText Char Char"/>
    <w:basedOn w:val="Predvolenpsmoodseku"/>
    <w:link w:val="ZPNormalnyText"/>
    <w:locked/>
    <w:rsid w:val="00E67FAE"/>
    <w:rPr>
      <w:rFonts w:eastAsia="SimSun"/>
      <w:position w:val="2"/>
      <w:sz w:val="24"/>
      <w:szCs w:val="24"/>
    </w:rPr>
  </w:style>
  <w:style w:type="paragraph" w:customStyle="1" w:styleId="ZPNormalnyText">
    <w:name w:val="ZP_NormalnyText"/>
    <w:link w:val="ZPNormalnyTextCharChar"/>
    <w:autoRedefine/>
    <w:rsid w:val="00E67FAE"/>
    <w:pPr>
      <w:spacing w:before="60" w:line="276" w:lineRule="auto"/>
      <w:jc w:val="left"/>
    </w:pPr>
    <w:rPr>
      <w:rFonts w:eastAsia="SimSun"/>
      <w:position w:val="2"/>
      <w:sz w:val="24"/>
      <w:szCs w:val="24"/>
    </w:rPr>
  </w:style>
  <w:style w:type="paragraph" w:styleId="Zoznamobrzkov">
    <w:name w:val="table of figures"/>
    <w:basedOn w:val="ZPNormalnyText"/>
    <w:next w:val="ZPNormalnyText"/>
    <w:autoRedefine/>
    <w:rsid w:val="00654982"/>
    <w:pPr>
      <w:tabs>
        <w:tab w:val="left" w:pos="709"/>
        <w:tab w:val="right" w:leader="dot" w:pos="8505"/>
      </w:tabs>
      <w:spacing w:before="0"/>
      <w:ind w:right="567"/>
    </w:pPr>
    <w:rPr>
      <w:noProof/>
    </w:rPr>
  </w:style>
  <w:style w:type="paragraph" w:styleId="Zkladntext2">
    <w:name w:val="Body Text 2"/>
    <w:basedOn w:val="Normlny"/>
    <w:link w:val="Zkladntext2Char"/>
    <w:rsid w:val="00D03F5E"/>
    <w:pPr>
      <w:spacing w:before="60" w:after="120" w:line="480" w:lineRule="auto"/>
    </w:pPr>
  </w:style>
  <w:style w:type="character" w:customStyle="1" w:styleId="Zkladntext2Char">
    <w:name w:val="Základný text 2 Char"/>
    <w:basedOn w:val="Predvolenpsmoodseku"/>
    <w:link w:val="Zkladntext2"/>
    <w:rsid w:val="00D03F5E"/>
    <w:rPr>
      <w:sz w:val="24"/>
      <w:szCs w:val="24"/>
      <w:lang w:eastAsia="en-US"/>
    </w:rPr>
  </w:style>
  <w:style w:type="paragraph" w:styleId="Textbubliny">
    <w:name w:val="Balloon Text"/>
    <w:basedOn w:val="Normlny"/>
    <w:link w:val="TextbublinyChar"/>
    <w:rsid w:val="009D02C5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Predvolenpsmoodseku"/>
    <w:link w:val="Textbubliny"/>
    <w:rsid w:val="009D02C5"/>
    <w:rPr>
      <w:rFonts w:ascii="Tahoma" w:hAnsi="Tahoma" w:cs="Tahoma"/>
      <w:sz w:val="16"/>
      <w:szCs w:val="16"/>
    </w:rPr>
  </w:style>
  <w:style w:type="paragraph" w:styleId="Obsah4">
    <w:name w:val="toc 4"/>
    <w:basedOn w:val="Normlny"/>
    <w:next w:val="Normlny"/>
    <w:autoRedefine/>
    <w:rsid w:val="00351CC3"/>
    <w:pPr>
      <w:ind w:left="720"/>
      <w:jc w:val="left"/>
    </w:pPr>
    <w:rPr>
      <w:rFonts w:asciiTheme="minorHAnsi" w:hAnsiTheme="minorHAnsi" w:cstheme="minorHAnsi"/>
      <w:sz w:val="18"/>
      <w:szCs w:val="18"/>
    </w:rPr>
  </w:style>
  <w:style w:type="paragraph" w:styleId="Obsah5">
    <w:name w:val="toc 5"/>
    <w:basedOn w:val="Normlny"/>
    <w:next w:val="Normlny"/>
    <w:autoRedefine/>
    <w:rsid w:val="00351CC3"/>
    <w:pPr>
      <w:ind w:left="960"/>
      <w:jc w:val="left"/>
    </w:pPr>
    <w:rPr>
      <w:rFonts w:asciiTheme="minorHAnsi" w:hAnsiTheme="minorHAnsi" w:cstheme="minorHAnsi"/>
      <w:sz w:val="18"/>
      <w:szCs w:val="18"/>
    </w:rPr>
  </w:style>
  <w:style w:type="paragraph" w:styleId="Obsah6">
    <w:name w:val="toc 6"/>
    <w:basedOn w:val="Normlny"/>
    <w:next w:val="Normlny"/>
    <w:autoRedefine/>
    <w:rsid w:val="00351CC3"/>
    <w:pPr>
      <w:ind w:left="1200"/>
      <w:jc w:val="left"/>
    </w:pPr>
    <w:rPr>
      <w:rFonts w:asciiTheme="minorHAnsi" w:hAnsiTheme="minorHAnsi" w:cstheme="minorHAnsi"/>
      <w:sz w:val="18"/>
      <w:szCs w:val="18"/>
    </w:rPr>
  </w:style>
  <w:style w:type="paragraph" w:styleId="Obsah7">
    <w:name w:val="toc 7"/>
    <w:basedOn w:val="Normlny"/>
    <w:next w:val="Normlny"/>
    <w:autoRedefine/>
    <w:rsid w:val="00351CC3"/>
    <w:pPr>
      <w:ind w:left="1440"/>
      <w:jc w:val="left"/>
    </w:pPr>
    <w:rPr>
      <w:rFonts w:asciiTheme="minorHAnsi" w:hAnsiTheme="minorHAnsi" w:cstheme="minorHAnsi"/>
      <w:sz w:val="18"/>
      <w:szCs w:val="18"/>
    </w:rPr>
  </w:style>
  <w:style w:type="paragraph" w:styleId="Obsah8">
    <w:name w:val="toc 8"/>
    <w:basedOn w:val="Normlny"/>
    <w:next w:val="Normlny"/>
    <w:autoRedefine/>
    <w:rsid w:val="00351CC3"/>
    <w:pPr>
      <w:ind w:left="1680"/>
      <w:jc w:val="left"/>
    </w:pPr>
    <w:rPr>
      <w:rFonts w:asciiTheme="minorHAnsi" w:hAnsiTheme="minorHAnsi" w:cstheme="minorHAnsi"/>
      <w:sz w:val="18"/>
      <w:szCs w:val="18"/>
    </w:rPr>
  </w:style>
  <w:style w:type="paragraph" w:styleId="Obsah9">
    <w:name w:val="toc 9"/>
    <w:basedOn w:val="Normlny"/>
    <w:next w:val="Normlny"/>
    <w:autoRedefine/>
    <w:rsid w:val="00351CC3"/>
    <w:pPr>
      <w:ind w:left="1920"/>
      <w:jc w:val="left"/>
    </w:pPr>
    <w:rPr>
      <w:rFonts w:asciiTheme="minorHAnsi" w:hAnsiTheme="minorHAnsi" w:cstheme="minorHAnsi"/>
      <w:sz w:val="18"/>
      <w:szCs w:val="18"/>
    </w:rPr>
  </w:style>
  <w:style w:type="table" w:styleId="Mriekatabuky">
    <w:name w:val="Table Grid"/>
    <w:basedOn w:val="Normlnatabuka"/>
    <w:rsid w:val="00C60DB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Zkladntext">
    <w:name w:val="Body Text"/>
    <w:basedOn w:val="Normlny"/>
    <w:link w:val="ZkladntextChar"/>
    <w:rsid w:val="00EA21BB"/>
    <w:pPr>
      <w:spacing w:after="120"/>
    </w:pPr>
  </w:style>
  <w:style w:type="character" w:customStyle="1" w:styleId="ZkladntextChar">
    <w:name w:val="Základný text Char"/>
    <w:basedOn w:val="Predvolenpsmoodseku"/>
    <w:link w:val="Zkladntext"/>
    <w:rsid w:val="00EA21BB"/>
    <w:rPr>
      <w:sz w:val="24"/>
      <w:szCs w:val="24"/>
    </w:rPr>
  </w:style>
  <w:style w:type="paragraph" w:styleId="Zoznamsodrkami">
    <w:name w:val="List Bullet"/>
    <w:basedOn w:val="Normlny"/>
    <w:rsid w:val="00FE626A"/>
    <w:pPr>
      <w:numPr>
        <w:numId w:val="2"/>
      </w:numPr>
      <w:contextualSpacing/>
    </w:pPr>
  </w:style>
  <w:style w:type="paragraph" w:styleId="Textpoznmkypodiarou">
    <w:name w:val="footnote text"/>
    <w:basedOn w:val="Normlny"/>
    <w:link w:val="TextpoznmkypodiarouChar"/>
    <w:rsid w:val="00D465AF"/>
    <w:pPr>
      <w:spacing w:line="240" w:lineRule="auto"/>
    </w:pPr>
    <w:rPr>
      <w:sz w:val="20"/>
      <w:szCs w:val="20"/>
    </w:rPr>
  </w:style>
  <w:style w:type="character" w:customStyle="1" w:styleId="TextpoznmkypodiarouChar">
    <w:name w:val="Text poznámky pod čiarou Char"/>
    <w:basedOn w:val="Predvolenpsmoodseku"/>
    <w:link w:val="Textpoznmkypodiarou"/>
    <w:rsid w:val="00D465AF"/>
  </w:style>
  <w:style w:type="character" w:styleId="Odkaznapoznmkupodiarou">
    <w:name w:val="footnote reference"/>
    <w:basedOn w:val="Predvolenpsmoodseku"/>
    <w:rsid w:val="00D465AF"/>
    <w:rPr>
      <w:vertAlign w:val="superscript"/>
    </w:rPr>
  </w:style>
  <w:style w:type="character" w:styleId="Zstupntext">
    <w:name w:val="Placeholder Text"/>
    <w:basedOn w:val="Predvolenpsmoodseku"/>
    <w:uiPriority w:val="99"/>
    <w:semiHidden/>
    <w:rsid w:val="00A35C15"/>
    <w:rPr>
      <w:color w:val="808080"/>
    </w:rPr>
  </w:style>
  <w:style w:type="paragraph" w:customStyle="1" w:styleId="Default">
    <w:name w:val="Default"/>
    <w:rsid w:val="00AB6535"/>
    <w:pPr>
      <w:autoSpaceDE w:val="0"/>
      <w:autoSpaceDN w:val="0"/>
      <w:adjustRightInd w:val="0"/>
      <w:spacing w:line="240" w:lineRule="auto"/>
      <w:jc w:val="left"/>
    </w:pPr>
    <w:rPr>
      <w:color w:val="000000"/>
      <w:sz w:val="24"/>
      <w:szCs w:val="24"/>
    </w:rPr>
  </w:style>
  <w:style w:type="paragraph" w:customStyle="1" w:styleId="Odrazky">
    <w:name w:val="Odrazky"/>
    <w:basedOn w:val="Normlnywebov"/>
    <w:link w:val="OdrazkyChar"/>
    <w:qFormat/>
    <w:rsid w:val="00032E44"/>
    <w:pPr>
      <w:numPr>
        <w:numId w:val="4"/>
      </w:numPr>
      <w:spacing w:before="0" w:beforeAutospacing="0" w:after="0" w:afterAutospacing="0" w:line="360" w:lineRule="auto"/>
    </w:pPr>
  </w:style>
  <w:style w:type="paragraph" w:customStyle="1" w:styleId="Nazovpracetitulka">
    <w:name w:val="Nazov prace titulka"/>
    <w:basedOn w:val="Normlny"/>
    <w:link w:val="NazovpracetitulkaChar"/>
    <w:qFormat/>
    <w:rsid w:val="009F24BD"/>
    <w:pPr>
      <w:ind w:firstLine="0"/>
      <w:jc w:val="center"/>
    </w:pPr>
    <w:rPr>
      <w:b/>
      <w:bCs/>
      <w:sz w:val="36"/>
      <w:szCs w:val="36"/>
    </w:rPr>
  </w:style>
  <w:style w:type="character" w:customStyle="1" w:styleId="NormlnywebovChar">
    <w:name w:val="Normálny (webový) Char"/>
    <w:basedOn w:val="Predvolenpsmoodseku"/>
    <w:link w:val="Normlnywebov"/>
    <w:uiPriority w:val="99"/>
    <w:rsid w:val="00FD33FA"/>
    <w:rPr>
      <w:sz w:val="24"/>
      <w:szCs w:val="24"/>
    </w:rPr>
  </w:style>
  <w:style w:type="character" w:customStyle="1" w:styleId="OdrazkyChar">
    <w:name w:val="Odrazky Char"/>
    <w:basedOn w:val="NormlnywebovChar"/>
    <w:link w:val="Odrazky"/>
    <w:rsid w:val="00032E44"/>
    <w:rPr>
      <w:sz w:val="24"/>
      <w:szCs w:val="24"/>
    </w:rPr>
  </w:style>
  <w:style w:type="character" w:styleId="Nevyrieenzmienka">
    <w:name w:val="Unresolved Mention"/>
    <w:basedOn w:val="Predvolenpsmoodseku"/>
    <w:uiPriority w:val="99"/>
    <w:semiHidden/>
    <w:unhideWhenUsed/>
    <w:rsid w:val="0063602C"/>
    <w:rPr>
      <w:color w:val="605E5C"/>
      <w:shd w:val="clear" w:color="auto" w:fill="E1DFDD"/>
    </w:rPr>
  </w:style>
  <w:style w:type="character" w:customStyle="1" w:styleId="NazovpracetitulkaChar">
    <w:name w:val="Nazov prace titulka Char"/>
    <w:basedOn w:val="Predvolenpsmoodseku"/>
    <w:link w:val="Nazovpracetitulka"/>
    <w:rsid w:val="009F24BD"/>
    <w:rPr>
      <w:b/>
      <w:bCs/>
      <w:sz w:val="36"/>
      <w:szCs w:val="36"/>
    </w:rPr>
  </w:style>
  <w:style w:type="character" w:styleId="Odkaznakomentr">
    <w:name w:val="annotation reference"/>
    <w:basedOn w:val="Predvolenpsmoodseku"/>
    <w:semiHidden/>
    <w:unhideWhenUsed/>
    <w:rsid w:val="00D8087B"/>
    <w:rPr>
      <w:sz w:val="16"/>
      <w:szCs w:val="16"/>
    </w:rPr>
  </w:style>
  <w:style w:type="paragraph" w:styleId="Textkomentra">
    <w:name w:val="annotation text"/>
    <w:basedOn w:val="Normlny"/>
    <w:link w:val="TextkomentraChar"/>
    <w:unhideWhenUsed/>
    <w:rsid w:val="00D8087B"/>
    <w:pPr>
      <w:spacing w:line="240" w:lineRule="auto"/>
    </w:pPr>
    <w:rPr>
      <w:sz w:val="20"/>
      <w:szCs w:val="20"/>
    </w:rPr>
  </w:style>
  <w:style w:type="character" w:customStyle="1" w:styleId="TextkomentraChar">
    <w:name w:val="Text komentára Char"/>
    <w:basedOn w:val="Predvolenpsmoodseku"/>
    <w:link w:val="Textkomentra"/>
    <w:rsid w:val="00D8087B"/>
  </w:style>
  <w:style w:type="paragraph" w:styleId="Predmetkomentra">
    <w:name w:val="annotation subject"/>
    <w:basedOn w:val="Textkomentra"/>
    <w:next w:val="Textkomentra"/>
    <w:link w:val="PredmetkomentraChar"/>
    <w:semiHidden/>
    <w:unhideWhenUsed/>
    <w:rsid w:val="00D8087B"/>
    <w:rPr>
      <w:b/>
      <w:bCs/>
    </w:rPr>
  </w:style>
  <w:style w:type="character" w:customStyle="1" w:styleId="PredmetkomentraChar">
    <w:name w:val="Predmet komentára Char"/>
    <w:basedOn w:val="TextkomentraChar"/>
    <w:link w:val="Predmetkomentra"/>
    <w:semiHidden/>
    <w:rsid w:val="00D8087B"/>
    <w:rPr>
      <w:b/>
      <w:bCs/>
    </w:rPr>
  </w:style>
  <w:style w:type="paragraph" w:customStyle="1" w:styleId="Popistabulka">
    <w:name w:val="Popis tabulka"/>
    <w:basedOn w:val="Normlny"/>
    <w:link w:val="PopistabulkaChar"/>
    <w:qFormat/>
    <w:rsid w:val="00055597"/>
    <w:pPr>
      <w:ind w:firstLine="0"/>
    </w:pPr>
    <w:rPr>
      <w:i/>
      <w:iCs/>
      <w:sz w:val="22"/>
      <w:szCs w:val="22"/>
    </w:rPr>
  </w:style>
  <w:style w:type="character" w:customStyle="1" w:styleId="PopistabulkaChar">
    <w:name w:val="Popis tabulka Char"/>
    <w:basedOn w:val="Predvolenpsmoodseku"/>
    <w:link w:val="Popistabulka"/>
    <w:rsid w:val="00055597"/>
    <w:rPr>
      <w:i/>
      <w:iCs/>
      <w:sz w:val="22"/>
      <w:szCs w:val="22"/>
    </w:rPr>
  </w:style>
  <w:style w:type="table" w:customStyle="1" w:styleId="TableGrid">
    <w:name w:val="TableGrid"/>
    <w:rsid w:val="00A6715E"/>
    <w:pPr>
      <w:spacing w:line="240" w:lineRule="auto"/>
      <w:jc w:val="left"/>
    </w:pPr>
    <w:rPr>
      <w:rFonts w:asciiTheme="minorHAnsi" w:eastAsiaTheme="minorEastAsia" w:hAnsiTheme="minorHAnsi" w:cstheme="minorBidi"/>
      <w:kern w:val="2"/>
      <w:sz w:val="24"/>
      <w:szCs w:val="24"/>
      <w:lang w:val="en-US"/>
      <w14:ligatures w14:val="standardContextual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Bibliografia">
    <w:name w:val="Bibliography"/>
    <w:basedOn w:val="Normlny"/>
    <w:next w:val="Normlny"/>
    <w:uiPriority w:val="37"/>
    <w:unhideWhenUsed/>
    <w:rsid w:val="00B45FCC"/>
    <w:pPr>
      <w:spacing w:after="240" w:line="240" w:lineRule="auto"/>
      <w:ind w:left="720" w:hanging="720"/>
    </w:pPr>
  </w:style>
  <w:style w:type="paragraph" w:styleId="Revzia">
    <w:name w:val="Revision"/>
    <w:hidden/>
    <w:uiPriority w:val="99"/>
    <w:semiHidden/>
    <w:rsid w:val="008C667D"/>
    <w:pPr>
      <w:spacing w:line="240" w:lineRule="auto"/>
      <w:jc w:val="left"/>
    </w:pPr>
    <w:rPr>
      <w:sz w:val="24"/>
      <w:szCs w:val="24"/>
    </w:rPr>
  </w:style>
  <w:style w:type="character" w:customStyle="1" w:styleId="url">
    <w:name w:val="url"/>
    <w:basedOn w:val="Predvolenpsmoodseku"/>
    <w:rsid w:val="00900BBF"/>
  </w:style>
  <w:style w:type="paragraph" w:styleId="Textvysvetlivky">
    <w:name w:val="endnote text"/>
    <w:basedOn w:val="Normlny"/>
    <w:link w:val="TextvysvetlivkyChar"/>
    <w:semiHidden/>
    <w:unhideWhenUsed/>
    <w:rsid w:val="00A04974"/>
    <w:pPr>
      <w:spacing w:line="240" w:lineRule="auto"/>
    </w:pPr>
    <w:rPr>
      <w:sz w:val="20"/>
      <w:szCs w:val="20"/>
    </w:rPr>
  </w:style>
  <w:style w:type="character" w:customStyle="1" w:styleId="TextvysvetlivkyChar">
    <w:name w:val="Text vysvetlivky Char"/>
    <w:basedOn w:val="Predvolenpsmoodseku"/>
    <w:link w:val="Textvysvetlivky"/>
    <w:semiHidden/>
    <w:rsid w:val="00A04974"/>
  </w:style>
  <w:style w:type="character" w:styleId="Odkaznavysvetlivku">
    <w:name w:val="endnote reference"/>
    <w:basedOn w:val="Predvolenpsmoodseku"/>
    <w:semiHidden/>
    <w:unhideWhenUsed/>
    <w:rsid w:val="00A04974"/>
    <w:rPr>
      <w:vertAlign w:val="superscript"/>
    </w:rPr>
  </w:style>
  <w:style w:type="table" w:customStyle="1" w:styleId="TableGrid1">
    <w:name w:val="TableGrid1"/>
    <w:rsid w:val="00AA3D9F"/>
    <w:pPr>
      <w:spacing w:line="240" w:lineRule="auto"/>
      <w:jc w:val="left"/>
    </w:pPr>
    <w:rPr>
      <w:rFonts w:asciiTheme="minorHAnsi" w:eastAsiaTheme="minorEastAsia" w:hAnsiTheme="minorHAnsi" w:cstheme="minorBidi"/>
      <w:sz w:val="22"/>
      <w:szCs w:val="22"/>
      <w:lang w:val="en-US"/>
    </w:rPr>
    <w:tblPr>
      <w:tblCellMar>
        <w:top w:w="0" w:type="dxa"/>
        <w:left w:w="0" w:type="dxa"/>
        <w:bottom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828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3945346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740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4837353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866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5060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767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1124038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118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6750198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587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762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0797076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2220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719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427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398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452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924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088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575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583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2245679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5458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8708317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2753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3619212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7896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282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9394788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1969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2335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1841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3102678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4564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9347230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5096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9925568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0357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8621452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0155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469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283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940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702268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6590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967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3525556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9729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620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354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7761178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7037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425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8711428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3565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8106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6258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366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8883789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5673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629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1056110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4232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6055654">
          <w:marLeft w:val="0"/>
          <w:marRight w:val="0"/>
          <w:marTop w:val="0"/>
          <w:marBottom w:val="225"/>
          <w:divBdr>
            <w:top w:val="single" w:sz="6" w:space="8" w:color="DDDDDD"/>
            <w:left w:val="single" w:sz="6" w:space="8" w:color="DDDDDD"/>
            <w:bottom w:val="single" w:sz="6" w:space="8" w:color="DDDDDD"/>
            <w:right w:val="single" w:sz="6" w:space="8" w:color="DDDDDD"/>
          </w:divBdr>
          <w:divsChild>
            <w:div w:id="36786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696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726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2672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0844250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7890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887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0135868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0697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1610898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5091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330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7229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7806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0612001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3627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4464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0913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643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466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817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0427183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8128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6212369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8762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981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3841397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1675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175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967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441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7757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6298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9847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351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3581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73440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184432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5790639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5248726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88383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1683438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8794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2742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5079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image" Target="media/image16.png"/><Relationship Id="rId39" Type="http://schemas.openxmlformats.org/officeDocument/2006/relationships/footer" Target="footer5.xml"/><Relationship Id="rId21" Type="http://schemas.openxmlformats.org/officeDocument/2006/relationships/image" Target="media/image11.png"/><Relationship Id="rId34" Type="http://schemas.openxmlformats.org/officeDocument/2006/relationships/image" Target="media/image24.jpeg"/><Relationship Id="rId42" Type="http://schemas.openxmlformats.org/officeDocument/2006/relationships/theme" Target="theme/theme1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6.jpeg"/><Relationship Id="rId20" Type="http://schemas.openxmlformats.org/officeDocument/2006/relationships/image" Target="media/image10.png"/><Relationship Id="rId29" Type="http://schemas.openxmlformats.org/officeDocument/2006/relationships/image" Target="media/image19.png"/><Relationship Id="rId41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3.xml"/><Relationship Id="rId24" Type="http://schemas.openxmlformats.org/officeDocument/2006/relationships/image" Target="media/image14.png"/><Relationship Id="rId32" Type="http://schemas.openxmlformats.org/officeDocument/2006/relationships/image" Target="media/image22.png"/><Relationship Id="rId37" Type="http://schemas.openxmlformats.org/officeDocument/2006/relationships/hyperlink" Target="http://arxiv.org/abs/2001.11394" TargetMode="External"/><Relationship Id="rId40" Type="http://schemas.openxmlformats.org/officeDocument/2006/relationships/footer" Target="footer6.xml"/><Relationship Id="rId5" Type="http://schemas.openxmlformats.org/officeDocument/2006/relationships/webSettings" Target="webSettings.xml"/><Relationship Id="rId15" Type="http://schemas.openxmlformats.org/officeDocument/2006/relationships/image" Target="media/image5.jpeg"/><Relationship Id="rId23" Type="http://schemas.openxmlformats.org/officeDocument/2006/relationships/image" Target="media/image13.png"/><Relationship Id="rId28" Type="http://schemas.openxmlformats.org/officeDocument/2006/relationships/image" Target="media/image18.png"/><Relationship Id="rId36" Type="http://schemas.openxmlformats.org/officeDocument/2006/relationships/image" Target="media/image25.png"/><Relationship Id="rId10" Type="http://schemas.openxmlformats.org/officeDocument/2006/relationships/footer" Target="footer2.xml"/><Relationship Id="rId19" Type="http://schemas.openxmlformats.org/officeDocument/2006/relationships/image" Target="media/image9.jpeg"/><Relationship Id="rId31" Type="http://schemas.openxmlformats.org/officeDocument/2006/relationships/image" Target="media/image21.jpe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4.png"/><Relationship Id="rId22" Type="http://schemas.openxmlformats.org/officeDocument/2006/relationships/image" Target="media/image12.jpeg"/><Relationship Id="rId27" Type="http://schemas.openxmlformats.org/officeDocument/2006/relationships/image" Target="media/image17.png"/><Relationship Id="rId30" Type="http://schemas.openxmlformats.org/officeDocument/2006/relationships/image" Target="media/image20.jpeg"/><Relationship Id="rId35" Type="http://schemas.openxmlformats.org/officeDocument/2006/relationships/chart" Target="charts/chart1.xml"/><Relationship Id="rId8" Type="http://schemas.openxmlformats.org/officeDocument/2006/relationships/footer" Target="footer1.xml"/><Relationship Id="rId3" Type="http://schemas.openxmlformats.org/officeDocument/2006/relationships/styles" Target="style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image" Target="media/image15.png"/><Relationship Id="rId33" Type="http://schemas.openxmlformats.org/officeDocument/2006/relationships/image" Target="media/image23.png"/><Relationship Id="rId38" Type="http://schemas.openxmlformats.org/officeDocument/2006/relationships/footer" Target="footer4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jhene\Desktop\v&#253;sledky.xlsx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sk-SK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sk-SK"/>
              <a:t>Percentá</a:t>
            </a:r>
            <a:r>
              <a:rPr lang="sk-SK" baseline="0"/>
              <a:t> správnych klasifikácií C3D-Sport1M</a:t>
            </a:r>
            <a:endParaRPr lang="en-US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'C3DSport'!$AH$4</c:f>
              <c:strCache>
                <c:ptCount val="1"/>
                <c:pt idx="0">
                  <c:v>Percentage of correct predictions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cat>
            <c:strRef>
              <c:f>'C3DSport'!$AG$5:$AG$29</c:f>
              <c:strCache>
                <c:ptCount val="25"/>
                <c:pt idx="0">
                  <c:v>Dopravná zrážka</c:v>
                </c:pt>
                <c:pt idx="1">
                  <c:v>Beh</c:v>
                </c:pt>
                <c:pt idx="2">
                  <c:v>Závody áut</c:v>
                </c:pt>
                <c:pt idx="3">
                  <c:v>Konflikt</c:v>
                </c:pt>
                <c:pt idx="4">
                  <c:v>Cyklistika</c:v>
                </c:pt>
                <c:pt idx="5">
                  <c:v>Zosun pôdy</c:v>
                </c:pt>
                <c:pt idx="6">
                  <c:v>Bez udalosti</c:v>
                </c:pt>
                <c:pt idx="7">
                  <c:v>Dopravná zápcha</c:v>
                </c:pt>
                <c:pt idx="8">
                  <c:v>Prehliadka protest</c:v>
                </c:pt>
                <c:pt idx="9">
                  <c:v>Po zemetrasení</c:v>
                </c:pt>
                <c:pt idx="10">
                  <c:v>Náboženská udalosť</c:v>
                </c:pt>
                <c:pt idx="11">
                  <c:v>Basebal</c:v>
                </c:pt>
                <c:pt idx="12">
                  <c:v>Basketbal</c:v>
                </c:pt>
                <c:pt idx="13">
                  <c:v>Potopy</c:v>
                </c:pt>
                <c:pt idx="14">
                  <c:v>Zber</c:v>
                </c:pt>
                <c:pt idx="15">
                  <c:v>Orba</c:v>
                </c:pt>
                <c:pt idx="16">
                  <c:v>Plávanie</c:v>
                </c:pt>
                <c:pt idx="17">
                  <c:v>Požiar</c:v>
                </c:pt>
                <c:pt idx="18">
                  <c:v>Zosun blata</c:v>
                </c:pt>
                <c:pt idx="19">
                  <c:v>Koncert</c:v>
                </c:pt>
                <c:pt idx="20">
                  <c:v>Výstavba</c:v>
                </c:pt>
                <c:pt idx="21">
                  <c:v>Párty</c:v>
                </c:pt>
                <c:pt idx="22">
                  <c:v>Policajná naháňačka</c:v>
                </c:pt>
                <c:pt idx="23">
                  <c:v>Člnkovanie</c:v>
                </c:pt>
                <c:pt idx="24">
                  <c:v>Futbal</c:v>
                </c:pt>
              </c:strCache>
            </c:strRef>
          </c:cat>
          <c:val>
            <c:numRef>
              <c:f>'C3DSport'!$AH$5:$AH$29</c:f>
              <c:numCache>
                <c:formatCode>0.00</c:formatCode>
                <c:ptCount val="25"/>
                <c:pt idx="0">
                  <c:v>0</c:v>
                </c:pt>
                <c:pt idx="1">
                  <c:v>6.666666666666667</c:v>
                </c:pt>
                <c:pt idx="2">
                  <c:v>13.333333333333334</c:v>
                </c:pt>
                <c:pt idx="3">
                  <c:v>13.333333333333334</c:v>
                </c:pt>
                <c:pt idx="4">
                  <c:v>13.333333333333334</c:v>
                </c:pt>
                <c:pt idx="5">
                  <c:v>13.333333333333334</c:v>
                </c:pt>
                <c:pt idx="6">
                  <c:v>13.333333333333334</c:v>
                </c:pt>
                <c:pt idx="7">
                  <c:v>13.333333333333334</c:v>
                </c:pt>
                <c:pt idx="8">
                  <c:v>20</c:v>
                </c:pt>
                <c:pt idx="9">
                  <c:v>20</c:v>
                </c:pt>
                <c:pt idx="10">
                  <c:v>20</c:v>
                </c:pt>
                <c:pt idx="11">
                  <c:v>26.666666666666668</c:v>
                </c:pt>
                <c:pt idx="12">
                  <c:v>26.666666666666668</c:v>
                </c:pt>
                <c:pt idx="13">
                  <c:v>26.666666666666668</c:v>
                </c:pt>
                <c:pt idx="14">
                  <c:v>26.666666666666668</c:v>
                </c:pt>
                <c:pt idx="15">
                  <c:v>26.666666666666668</c:v>
                </c:pt>
                <c:pt idx="16">
                  <c:v>26.666666666666668</c:v>
                </c:pt>
                <c:pt idx="17">
                  <c:v>33.333333333333329</c:v>
                </c:pt>
                <c:pt idx="18">
                  <c:v>33.333333333333329</c:v>
                </c:pt>
                <c:pt idx="19">
                  <c:v>40</c:v>
                </c:pt>
                <c:pt idx="20">
                  <c:v>40</c:v>
                </c:pt>
                <c:pt idx="21">
                  <c:v>40</c:v>
                </c:pt>
                <c:pt idx="22">
                  <c:v>40</c:v>
                </c:pt>
                <c:pt idx="23">
                  <c:v>46.666666666666664</c:v>
                </c:pt>
                <c:pt idx="24">
                  <c:v>46.66666666666666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871F-4D92-BE90-F27AC456E9F3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319575040"/>
        <c:axId val="319569760"/>
      </c:barChart>
      <c:catAx>
        <c:axId val="319575040"/>
        <c:scaling>
          <c:orientation val="minMax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sk-SK"/>
                  <a:t>Kategórie</a:t>
                </a:r>
                <a:endParaRPr lang="en-US"/>
              </a:p>
            </c:rich>
          </c:tx>
          <c:layout>
            <c:manualLayout>
              <c:xMode val="edge"/>
              <c:yMode val="edge"/>
              <c:x val="0.44228097895773044"/>
              <c:y val="0.88848173522193619"/>
            </c:manualLayout>
          </c:layout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319569760"/>
        <c:crosses val="autoZero"/>
        <c:auto val="1"/>
        <c:lblAlgn val="ctr"/>
        <c:lblOffset val="100"/>
        <c:noMultiLvlLbl val="0"/>
      </c:catAx>
      <c:valAx>
        <c:axId val="319569760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sk-SK"/>
                  <a:t>Percentuálna</a:t>
                </a:r>
                <a:r>
                  <a:rPr lang="sk-SK" baseline="0"/>
                  <a:t> hodnota</a:t>
                </a:r>
                <a:endParaRPr lang="en-US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0.00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319575040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SO690.XSL" StyleName="ISO 690 - First Element and Date" Version="1987">
  <b:Source>
    <b:Tag>Kor20</b:Tag>
    <b:SourceType>DocumentFromInternetSite</b:SourceType>
    <b:Guid>{88E9BC01-E067-44E3-BE67-36FB0A542302}</b:Guid>
    <b:Title>https://arxiv.org/pdf/2006.15538.pdf</b:Title>
    <b:Year>2020</b:Year>
    <b:StandardNumber>10.48550/arXiv.2006.15538</b:StandardNumber>
    <b:InternetSiteTitle>arXiv.org</b:InternetSiteTitle>
    <b:Month>jún</b:Month>
    <b:Day>28</b:Day>
    <b:YearAccessed>2023</b:YearAccessed>
    <b:MonthAccessed>december</b:MonthAccessed>
    <b:DayAccessed>2</b:DayAccessed>
    <b:URL>https://arxiv.org/pdf/2006.15538.pdf</b:URL>
    <b:Author>
      <b:Author>
        <b:NameList>
          <b:Person>
            <b:Last>Kortylewski</b:Last>
            <b:First>Adam</b:First>
          </b:Person>
          <b:Person>
            <b:Last>Liu</b:Last>
            <b:First>Qing</b:First>
          </b:Person>
          <b:Person>
            <b:Last>Wang</b:Last>
            <b:First>Angtian</b:First>
          </b:Person>
          <b:Person>
            <b:Last>Sun</b:Last>
            <b:First>Yihong</b:First>
          </b:Person>
          <b:Person>
            <b:Last>Yuille</b:Last>
            <b:First>Alan</b:First>
          </b:Person>
        </b:NameList>
      </b:Author>
    </b:Author>
    <b:RefOrder>1</b:RefOrder>
  </b:Source>
  <b:Source>
    <b:Tag>Zha23</b:Tag>
    <b:SourceType>JournalArticle</b:SourceType>
    <b:Guid>{1D206A9C-DDB6-40A4-AD24-263FEAAB82DA}</b:Guid>
    <b:Title>Surgical workflow recognition with 3DCNN for Sleeve Gastrectomy</b:Title>
    <b:Year>2023</b:Year>
    <b:StandardNumber>10.1007/s11548-021-02473-3</b:StandardNumber>
    <b:Publisher>International Journal of Computer Assisted Radiology and Surgery</b:Publisher>
    <b:Volume>16</b:Volume>
    <b:Issue>11</b:Issue>
    <b:Author>
      <b:Author>
        <b:NameList>
          <b:Person>
            <b:Last>Zhang</b:Last>
            <b:First>Bokai</b:First>
          </b:Person>
          <b:Person>
            <b:Last>Ghanem</b:Last>
            <b:First>Amer</b:First>
          </b:Person>
          <b:Person>
            <b:Last>Simes</b:Last>
            <b:First>Alexander</b:First>
          </b:Person>
          <b:Person>
            <b:Last>Choi</b:Last>
            <b:First>Henry</b:First>
          </b:Person>
          <b:Person>
            <b:Last>Yoo</b:Last>
            <b:First>Andrew</b:First>
          </b:Person>
        </b:NameList>
      </b:Author>
    </b:Author>
    <b:RefOrder>2</b:RefOrder>
  </b:Source>
</b:Sources>
</file>

<file path=customXml/itemProps1.xml><?xml version="1.0" encoding="utf-8"?>
<ds:datastoreItem xmlns:ds="http://schemas.openxmlformats.org/officeDocument/2006/customXml" ds:itemID="{561B611D-9327-4DF6-95C0-9A01C99F9B7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45</TotalTime>
  <Pages>68</Pages>
  <Words>13943</Words>
  <Characters>79481</Characters>
  <Application>Microsoft Office Word</Application>
  <DocSecurity>0</DocSecurity>
  <Lines>662</Lines>
  <Paragraphs>186</Paragraphs>
  <ScaleCrop>false</ScaleCrop>
  <HeadingPairs>
    <vt:vector size="6" baseType="variant">
      <vt:variant>
        <vt:lpstr>Názov</vt:lpstr>
      </vt:variant>
      <vt:variant>
        <vt:i4>1</vt:i4>
      </vt:variant>
      <vt:variant>
        <vt:lpstr>Title</vt:lpstr>
      </vt:variant>
      <vt:variant>
        <vt:i4>1</vt:i4>
      </vt:variant>
      <vt:variant>
        <vt:lpstr>Název</vt:lpstr>
      </vt:variant>
      <vt:variant>
        <vt:i4>1</vt:i4>
      </vt:variant>
    </vt:vector>
  </HeadingPairs>
  <TitlesOfParts>
    <vt:vector size="3" baseType="lpstr">
      <vt:lpstr>UNIVERZITA KONŠTANTÍNA FILOZOFA V NITRE</vt:lpstr>
      <vt:lpstr>UNIVERZITA KONŠTANTÍNA FILOZOFA V NITRE</vt:lpstr>
      <vt:lpstr>UNIVERZITA KONŠTANTÍNA FILOZOFA V NITRE</vt:lpstr>
    </vt:vector>
  </TitlesOfParts>
  <Company>UKF FPV Nitra</Company>
  <LinksUpToDate>false</LinksUpToDate>
  <CharactersWithSpaces>93238</CharactersWithSpaces>
  <SharedDoc>false</SharedDoc>
  <HLinks>
    <vt:vector size="48" baseType="variant">
      <vt:variant>
        <vt:i4>6357047</vt:i4>
      </vt:variant>
      <vt:variant>
        <vt:i4>42</vt:i4>
      </vt:variant>
      <vt:variant>
        <vt:i4>0</vt:i4>
      </vt:variant>
      <vt:variant>
        <vt:i4>5</vt:i4>
      </vt:variant>
      <vt:variant>
        <vt:lpwstr>http://mcmb.mcmb.sk/ESF/tvorba</vt:lpwstr>
      </vt:variant>
      <vt:variant>
        <vt:lpwstr/>
      </vt:variant>
      <vt:variant>
        <vt:i4>458769</vt:i4>
      </vt:variant>
      <vt:variant>
        <vt:i4>39</vt:i4>
      </vt:variant>
      <vt:variant>
        <vt:i4>0</vt:i4>
      </vt:variant>
      <vt:variant>
        <vt:i4>5</vt:i4>
      </vt:variant>
      <vt:variant>
        <vt:lpwstr>&lt;http://www2.statpedu.sk/ buxus/generate page.php _page_ id=649.html</vt:lpwstr>
      </vt:variant>
      <vt:variant>
        <vt:lpwstr> pedagogickyproces</vt:lpwstr>
      </vt:variant>
      <vt:variant>
        <vt:i4>1376313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195684595</vt:lpwstr>
      </vt:variant>
      <vt:variant>
        <vt:i4>1376313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195684594</vt:lpwstr>
      </vt:variant>
      <vt:variant>
        <vt:i4>1376313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195684593</vt:lpwstr>
      </vt:variant>
      <vt:variant>
        <vt:i4>1376313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195684592</vt:lpwstr>
      </vt:variant>
      <vt:variant>
        <vt:i4>1376313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195684591</vt:lpwstr>
      </vt:variant>
      <vt:variant>
        <vt:i4>1376313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195684590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VERZITA KONŠTANTÍNA FILOZOFA V NITRE</dc:title>
  <dc:creator>Maria</dc:creator>
  <cp:lastModifiedBy>Johana Heneková</cp:lastModifiedBy>
  <cp:revision>80</cp:revision>
  <cp:lastPrinted>2024-04-16T17:31:00Z</cp:lastPrinted>
  <dcterms:created xsi:type="dcterms:W3CDTF">2024-04-13T07:35:00Z</dcterms:created>
  <dcterms:modified xsi:type="dcterms:W3CDTF">2024-04-16T17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6.0.36"&gt;&lt;session id="MCC9tW8b"/&gt;&lt;style id="http://www.zotero.org/styles/american-political-science-association" locale="sk-SK" hasBibliography="1" bibliographyStyleHasBeenSet="1"/&gt;&lt;prefs&gt;&lt;pref name="fieldType" value=</vt:lpwstr>
  </property>
  <property fmtid="{D5CDD505-2E9C-101B-9397-08002B2CF9AE}" pid="3" name="ZOTERO_PREF_2">
    <vt:lpwstr>"Field"/&gt;&lt;pref name="automaticJournalAbbreviations" value="true"/&gt;&lt;/prefs&gt;&lt;/data&gt;</vt:lpwstr>
  </property>
  <property fmtid="{D5CDD505-2E9C-101B-9397-08002B2CF9AE}" pid="4" name="MSIP_Label_82a99ebc-0f39-4fac-abab-b8d6469272ed_Enabled">
    <vt:lpwstr>true</vt:lpwstr>
  </property>
  <property fmtid="{D5CDD505-2E9C-101B-9397-08002B2CF9AE}" pid="5" name="MSIP_Label_82a99ebc-0f39-4fac-abab-b8d6469272ed_SetDate">
    <vt:lpwstr>2024-04-07T18:47:55Z</vt:lpwstr>
  </property>
  <property fmtid="{D5CDD505-2E9C-101B-9397-08002B2CF9AE}" pid="6" name="MSIP_Label_82a99ebc-0f39-4fac-abab-b8d6469272ed_Method">
    <vt:lpwstr>Standard</vt:lpwstr>
  </property>
  <property fmtid="{D5CDD505-2E9C-101B-9397-08002B2CF9AE}" pid="7" name="MSIP_Label_82a99ebc-0f39-4fac-abab-b8d6469272ed_Name">
    <vt:lpwstr>Interní informace (Internal use)</vt:lpwstr>
  </property>
  <property fmtid="{D5CDD505-2E9C-101B-9397-08002B2CF9AE}" pid="8" name="MSIP_Label_82a99ebc-0f39-4fac-abab-b8d6469272ed_SiteId">
    <vt:lpwstr>0e9caf50-a549-4565-9c6d-4dc78e847c80</vt:lpwstr>
  </property>
  <property fmtid="{D5CDD505-2E9C-101B-9397-08002B2CF9AE}" pid="9" name="MSIP_Label_82a99ebc-0f39-4fac-abab-b8d6469272ed_ActionId">
    <vt:lpwstr>e3299531-eb3b-4e1b-9206-46fd148e5cbd</vt:lpwstr>
  </property>
  <property fmtid="{D5CDD505-2E9C-101B-9397-08002B2CF9AE}" pid="10" name="MSIP_Label_82a99ebc-0f39-4fac-abab-b8d6469272ed_ContentBits">
    <vt:lpwstr>0</vt:lpwstr>
  </property>
</Properties>
</file>